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432272" w14:textId="77777777" w:rsidR="00E47E21" w:rsidRPr="00880002" w:rsidRDefault="00F96F89" w:rsidP="00AE1E9A">
      <w:pPr>
        <w:pStyle w:val="Default"/>
        <w:spacing w:line="360" w:lineRule="auto"/>
        <w:jc w:val="both"/>
        <w:rPr>
          <w:b/>
          <w:bCs/>
          <w:color w:val="auto"/>
          <w:sz w:val="44"/>
          <w:szCs w:val="44"/>
        </w:rPr>
      </w:pPr>
      <w:r w:rsidRPr="00880002">
        <w:rPr>
          <w:b/>
          <w:bCs/>
          <w:noProof/>
          <w:color w:val="auto"/>
          <w:sz w:val="44"/>
          <w:szCs w:val="44"/>
        </w:rPr>
        <w:drawing>
          <wp:anchor distT="0" distB="0" distL="114300" distR="114300" simplePos="0" relativeHeight="251658240" behindDoc="0" locked="0" layoutInCell="1" allowOverlap="1" wp14:anchorId="24029CEB" wp14:editId="134ABABE">
            <wp:simplePos x="0" y="0"/>
            <wp:positionH relativeFrom="column">
              <wp:posOffset>-323850</wp:posOffset>
            </wp:positionH>
            <wp:positionV relativeFrom="paragraph">
              <wp:posOffset>9525</wp:posOffset>
            </wp:positionV>
            <wp:extent cx="1200150" cy="120015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00150" cy="1200150"/>
                    </a:xfrm>
                    <a:prstGeom prst="rect">
                      <a:avLst/>
                    </a:prstGeom>
                    <a:noFill/>
                  </pic:spPr>
                </pic:pic>
              </a:graphicData>
            </a:graphic>
            <wp14:sizeRelH relativeFrom="margin">
              <wp14:pctWidth>0</wp14:pctWidth>
            </wp14:sizeRelH>
          </wp:anchor>
        </w:drawing>
      </w:r>
    </w:p>
    <w:p w14:paraId="2D8D6846" w14:textId="7A32D269" w:rsidR="00F96F89" w:rsidRPr="00880002" w:rsidRDefault="00F96F89" w:rsidP="00945B52">
      <w:pPr>
        <w:pStyle w:val="Default"/>
        <w:spacing w:line="360" w:lineRule="auto"/>
        <w:ind w:left="720" w:firstLine="720"/>
        <w:jc w:val="both"/>
        <w:rPr>
          <w:b/>
          <w:color w:val="auto"/>
          <w:sz w:val="40"/>
          <w:szCs w:val="36"/>
        </w:rPr>
      </w:pPr>
      <w:r w:rsidRPr="00880002">
        <w:rPr>
          <w:b/>
          <w:color w:val="auto"/>
          <w:sz w:val="44"/>
          <w:szCs w:val="44"/>
        </w:rPr>
        <w:t xml:space="preserve">COMSATS </w:t>
      </w:r>
      <w:r w:rsidR="00945B52" w:rsidRPr="00880002">
        <w:rPr>
          <w:b/>
          <w:color w:val="auto"/>
          <w:sz w:val="44"/>
          <w:szCs w:val="44"/>
        </w:rPr>
        <w:t>University</w:t>
      </w:r>
      <w:r w:rsidRPr="00880002">
        <w:rPr>
          <w:b/>
          <w:color w:val="auto"/>
          <w:sz w:val="44"/>
          <w:szCs w:val="44"/>
        </w:rPr>
        <w:t xml:space="preserve"> Islamabad</w:t>
      </w:r>
      <w:r w:rsidR="00834894" w:rsidRPr="00880002">
        <w:rPr>
          <w:b/>
          <w:color w:val="auto"/>
          <w:sz w:val="44"/>
          <w:szCs w:val="44"/>
        </w:rPr>
        <w:t xml:space="preserve"> (CUI)</w:t>
      </w:r>
    </w:p>
    <w:p w14:paraId="24E61EBF" w14:textId="77777777" w:rsidR="004257E6" w:rsidRPr="00880002" w:rsidRDefault="004257E6" w:rsidP="00AE1E9A">
      <w:pPr>
        <w:pStyle w:val="Default"/>
        <w:spacing w:line="360" w:lineRule="auto"/>
        <w:jc w:val="both"/>
        <w:rPr>
          <w:b/>
          <w:bCs/>
          <w:color w:val="auto"/>
          <w:sz w:val="44"/>
          <w:szCs w:val="44"/>
        </w:rPr>
      </w:pPr>
    </w:p>
    <w:p w14:paraId="5EC3EE65" w14:textId="02F1DF15" w:rsidR="00F11A64" w:rsidRPr="00880002" w:rsidRDefault="00B85723" w:rsidP="00F11A64">
      <w:pPr>
        <w:pStyle w:val="Title"/>
        <w:spacing w:after="100" w:afterAutospacing="1"/>
        <w:jc w:val="center"/>
        <w:rPr>
          <w:rFonts w:ascii="Times New Roman" w:hAnsi="Times New Roman"/>
          <w:color w:val="000000" w:themeColor="text1"/>
          <w:sz w:val="36"/>
          <w:szCs w:val="36"/>
        </w:rPr>
      </w:pPr>
      <w:r w:rsidRPr="00880002">
        <w:rPr>
          <w:rFonts w:ascii="Times New Roman" w:hAnsi="Times New Roman"/>
          <w:color w:val="000000" w:themeColor="text1"/>
          <w:sz w:val="40"/>
          <w:szCs w:val="40"/>
        </w:rPr>
        <w:t>Software Requirement Specification</w:t>
      </w:r>
      <w:r w:rsidR="00F11A64" w:rsidRPr="00880002">
        <w:rPr>
          <w:rFonts w:ascii="Times New Roman" w:hAnsi="Times New Roman"/>
          <w:color w:val="000000" w:themeColor="text1"/>
          <w:sz w:val="40"/>
          <w:szCs w:val="40"/>
        </w:rPr>
        <w:br/>
      </w:r>
      <w:r w:rsidR="00F11A64" w:rsidRPr="00880002">
        <w:rPr>
          <w:rFonts w:ascii="Times New Roman" w:hAnsi="Times New Roman"/>
          <w:color w:val="000000" w:themeColor="text1"/>
          <w:sz w:val="32"/>
          <w:szCs w:val="32"/>
        </w:rPr>
        <w:t>(</w:t>
      </w:r>
      <w:r w:rsidRPr="00880002">
        <w:rPr>
          <w:rFonts w:ascii="Times New Roman" w:hAnsi="Times New Roman"/>
          <w:color w:val="000000" w:themeColor="text1"/>
          <w:sz w:val="32"/>
          <w:szCs w:val="32"/>
        </w:rPr>
        <w:t>SRS</w:t>
      </w:r>
      <w:r w:rsidR="00F11A64" w:rsidRPr="00880002">
        <w:rPr>
          <w:rFonts w:ascii="Times New Roman" w:hAnsi="Times New Roman"/>
          <w:color w:val="000000" w:themeColor="text1"/>
          <w:sz w:val="32"/>
          <w:szCs w:val="32"/>
        </w:rPr>
        <w:t xml:space="preserve"> DOCUMENT)</w:t>
      </w:r>
    </w:p>
    <w:p w14:paraId="1D9D8B09" w14:textId="77777777" w:rsidR="00F11A64" w:rsidRPr="00880002" w:rsidRDefault="00F11A64" w:rsidP="00F11A64">
      <w:pPr>
        <w:pStyle w:val="Title"/>
        <w:spacing w:after="0"/>
        <w:jc w:val="center"/>
        <w:rPr>
          <w:rFonts w:ascii="Times New Roman" w:hAnsi="Times New Roman"/>
          <w:color w:val="000000" w:themeColor="text1"/>
          <w:sz w:val="40"/>
          <w:szCs w:val="40"/>
        </w:rPr>
      </w:pPr>
      <w:r w:rsidRPr="00880002">
        <w:rPr>
          <w:rFonts w:ascii="Times New Roman" w:hAnsi="Times New Roman"/>
          <w:color w:val="000000" w:themeColor="text1"/>
          <w:sz w:val="36"/>
          <w:szCs w:val="36"/>
        </w:rPr>
        <w:t>for</w:t>
      </w:r>
      <w:r w:rsidRPr="00880002">
        <w:rPr>
          <w:rFonts w:ascii="Times New Roman" w:hAnsi="Times New Roman"/>
          <w:color w:val="000000" w:themeColor="text1"/>
          <w:sz w:val="40"/>
          <w:szCs w:val="40"/>
        </w:rPr>
        <w:br/>
      </w:r>
    </w:p>
    <w:p w14:paraId="3FEB92CA" w14:textId="25593787" w:rsidR="00F11A64" w:rsidRPr="00880002" w:rsidRDefault="00E31D2F" w:rsidP="00F11A64">
      <w:pPr>
        <w:pStyle w:val="Default"/>
        <w:jc w:val="center"/>
        <w:rPr>
          <w:b/>
          <w:color w:val="000000" w:themeColor="text1"/>
          <w:sz w:val="42"/>
        </w:rPr>
      </w:pPr>
      <w:r w:rsidRPr="00880002">
        <w:rPr>
          <w:b/>
          <w:color w:val="000000" w:themeColor="text1"/>
          <w:sz w:val="36"/>
          <w:szCs w:val="20"/>
        </w:rPr>
        <w:t>EMPLOYEE IDENTIFICATION AND TRACKING</w:t>
      </w:r>
      <w:r w:rsidR="00F11A64" w:rsidRPr="00880002">
        <w:rPr>
          <w:color w:val="000000" w:themeColor="text1"/>
          <w:sz w:val="36"/>
          <w:szCs w:val="20"/>
        </w:rPr>
        <w:br/>
      </w:r>
      <w:r w:rsidR="00F11A64" w:rsidRPr="00880002">
        <w:rPr>
          <w:color w:val="000000" w:themeColor="text1"/>
          <w:sz w:val="32"/>
        </w:rPr>
        <w:t>Version 1.0</w:t>
      </w:r>
    </w:p>
    <w:p w14:paraId="4B6B23E7" w14:textId="77777777" w:rsidR="00F11A64" w:rsidRPr="00880002" w:rsidRDefault="00F11A64" w:rsidP="00F11A64">
      <w:pPr>
        <w:pStyle w:val="Default"/>
        <w:spacing w:line="360" w:lineRule="auto"/>
        <w:jc w:val="center"/>
        <w:rPr>
          <w:b/>
          <w:bCs/>
          <w:i/>
          <w:color w:val="000000" w:themeColor="text1"/>
          <w:sz w:val="36"/>
          <w:szCs w:val="36"/>
        </w:rPr>
      </w:pPr>
      <w:r w:rsidRPr="00880002">
        <w:rPr>
          <w:b/>
          <w:bCs/>
          <w:i/>
          <w:color w:val="000000" w:themeColor="text1"/>
          <w:sz w:val="36"/>
          <w:szCs w:val="36"/>
        </w:rPr>
        <w:br/>
        <w:t>By</w:t>
      </w:r>
    </w:p>
    <w:p w14:paraId="2A6D2E88" w14:textId="77777777" w:rsidR="00E31D2F" w:rsidRPr="00880002" w:rsidRDefault="00E31D2F" w:rsidP="00E31D2F">
      <w:pPr>
        <w:pStyle w:val="Default"/>
        <w:tabs>
          <w:tab w:val="left" w:pos="5655"/>
        </w:tabs>
        <w:jc w:val="center"/>
        <w:rPr>
          <w:b/>
          <w:color w:val="000000" w:themeColor="text1"/>
          <w:sz w:val="28"/>
          <w:szCs w:val="28"/>
        </w:rPr>
      </w:pPr>
      <w:r w:rsidRPr="00880002">
        <w:rPr>
          <w:b/>
          <w:color w:val="000000" w:themeColor="text1"/>
          <w:sz w:val="32"/>
          <w:szCs w:val="32"/>
        </w:rPr>
        <w:t xml:space="preserve">Muhammad Umer Naeem      </w:t>
      </w:r>
      <w:r w:rsidRPr="00880002">
        <w:rPr>
          <w:b/>
          <w:bCs/>
          <w:color w:val="000000" w:themeColor="text1"/>
          <w:sz w:val="28"/>
          <w:szCs w:val="28"/>
        </w:rPr>
        <w:t>CIIT/</w:t>
      </w:r>
      <w:r w:rsidRPr="00880002">
        <w:rPr>
          <w:b/>
          <w:color w:val="000000" w:themeColor="text1"/>
          <w:sz w:val="28"/>
          <w:szCs w:val="28"/>
        </w:rPr>
        <w:t>FA17-BSE-140/ISB</w:t>
      </w:r>
    </w:p>
    <w:p w14:paraId="399EE542" w14:textId="77777777" w:rsidR="00E31D2F" w:rsidRPr="00880002" w:rsidRDefault="00E31D2F" w:rsidP="00E31D2F">
      <w:pPr>
        <w:pStyle w:val="Default"/>
        <w:jc w:val="center"/>
        <w:rPr>
          <w:b/>
          <w:color w:val="000000" w:themeColor="text1"/>
          <w:sz w:val="32"/>
          <w:szCs w:val="32"/>
        </w:rPr>
      </w:pPr>
      <w:r w:rsidRPr="00880002">
        <w:rPr>
          <w:b/>
          <w:color w:val="000000" w:themeColor="text1"/>
          <w:sz w:val="32"/>
          <w:szCs w:val="32"/>
        </w:rPr>
        <w:t xml:space="preserve">Hamza Tahir    </w:t>
      </w:r>
      <w:r w:rsidRPr="00880002">
        <w:rPr>
          <w:b/>
          <w:color w:val="000000" w:themeColor="text1"/>
          <w:sz w:val="32"/>
          <w:szCs w:val="32"/>
        </w:rPr>
        <w:tab/>
      </w:r>
      <w:r w:rsidRPr="00880002">
        <w:rPr>
          <w:b/>
          <w:color w:val="000000" w:themeColor="text1"/>
          <w:sz w:val="32"/>
          <w:szCs w:val="32"/>
        </w:rPr>
        <w:tab/>
      </w:r>
      <w:r w:rsidRPr="00880002">
        <w:rPr>
          <w:b/>
          <w:color w:val="000000" w:themeColor="text1"/>
          <w:sz w:val="32"/>
          <w:szCs w:val="32"/>
        </w:rPr>
        <w:tab/>
        <w:t xml:space="preserve">      </w:t>
      </w:r>
      <w:r w:rsidRPr="00880002">
        <w:rPr>
          <w:b/>
          <w:bCs/>
          <w:color w:val="000000" w:themeColor="text1"/>
          <w:sz w:val="28"/>
          <w:szCs w:val="28"/>
        </w:rPr>
        <w:t>CIIT/</w:t>
      </w:r>
      <w:r w:rsidRPr="00880002">
        <w:rPr>
          <w:b/>
          <w:color w:val="000000" w:themeColor="text1"/>
          <w:sz w:val="28"/>
          <w:szCs w:val="28"/>
        </w:rPr>
        <w:t>FA17-BSE-148/ISB</w:t>
      </w:r>
    </w:p>
    <w:p w14:paraId="1802853F" w14:textId="77777777" w:rsidR="00E31D2F" w:rsidRPr="00880002" w:rsidRDefault="00E31D2F" w:rsidP="00F11A64">
      <w:pPr>
        <w:pStyle w:val="Default"/>
        <w:spacing w:line="360" w:lineRule="auto"/>
        <w:jc w:val="center"/>
        <w:rPr>
          <w:b/>
          <w:i/>
          <w:color w:val="000000" w:themeColor="text1"/>
          <w:sz w:val="36"/>
          <w:szCs w:val="36"/>
        </w:rPr>
      </w:pPr>
    </w:p>
    <w:p w14:paraId="156B2A1D" w14:textId="53C15552" w:rsidR="00F11A64" w:rsidRPr="00880002" w:rsidRDefault="00F11A64" w:rsidP="00F11A64">
      <w:pPr>
        <w:pStyle w:val="Default"/>
        <w:spacing w:line="360" w:lineRule="auto"/>
        <w:jc w:val="center"/>
        <w:rPr>
          <w:b/>
          <w:color w:val="000000" w:themeColor="text1"/>
          <w:sz w:val="32"/>
          <w:szCs w:val="32"/>
        </w:rPr>
      </w:pPr>
      <w:r w:rsidRPr="00880002">
        <w:rPr>
          <w:b/>
          <w:i/>
          <w:color w:val="000000" w:themeColor="text1"/>
          <w:sz w:val="36"/>
          <w:szCs w:val="36"/>
        </w:rPr>
        <w:t>Supervisor</w:t>
      </w:r>
      <w:r w:rsidRPr="00880002">
        <w:rPr>
          <w:b/>
          <w:i/>
          <w:color w:val="000000" w:themeColor="text1"/>
          <w:sz w:val="30"/>
          <w:szCs w:val="30"/>
        </w:rPr>
        <w:br/>
      </w:r>
      <w:r w:rsidR="00E31D2F" w:rsidRPr="00880002">
        <w:rPr>
          <w:b/>
          <w:color w:val="000000" w:themeColor="text1"/>
          <w:sz w:val="32"/>
          <w:szCs w:val="32"/>
        </w:rPr>
        <w:t>Mr. Umar Nauman</w:t>
      </w:r>
    </w:p>
    <w:p w14:paraId="4B3B4C4A" w14:textId="6E5FB471" w:rsidR="00F11A64" w:rsidRPr="00880002" w:rsidRDefault="00CD3ED3" w:rsidP="00F11A64">
      <w:pPr>
        <w:pStyle w:val="Default"/>
        <w:spacing w:line="360" w:lineRule="auto"/>
        <w:jc w:val="center"/>
        <w:rPr>
          <w:bCs/>
          <w:i/>
          <w:iCs/>
          <w:color w:val="000000" w:themeColor="text1"/>
          <w:szCs w:val="36"/>
        </w:rPr>
      </w:pPr>
      <w:r>
        <w:rPr>
          <w:bCs/>
          <w:i/>
          <w:iCs/>
          <w:noProof/>
          <w:color w:val="000000" w:themeColor="text1"/>
          <w:szCs w:val="36"/>
        </w:rPr>
        <w:drawing>
          <wp:inline distT="0" distB="0" distL="0" distR="0" wp14:anchorId="4783C678" wp14:editId="1C0DB4E9">
            <wp:extent cx="1301095" cy="6419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15958" cy="649319"/>
                    </a:xfrm>
                    <a:prstGeom prst="rect">
                      <a:avLst/>
                    </a:prstGeom>
                    <a:noFill/>
                    <a:ln>
                      <a:noFill/>
                    </a:ln>
                  </pic:spPr>
                </pic:pic>
              </a:graphicData>
            </a:graphic>
          </wp:inline>
        </w:drawing>
      </w:r>
    </w:p>
    <w:p w14:paraId="0AE680BF" w14:textId="0B8B0CA1" w:rsidR="00F11A64" w:rsidRPr="00880002" w:rsidRDefault="00F11A64" w:rsidP="00F11A64">
      <w:pPr>
        <w:pStyle w:val="ChangeHistoryTitle"/>
        <w:rPr>
          <w:rFonts w:ascii="Times New Roman" w:hAnsi="Times New Roman"/>
          <w:bCs/>
          <w:i/>
          <w:iCs/>
          <w:color w:val="000000" w:themeColor="text1"/>
          <w:szCs w:val="36"/>
        </w:rPr>
      </w:pPr>
    </w:p>
    <w:p w14:paraId="386D1338" w14:textId="77777777" w:rsidR="00943DB2" w:rsidRPr="00880002" w:rsidRDefault="00943DB2" w:rsidP="00F11A64">
      <w:pPr>
        <w:pStyle w:val="ChangeHistoryTitle"/>
        <w:rPr>
          <w:rFonts w:ascii="Times New Roman" w:hAnsi="Times New Roman"/>
          <w:bCs/>
          <w:i/>
          <w:iCs/>
          <w:color w:val="000000" w:themeColor="text1"/>
          <w:szCs w:val="36"/>
        </w:rPr>
      </w:pPr>
    </w:p>
    <w:p w14:paraId="47E5E4FF" w14:textId="77777777" w:rsidR="00F11A64" w:rsidRPr="00880002" w:rsidRDefault="00F11A64" w:rsidP="00F11A64">
      <w:pPr>
        <w:pStyle w:val="ChangeHistoryTitle"/>
        <w:rPr>
          <w:rFonts w:ascii="Times New Roman" w:hAnsi="Times New Roman"/>
          <w:bCs/>
          <w:i/>
          <w:iCs/>
          <w:color w:val="000000" w:themeColor="text1"/>
          <w:szCs w:val="36"/>
        </w:rPr>
      </w:pPr>
    </w:p>
    <w:p w14:paraId="598EDAA9" w14:textId="1C15FB7B" w:rsidR="00F11A64" w:rsidRPr="00880002" w:rsidRDefault="00F11A64" w:rsidP="00F11A64">
      <w:pPr>
        <w:pStyle w:val="ChangeHistoryTitle"/>
        <w:rPr>
          <w:rFonts w:ascii="Times New Roman" w:hAnsi="Times New Roman"/>
          <w:bCs/>
          <w:i/>
          <w:iCs/>
          <w:color w:val="000000" w:themeColor="text1"/>
          <w:szCs w:val="36"/>
        </w:rPr>
      </w:pPr>
      <w:r w:rsidRPr="00880002">
        <w:rPr>
          <w:rFonts w:ascii="Times New Roman" w:hAnsi="Times New Roman"/>
          <w:bCs/>
          <w:i/>
          <w:iCs/>
          <w:color w:val="000000" w:themeColor="text1"/>
          <w:szCs w:val="36"/>
        </w:rPr>
        <w:t xml:space="preserve">Bachelor of Science in </w:t>
      </w:r>
      <w:r w:rsidR="00AA4773" w:rsidRPr="00880002">
        <w:rPr>
          <w:rFonts w:ascii="Times New Roman" w:hAnsi="Times New Roman"/>
          <w:bCs/>
          <w:i/>
          <w:iCs/>
          <w:color w:val="000000" w:themeColor="text1"/>
          <w:szCs w:val="36"/>
        </w:rPr>
        <w:t>Software Engineering</w:t>
      </w:r>
      <w:r w:rsidRPr="00880002">
        <w:rPr>
          <w:rFonts w:ascii="Times New Roman" w:hAnsi="Times New Roman"/>
          <w:bCs/>
          <w:i/>
          <w:iCs/>
          <w:color w:val="000000" w:themeColor="text1"/>
          <w:szCs w:val="36"/>
        </w:rPr>
        <w:t xml:space="preserve"> (20</w:t>
      </w:r>
      <w:r w:rsidR="00E31D2F" w:rsidRPr="00880002">
        <w:rPr>
          <w:rFonts w:ascii="Times New Roman" w:hAnsi="Times New Roman"/>
          <w:bCs/>
          <w:i/>
          <w:iCs/>
          <w:color w:val="000000" w:themeColor="text1"/>
          <w:szCs w:val="36"/>
        </w:rPr>
        <w:t>17</w:t>
      </w:r>
      <w:r w:rsidRPr="00880002">
        <w:rPr>
          <w:rFonts w:ascii="Times New Roman" w:hAnsi="Times New Roman"/>
          <w:bCs/>
          <w:i/>
          <w:iCs/>
          <w:color w:val="000000" w:themeColor="text1"/>
          <w:szCs w:val="36"/>
        </w:rPr>
        <w:t>-20</w:t>
      </w:r>
      <w:r w:rsidR="00E31D2F" w:rsidRPr="00880002">
        <w:rPr>
          <w:rFonts w:ascii="Times New Roman" w:hAnsi="Times New Roman"/>
          <w:bCs/>
          <w:i/>
          <w:iCs/>
          <w:color w:val="000000" w:themeColor="text1"/>
          <w:szCs w:val="36"/>
        </w:rPr>
        <w:t>21</w:t>
      </w:r>
      <w:r w:rsidRPr="00880002">
        <w:rPr>
          <w:rFonts w:ascii="Times New Roman" w:hAnsi="Times New Roman"/>
          <w:bCs/>
          <w:i/>
          <w:iCs/>
          <w:color w:val="000000" w:themeColor="text1"/>
          <w:szCs w:val="36"/>
        </w:rPr>
        <w:t>)</w:t>
      </w:r>
    </w:p>
    <w:p w14:paraId="6E7C22BF" w14:textId="77777777" w:rsidR="00E0507B" w:rsidRPr="00880002" w:rsidRDefault="00E0507B" w:rsidP="00AE1E9A">
      <w:pPr>
        <w:pStyle w:val="Default"/>
        <w:spacing w:line="360" w:lineRule="auto"/>
        <w:jc w:val="both"/>
        <w:rPr>
          <w:color w:val="auto"/>
          <w:sz w:val="28"/>
          <w:szCs w:val="28"/>
        </w:rPr>
      </w:pPr>
    </w:p>
    <w:p w14:paraId="0B3DF587" w14:textId="77777777" w:rsidR="003813F8" w:rsidRPr="00880002" w:rsidRDefault="003813F8" w:rsidP="00C1485F">
      <w:pPr>
        <w:pStyle w:val="Default"/>
        <w:spacing w:line="360" w:lineRule="auto"/>
        <w:ind w:left="720" w:firstLine="720"/>
        <w:jc w:val="both"/>
        <w:rPr>
          <w:b/>
          <w:color w:val="auto"/>
          <w:sz w:val="36"/>
          <w:szCs w:val="36"/>
        </w:rPr>
        <w:sectPr w:rsidR="003813F8" w:rsidRPr="00880002" w:rsidSect="001530B4">
          <w:pgSz w:w="12240" w:h="15840"/>
          <w:pgMar w:top="1440" w:right="1440" w:bottom="1440" w:left="1440" w:header="720" w:footer="720" w:gutter="0"/>
          <w:cols w:space="720"/>
          <w:docGrid w:linePitch="360"/>
        </w:sectPr>
      </w:pPr>
    </w:p>
    <w:p w14:paraId="3DBEADF5" w14:textId="77777777" w:rsidR="00152220" w:rsidRPr="00880002" w:rsidRDefault="00F11A64" w:rsidP="00152220">
      <w:pPr>
        <w:pStyle w:val="TOCEntry"/>
        <w:jc w:val="center"/>
        <w:rPr>
          <w:rFonts w:ascii="Times New Roman" w:hAnsi="Times New Roman"/>
          <w:sz w:val="28"/>
          <w:szCs w:val="16"/>
        </w:rPr>
      </w:pPr>
      <w:r w:rsidRPr="00880002">
        <w:rPr>
          <w:rFonts w:ascii="Times New Roman" w:hAnsi="Times New Roman"/>
          <w:sz w:val="28"/>
          <w:szCs w:val="22"/>
        </w:rPr>
        <w:lastRenderedPageBreak/>
        <w:t xml:space="preserve"> </w:t>
      </w:r>
      <w:bookmarkStart w:id="0" w:name="_Toc519128719"/>
      <w:bookmarkStart w:id="1" w:name="_Hlk29899656"/>
      <w:r w:rsidR="00152220" w:rsidRPr="00880002">
        <w:rPr>
          <w:rFonts w:ascii="Times New Roman" w:hAnsi="Times New Roman"/>
          <w:sz w:val="28"/>
          <w:szCs w:val="16"/>
        </w:rPr>
        <w:t>Revision History</w:t>
      </w:r>
      <w:bookmarkEnd w:id="0"/>
    </w:p>
    <w:tbl>
      <w:tblPr>
        <w:tblStyle w:val="TableGrid"/>
        <w:tblW w:w="0" w:type="auto"/>
        <w:tblLayout w:type="fixed"/>
        <w:tblLook w:val="0000" w:firstRow="0" w:lastRow="0" w:firstColumn="0" w:lastColumn="0" w:noHBand="0" w:noVBand="0"/>
      </w:tblPr>
      <w:tblGrid>
        <w:gridCol w:w="2160"/>
        <w:gridCol w:w="1170"/>
        <w:gridCol w:w="4954"/>
        <w:gridCol w:w="1584"/>
      </w:tblGrid>
      <w:tr w:rsidR="00152220" w:rsidRPr="00880002" w14:paraId="00E68E9C" w14:textId="77777777" w:rsidTr="7CFBF58E">
        <w:tc>
          <w:tcPr>
            <w:tcW w:w="2160" w:type="dxa"/>
          </w:tcPr>
          <w:p w14:paraId="57245337" w14:textId="77777777" w:rsidR="00152220" w:rsidRPr="00880002" w:rsidRDefault="00152220" w:rsidP="008C4A53">
            <w:pPr>
              <w:spacing w:before="40" w:after="40"/>
              <w:rPr>
                <w:b/>
              </w:rPr>
            </w:pPr>
            <w:r w:rsidRPr="00880002">
              <w:rPr>
                <w:b/>
              </w:rPr>
              <w:t>Name</w:t>
            </w:r>
          </w:p>
        </w:tc>
        <w:tc>
          <w:tcPr>
            <w:tcW w:w="1170" w:type="dxa"/>
          </w:tcPr>
          <w:p w14:paraId="27993C33" w14:textId="77777777" w:rsidR="00152220" w:rsidRPr="00880002" w:rsidRDefault="00152220" w:rsidP="008C4A53">
            <w:pPr>
              <w:spacing w:before="40" w:after="40"/>
              <w:rPr>
                <w:b/>
              </w:rPr>
            </w:pPr>
            <w:r w:rsidRPr="00880002">
              <w:rPr>
                <w:b/>
              </w:rPr>
              <w:t>Date</w:t>
            </w:r>
          </w:p>
        </w:tc>
        <w:tc>
          <w:tcPr>
            <w:tcW w:w="4954" w:type="dxa"/>
          </w:tcPr>
          <w:p w14:paraId="3CA7347D" w14:textId="77777777" w:rsidR="00152220" w:rsidRPr="00880002" w:rsidRDefault="00152220" w:rsidP="008C4A53">
            <w:pPr>
              <w:spacing w:before="40" w:after="40"/>
              <w:rPr>
                <w:b/>
              </w:rPr>
            </w:pPr>
            <w:r w:rsidRPr="00880002">
              <w:rPr>
                <w:b/>
              </w:rPr>
              <w:t>Reason for Changes</w:t>
            </w:r>
          </w:p>
        </w:tc>
        <w:tc>
          <w:tcPr>
            <w:tcW w:w="1584" w:type="dxa"/>
          </w:tcPr>
          <w:p w14:paraId="75956F95" w14:textId="77777777" w:rsidR="00152220" w:rsidRPr="00880002" w:rsidRDefault="00152220" w:rsidP="008C4A53">
            <w:pPr>
              <w:spacing w:before="40" w:after="40"/>
              <w:rPr>
                <w:b/>
              </w:rPr>
            </w:pPr>
            <w:r w:rsidRPr="00880002">
              <w:rPr>
                <w:b/>
              </w:rPr>
              <w:t>Version</w:t>
            </w:r>
          </w:p>
        </w:tc>
      </w:tr>
      <w:tr w:rsidR="00152220" w:rsidRPr="00880002" w14:paraId="38946128" w14:textId="77777777" w:rsidTr="7CFBF58E">
        <w:tc>
          <w:tcPr>
            <w:tcW w:w="2160" w:type="dxa"/>
          </w:tcPr>
          <w:p w14:paraId="27F9A44E" w14:textId="77777777" w:rsidR="00152220" w:rsidRPr="00880002" w:rsidRDefault="00152220" w:rsidP="008C4A53">
            <w:pPr>
              <w:spacing w:before="40" w:after="40" w:line="480" w:lineRule="auto"/>
            </w:pPr>
          </w:p>
        </w:tc>
        <w:tc>
          <w:tcPr>
            <w:tcW w:w="1170" w:type="dxa"/>
          </w:tcPr>
          <w:p w14:paraId="2F210F91" w14:textId="77777777" w:rsidR="00152220" w:rsidRPr="00880002" w:rsidRDefault="00152220" w:rsidP="008C4A53">
            <w:pPr>
              <w:spacing w:before="40" w:after="40" w:line="480" w:lineRule="auto"/>
            </w:pPr>
          </w:p>
        </w:tc>
        <w:tc>
          <w:tcPr>
            <w:tcW w:w="4954" w:type="dxa"/>
          </w:tcPr>
          <w:p w14:paraId="225EFABE" w14:textId="77777777" w:rsidR="00152220" w:rsidRPr="00880002" w:rsidRDefault="00152220" w:rsidP="008C4A53">
            <w:pPr>
              <w:spacing w:before="40" w:after="40" w:line="480" w:lineRule="auto"/>
            </w:pPr>
          </w:p>
        </w:tc>
        <w:tc>
          <w:tcPr>
            <w:tcW w:w="1584" w:type="dxa"/>
          </w:tcPr>
          <w:p w14:paraId="30C60AAD" w14:textId="77777777" w:rsidR="00152220" w:rsidRPr="00880002" w:rsidRDefault="00152220" w:rsidP="008C4A53">
            <w:pPr>
              <w:spacing w:before="40" w:after="40" w:line="480" w:lineRule="auto"/>
            </w:pPr>
          </w:p>
        </w:tc>
      </w:tr>
      <w:tr w:rsidR="00152220" w:rsidRPr="00880002" w14:paraId="6576B3BE" w14:textId="77777777" w:rsidTr="7CFBF58E">
        <w:tc>
          <w:tcPr>
            <w:tcW w:w="2160" w:type="dxa"/>
          </w:tcPr>
          <w:p w14:paraId="2F60169C" w14:textId="77777777" w:rsidR="00152220" w:rsidRPr="00880002" w:rsidRDefault="00152220" w:rsidP="008C4A53">
            <w:pPr>
              <w:spacing w:before="40" w:after="40" w:line="480" w:lineRule="auto"/>
            </w:pPr>
          </w:p>
        </w:tc>
        <w:tc>
          <w:tcPr>
            <w:tcW w:w="1170" w:type="dxa"/>
          </w:tcPr>
          <w:p w14:paraId="14501D04" w14:textId="77777777" w:rsidR="00152220" w:rsidRPr="00880002" w:rsidRDefault="00152220" w:rsidP="008C4A53">
            <w:pPr>
              <w:spacing w:before="40" w:after="40" w:line="480" w:lineRule="auto"/>
            </w:pPr>
          </w:p>
        </w:tc>
        <w:tc>
          <w:tcPr>
            <w:tcW w:w="4954" w:type="dxa"/>
          </w:tcPr>
          <w:p w14:paraId="6075DAB9" w14:textId="77777777" w:rsidR="00152220" w:rsidRPr="00880002" w:rsidRDefault="00152220" w:rsidP="008C4A53">
            <w:pPr>
              <w:spacing w:before="40" w:after="40" w:line="480" w:lineRule="auto"/>
            </w:pPr>
          </w:p>
        </w:tc>
        <w:tc>
          <w:tcPr>
            <w:tcW w:w="1584" w:type="dxa"/>
          </w:tcPr>
          <w:p w14:paraId="2454D4DC" w14:textId="77777777" w:rsidR="00152220" w:rsidRPr="00880002" w:rsidRDefault="00152220" w:rsidP="008C4A53">
            <w:pPr>
              <w:spacing w:before="40" w:after="40" w:line="480" w:lineRule="auto"/>
            </w:pPr>
          </w:p>
        </w:tc>
      </w:tr>
      <w:tr w:rsidR="00152220" w:rsidRPr="00880002" w14:paraId="799026BF" w14:textId="77777777" w:rsidTr="7CFBF58E">
        <w:tc>
          <w:tcPr>
            <w:tcW w:w="2160" w:type="dxa"/>
          </w:tcPr>
          <w:p w14:paraId="15DA663B" w14:textId="77777777" w:rsidR="00152220" w:rsidRPr="00880002" w:rsidRDefault="00152220" w:rsidP="008C4A53">
            <w:pPr>
              <w:spacing w:before="40" w:after="40" w:line="480" w:lineRule="auto"/>
            </w:pPr>
          </w:p>
        </w:tc>
        <w:tc>
          <w:tcPr>
            <w:tcW w:w="1170" w:type="dxa"/>
          </w:tcPr>
          <w:p w14:paraId="76908F9D" w14:textId="77777777" w:rsidR="00152220" w:rsidRPr="00880002" w:rsidRDefault="00152220" w:rsidP="008C4A53">
            <w:pPr>
              <w:spacing w:before="40" w:after="40" w:line="480" w:lineRule="auto"/>
            </w:pPr>
          </w:p>
        </w:tc>
        <w:tc>
          <w:tcPr>
            <w:tcW w:w="4954" w:type="dxa"/>
          </w:tcPr>
          <w:p w14:paraId="22E2845B" w14:textId="77777777" w:rsidR="00152220" w:rsidRPr="00880002" w:rsidRDefault="00152220" w:rsidP="008C4A53">
            <w:pPr>
              <w:spacing w:before="40" w:after="40" w:line="480" w:lineRule="auto"/>
            </w:pPr>
          </w:p>
        </w:tc>
        <w:tc>
          <w:tcPr>
            <w:tcW w:w="1584" w:type="dxa"/>
          </w:tcPr>
          <w:p w14:paraId="66FC5685" w14:textId="77777777" w:rsidR="00152220" w:rsidRPr="00880002" w:rsidRDefault="00152220" w:rsidP="008C4A53">
            <w:pPr>
              <w:spacing w:before="40" w:after="40" w:line="480" w:lineRule="auto"/>
            </w:pPr>
          </w:p>
        </w:tc>
      </w:tr>
      <w:tr w:rsidR="00152220" w:rsidRPr="00880002" w14:paraId="0C77088B" w14:textId="77777777" w:rsidTr="7CFBF58E">
        <w:tc>
          <w:tcPr>
            <w:tcW w:w="2160" w:type="dxa"/>
          </w:tcPr>
          <w:p w14:paraId="2A2B65F3" w14:textId="77777777" w:rsidR="00152220" w:rsidRPr="00880002" w:rsidRDefault="00152220" w:rsidP="008C4A53">
            <w:pPr>
              <w:spacing w:before="40" w:after="40" w:line="480" w:lineRule="auto"/>
            </w:pPr>
          </w:p>
        </w:tc>
        <w:tc>
          <w:tcPr>
            <w:tcW w:w="1170" w:type="dxa"/>
          </w:tcPr>
          <w:p w14:paraId="5DF2D8CB" w14:textId="77777777" w:rsidR="00152220" w:rsidRPr="00880002" w:rsidRDefault="00152220" w:rsidP="008C4A53">
            <w:pPr>
              <w:spacing w:before="40" w:after="40" w:line="480" w:lineRule="auto"/>
            </w:pPr>
          </w:p>
        </w:tc>
        <w:tc>
          <w:tcPr>
            <w:tcW w:w="4954" w:type="dxa"/>
          </w:tcPr>
          <w:p w14:paraId="4873C275" w14:textId="77777777" w:rsidR="00152220" w:rsidRPr="00880002" w:rsidRDefault="00152220" w:rsidP="008C4A53">
            <w:pPr>
              <w:spacing w:before="40" w:after="40" w:line="480" w:lineRule="auto"/>
            </w:pPr>
          </w:p>
        </w:tc>
        <w:tc>
          <w:tcPr>
            <w:tcW w:w="1584" w:type="dxa"/>
          </w:tcPr>
          <w:p w14:paraId="1BF7CCC3" w14:textId="77777777" w:rsidR="00152220" w:rsidRPr="00880002" w:rsidRDefault="00152220" w:rsidP="008C4A53">
            <w:pPr>
              <w:spacing w:before="40" w:after="40" w:line="480" w:lineRule="auto"/>
            </w:pPr>
          </w:p>
        </w:tc>
      </w:tr>
      <w:tr w:rsidR="00152220" w:rsidRPr="00880002" w14:paraId="62EAECB6" w14:textId="77777777" w:rsidTr="7CFBF58E">
        <w:tc>
          <w:tcPr>
            <w:tcW w:w="2160" w:type="dxa"/>
          </w:tcPr>
          <w:p w14:paraId="4D8F7CB6" w14:textId="77777777" w:rsidR="00152220" w:rsidRPr="00880002" w:rsidRDefault="00152220" w:rsidP="008C4A53">
            <w:pPr>
              <w:spacing w:before="40" w:after="40" w:line="480" w:lineRule="auto"/>
            </w:pPr>
          </w:p>
        </w:tc>
        <w:tc>
          <w:tcPr>
            <w:tcW w:w="1170" w:type="dxa"/>
          </w:tcPr>
          <w:p w14:paraId="14B01F25" w14:textId="77777777" w:rsidR="00152220" w:rsidRPr="00880002" w:rsidRDefault="00152220" w:rsidP="008C4A53">
            <w:pPr>
              <w:spacing w:before="40" w:after="40" w:line="480" w:lineRule="auto"/>
            </w:pPr>
          </w:p>
        </w:tc>
        <w:tc>
          <w:tcPr>
            <w:tcW w:w="4954" w:type="dxa"/>
          </w:tcPr>
          <w:p w14:paraId="43A79DCA" w14:textId="77777777" w:rsidR="00152220" w:rsidRPr="00880002" w:rsidRDefault="00152220" w:rsidP="008C4A53">
            <w:pPr>
              <w:spacing w:before="40" w:after="40" w:line="480" w:lineRule="auto"/>
            </w:pPr>
          </w:p>
        </w:tc>
        <w:tc>
          <w:tcPr>
            <w:tcW w:w="1584" w:type="dxa"/>
          </w:tcPr>
          <w:p w14:paraId="105D35F0" w14:textId="77777777" w:rsidR="00152220" w:rsidRPr="00880002" w:rsidRDefault="00152220" w:rsidP="008C4A53">
            <w:pPr>
              <w:spacing w:before="40" w:after="40" w:line="480" w:lineRule="auto"/>
            </w:pPr>
          </w:p>
        </w:tc>
      </w:tr>
      <w:tr w:rsidR="00152220" w:rsidRPr="00880002" w14:paraId="430CA214" w14:textId="77777777" w:rsidTr="7CFBF58E">
        <w:tc>
          <w:tcPr>
            <w:tcW w:w="2160" w:type="dxa"/>
          </w:tcPr>
          <w:p w14:paraId="6987E89E" w14:textId="77777777" w:rsidR="00152220" w:rsidRPr="00880002" w:rsidRDefault="00152220" w:rsidP="008C4A53">
            <w:pPr>
              <w:spacing w:before="40" w:after="40" w:line="480" w:lineRule="auto"/>
            </w:pPr>
          </w:p>
        </w:tc>
        <w:tc>
          <w:tcPr>
            <w:tcW w:w="1170" w:type="dxa"/>
          </w:tcPr>
          <w:p w14:paraId="1DF3E1D2" w14:textId="77777777" w:rsidR="00152220" w:rsidRPr="00880002" w:rsidRDefault="00152220" w:rsidP="008C4A53">
            <w:pPr>
              <w:spacing w:before="40" w:after="40" w:line="480" w:lineRule="auto"/>
            </w:pPr>
          </w:p>
        </w:tc>
        <w:tc>
          <w:tcPr>
            <w:tcW w:w="4954" w:type="dxa"/>
          </w:tcPr>
          <w:p w14:paraId="302B08C3" w14:textId="77777777" w:rsidR="00152220" w:rsidRPr="00880002" w:rsidRDefault="00152220" w:rsidP="008C4A53">
            <w:pPr>
              <w:spacing w:before="40" w:after="40" w:line="480" w:lineRule="auto"/>
            </w:pPr>
          </w:p>
        </w:tc>
        <w:tc>
          <w:tcPr>
            <w:tcW w:w="1584" w:type="dxa"/>
          </w:tcPr>
          <w:p w14:paraId="7DFBE1A6" w14:textId="77777777" w:rsidR="00152220" w:rsidRPr="00880002" w:rsidRDefault="00152220" w:rsidP="008C4A53">
            <w:pPr>
              <w:spacing w:before="40" w:after="40" w:line="480" w:lineRule="auto"/>
            </w:pPr>
          </w:p>
        </w:tc>
      </w:tr>
    </w:tbl>
    <w:p w14:paraId="6FEB6310" w14:textId="11183F6A" w:rsidR="7CFBF58E" w:rsidRPr="00880002" w:rsidRDefault="7CFBF58E"/>
    <w:p w14:paraId="56B2AE02" w14:textId="77777777" w:rsidR="00152220" w:rsidRPr="00880002" w:rsidRDefault="00152220" w:rsidP="00152220">
      <w:pPr>
        <w:spacing w:line="480" w:lineRule="auto"/>
        <w:rPr>
          <w:b/>
        </w:rPr>
      </w:pPr>
    </w:p>
    <w:p w14:paraId="0C3444DA" w14:textId="77777777" w:rsidR="00152220" w:rsidRPr="00880002" w:rsidRDefault="00152220" w:rsidP="00152220">
      <w:pPr>
        <w:jc w:val="center"/>
        <w:rPr>
          <w:b/>
          <w:sz w:val="36"/>
          <w:szCs w:val="36"/>
        </w:rPr>
      </w:pPr>
    </w:p>
    <w:p w14:paraId="20BE8089" w14:textId="77777777" w:rsidR="00152220" w:rsidRPr="00880002" w:rsidRDefault="00152220" w:rsidP="00152220">
      <w:pPr>
        <w:jc w:val="center"/>
        <w:rPr>
          <w:b/>
          <w:sz w:val="36"/>
          <w:szCs w:val="36"/>
        </w:rPr>
      </w:pPr>
    </w:p>
    <w:p w14:paraId="3F536DAE" w14:textId="128C08E1" w:rsidR="00152220" w:rsidRPr="00880002" w:rsidRDefault="00152220" w:rsidP="00152220">
      <w:pPr>
        <w:jc w:val="center"/>
        <w:rPr>
          <w:b/>
          <w:sz w:val="36"/>
          <w:szCs w:val="36"/>
        </w:rPr>
      </w:pPr>
    </w:p>
    <w:p w14:paraId="213D60B4" w14:textId="4AB39F60" w:rsidR="00152220" w:rsidRPr="00880002" w:rsidRDefault="00152220" w:rsidP="00152220">
      <w:pPr>
        <w:jc w:val="center"/>
        <w:rPr>
          <w:b/>
          <w:sz w:val="36"/>
          <w:szCs w:val="36"/>
        </w:rPr>
      </w:pPr>
    </w:p>
    <w:p w14:paraId="67F5F260" w14:textId="6160382C" w:rsidR="00152220" w:rsidRPr="00880002" w:rsidRDefault="00152220" w:rsidP="00152220">
      <w:pPr>
        <w:jc w:val="center"/>
        <w:rPr>
          <w:b/>
          <w:sz w:val="36"/>
          <w:szCs w:val="36"/>
        </w:rPr>
      </w:pPr>
    </w:p>
    <w:p w14:paraId="4357CE05" w14:textId="1A876E16" w:rsidR="00152220" w:rsidRPr="00880002" w:rsidRDefault="00152220" w:rsidP="00152220">
      <w:pPr>
        <w:jc w:val="center"/>
        <w:rPr>
          <w:b/>
          <w:sz w:val="36"/>
          <w:szCs w:val="36"/>
        </w:rPr>
      </w:pPr>
    </w:p>
    <w:p w14:paraId="5896F46B" w14:textId="322B9014" w:rsidR="00152220" w:rsidRPr="00880002" w:rsidRDefault="00152220" w:rsidP="00152220">
      <w:pPr>
        <w:jc w:val="center"/>
        <w:rPr>
          <w:b/>
          <w:sz w:val="36"/>
          <w:szCs w:val="36"/>
        </w:rPr>
      </w:pPr>
    </w:p>
    <w:p w14:paraId="4C43159F" w14:textId="44A1641B" w:rsidR="00152220" w:rsidRPr="00880002" w:rsidRDefault="00152220" w:rsidP="00152220">
      <w:pPr>
        <w:jc w:val="center"/>
        <w:rPr>
          <w:b/>
          <w:sz w:val="36"/>
          <w:szCs w:val="36"/>
        </w:rPr>
      </w:pPr>
    </w:p>
    <w:p w14:paraId="7E8A367F" w14:textId="77777777" w:rsidR="00152220" w:rsidRPr="00880002" w:rsidRDefault="00152220" w:rsidP="00152220">
      <w:pPr>
        <w:jc w:val="center"/>
        <w:rPr>
          <w:b/>
          <w:sz w:val="36"/>
          <w:szCs w:val="36"/>
        </w:rPr>
      </w:pPr>
    </w:p>
    <w:p w14:paraId="610181E9" w14:textId="72B85141" w:rsidR="00152220" w:rsidRPr="00880002" w:rsidRDefault="00152220" w:rsidP="00152220">
      <w:pPr>
        <w:jc w:val="center"/>
        <w:rPr>
          <w:b/>
          <w:sz w:val="36"/>
          <w:szCs w:val="36"/>
        </w:rPr>
      </w:pPr>
    </w:p>
    <w:p w14:paraId="24122559" w14:textId="672F8F30" w:rsidR="00152220" w:rsidRPr="00880002" w:rsidRDefault="00152220" w:rsidP="00152220">
      <w:pPr>
        <w:jc w:val="center"/>
        <w:rPr>
          <w:b/>
          <w:sz w:val="36"/>
          <w:szCs w:val="36"/>
        </w:rPr>
      </w:pPr>
    </w:p>
    <w:p w14:paraId="269505B2" w14:textId="3E084EA9" w:rsidR="00152220" w:rsidRPr="00880002" w:rsidRDefault="00152220" w:rsidP="00152220">
      <w:pPr>
        <w:jc w:val="center"/>
        <w:rPr>
          <w:b/>
          <w:sz w:val="36"/>
          <w:szCs w:val="36"/>
        </w:rPr>
      </w:pPr>
    </w:p>
    <w:p w14:paraId="5FBE90CB" w14:textId="2CC5AF10" w:rsidR="00152220" w:rsidRPr="00880002" w:rsidRDefault="00152220" w:rsidP="00152220">
      <w:pPr>
        <w:jc w:val="center"/>
        <w:rPr>
          <w:b/>
          <w:sz w:val="36"/>
          <w:szCs w:val="36"/>
        </w:rPr>
      </w:pPr>
    </w:p>
    <w:p w14:paraId="36D9C132" w14:textId="5AD56079" w:rsidR="00152220" w:rsidRPr="00880002" w:rsidRDefault="00152220" w:rsidP="00152220">
      <w:pPr>
        <w:jc w:val="center"/>
        <w:rPr>
          <w:b/>
          <w:sz w:val="36"/>
          <w:szCs w:val="36"/>
        </w:rPr>
      </w:pPr>
    </w:p>
    <w:p w14:paraId="46E2DC78" w14:textId="54FF014E" w:rsidR="00152220" w:rsidRPr="00880002" w:rsidRDefault="00152220" w:rsidP="00152220">
      <w:pPr>
        <w:jc w:val="center"/>
        <w:rPr>
          <w:b/>
          <w:sz w:val="36"/>
          <w:szCs w:val="36"/>
        </w:rPr>
      </w:pPr>
    </w:p>
    <w:p w14:paraId="55E1DF4E" w14:textId="77777777" w:rsidR="00152220" w:rsidRPr="00880002" w:rsidRDefault="00152220" w:rsidP="00152220">
      <w:pPr>
        <w:jc w:val="center"/>
        <w:rPr>
          <w:b/>
          <w:sz w:val="36"/>
          <w:szCs w:val="36"/>
        </w:rPr>
      </w:pPr>
    </w:p>
    <w:p w14:paraId="53E67510" w14:textId="4B25B869" w:rsidR="00152220" w:rsidRPr="00880002" w:rsidRDefault="00152220" w:rsidP="00152220">
      <w:pPr>
        <w:jc w:val="center"/>
        <w:rPr>
          <w:b/>
          <w:sz w:val="36"/>
          <w:szCs w:val="36"/>
        </w:rPr>
      </w:pPr>
    </w:p>
    <w:p w14:paraId="7C1304B8" w14:textId="77777777" w:rsidR="007B6799" w:rsidRPr="00880002" w:rsidRDefault="007B6799" w:rsidP="00152220">
      <w:pPr>
        <w:jc w:val="center"/>
        <w:rPr>
          <w:b/>
          <w:sz w:val="26"/>
        </w:rPr>
      </w:pPr>
    </w:p>
    <w:p w14:paraId="589A8EF6" w14:textId="164727C3" w:rsidR="00152220" w:rsidRPr="00880002" w:rsidRDefault="00152220" w:rsidP="007B6799">
      <w:pPr>
        <w:pStyle w:val="TOCEntry"/>
        <w:jc w:val="center"/>
        <w:rPr>
          <w:rFonts w:ascii="Times New Roman" w:hAnsi="Times New Roman"/>
          <w:sz w:val="28"/>
          <w:szCs w:val="16"/>
        </w:rPr>
      </w:pPr>
      <w:r w:rsidRPr="00880002">
        <w:rPr>
          <w:rFonts w:ascii="Times New Roman" w:hAnsi="Times New Roman"/>
          <w:sz w:val="28"/>
          <w:szCs w:val="16"/>
        </w:rPr>
        <w:t>Application Evaluation History</w:t>
      </w:r>
    </w:p>
    <w:tbl>
      <w:tblPr>
        <w:tblStyle w:val="TableGrid"/>
        <w:tblW w:w="9738" w:type="dxa"/>
        <w:tblLayout w:type="fixed"/>
        <w:tblLook w:val="0000" w:firstRow="0" w:lastRow="0" w:firstColumn="0" w:lastColumn="0" w:noHBand="0" w:noVBand="0"/>
      </w:tblPr>
      <w:tblGrid>
        <w:gridCol w:w="4954"/>
        <w:gridCol w:w="4784"/>
      </w:tblGrid>
      <w:tr w:rsidR="00152220" w:rsidRPr="00880002" w14:paraId="0E05E5BB" w14:textId="77777777" w:rsidTr="4FC4A51B">
        <w:tc>
          <w:tcPr>
            <w:tcW w:w="4954" w:type="dxa"/>
          </w:tcPr>
          <w:p w14:paraId="3C6B6ACE" w14:textId="77777777" w:rsidR="00152220" w:rsidRPr="00880002" w:rsidRDefault="00152220" w:rsidP="008C4A53">
            <w:pPr>
              <w:spacing w:before="40" w:after="40"/>
              <w:rPr>
                <w:b/>
              </w:rPr>
            </w:pPr>
            <w:r w:rsidRPr="00880002">
              <w:rPr>
                <w:b/>
              </w:rPr>
              <w:t>Comments (by committee)</w:t>
            </w:r>
          </w:p>
          <w:p w14:paraId="7FED28D7" w14:textId="77777777" w:rsidR="00152220" w:rsidRPr="00880002" w:rsidRDefault="00152220" w:rsidP="008C4A53">
            <w:pPr>
              <w:spacing w:before="40" w:after="40"/>
              <w:rPr>
                <w:b/>
              </w:rPr>
            </w:pPr>
            <w:r w:rsidRPr="00880002">
              <w:rPr>
                <w:b/>
                <w:sz w:val="18"/>
              </w:rPr>
              <w:t>*include the ones given at scope time both in doc and presentation</w:t>
            </w:r>
          </w:p>
        </w:tc>
        <w:tc>
          <w:tcPr>
            <w:tcW w:w="4784" w:type="dxa"/>
          </w:tcPr>
          <w:p w14:paraId="4844AF4D" w14:textId="77777777" w:rsidR="00152220" w:rsidRPr="00880002" w:rsidRDefault="00152220" w:rsidP="008C4A53">
            <w:pPr>
              <w:spacing w:before="40" w:after="40"/>
              <w:rPr>
                <w:b/>
              </w:rPr>
            </w:pPr>
            <w:r w:rsidRPr="00880002">
              <w:rPr>
                <w:b/>
              </w:rPr>
              <w:t>Action Taken</w:t>
            </w:r>
          </w:p>
        </w:tc>
      </w:tr>
      <w:tr w:rsidR="00152220" w:rsidRPr="00880002" w14:paraId="02961F70" w14:textId="77777777" w:rsidTr="4FC4A51B">
        <w:tc>
          <w:tcPr>
            <w:tcW w:w="4954" w:type="dxa"/>
          </w:tcPr>
          <w:p w14:paraId="134AF8B9" w14:textId="77777777" w:rsidR="00152220" w:rsidRPr="00880002" w:rsidRDefault="00152220" w:rsidP="00232D38">
            <w:pPr>
              <w:spacing w:before="40" w:after="40" w:line="480" w:lineRule="auto"/>
            </w:pPr>
          </w:p>
        </w:tc>
        <w:tc>
          <w:tcPr>
            <w:tcW w:w="4784" w:type="dxa"/>
          </w:tcPr>
          <w:p w14:paraId="3E34971E" w14:textId="77777777" w:rsidR="00152220" w:rsidRPr="00880002" w:rsidRDefault="00152220" w:rsidP="00232D38">
            <w:pPr>
              <w:spacing w:before="40" w:after="40" w:line="480" w:lineRule="auto"/>
            </w:pPr>
          </w:p>
        </w:tc>
      </w:tr>
      <w:tr w:rsidR="00152220" w:rsidRPr="00880002" w14:paraId="3E861658" w14:textId="77777777" w:rsidTr="4FC4A51B">
        <w:tc>
          <w:tcPr>
            <w:tcW w:w="4954" w:type="dxa"/>
          </w:tcPr>
          <w:p w14:paraId="5440AE61" w14:textId="77777777" w:rsidR="00152220" w:rsidRPr="00880002" w:rsidRDefault="00152220" w:rsidP="00232D38">
            <w:pPr>
              <w:spacing w:before="40" w:after="40" w:line="480" w:lineRule="auto"/>
            </w:pPr>
          </w:p>
        </w:tc>
        <w:tc>
          <w:tcPr>
            <w:tcW w:w="4784" w:type="dxa"/>
          </w:tcPr>
          <w:p w14:paraId="506E9CE6" w14:textId="77777777" w:rsidR="00152220" w:rsidRPr="00880002" w:rsidRDefault="00152220" w:rsidP="00232D38">
            <w:pPr>
              <w:spacing w:before="40" w:after="40" w:line="480" w:lineRule="auto"/>
            </w:pPr>
          </w:p>
        </w:tc>
      </w:tr>
      <w:tr w:rsidR="00232D38" w:rsidRPr="00880002" w14:paraId="67955CE6" w14:textId="77777777" w:rsidTr="4FC4A51B">
        <w:tc>
          <w:tcPr>
            <w:tcW w:w="4954" w:type="dxa"/>
          </w:tcPr>
          <w:p w14:paraId="0C3ABEAC" w14:textId="77777777" w:rsidR="00232D38" w:rsidRPr="00880002" w:rsidRDefault="00232D38" w:rsidP="00232D38">
            <w:pPr>
              <w:spacing w:before="40" w:after="40" w:line="480" w:lineRule="auto"/>
            </w:pPr>
          </w:p>
        </w:tc>
        <w:tc>
          <w:tcPr>
            <w:tcW w:w="4784" w:type="dxa"/>
          </w:tcPr>
          <w:p w14:paraId="44B179AB" w14:textId="77777777" w:rsidR="00232D38" w:rsidRPr="00880002" w:rsidRDefault="00232D38" w:rsidP="00232D38">
            <w:pPr>
              <w:spacing w:before="40" w:after="40" w:line="480" w:lineRule="auto"/>
            </w:pPr>
          </w:p>
        </w:tc>
      </w:tr>
      <w:tr w:rsidR="00232D38" w:rsidRPr="00880002" w14:paraId="391F5A72" w14:textId="77777777" w:rsidTr="4FC4A51B">
        <w:tc>
          <w:tcPr>
            <w:tcW w:w="4954" w:type="dxa"/>
          </w:tcPr>
          <w:p w14:paraId="7CB31589" w14:textId="77777777" w:rsidR="00232D38" w:rsidRPr="00880002" w:rsidRDefault="00232D38" w:rsidP="00232D38">
            <w:pPr>
              <w:spacing w:before="40" w:after="40" w:line="480" w:lineRule="auto"/>
            </w:pPr>
          </w:p>
        </w:tc>
        <w:tc>
          <w:tcPr>
            <w:tcW w:w="4784" w:type="dxa"/>
          </w:tcPr>
          <w:p w14:paraId="7D4E1F9A" w14:textId="77777777" w:rsidR="00232D38" w:rsidRPr="00880002" w:rsidRDefault="00232D38" w:rsidP="00232D38">
            <w:pPr>
              <w:spacing w:before="40" w:after="40" w:line="480" w:lineRule="auto"/>
            </w:pPr>
          </w:p>
        </w:tc>
      </w:tr>
      <w:tr w:rsidR="00232D38" w:rsidRPr="00880002" w14:paraId="20D9FEC1" w14:textId="77777777" w:rsidTr="4FC4A51B">
        <w:tc>
          <w:tcPr>
            <w:tcW w:w="4954" w:type="dxa"/>
          </w:tcPr>
          <w:p w14:paraId="0B95D229" w14:textId="77777777" w:rsidR="00232D38" w:rsidRPr="00880002" w:rsidRDefault="00232D38" w:rsidP="00232D38">
            <w:pPr>
              <w:spacing w:before="40" w:after="40" w:line="480" w:lineRule="auto"/>
            </w:pPr>
          </w:p>
        </w:tc>
        <w:tc>
          <w:tcPr>
            <w:tcW w:w="4784" w:type="dxa"/>
          </w:tcPr>
          <w:p w14:paraId="0DAC2A28" w14:textId="77777777" w:rsidR="00232D38" w:rsidRPr="00880002" w:rsidRDefault="00232D38" w:rsidP="00232D38">
            <w:pPr>
              <w:spacing w:before="40" w:after="40" w:line="480" w:lineRule="auto"/>
            </w:pPr>
          </w:p>
        </w:tc>
      </w:tr>
    </w:tbl>
    <w:p w14:paraId="2A0FF726" w14:textId="53105E5F" w:rsidR="4FC4A51B" w:rsidRPr="00880002" w:rsidRDefault="4FC4A51B"/>
    <w:p w14:paraId="3914124C" w14:textId="77777777" w:rsidR="00152220" w:rsidRPr="00880002" w:rsidRDefault="00152220" w:rsidP="00152220">
      <w:pPr>
        <w:jc w:val="center"/>
        <w:rPr>
          <w:b/>
          <w:sz w:val="26"/>
        </w:rPr>
      </w:pPr>
    </w:p>
    <w:p w14:paraId="7F47008E" w14:textId="61ED48E9" w:rsidR="00152220" w:rsidRPr="00880002" w:rsidRDefault="00152220" w:rsidP="00152220">
      <w:pPr>
        <w:jc w:val="center"/>
        <w:rPr>
          <w:b/>
          <w:sz w:val="36"/>
          <w:szCs w:val="36"/>
        </w:rPr>
      </w:pPr>
    </w:p>
    <w:p w14:paraId="67130043" w14:textId="5EFE0093" w:rsidR="00152220" w:rsidRPr="00880002" w:rsidRDefault="00152220" w:rsidP="00152220">
      <w:pPr>
        <w:jc w:val="center"/>
        <w:rPr>
          <w:b/>
          <w:sz w:val="36"/>
          <w:szCs w:val="36"/>
        </w:rPr>
      </w:pPr>
    </w:p>
    <w:p w14:paraId="5168F95E" w14:textId="43336F8D" w:rsidR="00152220" w:rsidRPr="00880002" w:rsidRDefault="00152220" w:rsidP="00152220">
      <w:pPr>
        <w:jc w:val="center"/>
        <w:rPr>
          <w:b/>
          <w:sz w:val="36"/>
          <w:szCs w:val="36"/>
        </w:rPr>
      </w:pPr>
    </w:p>
    <w:p w14:paraId="274B5D59" w14:textId="1148F31B" w:rsidR="00152220" w:rsidRPr="00880002" w:rsidRDefault="00152220" w:rsidP="00152220">
      <w:pPr>
        <w:jc w:val="center"/>
        <w:rPr>
          <w:b/>
          <w:sz w:val="36"/>
          <w:szCs w:val="36"/>
        </w:rPr>
      </w:pPr>
    </w:p>
    <w:p w14:paraId="36A30922" w14:textId="27A22B47" w:rsidR="00152220" w:rsidRPr="00880002" w:rsidRDefault="00152220" w:rsidP="00152220">
      <w:pPr>
        <w:jc w:val="center"/>
        <w:rPr>
          <w:b/>
          <w:sz w:val="36"/>
          <w:szCs w:val="36"/>
        </w:rPr>
      </w:pPr>
    </w:p>
    <w:p w14:paraId="1363190A" w14:textId="5BC44ABB" w:rsidR="00152220" w:rsidRPr="00880002" w:rsidRDefault="00152220" w:rsidP="00152220">
      <w:pPr>
        <w:jc w:val="center"/>
        <w:rPr>
          <w:b/>
          <w:sz w:val="36"/>
          <w:szCs w:val="36"/>
        </w:rPr>
      </w:pPr>
    </w:p>
    <w:p w14:paraId="1473C752" w14:textId="77777777" w:rsidR="00152220" w:rsidRPr="00880002" w:rsidRDefault="00152220" w:rsidP="00152220">
      <w:pPr>
        <w:jc w:val="center"/>
        <w:rPr>
          <w:b/>
          <w:sz w:val="36"/>
          <w:szCs w:val="36"/>
        </w:rPr>
      </w:pPr>
    </w:p>
    <w:p w14:paraId="1466D015" w14:textId="474961E9" w:rsidR="00232D38" w:rsidRPr="00880002" w:rsidRDefault="00232D38" w:rsidP="00152220">
      <w:pPr>
        <w:jc w:val="center"/>
        <w:rPr>
          <w:b/>
          <w:sz w:val="36"/>
          <w:szCs w:val="36"/>
        </w:rPr>
      </w:pPr>
    </w:p>
    <w:p w14:paraId="653E0EE5" w14:textId="18CE4C92" w:rsidR="00232D38" w:rsidRPr="00880002" w:rsidRDefault="00232D38" w:rsidP="00152220">
      <w:pPr>
        <w:jc w:val="center"/>
        <w:rPr>
          <w:b/>
          <w:sz w:val="36"/>
          <w:szCs w:val="36"/>
        </w:rPr>
      </w:pPr>
    </w:p>
    <w:p w14:paraId="3D5C4DAA" w14:textId="191C3752" w:rsidR="00232D38" w:rsidRPr="00880002" w:rsidRDefault="00232D38" w:rsidP="00152220">
      <w:pPr>
        <w:jc w:val="center"/>
        <w:rPr>
          <w:b/>
          <w:sz w:val="36"/>
          <w:szCs w:val="36"/>
        </w:rPr>
      </w:pPr>
    </w:p>
    <w:p w14:paraId="6A82FFFB" w14:textId="77777777" w:rsidR="00232D38" w:rsidRPr="00880002" w:rsidRDefault="00232D38" w:rsidP="00152220">
      <w:pPr>
        <w:jc w:val="center"/>
        <w:rPr>
          <w:b/>
          <w:sz w:val="36"/>
          <w:szCs w:val="36"/>
        </w:rPr>
      </w:pPr>
    </w:p>
    <w:p w14:paraId="3C3B1D9F" w14:textId="77777777" w:rsidR="00152220" w:rsidRPr="00880002" w:rsidRDefault="00152220" w:rsidP="00152220">
      <w:pPr>
        <w:pStyle w:val="ByLine"/>
        <w:spacing w:after="120"/>
        <w:jc w:val="left"/>
        <w:rPr>
          <w:rFonts w:ascii="Times New Roman" w:hAnsi="Times New Roman"/>
        </w:rPr>
      </w:pPr>
      <w:r w:rsidRPr="00880002">
        <w:rPr>
          <w:rFonts w:ascii="Times New Roman" w:hAnsi="Times New Roman"/>
        </w:rPr>
        <w:t xml:space="preserve">Supervised by </w:t>
      </w:r>
    </w:p>
    <w:p w14:paraId="42EC2C43" w14:textId="39B25FC6" w:rsidR="00152220" w:rsidRPr="00880002" w:rsidRDefault="000A5889" w:rsidP="00152220">
      <w:pPr>
        <w:pStyle w:val="ByLine"/>
        <w:spacing w:before="120"/>
        <w:jc w:val="left"/>
        <w:rPr>
          <w:rFonts w:ascii="Times New Roman" w:hAnsi="Times New Roman"/>
        </w:rPr>
      </w:pPr>
      <w:r w:rsidRPr="00880002">
        <w:rPr>
          <w:rFonts w:ascii="Times New Roman" w:hAnsi="Times New Roman"/>
        </w:rPr>
        <w:t>Mr. Umar Nauman</w:t>
      </w:r>
    </w:p>
    <w:p w14:paraId="30ABA684" w14:textId="796AD576" w:rsidR="00152220" w:rsidRPr="00880002" w:rsidRDefault="00152220" w:rsidP="00152220">
      <w:pPr>
        <w:rPr>
          <w:b/>
          <w:sz w:val="36"/>
          <w:szCs w:val="36"/>
        </w:rPr>
      </w:pPr>
      <w:r w:rsidRPr="00880002">
        <w:t>Signature______________</w:t>
      </w:r>
    </w:p>
    <w:p w14:paraId="13F501D3" w14:textId="77777777" w:rsidR="00152220" w:rsidRPr="00880002" w:rsidRDefault="00152220" w:rsidP="00152220">
      <w:pPr>
        <w:rPr>
          <w:b/>
          <w:sz w:val="36"/>
          <w:szCs w:val="36"/>
        </w:rPr>
      </w:pPr>
    </w:p>
    <w:p w14:paraId="2801AFA7" w14:textId="217B13BB" w:rsidR="00232D38" w:rsidRPr="00880002" w:rsidRDefault="00232D38" w:rsidP="00BC2618">
      <w:pPr>
        <w:pStyle w:val="TOC1"/>
      </w:pPr>
    </w:p>
    <w:sdt>
      <w:sdtPr>
        <w:rPr>
          <w:rFonts w:ascii="Times New Roman" w:eastAsia="Times New Roman" w:hAnsi="Times New Roman" w:cs="Times New Roman"/>
          <w:color w:val="auto"/>
          <w:sz w:val="24"/>
          <w:szCs w:val="24"/>
        </w:rPr>
        <w:id w:val="-77607302"/>
        <w:docPartObj>
          <w:docPartGallery w:val="Table of Contents"/>
          <w:docPartUnique/>
        </w:docPartObj>
      </w:sdtPr>
      <w:sdtEndPr>
        <w:rPr>
          <w:b/>
          <w:bCs/>
          <w:noProof/>
        </w:rPr>
      </w:sdtEndPr>
      <w:sdtContent>
        <w:p w14:paraId="19B10667" w14:textId="39794DF2" w:rsidR="00D34FD7" w:rsidRPr="00387B26" w:rsidRDefault="00D34FD7" w:rsidP="00387B26">
          <w:pPr>
            <w:pStyle w:val="TOCHeading"/>
            <w:jc w:val="center"/>
            <w:rPr>
              <w:rFonts w:ascii="Times New Roman" w:hAnsi="Times New Roman" w:cs="Times New Roman"/>
              <w:color w:val="auto"/>
            </w:rPr>
          </w:pPr>
          <w:r w:rsidRPr="00387B26">
            <w:rPr>
              <w:rFonts w:ascii="Times New Roman" w:hAnsi="Times New Roman" w:cs="Times New Roman"/>
              <w:color w:val="auto"/>
            </w:rPr>
            <w:t>Table of Contents</w:t>
          </w:r>
        </w:p>
        <w:p w14:paraId="7F069263" w14:textId="22868F73" w:rsidR="00D34FD7" w:rsidRPr="00880002" w:rsidRDefault="00D34FD7">
          <w:pPr>
            <w:pStyle w:val="TOC1"/>
            <w:tabs>
              <w:tab w:val="left" w:pos="480"/>
            </w:tabs>
            <w:rPr>
              <w:rFonts w:eastAsiaTheme="minorEastAsia"/>
              <w:b w:val="0"/>
              <w:bCs w:val="0"/>
              <w:noProof/>
              <w:sz w:val="22"/>
              <w:szCs w:val="22"/>
            </w:rPr>
          </w:pPr>
          <w:r w:rsidRPr="00880002">
            <w:fldChar w:fldCharType="begin"/>
          </w:r>
          <w:r w:rsidRPr="00880002">
            <w:instrText xml:space="preserve"> TOC \o "1-3" \h \z \u </w:instrText>
          </w:r>
          <w:r w:rsidRPr="00880002">
            <w:fldChar w:fldCharType="separate"/>
          </w:r>
          <w:hyperlink w:anchor="_Toc55155641" w:history="1">
            <w:r w:rsidRPr="00880002">
              <w:rPr>
                <w:rStyle w:val="Hyperlink"/>
                <w:noProof/>
              </w:rPr>
              <w:t>1.</w:t>
            </w:r>
            <w:r w:rsidRPr="00880002">
              <w:rPr>
                <w:rFonts w:eastAsiaTheme="minorEastAsia"/>
                <w:b w:val="0"/>
                <w:bCs w:val="0"/>
                <w:noProof/>
                <w:sz w:val="22"/>
                <w:szCs w:val="22"/>
              </w:rPr>
              <w:tab/>
            </w:r>
            <w:r w:rsidRPr="00880002">
              <w:rPr>
                <w:rStyle w:val="Hyperlink"/>
                <w:noProof/>
              </w:rPr>
              <w:t>Introduction</w:t>
            </w:r>
            <w:r w:rsidRPr="00880002">
              <w:rPr>
                <w:noProof/>
                <w:webHidden/>
              </w:rPr>
              <w:tab/>
            </w:r>
            <w:r w:rsidRPr="00880002">
              <w:rPr>
                <w:noProof/>
                <w:webHidden/>
              </w:rPr>
              <w:fldChar w:fldCharType="begin"/>
            </w:r>
            <w:r w:rsidRPr="00880002">
              <w:rPr>
                <w:noProof/>
                <w:webHidden/>
              </w:rPr>
              <w:instrText xml:space="preserve"> PAGEREF _Toc55155641 \h </w:instrText>
            </w:r>
            <w:r w:rsidRPr="00880002">
              <w:rPr>
                <w:noProof/>
                <w:webHidden/>
              </w:rPr>
            </w:r>
            <w:r w:rsidRPr="00880002">
              <w:rPr>
                <w:noProof/>
                <w:webHidden/>
              </w:rPr>
              <w:fldChar w:fldCharType="separate"/>
            </w:r>
            <w:r w:rsidR="00A4120D">
              <w:rPr>
                <w:noProof/>
                <w:webHidden/>
              </w:rPr>
              <w:t>7</w:t>
            </w:r>
            <w:r w:rsidRPr="00880002">
              <w:rPr>
                <w:noProof/>
                <w:webHidden/>
              </w:rPr>
              <w:fldChar w:fldCharType="end"/>
            </w:r>
          </w:hyperlink>
        </w:p>
        <w:p w14:paraId="3A2AEE1B" w14:textId="05F78F6D" w:rsidR="00D34FD7" w:rsidRPr="00880002" w:rsidRDefault="00C669ED">
          <w:pPr>
            <w:pStyle w:val="TOC2"/>
            <w:tabs>
              <w:tab w:val="left" w:pos="960"/>
            </w:tabs>
            <w:rPr>
              <w:rFonts w:ascii="Times New Roman" w:eastAsiaTheme="minorEastAsia" w:hAnsi="Times New Roman"/>
              <w:noProof/>
              <w:szCs w:val="22"/>
            </w:rPr>
          </w:pPr>
          <w:hyperlink w:anchor="_Toc55155642" w:history="1">
            <w:r w:rsidR="00D34FD7" w:rsidRPr="00880002">
              <w:rPr>
                <w:rStyle w:val="Hyperlink"/>
                <w:rFonts w:ascii="Times New Roman" w:hAnsi="Times New Roman"/>
                <w:noProof/>
              </w:rPr>
              <w:t>1.1</w:t>
            </w:r>
            <w:r w:rsidR="00D34FD7" w:rsidRPr="00880002">
              <w:rPr>
                <w:rFonts w:ascii="Times New Roman" w:eastAsiaTheme="minorEastAsia" w:hAnsi="Times New Roman"/>
                <w:noProof/>
                <w:szCs w:val="22"/>
              </w:rPr>
              <w:tab/>
            </w:r>
            <w:r w:rsidR="00D34FD7" w:rsidRPr="00880002">
              <w:rPr>
                <w:rStyle w:val="Hyperlink"/>
                <w:rFonts w:ascii="Times New Roman" w:hAnsi="Times New Roman"/>
                <w:noProof/>
              </w:rPr>
              <w:t>Purpose</w:t>
            </w:r>
            <w:r w:rsidR="00D34FD7" w:rsidRPr="00880002">
              <w:rPr>
                <w:rFonts w:ascii="Times New Roman" w:hAnsi="Times New Roman"/>
                <w:noProof/>
                <w:webHidden/>
              </w:rPr>
              <w:tab/>
            </w:r>
            <w:r w:rsidR="00D34FD7" w:rsidRPr="00880002">
              <w:rPr>
                <w:rFonts w:ascii="Times New Roman" w:hAnsi="Times New Roman"/>
                <w:noProof/>
                <w:webHidden/>
              </w:rPr>
              <w:fldChar w:fldCharType="begin"/>
            </w:r>
            <w:r w:rsidR="00D34FD7" w:rsidRPr="00880002">
              <w:rPr>
                <w:rFonts w:ascii="Times New Roman" w:hAnsi="Times New Roman"/>
                <w:noProof/>
                <w:webHidden/>
              </w:rPr>
              <w:instrText xml:space="preserve"> PAGEREF _Toc55155642 \h </w:instrText>
            </w:r>
            <w:r w:rsidR="00D34FD7" w:rsidRPr="00880002">
              <w:rPr>
                <w:rFonts w:ascii="Times New Roman" w:hAnsi="Times New Roman"/>
                <w:noProof/>
                <w:webHidden/>
              </w:rPr>
            </w:r>
            <w:r w:rsidR="00D34FD7" w:rsidRPr="00880002">
              <w:rPr>
                <w:rFonts w:ascii="Times New Roman" w:hAnsi="Times New Roman"/>
                <w:noProof/>
                <w:webHidden/>
              </w:rPr>
              <w:fldChar w:fldCharType="separate"/>
            </w:r>
            <w:r w:rsidR="00A4120D">
              <w:rPr>
                <w:rFonts w:ascii="Times New Roman" w:hAnsi="Times New Roman"/>
                <w:noProof/>
                <w:webHidden/>
              </w:rPr>
              <w:t>7</w:t>
            </w:r>
            <w:r w:rsidR="00D34FD7" w:rsidRPr="00880002">
              <w:rPr>
                <w:rFonts w:ascii="Times New Roman" w:hAnsi="Times New Roman"/>
                <w:noProof/>
                <w:webHidden/>
              </w:rPr>
              <w:fldChar w:fldCharType="end"/>
            </w:r>
          </w:hyperlink>
        </w:p>
        <w:p w14:paraId="1BFD4B51" w14:textId="67436953" w:rsidR="00D34FD7" w:rsidRPr="00880002" w:rsidRDefault="00C669ED">
          <w:pPr>
            <w:pStyle w:val="TOC2"/>
            <w:tabs>
              <w:tab w:val="left" w:pos="960"/>
            </w:tabs>
            <w:rPr>
              <w:rFonts w:ascii="Times New Roman" w:eastAsiaTheme="minorEastAsia" w:hAnsi="Times New Roman"/>
              <w:noProof/>
              <w:szCs w:val="22"/>
            </w:rPr>
          </w:pPr>
          <w:hyperlink w:anchor="_Toc55155643" w:history="1">
            <w:r w:rsidR="00D34FD7" w:rsidRPr="00880002">
              <w:rPr>
                <w:rStyle w:val="Hyperlink"/>
                <w:rFonts w:ascii="Times New Roman" w:hAnsi="Times New Roman"/>
                <w:noProof/>
              </w:rPr>
              <w:t>1.2</w:t>
            </w:r>
            <w:r w:rsidR="00D34FD7" w:rsidRPr="00880002">
              <w:rPr>
                <w:rFonts w:ascii="Times New Roman" w:eastAsiaTheme="minorEastAsia" w:hAnsi="Times New Roman"/>
                <w:noProof/>
                <w:szCs w:val="22"/>
              </w:rPr>
              <w:tab/>
            </w:r>
            <w:r w:rsidR="00D34FD7" w:rsidRPr="00880002">
              <w:rPr>
                <w:rStyle w:val="Hyperlink"/>
                <w:rFonts w:ascii="Times New Roman" w:hAnsi="Times New Roman"/>
                <w:noProof/>
              </w:rPr>
              <w:t>Scope</w:t>
            </w:r>
            <w:r w:rsidR="00D34FD7" w:rsidRPr="00880002">
              <w:rPr>
                <w:rFonts w:ascii="Times New Roman" w:hAnsi="Times New Roman"/>
                <w:noProof/>
                <w:webHidden/>
              </w:rPr>
              <w:tab/>
            </w:r>
            <w:r w:rsidR="00D34FD7" w:rsidRPr="00880002">
              <w:rPr>
                <w:rFonts w:ascii="Times New Roman" w:hAnsi="Times New Roman"/>
                <w:noProof/>
                <w:webHidden/>
              </w:rPr>
              <w:fldChar w:fldCharType="begin"/>
            </w:r>
            <w:r w:rsidR="00D34FD7" w:rsidRPr="00880002">
              <w:rPr>
                <w:rFonts w:ascii="Times New Roman" w:hAnsi="Times New Roman"/>
                <w:noProof/>
                <w:webHidden/>
              </w:rPr>
              <w:instrText xml:space="preserve"> PAGEREF _Toc55155643 \h </w:instrText>
            </w:r>
            <w:r w:rsidR="00D34FD7" w:rsidRPr="00880002">
              <w:rPr>
                <w:rFonts w:ascii="Times New Roman" w:hAnsi="Times New Roman"/>
                <w:noProof/>
                <w:webHidden/>
              </w:rPr>
            </w:r>
            <w:r w:rsidR="00D34FD7" w:rsidRPr="00880002">
              <w:rPr>
                <w:rFonts w:ascii="Times New Roman" w:hAnsi="Times New Roman"/>
                <w:noProof/>
                <w:webHidden/>
              </w:rPr>
              <w:fldChar w:fldCharType="separate"/>
            </w:r>
            <w:r w:rsidR="00A4120D">
              <w:rPr>
                <w:rFonts w:ascii="Times New Roman" w:hAnsi="Times New Roman"/>
                <w:noProof/>
                <w:webHidden/>
              </w:rPr>
              <w:t>7</w:t>
            </w:r>
            <w:r w:rsidR="00D34FD7" w:rsidRPr="00880002">
              <w:rPr>
                <w:rFonts w:ascii="Times New Roman" w:hAnsi="Times New Roman"/>
                <w:noProof/>
                <w:webHidden/>
              </w:rPr>
              <w:fldChar w:fldCharType="end"/>
            </w:r>
          </w:hyperlink>
        </w:p>
        <w:p w14:paraId="5F3F1D2B" w14:textId="66E99291" w:rsidR="00D34FD7" w:rsidRPr="00880002" w:rsidRDefault="00C669ED">
          <w:pPr>
            <w:pStyle w:val="TOC1"/>
            <w:tabs>
              <w:tab w:val="left" w:pos="480"/>
            </w:tabs>
            <w:rPr>
              <w:rFonts w:eastAsiaTheme="minorEastAsia"/>
              <w:b w:val="0"/>
              <w:bCs w:val="0"/>
              <w:noProof/>
              <w:sz w:val="22"/>
              <w:szCs w:val="22"/>
            </w:rPr>
          </w:pPr>
          <w:hyperlink w:anchor="_Toc55155644" w:history="1">
            <w:r w:rsidR="00D34FD7" w:rsidRPr="00880002">
              <w:rPr>
                <w:rStyle w:val="Hyperlink"/>
                <w:noProof/>
              </w:rPr>
              <w:t>2.</w:t>
            </w:r>
            <w:r w:rsidR="00D34FD7" w:rsidRPr="00880002">
              <w:rPr>
                <w:rFonts w:eastAsiaTheme="minorEastAsia"/>
                <w:b w:val="0"/>
                <w:bCs w:val="0"/>
                <w:noProof/>
                <w:sz w:val="22"/>
                <w:szCs w:val="22"/>
              </w:rPr>
              <w:tab/>
            </w:r>
            <w:r w:rsidR="00D34FD7" w:rsidRPr="00880002">
              <w:rPr>
                <w:rStyle w:val="Hyperlink"/>
                <w:noProof/>
              </w:rPr>
              <w:t>Overall Description</w:t>
            </w:r>
            <w:r w:rsidR="00D34FD7" w:rsidRPr="00880002">
              <w:rPr>
                <w:noProof/>
                <w:webHidden/>
              </w:rPr>
              <w:tab/>
            </w:r>
            <w:r w:rsidR="00D34FD7" w:rsidRPr="00880002">
              <w:rPr>
                <w:noProof/>
                <w:webHidden/>
              </w:rPr>
              <w:fldChar w:fldCharType="begin"/>
            </w:r>
            <w:r w:rsidR="00D34FD7" w:rsidRPr="00880002">
              <w:rPr>
                <w:noProof/>
                <w:webHidden/>
              </w:rPr>
              <w:instrText xml:space="preserve"> PAGEREF _Toc55155644 \h </w:instrText>
            </w:r>
            <w:r w:rsidR="00D34FD7" w:rsidRPr="00880002">
              <w:rPr>
                <w:noProof/>
                <w:webHidden/>
              </w:rPr>
            </w:r>
            <w:r w:rsidR="00D34FD7" w:rsidRPr="00880002">
              <w:rPr>
                <w:noProof/>
                <w:webHidden/>
              </w:rPr>
              <w:fldChar w:fldCharType="separate"/>
            </w:r>
            <w:r w:rsidR="00A4120D">
              <w:rPr>
                <w:noProof/>
                <w:webHidden/>
              </w:rPr>
              <w:t>7</w:t>
            </w:r>
            <w:r w:rsidR="00D34FD7" w:rsidRPr="00880002">
              <w:rPr>
                <w:noProof/>
                <w:webHidden/>
              </w:rPr>
              <w:fldChar w:fldCharType="end"/>
            </w:r>
          </w:hyperlink>
        </w:p>
        <w:p w14:paraId="134EE40C" w14:textId="4A426129" w:rsidR="00D34FD7" w:rsidRPr="00880002" w:rsidRDefault="00C669ED">
          <w:pPr>
            <w:pStyle w:val="TOC2"/>
            <w:tabs>
              <w:tab w:val="left" w:pos="960"/>
            </w:tabs>
            <w:rPr>
              <w:rFonts w:ascii="Times New Roman" w:eastAsiaTheme="minorEastAsia" w:hAnsi="Times New Roman"/>
              <w:noProof/>
              <w:szCs w:val="22"/>
            </w:rPr>
          </w:pPr>
          <w:hyperlink w:anchor="_Toc55155645" w:history="1">
            <w:r w:rsidR="00D34FD7" w:rsidRPr="00880002">
              <w:rPr>
                <w:rStyle w:val="Hyperlink"/>
                <w:rFonts w:ascii="Times New Roman" w:hAnsi="Times New Roman"/>
                <w:noProof/>
              </w:rPr>
              <w:t>2.1</w:t>
            </w:r>
            <w:r w:rsidR="00D34FD7" w:rsidRPr="00880002">
              <w:rPr>
                <w:rFonts w:ascii="Times New Roman" w:eastAsiaTheme="minorEastAsia" w:hAnsi="Times New Roman"/>
                <w:noProof/>
                <w:szCs w:val="22"/>
              </w:rPr>
              <w:tab/>
            </w:r>
            <w:r w:rsidR="00D34FD7" w:rsidRPr="00880002">
              <w:rPr>
                <w:rStyle w:val="Hyperlink"/>
                <w:rFonts w:ascii="Times New Roman" w:hAnsi="Times New Roman"/>
                <w:noProof/>
              </w:rPr>
              <w:t>Product Perspective</w:t>
            </w:r>
            <w:r w:rsidR="00D34FD7" w:rsidRPr="00880002">
              <w:rPr>
                <w:rFonts w:ascii="Times New Roman" w:hAnsi="Times New Roman"/>
                <w:noProof/>
                <w:webHidden/>
              </w:rPr>
              <w:tab/>
            </w:r>
            <w:r w:rsidR="00D34FD7" w:rsidRPr="00880002">
              <w:rPr>
                <w:rFonts w:ascii="Times New Roman" w:hAnsi="Times New Roman"/>
                <w:noProof/>
                <w:webHidden/>
              </w:rPr>
              <w:fldChar w:fldCharType="begin"/>
            </w:r>
            <w:r w:rsidR="00D34FD7" w:rsidRPr="00880002">
              <w:rPr>
                <w:rFonts w:ascii="Times New Roman" w:hAnsi="Times New Roman"/>
                <w:noProof/>
                <w:webHidden/>
              </w:rPr>
              <w:instrText xml:space="preserve"> PAGEREF _Toc55155645 \h </w:instrText>
            </w:r>
            <w:r w:rsidR="00D34FD7" w:rsidRPr="00880002">
              <w:rPr>
                <w:rFonts w:ascii="Times New Roman" w:hAnsi="Times New Roman"/>
                <w:noProof/>
                <w:webHidden/>
              </w:rPr>
            </w:r>
            <w:r w:rsidR="00D34FD7" w:rsidRPr="00880002">
              <w:rPr>
                <w:rFonts w:ascii="Times New Roman" w:hAnsi="Times New Roman"/>
                <w:noProof/>
                <w:webHidden/>
              </w:rPr>
              <w:fldChar w:fldCharType="separate"/>
            </w:r>
            <w:r w:rsidR="00A4120D">
              <w:rPr>
                <w:rFonts w:ascii="Times New Roman" w:hAnsi="Times New Roman"/>
                <w:noProof/>
                <w:webHidden/>
              </w:rPr>
              <w:t>8</w:t>
            </w:r>
            <w:r w:rsidR="00D34FD7" w:rsidRPr="00880002">
              <w:rPr>
                <w:rFonts w:ascii="Times New Roman" w:hAnsi="Times New Roman"/>
                <w:noProof/>
                <w:webHidden/>
              </w:rPr>
              <w:fldChar w:fldCharType="end"/>
            </w:r>
          </w:hyperlink>
        </w:p>
        <w:p w14:paraId="548F69A3" w14:textId="7216C61D" w:rsidR="00D34FD7" w:rsidRPr="00880002" w:rsidRDefault="00C669ED">
          <w:pPr>
            <w:pStyle w:val="TOC2"/>
            <w:tabs>
              <w:tab w:val="left" w:pos="960"/>
            </w:tabs>
            <w:rPr>
              <w:rFonts w:ascii="Times New Roman" w:eastAsiaTheme="minorEastAsia" w:hAnsi="Times New Roman"/>
              <w:noProof/>
              <w:szCs w:val="22"/>
            </w:rPr>
          </w:pPr>
          <w:hyperlink w:anchor="_Toc55155646" w:history="1">
            <w:r w:rsidR="00D34FD7" w:rsidRPr="00880002">
              <w:rPr>
                <w:rStyle w:val="Hyperlink"/>
                <w:rFonts w:ascii="Times New Roman" w:hAnsi="Times New Roman"/>
                <w:noProof/>
              </w:rPr>
              <w:t>2.2</w:t>
            </w:r>
            <w:r w:rsidR="00D34FD7" w:rsidRPr="00880002">
              <w:rPr>
                <w:rFonts w:ascii="Times New Roman" w:eastAsiaTheme="minorEastAsia" w:hAnsi="Times New Roman"/>
                <w:noProof/>
                <w:szCs w:val="22"/>
              </w:rPr>
              <w:tab/>
            </w:r>
            <w:r w:rsidR="00D34FD7" w:rsidRPr="00880002">
              <w:rPr>
                <w:rStyle w:val="Hyperlink"/>
                <w:rFonts w:ascii="Times New Roman" w:hAnsi="Times New Roman"/>
                <w:noProof/>
              </w:rPr>
              <w:t>Operating Environment</w:t>
            </w:r>
            <w:r w:rsidR="00D34FD7" w:rsidRPr="00880002">
              <w:rPr>
                <w:rFonts w:ascii="Times New Roman" w:hAnsi="Times New Roman"/>
                <w:noProof/>
                <w:webHidden/>
              </w:rPr>
              <w:tab/>
            </w:r>
            <w:r w:rsidR="00D34FD7" w:rsidRPr="00880002">
              <w:rPr>
                <w:rFonts w:ascii="Times New Roman" w:hAnsi="Times New Roman"/>
                <w:noProof/>
                <w:webHidden/>
              </w:rPr>
              <w:fldChar w:fldCharType="begin"/>
            </w:r>
            <w:r w:rsidR="00D34FD7" w:rsidRPr="00880002">
              <w:rPr>
                <w:rFonts w:ascii="Times New Roman" w:hAnsi="Times New Roman"/>
                <w:noProof/>
                <w:webHidden/>
              </w:rPr>
              <w:instrText xml:space="preserve"> PAGEREF _Toc55155646 \h </w:instrText>
            </w:r>
            <w:r w:rsidR="00D34FD7" w:rsidRPr="00880002">
              <w:rPr>
                <w:rFonts w:ascii="Times New Roman" w:hAnsi="Times New Roman"/>
                <w:noProof/>
                <w:webHidden/>
              </w:rPr>
            </w:r>
            <w:r w:rsidR="00D34FD7" w:rsidRPr="00880002">
              <w:rPr>
                <w:rFonts w:ascii="Times New Roman" w:hAnsi="Times New Roman"/>
                <w:noProof/>
                <w:webHidden/>
              </w:rPr>
              <w:fldChar w:fldCharType="separate"/>
            </w:r>
            <w:r w:rsidR="00A4120D">
              <w:rPr>
                <w:rFonts w:ascii="Times New Roman" w:hAnsi="Times New Roman"/>
                <w:noProof/>
                <w:webHidden/>
              </w:rPr>
              <w:t>8</w:t>
            </w:r>
            <w:r w:rsidR="00D34FD7" w:rsidRPr="00880002">
              <w:rPr>
                <w:rFonts w:ascii="Times New Roman" w:hAnsi="Times New Roman"/>
                <w:noProof/>
                <w:webHidden/>
              </w:rPr>
              <w:fldChar w:fldCharType="end"/>
            </w:r>
          </w:hyperlink>
        </w:p>
        <w:p w14:paraId="1CD484C8" w14:textId="1D8AC0F7" w:rsidR="00D34FD7" w:rsidRPr="00880002" w:rsidRDefault="00C669ED">
          <w:pPr>
            <w:pStyle w:val="TOC2"/>
            <w:tabs>
              <w:tab w:val="left" w:pos="960"/>
            </w:tabs>
            <w:rPr>
              <w:rFonts w:ascii="Times New Roman" w:eastAsiaTheme="minorEastAsia" w:hAnsi="Times New Roman"/>
              <w:noProof/>
              <w:szCs w:val="22"/>
            </w:rPr>
          </w:pPr>
          <w:hyperlink w:anchor="_Toc55155647" w:history="1">
            <w:r w:rsidR="00D34FD7" w:rsidRPr="00880002">
              <w:rPr>
                <w:rStyle w:val="Hyperlink"/>
                <w:rFonts w:ascii="Times New Roman" w:hAnsi="Times New Roman"/>
                <w:noProof/>
              </w:rPr>
              <w:t>2.3</w:t>
            </w:r>
            <w:r w:rsidR="00D34FD7" w:rsidRPr="00880002">
              <w:rPr>
                <w:rFonts w:ascii="Times New Roman" w:eastAsiaTheme="minorEastAsia" w:hAnsi="Times New Roman"/>
                <w:noProof/>
                <w:szCs w:val="22"/>
              </w:rPr>
              <w:tab/>
            </w:r>
            <w:r w:rsidR="00D34FD7" w:rsidRPr="00880002">
              <w:rPr>
                <w:rStyle w:val="Hyperlink"/>
                <w:rFonts w:ascii="Times New Roman" w:hAnsi="Times New Roman"/>
                <w:noProof/>
              </w:rPr>
              <w:t>Design and Implementation Constraints</w:t>
            </w:r>
            <w:r w:rsidR="00D34FD7" w:rsidRPr="00880002">
              <w:rPr>
                <w:rFonts w:ascii="Times New Roman" w:hAnsi="Times New Roman"/>
                <w:noProof/>
                <w:webHidden/>
              </w:rPr>
              <w:tab/>
            </w:r>
            <w:r w:rsidR="00D34FD7" w:rsidRPr="00880002">
              <w:rPr>
                <w:rFonts w:ascii="Times New Roman" w:hAnsi="Times New Roman"/>
                <w:noProof/>
                <w:webHidden/>
              </w:rPr>
              <w:fldChar w:fldCharType="begin"/>
            </w:r>
            <w:r w:rsidR="00D34FD7" w:rsidRPr="00880002">
              <w:rPr>
                <w:rFonts w:ascii="Times New Roman" w:hAnsi="Times New Roman"/>
                <w:noProof/>
                <w:webHidden/>
              </w:rPr>
              <w:instrText xml:space="preserve"> PAGEREF _Toc55155647 \h </w:instrText>
            </w:r>
            <w:r w:rsidR="00D34FD7" w:rsidRPr="00880002">
              <w:rPr>
                <w:rFonts w:ascii="Times New Roman" w:hAnsi="Times New Roman"/>
                <w:noProof/>
                <w:webHidden/>
              </w:rPr>
            </w:r>
            <w:r w:rsidR="00D34FD7" w:rsidRPr="00880002">
              <w:rPr>
                <w:rFonts w:ascii="Times New Roman" w:hAnsi="Times New Roman"/>
                <w:noProof/>
                <w:webHidden/>
              </w:rPr>
              <w:fldChar w:fldCharType="separate"/>
            </w:r>
            <w:r w:rsidR="00A4120D">
              <w:rPr>
                <w:rFonts w:ascii="Times New Roman" w:hAnsi="Times New Roman"/>
                <w:noProof/>
                <w:webHidden/>
              </w:rPr>
              <w:t>8</w:t>
            </w:r>
            <w:r w:rsidR="00D34FD7" w:rsidRPr="00880002">
              <w:rPr>
                <w:rFonts w:ascii="Times New Roman" w:hAnsi="Times New Roman"/>
                <w:noProof/>
                <w:webHidden/>
              </w:rPr>
              <w:fldChar w:fldCharType="end"/>
            </w:r>
          </w:hyperlink>
        </w:p>
        <w:p w14:paraId="1FF6BC15" w14:textId="43D8C60F" w:rsidR="00D34FD7" w:rsidRPr="00880002" w:rsidRDefault="00C669ED">
          <w:pPr>
            <w:pStyle w:val="TOC1"/>
            <w:tabs>
              <w:tab w:val="left" w:pos="480"/>
            </w:tabs>
            <w:rPr>
              <w:rFonts w:eastAsiaTheme="minorEastAsia"/>
              <w:b w:val="0"/>
              <w:bCs w:val="0"/>
              <w:noProof/>
              <w:sz w:val="22"/>
              <w:szCs w:val="22"/>
            </w:rPr>
          </w:pPr>
          <w:hyperlink w:anchor="_Toc55155648" w:history="1">
            <w:r w:rsidR="00D34FD7" w:rsidRPr="00880002">
              <w:rPr>
                <w:rStyle w:val="Hyperlink"/>
                <w:noProof/>
              </w:rPr>
              <w:t>3.</w:t>
            </w:r>
            <w:r w:rsidR="00D34FD7" w:rsidRPr="00880002">
              <w:rPr>
                <w:rFonts w:eastAsiaTheme="minorEastAsia"/>
                <w:b w:val="0"/>
                <w:bCs w:val="0"/>
                <w:noProof/>
                <w:sz w:val="22"/>
                <w:szCs w:val="22"/>
              </w:rPr>
              <w:tab/>
            </w:r>
            <w:r w:rsidR="00D34FD7" w:rsidRPr="00880002">
              <w:rPr>
                <w:rStyle w:val="Hyperlink"/>
                <w:noProof/>
              </w:rPr>
              <w:t>Requirement Identifying Technique</w:t>
            </w:r>
            <w:r w:rsidR="00D34FD7" w:rsidRPr="00880002">
              <w:rPr>
                <w:noProof/>
                <w:webHidden/>
              </w:rPr>
              <w:tab/>
            </w:r>
            <w:r w:rsidR="00D34FD7" w:rsidRPr="00880002">
              <w:rPr>
                <w:noProof/>
                <w:webHidden/>
              </w:rPr>
              <w:fldChar w:fldCharType="begin"/>
            </w:r>
            <w:r w:rsidR="00D34FD7" w:rsidRPr="00880002">
              <w:rPr>
                <w:noProof/>
                <w:webHidden/>
              </w:rPr>
              <w:instrText xml:space="preserve"> PAGEREF _Toc55155648 \h </w:instrText>
            </w:r>
            <w:r w:rsidR="00D34FD7" w:rsidRPr="00880002">
              <w:rPr>
                <w:noProof/>
                <w:webHidden/>
              </w:rPr>
            </w:r>
            <w:r w:rsidR="00D34FD7" w:rsidRPr="00880002">
              <w:rPr>
                <w:noProof/>
                <w:webHidden/>
              </w:rPr>
              <w:fldChar w:fldCharType="separate"/>
            </w:r>
            <w:r w:rsidR="00A4120D">
              <w:rPr>
                <w:noProof/>
                <w:webHidden/>
              </w:rPr>
              <w:t>8</w:t>
            </w:r>
            <w:r w:rsidR="00D34FD7" w:rsidRPr="00880002">
              <w:rPr>
                <w:noProof/>
                <w:webHidden/>
              </w:rPr>
              <w:fldChar w:fldCharType="end"/>
            </w:r>
          </w:hyperlink>
        </w:p>
        <w:p w14:paraId="579A39C9" w14:textId="344A0EF9" w:rsidR="00D34FD7" w:rsidRPr="00880002" w:rsidRDefault="00C669ED">
          <w:pPr>
            <w:pStyle w:val="TOC2"/>
            <w:tabs>
              <w:tab w:val="left" w:pos="960"/>
            </w:tabs>
            <w:rPr>
              <w:rFonts w:ascii="Times New Roman" w:eastAsiaTheme="minorEastAsia" w:hAnsi="Times New Roman"/>
              <w:noProof/>
              <w:szCs w:val="22"/>
            </w:rPr>
          </w:pPr>
          <w:hyperlink w:anchor="_Toc55155649" w:history="1">
            <w:r w:rsidR="00D34FD7" w:rsidRPr="00880002">
              <w:rPr>
                <w:rStyle w:val="Hyperlink"/>
                <w:rFonts w:ascii="Times New Roman" w:hAnsi="Times New Roman"/>
                <w:noProof/>
              </w:rPr>
              <w:t>3.1</w:t>
            </w:r>
            <w:r w:rsidR="00D34FD7" w:rsidRPr="00880002">
              <w:rPr>
                <w:rFonts w:ascii="Times New Roman" w:eastAsiaTheme="minorEastAsia" w:hAnsi="Times New Roman"/>
                <w:noProof/>
                <w:szCs w:val="22"/>
              </w:rPr>
              <w:tab/>
            </w:r>
            <w:r w:rsidR="00D34FD7" w:rsidRPr="00880002">
              <w:rPr>
                <w:rStyle w:val="Hyperlink"/>
                <w:rFonts w:ascii="Times New Roman" w:hAnsi="Times New Roman"/>
                <w:noProof/>
              </w:rPr>
              <w:t>Event Response Table</w:t>
            </w:r>
            <w:r w:rsidR="00D34FD7" w:rsidRPr="00880002">
              <w:rPr>
                <w:rFonts w:ascii="Times New Roman" w:hAnsi="Times New Roman"/>
                <w:noProof/>
                <w:webHidden/>
              </w:rPr>
              <w:tab/>
            </w:r>
            <w:r w:rsidR="00D34FD7" w:rsidRPr="00880002">
              <w:rPr>
                <w:rFonts w:ascii="Times New Roman" w:hAnsi="Times New Roman"/>
                <w:noProof/>
                <w:webHidden/>
              </w:rPr>
              <w:fldChar w:fldCharType="begin"/>
            </w:r>
            <w:r w:rsidR="00D34FD7" w:rsidRPr="00880002">
              <w:rPr>
                <w:rFonts w:ascii="Times New Roman" w:hAnsi="Times New Roman"/>
                <w:noProof/>
                <w:webHidden/>
              </w:rPr>
              <w:instrText xml:space="preserve"> PAGEREF _Toc55155649 \h </w:instrText>
            </w:r>
            <w:r w:rsidR="00D34FD7" w:rsidRPr="00880002">
              <w:rPr>
                <w:rFonts w:ascii="Times New Roman" w:hAnsi="Times New Roman"/>
                <w:noProof/>
                <w:webHidden/>
              </w:rPr>
            </w:r>
            <w:r w:rsidR="00D34FD7" w:rsidRPr="00880002">
              <w:rPr>
                <w:rFonts w:ascii="Times New Roman" w:hAnsi="Times New Roman"/>
                <w:noProof/>
                <w:webHidden/>
              </w:rPr>
              <w:fldChar w:fldCharType="separate"/>
            </w:r>
            <w:r w:rsidR="00A4120D">
              <w:rPr>
                <w:rFonts w:ascii="Times New Roman" w:hAnsi="Times New Roman"/>
                <w:noProof/>
                <w:webHidden/>
              </w:rPr>
              <w:t>8</w:t>
            </w:r>
            <w:r w:rsidR="00D34FD7" w:rsidRPr="00880002">
              <w:rPr>
                <w:rFonts w:ascii="Times New Roman" w:hAnsi="Times New Roman"/>
                <w:noProof/>
                <w:webHidden/>
              </w:rPr>
              <w:fldChar w:fldCharType="end"/>
            </w:r>
          </w:hyperlink>
        </w:p>
        <w:p w14:paraId="52A7AAC9" w14:textId="19AF84CE" w:rsidR="00D34FD7" w:rsidRPr="00880002" w:rsidRDefault="00C669ED">
          <w:pPr>
            <w:pStyle w:val="TOC2"/>
            <w:tabs>
              <w:tab w:val="left" w:pos="960"/>
            </w:tabs>
            <w:rPr>
              <w:rFonts w:ascii="Times New Roman" w:eastAsiaTheme="minorEastAsia" w:hAnsi="Times New Roman"/>
              <w:noProof/>
              <w:szCs w:val="22"/>
            </w:rPr>
          </w:pPr>
          <w:hyperlink w:anchor="_Toc55155650" w:history="1">
            <w:r w:rsidR="00D34FD7" w:rsidRPr="00880002">
              <w:rPr>
                <w:rStyle w:val="Hyperlink"/>
                <w:rFonts w:ascii="Times New Roman" w:hAnsi="Times New Roman"/>
                <w:noProof/>
              </w:rPr>
              <w:t>3.2</w:t>
            </w:r>
            <w:r w:rsidR="00D34FD7" w:rsidRPr="00880002">
              <w:rPr>
                <w:rFonts w:ascii="Times New Roman" w:eastAsiaTheme="minorEastAsia" w:hAnsi="Times New Roman"/>
                <w:noProof/>
                <w:szCs w:val="22"/>
              </w:rPr>
              <w:tab/>
            </w:r>
            <w:r w:rsidR="00D34FD7" w:rsidRPr="00880002">
              <w:rPr>
                <w:rStyle w:val="Hyperlink"/>
                <w:rFonts w:ascii="Times New Roman" w:hAnsi="Times New Roman"/>
                <w:noProof/>
              </w:rPr>
              <w:t>Use Case Diagram</w:t>
            </w:r>
            <w:r w:rsidR="00D34FD7" w:rsidRPr="00880002">
              <w:rPr>
                <w:rFonts w:ascii="Times New Roman" w:hAnsi="Times New Roman"/>
                <w:noProof/>
                <w:webHidden/>
              </w:rPr>
              <w:tab/>
            </w:r>
            <w:r w:rsidR="00D34FD7" w:rsidRPr="00880002">
              <w:rPr>
                <w:rFonts w:ascii="Times New Roman" w:hAnsi="Times New Roman"/>
                <w:noProof/>
                <w:webHidden/>
              </w:rPr>
              <w:fldChar w:fldCharType="begin"/>
            </w:r>
            <w:r w:rsidR="00D34FD7" w:rsidRPr="00880002">
              <w:rPr>
                <w:rFonts w:ascii="Times New Roman" w:hAnsi="Times New Roman"/>
                <w:noProof/>
                <w:webHidden/>
              </w:rPr>
              <w:instrText xml:space="preserve"> PAGEREF _Toc55155650 \h </w:instrText>
            </w:r>
            <w:r w:rsidR="00D34FD7" w:rsidRPr="00880002">
              <w:rPr>
                <w:rFonts w:ascii="Times New Roman" w:hAnsi="Times New Roman"/>
                <w:noProof/>
                <w:webHidden/>
              </w:rPr>
            </w:r>
            <w:r w:rsidR="00D34FD7" w:rsidRPr="00880002">
              <w:rPr>
                <w:rFonts w:ascii="Times New Roman" w:hAnsi="Times New Roman"/>
                <w:noProof/>
                <w:webHidden/>
              </w:rPr>
              <w:fldChar w:fldCharType="separate"/>
            </w:r>
            <w:r w:rsidR="00A4120D">
              <w:rPr>
                <w:rFonts w:ascii="Times New Roman" w:hAnsi="Times New Roman"/>
                <w:noProof/>
                <w:webHidden/>
              </w:rPr>
              <w:t>9</w:t>
            </w:r>
            <w:r w:rsidR="00D34FD7" w:rsidRPr="00880002">
              <w:rPr>
                <w:rFonts w:ascii="Times New Roman" w:hAnsi="Times New Roman"/>
                <w:noProof/>
                <w:webHidden/>
              </w:rPr>
              <w:fldChar w:fldCharType="end"/>
            </w:r>
          </w:hyperlink>
        </w:p>
        <w:p w14:paraId="054FC7E6" w14:textId="2C2944C1" w:rsidR="00D34FD7" w:rsidRPr="00880002" w:rsidRDefault="00C669ED">
          <w:pPr>
            <w:pStyle w:val="TOC2"/>
            <w:tabs>
              <w:tab w:val="left" w:pos="960"/>
            </w:tabs>
            <w:rPr>
              <w:rFonts w:ascii="Times New Roman" w:eastAsiaTheme="minorEastAsia" w:hAnsi="Times New Roman"/>
              <w:noProof/>
              <w:szCs w:val="22"/>
            </w:rPr>
          </w:pPr>
          <w:hyperlink w:anchor="_Toc55155651" w:history="1">
            <w:r w:rsidR="00D34FD7" w:rsidRPr="00880002">
              <w:rPr>
                <w:rStyle w:val="Hyperlink"/>
                <w:rFonts w:ascii="Times New Roman" w:hAnsi="Times New Roman"/>
                <w:noProof/>
              </w:rPr>
              <w:t>3.3</w:t>
            </w:r>
            <w:r w:rsidR="00D34FD7" w:rsidRPr="00880002">
              <w:rPr>
                <w:rFonts w:ascii="Times New Roman" w:eastAsiaTheme="minorEastAsia" w:hAnsi="Times New Roman"/>
                <w:noProof/>
                <w:szCs w:val="22"/>
              </w:rPr>
              <w:tab/>
            </w:r>
            <w:r w:rsidR="00D34FD7" w:rsidRPr="00880002">
              <w:rPr>
                <w:rStyle w:val="Hyperlink"/>
                <w:rFonts w:ascii="Times New Roman" w:hAnsi="Times New Roman"/>
                <w:noProof/>
              </w:rPr>
              <w:t>Use Case Description</w:t>
            </w:r>
            <w:r w:rsidR="00D34FD7" w:rsidRPr="00880002">
              <w:rPr>
                <w:rFonts w:ascii="Times New Roman" w:hAnsi="Times New Roman"/>
                <w:noProof/>
                <w:webHidden/>
              </w:rPr>
              <w:tab/>
            </w:r>
            <w:r w:rsidR="00D34FD7" w:rsidRPr="00880002">
              <w:rPr>
                <w:rFonts w:ascii="Times New Roman" w:hAnsi="Times New Roman"/>
                <w:noProof/>
                <w:webHidden/>
              </w:rPr>
              <w:fldChar w:fldCharType="begin"/>
            </w:r>
            <w:r w:rsidR="00D34FD7" w:rsidRPr="00880002">
              <w:rPr>
                <w:rFonts w:ascii="Times New Roman" w:hAnsi="Times New Roman"/>
                <w:noProof/>
                <w:webHidden/>
              </w:rPr>
              <w:instrText xml:space="preserve"> PAGEREF _Toc55155651 \h </w:instrText>
            </w:r>
            <w:r w:rsidR="00D34FD7" w:rsidRPr="00880002">
              <w:rPr>
                <w:rFonts w:ascii="Times New Roman" w:hAnsi="Times New Roman"/>
                <w:noProof/>
                <w:webHidden/>
              </w:rPr>
            </w:r>
            <w:r w:rsidR="00D34FD7" w:rsidRPr="00880002">
              <w:rPr>
                <w:rFonts w:ascii="Times New Roman" w:hAnsi="Times New Roman"/>
                <w:noProof/>
                <w:webHidden/>
              </w:rPr>
              <w:fldChar w:fldCharType="separate"/>
            </w:r>
            <w:r w:rsidR="00A4120D">
              <w:rPr>
                <w:rFonts w:ascii="Times New Roman" w:hAnsi="Times New Roman"/>
                <w:noProof/>
                <w:webHidden/>
              </w:rPr>
              <w:t>12</w:t>
            </w:r>
            <w:r w:rsidR="00D34FD7" w:rsidRPr="00880002">
              <w:rPr>
                <w:rFonts w:ascii="Times New Roman" w:hAnsi="Times New Roman"/>
                <w:noProof/>
                <w:webHidden/>
              </w:rPr>
              <w:fldChar w:fldCharType="end"/>
            </w:r>
          </w:hyperlink>
        </w:p>
        <w:p w14:paraId="60B48517" w14:textId="0A30EE98" w:rsidR="00D34FD7" w:rsidRPr="00880002" w:rsidRDefault="00C669ED">
          <w:pPr>
            <w:pStyle w:val="TOC1"/>
            <w:tabs>
              <w:tab w:val="left" w:pos="480"/>
            </w:tabs>
            <w:rPr>
              <w:rFonts w:eastAsiaTheme="minorEastAsia"/>
              <w:b w:val="0"/>
              <w:bCs w:val="0"/>
              <w:noProof/>
              <w:sz w:val="22"/>
              <w:szCs w:val="22"/>
            </w:rPr>
          </w:pPr>
          <w:hyperlink w:anchor="_Toc55155652" w:history="1">
            <w:r w:rsidR="00D34FD7" w:rsidRPr="00880002">
              <w:rPr>
                <w:rStyle w:val="Hyperlink"/>
                <w:noProof/>
              </w:rPr>
              <w:t>4.</w:t>
            </w:r>
            <w:r w:rsidR="00D34FD7" w:rsidRPr="00880002">
              <w:rPr>
                <w:rFonts w:eastAsiaTheme="minorEastAsia"/>
                <w:b w:val="0"/>
                <w:bCs w:val="0"/>
                <w:noProof/>
                <w:sz w:val="22"/>
                <w:szCs w:val="22"/>
              </w:rPr>
              <w:tab/>
            </w:r>
            <w:r w:rsidR="00D34FD7" w:rsidRPr="00880002">
              <w:rPr>
                <w:rStyle w:val="Hyperlink"/>
                <w:noProof/>
              </w:rPr>
              <w:t>Functional Requirements</w:t>
            </w:r>
            <w:r w:rsidR="00D34FD7" w:rsidRPr="00880002">
              <w:rPr>
                <w:noProof/>
                <w:webHidden/>
              </w:rPr>
              <w:tab/>
            </w:r>
            <w:r w:rsidR="00D34FD7" w:rsidRPr="00880002">
              <w:rPr>
                <w:noProof/>
                <w:webHidden/>
              </w:rPr>
              <w:fldChar w:fldCharType="begin"/>
            </w:r>
            <w:r w:rsidR="00D34FD7" w:rsidRPr="00880002">
              <w:rPr>
                <w:noProof/>
                <w:webHidden/>
              </w:rPr>
              <w:instrText xml:space="preserve"> PAGEREF _Toc55155652 \h </w:instrText>
            </w:r>
            <w:r w:rsidR="00D34FD7" w:rsidRPr="00880002">
              <w:rPr>
                <w:noProof/>
                <w:webHidden/>
              </w:rPr>
            </w:r>
            <w:r w:rsidR="00D34FD7" w:rsidRPr="00880002">
              <w:rPr>
                <w:noProof/>
                <w:webHidden/>
              </w:rPr>
              <w:fldChar w:fldCharType="separate"/>
            </w:r>
            <w:r w:rsidR="00A4120D">
              <w:rPr>
                <w:noProof/>
                <w:webHidden/>
              </w:rPr>
              <w:t>46</w:t>
            </w:r>
            <w:r w:rsidR="00D34FD7" w:rsidRPr="00880002">
              <w:rPr>
                <w:noProof/>
                <w:webHidden/>
              </w:rPr>
              <w:fldChar w:fldCharType="end"/>
            </w:r>
          </w:hyperlink>
        </w:p>
        <w:p w14:paraId="0862A896" w14:textId="6F24D8DE" w:rsidR="00D34FD7" w:rsidRPr="00880002" w:rsidRDefault="00C669ED">
          <w:pPr>
            <w:pStyle w:val="TOC2"/>
            <w:tabs>
              <w:tab w:val="left" w:pos="960"/>
            </w:tabs>
            <w:rPr>
              <w:rFonts w:ascii="Times New Roman" w:eastAsiaTheme="minorEastAsia" w:hAnsi="Times New Roman"/>
              <w:noProof/>
              <w:szCs w:val="22"/>
            </w:rPr>
          </w:pPr>
          <w:hyperlink w:anchor="_Toc55155653" w:history="1">
            <w:r w:rsidR="00D34FD7" w:rsidRPr="00880002">
              <w:rPr>
                <w:rStyle w:val="Hyperlink"/>
                <w:rFonts w:ascii="Times New Roman" w:hAnsi="Times New Roman"/>
                <w:noProof/>
              </w:rPr>
              <w:t>4.1</w:t>
            </w:r>
            <w:r w:rsidR="00D34FD7" w:rsidRPr="00880002">
              <w:rPr>
                <w:rFonts w:ascii="Times New Roman" w:eastAsiaTheme="minorEastAsia" w:hAnsi="Times New Roman"/>
                <w:noProof/>
                <w:szCs w:val="22"/>
              </w:rPr>
              <w:tab/>
            </w:r>
            <w:r w:rsidR="00D34FD7" w:rsidRPr="00880002">
              <w:rPr>
                <w:rStyle w:val="Hyperlink"/>
                <w:rFonts w:ascii="Times New Roman" w:hAnsi="Times New Roman"/>
                <w:noProof/>
              </w:rPr>
              <w:t>Functional Requirement 1</w:t>
            </w:r>
            <w:r w:rsidR="00D34FD7" w:rsidRPr="00880002">
              <w:rPr>
                <w:rFonts w:ascii="Times New Roman" w:hAnsi="Times New Roman"/>
                <w:noProof/>
                <w:webHidden/>
              </w:rPr>
              <w:tab/>
            </w:r>
            <w:r w:rsidR="00D34FD7" w:rsidRPr="00880002">
              <w:rPr>
                <w:rFonts w:ascii="Times New Roman" w:hAnsi="Times New Roman"/>
                <w:noProof/>
                <w:webHidden/>
              </w:rPr>
              <w:fldChar w:fldCharType="begin"/>
            </w:r>
            <w:r w:rsidR="00D34FD7" w:rsidRPr="00880002">
              <w:rPr>
                <w:rFonts w:ascii="Times New Roman" w:hAnsi="Times New Roman"/>
                <w:noProof/>
                <w:webHidden/>
              </w:rPr>
              <w:instrText xml:space="preserve"> PAGEREF _Toc55155653 \h </w:instrText>
            </w:r>
            <w:r w:rsidR="00D34FD7" w:rsidRPr="00880002">
              <w:rPr>
                <w:rFonts w:ascii="Times New Roman" w:hAnsi="Times New Roman"/>
                <w:noProof/>
                <w:webHidden/>
              </w:rPr>
            </w:r>
            <w:r w:rsidR="00D34FD7" w:rsidRPr="00880002">
              <w:rPr>
                <w:rFonts w:ascii="Times New Roman" w:hAnsi="Times New Roman"/>
                <w:noProof/>
                <w:webHidden/>
              </w:rPr>
              <w:fldChar w:fldCharType="separate"/>
            </w:r>
            <w:r w:rsidR="00A4120D">
              <w:rPr>
                <w:rFonts w:ascii="Times New Roman" w:hAnsi="Times New Roman"/>
                <w:noProof/>
                <w:webHidden/>
              </w:rPr>
              <w:t>46</w:t>
            </w:r>
            <w:r w:rsidR="00D34FD7" w:rsidRPr="00880002">
              <w:rPr>
                <w:rFonts w:ascii="Times New Roman" w:hAnsi="Times New Roman"/>
                <w:noProof/>
                <w:webHidden/>
              </w:rPr>
              <w:fldChar w:fldCharType="end"/>
            </w:r>
          </w:hyperlink>
        </w:p>
        <w:p w14:paraId="4BEA452E" w14:textId="73A000CF" w:rsidR="00D34FD7" w:rsidRPr="00880002" w:rsidRDefault="00C669ED">
          <w:pPr>
            <w:pStyle w:val="TOC2"/>
            <w:tabs>
              <w:tab w:val="left" w:pos="960"/>
            </w:tabs>
            <w:rPr>
              <w:rFonts w:ascii="Times New Roman" w:eastAsiaTheme="minorEastAsia" w:hAnsi="Times New Roman"/>
              <w:noProof/>
              <w:szCs w:val="22"/>
            </w:rPr>
          </w:pPr>
          <w:hyperlink w:anchor="_Toc55155654" w:history="1">
            <w:r w:rsidR="00D34FD7" w:rsidRPr="00880002">
              <w:rPr>
                <w:rStyle w:val="Hyperlink"/>
                <w:rFonts w:ascii="Times New Roman" w:hAnsi="Times New Roman"/>
                <w:noProof/>
              </w:rPr>
              <w:t>4.2</w:t>
            </w:r>
            <w:r w:rsidR="00D34FD7" w:rsidRPr="00880002">
              <w:rPr>
                <w:rFonts w:ascii="Times New Roman" w:eastAsiaTheme="minorEastAsia" w:hAnsi="Times New Roman"/>
                <w:noProof/>
                <w:szCs w:val="22"/>
              </w:rPr>
              <w:tab/>
            </w:r>
            <w:r w:rsidR="00D34FD7" w:rsidRPr="00880002">
              <w:rPr>
                <w:rStyle w:val="Hyperlink"/>
                <w:rFonts w:ascii="Times New Roman" w:hAnsi="Times New Roman"/>
                <w:noProof/>
              </w:rPr>
              <w:t>Functional Requirement 2</w:t>
            </w:r>
            <w:r w:rsidR="00D34FD7" w:rsidRPr="00880002">
              <w:rPr>
                <w:rFonts w:ascii="Times New Roman" w:hAnsi="Times New Roman"/>
                <w:noProof/>
                <w:webHidden/>
              </w:rPr>
              <w:tab/>
            </w:r>
            <w:r w:rsidR="00D34FD7" w:rsidRPr="00880002">
              <w:rPr>
                <w:rFonts w:ascii="Times New Roman" w:hAnsi="Times New Roman"/>
                <w:noProof/>
                <w:webHidden/>
              </w:rPr>
              <w:fldChar w:fldCharType="begin"/>
            </w:r>
            <w:r w:rsidR="00D34FD7" w:rsidRPr="00880002">
              <w:rPr>
                <w:rFonts w:ascii="Times New Roman" w:hAnsi="Times New Roman"/>
                <w:noProof/>
                <w:webHidden/>
              </w:rPr>
              <w:instrText xml:space="preserve"> PAGEREF _Toc55155654 \h </w:instrText>
            </w:r>
            <w:r w:rsidR="00D34FD7" w:rsidRPr="00880002">
              <w:rPr>
                <w:rFonts w:ascii="Times New Roman" w:hAnsi="Times New Roman"/>
                <w:noProof/>
                <w:webHidden/>
              </w:rPr>
            </w:r>
            <w:r w:rsidR="00D34FD7" w:rsidRPr="00880002">
              <w:rPr>
                <w:rFonts w:ascii="Times New Roman" w:hAnsi="Times New Roman"/>
                <w:noProof/>
                <w:webHidden/>
              </w:rPr>
              <w:fldChar w:fldCharType="separate"/>
            </w:r>
            <w:r w:rsidR="00A4120D">
              <w:rPr>
                <w:rFonts w:ascii="Times New Roman" w:hAnsi="Times New Roman"/>
                <w:noProof/>
                <w:webHidden/>
              </w:rPr>
              <w:t>46</w:t>
            </w:r>
            <w:r w:rsidR="00D34FD7" w:rsidRPr="00880002">
              <w:rPr>
                <w:rFonts w:ascii="Times New Roman" w:hAnsi="Times New Roman"/>
                <w:noProof/>
                <w:webHidden/>
              </w:rPr>
              <w:fldChar w:fldCharType="end"/>
            </w:r>
          </w:hyperlink>
        </w:p>
        <w:p w14:paraId="756CC282" w14:textId="690B2E19" w:rsidR="00D34FD7" w:rsidRPr="00880002" w:rsidRDefault="00C669ED">
          <w:pPr>
            <w:pStyle w:val="TOC2"/>
            <w:tabs>
              <w:tab w:val="left" w:pos="960"/>
            </w:tabs>
            <w:rPr>
              <w:rFonts w:ascii="Times New Roman" w:eastAsiaTheme="minorEastAsia" w:hAnsi="Times New Roman"/>
              <w:noProof/>
              <w:szCs w:val="22"/>
            </w:rPr>
          </w:pPr>
          <w:hyperlink w:anchor="_Toc55155655" w:history="1">
            <w:r w:rsidR="00D34FD7" w:rsidRPr="00880002">
              <w:rPr>
                <w:rStyle w:val="Hyperlink"/>
                <w:rFonts w:ascii="Times New Roman" w:hAnsi="Times New Roman"/>
                <w:noProof/>
              </w:rPr>
              <w:t>4.3</w:t>
            </w:r>
            <w:r w:rsidR="00D34FD7" w:rsidRPr="00880002">
              <w:rPr>
                <w:rFonts w:ascii="Times New Roman" w:eastAsiaTheme="minorEastAsia" w:hAnsi="Times New Roman"/>
                <w:noProof/>
                <w:szCs w:val="22"/>
              </w:rPr>
              <w:tab/>
            </w:r>
            <w:r w:rsidR="00D34FD7" w:rsidRPr="00880002">
              <w:rPr>
                <w:rStyle w:val="Hyperlink"/>
                <w:rFonts w:ascii="Times New Roman" w:hAnsi="Times New Roman"/>
                <w:noProof/>
              </w:rPr>
              <w:t>Functional Requirement 3</w:t>
            </w:r>
            <w:r w:rsidR="00D34FD7" w:rsidRPr="00880002">
              <w:rPr>
                <w:rFonts w:ascii="Times New Roman" w:hAnsi="Times New Roman"/>
                <w:noProof/>
                <w:webHidden/>
              </w:rPr>
              <w:tab/>
            </w:r>
            <w:r w:rsidR="00D34FD7" w:rsidRPr="00880002">
              <w:rPr>
                <w:rFonts w:ascii="Times New Roman" w:hAnsi="Times New Roman"/>
                <w:noProof/>
                <w:webHidden/>
              </w:rPr>
              <w:fldChar w:fldCharType="begin"/>
            </w:r>
            <w:r w:rsidR="00D34FD7" w:rsidRPr="00880002">
              <w:rPr>
                <w:rFonts w:ascii="Times New Roman" w:hAnsi="Times New Roman"/>
                <w:noProof/>
                <w:webHidden/>
              </w:rPr>
              <w:instrText xml:space="preserve"> PAGEREF _Toc55155655 \h </w:instrText>
            </w:r>
            <w:r w:rsidR="00D34FD7" w:rsidRPr="00880002">
              <w:rPr>
                <w:rFonts w:ascii="Times New Roman" w:hAnsi="Times New Roman"/>
                <w:noProof/>
                <w:webHidden/>
              </w:rPr>
            </w:r>
            <w:r w:rsidR="00D34FD7" w:rsidRPr="00880002">
              <w:rPr>
                <w:rFonts w:ascii="Times New Roman" w:hAnsi="Times New Roman"/>
                <w:noProof/>
                <w:webHidden/>
              </w:rPr>
              <w:fldChar w:fldCharType="separate"/>
            </w:r>
            <w:r w:rsidR="00A4120D">
              <w:rPr>
                <w:rFonts w:ascii="Times New Roman" w:hAnsi="Times New Roman"/>
                <w:noProof/>
                <w:webHidden/>
              </w:rPr>
              <w:t>46</w:t>
            </w:r>
            <w:r w:rsidR="00D34FD7" w:rsidRPr="00880002">
              <w:rPr>
                <w:rFonts w:ascii="Times New Roman" w:hAnsi="Times New Roman"/>
                <w:noProof/>
                <w:webHidden/>
              </w:rPr>
              <w:fldChar w:fldCharType="end"/>
            </w:r>
          </w:hyperlink>
        </w:p>
        <w:p w14:paraId="686EFC65" w14:textId="75A98CB4" w:rsidR="00D34FD7" w:rsidRPr="00880002" w:rsidRDefault="00C669ED">
          <w:pPr>
            <w:pStyle w:val="TOC2"/>
            <w:tabs>
              <w:tab w:val="left" w:pos="960"/>
            </w:tabs>
            <w:rPr>
              <w:rFonts w:ascii="Times New Roman" w:eastAsiaTheme="minorEastAsia" w:hAnsi="Times New Roman"/>
              <w:noProof/>
              <w:szCs w:val="22"/>
            </w:rPr>
          </w:pPr>
          <w:hyperlink w:anchor="_Toc55155656" w:history="1">
            <w:r w:rsidR="00D34FD7" w:rsidRPr="00880002">
              <w:rPr>
                <w:rStyle w:val="Hyperlink"/>
                <w:rFonts w:ascii="Times New Roman" w:hAnsi="Times New Roman"/>
                <w:noProof/>
              </w:rPr>
              <w:t>4.4</w:t>
            </w:r>
            <w:r w:rsidR="00D34FD7" w:rsidRPr="00880002">
              <w:rPr>
                <w:rFonts w:ascii="Times New Roman" w:eastAsiaTheme="minorEastAsia" w:hAnsi="Times New Roman"/>
                <w:noProof/>
                <w:szCs w:val="22"/>
              </w:rPr>
              <w:tab/>
            </w:r>
            <w:r w:rsidR="00D34FD7" w:rsidRPr="00880002">
              <w:rPr>
                <w:rStyle w:val="Hyperlink"/>
                <w:rFonts w:ascii="Times New Roman" w:hAnsi="Times New Roman"/>
                <w:noProof/>
              </w:rPr>
              <w:t>Functional Requirement 4</w:t>
            </w:r>
            <w:r w:rsidR="00D34FD7" w:rsidRPr="00880002">
              <w:rPr>
                <w:rFonts w:ascii="Times New Roman" w:hAnsi="Times New Roman"/>
                <w:noProof/>
                <w:webHidden/>
              </w:rPr>
              <w:tab/>
            </w:r>
            <w:r w:rsidR="00D34FD7" w:rsidRPr="00880002">
              <w:rPr>
                <w:rFonts w:ascii="Times New Roman" w:hAnsi="Times New Roman"/>
                <w:noProof/>
                <w:webHidden/>
              </w:rPr>
              <w:fldChar w:fldCharType="begin"/>
            </w:r>
            <w:r w:rsidR="00D34FD7" w:rsidRPr="00880002">
              <w:rPr>
                <w:rFonts w:ascii="Times New Roman" w:hAnsi="Times New Roman"/>
                <w:noProof/>
                <w:webHidden/>
              </w:rPr>
              <w:instrText xml:space="preserve"> PAGEREF _Toc55155656 \h </w:instrText>
            </w:r>
            <w:r w:rsidR="00D34FD7" w:rsidRPr="00880002">
              <w:rPr>
                <w:rFonts w:ascii="Times New Roman" w:hAnsi="Times New Roman"/>
                <w:noProof/>
                <w:webHidden/>
              </w:rPr>
            </w:r>
            <w:r w:rsidR="00D34FD7" w:rsidRPr="00880002">
              <w:rPr>
                <w:rFonts w:ascii="Times New Roman" w:hAnsi="Times New Roman"/>
                <w:noProof/>
                <w:webHidden/>
              </w:rPr>
              <w:fldChar w:fldCharType="separate"/>
            </w:r>
            <w:r w:rsidR="00A4120D">
              <w:rPr>
                <w:rFonts w:ascii="Times New Roman" w:hAnsi="Times New Roman"/>
                <w:noProof/>
                <w:webHidden/>
              </w:rPr>
              <w:t>47</w:t>
            </w:r>
            <w:r w:rsidR="00D34FD7" w:rsidRPr="00880002">
              <w:rPr>
                <w:rFonts w:ascii="Times New Roman" w:hAnsi="Times New Roman"/>
                <w:noProof/>
                <w:webHidden/>
              </w:rPr>
              <w:fldChar w:fldCharType="end"/>
            </w:r>
          </w:hyperlink>
        </w:p>
        <w:p w14:paraId="04D5A29C" w14:textId="6711DCE2" w:rsidR="00D34FD7" w:rsidRPr="00880002" w:rsidRDefault="00C669ED">
          <w:pPr>
            <w:pStyle w:val="TOC2"/>
            <w:tabs>
              <w:tab w:val="left" w:pos="960"/>
            </w:tabs>
            <w:rPr>
              <w:rFonts w:ascii="Times New Roman" w:eastAsiaTheme="minorEastAsia" w:hAnsi="Times New Roman"/>
              <w:noProof/>
              <w:szCs w:val="22"/>
            </w:rPr>
          </w:pPr>
          <w:hyperlink w:anchor="_Toc55155657" w:history="1">
            <w:r w:rsidR="00D34FD7" w:rsidRPr="00880002">
              <w:rPr>
                <w:rStyle w:val="Hyperlink"/>
                <w:rFonts w:ascii="Times New Roman" w:hAnsi="Times New Roman"/>
                <w:noProof/>
              </w:rPr>
              <w:t>4.5</w:t>
            </w:r>
            <w:r w:rsidR="00D34FD7" w:rsidRPr="00880002">
              <w:rPr>
                <w:rFonts w:ascii="Times New Roman" w:eastAsiaTheme="minorEastAsia" w:hAnsi="Times New Roman"/>
                <w:noProof/>
                <w:szCs w:val="22"/>
              </w:rPr>
              <w:tab/>
            </w:r>
            <w:r w:rsidR="00D34FD7" w:rsidRPr="00880002">
              <w:rPr>
                <w:rStyle w:val="Hyperlink"/>
                <w:rFonts w:ascii="Times New Roman" w:hAnsi="Times New Roman"/>
                <w:noProof/>
              </w:rPr>
              <w:t>Functional Requirement 5</w:t>
            </w:r>
            <w:r w:rsidR="00D34FD7" w:rsidRPr="00880002">
              <w:rPr>
                <w:rFonts w:ascii="Times New Roman" w:hAnsi="Times New Roman"/>
                <w:noProof/>
                <w:webHidden/>
              </w:rPr>
              <w:tab/>
            </w:r>
            <w:r w:rsidR="00D34FD7" w:rsidRPr="00880002">
              <w:rPr>
                <w:rFonts w:ascii="Times New Roman" w:hAnsi="Times New Roman"/>
                <w:noProof/>
                <w:webHidden/>
              </w:rPr>
              <w:fldChar w:fldCharType="begin"/>
            </w:r>
            <w:r w:rsidR="00D34FD7" w:rsidRPr="00880002">
              <w:rPr>
                <w:rFonts w:ascii="Times New Roman" w:hAnsi="Times New Roman"/>
                <w:noProof/>
                <w:webHidden/>
              </w:rPr>
              <w:instrText xml:space="preserve"> PAGEREF _Toc55155657 \h </w:instrText>
            </w:r>
            <w:r w:rsidR="00D34FD7" w:rsidRPr="00880002">
              <w:rPr>
                <w:rFonts w:ascii="Times New Roman" w:hAnsi="Times New Roman"/>
                <w:noProof/>
                <w:webHidden/>
              </w:rPr>
            </w:r>
            <w:r w:rsidR="00D34FD7" w:rsidRPr="00880002">
              <w:rPr>
                <w:rFonts w:ascii="Times New Roman" w:hAnsi="Times New Roman"/>
                <w:noProof/>
                <w:webHidden/>
              </w:rPr>
              <w:fldChar w:fldCharType="separate"/>
            </w:r>
            <w:r w:rsidR="00A4120D">
              <w:rPr>
                <w:rFonts w:ascii="Times New Roman" w:hAnsi="Times New Roman"/>
                <w:noProof/>
                <w:webHidden/>
              </w:rPr>
              <w:t>47</w:t>
            </w:r>
            <w:r w:rsidR="00D34FD7" w:rsidRPr="00880002">
              <w:rPr>
                <w:rFonts w:ascii="Times New Roman" w:hAnsi="Times New Roman"/>
                <w:noProof/>
                <w:webHidden/>
              </w:rPr>
              <w:fldChar w:fldCharType="end"/>
            </w:r>
          </w:hyperlink>
        </w:p>
        <w:p w14:paraId="12CBEE13" w14:textId="2BC4FAB7" w:rsidR="00D34FD7" w:rsidRPr="00880002" w:rsidRDefault="00C669ED">
          <w:pPr>
            <w:pStyle w:val="TOC2"/>
            <w:tabs>
              <w:tab w:val="left" w:pos="960"/>
            </w:tabs>
            <w:rPr>
              <w:rFonts w:ascii="Times New Roman" w:eastAsiaTheme="minorEastAsia" w:hAnsi="Times New Roman"/>
              <w:noProof/>
              <w:szCs w:val="22"/>
            </w:rPr>
          </w:pPr>
          <w:hyperlink w:anchor="_Toc55155658" w:history="1">
            <w:r w:rsidR="00D34FD7" w:rsidRPr="00880002">
              <w:rPr>
                <w:rStyle w:val="Hyperlink"/>
                <w:rFonts w:ascii="Times New Roman" w:hAnsi="Times New Roman"/>
                <w:noProof/>
              </w:rPr>
              <w:t>4.6</w:t>
            </w:r>
            <w:r w:rsidR="00D34FD7" w:rsidRPr="00880002">
              <w:rPr>
                <w:rFonts w:ascii="Times New Roman" w:eastAsiaTheme="minorEastAsia" w:hAnsi="Times New Roman"/>
                <w:noProof/>
                <w:szCs w:val="22"/>
              </w:rPr>
              <w:tab/>
            </w:r>
            <w:r w:rsidR="00D34FD7" w:rsidRPr="00880002">
              <w:rPr>
                <w:rStyle w:val="Hyperlink"/>
                <w:rFonts w:ascii="Times New Roman" w:hAnsi="Times New Roman"/>
                <w:noProof/>
              </w:rPr>
              <w:t>Functional Requirement 6</w:t>
            </w:r>
            <w:r w:rsidR="00D34FD7" w:rsidRPr="00880002">
              <w:rPr>
                <w:rFonts w:ascii="Times New Roman" w:hAnsi="Times New Roman"/>
                <w:noProof/>
                <w:webHidden/>
              </w:rPr>
              <w:tab/>
            </w:r>
            <w:r w:rsidR="00D34FD7" w:rsidRPr="00880002">
              <w:rPr>
                <w:rFonts w:ascii="Times New Roman" w:hAnsi="Times New Roman"/>
                <w:noProof/>
                <w:webHidden/>
              </w:rPr>
              <w:fldChar w:fldCharType="begin"/>
            </w:r>
            <w:r w:rsidR="00D34FD7" w:rsidRPr="00880002">
              <w:rPr>
                <w:rFonts w:ascii="Times New Roman" w:hAnsi="Times New Roman"/>
                <w:noProof/>
                <w:webHidden/>
              </w:rPr>
              <w:instrText xml:space="preserve"> PAGEREF _Toc55155658 \h </w:instrText>
            </w:r>
            <w:r w:rsidR="00D34FD7" w:rsidRPr="00880002">
              <w:rPr>
                <w:rFonts w:ascii="Times New Roman" w:hAnsi="Times New Roman"/>
                <w:noProof/>
                <w:webHidden/>
              </w:rPr>
            </w:r>
            <w:r w:rsidR="00D34FD7" w:rsidRPr="00880002">
              <w:rPr>
                <w:rFonts w:ascii="Times New Roman" w:hAnsi="Times New Roman"/>
                <w:noProof/>
                <w:webHidden/>
              </w:rPr>
              <w:fldChar w:fldCharType="separate"/>
            </w:r>
            <w:r w:rsidR="00A4120D">
              <w:rPr>
                <w:rFonts w:ascii="Times New Roman" w:hAnsi="Times New Roman"/>
                <w:noProof/>
                <w:webHidden/>
              </w:rPr>
              <w:t>48</w:t>
            </w:r>
            <w:r w:rsidR="00D34FD7" w:rsidRPr="00880002">
              <w:rPr>
                <w:rFonts w:ascii="Times New Roman" w:hAnsi="Times New Roman"/>
                <w:noProof/>
                <w:webHidden/>
              </w:rPr>
              <w:fldChar w:fldCharType="end"/>
            </w:r>
          </w:hyperlink>
        </w:p>
        <w:p w14:paraId="3479199B" w14:textId="400E995B" w:rsidR="00D34FD7" w:rsidRPr="00880002" w:rsidRDefault="00C669ED">
          <w:pPr>
            <w:pStyle w:val="TOC2"/>
            <w:tabs>
              <w:tab w:val="left" w:pos="960"/>
            </w:tabs>
            <w:rPr>
              <w:rFonts w:ascii="Times New Roman" w:eastAsiaTheme="minorEastAsia" w:hAnsi="Times New Roman"/>
              <w:noProof/>
              <w:szCs w:val="22"/>
            </w:rPr>
          </w:pPr>
          <w:hyperlink w:anchor="_Toc55155659" w:history="1">
            <w:r w:rsidR="00D34FD7" w:rsidRPr="00880002">
              <w:rPr>
                <w:rStyle w:val="Hyperlink"/>
                <w:rFonts w:ascii="Times New Roman" w:hAnsi="Times New Roman"/>
                <w:noProof/>
              </w:rPr>
              <w:t>4.7</w:t>
            </w:r>
            <w:r w:rsidR="00D34FD7" w:rsidRPr="00880002">
              <w:rPr>
                <w:rFonts w:ascii="Times New Roman" w:eastAsiaTheme="minorEastAsia" w:hAnsi="Times New Roman"/>
                <w:noProof/>
                <w:szCs w:val="22"/>
              </w:rPr>
              <w:tab/>
            </w:r>
            <w:r w:rsidR="00D34FD7" w:rsidRPr="00880002">
              <w:rPr>
                <w:rStyle w:val="Hyperlink"/>
                <w:rFonts w:ascii="Times New Roman" w:hAnsi="Times New Roman"/>
                <w:noProof/>
              </w:rPr>
              <w:t>Functional Requirement 7</w:t>
            </w:r>
            <w:r w:rsidR="00D34FD7" w:rsidRPr="00880002">
              <w:rPr>
                <w:rFonts w:ascii="Times New Roman" w:hAnsi="Times New Roman"/>
                <w:noProof/>
                <w:webHidden/>
              </w:rPr>
              <w:tab/>
            </w:r>
            <w:r w:rsidR="00D34FD7" w:rsidRPr="00880002">
              <w:rPr>
                <w:rFonts w:ascii="Times New Roman" w:hAnsi="Times New Roman"/>
                <w:noProof/>
                <w:webHidden/>
              </w:rPr>
              <w:fldChar w:fldCharType="begin"/>
            </w:r>
            <w:r w:rsidR="00D34FD7" w:rsidRPr="00880002">
              <w:rPr>
                <w:rFonts w:ascii="Times New Roman" w:hAnsi="Times New Roman"/>
                <w:noProof/>
                <w:webHidden/>
              </w:rPr>
              <w:instrText xml:space="preserve"> PAGEREF _Toc55155659 \h </w:instrText>
            </w:r>
            <w:r w:rsidR="00D34FD7" w:rsidRPr="00880002">
              <w:rPr>
                <w:rFonts w:ascii="Times New Roman" w:hAnsi="Times New Roman"/>
                <w:noProof/>
                <w:webHidden/>
              </w:rPr>
            </w:r>
            <w:r w:rsidR="00D34FD7" w:rsidRPr="00880002">
              <w:rPr>
                <w:rFonts w:ascii="Times New Roman" w:hAnsi="Times New Roman"/>
                <w:noProof/>
                <w:webHidden/>
              </w:rPr>
              <w:fldChar w:fldCharType="separate"/>
            </w:r>
            <w:r w:rsidR="00A4120D">
              <w:rPr>
                <w:rFonts w:ascii="Times New Roman" w:hAnsi="Times New Roman"/>
                <w:noProof/>
                <w:webHidden/>
              </w:rPr>
              <w:t>48</w:t>
            </w:r>
            <w:r w:rsidR="00D34FD7" w:rsidRPr="00880002">
              <w:rPr>
                <w:rFonts w:ascii="Times New Roman" w:hAnsi="Times New Roman"/>
                <w:noProof/>
                <w:webHidden/>
              </w:rPr>
              <w:fldChar w:fldCharType="end"/>
            </w:r>
          </w:hyperlink>
        </w:p>
        <w:p w14:paraId="24D82CD2" w14:textId="188AF9CB" w:rsidR="00D34FD7" w:rsidRPr="00880002" w:rsidRDefault="00C669ED">
          <w:pPr>
            <w:pStyle w:val="TOC2"/>
            <w:tabs>
              <w:tab w:val="left" w:pos="960"/>
            </w:tabs>
            <w:rPr>
              <w:rFonts w:ascii="Times New Roman" w:eastAsiaTheme="minorEastAsia" w:hAnsi="Times New Roman"/>
              <w:noProof/>
              <w:szCs w:val="22"/>
            </w:rPr>
          </w:pPr>
          <w:hyperlink w:anchor="_Toc55155660" w:history="1">
            <w:r w:rsidR="00D34FD7" w:rsidRPr="00880002">
              <w:rPr>
                <w:rStyle w:val="Hyperlink"/>
                <w:rFonts w:ascii="Times New Roman" w:hAnsi="Times New Roman"/>
                <w:noProof/>
              </w:rPr>
              <w:t>4.8</w:t>
            </w:r>
            <w:r w:rsidR="00D34FD7" w:rsidRPr="00880002">
              <w:rPr>
                <w:rFonts w:ascii="Times New Roman" w:eastAsiaTheme="minorEastAsia" w:hAnsi="Times New Roman"/>
                <w:noProof/>
                <w:szCs w:val="22"/>
              </w:rPr>
              <w:tab/>
            </w:r>
            <w:r w:rsidR="00D34FD7" w:rsidRPr="00880002">
              <w:rPr>
                <w:rStyle w:val="Hyperlink"/>
                <w:rFonts w:ascii="Times New Roman" w:hAnsi="Times New Roman"/>
                <w:noProof/>
              </w:rPr>
              <w:t>Functional Requirement 8</w:t>
            </w:r>
            <w:r w:rsidR="00D34FD7" w:rsidRPr="00880002">
              <w:rPr>
                <w:rFonts w:ascii="Times New Roman" w:hAnsi="Times New Roman"/>
                <w:noProof/>
                <w:webHidden/>
              </w:rPr>
              <w:tab/>
            </w:r>
            <w:r w:rsidR="00D34FD7" w:rsidRPr="00880002">
              <w:rPr>
                <w:rFonts w:ascii="Times New Roman" w:hAnsi="Times New Roman"/>
                <w:noProof/>
                <w:webHidden/>
              </w:rPr>
              <w:fldChar w:fldCharType="begin"/>
            </w:r>
            <w:r w:rsidR="00D34FD7" w:rsidRPr="00880002">
              <w:rPr>
                <w:rFonts w:ascii="Times New Roman" w:hAnsi="Times New Roman"/>
                <w:noProof/>
                <w:webHidden/>
              </w:rPr>
              <w:instrText xml:space="preserve"> PAGEREF _Toc55155660 \h </w:instrText>
            </w:r>
            <w:r w:rsidR="00D34FD7" w:rsidRPr="00880002">
              <w:rPr>
                <w:rFonts w:ascii="Times New Roman" w:hAnsi="Times New Roman"/>
                <w:noProof/>
                <w:webHidden/>
              </w:rPr>
            </w:r>
            <w:r w:rsidR="00D34FD7" w:rsidRPr="00880002">
              <w:rPr>
                <w:rFonts w:ascii="Times New Roman" w:hAnsi="Times New Roman"/>
                <w:noProof/>
                <w:webHidden/>
              </w:rPr>
              <w:fldChar w:fldCharType="separate"/>
            </w:r>
            <w:r w:rsidR="00A4120D">
              <w:rPr>
                <w:rFonts w:ascii="Times New Roman" w:hAnsi="Times New Roman"/>
                <w:noProof/>
                <w:webHidden/>
              </w:rPr>
              <w:t>49</w:t>
            </w:r>
            <w:r w:rsidR="00D34FD7" w:rsidRPr="00880002">
              <w:rPr>
                <w:rFonts w:ascii="Times New Roman" w:hAnsi="Times New Roman"/>
                <w:noProof/>
                <w:webHidden/>
              </w:rPr>
              <w:fldChar w:fldCharType="end"/>
            </w:r>
          </w:hyperlink>
        </w:p>
        <w:p w14:paraId="143C4224" w14:textId="09571D56" w:rsidR="00D34FD7" w:rsidRPr="00880002" w:rsidRDefault="00C669ED">
          <w:pPr>
            <w:pStyle w:val="TOC2"/>
            <w:tabs>
              <w:tab w:val="left" w:pos="960"/>
            </w:tabs>
            <w:rPr>
              <w:rFonts w:ascii="Times New Roman" w:eastAsiaTheme="minorEastAsia" w:hAnsi="Times New Roman"/>
              <w:noProof/>
              <w:szCs w:val="22"/>
            </w:rPr>
          </w:pPr>
          <w:hyperlink w:anchor="_Toc55155661" w:history="1">
            <w:r w:rsidR="00D34FD7" w:rsidRPr="00880002">
              <w:rPr>
                <w:rStyle w:val="Hyperlink"/>
                <w:rFonts w:ascii="Times New Roman" w:hAnsi="Times New Roman"/>
                <w:noProof/>
              </w:rPr>
              <w:t>4.9</w:t>
            </w:r>
            <w:r w:rsidR="00D34FD7" w:rsidRPr="00880002">
              <w:rPr>
                <w:rFonts w:ascii="Times New Roman" w:eastAsiaTheme="minorEastAsia" w:hAnsi="Times New Roman"/>
                <w:noProof/>
                <w:szCs w:val="22"/>
              </w:rPr>
              <w:tab/>
            </w:r>
            <w:r w:rsidR="00D34FD7" w:rsidRPr="00880002">
              <w:rPr>
                <w:rStyle w:val="Hyperlink"/>
                <w:rFonts w:ascii="Times New Roman" w:hAnsi="Times New Roman"/>
                <w:noProof/>
              </w:rPr>
              <w:t>Functional Requirement 9</w:t>
            </w:r>
            <w:r w:rsidR="00D34FD7" w:rsidRPr="00880002">
              <w:rPr>
                <w:rFonts w:ascii="Times New Roman" w:hAnsi="Times New Roman"/>
                <w:noProof/>
                <w:webHidden/>
              </w:rPr>
              <w:tab/>
            </w:r>
            <w:r w:rsidR="00D34FD7" w:rsidRPr="00880002">
              <w:rPr>
                <w:rFonts w:ascii="Times New Roman" w:hAnsi="Times New Roman"/>
                <w:noProof/>
                <w:webHidden/>
              </w:rPr>
              <w:fldChar w:fldCharType="begin"/>
            </w:r>
            <w:r w:rsidR="00D34FD7" w:rsidRPr="00880002">
              <w:rPr>
                <w:rFonts w:ascii="Times New Roman" w:hAnsi="Times New Roman"/>
                <w:noProof/>
                <w:webHidden/>
              </w:rPr>
              <w:instrText xml:space="preserve"> PAGEREF _Toc55155661 \h </w:instrText>
            </w:r>
            <w:r w:rsidR="00D34FD7" w:rsidRPr="00880002">
              <w:rPr>
                <w:rFonts w:ascii="Times New Roman" w:hAnsi="Times New Roman"/>
                <w:noProof/>
                <w:webHidden/>
              </w:rPr>
            </w:r>
            <w:r w:rsidR="00D34FD7" w:rsidRPr="00880002">
              <w:rPr>
                <w:rFonts w:ascii="Times New Roman" w:hAnsi="Times New Roman"/>
                <w:noProof/>
                <w:webHidden/>
              </w:rPr>
              <w:fldChar w:fldCharType="separate"/>
            </w:r>
            <w:r w:rsidR="00A4120D">
              <w:rPr>
                <w:rFonts w:ascii="Times New Roman" w:hAnsi="Times New Roman"/>
                <w:noProof/>
                <w:webHidden/>
              </w:rPr>
              <w:t>49</w:t>
            </w:r>
            <w:r w:rsidR="00D34FD7" w:rsidRPr="00880002">
              <w:rPr>
                <w:rFonts w:ascii="Times New Roman" w:hAnsi="Times New Roman"/>
                <w:noProof/>
                <w:webHidden/>
              </w:rPr>
              <w:fldChar w:fldCharType="end"/>
            </w:r>
          </w:hyperlink>
        </w:p>
        <w:p w14:paraId="66C22E5A" w14:textId="07D18FAB" w:rsidR="00D34FD7" w:rsidRPr="00880002" w:rsidRDefault="00C669ED">
          <w:pPr>
            <w:pStyle w:val="TOC2"/>
            <w:tabs>
              <w:tab w:val="left" w:pos="960"/>
            </w:tabs>
            <w:rPr>
              <w:rFonts w:ascii="Times New Roman" w:eastAsiaTheme="minorEastAsia" w:hAnsi="Times New Roman"/>
              <w:noProof/>
              <w:szCs w:val="22"/>
            </w:rPr>
          </w:pPr>
          <w:hyperlink w:anchor="_Toc55155662" w:history="1">
            <w:r w:rsidR="00D34FD7" w:rsidRPr="00880002">
              <w:rPr>
                <w:rStyle w:val="Hyperlink"/>
                <w:rFonts w:ascii="Times New Roman" w:hAnsi="Times New Roman"/>
                <w:noProof/>
              </w:rPr>
              <w:t>4.10</w:t>
            </w:r>
            <w:r w:rsidR="00D34FD7" w:rsidRPr="00880002">
              <w:rPr>
                <w:rFonts w:ascii="Times New Roman" w:eastAsiaTheme="minorEastAsia" w:hAnsi="Times New Roman"/>
                <w:noProof/>
                <w:szCs w:val="22"/>
              </w:rPr>
              <w:tab/>
            </w:r>
            <w:r w:rsidR="00D34FD7" w:rsidRPr="00880002">
              <w:rPr>
                <w:rStyle w:val="Hyperlink"/>
                <w:rFonts w:ascii="Times New Roman" w:hAnsi="Times New Roman"/>
                <w:noProof/>
              </w:rPr>
              <w:t>Functional Requirement 10</w:t>
            </w:r>
            <w:r w:rsidR="00D34FD7" w:rsidRPr="00880002">
              <w:rPr>
                <w:rFonts w:ascii="Times New Roman" w:hAnsi="Times New Roman"/>
                <w:noProof/>
                <w:webHidden/>
              </w:rPr>
              <w:tab/>
            </w:r>
            <w:r w:rsidR="00D34FD7" w:rsidRPr="00880002">
              <w:rPr>
                <w:rFonts w:ascii="Times New Roman" w:hAnsi="Times New Roman"/>
                <w:noProof/>
                <w:webHidden/>
              </w:rPr>
              <w:fldChar w:fldCharType="begin"/>
            </w:r>
            <w:r w:rsidR="00D34FD7" w:rsidRPr="00880002">
              <w:rPr>
                <w:rFonts w:ascii="Times New Roman" w:hAnsi="Times New Roman"/>
                <w:noProof/>
                <w:webHidden/>
              </w:rPr>
              <w:instrText xml:space="preserve"> PAGEREF _Toc55155662 \h </w:instrText>
            </w:r>
            <w:r w:rsidR="00D34FD7" w:rsidRPr="00880002">
              <w:rPr>
                <w:rFonts w:ascii="Times New Roman" w:hAnsi="Times New Roman"/>
                <w:noProof/>
                <w:webHidden/>
              </w:rPr>
            </w:r>
            <w:r w:rsidR="00D34FD7" w:rsidRPr="00880002">
              <w:rPr>
                <w:rFonts w:ascii="Times New Roman" w:hAnsi="Times New Roman"/>
                <w:noProof/>
                <w:webHidden/>
              </w:rPr>
              <w:fldChar w:fldCharType="separate"/>
            </w:r>
            <w:r w:rsidR="00A4120D">
              <w:rPr>
                <w:rFonts w:ascii="Times New Roman" w:hAnsi="Times New Roman"/>
                <w:noProof/>
                <w:webHidden/>
              </w:rPr>
              <w:t>50</w:t>
            </w:r>
            <w:r w:rsidR="00D34FD7" w:rsidRPr="00880002">
              <w:rPr>
                <w:rFonts w:ascii="Times New Roman" w:hAnsi="Times New Roman"/>
                <w:noProof/>
                <w:webHidden/>
              </w:rPr>
              <w:fldChar w:fldCharType="end"/>
            </w:r>
          </w:hyperlink>
        </w:p>
        <w:p w14:paraId="42791347" w14:textId="3219BD4B" w:rsidR="00D34FD7" w:rsidRPr="00880002" w:rsidRDefault="00C669ED">
          <w:pPr>
            <w:pStyle w:val="TOC2"/>
            <w:tabs>
              <w:tab w:val="left" w:pos="960"/>
            </w:tabs>
            <w:rPr>
              <w:rFonts w:ascii="Times New Roman" w:eastAsiaTheme="minorEastAsia" w:hAnsi="Times New Roman"/>
              <w:noProof/>
              <w:szCs w:val="22"/>
            </w:rPr>
          </w:pPr>
          <w:hyperlink w:anchor="_Toc55155663" w:history="1">
            <w:r w:rsidR="00D34FD7" w:rsidRPr="00880002">
              <w:rPr>
                <w:rStyle w:val="Hyperlink"/>
                <w:rFonts w:ascii="Times New Roman" w:hAnsi="Times New Roman"/>
                <w:noProof/>
              </w:rPr>
              <w:t>4.11</w:t>
            </w:r>
            <w:r w:rsidR="00D34FD7" w:rsidRPr="00880002">
              <w:rPr>
                <w:rFonts w:ascii="Times New Roman" w:eastAsiaTheme="minorEastAsia" w:hAnsi="Times New Roman"/>
                <w:noProof/>
                <w:szCs w:val="22"/>
              </w:rPr>
              <w:tab/>
            </w:r>
            <w:r w:rsidR="00D34FD7" w:rsidRPr="00880002">
              <w:rPr>
                <w:rStyle w:val="Hyperlink"/>
                <w:rFonts w:ascii="Times New Roman" w:hAnsi="Times New Roman"/>
                <w:noProof/>
              </w:rPr>
              <w:t>Functional Requirment 11</w:t>
            </w:r>
            <w:r w:rsidR="00D34FD7" w:rsidRPr="00880002">
              <w:rPr>
                <w:rFonts w:ascii="Times New Roman" w:hAnsi="Times New Roman"/>
                <w:noProof/>
                <w:webHidden/>
              </w:rPr>
              <w:tab/>
            </w:r>
            <w:r w:rsidR="00D34FD7" w:rsidRPr="00880002">
              <w:rPr>
                <w:rFonts w:ascii="Times New Roman" w:hAnsi="Times New Roman"/>
                <w:noProof/>
                <w:webHidden/>
              </w:rPr>
              <w:fldChar w:fldCharType="begin"/>
            </w:r>
            <w:r w:rsidR="00D34FD7" w:rsidRPr="00880002">
              <w:rPr>
                <w:rFonts w:ascii="Times New Roman" w:hAnsi="Times New Roman"/>
                <w:noProof/>
                <w:webHidden/>
              </w:rPr>
              <w:instrText xml:space="preserve"> PAGEREF _Toc55155663 \h </w:instrText>
            </w:r>
            <w:r w:rsidR="00D34FD7" w:rsidRPr="00880002">
              <w:rPr>
                <w:rFonts w:ascii="Times New Roman" w:hAnsi="Times New Roman"/>
                <w:noProof/>
                <w:webHidden/>
              </w:rPr>
            </w:r>
            <w:r w:rsidR="00D34FD7" w:rsidRPr="00880002">
              <w:rPr>
                <w:rFonts w:ascii="Times New Roman" w:hAnsi="Times New Roman"/>
                <w:noProof/>
                <w:webHidden/>
              </w:rPr>
              <w:fldChar w:fldCharType="separate"/>
            </w:r>
            <w:r w:rsidR="00A4120D">
              <w:rPr>
                <w:rFonts w:ascii="Times New Roman" w:hAnsi="Times New Roman"/>
                <w:noProof/>
                <w:webHidden/>
              </w:rPr>
              <w:t>51</w:t>
            </w:r>
            <w:r w:rsidR="00D34FD7" w:rsidRPr="00880002">
              <w:rPr>
                <w:rFonts w:ascii="Times New Roman" w:hAnsi="Times New Roman"/>
                <w:noProof/>
                <w:webHidden/>
              </w:rPr>
              <w:fldChar w:fldCharType="end"/>
            </w:r>
          </w:hyperlink>
        </w:p>
        <w:p w14:paraId="39E569CE" w14:textId="5BFF4B72" w:rsidR="00D34FD7" w:rsidRPr="00880002" w:rsidRDefault="00C669ED">
          <w:pPr>
            <w:pStyle w:val="TOC2"/>
            <w:tabs>
              <w:tab w:val="left" w:pos="960"/>
            </w:tabs>
            <w:rPr>
              <w:rFonts w:ascii="Times New Roman" w:eastAsiaTheme="minorEastAsia" w:hAnsi="Times New Roman"/>
              <w:noProof/>
              <w:szCs w:val="22"/>
            </w:rPr>
          </w:pPr>
          <w:hyperlink w:anchor="_Toc55155664" w:history="1">
            <w:r w:rsidR="00D34FD7" w:rsidRPr="00880002">
              <w:rPr>
                <w:rStyle w:val="Hyperlink"/>
                <w:rFonts w:ascii="Times New Roman" w:hAnsi="Times New Roman"/>
                <w:noProof/>
              </w:rPr>
              <w:t>4.12</w:t>
            </w:r>
            <w:r w:rsidR="00D34FD7" w:rsidRPr="00880002">
              <w:rPr>
                <w:rFonts w:ascii="Times New Roman" w:eastAsiaTheme="minorEastAsia" w:hAnsi="Times New Roman"/>
                <w:noProof/>
                <w:szCs w:val="22"/>
              </w:rPr>
              <w:tab/>
            </w:r>
            <w:r w:rsidR="00D34FD7" w:rsidRPr="00880002">
              <w:rPr>
                <w:rStyle w:val="Hyperlink"/>
                <w:rFonts w:ascii="Times New Roman" w:hAnsi="Times New Roman"/>
                <w:noProof/>
              </w:rPr>
              <w:t>Functional Requirement 12</w:t>
            </w:r>
            <w:r w:rsidR="00D34FD7" w:rsidRPr="00880002">
              <w:rPr>
                <w:rFonts w:ascii="Times New Roman" w:hAnsi="Times New Roman"/>
                <w:noProof/>
                <w:webHidden/>
              </w:rPr>
              <w:tab/>
            </w:r>
            <w:r w:rsidR="00D34FD7" w:rsidRPr="00880002">
              <w:rPr>
                <w:rFonts w:ascii="Times New Roman" w:hAnsi="Times New Roman"/>
                <w:noProof/>
                <w:webHidden/>
              </w:rPr>
              <w:fldChar w:fldCharType="begin"/>
            </w:r>
            <w:r w:rsidR="00D34FD7" w:rsidRPr="00880002">
              <w:rPr>
                <w:rFonts w:ascii="Times New Roman" w:hAnsi="Times New Roman"/>
                <w:noProof/>
                <w:webHidden/>
              </w:rPr>
              <w:instrText xml:space="preserve"> PAGEREF _Toc55155664 \h </w:instrText>
            </w:r>
            <w:r w:rsidR="00D34FD7" w:rsidRPr="00880002">
              <w:rPr>
                <w:rFonts w:ascii="Times New Roman" w:hAnsi="Times New Roman"/>
                <w:noProof/>
                <w:webHidden/>
              </w:rPr>
            </w:r>
            <w:r w:rsidR="00D34FD7" w:rsidRPr="00880002">
              <w:rPr>
                <w:rFonts w:ascii="Times New Roman" w:hAnsi="Times New Roman"/>
                <w:noProof/>
                <w:webHidden/>
              </w:rPr>
              <w:fldChar w:fldCharType="separate"/>
            </w:r>
            <w:r w:rsidR="00A4120D">
              <w:rPr>
                <w:rFonts w:ascii="Times New Roman" w:hAnsi="Times New Roman"/>
                <w:noProof/>
                <w:webHidden/>
              </w:rPr>
              <w:t>51</w:t>
            </w:r>
            <w:r w:rsidR="00D34FD7" w:rsidRPr="00880002">
              <w:rPr>
                <w:rFonts w:ascii="Times New Roman" w:hAnsi="Times New Roman"/>
                <w:noProof/>
                <w:webHidden/>
              </w:rPr>
              <w:fldChar w:fldCharType="end"/>
            </w:r>
          </w:hyperlink>
        </w:p>
        <w:p w14:paraId="3118C39A" w14:textId="11584441" w:rsidR="00D34FD7" w:rsidRPr="00880002" w:rsidRDefault="00C669ED">
          <w:pPr>
            <w:pStyle w:val="TOC2"/>
            <w:tabs>
              <w:tab w:val="left" w:pos="960"/>
            </w:tabs>
            <w:rPr>
              <w:rFonts w:ascii="Times New Roman" w:eastAsiaTheme="minorEastAsia" w:hAnsi="Times New Roman"/>
              <w:noProof/>
              <w:szCs w:val="22"/>
            </w:rPr>
          </w:pPr>
          <w:hyperlink w:anchor="_Toc55155665" w:history="1">
            <w:r w:rsidR="00D34FD7" w:rsidRPr="00880002">
              <w:rPr>
                <w:rStyle w:val="Hyperlink"/>
                <w:rFonts w:ascii="Times New Roman" w:hAnsi="Times New Roman"/>
                <w:noProof/>
              </w:rPr>
              <w:t>4.13</w:t>
            </w:r>
            <w:r w:rsidR="00D34FD7" w:rsidRPr="00880002">
              <w:rPr>
                <w:rFonts w:ascii="Times New Roman" w:eastAsiaTheme="minorEastAsia" w:hAnsi="Times New Roman"/>
                <w:noProof/>
                <w:szCs w:val="22"/>
              </w:rPr>
              <w:tab/>
            </w:r>
            <w:r w:rsidR="00D34FD7" w:rsidRPr="00880002">
              <w:rPr>
                <w:rStyle w:val="Hyperlink"/>
                <w:rFonts w:ascii="Times New Roman" w:hAnsi="Times New Roman"/>
                <w:noProof/>
              </w:rPr>
              <w:t>Functional Requirement 13</w:t>
            </w:r>
            <w:r w:rsidR="00D34FD7" w:rsidRPr="00880002">
              <w:rPr>
                <w:rFonts w:ascii="Times New Roman" w:hAnsi="Times New Roman"/>
                <w:noProof/>
                <w:webHidden/>
              </w:rPr>
              <w:tab/>
            </w:r>
            <w:r w:rsidR="00D34FD7" w:rsidRPr="00880002">
              <w:rPr>
                <w:rFonts w:ascii="Times New Roman" w:hAnsi="Times New Roman"/>
                <w:noProof/>
                <w:webHidden/>
              </w:rPr>
              <w:fldChar w:fldCharType="begin"/>
            </w:r>
            <w:r w:rsidR="00D34FD7" w:rsidRPr="00880002">
              <w:rPr>
                <w:rFonts w:ascii="Times New Roman" w:hAnsi="Times New Roman"/>
                <w:noProof/>
                <w:webHidden/>
              </w:rPr>
              <w:instrText xml:space="preserve"> PAGEREF _Toc55155665 \h </w:instrText>
            </w:r>
            <w:r w:rsidR="00D34FD7" w:rsidRPr="00880002">
              <w:rPr>
                <w:rFonts w:ascii="Times New Roman" w:hAnsi="Times New Roman"/>
                <w:noProof/>
                <w:webHidden/>
              </w:rPr>
            </w:r>
            <w:r w:rsidR="00D34FD7" w:rsidRPr="00880002">
              <w:rPr>
                <w:rFonts w:ascii="Times New Roman" w:hAnsi="Times New Roman"/>
                <w:noProof/>
                <w:webHidden/>
              </w:rPr>
              <w:fldChar w:fldCharType="separate"/>
            </w:r>
            <w:r w:rsidR="00A4120D">
              <w:rPr>
                <w:rFonts w:ascii="Times New Roman" w:hAnsi="Times New Roman"/>
                <w:noProof/>
                <w:webHidden/>
              </w:rPr>
              <w:t>52</w:t>
            </w:r>
            <w:r w:rsidR="00D34FD7" w:rsidRPr="00880002">
              <w:rPr>
                <w:rFonts w:ascii="Times New Roman" w:hAnsi="Times New Roman"/>
                <w:noProof/>
                <w:webHidden/>
              </w:rPr>
              <w:fldChar w:fldCharType="end"/>
            </w:r>
          </w:hyperlink>
        </w:p>
        <w:p w14:paraId="1E14B487" w14:textId="4C422C3C" w:rsidR="00D34FD7" w:rsidRPr="00880002" w:rsidRDefault="00C669ED">
          <w:pPr>
            <w:pStyle w:val="TOC2"/>
            <w:tabs>
              <w:tab w:val="left" w:pos="960"/>
            </w:tabs>
            <w:rPr>
              <w:rFonts w:ascii="Times New Roman" w:eastAsiaTheme="minorEastAsia" w:hAnsi="Times New Roman"/>
              <w:noProof/>
              <w:szCs w:val="22"/>
            </w:rPr>
          </w:pPr>
          <w:hyperlink w:anchor="_Toc55155666" w:history="1">
            <w:r w:rsidR="00D34FD7" w:rsidRPr="00880002">
              <w:rPr>
                <w:rStyle w:val="Hyperlink"/>
                <w:rFonts w:ascii="Times New Roman" w:hAnsi="Times New Roman"/>
                <w:noProof/>
              </w:rPr>
              <w:t>4.14</w:t>
            </w:r>
            <w:r w:rsidR="00D34FD7" w:rsidRPr="00880002">
              <w:rPr>
                <w:rFonts w:ascii="Times New Roman" w:eastAsiaTheme="minorEastAsia" w:hAnsi="Times New Roman"/>
                <w:noProof/>
                <w:szCs w:val="22"/>
              </w:rPr>
              <w:tab/>
            </w:r>
            <w:r w:rsidR="00D34FD7" w:rsidRPr="00880002">
              <w:rPr>
                <w:rStyle w:val="Hyperlink"/>
                <w:rFonts w:ascii="Times New Roman" w:hAnsi="Times New Roman"/>
                <w:noProof/>
              </w:rPr>
              <w:t>Functional Requirement 14</w:t>
            </w:r>
            <w:r w:rsidR="00D34FD7" w:rsidRPr="00880002">
              <w:rPr>
                <w:rFonts w:ascii="Times New Roman" w:hAnsi="Times New Roman"/>
                <w:noProof/>
                <w:webHidden/>
              </w:rPr>
              <w:tab/>
            </w:r>
            <w:r w:rsidR="00D34FD7" w:rsidRPr="00880002">
              <w:rPr>
                <w:rFonts w:ascii="Times New Roman" w:hAnsi="Times New Roman"/>
                <w:noProof/>
                <w:webHidden/>
              </w:rPr>
              <w:fldChar w:fldCharType="begin"/>
            </w:r>
            <w:r w:rsidR="00D34FD7" w:rsidRPr="00880002">
              <w:rPr>
                <w:rFonts w:ascii="Times New Roman" w:hAnsi="Times New Roman"/>
                <w:noProof/>
                <w:webHidden/>
              </w:rPr>
              <w:instrText xml:space="preserve"> PAGEREF _Toc55155666 \h </w:instrText>
            </w:r>
            <w:r w:rsidR="00D34FD7" w:rsidRPr="00880002">
              <w:rPr>
                <w:rFonts w:ascii="Times New Roman" w:hAnsi="Times New Roman"/>
                <w:noProof/>
                <w:webHidden/>
              </w:rPr>
            </w:r>
            <w:r w:rsidR="00D34FD7" w:rsidRPr="00880002">
              <w:rPr>
                <w:rFonts w:ascii="Times New Roman" w:hAnsi="Times New Roman"/>
                <w:noProof/>
                <w:webHidden/>
              </w:rPr>
              <w:fldChar w:fldCharType="separate"/>
            </w:r>
            <w:r w:rsidR="00A4120D">
              <w:rPr>
                <w:rFonts w:ascii="Times New Roman" w:hAnsi="Times New Roman"/>
                <w:noProof/>
                <w:webHidden/>
              </w:rPr>
              <w:t>52</w:t>
            </w:r>
            <w:r w:rsidR="00D34FD7" w:rsidRPr="00880002">
              <w:rPr>
                <w:rFonts w:ascii="Times New Roman" w:hAnsi="Times New Roman"/>
                <w:noProof/>
                <w:webHidden/>
              </w:rPr>
              <w:fldChar w:fldCharType="end"/>
            </w:r>
          </w:hyperlink>
        </w:p>
        <w:p w14:paraId="1B5E60C2" w14:textId="3C9D51D7" w:rsidR="00D34FD7" w:rsidRPr="00880002" w:rsidRDefault="00C669ED">
          <w:pPr>
            <w:pStyle w:val="TOC2"/>
            <w:tabs>
              <w:tab w:val="left" w:pos="960"/>
            </w:tabs>
            <w:rPr>
              <w:rFonts w:ascii="Times New Roman" w:eastAsiaTheme="minorEastAsia" w:hAnsi="Times New Roman"/>
              <w:noProof/>
              <w:szCs w:val="22"/>
            </w:rPr>
          </w:pPr>
          <w:hyperlink w:anchor="_Toc55155667" w:history="1">
            <w:r w:rsidR="00D34FD7" w:rsidRPr="00880002">
              <w:rPr>
                <w:rStyle w:val="Hyperlink"/>
                <w:rFonts w:ascii="Times New Roman" w:hAnsi="Times New Roman"/>
                <w:noProof/>
              </w:rPr>
              <w:t>4.15</w:t>
            </w:r>
            <w:r w:rsidR="00D34FD7" w:rsidRPr="00880002">
              <w:rPr>
                <w:rFonts w:ascii="Times New Roman" w:eastAsiaTheme="minorEastAsia" w:hAnsi="Times New Roman"/>
                <w:noProof/>
                <w:szCs w:val="22"/>
              </w:rPr>
              <w:tab/>
            </w:r>
            <w:r w:rsidR="00D34FD7" w:rsidRPr="00880002">
              <w:rPr>
                <w:rStyle w:val="Hyperlink"/>
                <w:rFonts w:ascii="Times New Roman" w:hAnsi="Times New Roman"/>
                <w:noProof/>
              </w:rPr>
              <w:t>Functional Requirement 15</w:t>
            </w:r>
            <w:r w:rsidR="00D34FD7" w:rsidRPr="00880002">
              <w:rPr>
                <w:rFonts w:ascii="Times New Roman" w:hAnsi="Times New Roman"/>
                <w:noProof/>
                <w:webHidden/>
              </w:rPr>
              <w:tab/>
            </w:r>
            <w:r w:rsidR="00D34FD7" w:rsidRPr="00880002">
              <w:rPr>
                <w:rFonts w:ascii="Times New Roman" w:hAnsi="Times New Roman"/>
                <w:noProof/>
                <w:webHidden/>
              </w:rPr>
              <w:fldChar w:fldCharType="begin"/>
            </w:r>
            <w:r w:rsidR="00D34FD7" w:rsidRPr="00880002">
              <w:rPr>
                <w:rFonts w:ascii="Times New Roman" w:hAnsi="Times New Roman"/>
                <w:noProof/>
                <w:webHidden/>
              </w:rPr>
              <w:instrText xml:space="preserve"> PAGEREF _Toc55155667 \h </w:instrText>
            </w:r>
            <w:r w:rsidR="00D34FD7" w:rsidRPr="00880002">
              <w:rPr>
                <w:rFonts w:ascii="Times New Roman" w:hAnsi="Times New Roman"/>
                <w:noProof/>
                <w:webHidden/>
              </w:rPr>
            </w:r>
            <w:r w:rsidR="00D34FD7" w:rsidRPr="00880002">
              <w:rPr>
                <w:rFonts w:ascii="Times New Roman" w:hAnsi="Times New Roman"/>
                <w:noProof/>
                <w:webHidden/>
              </w:rPr>
              <w:fldChar w:fldCharType="separate"/>
            </w:r>
            <w:r w:rsidR="00A4120D">
              <w:rPr>
                <w:rFonts w:ascii="Times New Roman" w:hAnsi="Times New Roman"/>
                <w:noProof/>
                <w:webHidden/>
              </w:rPr>
              <w:t>53</w:t>
            </w:r>
            <w:r w:rsidR="00D34FD7" w:rsidRPr="00880002">
              <w:rPr>
                <w:rFonts w:ascii="Times New Roman" w:hAnsi="Times New Roman"/>
                <w:noProof/>
                <w:webHidden/>
              </w:rPr>
              <w:fldChar w:fldCharType="end"/>
            </w:r>
          </w:hyperlink>
        </w:p>
        <w:p w14:paraId="0EB2B16B" w14:textId="574AF15E" w:rsidR="00D34FD7" w:rsidRPr="00880002" w:rsidRDefault="00C669ED">
          <w:pPr>
            <w:pStyle w:val="TOC2"/>
            <w:tabs>
              <w:tab w:val="left" w:pos="960"/>
            </w:tabs>
            <w:rPr>
              <w:rFonts w:ascii="Times New Roman" w:eastAsiaTheme="minorEastAsia" w:hAnsi="Times New Roman"/>
              <w:noProof/>
              <w:szCs w:val="22"/>
            </w:rPr>
          </w:pPr>
          <w:hyperlink w:anchor="_Toc55155668" w:history="1">
            <w:r w:rsidR="00D34FD7" w:rsidRPr="00880002">
              <w:rPr>
                <w:rStyle w:val="Hyperlink"/>
                <w:rFonts w:ascii="Times New Roman" w:hAnsi="Times New Roman"/>
                <w:noProof/>
              </w:rPr>
              <w:t>4.16</w:t>
            </w:r>
            <w:r w:rsidR="00D34FD7" w:rsidRPr="00880002">
              <w:rPr>
                <w:rFonts w:ascii="Times New Roman" w:eastAsiaTheme="minorEastAsia" w:hAnsi="Times New Roman"/>
                <w:noProof/>
                <w:szCs w:val="22"/>
              </w:rPr>
              <w:tab/>
            </w:r>
            <w:r w:rsidR="00D34FD7" w:rsidRPr="00880002">
              <w:rPr>
                <w:rStyle w:val="Hyperlink"/>
                <w:rFonts w:ascii="Times New Roman" w:hAnsi="Times New Roman"/>
                <w:noProof/>
              </w:rPr>
              <w:t>Functional Requirement 16</w:t>
            </w:r>
            <w:r w:rsidR="00D34FD7" w:rsidRPr="00880002">
              <w:rPr>
                <w:rFonts w:ascii="Times New Roman" w:hAnsi="Times New Roman"/>
                <w:noProof/>
                <w:webHidden/>
              </w:rPr>
              <w:tab/>
            </w:r>
            <w:r w:rsidR="00D34FD7" w:rsidRPr="00880002">
              <w:rPr>
                <w:rFonts w:ascii="Times New Roman" w:hAnsi="Times New Roman"/>
                <w:noProof/>
                <w:webHidden/>
              </w:rPr>
              <w:fldChar w:fldCharType="begin"/>
            </w:r>
            <w:r w:rsidR="00D34FD7" w:rsidRPr="00880002">
              <w:rPr>
                <w:rFonts w:ascii="Times New Roman" w:hAnsi="Times New Roman"/>
                <w:noProof/>
                <w:webHidden/>
              </w:rPr>
              <w:instrText xml:space="preserve"> PAGEREF _Toc55155668 \h </w:instrText>
            </w:r>
            <w:r w:rsidR="00D34FD7" w:rsidRPr="00880002">
              <w:rPr>
                <w:rFonts w:ascii="Times New Roman" w:hAnsi="Times New Roman"/>
                <w:noProof/>
                <w:webHidden/>
              </w:rPr>
            </w:r>
            <w:r w:rsidR="00D34FD7" w:rsidRPr="00880002">
              <w:rPr>
                <w:rFonts w:ascii="Times New Roman" w:hAnsi="Times New Roman"/>
                <w:noProof/>
                <w:webHidden/>
              </w:rPr>
              <w:fldChar w:fldCharType="separate"/>
            </w:r>
            <w:r w:rsidR="00A4120D">
              <w:rPr>
                <w:rFonts w:ascii="Times New Roman" w:hAnsi="Times New Roman"/>
                <w:noProof/>
                <w:webHidden/>
              </w:rPr>
              <w:t>53</w:t>
            </w:r>
            <w:r w:rsidR="00D34FD7" w:rsidRPr="00880002">
              <w:rPr>
                <w:rFonts w:ascii="Times New Roman" w:hAnsi="Times New Roman"/>
                <w:noProof/>
                <w:webHidden/>
              </w:rPr>
              <w:fldChar w:fldCharType="end"/>
            </w:r>
          </w:hyperlink>
        </w:p>
        <w:p w14:paraId="784D1F86" w14:textId="231F6638" w:rsidR="00D34FD7" w:rsidRPr="00880002" w:rsidRDefault="00C669ED">
          <w:pPr>
            <w:pStyle w:val="TOC2"/>
            <w:tabs>
              <w:tab w:val="left" w:pos="960"/>
            </w:tabs>
            <w:rPr>
              <w:rFonts w:ascii="Times New Roman" w:eastAsiaTheme="minorEastAsia" w:hAnsi="Times New Roman"/>
              <w:noProof/>
              <w:szCs w:val="22"/>
            </w:rPr>
          </w:pPr>
          <w:hyperlink w:anchor="_Toc55155669" w:history="1">
            <w:r w:rsidR="00D34FD7" w:rsidRPr="00880002">
              <w:rPr>
                <w:rStyle w:val="Hyperlink"/>
                <w:rFonts w:ascii="Times New Roman" w:hAnsi="Times New Roman"/>
                <w:noProof/>
              </w:rPr>
              <w:t>4.17</w:t>
            </w:r>
            <w:r w:rsidR="00D34FD7" w:rsidRPr="00880002">
              <w:rPr>
                <w:rFonts w:ascii="Times New Roman" w:eastAsiaTheme="minorEastAsia" w:hAnsi="Times New Roman"/>
                <w:noProof/>
                <w:szCs w:val="22"/>
              </w:rPr>
              <w:tab/>
            </w:r>
            <w:r w:rsidR="00D34FD7" w:rsidRPr="00880002">
              <w:rPr>
                <w:rStyle w:val="Hyperlink"/>
                <w:rFonts w:ascii="Times New Roman" w:hAnsi="Times New Roman"/>
                <w:noProof/>
              </w:rPr>
              <w:t>Functional Requirement 17</w:t>
            </w:r>
            <w:r w:rsidR="00D34FD7" w:rsidRPr="00880002">
              <w:rPr>
                <w:rFonts w:ascii="Times New Roman" w:hAnsi="Times New Roman"/>
                <w:noProof/>
                <w:webHidden/>
              </w:rPr>
              <w:tab/>
            </w:r>
            <w:r w:rsidR="00D34FD7" w:rsidRPr="00880002">
              <w:rPr>
                <w:rFonts w:ascii="Times New Roman" w:hAnsi="Times New Roman"/>
                <w:noProof/>
                <w:webHidden/>
              </w:rPr>
              <w:fldChar w:fldCharType="begin"/>
            </w:r>
            <w:r w:rsidR="00D34FD7" w:rsidRPr="00880002">
              <w:rPr>
                <w:rFonts w:ascii="Times New Roman" w:hAnsi="Times New Roman"/>
                <w:noProof/>
                <w:webHidden/>
              </w:rPr>
              <w:instrText xml:space="preserve"> PAGEREF _Toc55155669 \h </w:instrText>
            </w:r>
            <w:r w:rsidR="00D34FD7" w:rsidRPr="00880002">
              <w:rPr>
                <w:rFonts w:ascii="Times New Roman" w:hAnsi="Times New Roman"/>
                <w:noProof/>
                <w:webHidden/>
              </w:rPr>
            </w:r>
            <w:r w:rsidR="00D34FD7" w:rsidRPr="00880002">
              <w:rPr>
                <w:rFonts w:ascii="Times New Roman" w:hAnsi="Times New Roman"/>
                <w:noProof/>
                <w:webHidden/>
              </w:rPr>
              <w:fldChar w:fldCharType="separate"/>
            </w:r>
            <w:r w:rsidR="00A4120D">
              <w:rPr>
                <w:rFonts w:ascii="Times New Roman" w:hAnsi="Times New Roman"/>
                <w:noProof/>
                <w:webHidden/>
              </w:rPr>
              <w:t>54</w:t>
            </w:r>
            <w:r w:rsidR="00D34FD7" w:rsidRPr="00880002">
              <w:rPr>
                <w:rFonts w:ascii="Times New Roman" w:hAnsi="Times New Roman"/>
                <w:noProof/>
                <w:webHidden/>
              </w:rPr>
              <w:fldChar w:fldCharType="end"/>
            </w:r>
          </w:hyperlink>
        </w:p>
        <w:p w14:paraId="41BF46B9" w14:textId="70C728DA" w:rsidR="00D34FD7" w:rsidRPr="00880002" w:rsidRDefault="00C669ED">
          <w:pPr>
            <w:pStyle w:val="TOC2"/>
            <w:tabs>
              <w:tab w:val="left" w:pos="960"/>
            </w:tabs>
            <w:rPr>
              <w:rFonts w:ascii="Times New Roman" w:eastAsiaTheme="minorEastAsia" w:hAnsi="Times New Roman"/>
              <w:noProof/>
              <w:szCs w:val="22"/>
            </w:rPr>
          </w:pPr>
          <w:hyperlink w:anchor="_Toc55155670" w:history="1">
            <w:r w:rsidR="00D34FD7" w:rsidRPr="00880002">
              <w:rPr>
                <w:rStyle w:val="Hyperlink"/>
                <w:rFonts w:ascii="Times New Roman" w:hAnsi="Times New Roman"/>
                <w:noProof/>
              </w:rPr>
              <w:t>4.18</w:t>
            </w:r>
            <w:r w:rsidR="00D34FD7" w:rsidRPr="00880002">
              <w:rPr>
                <w:rFonts w:ascii="Times New Roman" w:eastAsiaTheme="minorEastAsia" w:hAnsi="Times New Roman"/>
                <w:noProof/>
                <w:szCs w:val="22"/>
              </w:rPr>
              <w:tab/>
            </w:r>
            <w:r w:rsidR="00D34FD7" w:rsidRPr="00880002">
              <w:rPr>
                <w:rStyle w:val="Hyperlink"/>
                <w:rFonts w:ascii="Times New Roman" w:hAnsi="Times New Roman"/>
                <w:noProof/>
              </w:rPr>
              <w:t>Functional Requirement 18</w:t>
            </w:r>
            <w:r w:rsidR="00D34FD7" w:rsidRPr="00880002">
              <w:rPr>
                <w:rFonts w:ascii="Times New Roman" w:hAnsi="Times New Roman"/>
                <w:noProof/>
                <w:webHidden/>
              </w:rPr>
              <w:tab/>
            </w:r>
            <w:r w:rsidR="00D34FD7" w:rsidRPr="00880002">
              <w:rPr>
                <w:rFonts w:ascii="Times New Roman" w:hAnsi="Times New Roman"/>
                <w:noProof/>
                <w:webHidden/>
              </w:rPr>
              <w:fldChar w:fldCharType="begin"/>
            </w:r>
            <w:r w:rsidR="00D34FD7" w:rsidRPr="00880002">
              <w:rPr>
                <w:rFonts w:ascii="Times New Roman" w:hAnsi="Times New Roman"/>
                <w:noProof/>
                <w:webHidden/>
              </w:rPr>
              <w:instrText xml:space="preserve"> PAGEREF _Toc55155670 \h </w:instrText>
            </w:r>
            <w:r w:rsidR="00D34FD7" w:rsidRPr="00880002">
              <w:rPr>
                <w:rFonts w:ascii="Times New Roman" w:hAnsi="Times New Roman"/>
                <w:noProof/>
                <w:webHidden/>
              </w:rPr>
            </w:r>
            <w:r w:rsidR="00D34FD7" w:rsidRPr="00880002">
              <w:rPr>
                <w:rFonts w:ascii="Times New Roman" w:hAnsi="Times New Roman"/>
                <w:noProof/>
                <w:webHidden/>
              </w:rPr>
              <w:fldChar w:fldCharType="separate"/>
            </w:r>
            <w:r w:rsidR="00A4120D">
              <w:rPr>
                <w:rFonts w:ascii="Times New Roman" w:hAnsi="Times New Roman"/>
                <w:noProof/>
                <w:webHidden/>
              </w:rPr>
              <w:t>54</w:t>
            </w:r>
            <w:r w:rsidR="00D34FD7" w:rsidRPr="00880002">
              <w:rPr>
                <w:rFonts w:ascii="Times New Roman" w:hAnsi="Times New Roman"/>
                <w:noProof/>
                <w:webHidden/>
              </w:rPr>
              <w:fldChar w:fldCharType="end"/>
            </w:r>
          </w:hyperlink>
        </w:p>
        <w:p w14:paraId="6209088A" w14:textId="2EB0E52A" w:rsidR="00D34FD7" w:rsidRPr="00880002" w:rsidRDefault="00C669ED">
          <w:pPr>
            <w:pStyle w:val="TOC2"/>
            <w:tabs>
              <w:tab w:val="left" w:pos="960"/>
            </w:tabs>
            <w:rPr>
              <w:rFonts w:ascii="Times New Roman" w:eastAsiaTheme="minorEastAsia" w:hAnsi="Times New Roman"/>
              <w:noProof/>
              <w:szCs w:val="22"/>
            </w:rPr>
          </w:pPr>
          <w:hyperlink w:anchor="_Toc55155671" w:history="1">
            <w:r w:rsidR="00D34FD7" w:rsidRPr="00880002">
              <w:rPr>
                <w:rStyle w:val="Hyperlink"/>
                <w:rFonts w:ascii="Times New Roman" w:hAnsi="Times New Roman"/>
                <w:noProof/>
              </w:rPr>
              <w:t>4.19</w:t>
            </w:r>
            <w:r w:rsidR="00D34FD7" w:rsidRPr="00880002">
              <w:rPr>
                <w:rFonts w:ascii="Times New Roman" w:eastAsiaTheme="minorEastAsia" w:hAnsi="Times New Roman"/>
                <w:noProof/>
                <w:szCs w:val="22"/>
              </w:rPr>
              <w:tab/>
            </w:r>
            <w:r w:rsidR="00D34FD7" w:rsidRPr="00880002">
              <w:rPr>
                <w:rStyle w:val="Hyperlink"/>
                <w:rFonts w:ascii="Times New Roman" w:hAnsi="Times New Roman"/>
                <w:noProof/>
              </w:rPr>
              <w:t>Functional Requirement 19</w:t>
            </w:r>
            <w:r w:rsidR="00D34FD7" w:rsidRPr="00880002">
              <w:rPr>
                <w:rFonts w:ascii="Times New Roman" w:hAnsi="Times New Roman"/>
                <w:noProof/>
                <w:webHidden/>
              </w:rPr>
              <w:tab/>
            </w:r>
            <w:r w:rsidR="00D34FD7" w:rsidRPr="00880002">
              <w:rPr>
                <w:rFonts w:ascii="Times New Roman" w:hAnsi="Times New Roman"/>
                <w:noProof/>
                <w:webHidden/>
              </w:rPr>
              <w:fldChar w:fldCharType="begin"/>
            </w:r>
            <w:r w:rsidR="00D34FD7" w:rsidRPr="00880002">
              <w:rPr>
                <w:rFonts w:ascii="Times New Roman" w:hAnsi="Times New Roman"/>
                <w:noProof/>
                <w:webHidden/>
              </w:rPr>
              <w:instrText xml:space="preserve"> PAGEREF _Toc55155671 \h </w:instrText>
            </w:r>
            <w:r w:rsidR="00D34FD7" w:rsidRPr="00880002">
              <w:rPr>
                <w:rFonts w:ascii="Times New Roman" w:hAnsi="Times New Roman"/>
                <w:noProof/>
                <w:webHidden/>
              </w:rPr>
            </w:r>
            <w:r w:rsidR="00D34FD7" w:rsidRPr="00880002">
              <w:rPr>
                <w:rFonts w:ascii="Times New Roman" w:hAnsi="Times New Roman"/>
                <w:noProof/>
                <w:webHidden/>
              </w:rPr>
              <w:fldChar w:fldCharType="separate"/>
            </w:r>
            <w:r w:rsidR="00A4120D">
              <w:rPr>
                <w:rFonts w:ascii="Times New Roman" w:hAnsi="Times New Roman"/>
                <w:noProof/>
                <w:webHidden/>
              </w:rPr>
              <w:t>55</w:t>
            </w:r>
            <w:r w:rsidR="00D34FD7" w:rsidRPr="00880002">
              <w:rPr>
                <w:rFonts w:ascii="Times New Roman" w:hAnsi="Times New Roman"/>
                <w:noProof/>
                <w:webHidden/>
              </w:rPr>
              <w:fldChar w:fldCharType="end"/>
            </w:r>
          </w:hyperlink>
        </w:p>
        <w:p w14:paraId="0F996E1A" w14:textId="65413136" w:rsidR="00D34FD7" w:rsidRPr="00880002" w:rsidRDefault="00C669ED">
          <w:pPr>
            <w:pStyle w:val="TOC2"/>
            <w:tabs>
              <w:tab w:val="left" w:pos="960"/>
            </w:tabs>
            <w:rPr>
              <w:rFonts w:ascii="Times New Roman" w:eastAsiaTheme="minorEastAsia" w:hAnsi="Times New Roman"/>
              <w:noProof/>
              <w:szCs w:val="22"/>
            </w:rPr>
          </w:pPr>
          <w:hyperlink w:anchor="_Toc55155672" w:history="1">
            <w:r w:rsidR="00D34FD7" w:rsidRPr="00880002">
              <w:rPr>
                <w:rStyle w:val="Hyperlink"/>
                <w:rFonts w:ascii="Times New Roman" w:hAnsi="Times New Roman"/>
                <w:noProof/>
              </w:rPr>
              <w:t>4.20</w:t>
            </w:r>
            <w:r w:rsidR="00D34FD7" w:rsidRPr="00880002">
              <w:rPr>
                <w:rFonts w:ascii="Times New Roman" w:eastAsiaTheme="minorEastAsia" w:hAnsi="Times New Roman"/>
                <w:noProof/>
                <w:szCs w:val="22"/>
              </w:rPr>
              <w:tab/>
            </w:r>
            <w:r w:rsidR="00D34FD7" w:rsidRPr="00880002">
              <w:rPr>
                <w:rStyle w:val="Hyperlink"/>
                <w:rFonts w:ascii="Times New Roman" w:hAnsi="Times New Roman"/>
                <w:noProof/>
              </w:rPr>
              <w:t>Functional Requirement 20</w:t>
            </w:r>
            <w:r w:rsidR="00D34FD7" w:rsidRPr="00880002">
              <w:rPr>
                <w:rFonts w:ascii="Times New Roman" w:hAnsi="Times New Roman"/>
                <w:noProof/>
                <w:webHidden/>
              </w:rPr>
              <w:tab/>
            </w:r>
            <w:r w:rsidR="00D34FD7" w:rsidRPr="00880002">
              <w:rPr>
                <w:rFonts w:ascii="Times New Roman" w:hAnsi="Times New Roman"/>
                <w:noProof/>
                <w:webHidden/>
              </w:rPr>
              <w:fldChar w:fldCharType="begin"/>
            </w:r>
            <w:r w:rsidR="00D34FD7" w:rsidRPr="00880002">
              <w:rPr>
                <w:rFonts w:ascii="Times New Roman" w:hAnsi="Times New Roman"/>
                <w:noProof/>
                <w:webHidden/>
              </w:rPr>
              <w:instrText xml:space="preserve"> PAGEREF _Toc55155672 \h </w:instrText>
            </w:r>
            <w:r w:rsidR="00D34FD7" w:rsidRPr="00880002">
              <w:rPr>
                <w:rFonts w:ascii="Times New Roman" w:hAnsi="Times New Roman"/>
                <w:noProof/>
                <w:webHidden/>
              </w:rPr>
            </w:r>
            <w:r w:rsidR="00D34FD7" w:rsidRPr="00880002">
              <w:rPr>
                <w:rFonts w:ascii="Times New Roman" w:hAnsi="Times New Roman"/>
                <w:noProof/>
                <w:webHidden/>
              </w:rPr>
              <w:fldChar w:fldCharType="separate"/>
            </w:r>
            <w:r w:rsidR="00A4120D">
              <w:rPr>
                <w:rFonts w:ascii="Times New Roman" w:hAnsi="Times New Roman"/>
                <w:noProof/>
                <w:webHidden/>
              </w:rPr>
              <w:t>55</w:t>
            </w:r>
            <w:r w:rsidR="00D34FD7" w:rsidRPr="00880002">
              <w:rPr>
                <w:rFonts w:ascii="Times New Roman" w:hAnsi="Times New Roman"/>
                <w:noProof/>
                <w:webHidden/>
              </w:rPr>
              <w:fldChar w:fldCharType="end"/>
            </w:r>
          </w:hyperlink>
        </w:p>
        <w:p w14:paraId="0C21985E" w14:textId="3E077E3C" w:rsidR="00D34FD7" w:rsidRPr="00880002" w:rsidRDefault="00C669ED">
          <w:pPr>
            <w:pStyle w:val="TOC2"/>
            <w:tabs>
              <w:tab w:val="left" w:pos="960"/>
            </w:tabs>
            <w:rPr>
              <w:rFonts w:ascii="Times New Roman" w:eastAsiaTheme="minorEastAsia" w:hAnsi="Times New Roman"/>
              <w:noProof/>
              <w:szCs w:val="22"/>
            </w:rPr>
          </w:pPr>
          <w:hyperlink w:anchor="_Toc55155673" w:history="1">
            <w:r w:rsidR="00D34FD7" w:rsidRPr="00880002">
              <w:rPr>
                <w:rStyle w:val="Hyperlink"/>
                <w:rFonts w:ascii="Times New Roman" w:hAnsi="Times New Roman"/>
                <w:noProof/>
              </w:rPr>
              <w:t>4.21</w:t>
            </w:r>
            <w:r w:rsidR="00D34FD7" w:rsidRPr="00880002">
              <w:rPr>
                <w:rFonts w:ascii="Times New Roman" w:eastAsiaTheme="minorEastAsia" w:hAnsi="Times New Roman"/>
                <w:noProof/>
                <w:szCs w:val="22"/>
              </w:rPr>
              <w:tab/>
            </w:r>
            <w:r w:rsidR="00D34FD7" w:rsidRPr="00880002">
              <w:rPr>
                <w:rStyle w:val="Hyperlink"/>
                <w:rFonts w:ascii="Times New Roman" w:hAnsi="Times New Roman"/>
                <w:noProof/>
              </w:rPr>
              <w:t>Functional Requirement 21</w:t>
            </w:r>
            <w:r w:rsidR="00D34FD7" w:rsidRPr="00880002">
              <w:rPr>
                <w:rFonts w:ascii="Times New Roman" w:hAnsi="Times New Roman"/>
                <w:noProof/>
                <w:webHidden/>
              </w:rPr>
              <w:tab/>
            </w:r>
            <w:r w:rsidR="00D34FD7" w:rsidRPr="00880002">
              <w:rPr>
                <w:rFonts w:ascii="Times New Roman" w:hAnsi="Times New Roman"/>
                <w:noProof/>
                <w:webHidden/>
              </w:rPr>
              <w:fldChar w:fldCharType="begin"/>
            </w:r>
            <w:r w:rsidR="00D34FD7" w:rsidRPr="00880002">
              <w:rPr>
                <w:rFonts w:ascii="Times New Roman" w:hAnsi="Times New Roman"/>
                <w:noProof/>
                <w:webHidden/>
              </w:rPr>
              <w:instrText xml:space="preserve"> PAGEREF _Toc55155673 \h </w:instrText>
            </w:r>
            <w:r w:rsidR="00D34FD7" w:rsidRPr="00880002">
              <w:rPr>
                <w:rFonts w:ascii="Times New Roman" w:hAnsi="Times New Roman"/>
                <w:noProof/>
                <w:webHidden/>
              </w:rPr>
            </w:r>
            <w:r w:rsidR="00D34FD7" w:rsidRPr="00880002">
              <w:rPr>
                <w:rFonts w:ascii="Times New Roman" w:hAnsi="Times New Roman"/>
                <w:noProof/>
                <w:webHidden/>
              </w:rPr>
              <w:fldChar w:fldCharType="separate"/>
            </w:r>
            <w:r w:rsidR="00A4120D">
              <w:rPr>
                <w:rFonts w:ascii="Times New Roman" w:hAnsi="Times New Roman"/>
                <w:noProof/>
                <w:webHidden/>
              </w:rPr>
              <w:t>56</w:t>
            </w:r>
            <w:r w:rsidR="00D34FD7" w:rsidRPr="00880002">
              <w:rPr>
                <w:rFonts w:ascii="Times New Roman" w:hAnsi="Times New Roman"/>
                <w:noProof/>
                <w:webHidden/>
              </w:rPr>
              <w:fldChar w:fldCharType="end"/>
            </w:r>
          </w:hyperlink>
        </w:p>
        <w:p w14:paraId="7FDEF51C" w14:textId="70110EED" w:rsidR="00D34FD7" w:rsidRPr="00880002" w:rsidRDefault="00C669ED">
          <w:pPr>
            <w:pStyle w:val="TOC2"/>
            <w:tabs>
              <w:tab w:val="left" w:pos="960"/>
            </w:tabs>
            <w:rPr>
              <w:rFonts w:ascii="Times New Roman" w:eastAsiaTheme="minorEastAsia" w:hAnsi="Times New Roman"/>
              <w:noProof/>
              <w:szCs w:val="22"/>
            </w:rPr>
          </w:pPr>
          <w:hyperlink w:anchor="_Toc55155674" w:history="1">
            <w:r w:rsidR="00D34FD7" w:rsidRPr="00880002">
              <w:rPr>
                <w:rStyle w:val="Hyperlink"/>
                <w:rFonts w:ascii="Times New Roman" w:hAnsi="Times New Roman"/>
                <w:noProof/>
              </w:rPr>
              <w:t>4.22</w:t>
            </w:r>
            <w:r w:rsidR="00D34FD7" w:rsidRPr="00880002">
              <w:rPr>
                <w:rFonts w:ascii="Times New Roman" w:eastAsiaTheme="minorEastAsia" w:hAnsi="Times New Roman"/>
                <w:noProof/>
                <w:szCs w:val="22"/>
              </w:rPr>
              <w:tab/>
            </w:r>
            <w:r w:rsidR="00D34FD7" w:rsidRPr="00880002">
              <w:rPr>
                <w:rStyle w:val="Hyperlink"/>
                <w:rFonts w:ascii="Times New Roman" w:hAnsi="Times New Roman"/>
                <w:noProof/>
              </w:rPr>
              <w:t>Functional Requirement 22</w:t>
            </w:r>
            <w:r w:rsidR="00D34FD7" w:rsidRPr="00880002">
              <w:rPr>
                <w:rFonts w:ascii="Times New Roman" w:hAnsi="Times New Roman"/>
                <w:noProof/>
                <w:webHidden/>
              </w:rPr>
              <w:tab/>
            </w:r>
            <w:r w:rsidR="00D34FD7" w:rsidRPr="00880002">
              <w:rPr>
                <w:rFonts w:ascii="Times New Roman" w:hAnsi="Times New Roman"/>
                <w:noProof/>
                <w:webHidden/>
              </w:rPr>
              <w:fldChar w:fldCharType="begin"/>
            </w:r>
            <w:r w:rsidR="00D34FD7" w:rsidRPr="00880002">
              <w:rPr>
                <w:rFonts w:ascii="Times New Roman" w:hAnsi="Times New Roman"/>
                <w:noProof/>
                <w:webHidden/>
              </w:rPr>
              <w:instrText xml:space="preserve"> PAGEREF _Toc55155674 \h </w:instrText>
            </w:r>
            <w:r w:rsidR="00D34FD7" w:rsidRPr="00880002">
              <w:rPr>
                <w:rFonts w:ascii="Times New Roman" w:hAnsi="Times New Roman"/>
                <w:noProof/>
                <w:webHidden/>
              </w:rPr>
            </w:r>
            <w:r w:rsidR="00D34FD7" w:rsidRPr="00880002">
              <w:rPr>
                <w:rFonts w:ascii="Times New Roman" w:hAnsi="Times New Roman"/>
                <w:noProof/>
                <w:webHidden/>
              </w:rPr>
              <w:fldChar w:fldCharType="separate"/>
            </w:r>
            <w:r w:rsidR="00A4120D">
              <w:rPr>
                <w:rFonts w:ascii="Times New Roman" w:hAnsi="Times New Roman"/>
                <w:noProof/>
                <w:webHidden/>
              </w:rPr>
              <w:t>56</w:t>
            </w:r>
            <w:r w:rsidR="00D34FD7" w:rsidRPr="00880002">
              <w:rPr>
                <w:rFonts w:ascii="Times New Roman" w:hAnsi="Times New Roman"/>
                <w:noProof/>
                <w:webHidden/>
              </w:rPr>
              <w:fldChar w:fldCharType="end"/>
            </w:r>
          </w:hyperlink>
        </w:p>
        <w:p w14:paraId="276E1E65" w14:textId="31C31F12" w:rsidR="00D34FD7" w:rsidRPr="00880002" w:rsidRDefault="00C669ED">
          <w:pPr>
            <w:pStyle w:val="TOC2"/>
            <w:tabs>
              <w:tab w:val="left" w:pos="960"/>
            </w:tabs>
            <w:rPr>
              <w:rFonts w:ascii="Times New Roman" w:eastAsiaTheme="minorEastAsia" w:hAnsi="Times New Roman"/>
              <w:noProof/>
              <w:szCs w:val="22"/>
            </w:rPr>
          </w:pPr>
          <w:hyperlink w:anchor="_Toc55155675" w:history="1">
            <w:r w:rsidR="00D34FD7" w:rsidRPr="00880002">
              <w:rPr>
                <w:rStyle w:val="Hyperlink"/>
                <w:rFonts w:ascii="Times New Roman" w:hAnsi="Times New Roman"/>
                <w:noProof/>
              </w:rPr>
              <w:t>4.23</w:t>
            </w:r>
            <w:r w:rsidR="00D34FD7" w:rsidRPr="00880002">
              <w:rPr>
                <w:rFonts w:ascii="Times New Roman" w:eastAsiaTheme="minorEastAsia" w:hAnsi="Times New Roman"/>
                <w:noProof/>
                <w:szCs w:val="22"/>
              </w:rPr>
              <w:tab/>
            </w:r>
            <w:r w:rsidR="00D34FD7" w:rsidRPr="00880002">
              <w:rPr>
                <w:rStyle w:val="Hyperlink"/>
                <w:rFonts w:ascii="Times New Roman" w:hAnsi="Times New Roman"/>
                <w:noProof/>
              </w:rPr>
              <w:t>Functional Requirement 23</w:t>
            </w:r>
            <w:r w:rsidR="00D34FD7" w:rsidRPr="00880002">
              <w:rPr>
                <w:rFonts w:ascii="Times New Roman" w:hAnsi="Times New Roman"/>
                <w:noProof/>
                <w:webHidden/>
              </w:rPr>
              <w:tab/>
            </w:r>
            <w:r w:rsidR="00D34FD7" w:rsidRPr="00880002">
              <w:rPr>
                <w:rFonts w:ascii="Times New Roman" w:hAnsi="Times New Roman"/>
                <w:noProof/>
                <w:webHidden/>
              </w:rPr>
              <w:fldChar w:fldCharType="begin"/>
            </w:r>
            <w:r w:rsidR="00D34FD7" w:rsidRPr="00880002">
              <w:rPr>
                <w:rFonts w:ascii="Times New Roman" w:hAnsi="Times New Roman"/>
                <w:noProof/>
                <w:webHidden/>
              </w:rPr>
              <w:instrText xml:space="preserve"> PAGEREF _Toc55155675 \h </w:instrText>
            </w:r>
            <w:r w:rsidR="00D34FD7" w:rsidRPr="00880002">
              <w:rPr>
                <w:rFonts w:ascii="Times New Roman" w:hAnsi="Times New Roman"/>
                <w:noProof/>
                <w:webHidden/>
              </w:rPr>
            </w:r>
            <w:r w:rsidR="00D34FD7" w:rsidRPr="00880002">
              <w:rPr>
                <w:rFonts w:ascii="Times New Roman" w:hAnsi="Times New Roman"/>
                <w:noProof/>
                <w:webHidden/>
              </w:rPr>
              <w:fldChar w:fldCharType="separate"/>
            </w:r>
            <w:r w:rsidR="00A4120D">
              <w:rPr>
                <w:rFonts w:ascii="Times New Roman" w:hAnsi="Times New Roman"/>
                <w:noProof/>
                <w:webHidden/>
              </w:rPr>
              <w:t>57</w:t>
            </w:r>
            <w:r w:rsidR="00D34FD7" w:rsidRPr="00880002">
              <w:rPr>
                <w:rFonts w:ascii="Times New Roman" w:hAnsi="Times New Roman"/>
                <w:noProof/>
                <w:webHidden/>
              </w:rPr>
              <w:fldChar w:fldCharType="end"/>
            </w:r>
          </w:hyperlink>
        </w:p>
        <w:p w14:paraId="4690DFD5" w14:textId="7B7ADDA1" w:rsidR="00D34FD7" w:rsidRPr="00880002" w:rsidRDefault="00C669ED">
          <w:pPr>
            <w:pStyle w:val="TOC2"/>
            <w:tabs>
              <w:tab w:val="left" w:pos="960"/>
            </w:tabs>
            <w:rPr>
              <w:rFonts w:ascii="Times New Roman" w:eastAsiaTheme="minorEastAsia" w:hAnsi="Times New Roman"/>
              <w:noProof/>
              <w:szCs w:val="22"/>
            </w:rPr>
          </w:pPr>
          <w:hyperlink w:anchor="_Toc55155676" w:history="1">
            <w:r w:rsidR="00D34FD7" w:rsidRPr="00880002">
              <w:rPr>
                <w:rStyle w:val="Hyperlink"/>
                <w:rFonts w:ascii="Times New Roman" w:hAnsi="Times New Roman"/>
                <w:noProof/>
              </w:rPr>
              <w:t>4.24</w:t>
            </w:r>
            <w:r w:rsidR="00D34FD7" w:rsidRPr="00880002">
              <w:rPr>
                <w:rFonts w:ascii="Times New Roman" w:eastAsiaTheme="minorEastAsia" w:hAnsi="Times New Roman"/>
                <w:noProof/>
                <w:szCs w:val="22"/>
              </w:rPr>
              <w:tab/>
            </w:r>
            <w:r w:rsidR="00D34FD7" w:rsidRPr="00880002">
              <w:rPr>
                <w:rStyle w:val="Hyperlink"/>
                <w:rFonts w:ascii="Times New Roman" w:hAnsi="Times New Roman"/>
                <w:noProof/>
              </w:rPr>
              <w:t>Functional Requirement 24</w:t>
            </w:r>
            <w:r w:rsidR="00D34FD7" w:rsidRPr="00880002">
              <w:rPr>
                <w:rFonts w:ascii="Times New Roman" w:hAnsi="Times New Roman"/>
                <w:noProof/>
                <w:webHidden/>
              </w:rPr>
              <w:tab/>
            </w:r>
            <w:r w:rsidR="00D34FD7" w:rsidRPr="00880002">
              <w:rPr>
                <w:rFonts w:ascii="Times New Roman" w:hAnsi="Times New Roman"/>
                <w:noProof/>
                <w:webHidden/>
              </w:rPr>
              <w:fldChar w:fldCharType="begin"/>
            </w:r>
            <w:r w:rsidR="00D34FD7" w:rsidRPr="00880002">
              <w:rPr>
                <w:rFonts w:ascii="Times New Roman" w:hAnsi="Times New Roman"/>
                <w:noProof/>
                <w:webHidden/>
              </w:rPr>
              <w:instrText xml:space="preserve"> PAGEREF _Toc55155676 \h </w:instrText>
            </w:r>
            <w:r w:rsidR="00D34FD7" w:rsidRPr="00880002">
              <w:rPr>
                <w:rFonts w:ascii="Times New Roman" w:hAnsi="Times New Roman"/>
                <w:noProof/>
                <w:webHidden/>
              </w:rPr>
            </w:r>
            <w:r w:rsidR="00D34FD7" w:rsidRPr="00880002">
              <w:rPr>
                <w:rFonts w:ascii="Times New Roman" w:hAnsi="Times New Roman"/>
                <w:noProof/>
                <w:webHidden/>
              </w:rPr>
              <w:fldChar w:fldCharType="separate"/>
            </w:r>
            <w:r w:rsidR="00A4120D">
              <w:rPr>
                <w:rFonts w:ascii="Times New Roman" w:hAnsi="Times New Roman"/>
                <w:noProof/>
                <w:webHidden/>
              </w:rPr>
              <w:t>57</w:t>
            </w:r>
            <w:r w:rsidR="00D34FD7" w:rsidRPr="00880002">
              <w:rPr>
                <w:rFonts w:ascii="Times New Roman" w:hAnsi="Times New Roman"/>
                <w:noProof/>
                <w:webHidden/>
              </w:rPr>
              <w:fldChar w:fldCharType="end"/>
            </w:r>
          </w:hyperlink>
        </w:p>
        <w:p w14:paraId="3EE7D1BC" w14:textId="03DF75AE" w:rsidR="00D34FD7" w:rsidRPr="00880002" w:rsidRDefault="00C669ED">
          <w:pPr>
            <w:pStyle w:val="TOC2"/>
            <w:tabs>
              <w:tab w:val="left" w:pos="960"/>
            </w:tabs>
            <w:rPr>
              <w:rFonts w:ascii="Times New Roman" w:eastAsiaTheme="minorEastAsia" w:hAnsi="Times New Roman"/>
              <w:noProof/>
              <w:szCs w:val="22"/>
            </w:rPr>
          </w:pPr>
          <w:hyperlink w:anchor="_Toc55155677" w:history="1">
            <w:r w:rsidR="00D34FD7" w:rsidRPr="00880002">
              <w:rPr>
                <w:rStyle w:val="Hyperlink"/>
                <w:rFonts w:ascii="Times New Roman" w:hAnsi="Times New Roman"/>
                <w:noProof/>
              </w:rPr>
              <w:t>4.25</w:t>
            </w:r>
            <w:r w:rsidR="00D34FD7" w:rsidRPr="00880002">
              <w:rPr>
                <w:rFonts w:ascii="Times New Roman" w:eastAsiaTheme="minorEastAsia" w:hAnsi="Times New Roman"/>
                <w:noProof/>
                <w:szCs w:val="22"/>
              </w:rPr>
              <w:tab/>
            </w:r>
            <w:r w:rsidR="00D34FD7" w:rsidRPr="00880002">
              <w:rPr>
                <w:rStyle w:val="Hyperlink"/>
                <w:rFonts w:ascii="Times New Roman" w:hAnsi="Times New Roman"/>
                <w:noProof/>
              </w:rPr>
              <w:t>Functional Requirement 25</w:t>
            </w:r>
            <w:r w:rsidR="00D34FD7" w:rsidRPr="00880002">
              <w:rPr>
                <w:rFonts w:ascii="Times New Roman" w:hAnsi="Times New Roman"/>
                <w:noProof/>
                <w:webHidden/>
              </w:rPr>
              <w:tab/>
            </w:r>
            <w:r w:rsidR="00D34FD7" w:rsidRPr="00880002">
              <w:rPr>
                <w:rFonts w:ascii="Times New Roman" w:hAnsi="Times New Roman"/>
                <w:noProof/>
                <w:webHidden/>
              </w:rPr>
              <w:fldChar w:fldCharType="begin"/>
            </w:r>
            <w:r w:rsidR="00D34FD7" w:rsidRPr="00880002">
              <w:rPr>
                <w:rFonts w:ascii="Times New Roman" w:hAnsi="Times New Roman"/>
                <w:noProof/>
                <w:webHidden/>
              </w:rPr>
              <w:instrText xml:space="preserve"> PAGEREF _Toc55155677 \h </w:instrText>
            </w:r>
            <w:r w:rsidR="00D34FD7" w:rsidRPr="00880002">
              <w:rPr>
                <w:rFonts w:ascii="Times New Roman" w:hAnsi="Times New Roman"/>
                <w:noProof/>
                <w:webHidden/>
              </w:rPr>
            </w:r>
            <w:r w:rsidR="00D34FD7" w:rsidRPr="00880002">
              <w:rPr>
                <w:rFonts w:ascii="Times New Roman" w:hAnsi="Times New Roman"/>
                <w:noProof/>
                <w:webHidden/>
              </w:rPr>
              <w:fldChar w:fldCharType="separate"/>
            </w:r>
            <w:r w:rsidR="00A4120D">
              <w:rPr>
                <w:rFonts w:ascii="Times New Roman" w:hAnsi="Times New Roman"/>
                <w:noProof/>
                <w:webHidden/>
              </w:rPr>
              <w:t>58</w:t>
            </w:r>
            <w:r w:rsidR="00D34FD7" w:rsidRPr="00880002">
              <w:rPr>
                <w:rFonts w:ascii="Times New Roman" w:hAnsi="Times New Roman"/>
                <w:noProof/>
                <w:webHidden/>
              </w:rPr>
              <w:fldChar w:fldCharType="end"/>
            </w:r>
          </w:hyperlink>
        </w:p>
        <w:p w14:paraId="5E65ED97" w14:textId="059DBD55" w:rsidR="00D34FD7" w:rsidRPr="00880002" w:rsidRDefault="00C669ED">
          <w:pPr>
            <w:pStyle w:val="TOC2"/>
            <w:tabs>
              <w:tab w:val="left" w:pos="960"/>
            </w:tabs>
            <w:rPr>
              <w:rFonts w:ascii="Times New Roman" w:eastAsiaTheme="minorEastAsia" w:hAnsi="Times New Roman"/>
              <w:noProof/>
              <w:szCs w:val="22"/>
            </w:rPr>
          </w:pPr>
          <w:hyperlink w:anchor="_Toc55155678" w:history="1">
            <w:r w:rsidR="00D34FD7" w:rsidRPr="00880002">
              <w:rPr>
                <w:rStyle w:val="Hyperlink"/>
                <w:rFonts w:ascii="Times New Roman" w:hAnsi="Times New Roman"/>
                <w:noProof/>
              </w:rPr>
              <w:t>4.26</w:t>
            </w:r>
            <w:r w:rsidR="00D34FD7" w:rsidRPr="00880002">
              <w:rPr>
                <w:rFonts w:ascii="Times New Roman" w:eastAsiaTheme="minorEastAsia" w:hAnsi="Times New Roman"/>
                <w:noProof/>
                <w:szCs w:val="22"/>
              </w:rPr>
              <w:tab/>
            </w:r>
            <w:r w:rsidR="00D34FD7" w:rsidRPr="00880002">
              <w:rPr>
                <w:rStyle w:val="Hyperlink"/>
                <w:rFonts w:ascii="Times New Roman" w:hAnsi="Times New Roman"/>
                <w:noProof/>
              </w:rPr>
              <w:t>Functional Requirement 26</w:t>
            </w:r>
            <w:r w:rsidR="00D34FD7" w:rsidRPr="00880002">
              <w:rPr>
                <w:rFonts w:ascii="Times New Roman" w:hAnsi="Times New Roman"/>
                <w:noProof/>
                <w:webHidden/>
              </w:rPr>
              <w:tab/>
            </w:r>
            <w:r w:rsidR="00D34FD7" w:rsidRPr="00880002">
              <w:rPr>
                <w:rFonts w:ascii="Times New Roman" w:hAnsi="Times New Roman"/>
                <w:noProof/>
                <w:webHidden/>
              </w:rPr>
              <w:fldChar w:fldCharType="begin"/>
            </w:r>
            <w:r w:rsidR="00D34FD7" w:rsidRPr="00880002">
              <w:rPr>
                <w:rFonts w:ascii="Times New Roman" w:hAnsi="Times New Roman"/>
                <w:noProof/>
                <w:webHidden/>
              </w:rPr>
              <w:instrText xml:space="preserve"> PAGEREF _Toc55155678 \h </w:instrText>
            </w:r>
            <w:r w:rsidR="00D34FD7" w:rsidRPr="00880002">
              <w:rPr>
                <w:rFonts w:ascii="Times New Roman" w:hAnsi="Times New Roman"/>
                <w:noProof/>
                <w:webHidden/>
              </w:rPr>
            </w:r>
            <w:r w:rsidR="00D34FD7" w:rsidRPr="00880002">
              <w:rPr>
                <w:rFonts w:ascii="Times New Roman" w:hAnsi="Times New Roman"/>
                <w:noProof/>
                <w:webHidden/>
              </w:rPr>
              <w:fldChar w:fldCharType="separate"/>
            </w:r>
            <w:r w:rsidR="00A4120D">
              <w:rPr>
                <w:rFonts w:ascii="Times New Roman" w:hAnsi="Times New Roman"/>
                <w:noProof/>
                <w:webHidden/>
              </w:rPr>
              <w:t>58</w:t>
            </w:r>
            <w:r w:rsidR="00D34FD7" w:rsidRPr="00880002">
              <w:rPr>
                <w:rFonts w:ascii="Times New Roman" w:hAnsi="Times New Roman"/>
                <w:noProof/>
                <w:webHidden/>
              </w:rPr>
              <w:fldChar w:fldCharType="end"/>
            </w:r>
          </w:hyperlink>
        </w:p>
        <w:p w14:paraId="0758A0F6" w14:textId="1B4EDEBE" w:rsidR="00D34FD7" w:rsidRPr="00880002" w:rsidRDefault="00C669ED">
          <w:pPr>
            <w:pStyle w:val="TOC2"/>
            <w:tabs>
              <w:tab w:val="left" w:pos="960"/>
            </w:tabs>
            <w:rPr>
              <w:rFonts w:ascii="Times New Roman" w:eastAsiaTheme="minorEastAsia" w:hAnsi="Times New Roman"/>
              <w:noProof/>
              <w:szCs w:val="22"/>
            </w:rPr>
          </w:pPr>
          <w:hyperlink w:anchor="_Toc55155679" w:history="1">
            <w:r w:rsidR="00D34FD7" w:rsidRPr="00880002">
              <w:rPr>
                <w:rStyle w:val="Hyperlink"/>
                <w:rFonts w:ascii="Times New Roman" w:hAnsi="Times New Roman"/>
                <w:noProof/>
              </w:rPr>
              <w:t>4.27</w:t>
            </w:r>
            <w:r w:rsidR="00D34FD7" w:rsidRPr="00880002">
              <w:rPr>
                <w:rFonts w:ascii="Times New Roman" w:eastAsiaTheme="minorEastAsia" w:hAnsi="Times New Roman"/>
                <w:noProof/>
                <w:szCs w:val="22"/>
              </w:rPr>
              <w:tab/>
            </w:r>
            <w:r w:rsidR="00D34FD7" w:rsidRPr="00880002">
              <w:rPr>
                <w:rStyle w:val="Hyperlink"/>
                <w:rFonts w:ascii="Times New Roman" w:hAnsi="Times New Roman"/>
                <w:noProof/>
              </w:rPr>
              <w:t>Functional Requirement 27</w:t>
            </w:r>
            <w:r w:rsidR="00D34FD7" w:rsidRPr="00880002">
              <w:rPr>
                <w:rFonts w:ascii="Times New Roman" w:hAnsi="Times New Roman"/>
                <w:noProof/>
                <w:webHidden/>
              </w:rPr>
              <w:tab/>
            </w:r>
            <w:r w:rsidR="00D34FD7" w:rsidRPr="00880002">
              <w:rPr>
                <w:rFonts w:ascii="Times New Roman" w:hAnsi="Times New Roman"/>
                <w:noProof/>
                <w:webHidden/>
              </w:rPr>
              <w:fldChar w:fldCharType="begin"/>
            </w:r>
            <w:r w:rsidR="00D34FD7" w:rsidRPr="00880002">
              <w:rPr>
                <w:rFonts w:ascii="Times New Roman" w:hAnsi="Times New Roman"/>
                <w:noProof/>
                <w:webHidden/>
              </w:rPr>
              <w:instrText xml:space="preserve"> PAGEREF _Toc55155679 \h </w:instrText>
            </w:r>
            <w:r w:rsidR="00D34FD7" w:rsidRPr="00880002">
              <w:rPr>
                <w:rFonts w:ascii="Times New Roman" w:hAnsi="Times New Roman"/>
                <w:noProof/>
                <w:webHidden/>
              </w:rPr>
            </w:r>
            <w:r w:rsidR="00D34FD7" w:rsidRPr="00880002">
              <w:rPr>
                <w:rFonts w:ascii="Times New Roman" w:hAnsi="Times New Roman"/>
                <w:noProof/>
                <w:webHidden/>
              </w:rPr>
              <w:fldChar w:fldCharType="separate"/>
            </w:r>
            <w:r w:rsidR="00A4120D">
              <w:rPr>
                <w:rFonts w:ascii="Times New Roman" w:hAnsi="Times New Roman"/>
                <w:noProof/>
                <w:webHidden/>
              </w:rPr>
              <w:t>59</w:t>
            </w:r>
            <w:r w:rsidR="00D34FD7" w:rsidRPr="00880002">
              <w:rPr>
                <w:rFonts w:ascii="Times New Roman" w:hAnsi="Times New Roman"/>
                <w:noProof/>
                <w:webHidden/>
              </w:rPr>
              <w:fldChar w:fldCharType="end"/>
            </w:r>
          </w:hyperlink>
        </w:p>
        <w:p w14:paraId="6E23AE71" w14:textId="619D739C" w:rsidR="00D34FD7" w:rsidRPr="00880002" w:rsidRDefault="00C669ED">
          <w:pPr>
            <w:pStyle w:val="TOC2"/>
            <w:tabs>
              <w:tab w:val="left" w:pos="960"/>
            </w:tabs>
            <w:rPr>
              <w:rFonts w:ascii="Times New Roman" w:eastAsiaTheme="minorEastAsia" w:hAnsi="Times New Roman"/>
              <w:noProof/>
              <w:szCs w:val="22"/>
            </w:rPr>
          </w:pPr>
          <w:hyperlink w:anchor="_Toc55155680" w:history="1">
            <w:r w:rsidR="00D34FD7" w:rsidRPr="00880002">
              <w:rPr>
                <w:rStyle w:val="Hyperlink"/>
                <w:rFonts w:ascii="Times New Roman" w:hAnsi="Times New Roman"/>
                <w:noProof/>
              </w:rPr>
              <w:t>4.28</w:t>
            </w:r>
            <w:r w:rsidR="00D34FD7" w:rsidRPr="00880002">
              <w:rPr>
                <w:rFonts w:ascii="Times New Roman" w:eastAsiaTheme="minorEastAsia" w:hAnsi="Times New Roman"/>
                <w:noProof/>
                <w:szCs w:val="22"/>
              </w:rPr>
              <w:tab/>
            </w:r>
            <w:r w:rsidR="00D34FD7" w:rsidRPr="00880002">
              <w:rPr>
                <w:rStyle w:val="Hyperlink"/>
                <w:rFonts w:ascii="Times New Roman" w:hAnsi="Times New Roman"/>
                <w:noProof/>
              </w:rPr>
              <w:t>Functional Requirement 28</w:t>
            </w:r>
            <w:r w:rsidR="00D34FD7" w:rsidRPr="00880002">
              <w:rPr>
                <w:rFonts w:ascii="Times New Roman" w:hAnsi="Times New Roman"/>
                <w:noProof/>
                <w:webHidden/>
              </w:rPr>
              <w:tab/>
            </w:r>
            <w:r w:rsidR="00D34FD7" w:rsidRPr="00880002">
              <w:rPr>
                <w:rFonts w:ascii="Times New Roman" w:hAnsi="Times New Roman"/>
                <w:noProof/>
                <w:webHidden/>
              </w:rPr>
              <w:fldChar w:fldCharType="begin"/>
            </w:r>
            <w:r w:rsidR="00D34FD7" w:rsidRPr="00880002">
              <w:rPr>
                <w:rFonts w:ascii="Times New Roman" w:hAnsi="Times New Roman"/>
                <w:noProof/>
                <w:webHidden/>
              </w:rPr>
              <w:instrText xml:space="preserve"> PAGEREF _Toc55155680 \h </w:instrText>
            </w:r>
            <w:r w:rsidR="00D34FD7" w:rsidRPr="00880002">
              <w:rPr>
                <w:rFonts w:ascii="Times New Roman" w:hAnsi="Times New Roman"/>
                <w:noProof/>
                <w:webHidden/>
              </w:rPr>
            </w:r>
            <w:r w:rsidR="00D34FD7" w:rsidRPr="00880002">
              <w:rPr>
                <w:rFonts w:ascii="Times New Roman" w:hAnsi="Times New Roman"/>
                <w:noProof/>
                <w:webHidden/>
              </w:rPr>
              <w:fldChar w:fldCharType="separate"/>
            </w:r>
            <w:r w:rsidR="00A4120D">
              <w:rPr>
                <w:rFonts w:ascii="Times New Roman" w:hAnsi="Times New Roman"/>
                <w:noProof/>
                <w:webHidden/>
              </w:rPr>
              <w:t>59</w:t>
            </w:r>
            <w:r w:rsidR="00D34FD7" w:rsidRPr="00880002">
              <w:rPr>
                <w:rFonts w:ascii="Times New Roman" w:hAnsi="Times New Roman"/>
                <w:noProof/>
                <w:webHidden/>
              </w:rPr>
              <w:fldChar w:fldCharType="end"/>
            </w:r>
          </w:hyperlink>
        </w:p>
        <w:p w14:paraId="69E82447" w14:textId="0C31794D" w:rsidR="00D34FD7" w:rsidRPr="00880002" w:rsidRDefault="00C669ED">
          <w:pPr>
            <w:pStyle w:val="TOC2"/>
            <w:tabs>
              <w:tab w:val="left" w:pos="960"/>
            </w:tabs>
            <w:rPr>
              <w:rFonts w:ascii="Times New Roman" w:eastAsiaTheme="minorEastAsia" w:hAnsi="Times New Roman"/>
              <w:noProof/>
              <w:szCs w:val="22"/>
            </w:rPr>
          </w:pPr>
          <w:hyperlink w:anchor="_Toc55155681" w:history="1">
            <w:r w:rsidR="00D34FD7" w:rsidRPr="00880002">
              <w:rPr>
                <w:rStyle w:val="Hyperlink"/>
                <w:rFonts w:ascii="Times New Roman" w:hAnsi="Times New Roman"/>
                <w:noProof/>
              </w:rPr>
              <w:t>4.29</w:t>
            </w:r>
            <w:r w:rsidR="00D34FD7" w:rsidRPr="00880002">
              <w:rPr>
                <w:rFonts w:ascii="Times New Roman" w:eastAsiaTheme="minorEastAsia" w:hAnsi="Times New Roman"/>
                <w:noProof/>
                <w:szCs w:val="22"/>
              </w:rPr>
              <w:tab/>
            </w:r>
            <w:r w:rsidR="00D34FD7" w:rsidRPr="00880002">
              <w:rPr>
                <w:rStyle w:val="Hyperlink"/>
                <w:rFonts w:ascii="Times New Roman" w:hAnsi="Times New Roman"/>
                <w:noProof/>
              </w:rPr>
              <w:t>Functional Requirement 29</w:t>
            </w:r>
            <w:r w:rsidR="00D34FD7" w:rsidRPr="00880002">
              <w:rPr>
                <w:rFonts w:ascii="Times New Roman" w:hAnsi="Times New Roman"/>
                <w:noProof/>
                <w:webHidden/>
              </w:rPr>
              <w:tab/>
            </w:r>
            <w:r w:rsidR="00D34FD7" w:rsidRPr="00880002">
              <w:rPr>
                <w:rFonts w:ascii="Times New Roman" w:hAnsi="Times New Roman"/>
                <w:noProof/>
                <w:webHidden/>
              </w:rPr>
              <w:fldChar w:fldCharType="begin"/>
            </w:r>
            <w:r w:rsidR="00D34FD7" w:rsidRPr="00880002">
              <w:rPr>
                <w:rFonts w:ascii="Times New Roman" w:hAnsi="Times New Roman"/>
                <w:noProof/>
                <w:webHidden/>
              </w:rPr>
              <w:instrText xml:space="preserve"> PAGEREF _Toc55155681 \h </w:instrText>
            </w:r>
            <w:r w:rsidR="00D34FD7" w:rsidRPr="00880002">
              <w:rPr>
                <w:rFonts w:ascii="Times New Roman" w:hAnsi="Times New Roman"/>
                <w:noProof/>
                <w:webHidden/>
              </w:rPr>
            </w:r>
            <w:r w:rsidR="00D34FD7" w:rsidRPr="00880002">
              <w:rPr>
                <w:rFonts w:ascii="Times New Roman" w:hAnsi="Times New Roman"/>
                <w:noProof/>
                <w:webHidden/>
              </w:rPr>
              <w:fldChar w:fldCharType="separate"/>
            </w:r>
            <w:r w:rsidR="00A4120D">
              <w:rPr>
                <w:rFonts w:ascii="Times New Roman" w:hAnsi="Times New Roman"/>
                <w:noProof/>
                <w:webHidden/>
              </w:rPr>
              <w:t>60</w:t>
            </w:r>
            <w:r w:rsidR="00D34FD7" w:rsidRPr="00880002">
              <w:rPr>
                <w:rFonts w:ascii="Times New Roman" w:hAnsi="Times New Roman"/>
                <w:noProof/>
                <w:webHidden/>
              </w:rPr>
              <w:fldChar w:fldCharType="end"/>
            </w:r>
          </w:hyperlink>
        </w:p>
        <w:p w14:paraId="09C4A21F" w14:textId="6E15A134" w:rsidR="00D34FD7" w:rsidRPr="00880002" w:rsidRDefault="00C669ED">
          <w:pPr>
            <w:pStyle w:val="TOC2"/>
            <w:tabs>
              <w:tab w:val="left" w:pos="960"/>
            </w:tabs>
            <w:rPr>
              <w:rFonts w:ascii="Times New Roman" w:eastAsiaTheme="minorEastAsia" w:hAnsi="Times New Roman"/>
              <w:noProof/>
              <w:szCs w:val="22"/>
            </w:rPr>
          </w:pPr>
          <w:hyperlink w:anchor="_Toc55155682" w:history="1">
            <w:r w:rsidR="00D34FD7" w:rsidRPr="00880002">
              <w:rPr>
                <w:rStyle w:val="Hyperlink"/>
                <w:rFonts w:ascii="Times New Roman" w:hAnsi="Times New Roman"/>
                <w:noProof/>
              </w:rPr>
              <w:t>4.30</w:t>
            </w:r>
            <w:r w:rsidR="00D34FD7" w:rsidRPr="00880002">
              <w:rPr>
                <w:rFonts w:ascii="Times New Roman" w:eastAsiaTheme="minorEastAsia" w:hAnsi="Times New Roman"/>
                <w:noProof/>
                <w:szCs w:val="22"/>
              </w:rPr>
              <w:tab/>
            </w:r>
            <w:r w:rsidR="00D34FD7" w:rsidRPr="00880002">
              <w:rPr>
                <w:rStyle w:val="Hyperlink"/>
                <w:rFonts w:ascii="Times New Roman" w:hAnsi="Times New Roman"/>
                <w:noProof/>
              </w:rPr>
              <w:t>Functional Requirement 30</w:t>
            </w:r>
            <w:r w:rsidR="00D34FD7" w:rsidRPr="00880002">
              <w:rPr>
                <w:rFonts w:ascii="Times New Roman" w:hAnsi="Times New Roman"/>
                <w:noProof/>
                <w:webHidden/>
              </w:rPr>
              <w:tab/>
            </w:r>
            <w:r w:rsidR="00D34FD7" w:rsidRPr="00880002">
              <w:rPr>
                <w:rFonts w:ascii="Times New Roman" w:hAnsi="Times New Roman"/>
                <w:noProof/>
                <w:webHidden/>
              </w:rPr>
              <w:fldChar w:fldCharType="begin"/>
            </w:r>
            <w:r w:rsidR="00D34FD7" w:rsidRPr="00880002">
              <w:rPr>
                <w:rFonts w:ascii="Times New Roman" w:hAnsi="Times New Roman"/>
                <w:noProof/>
                <w:webHidden/>
              </w:rPr>
              <w:instrText xml:space="preserve"> PAGEREF _Toc55155682 \h </w:instrText>
            </w:r>
            <w:r w:rsidR="00D34FD7" w:rsidRPr="00880002">
              <w:rPr>
                <w:rFonts w:ascii="Times New Roman" w:hAnsi="Times New Roman"/>
                <w:noProof/>
                <w:webHidden/>
              </w:rPr>
            </w:r>
            <w:r w:rsidR="00D34FD7" w:rsidRPr="00880002">
              <w:rPr>
                <w:rFonts w:ascii="Times New Roman" w:hAnsi="Times New Roman"/>
                <w:noProof/>
                <w:webHidden/>
              </w:rPr>
              <w:fldChar w:fldCharType="separate"/>
            </w:r>
            <w:r w:rsidR="00A4120D">
              <w:rPr>
                <w:rFonts w:ascii="Times New Roman" w:hAnsi="Times New Roman"/>
                <w:noProof/>
                <w:webHidden/>
              </w:rPr>
              <w:t>60</w:t>
            </w:r>
            <w:r w:rsidR="00D34FD7" w:rsidRPr="00880002">
              <w:rPr>
                <w:rFonts w:ascii="Times New Roman" w:hAnsi="Times New Roman"/>
                <w:noProof/>
                <w:webHidden/>
              </w:rPr>
              <w:fldChar w:fldCharType="end"/>
            </w:r>
          </w:hyperlink>
        </w:p>
        <w:p w14:paraId="578C2912" w14:textId="0AC9F2CD" w:rsidR="00D34FD7" w:rsidRPr="00880002" w:rsidRDefault="00C669ED">
          <w:pPr>
            <w:pStyle w:val="TOC2"/>
            <w:tabs>
              <w:tab w:val="left" w:pos="960"/>
            </w:tabs>
            <w:rPr>
              <w:rFonts w:ascii="Times New Roman" w:eastAsiaTheme="minorEastAsia" w:hAnsi="Times New Roman"/>
              <w:noProof/>
              <w:szCs w:val="22"/>
            </w:rPr>
          </w:pPr>
          <w:hyperlink w:anchor="_Toc55155683" w:history="1">
            <w:r w:rsidR="00D34FD7" w:rsidRPr="00880002">
              <w:rPr>
                <w:rStyle w:val="Hyperlink"/>
                <w:rFonts w:ascii="Times New Roman" w:hAnsi="Times New Roman"/>
                <w:noProof/>
              </w:rPr>
              <w:t>4.31</w:t>
            </w:r>
            <w:r w:rsidR="00D34FD7" w:rsidRPr="00880002">
              <w:rPr>
                <w:rFonts w:ascii="Times New Roman" w:eastAsiaTheme="minorEastAsia" w:hAnsi="Times New Roman"/>
                <w:noProof/>
                <w:szCs w:val="22"/>
              </w:rPr>
              <w:tab/>
            </w:r>
            <w:r w:rsidR="00D34FD7" w:rsidRPr="00880002">
              <w:rPr>
                <w:rStyle w:val="Hyperlink"/>
                <w:rFonts w:ascii="Times New Roman" w:hAnsi="Times New Roman"/>
                <w:noProof/>
              </w:rPr>
              <w:t>Functional Requirement 31</w:t>
            </w:r>
            <w:r w:rsidR="00D34FD7" w:rsidRPr="00880002">
              <w:rPr>
                <w:rFonts w:ascii="Times New Roman" w:hAnsi="Times New Roman"/>
                <w:noProof/>
                <w:webHidden/>
              </w:rPr>
              <w:tab/>
            </w:r>
            <w:r w:rsidR="00D34FD7" w:rsidRPr="00880002">
              <w:rPr>
                <w:rFonts w:ascii="Times New Roman" w:hAnsi="Times New Roman"/>
                <w:noProof/>
                <w:webHidden/>
              </w:rPr>
              <w:fldChar w:fldCharType="begin"/>
            </w:r>
            <w:r w:rsidR="00D34FD7" w:rsidRPr="00880002">
              <w:rPr>
                <w:rFonts w:ascii="Times New Roman" w:hAnsi="Times New Roman"/>
                <w:noProof/>
                <w:webHidden/>
              </w:rPr>
              <w:instrText xml:space="preserve"> PAGEREF _Toc55155683 \h </w:instrText>
            </w:r>
            <w:r w:rsidR="00D34FD7" w:rsidRPr="00880002">
              <w:rPr>
                <w:rFonts w:ascii="Times New Roman" w:hAnsi="Times New Roman"/>
                <w:noProof/>
                <w:webHidden/>
              </w:rPr>
            </w:r>
            <w:r w:rsidR="00D34FD7" w:rsidRPr="00880002">
              <w:rPr>
                <w:rFonts w:ascii="Times New Roman" w:hAnsi="Times New Roman"/>
                <w:noProof/>
                <w:webHidden/>
              </w:rPr>
              <w:fldChar w:fldCharType="separate"/>
            </w:r>
            <w:r w:rsidR="00A4120D">
              <w:rPr>
                <w:rFonts w:ascii="Times New Roman" w:hAnsi="Times New Roman"/>
                <w:noProof/>
                <w:webHidden/>
              </w:rPr>
              <w:t>61</w:t>
            </w:r>
            <w:r w:rsidR="00D34FD7" w:rsidRPr="00880002">
              <w:rPr>
                <w:rFonts w:ascii="Times New Roman" w:hAnsi="Times New Roman"/>
                <w:noProof/>
                <w:webHidden/>
              </w:rPr>
              <w:fldChar w:fldCharType="end"/>
            </w:r>
          </w:hyperlink>
        </w:p>
        <w:p w14:paraId="37107F04" w14:textId="0A377B46" w:rsidR="00D34FD7" w:rsidRPr="00880002" w:rsidRDefault="00C669ED">
          <w:pPr>
            <w:pStyle w:val="TOC2"/>
            <w:tabs>
              <w:tab w:val="left" w:pos="960"/>
            </w:tabs>
            <w:rPr>
              <w:rFonts w:ascii="Times New Roman" w:eastAsiaTheme="minorEastAsia" w:hAnsi="Times New Roman"/>
              <w:noProof/>
              <w:szCs w:val="22"/>
            </w:rPr>
          </w:pPr>
          <w:hyperlink w:anchor="_Toc55155684" w:history="1">
            <w:r w:rsidR="00D34FD7" w:rsidRPr="00880002">
              <w:rPr>
                <w:rStyle w:val="Hyperlink"/>
                <w:rFonts w:ascii="Times New Roman" w:hAnsi="Times New Roman"/>
                <w:noProof/>
              </w:rPr>
              <w:t>4.32</w:t>
            </w:r>
            <w:r w:rsidR="00D34FD7" w:rsidRPr="00880002">
              <w:rPr>
                <w:rFonts w:ascii="Times New Roman" w:eastAsiaTheme="minorEastAsia" w:hAnsi="Times New Roman"/>
                <w:noProof/>
                <w:szCs w:val="22"/>
              </w:rPr>
              <w:tab/>
            </w:r>
            <w:r w:rsidR="00D34FD7" w:rsidRPr="00880002">
              <w:rPr>
                <w:rStyle w:val="Hyperlink"/>
                <w:rFonts w:ascii="Times New Roman" w:hAnsi="Times New Roman"/>
                <w:noProof/>
              </w:rPr>
              <w:t>Functional Requirement 32</w:t>
            </w:r>
            <w:r w:rsidR="00D34FD7" w:rsidRPr="00880002">
              <w:rPr>
                <w:rFonts w:ascii="Times New Roman" w:hAnsi="Times New Roman"/>
                <w:noProof/>
                <w:webHidden/>
              </w:rPr>
              <w:tab/>
            </w:r>
            <w:r w:rsidR="00D34FD7" w:rsidRPr="00880002">
              <w:rPr>
                <w:rFonts w:ascii="Times New Roman" w:hAnsi="Times New Roman"/>
                <w:noProof/>
                <w:webHidden/>
              </w:rPr>
              <w:fldChar w:fldCharType="begin"/>
            </w:r>
            <w:r w:rsidR="00D34FD7" w:rsidRPr="00880002">
              <w:rPr>
                <w:rFonts w:ascii="Times New Roman" w:hAnsi="Times New Roman"/>
                <w:noProof/>
                <w:webHidden/>
              </w:rPr>
              <w:instrText xml:space="preserve"> PAGEREF _Toc55155684 \h </w:instrText>
            </w:r>
            <w:r w:rsidR="00D34FD7" w:rsidRPr="00880002">
              <w:rPr>
                <w:rFonts w:ascii="Times New Roman" w:hAnsi="Times New Roman"/>
                <w:noProof/>
                <w:webHidden/>
              </w:rPr>
            </w:r>
            <w:r w:rsidR="00D34FD7" w:rsidRPr="00880002">
              <w:rPr>
                <w:rFonts w:ascii="Times New Roman" w:hAnsi="Times New Roman"/>
                <w:noProof/>
                <w:webHidden/>
              </w:rPr>
              <w:fldChar w:fldCharType="separate"/>
            </w:r>
            <w:r w:rsidR="00A4120D">
              <w:rPr>
                <w:rFonts w:ascii="Times New Roman" w:hAnsi="Times New Roman"/>
                <w:noProof/>
                <w:webHidden/>
              </w:rPr>
              <w:t>61</w:t>
            </w:r>
            <w:r w:rsidR="00D34FD7" w:rsidRPr="00880002">
              <w:rPr>
                <w:rFonts w:ascii="Times New Roman" w:hAnsi="Times New Roman"/>
                <w:noProof/>
                <w:webHidden/>
              </w:rPr>
              <w:fldChar w:fldCharType="end"/>
            </w:r>
          </w:hyperlink>
        </w:p>
        <w:p w14:paraId="0EE59060" w14:textId="21C1DF7C" w:rsidR="00D34FD7" w:rsidRPr="00880002" w:rsidRDefault="00C669ED">
          <w:pPr>
            <w:pStyle w:val="TOC2"/>
            <w:tabs>
              <w:tab w:val="left" w:pos="960"/>
            </w:tabs>
            <w:rPr>
              <w:rFonts w:ascii="Times New Roman" w:eastAsiaTheme="minorEastAsia" w:hAnsi="Times New Roman"/>
              <w:noProof/>
              <w:szCs w:val="22"/>
            </w:rPr>
          </w:pPr>
          <w:hyperlink w:anchor="_Toc55155685" w:history="1">
            <w:r w:rsidR="00D34FD7" w:rsidRPr="00880002">
              <w:rPr>
                <w:rStyle w:val="Hyperlink"/>
                <w:rFonts w:ascii="Times New Roman" w:hAnsi="Times New Roman"/>
                <w:noProof/>
              </w:rPr>
              <w:t>4.33</w:t>
            </w:r>
            <w:r w:rsidR="00D34FD7" w:rsidRPr="00880002">
              <w:rPr>
                <w:rFonts w:ascii="Times New Roman" w:eastAsiaTheme="minorEastAsia" w:hAnsi="Times New Roman"/>
                <w:noProof/>
                <w:szCs w:val="22"/>
              </w:rPr>
              <w:tab/>
            </w:r>
            <w:r w:rsidR="00D34FD7" w:rsidRPr="00880002">
              <w:rPr>
                <w:rStyle w:val="Hyperlink"/>
                <w:rFonts w:ascii="Times New Roman" w:hAnsi="Times New Roman"/>
                <w:noProof/>
              </w:rPr>
              <w:t>Functional Requirement 33</w:t>
            </w:r>
            <w:r w:rsidR="00D34FD7" w:rsidRPr="00880002">
              <w:rPr>
                <w:rFonts w:ascii="Times New Roman" w:hAnsi="Times New Roman"/>
                <w:noProof/>
                <w:webHidden/>
              </w:rPr>
              <w:tab/>
            </w:r>
            <w:r w:rsidR="00D34FD7" w:rsidRPr="00880002">
              <w:rPr>
                <w:rFonts w:ascii="Times New Roman" w:hAnsi="Times New Roman"/>
                <w:noProof/>
                <w:webHidden/>
              </w:rPr>
              <w:fldChar w:fldCharType="begin"/>
            </w:r>
            <w:r w:rsidR="00D34FD7" w:rsidRPr="00880002">
              <w:rPr>
                <w:rFonts w:ascii="Times New Roman" w:hAnsi="Times New Roman"/>
                <w:noProof/>
                <w:webHidden/>
              </w:rPr>
              <w:instrText xml:space="preserve"> PAGEREF _Toc55155685 \h </w:instrText>
            </w:r>
            <w:r w:rsidR="00D34FD7" w:rsidRPr="00880002">
              <w:rPr>
                <w:rFonts w:ascii="Times New Roman" w:hAnsi="Times New Roman"/>
                <w:noProof/>
                <w:webHidden/>
              </w:rPr>
            </w:r>
            <w:r w:rsidR="00D34FD7" w:rsidRPr="00880002">
              <w:rPr>
                <w:rFonts w:ascii="Times New Roman" w:hAnsi="Times New Roman"/>
                <w:noProof/>
                <w:webHidden/>
              </w:rPr>
              <w:fldChar w:fldCharType="separate"/>
            </w:r>
            <w:r w:rsidR="00A4120D">
              <w:rPr>
                <w:rFonts w:ascii="Times New Roman" w:hAnsi="Times New Roman"/>
                <w:noProof/>
                <w:webHidden/>
              </w:rPr>
              <w:t>62</w:t>
            </w:r>
            <w:r w:rsidR="00D34FD7" w:rsidRPr="00880002">
              <w:rPr>
                <w:rFonts w:ascii="Times New Roman" w:hAnsi="Times New Roman"/>
                <w:noProof/>
                <w:webHidden/>
              </w:rPr>
              <w:fldChar w:fldCharType="end"/>
            </w:r>
          </w:hyperlink>
        </w:p>
        <w:p w14:paraId="17E07723" w14:textId="22C1DEF9" w:rsidR="00D34FD7" w:rsidRPr="00880002" w:rsidRDefault="00C669ED">
          <w:pPr>
            <w:pStyle w:val="TOC2"/>
            <w:tabs>
              <w:tab w:val="left" w:pos="960"/>
            </w:tabs>
            <w:rPr>
              <w:rFonts w:ascii="Times New Roman" w:eastAsiaTheme="minorEastAsia" w:hAnsi="Times New Roman"/>
              <w:noProof/>
              <w:szCs w:val="22"/>
            </w:rPr>
          </w:pPr>
          <w:hyperlink w:anchor="_Toc55155686" w:history="1">
            <w:r w:rsidR="00D34FD7" w:rsidRPr="00880002">
              <w:rPr>
                <w:rStyle w:val="Hyperlink"/>
                <w:rFonts w:ascii="Times New Roman" w:hAnsi="Times New Roman"/>
                <w:noProof/>
              </w:rPr>
              <w:t>4.34</w:t>
            </w:r>
            <w:r w:rsidR="00D34FD7" w:rsidRPr="00880002">
              <w:rPr>
                <w:rFonts w:ascii="Times New Roman" w:eastAsiaTheme="minorEastAsia" w:hAnsi="Times New Roman"/>
                <w:noProof/>
                <w:szCs w:val="22"/>
              </w:rPr>
              <w:tab/>
            </w:r>
            <w:r w:rsidR="00D34FD7" w:rsidRPr="00880002">
              <w:rPr>
                <w:rStyle w:val="Hyperlink"/>
                <w:rFonts w:ascii="Times New Roman" w:hAnsi="Times New Roman"/>
                <w:noProof/>
              </w:rPr>
              <w:t>Functional Requirement 34</w:t>
            </w:r>
            <w:r w:rsidR="00D34FD7" w:rsidRPr="00880002">
              <w:rPr>
                <w:rFonts w:ascii="Times New Roman" w:hAnsi="Times New Roman"/>
                <w:noProof/>
                <w:webHidden/>
              </w:rPr>
              <w:tab/>
            </w:r>
            <w:r w:rsidR="00D34FD7" w:rsidRPr="00880002">
              <w:rPr>
                <w:rFonts w:ascii="Times New Roman" w:hAnsi="Times New Roman"/>
                <w:noProof/>
                <w:webHidden/>
              </w:rPr>
              <w:fldChar w:fldCharType="begin"/>
            </w:r>
            <w:r w:rsidR="00D34FD7" w:rsidRPr="00880002">
              <w:rPr>
                <w:rFonts w:ascii="Times New Roman" w:hAnsi="Times New Roman"/>
                <w:noProof/>
                <w:webHidden/>
              </w:rPr>
              <w:instrText xml:space="preserve"> PAGEREF _Toc55155686 \h </w:instrText>
            </w:r>
            <w:r w:rsidR="00D34FD7" w:rsidRPr="00880002">
              <w:rPr>
                <w:rFonts w:ascii="Times New Roman" w:hAnsi="Times New Roman"/>
                <w:noProof/>
                <w:webHidden/>
              </w:rPr>
            </w:r>
            <w:r w:rsidR="00D34FD7" w:rsidRPr="00880002">
              <w:rPr>
                <w:rFonts w:ascii="Times New Roman" w:hAnsi="Times New Roman"/>
                <w:noProof/>
                <w:webHidden/>
              </w:rPr>
              <w:fldChar w:fldCharType="separate"/>
            </w:r>
            <w:r w:rsidR="00A4120D">
              <w:rPr>
                <w:rFonts w:ascii="Times New Roman" w:hAnsi="Times New Roman"/>
                <w:noProof/>
                <w:webHidden/>
              </w:rPr>
              <w:t>62</w:t>
            </w:r>
            <w:r w:rsidR="00D34FD7" w:rsidRPr="00880002">
              <w:rPr>
                <w:rFonts w:ascii="Times New Roman" w:hAnsi="Times New Roman"/>
                <w:noProof/>
                <w:webHidden/>
              </w:rPr>
              <w:fldChar w:fldCharType="end"/>
            </w:r>
          </w:hyperlink>
        </w:p>
        <w:p w14:paraId="19473F67" w14:textId="77BE227A" w:rsidR="00D34FD7" w:rsidRPr="00880002" w:rsidRDefault="00C669ED">
          <w:pPr>
            <w:pStyle w:val="TOC2"/>
            <w:tabs>
              <w:tab w:val="left" w:pos="960"/>
            </w:tabs>
            <w:rPr>
              <w:rFonts w:ascii="Times New Roman" w:eastAsiaTheme="minorEastAsia" w:hAnsi="Times New Roman"/>
              <w:noProof/>
              <w:szCs w:val="22"/>
            </w:rPr>
          </w:pPr>
          <w:hyperlink w:anchor="_Toc55155687" w:history="1">
            <w:r w:rsidR="00D34FD7" w:rsidRPr="00880002">
              <w:rPr>
                <w:rStyle w:val="Hyperlink"/>
                <w:rFonts w:ascii="Times New Roman" w:hAnsi="Times New Roman"/>
                <w:noProof/>
              </w:rPr>
              <w:t>4.35</w:t>
            </w:r>
            <w:r w:rsidR="00D34FD7" w:rsidRPr="00880002">
              <w:rPr>
                <w:rFonts w:ascii="Times New Roman" w:eastAsiaTheme="minorEastAsia" w:hAnsi="Times New Roman"/>
                <w:noProof/>
                <w:szCs w:val="22"/>
              </w:rPr>
              <w:tab/>
            </w:r>
            <w:r w:rsidR="00D34FD7" w:rsidRPr="00880002">
              <w:rPr>
                <w:rStyle w:val="Hyperlink"/>
                <w:rFonts w:ascii="Times New Roman" w:hAnsi="Times New Roman"/>
                <w:noProof/>
              </w:rPr>
              <w:t>Functional Requirement 35</w:t>
            </w:r>
            <w:r w:rsidR="00D34FD7" w:rsidRPr="00880002">
              <w:rPr>
                <w:rFonts w:ascii="Times New Roman" w:hAnsi="Times New Roman"/>
                <w:noProof/>
                <w:webHidden/>
              </w:rPr>
              <w:tab/>
            </w:r>
            <w:r w:rsidR="00D34FD7" w:rsidRPr="00880002">
              <w:rPr>
                <w:rFonts w:ascii="Times New Roman" w:hAnsi="Times New Roman"/>
                <w:noProof/>
                <w:webHidden/>
              </w:rPr>
              <w:fldChar w:fldCharType="begin"/>
            </w:r>
            <w:r w:rsidR="00D34FD7" w:rsidRPr="00880002">
              <w:rPr>
                <w:rFonts w:ascii="Times New Roman" w:hAnsi="Times New Roman"/>
                <w:noProof/>
                <w:webHidden/>
              </w:rPr>
              <w:instrText xml:space="preserve"> PAGEREF _Toc55155687 \h </w:instrText>
            </w:r>
            <w:r w:rsidR="00D34FD7" w:rsidRPr="00880002">
              <w:rPr>
                <w:rFonts w:ascii="Times New Roman" w:hAnsi="Times New Roman"/>
                <w:noProof/>
                <w:webHidden/>
              </w:rPr>
            </w:r>
            <w:r w:rsidR="00D34FD7" w:rsidRPr="00880002">
              <w:rPr>
                <w:rFonts w:ascii="Times New Roman" w:hAnsi="Times New Roman"/>
                <w:noProof/>
                <w:webHidden/>
              </w:rPr>
              <w:fldChar w:fldCharType="separate"/>
            </w:r>
            <w:r w:rsidR="00A4120D">
              <w:rPr>
                <w:rFonts w:ascii="Times New Roman" w:hAnsi="Times New Roman"/>
                <w:noProof/>
                <w:webHidden/>
              </w:rPr>
              <w:t>63</w:t>
            </w:r>
            <w:r w:rsidR="00D34FD7" w:rsidRPr="00880002">
              <w:rPr>
                <w:rFonts w:ascii="Times New Roman" w:hAnsi="Times New Roman"/>
                <w:noProof/>
                <w:webHidden/>
              </w:rPr>
              <w:fldChar w:fldCharType="end"/>
            </w:r>
          </w:hyperlink>
        </w:p>
        <w:p w14:paraId="5D58030C" w14:textId="5BC04555" w:rsidR="00D34FD7" w:rsidRPr="00880002" w:rsidRDefault="00C669ED">
          <w:pPr>
            <w:pStyle w:val="TOC1"/>
            <w:tabs>
              <w:tab w:val="left" w:pos="480"/>
            </w:tabs>
            <w:rPr>
              <w:rFonts w:eastAsiaTheme="minorEastAsia"/>
              <w:b w:val="0"/>
              <w:bCs w:val="0"/>
              <w:noProof/>
              <w:sz w:val="22"/>
              <w:szCs w:val="22"/>
            </w:rPr>
          </w:pPr>
          <w:hyperlink w:anchor="_Toc55155688" w:history="1">
            <w:r w:rsidR="00D34FD7" w:rsidRPr="00880002">
              <w:rPr>
                <w:rStyle w:val="Hyperlink"/>
                <w:noProof/>
              </w:rPr>
              <w:t>5.</w:t>
            </w:r>
            <w:r w:rsidR="00D34FD7" w:rsidRPr="00880002">
              <w:rPr>
                <w:rFonts w:eastAsiaTheme="minorEastAsia"/>
                <w:b w:val="0"/>
                <w:bCs w:val="0"/>
                <w:noProof/>
                <w:sz w:val="22"/>
                <w:szCs w:val="22"/>
              </w:rPr>
              <w:tab/>
            </w:r>
            <w:r w:rsidR="00D34FD7" w:rsidRPr="00880002">
              <w:rPr>
                <w:rStyle w:val="Hyperlink"/>
                <w:noProof/>
              </w:rPr>
              <w:t>Non-Functional Requirements</w:t>
            </w:r>
            <w:r w:rsidR="00D34FD7" w:rsidRPr="00880002">
              <w:rPr>
                <w:noProof/>
                <w:webHidden/>
              </w:rPr>
              <w:tab/>
            </w:r>
            <w:r w:rsidR="00D34FD7" w:rsidRPr="00880002">
              <w:rPr>
                <w:noProof/>
                <w:webHidden/>
              </w:rPr>
              <w:fldChar w:fldCharType="begin"/>
            </w:r>
            <w:r w:rsidR="00D34FD7" w:rsidRPr="00880002">
              <w:rPr>
                <w:noProof/>
                <w:webHidden/>
              </w:rPr>
              <w:instrText xml:space="preserve"> PAGEREF _Toc55155688 \h </w:instrText>
            </w:r>
            <w:r w:rsidR="00D34FD7" w:rsidRPr="00880002">
              <w:rPr>
                <w:noProof/>
                <w:webHidden/>
              </w:rPr>
            </w:r>
            <w:r w:rsidR="00D34FD7" w:rsidRPr="00880002">
              <w:rPr>
                <w:noProof/>
                <w:webHidden/>
              </w:rPr>
              <w:fldChar w:fldCharType="separate"/>
            </w:r>
            <w:r w:rsidR="00A4120D">
              <w:rPr>
                <w:noProof/>
                <w:webHidden/>
              </w:rPr>
              <w:t>63</w:t>
            </w:r>
            <w:r w:rsidR="00D34FD7" w:rsidRPr="00880002">
              <w:rPr>
                <w:noProof/>
                <w:webHidden/>
              </w:rPr>
              <w:fldChar w:fldCharType="end"/>
            </w:r>
          </w:hyperlink>
        </w:p>
        <w:p w14:paraId="1479B8C8" w14:textId="3911DED5" w:rsidR="00D34FD7" w:rsidRPr="00880002" w:rsidRDefault="00C669ED">
          <w:pPr>
            <w:pStyle w:val="TOC2"/>
            <w:tabs>
              <w:tab w:val="left" w:pos="960"/>
            </w:tabs>
            <w:rPr>
              <w:rFonts w:ascii="Times New Roman" w:eastAsiaTheme="minorEastAsia" w:hAnsi="Times New Roman"/>
              <w:noProof/>
              <w:szCs w:val="22"/>
            </w:rPr>
          </w:pPr>
          <w:hyperlink w:anchor="_Toc55155689" w:history="1">
            <w:r w:rsidR="00D34FD7" w:rsidRPr="00880002">
              <w:rPr>
                <w:rStyle w:val="Hyperlink"/>
                <w:rFonts w:ascii="Times New Roman" w:hAnsi="Times New Roman"/>
                <w:noProof/>
              </w:rPr>
              <w:t>5.1</w:t>
            </w:r>
            <w:r w:rsidR="00D34FD7" w:rsidRPr="00880002">
              <w:rPr>
                <w:rFonts w:ascii="Times New Roman" w:eastAsiaTheme="minorEastAsia" w:hAnsi="Times New Roman"/>
                <w:noProof/>
                <w:szCs w:val="22"/>
              </w:rPr>
              <w:tab/>
            </w:r>
            <w:r w:rsidR="00D34FD7" w:rsidRPr="00880002">
              <w:rPr>
                <w:rStyle w:val="Hyperlink"/>
                <w:rFonts w:ascii="Times New Roman" w:hAnsi="Times New Roman"/>
                <w:noProof/>
              </w:rPr>
              <w:t>Usability</w:t>
            </w:r>
            <w:r w:rsidR="00D34FD7" w:rsidRPr="00880002">
              <w:rPr>
                <w:rFonts w:ascii="Times New Roman" w:hAnsi="Times New Roman"/>
                <w:noProof/>
                <w:webHidden/>
              </w:rPr>
              <w:tab/>
            </w:r>
            <w:r w:rsidR="00D34FD7" w:rsidRPr="00880002">
              <w:rPr>
                <w:rFonts w:ascii="Times New Roman" w:hAnsi="Times New Roman"/>
                <w:noProof/>
                <w:webHidden/>
              </w:rPr>
              <w:fldChar w:fldCharType="begin"/>
            </w:r>
            <w:r w:rsidR="00D34FD7" w:rsidRPr="00880002">
              <w:rPr>
                <w:rFonts w:ascii="Times New Roman" w:hAnsi="Times New Roman"/>
                <w:noProof/>
                <w:webHidden/>
              </w:rPr>
              <w:instrText xml:space="preserve"> PAGEREF _Toc55155689 \h </w:instrText>
            </w:r>
            <w:r w:rsidR="00D34FD7" w:rsidRPr="00880002">
              <w:rPr>
                <w:rFonts w:ascii="Times New Roman" w:hAnsi="Times New Roman"/>
                <w:noProof/>
                <w:webHidden/>
              </w:rPr>
            </w:r>
            <w:r w:rsidR="00D34FD7" w:rsidRPr="00880002">
              <w:rPr>
                <w:rFonts w:ascii="Times New Roman" w:hAnsi="Times New Roman"/>
                <w:noProof/>
                <w:webHidden/>
              </w:rPr>
              <w:fldChar w:fldCharType="separate"/>
            </w:r>
            <w:r w:rsidR="00A4120D">
              <w:rPr>
                <w:rFonts w:ascii="Times New Roman" w:hAnsi="Times New Roman"/>
                <w:noProof/>
                <w:webHidden/>
              </w:rPr>
              <w:t>63</w:t>
            </w:r>
            <w:r w:rsidR="00D34FD7" w:rsidRPr="00880002">
              <w:rPr>
                <w:rFonts w:ascii="Times New Roman" w:hAnsi="Times New Roman"/>
                <w:noProof/>
                <w:webHidden/>
              </w:rPr>
              <w:fldChar w:fldCharType="end"/>
            </w:r>
          </w:hyperlink>
        </w:p>
        <w:p w14:paraId="1CB286D5" w14:textId="42478C39" w:rsidR="00D34FD7" w:rsidRPr="00880002" w:rsidRDefault="00C669ED">
          <w:pPr>
            <w:pStyle w:val="TOC2"/>
            <w:tabs>
              <w:tab w:val="left" w:pos="960"/>
            </w:tabs>
            <w:rPr>
              <w:rFonts w:ascii="Times New Roman" w:eastAsiaTheme="minorEastAsia" w:hAnsi="Times New Roman"/>
              <w:noProof/>
              <w:szCs w:val="22"/>
            </w:rPr>
          </w:pPr>
          <w:hyperlink w:anchor="_Toc55155690" w:history="1">
            <w:r w:rsidR="00D34FD7" w:rsidRPr="00880002">
              <w:rPr>
                <w:rStyle w:val="Hyperlink"/>
                <w:rFonts w:ascii="Times New Roman" w:hAnsi="Times New Roman"/>
                <w:noProof/>
              </w:rPr>
              <w:t>5.2</w:t>
            </w:r>
            <w:r w:rsidR="00D34FD7" w:rsidRPr="00880002">
              <w:rPr>
                <w:rFonts w:ascii="Times New Roman" w:eastAsiaTheme="minorEastAsia" w:hAnsi="Times New Roman"/>
                <w:noProof/>
                <w:szCs w:val="22"/>
              </w:rPr>
              <w:tab/>
            </w:r>
            <w:r w:rsidR="00D34FD7" w:rsidRPr="00880002">
              <w:rPr>
                <w:rStyle w:val="Hyperlink"/>
                <w:rFonts w:ascii="Times New Roman" w:hAnsi="Times New Roman"/>
                <w:noProof/>
              </w:rPr>
              <w:t>Performance</w:t>
            </w:r>
            <w:r w:rsidR="00D34FD7" w:rsidRPr="00880002">
              <w:rPr>
                <w:rFonts w:ascii="Times New Roman" w:hAnsi="Times New Roman"/>
                <w:noProof/>
                <w:webHidden/>
              </w:rPr>
              <w:tab/>
            </w:r>
            <w:r w:rsidR="00D34FD7" w:rsidRPr="00880002">
              <w:rPr>
                <w:rFonts w:ascii="Times New Roman" w:hAnsi="Times New Roman"/>
                <w:noProof/>
                <w:webHidden/>
              </w:rPr>
              <w:fldChar w:fldCharType="begin"/>
            </w:r>
            <w:r w:rsidR="00D34FD7" w:rsidRPr="00880002">
              <w:rPr>
                <w:rFonts w:ascii="Times New Roman" w:hAnsi="Times New Roman"/>
                <w:noProof/>
                <w:webHidden/>
              </w:rPr>
              <w:instrText xml:space="preserve"> PAGEREF _Toc55155690 \h </w:instrText>
            </w:r>
            <w:r w:rsidR="00D34FD7" w:rsidRPr="00880002">
              <w:rPr>
                <w:rFonts w:ascii="Times New Roman" w:hAnsi="Times New Roman"/>
                <w:noProof/>
                <w:webHidden/>
              </w:rPr>
            </w:r>
            <w:r w:rsidR="00D34FD7" w:rsidRPr="00880002">
              <w:rPr>
                <w:rFonts w:ascii="Times New Roman" w:hAnsi="Times New Roman"/>
                <w:noProof/>
                <w:webHidden/>
              </w:rPr>
              <w:fldChar w:fldCharType="separate"/>
            </w:r>
            <w:r w:rsidR="00A4120D">
              <w:rPr>
                <w:rFonts w:ascii="Times New Roman" w:hAnsi="Times New Roman"/>
                <w:noProof/>
                <w:webHidden/>
              </w:rPr>
              <w:t>63</w:t>
            </w:r>
            <w:r w:rsidR="00D34FD7" w:rsidRPr="00880002">
              <w:rPr>
                <w:rFonts w:ascii="Times New Roman" w:hAnsi="Times New Roman"/>
                <w:noProof/>
                <w:webHidden/>
              </w:rPr>
              <w:fldChar w:fldCharType="end"/>
            </w:r>
          </w:hyperlink>
        </w:p>
        <w:p w14:paraId="07EB595F" w14:textId="6D7C2139" w:rsidR="00D34FD7" w:rsidRPr="00880002" w:rsidRDefault="00C669ED">
          <w:pPr>
            <w:pStyle w:val="TOC1"/>
            <w:tabs>
              <w:tab w:val="left" w:pos="480"/>
            </w:tabs>
            <w:rPr>
              <w:rFonts w:eastAsiaTheme="minorEastAsia"/>
              <w:b w:val="0"/>
              <w:bCs w:val="0"/>
              <w:noProof/>
              <w:sz w:val="22"/>
              <w:szCs w:val="22"/>
            </w:rPr>
          </w:pPr>
          <w:hyperlink w:anchor="_Toc55155691" w:history="1">
            <w:r w:rsidR="00D34FD7" w:rsidRPr="00880002">
              <w:rPr>
                <w:rStyle w:val="Hyperlink"/>
                <w:noProof/>
              </w:rPr>
              <w:t>6.</w:t>
            </w:r>
            <w:r w:rsidR="00D34FD7" w:rsidRPr="00880002">
              <w:rPr>
                <w:rFonts w:eastAsiaTheme="minorEastAsia"/>
                <w:b w:val="0"/>
                <w:bCs w:val="0"/>
                <w:noProof/>
                <w:sz w:val="22"/>
                <w:szCs w:val="22"/>
              </w:rPr>
              <w:tab/>
            </w:r>
            <w:r w:rsidR="00D34FD7" w:rsidRPr="00880002">
              <w:rPr>
                <w:rStyle w:val="Hyperlink"/>
                <w:noProof/>
              </w:rPr>
              <w:t>Project Gantt Chart</w:t>
            </w:r>
            <w:r w:rsidR="00D34FD7" w:rsidRPr="00880002">
              <w:rPr>
                <w:noProof/>
                <w:webHidden/>
              </w:rPr>
              <w:tab/>
            </w:r>
            <w:r w:rsidR="00D34FD7" w:rsidRPr="00880002">
              <w:rPr>
                <w:noProof/>
                <w:webHidden/>
              </w:rPr>
              <w:fldChar w:fldCharType="begin"/>
            </w:r>
            <w:r w:rsidR="00D34FD7" w:rsidRPr="00880002">
              <w:rPr>
                <w:noProof/>
                <w:webHidden/>
              </w:rPr>
              <w:instrText xml:space="preserve"> PAGEREF _Toc55155691 \h </w:instrText>
            </w:r>
            <w:r w:rsidR="00D34FD7" w:rsidRPr="00880002">
              <w:rPr>
                <w:noProof/>
                <w:webHidden/>
              </w:rPr>
            </w:r>
            <w:r w:rsidR="00D34FD7" w:rsidRPr="00880002">
              <w:rPr>
                <w:noProof/>
                <w:webHidden/>
              </w:rPr>
              <w:fldChar w:fldCharType="separate"/>
            </w:r>
            <w:r w:rsidR="00A4120D">
              <w:rPr>
                <w:noProof/>
                <w:webHidden/>
              </w:rPr>
              <w:t>63</w:t>
            </w:r>
            <w:r w:rsidR="00D34FD7" w:rsidRPr="00880002">
              <w:rPr>
                <w:noProof/>
                <w:webHidden/>
              </w:rPr>
              <w:fldChar w:fldCharType="end"/>
            </w:r>
          </w:hyperlink>
        </w:p>
        <w:p w14:paraId="6AD049A1" w14:textId="5994BDF7" w:rsidR="00D34FD7" w:rsidRPr="00880002" w:rsidRDefault="00C669ED">
          <w:pPr>
            <w:pStyle w:val="TOC1"/>
            <w:tabs>
              <w:tab w:val="left" w:pos="480"/>
            </w:tabs>
            <w:rPr>
              <w:rFonts w:eastAsiaTheme="minorEastAsia"/>
              <w:b w:val="0"/>
              <w:bCs w:val="0"/>
              <w:noProof/>
              <w:sz w:val="22"/>
              <w:szCs w:val="22"/>
            </w:rPr>
          </w:pPr>
          <w:hyperlink w:anchor="_Toc55155692" w:history="1">
            <w:r w:rsidR="00D34FD7" w:rsidRPr="00880002">
              <w:rPr>
                <w:rStyle w:val="Hyperlink"/>
                <w:noProof/>
              </w:rPr>
              <w:t>7.</w:t>
            </w:r>
            <w:r w:rsidR="00D34FD7" w:rsidRPr="00880002">
              <w:rPr>
                <w:rFonts w:eastAsiaTheme="minorEastAsia"/>
                <w:b w:val="0"/>
                <w:bCs w:val="0"/>
                <w:noProof/>
                <w:sz w:val="22"/>
                <w:szCs w:val="22"/>
              </w:rPr>
              <w:tab/>
            </w:r>
            <w:r w:rsidR="00D34FD7" w:rsidRPr="00880002">
              <w:rPr>
                <w:rStyle w:val="Hyperlink"/>
                <w:noProof/>
              </w:rPr>
              <w:t>References</w:t>
            </w:r>
            <w:r w:rsidR="00D34FD7" w:rsidRPr="00880002">
              <w:rPr>
                <w:noProof/>
                <w:webHidden/>
              </w:rPr>
              <w:tab/>
            </w:r>
            <w:r w:rsidR="00D34FD7" w:rsidRPr="00880002">
              <w:rPr>
                <w:noProof/>
                <w:webHidden/>
              </w:rPr>
              <w:fldChar w:fldCharType="begin"/>
            </w:r>
            <w:r w:rsidR="00D34FD7" w:rsidRPr="00880002">
              <w:rPr>
                <w:noProof/>
                <w:webHidden/>
              </w:rPr>
              <w:instrText xml:space="preserve"> PAGEREF _Toc55155692 \h </w:instrText>
            </w:r>
            <w:r w:rsidR="00D34FD7" w:rsidRPr="00880002">
              <w:rPr>
                <w:noProof/>
                <w:webHidden/>
              </w:rPr>
            </w:r>
            <w:r w:rsidR="00D34FD7" w:rsidRPr="00880002">
              <w:rPr>
                <w:noProof/>
                <w:webHidden/>
              </w:rPr>
              <w:fldChar w:fldCharType="separate"/>
            </w:r>
            <w:r w:rsidR="00A4120D">
              <w:rPr>
                <w:noProof/>
                <w:webHidden/>
              </w:rPr>
              <w:t>64</w:t>
            </w:r>
            <w:r w:rsidR="00D34FD7" w:rsidRPr="00880002">
              <w:rPr>
                <w:noProof/>
                <w:webHidden/>
              </w:rPr>
              <w:fldChar w:fldCharType="end"/>
            </w:r>
          </w:hyperlink>
        </w:p>
        <w:p w14:paraId="53A5A790" w14:textId="0E421F7A" w:rsidR="00D34FD7" w:rsidRPr="00880002" w:rsidRDefault="00C669ED">
          <w:pPr>
            <w:pStyle w:val="TOC1"/>
            <w:tabs>
              <w:tab w:val="left" w:pos="480"/>
            </w:tabs>
            <w:rPr>
              <w:rFonts w:eastAsiaTheme="minorEastAsia"/>
              <w:b w:val="0"/>
              <w:bCs w:val="0"/>
              <w:noProof/>
              <w:sz w:val="22"/>
              <w:szCs w:val="22"/>
            </w:rPr>
          </w:pPr>
          <w:hyperlink w:anchor="_Toc55155693" w:history="1">
            <w:r w:rsidR="00D34FD7" w:rsidRPr="00880002">
              <w:rPr>
                <w:rStyle w:val="Hyperlink"/>
                <w:noProof/>
              </w:rPr>
              <w:t>8.</w:t>
            </w:r>
            <w:r w:rsidR="00D34FD7" w:rsidRPr="00880002">
              <w:rPr>
                <w:rFonts w:eastAsiaTheme="minorEastAsia"/>
                <w:b w:val="0"/>
                <w:bCs w:val="0"/>
                <w:noProof/>
                <w:sz w:val="22"/>
                <w:szCs w:val="22"/>
              </w:rPr>
              <w:tab/>
            </w:r>
            <w:r w:rsidR="00D34FD7" w:rsidRPr="00880002">
              <w:rPr>
                <w:rStyle w:val="Hyperlink"/>
                <w:noProof/>
              </w:rPr>
              <w:t>Plagiarism Report</w:t>
            </w:r>
            <w:r w:rsidR="00D34FD7" w:rsidRPr="00880002">
              <w:rPr>
                <w:noProof/>
                <w:webHidden/>
              </w:rPr>
              <w:tab/>
            </w:r>
            <w:r w:rsidR="00D34FD7" w:rsidRPr="00880002">
              <w:rPr>
                <w:noProof/>
                <w:webHidden/>
              </w:rPr>
              <w:fldChar w:fldCharType="begin"/>
            </w:r>
            <w:r w:rsidR="00D34FD7" w:rsidRPr="00880002">
              <w:rPr>
                <w:noProof/>
                <w:webHidden/>
              </w:rPr>
              <w:instrText xml:space="preserve"> PAGEREF _Toc55155693 \h </w:instrText>
            </w:r>
            <w:r w:rsidR="00D34FD7" w:rsidRPr="00880002">
              <w:rPr>
                <w:noProof/>
                <w:webHidden/>
              </w:rPr>
            </w:r>
            <w:r w:rsidR="00D34FD7" w:rsidRPr="00880002">
              <w:rPr>
                <w:noProof/>
                <w:webHidden/>
              </w:rPr>
              <w:fldChar w:fldCharType="separate"/>
            </w:r>
            <w:r w:rsidR="00A4120D">
              <w:rPr>
                <w:noProof/>
                <w:webHidden/>
              </w:rPr>
              <w:t>64</w:t>
            </w:r>
            <w:r w:rsidR="00D34FD7" w:rsidRPr="00880002">
              <w:rPr>
                <w:noProof/>
                <w:webHidden/>
              </w:rPr>
              <w:fldChar w:fldCharType="end"/>
            </w:r>
          </w:hyperlink>
        </w:p>
        <w:p w14:paraId="50B205D2" w14:textId="0A7DACC1" w:rsidR="00604A0D" w:rsidRDefault="00D34FD7" w:rsidP="00D34FD7">
          <w:pPr>
            <w:rPr>
              <w:b/>
              <w:bCs/>
              <w:noProof/>
            </w:rPr>
          </w:pPr>
          <w:r w:rsidRPr="00880002">
            <w:rPr>
              <w:b/>
              <w:bCs/>
              <w:noProof/>
            </w:rPr>
            <w:fldChar w:fldCharType="end"/>
          </w:r>
        </w:p>
      </w:sdtContent>
    </w:sdt>
    <w:p w14:paraId="12592FAC" w14:textId="1D1B04F8" w:rsidR="00387B26" w:rsidRPr="001F37C9" w:rsidRDefault="00CA2FFF" w:rsidP="00387B26">
      <w:pPr>
        <w:jc w:val="center"/>
        <w:rPr>
          <w:noProof/>
          <w:sz w:val="32"/>
          <w:szCs w:val="32"/>
        </w:rPr>
      </w:pPr>
      <w:r>
        <w:rPr>
          <w:noProof/>
          <w:sz w:val="32"/>
          <w:szCs w:val="32"/>
        </w:rPr>
        <w:lastRenderedPageBreak/>
        <w:t>List</w:t>
      </w:r>
      <w:r w:rsidR="00387B26" w:rsidRPr="001F37C9">
        <w:rPr>
          <w:noProof/>
          <w:sz w:val="32"/>
          <w:szCs w:val="32"/>
        </w:rPr>
        <w:t xml:space="preserve"> of Figures</w:t>
      </w:r>
    </w:p>
    <w:p w14:paraId="479B2838" w14:textId="6ADD0025" w:rsidR="00AB4613" w:rsidRDefault="00387B26">
      <w:pPr>
        <w:pStyle w:val="TableofFigures"/>
        <w:tabs>
          <w:tab w:val="right" w:leader="dot" w:pos="9350"/>
        </w:tabs>
        <w:rPr>
          <w:rFonts w:asciiTheme="minorHAnsi" w:eastAsiaTheme="minorEastAsia" w:hAnsiTheme="minorHAnsi" w:cstheme="minorBidi"/>
          <w:noProof/>
          <w:sz w:val="22"/>
          <w:szCs w:val="22"/>
          <w:lang/>
        </w:rPr>
      </w:pPr>
      <w:r w:rsidRPr="00757A05">
        <w:rPr>
          <w:b/>
          <w:bCs/>
          <w:noProof/>
          <w:sz w:val="22"/>
          <w:szCs w:val="22"/>
        </w:rPr>
        <w:fldChar w:fldCharType="begin"/>
      </w:r>
      <w:r w:rsidRPr="00757A05">
        <w:rPr>
          <w:b/>
          <w:bCs/>
          <w:noProof/>
          <w:sz w:val="22"/>
          <w:szCs w:val="22"/>
        </w:rPr>
        <w:instrText xml:space="preserve"> TOC \h \z \c "Figure" </w:instrText>
      </w:r>
      <w:r w:rsidRPr="00757A05">
        <w:rPr>
          <w:b/>
          <w:bCs/>
          <w:noProof/>
          <w:sz w:val="22"/>
          <w:szCs w:val="22"/>
        </w:rPr>
        <w:fldChar w:fldCharType="separate"/>
      </w:r>
      <w:hyperlink w:anchor="_Toc55304226" w:history="1">
        <w:r w:rsidR="00AB4613" w:rsidRPr="00E525D6">
          <w:rPr>
            <w:rStyle w:val="Hyperlink"/>
            <w:noProof/>
          </w:rPr>
          <w:t>Figure 1: Use Case Diagram of Manager.</w:t>
        </w:r>
        <w:r w:rsidR="00AB4613">
          <w:rPr>
            <w:noProof/>
            <w:webHidden/>
          </w:rPr>
          <w:tab/>
        </w:r>
        <w:r w:rsidR="00AB4613">
          <w:rPr>
            <w:noProof/>
            <w:webHidden/>
          </w:rPr>
          <w:fldChar w:fldCharType="begin"/>
        </w:r>
        <w:r w:rsidR="00AB4613">
          <w:rPr>
            <w:noProof/>
            <w:webHidden/>
          </w:rPr>
          <w:instrText xml:space="preserve"> PAGEREF _Toc55304226 \h </w:instrText>
        </w:r>
        <w:r w:rsidR="00AB4613">
          <w:rPr>
            <w:noProof/>
            <w:webHidden/>
          </w:rPr>
        </w:r>
        <w:r w:rsidR="00AB4613">
          <w:rPr>
            <w:noProof/>
            <w:webHidden/>
          </w:rPr>
          <w:fldChar w:fldCharType="separate"/>
        </w:r>
        <w:r w:rsidR="00A4120D">
          <w:rPr>
            <w:noProof/>
            <w:webHidden/>
          </w:rPr>
          <w:t>10</w:t>
        </w:r>
        <w:r w:rsidR="00AB4613">
          <w:rPr>
            <w:noProof/>
            <w:webHidden/>
          </w:rPr>
          <w:fldChar w:fldCharType="end"/>
        </w:r>
      </w:hyperlink>
    </w:p>
    <w:p w14:paraId="2662B8B3" w14:textId="3D7CDF24" w:rsidR="00AB4613" w:rsidRDefault="00AB4613">
      <w:pPr>
        <w:pStyle w:val="TableofFigures"/>
        <w:tabs>
          <w:tab w:val="right" w:leader="dot" w:pos="9350"/>
        </w:tabs>
        <w:rPr>
          <w:rFonts w:asciiTheme="minorHAnsi" w:eastAsiaTheme="minorEastAsia" w:hAnsiTheme="minorHAnsi" w:cstheme="minorBidi"/>
          <w:noProof/>
          <w:sz w:val="22"/>
          <w:szCs w:val="22"/>
          <w:lang/>
        </w:rPr>
      </w:pPr>
      <w:hyperlink w:anchor="_Toc55304227" w:history="1">
        <w:r w:rsidRPr="00E525D6">
          <w:rPr>
            <w:rStyle w:val="Hyperlink"/>
            <w:noProof/>
          </w:rPr>
          <w:t>Figure 2: Usecase Diagram of Admin.</w:t>
        </w:r>
        <w:r>
          <w:rPr>
            <w:noProof/>
            <w:webHidden/>
          </w:rPr>
          <w:tab/>
        </w:r>
        <w:r>
          <w:rPr>
            <w:noProof/>
            <w:webHidden/>
          </w:rPr>
          <w:fldChar w:fldCharType="begin"/>
        </w:r>
        <w:r>
          <w:rPr>
            <w:noProof/>
            <w:webHidden/>
          </w:rPr>
          <w:instrText xml:space="preserve"> PAGEREF _Toc55304227 \h </w:instrText>
        </w:r>
        <w:r>
          <w:rPr>
            <w:noProof/>
            <w:webHidden/>
          </w:rPr>
        </w:r>
        <w:r>
          <w:rPr>
            <w:noProof/>
            <w:webHidden/>
          </w:rPr>
          <w:fldChar w:fldCharType="separate"/>
        </w:r>
        <w:r w:rsidR="00A4120D">
          <w:rPr>
            <w:noProof/>
            <w:webHidden/>
          </w:rPr>
          <w:t>11</w:t>
        </w:r>
        <w:r>
          <w:rPr>
            <w:noProof/>
            <w:webHidden/>
          </w:rPr>
          <w:fldChar w:fldCharType="end"/>
        </w:r>
      </w:hyperlink>
    </w:p>
    <w:p w14:paraId="34546207" w14:textId="7DE0CF7B" w:rsidR="00AB4613" w:rsidRDefault="00AB4613">
      <w:pPr>
        <w:pStyle w:val="TableofFigures"/>
        <w:tabs>
          <w:tab w:val="right" w:leader="dot" w:pos="9350"/>
        </w:tabs>
        <w:rPr>
          <w:rFonts w:asciiTheme="minorHAnsi" w:eastAsiaTheme="minorEastAsia" w:hAnsiTheme="minorHAnsi" w:cstheme="minorBidi"/>
          <w:noProof/>
          <w:sz w:val="22"/>
          <w:szCs w:val="22"/>
          <w:lang/>
        </w:rPr>
      </w:pPr>
      <w:hyperlink w:anchor="_Toc55304228" w:history="1">
        <w:r w:rsidRPr="00E525D6">
          <w:rPr>
            <w:rStyle w:val="Hyperlink"/>
            <w:noProof/>
          </w:rPr>
          <w:t>Figure 3: Usecase diagram of Employee.</w:t>
        </w:r>
        <w:r>
          <w:rPr>
            <w:noProof/>
            <w:webHidden/>
          </w:rPr>
          <w:tab/>
        </w:r>
        <w:r>
          <w:rPr>
            <w:noProof/>
            <w:webHidden/>
          </w:rPr>
          <w:fldChar w:fldCharType="begin"/>
        </w:r>
        <w:r>
          <w:rPr>
            <w:noProof/>
            <w:webHidden/>
          </w:rPr>
          <w:instrText xml:space="preserve"> PAGEREF _Toc55304228 \h </w:instrText>
        </w:r>
        <w:r>
          <w:rPr>
            <w:noProof/>
            <w:webHidden/>
          </w:rPr>
        </w:r>
        <w:r>
          <w:rPr>
            <w:noProof/>
            <w:webHidden/>
          </w:rPr>
          <w:fldChar w:fldCharType="separate"/>
        </w:r>
        <w:r w:rsidR="00A4120D">
          <w:rPr>
            <w:noProof/>
            <w:webHidden/>
          </w:rPr>
          <w:t>12</w:t>
        </w:r>
        <w:r>
          <w:rPr>
            <w:noProof/>
            <w:webHidden/>
          </w:rPr>
          <w:fldChar w:fldCharType="end"/>
        </w:r>
      </w:hyperlink>
    </w:p>
    <w:p w14:paraId="24416675" w14:textId="5E4C1E55" w:rsidR="00AB4613" w:rsidRDefault="00AB4613">
      <w:pPr>
        <w:pStyle w:val="TableofFigures"/>
        <w:tabs>
          <w:tab w:val="right" w:leader="dot" w:pos="9350"/>
        </w:tabs>
        <w:rPr>
          <w:rFonts w:asciiTheme="minorHAnsi" w:eastAsiaTheme="minorEastAsia" w:hAnsiTheme="minorHAnsi" w:cstheme="minorBidi"/>
          <w:noProof/>
          <w:sz w:val="22"/>
          <w:szCs w:val="22"/>
          <w:lang/>
        </w:rPr>
      </w:pPr>
      <w:hyperlink w:anchor="_Toc55304229" w:history="1">
        <w:r w:rsidRPr="00E525D6">
          <w:rPr>
            <w:rStyle w:val="Hyperlink"/>
            <w:noProof/>
          </w:rPr>
          <w:t>Figure 4: Gantt chart.</w:t>
        </w:r>
        <w:r>
          <w:rPr>
            <w:noProof/>
            <w:webHidden/>
          </w:rPr>
          <w:tab/>
        </w:r>
        <w:r>
          <w:rPr>
            <w:noProof/>
            <w:webHidden/>
          </w:rPr>
          <w:fldChar w:fldCharType="begin"/>
        </w:r>
        <w:r>
          <w:rPr>
            <w:noProof/>
            <w:webHidden/>
          </w:rPr>
          <w:instrText xml:space="preserve"> PAGEREF _Toc55304229 \h </w:instrText>
        </w:r>
        <w:r>
          <w:rPr>
            <w:noProof/>
            <w:webHidden/>
          </w:rPr>
        </w:r>
        <w:r>
          <w:rPr>
            <w:noProof/>
            <w:webHidden/>
          </w:rPr>
          <w:fldChar w:fldCharType="separate"/>
        </w:r>
        <w:r w:rsidR="00A4120D">
          <w:rPr>
            <w:noProof/>
            <w:webHidden/>
          </w:rPr>
          <w:t>64</w:t>
        </w:r>
        <w:r>
          <w:rPr>
            <w:noProof/>
            <w:webHidden/>
          </w:rPr>
          <w:fldChar w:fldCharType="end"/>
        </w:r>
      </w:hyperlink>
    </w:p>
    <w:p w14:paraId="6C569B88" w14:textId="7C046E04" w:rsidR="00387B26" w:rsidRPr="00757A05" w:rsidRDefault="00387B26" w:rsidP="00D34FD7">
      <w:pPr>
        <w:rPr>
          <w:b/>
          <w:bCs/>
          <w:noProof/>
          <w:sz w:val="22"/>
          <w:szCs w:val="22"/>
        </w:rPr>
      </w:pPr>
      <w:r w:rsidRPr="00757A05">
        <w:rPr>
          <w:b/>
          <w:bCs/>
          <w:noProof/>
          <w:sz w:val="22"/>
          <w:szCs w:val="22"/>
        </w:rPr>
        <w:fldChar w:fldCharType="end"/>
      </w:r>
    </w:p>
    <w:p w14:paraId="11CC5579" w14:textId="77777777" w:rsidR="0082203E" w:rsidRPr="00757A05" w:rsidRDefault="0082203E" w:rsidP="0082203E">
      <w:pPr>
        <w:jc w:val="center"/>
        <w:rPr>
          <w:noProof/>
          <w:sz w:val="22"/>
          <w:szCs w:val="22"/>
        </w:rPr>
      </w:pPr>
    </w:p>
    <w:p w14:paraId="4A3DD98E" w14:textId="77777777" w:rsidR="0082203E" w:rsidRDefault="0082203E" w:rsidP="0082203E">
      <w:pPr>
        <w:jc w:val="center"/>
        <w:rPr>
          <w:noProof/>
          <w:sz w:val="32"/>
          <w:szCs w:val="32"/>
        </w:rPr>
      </w:pPr>
    </w:p>
    <w:p w14:paraId="605EBA17" w14:textId="26CEA08E" w:rsidR="0082203E" w:rsidRDefault="0082203E" w:rsidP="0082203E">
      <w:pPr>
        <w:jc w:val="center"/>
        <w:rPr>
          <w:noProof/>
          <w:sz w:val="32"/>
          <w:szCs w:val="32"/>
        </w:rPr>
      </w:pPr>
    </w:p>
    <w:p w14:paraId="5FF21F42" w14:textId="21EDCE45" w:rsidR="00AB4613" w:rsidRDefault="00AB4613" w:rsidP="0082203E">
      <w:pPr>
        <w:jc w:val="center"/>
        <w:rPr>
          <w:noProof/>
          <w:sz w:val="32"/>
          <w:szCs w:val="32"/>
        </w:rPr>
      </w:pPr>
    </w:p>
    <w:p w14:paraId="3B0EF36D" w14:textId="479D6594" w:rsidR="00AB4613" w:rsidRDefault="00AB4613" w:rsidP="0082203E">
      <w:pPr>
        <w:jc w:val="center"/>
        <w:rPr>
          <w:noProof/>
          <w:sz w:val="32"/>
          <w:szCs w:val="32"/>
        </w:rPr>
      </w:pPr>
    </w:p>
    <w:p w14:paraId="7C4EB574" w14:textId="72942969" w:rsidR="00AB4613" w:rsidRDefault="00AB4613" w:rsidP="0082203E">
      <w:pPr>
        <w:jc w:val="center"/>
        <w:rPr>
          <w:noProof/>
          <w:sz w:val="32"/>
          <w:szCs w:val="32"/>
        </w:rPr>
      </w:pPr>
    </w:p>
    <w:p w14:paraId="39058E2A" w14:textId="252BC630" w:rsidR="00AB4613" w:rsidRDefault="00AB4613" w:rsidP="0082203E">
      <w:pPr>
        <w:jc w:val="center"/>
        <w:rPr>
          <w:noProof/>
          <w:sz w:val="32"/>
          <w:szCs w:val="32"/>
        </w:rPr>
      </w:pPr>
    </w:p>
    <w:p w14:paraId="1B5EEC9E" w14:textId="23A82053" w:rsidR="00AB4613" w:rsidRDefault="00AB4613" w:rsidP="0082203E">
      <w:pPr>
        <w:jc w:val="center"/>
        <w:rPr>
          <w:noProof/>
          <w:sz w:val="32"/>
          <w:szCs w:val="32"/>
        </w:rPr>
      </w:pPr>
    </w:p>
    <w:p w14:paraId="03ECC91A" w14:textId="2DEB9FB9" w:rsidR="00AB4613" w:rsidRDefault="00AB4613" w:rsidP="0082203E">
      <w:pPr>
        <w:jc w:val="center"/>
        <w:rPr>
          <w:noProof/>
          <w:sz w:val="32"/>
          <w:szCs w:val="32"/>
        </w:rPr>
      </w:pPr>
    </w:p>
    <w:p w14:paraId="435B354D" w14:textId="1D18B48D" w:rsidR="00AB4613" w:rsidRDefault="00AB4613" w:rsidP="0082203E">
      <w:pPr>
        <w:jc w:val="center"/>
        <w:rPr>
          <w:noProof/>
          <w:sz w:val="32"/>
          <w:szCs w:val="32"/>
        </w:rPr>
      </w:pPr>
    </w:p>
    <w:p w14:paraId="57D33613" w14:textId="5CCE6139" w:rsidR="00AB4613" w:rsidRDefault="00AB4613" w:rsidP="0082203E">
      <w:pPr>
        <w:jc w:val="center"/>
        <w:rPr>
          <w:noProof/>
          <w:sz w:val="32"/>
          <w:szCs w:val="32"/>
        </w:rPr>
      </w:pPr>
    </w:p>
    <w:p w14:paraId="7474BE3E" w14:textId="3DB33800" w:rsidR="00AB4613" w:rsidRDefault="00AB4613" w:rsidP="0082203E">
      <w:pPr>
        <w:jc w:val="center"/>
        <w:rPr>
          <w:noProof/>
          <w:sz w:val="32"/>
          <w:szCs w:val="32"/>
        </w:rPr>
      </w:pPr>
    </w:p>
    <w:p w14:paraId="1F782BFF" w14:textId="603CA0DD" w:rsidR="00AB4613" w:rsidRDefault="00AB4613" w:rsidP="0082203E">
      <w:pPr>
        <w:jc w:val="center"/>
        <w:rPr>
          <w:noProof/>
          <w:sz w:val="32"/>
          <w:szCs w:val="32"/>
        </w:rPr>
      </w:pPr>
    </w:p>
    <w:p w14:paraId="10F42637" w14:textId="016ABCFD" w:rsidR="00AB4613" w:rsidRDefault="00AB4613" w:rsidP="0082203E">
      <w:pPr>
        <w:jc w:val="center"/>
        <w:rPr>
          <w:noProof/>
          <w:sz w:val="32"/>
          <w:szCs w:val="32"/>
        </w:rPr>
      </w:pPr>
    </w:p>
    <w:p w14:paraId="76E0E171" w14:textId="2C359A59" w:rsidR="00AB4613" w:rsidRDefault="00AB4613" w:rsidP="0082203E">
      <w:pPr>
        <w:jc w:val="center"/>
        <w:rPr>
          <w:noProof/>
          <w:sz w:val="32"/>
          <w:szCs w:val="32"/>
        </w:rPr>
      </w:pPr>
    </w:p>
    <w:p w14:paraId="1F6F15BC" w14:textId="03A19921" w:rsidR="00AB4613" w:rsidRDefault="00AB4613" w:rsidP="0082203E">
      <w:pPr>
        <w:jc w:val="center"/>
        <w:rPr>
          <w:noProof/>
          <w:sz w:val="32"/>
          <w:szCs w:val="32"/>
        </w:rPr>
      </w:pPr>
    </w:p>
    <w:p w14:paraId="697C3392" w14:textId="5CD344CD" w:rsidR="00AB4613" w:rsidRDefault="00AB4613" w:rsidP="0082203E">
      <w:pPr>
        <w:jc w:val="center"/>
        <w:rPr>
          <w:noProof/>
          <w:sz w:val="32"/>
          <w:szCs w:val="32"/>
        </w:rPr>
      </w:pPr>
    </w:p>
    <w:p w14:paraId="3003415E" w14:textId="07EF8546" w:rsidR="00AB4613" w:rsidRDefault="00AB4613" w:rsidP="0082203E">
      <w:pPr>
        <w:jc w:val="center"/>
        <w:rPr>
          <w:noProof/>
          <w:sz w:val="32"/>
          <w:szCs w:val="32"/>
        </w:rPr>
      </w:pPr>
    </w:p>
    <w:p w14:paraId="0AD884E8" w14:textId="2F6F6DC8" w:rsidR="00AB4613" w:rsidRDefault="00AB4613" w:rsidP="0082203E">
      <w:pPr>
        <w:jc w:val="center"/>
        <w:rPr>
          <w:noProof/>
          <w:sz w:val="32"/>
          <w:szCs w:val="32"/>
        </w:rPr>
      </w:pPr>
    </w:p>
    <w:p w14:paraId="60D35FA8" w14:textId="28098D3E" w:rsidR="00AB4613" w:rsidRDefault="00AB4613" w:rsidP="0082203E">
      <w:pPr>
        <w:jc w:val="center"/>
        <w:rPr>
          <w:noProof/>
          <w:sz w:val="32"/>
          <w:szCs w:val="32"/>
        </w:rPr>
      </w:pPr>
    </w:p>
    <w:p w14:paraId="117C5BDE" w14:textId="6ADD0D0B" w:rsidR="00AB4613" w:rsidRDefault="00AB4613" w:rsidP="0082203E">
      <w:pPr>
        <w:jc w:val="center"/>
        <w:rPr>
          <w:noProof/>
          <w:sz w:val="32"/>
          <w:szCs w:val="32"/>
        </w:rPr>
      </w:pPr>
    </w:p>
    <w:p w14:paraId="3D4A3E15" w14:textId="77777777" w:rsidR="00AB4613" w:rsidRDefault="00AB4613" w:rsidP="0082203E">
      <w:pPr>
        <w:jc w:val="center"/>
        <w:rPr>
          <w:noProof/>
          <w:sz w:val="32"/>
          <w:szCs w:val="32"/>
        </w:rPr>
      </w:pPr>
    </w:p>
    <w:p w14:paraId="3C9AC316" w14:textId="77777777" w:rsidR="0082203E" w:rsidRDefault="0082203E" w:rsidP="0082203E">
      <w:pPr>
        <w:jc w:val="center"/>
        <w:rPr>
          <w:noProof/>
          <w:sz w:val="32"/>
          <w:szCs w:val="32"/>
        </w:rPr>
      </w:pPr>
    </w:p>
    <w:p w14:paraId="26A10FFB" w14:textId="77777777" w:rsidR="0082203E" w:rsidRDefault="0082203E" w:rsidP="0082203E">
      <w:pPr>
        <w:jc w:val="center"/>
        <w:rPr>
          <w:noProof/>
          <w:sz w:val="32"/>
          <w:szCs w:val="32"/>
        </w:rPr>
      </w:pPr>
    </w:p>
    <w:p w14:paraId="63AF46BA" w14:textId="77777777" w:rsidR="0082203E" w:rsidRDefault="0082203E" w:rsidP="0082203E">
      <w:pPr>
        <w:jc w:val="center"/>
        <w:rPr>
          <w:noProof/>
          <w:sz w:val="32"/>
          <w:szCs w:val="32"/>
        </w:rPr>
      </w:pPr>
    </w:p>
    <w:p w14:paraId="6B2DC75B" w14:textId="78A340FA" w:rsidR="0082203E" w:rsidRDefault="0082203E" w:rsidP="0082203E">
      <w:pPr>
        <w:jc w:val="center"/>
        <w:rPr>
          <w:noProof/>
          <w:sz w:val="32"/>
          <w:szCs w:val="32"/>
        </w:rPr>
      </w:pPr>
    </w:p>
    <w:p w14:paraId="2A00AAF6" w14:textId="76AB67D2" w:rsidR="00CF1619" w:rsidRDefault="00CF1619" w:rsidP="0082203E">
      <w:pPr>
        <w:jc w:val="center"/>
        <w:rPr>
          <w:noProof/>
          <w:sz w:val="32"/>
          <w:szCs w:val="32"/>
        </w:rPr>
      </w:pPr>
    </w:p>
    <w:p w14:paraId="28BAD5EE" w14:textId="22ADE201" w:rsidR="00CF1619" w:rsidRDefault="00CF1619" w:rsidP="0082203E">
      <w:pPr>
        <w:jc w:val="center"/>
        <w:rPr>
          <w:noProof/>
          <w:sz w:val="32"/>
          <w:szCs w:val="32"/>
        </w:rPr>
      </w:pPr>
    </w:p>
    <w:p w14:paraId="03C41257" w14:textId="77777777" w:rsidR="00CF1619" w:rsidRDefault="00CF1619" w:rsidP="0082203E">
      <w:pPr>
        <w:jc w:val="center"/>
        <w:rPr>
          <w:noProof/>
          <w:sz w:val="32"/>
          <w:szCs w:val="32"/>
        </w:rPr>
      </w:pPr>
    </w:p>
    <w:p w14:paraId="4981D595" w14:textId="77777777" w:rsidR="0082203E" w:rsidRDefault="0082203E" w:rsidP="0082203E">
      <w:pPr>
        <w:jc w:val="center"/>
        <w:rPr>
          <w:noProof/>
          <w:sz w:val="32"/>
          <w:szCs w:val="32"/>
        </w:rPr>
      </w:pPr>
    </w:p>
    <w:p w14:paraId="10D33316" w14:textId="26F41465" w:rsidR="0082203E" w:rsidRDefault="001675A7" w:rsidP="0082203E">
      <w:pPr>
        <w:jc w:val="center"/>
        <w:rPr>
          <w:noProof/>
          <w:sz w:val="32"/>
          <w:szCs w:val="32"/>
        </w:rPr>
      </w:pPr>
      <w:r>
        <w:rPr>
          <w:noProof/>
          <w:sz w:val="32"/>
          <w:szCs w:val="32"/>
        </w:rPr>
        <w:lastRenderedPageBreak/>
        <w:t>List</w:t>
      </w:r>
      <w:r w:rsidR="0082203E">
        <w:rPr>
          <w:noProof/>
          <w:sz w:val="32"/>
          <w:szCs w:val="32"/>
        </w:rPr>
        <w:t xml:space="preserve"> of Tables</w:t>
      </w:r>
    </w:p>
    <w:p w14:paraId="5339B704" w14:textId="5FFA357C" w:rsidR="0082203E" w:rsidRPr="007037E5" w:rsidRDefault="0082203E">
      <w:pPr>
        <w:pStyle w:val="TableofFigures"/>
        <w:tabs>
          <w:tab w:val="right" w:leader="dot" w:pos="9350"/>
        </w:tabs>
        <w:rPr>
          <w:rFonts w:asciiTheme="minorHAnsi" w:eastAsiaTheme="minorEastAsia" w:hAnsiTheme="minorHAnsi" w:cstheme="minorBidi"/>
          <w:noProof/>
          <w:sz w:val="22"/>
          <w:szCs w:val="22"/>
        </w:rPr>
      </w:pPr>
      <w:r w:rsidRPr="007037E5">
        <w:rPr>
          <w:noProof/>
          <w:sz w:val="22"/>
          <w:szCs w:val="22"/>
        </w:rPr>
        <w:fldChar w:fldCharType="begin"/>
      </w:r>
      <w:r w:rsidRPr="007037E5">
        <w:rPr>
          <w:noProof/>
          <w:sz w:val="22"/>
          <w:szCs w:val="22"/>
        </w:rPr>
        <w:instrText xml:space="preserve"> TOC \h \z \c "Table" </w:instrText>
      </w:r>
      <w:r w:rsidRPr="007037E5">
        <w:rPr>
          <w:noProof/>
          <w:sz w:val="22"/>
          <w:szCs w:val="22"/>
        </w:rPr>
        <w:fldChar w:fldCharType="separate"/>
      </w:r>
      <w:hyperlink w:anchor="_Toc55300895" w:history="1">
        <w:r w:rsidRPr="007037E5">
          <w:rPr>
            <w:rStyle w:val="Hyperlink"/>
            <w:noProof/>
            <w:sz w:val="22"/>
            <w:szCs w:val="22"/>
          </w:rPr>
          <w:t>Table 1: Event Response Table.</w:t>
        </w:r>
        <w:r w:rsidRPr="007037E5">
          <w:rPr>
            <w:noProof/>
            <w:webHidden/>
            <w:sz w:val="22"/>
            <w:szCs w:val="22"/>
          </w:rPr>
          <w:tab/>
        </w:r>
        <w:r w:rsidRPr="007037E5">
          <w:rPr>
            <w:noProof/>
            <w:webHidden/>
            <w:sz w:val="22"/>
            <w:szCs w:val="22"/>
          </w:rPr>
          <w:fldChar w:fldCharType="begin"/>
        </w:r>
        <w:r w:rsidRPr="007037E5">
          <w:rPr>
            <w:noProof/>
            <w:webHidden/>
            <w:sz w:val="22"/>
            <w:szCs w:val="22"/>
          </w:rPr>
          <w:instrText xml:space="preserve"> PAGEREF _Toc55300895 \h </w:instrText>
        </w:r>
        <w:r w:rsidRPr="007037E5">
          <w:rPr>
            <w:noProof/>
            <w:webHidden/>
            <w:sz w:val="22"/>
            <w:szCs w:val="22"/>
          </w:rPr>
        </w:r>
        <w:r w:rsidRPr="007037E5">
          <w:rPr>
            <w:noProof/>
            <w:webHidden/>
            <w:sz w:val="22"/>
            <w:szCs w:val="22"/>
          </w:rPr>
          <w:fldChar w:fldCharType="separate"/>
        </w:r>
        <w:r w:rsidR="00A4120D">
          <w:rPr>
            <w:noProof/>
            <w:webHidden/>
            <w:sz w:val="22"/>
            <w:szCs w:val="22"/>
          </w:rPr>
          <w:t>9</w:t>
        </w:r>
        <w:r w:rsidRPr="007037E5">
          <w:rPr>
            <w:noProof/>
            <w:webHidden/>
            <w:sz w:val="22"/>
            <w:szCs w:val="22"/>
          </w:rPr>
          <w:fldChar w:fldCharType="end"/>
        </w:r>
      </w:hyperlink>
    </w:p>
    <w:p w14:paraId="682EE4ED" w14:textId="4298E592"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896" w:history="1">
        <w:r w:rsidR="0082203E" w:rsidRPr="007037E5">
          <w:rPr>
            <w:rStyle w:val="Hyperlink"/>
            <w:noProof/>
            <w:sz w:val="22"/>
            <w:szCs w:val="22"/>
          </w:rPr>
          <w:t>Table 2: UC 1 - Textual Description of Login.</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896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13</w:t>
        </w:r>
        <w:r w:rsidR="0082203E" w:rsidRPr="007037E5">
          <w:rPr>
            <w:noProof/>
            <w:webHidden/>
            <w:sz w:val="22"/>
            <w:szCs w:val="22"/>
          </w:rPr>
          <w:fldChar w:fldCharType="end"/>
        </w:r>
      </w:hyperlink>
    </w:p>
    <w:p w14:paraId="6A113515" w14:textId="27172ACC"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897" w:history="1">
        <w:r w:rsidR="0082203E" w:rsidRPr="007037E5">
          <w:rPr>
            <w:rStyle w:val="Hyperlink"/>
            <w:noProof/>
            <w:sz w:val="22"/>
            <w:szCs w:val="22"/>
          </w:rPr>
          <w:t>Table 3: UC 2 - Textual Description of Create User.</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897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14</w:t>
        </w:r>
        <w:r w:rsidR="0082203E" w:rsidRPr="007037E5">
          <w:rPr>
            <w:noProof/>
            <w:webHidden/>
            <w:sz w:val="22"/>
            <w:szCs w:val="22"/>
          </w:rPr>
          <w:fldChar w:fldCharType="end"/>
        </w:r>
      </w:hyperlink>
    </w:p>
    <w:p w14:paraId="312E506E" w14:textId="098A3D4D"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898" w:history="1">
        <w:r w:rsidR="0082203E" w:rsidRPr="007037E5">
          <w:rPr>
            <w:rStyle w:val="Hyperlink"/>
            <w:noProof/>
            <w:sz w:val="22"/>
            <w:szCs w:val="22"/>
          </w:rPr>
          <w:t>Table 4: UC 3 - Textual Description of Edit User.</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898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15</w:t>
        </w:r>
        <w:r w:rsidR="0082203E" w:rsidRPr="007037E5">
          <w:rPr>
            <w:noProof/>
            <w:webHidden/>
            <w:sz w:val="22"/>
            <w:szCs w:val="22"/>
          </w:rPr>
          <w:fldChar w:fldCharType="end"/>
        </w:r>
      </w:hyperlink>
    </w:p>
    <w:p w14:paraId="58D051B8" w14:textId="1E72BA16"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899" w:history="1">
        <w:r w:rsidR="0082203E" w:rsidRPr="007037E5">
          <w:rPr>
            <w:rStyle w:val="Hyperlink"/>
            <w:noProof/>
            <w:sz w:val="22"/>
            <w:szCs w:val="22"/>
          </w:rPr>
          <w:t>Table 5: UC 4 - Textual Description of View User.</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899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16</w:t>
        </w:r>
        <w:r w:rsidR="0082203E" w:rsidRPr="007037E5">
          <w:rPr>
            <w:noProof/>
            <w:webHidden/>
            <w:sz w:val="22"/>
            <w:szCs w:val="22"/>
          </w:rPr>
          <w:fldChar w:fldCharType="end"/>
        </w:r>
      </w:hyperlink>
    </w:p>
    <w:p w14:paraId="4ADBDDCE" w14:textId="32C0E829"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00" w:history="1">
        <w:r w:rsidR="0082203E" w:rsidRPr="007037E5">
          <w:rPr>
            <w:rStyle w:val="Hyperlink"/>
            <w:noProof/>
            <w:sz w:val="22"/>
            <w:szCs w:val="22"/>
          </w:rPr>
          <w:t>Table 6: UC 5 - Textual Description of Edit Profile.</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00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17</w:t>
        </w:r>
        <w:r w:rsidR="0082203E" w:rsidRPr="007037E5">
          <w:rPr>
            <w:noProof/>
            <w:webHidden/>
            <w:sz w:val="22"/>
            <w:szCs w:val="22"/>
          </w:rPr>
          <w:fldChar w:fldCharType="end"/>
        </w:r>
      </w:hyperlink>
    </w:p>
    <w:p w14:paraId="6FD8F921" w14:textId="1F36AF55"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01" w:history="1">
        <w:r w:rsidR="0082203E" w:rsidRPr="007037E5">
          <w:rPr>
            <w:rStyle w:val="Hyperlink"/>
            <w:noProof/>
            <w:sz w:val="22"/>
            <w:szCs w:val="22"/>
          </w:rPr>
          <w:t>Table 7: UC 6 - Textual Description of Issue RFID.</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01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18</w:t>
        </w:r>
        <w:r w:rsidR="0082203E" w:rsidRPr="007037E5">
          <w:rPr>
            <w:noProof/>
            <w:webHidden/>
            <w:sz w:val="22"/>
            <w:szCs w:val="22"/>
          </w:rPr>
          <w:fldChar w:fldCharType="end"/>
        </w:r>
      </w:hyperlink>
    </w:p>
    <w:p w14:paraId="71DA6A43" w14:textId="30985800"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02" w:history="1">
        <w:r w:rsidR="0082203E" w:rsidRPr="007037E5">
          <w:rPr>
            <w:rStyle w:val="Hyperlink"/>
            <w:noProof/>
            <w:sz w:val="22"/>
            <w:szCs w:val="22"/>
          </w:rPr>
          <w:t>Table 8: UC 7 - Textual Description of Revoke RFID.</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02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19</w:t>
        </w:r>
        <w:r w:rsidR="0082203E" w:rsidRPr="007037E5">
          <w:rPr>
            <w:noProof/>
            <w:webHidden/>
            <w:sz w:val="22"/>
            <w:szCs w:val="22"/>
          </w:rPr>
          <w:fldChar w:fldCharType="end"/>
        </w:r>
      </w:hyperlink>
    </w:p>
    <w:p w14:paraId="632B6F2B" w14:textId="1FBFB57D"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03" w:history="1">
        <w:r w:rsidR="0082203E" w:rsidRPr="007037E5">
          <w:rPr>
            <w:rStyle w:val="Hyperlink"/>
            <w:noProof/>
            <w:sz w:val="22"/>
            <w:szCs w:val="22"/>
          </w:rPr>
          <w:t>Table 9: UC 8 - Textual Description of View Video feed.</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03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20</w:t>
        </w:r>
        <w:r w:rsidR="0082203E" w:rsidRPr="007037E5">
          <w:rPr>
            <w:noProof/>
            <w:webHidden/>
            <w:sz w:val="22"/>
            <w:szCs w:val="22"/>
          </w:rPr>
          <w:fldChar w:fldCharType="end"/>
        </w:r>
      </w:hyperlink>
    </w:p>
    <w:p w14:paraId="1454B4F1" w14:textId="20956ED4"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04" w:history="1">
        <w:r w:rsidR="0082203E" w:rsidRPr="007037E5">
          <w:rPr>
            <w:rStyle w:val="Hyperlink"/>
            <w:noProof/>
            <w:sz w:val="22"/>
            <w:szCs w:val="22"/>
          </w:rPr>
          <w:t>Table 10: UC 9 - Textual Description of Delete User.</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04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21</w:t>
        </w:r>
        <w:r w:rsidR="0082203E" w:rsidRPr="007037E5">
          <w:rPr>
            <w:noProof/>
            <w:webHidden/>
            <w:sz w:val="22"/>
            <w:szCs w:val="22"/>
          </w:rPr>
          <w:fldChar w:fldCharType="end"/>
        </w:r>
      </w:hyperlink>
    </w:p>
    <w:p w14:paraId="10AE3FBF" w14:textId="11BCBA1D"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05" w:history="1">
        <w:r w:rsidR="0082203E" w:rsidRPr="007037E5">
          <w:rPr>
            <w:rStyle w:val="Hyperlink"/>
            <w:noProof/>
            <w:sz w:val="22"/>
            <w:szCs w:val="22"/>
          </w:rPr>
          <w:t>Table 11: UC 10 - Textual Description of Setup Geofencing.</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05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22</w:t>
        </w:r>
        <w:r w:rsidR="0082203E" w:rsidRPr="007037E5">
          <w:rPr>
            <w:noProof/>
            <w:webHidden/>
            <w:sz w:val="22"/>
            <w:szCs w:val="22"/>
          </w:rPr>
          <w:fldChar w:fldCharType="end"/>
        </w:r>
      </w:hyperlink>
    </w:p>
    <w:p w14:paraId="07D02CBA" w14:textId="04637E47"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06" w:history="1">
        <w:r w:rsidR="0082203E" w:rsidRPr="007037E5">
          <w:rPr>
            <w:rStyle w:val="Hyperlink"/>
            <w:noProof/>
            <w:sz w:val="22"/>
            <w:szCs w:val="22"/>
          </w:rPr>
          <w:t>Table 12: UC 11 - Textual Description of Edit Geofencing.</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06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23</w:t>
        </w:r>
        <w:r w:rsidR="0082203E" w:rsidRPr="007037E5">
          <w:rPr>
            <w:noProof/>
            <w:webHidden/>
            <w:sz w:val="22"/>
            <w:szCs w:val="22"/>
          </w:rPr>
          <w:fldChar w:fldCharType="end"/>
        </w:r>
      </w:hyperlink>
    </w:p>
    <w:p w14:paraId="585080BC" w14:textId="51D36F69"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07" w:history="1">
        <w:r w:rsidR="0082203E" w:rsidRPr="007037E5">
          <w:rPr>
            <w:rStyle w:val="Hyperlink"/>
            <w:noProof/>
            <w:sz w:val="22"/>
            <w:szCs w:val="22"/>
          </w:rPr>
          <w:t>Table 13: UC 12 - Textual Description of Delete User.</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07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24</w:t>
        </w:r>
        <w:r w:rsidR="0082203E" w:rsidRPr="007037E5">
          <w:rPr>
            <w:noProof/>
            <w:webHidden/>
            <w:sz w:val="22"/>
            <w:szCs w:val="22"/>
          </w:rPr>
          <w:fldChar w:fldCharType="end"/>
        </w:r>
      </w:hyperlink>
    </w:p>
    <w:p w14:paraId="236789BC" w14:textId="5BF85999"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08" w:history="1">
        <w:r w:rsidR="0082203E" w:rsidRPr="007037E5">
          <w:rPr>
            <w:rStyle w:val="Hyperlink"/>
            <w:noProof/>
            <w:sz w:val="22"/>
            <w:szCs w:val="22"/>
          </w:rPr>
          <w:t>Table 14: UC 13 - Textual Description of Forgot Password.</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08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25</w:t>
        </w:r>
        <w:r w:rsidR="0082203E" w:rsidRPr="007037E5">
          <w:rPr>
            <w:noProof/>
            <w:webHidden/>
            <w:sz w:val="22"/>
            <w:szCs w:val="22"/>
          </w:rPr>
          <w:fldChar w:fldCharType="end"/>
        </w:r>
      </w:hyperlink>
    </w:p>
    <w:p w14:paraId="561BB82E" w14:textId="3D3C6E33"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09" w:history="1">
        <w:r w:rsidR="0082203E" w:rsidRPr="007037E5">
          <w:rPr>
            <w:rStyle w:val="Hyperlink"/>
            <w:noProof/>
            <w:sz w:val="22"/>
            <w:szCs w:val="22"/>
          </w:rPr>
          <w:t>Table 15: UC 14 - Textual Description of Search Employee.</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09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26</w:t>
        </w:r>
        <w:r w:rsidR="0082203E" w:rsidRPr="007037E5">
          <w:rPr>
            <w:noProof/>
            <w:webHidden/>
            <w:sz w:val="22"/>
            <w:szCs w:val="22"/>
          </w:rPr>
          <w:fldChar w:fldCharType="end"/>
        </w:r>
      </w:hyperlink>
    </w:p>
    <w:p w14:paraId="0075901C" w14:textId="404507AF"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10" w:history="1">
        <w:r w:rsidR="0082203E" w:rsidRPr="007037E5">
          <w:rPr>
            <w:rStyle w:val="Hyperlink"/>
            <w:noProof/>
            <w:sz w:val="22"/>
            <w:szCs w:val="22"/>
          </w:rPr>
          <w:t>Table 16: UC 15 - Textual Description of Recent location.</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10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27</w:t>
        </w:r>
        <w:r w:rsidR="0082203E" w:rsidRPr="007037E5">
          <w:rPr>
            <w:noProof/>
            <w:webHidden/>
            <w:sz w:val="22"/>
            <w:szCs w:val="22"/>
          </w:rPr>
          <w:fldChar w:fldCharType="end"/>
        </w:r>
      </w:hyperlink>
    </w:p>
    <w:p w14:paraId="39263C04" w14:textId="67E8F7EC"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11" w:history="1">
        <w:r w:rsidR="0082203E" w:rsidRPr="007037E5">
          <w:rPr>
            <w:rStyle w:val="Hyperlink"/>
            <w:noProof/>
            <w:sz w:val="22"/>
            <w:szCs w:val="22"/>
          </w:rPr>
          <w:t>Table 17: UC 16 - Textual Description of Generate Report.</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11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28</w:t>
        </w:r>
        <w:r w:rsidR="0082203E" w:rsidRPr="007037E5">
          <w:rPr>
            <w:noProof/>
            <w:webHidden/>
            <w:sz w:val="22"/>
            <w:szCs w:val="22"/>
          </w:rPr>
          <w:fldChar w:fldCharType="end"/>
        </w:r>
      </w:hyperlink>
    </w:p>
    <w:p w14:paraId="0AD947FD" w14:textId="0515150A"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12" w:history="1">
        <w:r w:rsidR="0082203E" w:rsidRPr="007037E5">
          <w:rPr>
            <w:rStyle w:val="Hyperlink"/>
            <w:noProof/>
            <w:sz w:val="22"/>
            <w:szCs w:val="22"/>
          </w:rPr>
          <w:t>Table 18: UC 17 - Textual Description of Create Managers.</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12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29</w:t>
        </w:r>
        <w:r w:rsidR="0082203E" w:rsidRPr="007037E5">
          <w:rPr>
            <w:noProof/>
            <w:webHidden/>
            <w:sz w:val="22"/>
            <w:szCs w:val="22"/>
          </w:rPr>
          <w:fldChar w:fldCharType="end"/>
        </w:r>
      </w:hyperlink>
    </w:p>
    <w:p w14:paraId="4CAB6E61" w14:textId="426A1866"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13" w:history="1">
        <w:r w:rsidR="0082203E" w:rsidRPr="007037E5">
          <w:rPr>
            <w:rStyle w:val="Hyperlink"/>
            <w:noProof/>
            <w:sz w:val="22"/>
            <w:szCs w:val="22"/>
          </w:rPr>
          <w:t>Table 19: UC 18 - Textual Description of Add Managers.</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13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30</w:t>
        </w:r>
        <w:r w:rsidR="0082203E" w:rsidRPr="007037E5">
          <w:rPr>
            <w:noProof/>
            <w:webHidden/>
            <w:sz w:val="22"/>
            <w:szCs w:val="22"/>
          </w:rPr>
          <w:fldChar w:fldCharType="end"/>
        </w:r>
      </w:hyperlink>
    </w:p>
    <w:p w14:paraId="67B6654A" w14:textId="00F72632"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14" w:history="1">
        <w:r w:rsidR="0082203E" w:rsidRPr="007037E5">
          <w:rPr>
            <w:rStyle w:val="Hyperlink"/>
            <w:noProof/>
            <w:sz w:val="22"/>
            <w:szCs w:val="22"/>
          </w:rPr>
          <w:t>Table 20: UC 19 - Textual Description of Create Organization.</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14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31</w:t>
        </w:r>
        <w:r w:rsidR="0082203E" w:rsidRPr="007037E5">
          <w:rPr>
            <w:noProof/>
            <w:webHidden/>
            <w:sz w:val="22"/>
            <w:szCs w:val="22"/>
          </w:rPr>
          <w:fldChar w:fldCharType="end"/>
        </w:r>
      </w:hyperlink>
    </w:p>
    <w:p w14:paraId="5B58B0DB" w14:textId="060F6EE8"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15" w:history="1">
        <w:r w:rsidR="0082203E" w:rsidRPr="007037E5">
          <w:rPr>
            <w:rStyle w:val="Hyperlink"/>
            <w:noProof/>
            <w:sz w:val="22"/>
            <w:szCs w:val="22"/>
          </w:rPr>
          <w:t>Table 21: UC 20 - Textual Description of Edit Manager.</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15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32</w:t>
        </w:r>
        <w:r w:rsidR="0082203E" w:rsidRPr="007037E5">
          <w:rPr>
            <w:noProof/>
            <w:webHidden/>
            <w:sz w:val="22"/>
            <w:szCs w:val="22"/>
          </w:rPr>
          <w:fldChar w:fldCharType="end"/>
        </w:r>
      </w:hyperlink>
    </w:p>
    <w:p w14:paraId="7485ADC1" w14:textId="40BCFDB2"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16" w:history="1">
        <w:r w:rsidR="0082203E" w:rsidRPr="007037E5">
          <w:rPr>
            <w:rStyle w:val="Hyperlink"/>
            <w:noProof/>
            <w:sz w:val="22"/>
            <w:szCs w:val="22"/>
          </w:rPr>
          <w:t>Table 22: UC 21 - Textual Description of Edit Organization.</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16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33</w:t>
        </w:r>
        <w:r w:rsidR="0082203E" w:rsidRPr="007037E5">
          <w:rPr>
            <w:noProof/>
            <w:webHidden/>
            <w:sz w:val="22"/>
            <w:szCs w:val="22"/>
          </w:rPr>
          <w:fldChar w:fldCharType="end"/>
        </w:r>
      </w:hyperlink>
    </w:p>
    <w:p w14:paraId="4767AA0B" w14:textId="728A60A8"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17" w:history="1">
        <w:r w:rsidR="0082203E" w:rsidRPr="007037E5">
          <w:rPr>
            <w:rStyle w:val="Hyperlink"/>
            <w:noProof/>
            <w:sz w:val="22"/>
            <w:szCs w:val="22"/>
          </w:rPr>
          <w:t>Table 23: UC 22 - Textual Description of View Organization.</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17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34</w:t>
        </w:r>
        <w:r w:rsidR="0082203E" w:rsidRPr="007037E5">
          <w:rPr>
            <w:noProof/>
            <w:webHidden/>
            <w:sz w:val="22"/>
            <w:szCs w:val="22"/>
          </w:rPr>
          <w:fldChar w:fldCharType="end"/>
        </w:r>
      </w:hyperlink>
    </w:p>
    <w:p w14:paraId="6EF3353F" w14:textId="55DD79F2"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18" w:history="1">
        <w:r w:rsidR="0082203E" w:rsidRPr="007037E5">
          <w:rPr>
            <w:rStyle w:val="Hyperlink"/>
            <w:noProof/>
            <w:sz w:val="22"/>
            <w:szCs w:val="22"/>
          </w:rPr>
          <w:t>Table 24: UC 23 - Textual Description of Delete Organization.</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18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35</w:t>
        </w:r>
        <w:r w:rsidR="0082203E" w:rsidRPr="007037E5">
          <w:rPr>
            <w:noProof/>
            <w:webHidden/>
            <w:sz w:val="22"/>
            <w:szCs w:val="22"/>
          </w:rPr>
          <w:fldChar w:fldCharType="end"/>
        </w:r>
      </w:hyperlink>
    </w:p>
    <w:p w14:paraId="034E9625" w14:textId="7BB61A34"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19" w:history="1">
        <w:r w:rsidR="0082203E" w:rsidRPr="007037E5">
          <w:rPr>
            <w:rStyle w:val="Hyperlink"/>
            <w:noProof/>
            <w:sz w:val="22"/>
            <w:szCs w:val="22"/>
          </w:rPr>
          <w:t>Table 25: UC 24 - Textual Description of Delete Video Feed.</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19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36</w:t>
        </w:r>
        <w:r w:rsidR="0082203E" w:rsidRPr="007037E5">
          <w:rPr>
            <w:noProof/>
            <w:webHidden/>
            <w:sz w:val="22"/>
            <w:szCs w:val="22"/>
          </w:rPr>
          <w:fldChar w:fldCharType="end"/>
        </w:r>
      </w:hyperlink>
    </w:p>
    <w:p w14:paraId="78E2BE6A" w14:textId="7F4046CE"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20" w:history="1">
        <w:r w:rsidR="0082203E" w:rsidRPr="007037E5">
          <w:rPr>
            <w:rStyle w:val="Hyperlink"/>
            <w:noProof/>
            <w:sz w:val="22"/>
            <w:szCs w:val="22"/>
          </w:rPr>
          <w:t>Table 26: UC 25 - Textual Description of Delete Room.</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20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37</w:t>
        </w:r>
        <w:r w:rsidR="0082203E" w:rsidRPr="007037E5">
          <w:rPr>
            <w:noProof/>
            <w:webHidden/>
            <w:sz w:val="22"/>
            <w:szCs w:val="22"/>
          </w:rPr>
          <w:fldChar w:fldCharType="end"/>
        </w:r>
      </w:hyperlink>
    </w:p>
    <w:p w14:paraId="2DAFD276" w14:textId="164B52CA"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21" w:history="1">
        <w:r w:rsidR="0082203E" w:rsidRPr="007037E5">
          <w:rPr>
            <w:rStyle w:val="Hyperlink"/>
            <w:noProof/>
            <w:sz w:val="22"/>
            <w:szCs w:val="22"/>
          </w:rPr>
          <w:t>Table 27: UC 26 - Textual Description of Delete Manager.</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21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38</w:t>
        </w:r>
        <w:r w:rsidR="0082203E" w:rsidRPr="007037E5">
          <w:rPr>
            <w:noProof/>
            <w:webHidden/>
            <w:sz w:val="22"/>
            <w:szCs w:val="22"/>
          </w:rPr>
          <w:fldChar w:fldCharType="end"/>
        </w:r>
      </w:hyperlink>
    </w:p>
    <w:p w14:paraId="4D29BD47" w14:textId="2943B5AF"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22" w:history="1">
        <w:r w:rsidR="0082203E" w:rsidRPr="007037E5">
          <w:rPr>
            <w:rStyle w:val="Hyperlink"/>
            <w:noProof/>
            <w:sz w:val="22"/>
            <w:szCs w:val="22"/>
          </w:rPr>
          <w:t>Table 28: UC 27 - Textual Description of Remove Camera.</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22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39</w:t>
        </w:r>
        <w:r w:rsidR="0082203E" w:rsidRPr="007037E5">
          <w:rPr>
            <w:noProof/>
            <w:webHidden/>
            <w:sz w:val="22"/>
            <w:szCs w:val="22"/>
          </w:rPr>
          <w:fldChar w:fldCharType="end"/>
        </w:r>
      </w:hyperlink>
    </w:p>
    <w:p w14:paraId="554F2069" w14:textId="321321E1"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23" w:history="1">
        <w:r w:rsidR="0082203E" w:rsidRPr="007037E5">
          <w:rPr>
            <w:rStyle w:val="Hyperlink"/>
            <w:noProof/>
            <w:sz w:val="22"/>
            <w:szCs w:val="22"/>
          </w:rPr>
          <w:t>Table 29: UC 28 - Textual Description of Adding RFID Sensor.</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23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40</w:t>
        </w:r>
        <w:r w:rsidR="0082203E" w:rsidRPr="007037E5">
          <w:rPr>
            <w:noProof/>
            <w:webHidden/>
            <w:sz w:val="22"/>
            <w:szCs w:val="22"/>
          </w:rPr>
          <w:fldChar w:fldCharType="end"/>
        </w:r>
      </w:hyperlink>
    </w:p>
    <w:p w14:paraId="579B5142" w14:textId="7437B276"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24" w:history="1">
        <w:r w:rsidR="0082203E" w:rsidRPr="007037E5">
          <w:rPr>
            <w:rStyle w:val="Hyperlink"/>
            <w:noProof/>
            <w:sz w:val="22"/>
            <w:szCs w:val="22"/>
          </w:rPr>
          <w:t>Table 30: UC 29 - Textual Description of Remove RFID.</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24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41</w:t>
        </w:r>
        <w:r w:rsidR="0082203E" w:rsidRPr="007037E5">
          <w:rPr>
            <w:noProof/>
            <w:webHidden/>
            <w:sz w:val="22"/>
            <w:szCs w:val="22"/>
          </w:rPr>
          <w:fldChar w:fldCharType="end"/>
        </w:r>
      </w:hyperlink>
    </w:p>
    <w:p w14:paraId="7C892724" w14:textId="2C8DD928"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25" w:history="1">
        <w:r w:rsidR="0082203E" w:rsidRPr="007037E5">
          <w:rPr>
            <w:rStyle w:val="Hyperlink"/>
            <w:noProof/>
            <w:sz w:val="22"/>
            <w:szCs w:val="22"/>
          </w:rPr>
          <w:t>Table 31: UC 30 - Textual Description of  Adding Camera.</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25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42</w:t>
        </w:r>
        <w:r w:rsidR="0082203E" w:rsidRPr="007037E5">
          <w:rPr>
            <w:noProof/>
            <w:webHidden/>
            <w:sz w:val="22"/>
            <w:szCs w:val="22"/>
          </w:rPr>
          <w:fldChar w:fldCharType="end"/>
        </w:r>
      </w:hyperlink>
    </w:p>
    <w:p w14:paraId="34AF8BF0" w14:textId="55D7A6DE"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26" w:history="1">
        <w:r w:rsidR="0082203E" w:rsidRPr="007037E5">
          <w:rPr>
            <w:rStyle w:val="Hyperlink"/>
            <w:noProof/>
            <w:sz w:val="22"/>
            <w:szCs w:val="22"/>
          </w:rPr>
          <w:t>Table 32: UC 31 - Textual Description of  Creating Room.</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26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43</w:t>
        </w:r>
        <w:r w:rsidR="0082203E" w:rsidRPr="007037E5">
          <w:rPr>
            <w:noProof/>
            <w:webHidden/>
            <w:sz w:val="22"/>
            <w:szCs w:val="22"/>
          </w:rPr>
          <w:fldChar w:fldCharType="end"/>
        </w:r>
      </w:hyperlink>
    </w:p>
    <w:p w14:paraId="4D983367" w14:textId="4AF714C7"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27" w:history="1">
        <w:r w:rsidR="0082203E" w:rsidRPr="007037E5">
          <w:rPr>
            <w:rStyle w:val="Hyperlink"/>
            <w:noProof/>
            <w:sz w:val="22"/>
            <w:szCs w:val="22"/>
          </w:rPr>
          <w:t>Table 33: UC 32 - Textual Description of  View Room.</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27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44</w:t>
        </w:r>
        <w:r w:rsidR="0082203E" w:rsidRPr="007037E5">
          <w:rPr>
            <w:noProof/>
            <w:webHidden/>
            <w:sz w:val="22"/>
            <w:szCs w:val="22"/>
          </w:rPr>
          <w:fldChar w:fldCharType="end"/>
        </w:r>
      </w:hyperlink>
    </w:p>
    <w:p w14:paraId="62F8DF9E" w14:textId="019231E1"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28" w:history="1">
        <w:r w:rsidR="0082203E" w:rsidRPr="007037E5">
          <w:rPr>
            <w:rStyle w:val="Hyperlink"/>
            <w:noProof/>
            <w:sz w:val="22"/>
            <w:szCs w:val="22"/>
          </w:rPr>
          <w:t>Table 34: UC 33 - Textual Description of  Preview Attendance.</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28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45</w:t>
        </w:r>
        <w:r w:rsidR="0082203E" w:rsidRPr="007037E5">
          <w:rPr>
            <w:noProof/>
            <w:webHidden/>
            <w:sz w:val="22"/>
            <w:szCs w:val="22"/>
          </w:rPr>
          <w:fldChar w:fldCharType="end"/>
        </w:r>
      </w:hyperlink>
    </w:p>
    <w:p w14:paraId="00A78B24" w14:textId="190E390B"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29" w:history="1">
        <w:r w:rsidR="0082203E" w:rsidRPr="007037E5">
          <w:rPr>
            <w:rStyle w:val="Hyperlink"/>
            <w:noProof/>
            <w:sz w:val="22"/>
            <w:szCs w:val="22"/>
          </w:rPr>
          <w:t>Table 35: Description of FR-1: Check in.</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29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46</w:t>
        </w:r>
        <w:r w:rsidR="0082203E" w:rsidRPr="007037E5">
          <w:rPr>
            <w:noProof/>
            <w:webHidden/>
            <w:sz w:val="22"/>
            <w:szCs w:val="22"/>
          </w:rPr>
          <w:fldChar w:fldCharType="end"/>
        </w:r>
      </w:hyperlink>
    </w:p>
    <w:p w14:paraId="36919648" w14:textId="44A57FCD"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30" w:history="1">
        <w:r w:rsidR="0082203E" w:rsidRPr="007037E5">
          <w:rPr>
            <w:rStyle w:val="Hyperlink"/>
            <w:noProof/>
            <w:sz w:val="22"/>
            <w:szCs w:val="22"/>
          </w:rPr>
          <w:t>Table 36: Description of FR-2: Check out.</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30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46</w:t>
        </w:r>
        <w:r w:rsidR="0082203E" w:rsidRPr="007037E5">
          <w:rPr>
            <w:noProof/>
            <w:webHidden/>
            <w:sz w:val="22"/>
            <w:szCs w:val="22"/>
          </w:rPr>
          <w:fldChar w:fldCharType="end"/>
        </w:r>
      </w:hyperlink>
    </w:p>
    <w:p w14:paraId="0A3F1676" w14:textId="4649DB60"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31" w:history="1">
        <w:r w:rsidR="0082203E" w:rsidRPr="007037E5">
          <w:rPr>
            <w:rStyle w:val="Hyperlink"/>
            <w:noProof/>
            <w:sz w:val="22"/>
            <w:szCs w:val="22"/>
          </w:rPr>
          <w:t>Table 37: Description of FR-3: Modify Attendance.</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31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47</w:t>
        </w:r>
        <w:r w:rsidR="0082203E" w:rsidRPr="007037E5">
          <w:rPr>
            <w:noProof/>
            <w:webHidden/>
            <w:sz w:val="22"/>
            <w:szCs w:val="22"/>
          </w:rPr>
          <w:fldChar w:fldCharType="end"/>
        </w:r>
      </w:hyperlink>
    </w:p>
    <w:p w14:paraId="314D64B1" w14:textId="18A713EB"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32" w:history="1">
        <w:r w:rsidR="0082203E" w:rsidRPr="007037E5">
          <w:rPr>
            <w:rStyle w:val="Hyperlink"/>
            <w:noProof/>
            <w:sz w:val="22"/>
            <w:szCs w:val="22"/>
          </w:rPr>
          <w:t>Table 38: Description of FR-4: Check Attendance.</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32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47</w:t>
        </w:r>
        <w:r w:rsidR="0082203E" w:rsidRPr="007037E5">
          <w:rPr>
            <w:noProof/>
            <w:webHidden/>
            <w:sz w:val="22"/>
            <w:szCs w:val="22"/>
          </w:rPr>
          <w:fldChar w:fldCharType="end"/>
        </w:r>
      </w:hyperlink>
    </w:p>
    <w:p w14:paraId="011C9A25" w14:textId="78EB0A7C"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33" w:history="1">
        <w:r w:rsidR="0082203E" w:rsidRPr="007037E5">
          <w:rPr>
            <w:rStyle w:val="Hyperlink"/>
            <w:noProof/>
            <w:sz w:val="22"/>
            <w:szCs w:val="22"/>
          </w:rPr>
          <w:t>Table 39: Description of FR-5: Report Generation.</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33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48</w:t>
        </w:r>
        <w:r w:rsidR="0082203E" w:rsidRPr="007037E5">
          <w:rPr>
            <w:noProof/>
            <w:webHidden/>
            <w:sz w:val="22"/>
            <w:szCs w:val="22"/>
          </w:rPr>
          <w:fldChar w:fldCharType="end"/>
        </w:r>
      </w:hyperlink>
    </w:p>
    <w:p w14:paraId="415227A0" w14:textId="1163F1F8"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34" w:history="1">
        <w:r w:rsidR="0082203E" w:rsidRPr="007037E5">
          <w:rPr>
            <w:rStyle w:val="Hyperlink"/>
            <w:noProof/>
            <w:sz w:val="22"/>
            <w:szCs w:val="22"/>
          </w:rPr>
          <w:t>Table 40: Description of FR-6: Monthly Report.</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34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48</w:t>
        </w:r>
        <w:r w:rsidR="0082203E" w:rsidRPr="007037E5">
          <w:rPr>
            <w:noProof/>
            <w:webHidden/>
            <w:sz w:val="22"/>
            <w:szCs w:val="22"/>
          </w:rPr>
          <w:fldChar w:fldCharType="end"/>
        </w:r>
      </w:hyperlink>
    </w:p>
    <w:p w14:paraId="07C70916" w14:textId="2125C3B7"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35" w:history="1">
        <w:r w:rsidR="0082203E" w:rsidRPr="007037E5">
          <w:rPr>
            <w:rStyle w:val="Hyperlink"/>
            <w:noProof/>
            <w:sz w:val="22"/>
            <w:szCs w:val="22"/>
          </w:rPr>
          <w:t>Table 41: Description of FR-7: Create Organization.</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35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49</w:t>
        </w:r>
        <w:r w:rsidR="0082203E" w:rsidRPr="007037E5">
          <w:rPr>
            <w:noProof/>
            <w:webHidden/>
            <w:sz w:val="22"/>
            <w:szCs w:val="22"/>
          </w:rPr>
          <w:fldChar w:fldCharType="end"/>
        </w:r>
      </w:hyperlink>
    </w:p>
    <w:p w14:paraId="79B43567" w14:textId="549108EE"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36" w:history="1">
        <w:r w:rsidR="0082203E" w:rsidRPr="007037E5">
          <w:rPr>
            <w:rStyle w:val="Hyperlink"/>
            <w:noProof/>
            <w:sz w:val="22"/>
            <w:szCs w:val="22"/>
          </w:rPr>
          <w:t>Table 42: Description of FR-8: Edit Organization.</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36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49</w:t>
        </w:r>
        <w:r w:rsidR="0082203E" w:rsidRPr="007037E5">
          <w:rPr>
            <w:noProof/>
            <w:webHidden/>
            <w:sz w:val="22"/>
            <w:szCs w:val="22"/>
          </w:rPr>
          <w:fldChar w:fldCharType="end"/>
        </w:r>
      </w:hyperlink>
    </w:p>
    <w:p w14:paraId="1171BB43" w14:textId="21B58506"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37" w:history="1">
        <w:r w:rsidR="0082203E" w:rsidRPr="007037E5">
          <w:rPr>
            <w:rStyle w:val="Hyperlink"/>
            <w:noProof/>
            <w:sz w:val="22"/>
            <w:szCs w:val="22"/>
          </w:rPr>
          <w:t>Table 43: Description of FR-9: View Organization.</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37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50</w:t>
        </w:r>
        <w:r w:rsidR="0082203E" w:rsidRPr="007037E5">
          <w:rPr>
            <w:noProof/>
            <w:webHidden/>
            <w:sz w:val="22"/>
            <w:szCs w:val="22"/>
          </w:rPr>
          <w:fldChar w:fldCharType="end"/>
        </w:r>
      </w:hyperlink>
    </w:p>
    <w:p w14:paraId="5329C325" w14:textId="2C7F9E4E"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38" w:history="1">
        <w:r w:rsidR="0082203E" w:rsidRPr="007037E5">
          <w:rPr>
            <w:rStyle w:val="Hyperlink"/>
            <w:noProof/>
            <w:sz w:val="22"/>
            <w:szCs w:val="22"/>
          </w:rPr>
          <w:t>Table 44: Description of FR-10: Delete Organization.</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38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50</w:t>
        </w:r>
        <w:r w:rsidR="0082203E" w:rsidRPr="007037E5">
          <w:rPr>
            <w:noProof/>
            <w:webHidden/>
            <w:sz w:val="22"/>
            <w:szCs w:val="22"/>
          </w:rPr>
          <w:fldChar w:fldCharType="end"/>
        </w:r>
      </w:hyperlink>
    </w:p>
    <w:p w14:paraId="04303910" w14:textId="1DF466D2"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39" w:history="1">
        <w:r w:rsidR="0082203E" w:rsidRPr="007037E5">
          <w:rPr>
            <w:rStyle w:val="Hyperlink"/>
            <w:noProof/>
            <w:sz w:val="22"/>
            <w:szCs w:val="22"/>
          </w:rPr>
          <w:t>Table 45: Description of FR-11: Create Room.</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39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51</w:t>
        </w:r>
        <w:r w:rsidR="0082203E" w:rsidRPr="007037E5">
          <w:rPr>
            <w:noProof/>
            <w:webHidden/>
            <w:sz w:val="22"/>
            <w:szCs w:val="22"/>
          </w:rPr>
          <w:fldChar w:fldCharType="end"/>
        </w:r>
      </w:hyperlink>
    </w:p>
    <w:p w14:paraId="4909CD64" w14:textId="180617A7"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40" w:history="1">
        <w:r w:rsidR="0082203E" w:rsidRPr="007037E5">
          <w:rPr>
            <w:rStyle w:val="Hyperlink"/>
            <w:noProof/>
            <w:sz w:val="22"/>
            <w:szCs w:val="22"/>
          </w:rPr>
          <w:t>Table 46: Description of FR-12: Edit Room.</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40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51</w:t>
        </w:r>
        <w:r w:rsidR="0082203E" w:rsidRPr="007037E5">
          <w:rPr>
            <w:noProof/>
            <w:webHidden/>
            <w:sz w:val="22"/>
            <w:szCs w:val="22"/>
          </w:rPr>
          <w:fldChar w:fldCharType="end"/>
        </w:r>
      </w:hyperlink>
    </w:p>
    <w:p w14:paraId="1819401C" w14:textId="1722F2BC"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41" w:history="1">
        <w:r w:rsidR="0082203E" w:rsidRPr="007037E5">
          <w:rPr>
            <w:rStyle w:val="Hyperlink"/>
            <w:noProof/>
            <w:sz w:val="22"/>
            <w:szCs w:val="22"/>
          </w:rPr>
          <w:t>Table 47: Description of FR-13</w:t>
        </w:r>
        <w:r w:rsidR="0082203E" w:rsidRPr="007037E5">
          <w:rPr>
            <w:rStyle w:val="Hyperlink"/>
            <w:noProof/>
            <w:sz w:val="22"/>
            <w:szCs w:val="22"/>
            <w:lang w:val="en-GB"/>
          </w:rPr>
          <w:t>: Create Room</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41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52</w:t>
        </w:r>
        <w:r w:rsidR="0082203E" w:rsidRPr="007037E5">
          <w:rPr>
            <w:noProof/>
            <w:webHidden/>
            <w:sz w:val="22"/>
            <w:szCs w:val="22"/>
          </w:rPr>
          <w:fldChar w:fldCharType="end"/>
        </w:r>
      </w:hyperlink>
    </w:p>
    <w:p w14:paraId="1BBD304A" w14:textId="124B1F2B"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42" w:history="1">
        <w:r w:rsidR="0082203E" w:rsidRPr="007037E5">
          <w:rPr>
            <w:rStyle w:val="Hyperlink"/>
            <w:noProof/>
            <w:sz w:val="22"/>
            <w:szCs w:val="22"/>
          </w:rPr>
          <w:t>Table 48: Description of FR-14: Delete Room.</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42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52</w:t>
        </w:r>
        <w:r w:rsidR="0082203E" w:rsidRPr="007037E5">
          <w:rPr>
            <w:noProof/>
            <w:webHidden/>
            <w:sz w:val="22"/>
            <w:szCs w:val="22"/>
          </w:rPr>
          <w:fldChar w:fldCharType="end"/>
        </w:r>
      </w:hyperlink>
    </w:p>
    <w:p w14:paraId="43F2509D" w14:textId="3F91B407"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43" w:history="1">
        <w:r w:rsidR="0082203E" w:rsidRPr="007037E5">
          <w:rPr>
            <w:rStyle w:val="Hyperlink"/>
            <w:noProof/>
            <w:sz w:val="22"/>
            <w:szCs w:val="22"/>
          </w:rPr>
          <w:t>Table 49</w:t>
        </w:r>
        <w:r w:rsidR="0082203E" w:rsidRPr="007037E5">
          <w:rPr>
            <w:rStyle w:val="Hyperlink"/>
            <w:noProof/>
            <w:sz w:val="22"/>
            <w:szCs w:val="22"/>
            <w:lang w:val="en-GB"/>
          </w:rPr>
          <w:t xml:space="preserve">: </w:t>
        </w:r>
        <w:r w:rsidR="0082203E" w:rsidRPr="007037E5">
          <w:rPr>
            <w:rStyle w:val="Hyperlink"/>
            <w:noProof/>
            <w:sz w:val="22"/>
            <w:szCs w:val="22"/>
          </w:rPr>
          <w:t>Description of FR-15</w:t>
        </w:r>
        <w:r w:rsidR="0082203E" w:rsidRPr="007037E5">
          <w:rPr>
            <w:rStyle w:val="Hyperlink"/>
            <w:noProof/>
            <w:sz w:val="22"/>
            <w:szCs w:val="22"/>
            <w:lang w:val="en-GB"/>
          </w:rPr>
          <w:t>: Add Camera.</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43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53</w:t>
        </w:r>
        <w:r w:rsidR="0082203E" w:rsidRPr="007037E5">
          <w:rPr>
            <w:noProof/>
            <w:webHidden/>
            <w:sz w:val="22"/>
            <w:szCs w:val="22"/>
          </w:rPr>
          <w:fldChar w:fldCharType="end"/>
        </w:r>
      </w:hyperlink>
    </w:p>
    <w:p w14:paraId="420B66AF" w14:textId="4399C5AD"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44" w:history="1">
        <w:r w:rsidR="0082203E" w:rsidRPr="007037E5">
          <w:rPr>
            <w:rStyle w:val="Hyperlink"/>
            <w:noProof/>
            <w:sz w:val="22"/>
            <w:szCs w:val="22"/>
          </w:rPr>
          <w:t>Table 50: Description of FR-16: Remove Camera.</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44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53</w:t>
        </w:r>
        <w:r w:rsidR="0082203E" w:rsidRPr="007037E5">
          <w:rPr>
            <w:noProof/>
            <w:webHidden/>
            <w:sz w:val="22"/>
            <w:szCs w:val="22"/>
          </w:rPr>
          <w:fldChar w:fldCharType="end"/>
        </w:r>
      </w:hyperlink>
    </w:p>
    <w:p w14:paraId="4A6F24A3" w14:textId="4C49E994"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45" w:history="1">
        <w:r w:rsidR="0082203E" w:rsidRPr="007037E5">
          <w:rPr>
            <w:rStyle w:val="Hyperlink"/>
            <w:noProof/>
            <w:sz w:val="22"/>
            <w:szCs w:val="22"/>
          </w:rPr>
          <w:t>Table 51: Description of FR-17: Add RFID Sensor.</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45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54</w:t>
        </w:r>
        <w:r w:rsidR="0082203E" w:rsidRPr="007037E5">
          <w:rPr>
            <w:noProof/>
            <w:webHidden/>
            <w:sz w:val="22"/>
            <w:szCs w:val="22"/>
          </w:rPr>
          <w:fldChar w:fldCharType="end"/>
        </w:r>
      </w:hyperlink>
    </w:p>
    <w:p w14:paraId="24DD4B9F" w14:textId="7845045B"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46" w:history="1">
        <w:r w:rsidR="0082203E" w:rsidRPr="007037E5">
          <w:rPr>
            <w:rStyle w:val="Hyperlink"/>
            <w:noProof/>
            <w:sz w:val="22"/>
            <w:szCs w:val="22"/>
          </w:rPr>
          <w:t>Table 52: Description of FR-18: Remove RFID Sensor.</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46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54</w:t>
        </w:r>
        <w:r w:rsidR="0082203E" w:rsidRPr="007037E5">
          <w:rPr>
            <w:noProof/>
            <w:webHidden/>
            <w:sz w:val="22"/>
            <w:szCs w:val="22"/>
          </w:rPr>
          <w:fldChar w:fldCharType="end"/>
        </w:r>
      </w:hyperlink>
    </w:p>
    <w:p w14:paraId="58AAD466" w14:textId="45FD7861"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47" w:history="1">
        <w:r w:rsidR="0082203E" w:rsidRPr="007037E5">
          <w:rPr>
            <w:rStyle w:val="Hyperlink"/>
            <w:noProof/>
            <w:sz w:val="22"/>
            <w:szCs w:val="22"/>
          </w:rPr>
          <w:t>Table 53: Description of FR-19: View Camera Feed.</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47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55</w:t>
        </w:r>
        <w:r w:rsidR="0082203E" w:rsidRPr="007037E5">
          <w:rPr>
            <w:noProof/>
            <w:webHidden/>
            <w:sz w:val="22"/>
            <w:szCs w:val="22"/>
          </w:rPr>
          <w:fldChar w:fldCharType="end"/>
        </w:r>
      </w:hyperlink>
    </w:p>
    <w:p w14:paraId="2CA32B64" w14:textId="23B74FC6"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48" w:history="1">
        <w:r w:rsidR="0082203E" w:rsidRPr="007037E5">
          <w:rPr>
            <w:rStyle w:val="Hyperlink"/>
            <w:noProof/>
            <w:sz w:val="22"/>
            <w:szCs w:val="22"/>
          </w:rPr>
          <w:t>Table 54: Description of FR-20: Delete Camera Feed.</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48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55</w:t>
        </w:r>
        <w:r w:rsidR="0082203E" w:rsidRPr="007037E5">
          <w:rPr>
            <w:noProof/>
            <w:webHidden/>
            <w:sz w:val="22"/>
            <w:szCs w:val="22"/>
          </w:rPr>
          <w:fldChar w:fldCharType="end"/>
        </w:r>
      </w:hyperlink>
    </w:p>
    <w:p w14:paraId="0AC4691B" w14:textId="1813EC57"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49" w:history="1">
        <w:r w:rsidR="0082203E" w:rsidRPr="007037E5">
          <w:rPr>
            <w:rStyle w:val="Hyperlink"/>
            <w:noProof/>
            <w:sz w:val="22"/>
            <w:szCs w:val="22"/>
          </w:rPr>
          <w:t>Table 55: Description of FR-21: Login</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49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56</w:t>
        </w:r>
        <w:r w:rsidR="0082203E" w:rsidRPr="007037E5">
          <w:rPr>
            <w:noProof/>
            <w:webHidden/>
            <w:sz w:val="22"/>
            <w:szCs w:val="22"/>
          </w:rPr>
          <w:fldChar w:fldCharType="end"/>
        </w:r>
      </w:hyperlink>
    </w:p>
    <w:p w14:paraId="2C00F91E" w14:textId="7740C1D3"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50" w:history="1">
        <w:r w:rsidR="0082203E" w:rsidRPr="007037E5">
          <w:rPr>
            <w:rStyle w:val="Hyperlink"/>
            <w:noProof/>
            <w:sz w:val="22"/>
            <w:szCs w:val="22"/>
          </w:rPr>
          <w:t>Table 56: Description of FR-22: Edit Profile.</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50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56</w:t>
        </w:r>
        <w:r w:rsidR="0082203E" w:rsidRPr="007037E5">
          <w:rPr>
            <w:noProof/>
            <w:webHidden/>
            <w:sz w:val="22"/>
            <w:szCs w:val="22"/>
          </w:rPr>
          <w:fldChar w:fldCharType="end"/>
        </w:r>
      </w:hyperlink>
    </w:p>
    <w:p w14:paraId="3C61B23D" w14:textId="05126197"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51" w:history="1">
        <w:r w:rsidR="0082203E" w:rsidRPr="007037E5">
          <w:rPr>
            <w:rStyle w:val="Hyperlink"/>
            <w:noProof/>
            <w:sz w:val="22"/>
            <w:szCs w:val="22"/>
          </w:rPr>
          <w:t>Table 57: Description of FR-23: Create Users.</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51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57</w:t>
        </w:r>
        <w:r w:rsidR="0082203E" w:rsidRPr="007037E5">
          <w:rPr>
            <w:noProof/>
            <w:webHidden/>
            <w:sz w:val="22"/>
            <w:szCs w:val="22"/>
          </w:rPr>
          <w:fldChar w:fldCharType="end"/>
        </w:r>
      </w:hyperlink>
    </w:p>
    <w:p w14:paraId="0AFFACCC" w14:textId="1EEB78A7"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52" w:history="1">
        <w:r w:rsidR="0082203E" w:rsidRPr="007037E5">
          <w:rPr>
            <w:rStyle w:val="Hyperlink"/>
            <w:noProof/>
            <w:sz w:val="22"/>
            <w:szCs w:val="22"/>
          </w:rPr>
          <w:t>Table 58: Description of FR-24: Edit Users.</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52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57</w:t>
        </w:r>
        <w:r w:rsidR="0082203E" w:rsidRPr="007037E5">
          <w:rPr>
            <w:noProof/>
            <w:webHidden/>
            <w:sz w:val="22"/>
            <w:szCs w:val="22"/>
          </w:rPr>
          <w:fldChar w:fldCharType="end"/>
        </w:r>
      </w:hyperlink>
    </w:p>
    <w:p w14:paraId="0D94D166" w14:textId="38C4FCA3"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53" w:history="1">
        <w:r w:rsidR="0082203E" w:rsidRPr="007037E5">
          <w:rPr>
            <w:rStyle w:val="Hyperlink"/>
            <w:noProof/>
            <w:sz w:val="22"/>
            <w:szCs w:val="22"/>
          </w:rPr>
          <w:t>Table 59: Description of FR-23: View Users.</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53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58</w:t>
        </w:r>
        <w:r w:rsidR="0082203E" w:rsidRPr="007037E5">
          <w:rPr>
            <w:noProof/>
            <w:webHidden/>
            <w:sz w:val="22"/>
            <w:szCs w:val="22"/>
          </w:rPr>
          <w:fldChar w:fldCharType="end"/>
        </w:r>
      </w:hyperlink>
    </w:p>
    <w:p w14:paraId="2131EDE1" w14:textId="06801EC0"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54" w:history="1">
        <w:r w:rsidR="0082203E" w:rsidRPr="007037E5">
          <w:rPr>
            <w:rStyle w:val="Hyperlink"/>
            <w:noProof/>
            <w:sz w:val="22"/>
            <w:szCs w:val="22"/>
          </w:rPr>
          <w:t>Table 60: Description of FR-26: Delete Users.</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54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58</w:t>
        </w:r>
        <w:r w:rsidR="0082203E" w:rsidRPr="007037E5">
          <w:rPr>
            <w:noProof/>
            <w:webHidden/>
            <w:sz w:val="22"/>
            <w:szCs w:val="22"/>
          </w:rPr>
          <w:fldChar w:fldCharType="end"/>
        </w:r>
      </w:hyperlink>
    </w:p>
    <w:p w14:paraId="137F9095" w14:textId="34FF388D"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55" w:history="1">
        <w:r w:rsidR="0082203E" w:rsidRPr="007037E5">
          <w:rPr>
            <w:rStyle w:val="Hyperlink"/>
            <w:noProof/>
            <w:sz w:val="22"/>
            <w:szCs w:val="22"/>
          </w:rPr>
          <w:t>Table 61: Description of FR-23:  Issue RFID Cards.</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55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59</w:t>
        </w:r>
        <w:r w:rsidR="0082203E" w:rsidRPr="007037E5">
          <w:rPr>
            <w:noProof/>
            <w:webHidden/>
            <w:sz w:val="22"/>
            <w:szCs w:val="22"/>
          </w:rPr>
          <w:fldChar w:fldCharType="end"/>
        </w:r>
      </w:hyperlink>
    </w:p>
    <w:p w14:paraId="1FDA4E51" w14:textId="52925C6A"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56" w:history="1">
        <w:r w:rsidR="0082203E" w:rsidRPr="007037E5">
          <w:rPr>
            <w:rStyle w:val="Hyperlink"/>
            <w:noProof/>
            <w:sz w:val="22"/>
            <w:szCs w:val="22"/>
          </w:rPr>
          <w:t>Table 62: Description of FR-28: Revoke RFID Cards.</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56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59</w:t>
        </w:r>
        <w:r w:rsidR="0082203E" w:rsidRPr="007037E5">
          <w:rPr>
            <w:noProof/>
            <w:webHidden/>
            <w:sz w:val="22"/>
            <w:szCs w:val="22"/>
          </w:rPr>
          <w:fldChar w:fldCharType="end"/>
        </w:r>
      </w:hyperlink>
    </w:p>
    <w:p w14:paraId="14FB3705" w14:textId="40D55E28"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57" w:history="1">
        <w:r w:rsidR="0082203E" w:rsidRPr="007037E5">
          <w:rPr>
            <w:rStyle w:val="Hyperlink"/>
            <w:noProof/>
            <w:sz w:val="22"/>
            <w:szCs w:val="22"/>
          </w:rPr>
          <w:t>Table 63: Description of FR-29: Creating Geofencing.</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57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60</w:t>
        </w:r>
        <w:r w:rsidR="0082203E" w:rsidRPr="007037E5">
          <w:rPr>
            <w:noProof/>
            <w:webHidden/>
            <w:sz w:val="22"/>
            <w:szCs w:val="22"/>
          </w:rPr>
          <w:fldChar w:fldCharType="end"/>
        </w:r>
      </w:hyperlink>
    </w:p>
    <w:p w14:paraId="047A7A23" w14:textId="4DE1C952"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58" w:history="1">
        <w:r w:rsidR="0082203E" w:rsidRPr="007037E5">
          <w:rPr>
            <w:rStyle w:val="Hyperlink"/>
            <w:noProof/>
            <w:sz w:val="22"/>
            <w:szCs w:val="22"/>
          </w:rPr>
          <w:t>Table 64: Description of FR-30: Edit Geofencing.</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58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60</w:t>
        </w:r>
        <w:r w:rsidR="0082203E" w:rsidRPr="007037E5">
          <w:rPr>
            <w:noProof/>
            <w:webHidden/>
            <w:sz w:val="22"/>
            <w:szCs w:val="22"/>
          </w:rPr>
          <w:fldChar w:fldCharType="end"/>
        </w:r>
      </w:hyperlink>
    </w:p>
    <w:p w14:paraId="69AC307B" w14:textId="7CF0BC7C"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59" w:history="1">
        <w:r w:rsidR="0082203E" w:rsidRPr="007037E5">
          <w:rPr>
            <w:rStyle w:val="Hyperlink"/>
            <w:noProof/>
            <w:sz w:val="22"/>
            <w:szCs w:val="22"/>
          </w:rPr>
          <w:t>Table 65: Description of FR-31: Delete Geofencing.</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59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61</w:t>
        </w:r>
        <w:r w:rsidR="0082203E" w:rsidRPr="007037E5">
          <w:rPr>
            <w:noProof/>
            <w:webHidden/>
            <w:sz w:val="22"/>
            <w:szCs w:val="22"/>
          </w:rPr>
          <w:fldChar w:fldCharType="end"/>
        </w:r>
      </w:hyperlink>
    </w:p>
    <w:p w14:paraId="0DCCDF7D" w14:textId="3D0A2B2C"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60" w:history="1">
        <w:r w:rsidR="0082203E" w:rsidRPr="007037E5">
          <w:rPr>
            <w:rStyle w:val="Hyperlink"/>
            <w:noProof/>
            <w:sz w:val="22"/>
            <w:szCs w:val="22"/>
          </w:rPr>
          <w:t>Table 66: Description of FR-32: Search Employee.</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60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61</w:t>
        </w:r>
        <w:r w:rsidR="0082203E" w:rsidRPr="007037E5">
          <w:rPr>
            <w:noProof/>
            <w:webHidden/>
            <w:sz w:val="22"/>
            <w:szCs w:val="22"/>
          </w:rPr>
          <w:fldChar w:fldCharType="end"/>
        </w:r>
      </w:hyperlink>
    </w:p>
    <w:p w14:paraId="07A67B1B" w14:textId="54AC83A1"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61" w:history="1">
        <w:r w:rsidR="0082203E" w:rsidRPr="007037E5">
          <w:rPr>
            <w:rStyle w:val="Hyperlink"/>
            <w:noProof/>
            <w:sz w:val="22"/>
            <w:szCs w:val="22"/>
          </w:rPr>
          <w:t>Table 67</w:t>
        </w:r>
        <w:r w:rsidR="0082203E" w:rsidRPr="007037E5">
          <w:rPr>
            <w:rStyle w:val="Hyperlink"/>
            <w:noProof/>
            <w:sz w:val="22"/>
            <w:szCs w:val="22"/>
            <w:lang w:val="en-GB"/>
          </w:rPr>
          <w:t xml:space="preserve">: </w:t>
        </w:r>
        <w:r w:rsidR="0082203E" w:rsidRPr="007037E5">
          <w:rPr>
            <w:rStyle w:val="Hyperlink"/>
            <w:noProof/>
            <w:sz w:val="22"/>
            <w:szCs w:val="22"/>
          </w:rPr>
          <w:t>Description of FR-33: Search Employee using Images.</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61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62</w:t>
        </w:r>
        <w:r w:rsidR="0082203E" w:rsidRPr="007037E5">
          <w:rPr>
            <w:noProof/>
            <w:webHidden/>
            <w:sz w:val="22"/>
            <w:szCs w:val="22"/>
          </w:rPr>
          <w:fldChar w:fldCharType="end"/>
        </w:r>
      </w:hyperlink>
    </w:p>
    <w:p w14:paraId="18CD733B" w14:textId="0B9CE05F"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62" w:history="1">
        <w:r w:rsidR="0082203E" w:rsidRPr="007037E5">
          <w:rPr>
            <w:rStyle w:val="Hyperlink"/>
            <w:noProof/>
            <w:sz w:val="22"/>
            <w:szCs w:val="22"/>
          </w:rPr>
          <w:t>Table 68: Description of FR-34: Alert Manager.</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62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62</w:t>
        </w:r>
        <w:r w:rsidR="0082203E" w:rsidRPr="007037E5">
          <w:rPr>
            <w:noProof/>
            <w:webHidden/>
            <w:sz w:val="22"/>
            <w:szCs w:val="22"/>
          </w:rPr>
          <w:fldChar w:fldCharType="end"/>
        </w:r>
      </w:hyperlink>
    </w:p>
    <w:p w14:paraId="1CCA6FA9" w14:textId="014102C3" w:rsidR="0082203E" w:rsidRPr="007037E5" w:rsidRDefault="00C669ED">
      <w:pPr>
        <w:pStyle w:val="TableofFigures"/>
        <w:tabs>
          <w:tab w:val="right" w:leader="dot" w:pos="9350"/>
        </w:tabs>
        <w:rPr>
          <w:rFonts w:asciiTheme="minorHAnsi" w:eastAsiaTheme="minorEastAsia" w:hAnsiTheme="minorHAnsi" w:cstheme="minorBidi"/>
          <w:noProof/>
          <w:sz w:val="22"/>
          <w:szCs w:val="22"/>
        </w:rPr>
      </w:pPr>
      <w:hyperlink w:anchor="_Toc55300963" w:history="1">
        <w:r w:rsidR="0082203E" w:rsidRPr="007037E5">
          <w:rPr>
            <w:rStyle w:val="Hyperlink"/>
            <w:noProof/>
            <w:sz w:val="22"/>
            <w:szCs w:val="22"/>
          </w:rPr>
          <w:t>Table 69: Description of FR-35: Check Attendance.</w:t>
        </w:r>
        <w:r w:rsidR="0082203E" w:rsidRPr="007037E5">
          <w:rPr>
            <w:noProof/>
            <w:webHidden/>
            <w:sz w:val="22"/>
            <w:szCs w:val="22"/>
          </w:rPr>
          <w:tab/>
        </w:r>
        <w:r w:rsidR="0082203E" w:rsidRPr="007037E5">
          <w:rPr>
            <w:noProof/>
            <w:webHidden/>
            <w:sz w:val="22"/>
            <w:szCs w:val="22"/>
          </w:rPr>
          <w:fldChar w:fldCharType="begin"/>
        </w:r>
        <w:r w:rsidR="0082203E" w:rsidRPr="007037E5">
          <w:rPr>
            <w:noProof/>
            <w:webHidden/>
            <w:sz w:val="22"/>
            <w:szCs w:val="22"/>
          </w:rPr>
          <w:instrText xml:space="preserve"> PAGEREF _Toc55300963 \h </w:instrText>
        </w:r>
        <w:r w:rsidR="0082203E" w:rsidRPr="007037E5">
          <w:rPr>
            <w:noProof/>
            <w:webHidden/>
            <w:sz w:val="22"/>
            <w:szCs w:val="22"/>
          </w:rPr>
        </w:r>
        <w:r w:rsidR="0082203E" w:rsidRPr="007037E5">
          <w:rPr>
            <w:noProof/>
            <w:webHidden/>
            <w:sz w:val="22"/>
            <w:szCs w:val="22"/>
          </w:rPr>
          <w:fldChar w:fldCharType="separate"/>
        </w:r>
        <w:r w:rsidR="00A4120D">
          <w:rPr>
            <w:noProof/>
            <w:webHidden/>
            <w:sz w:val="22"/>
            <w:szCs w:val="22"/>
          </w:rPr>
          <w:t>63</w:t>
        </w:r>
        <w:r w:rsidR="0082203E" w:rsidRPr="007037E5">
          <w:rPr>
            <w:noProof/>
            <w:webHidden/>
            <w:sz w:val="22"/>
            <w:szCs w:val="22"/>
          </w:rPr>
          <w:fldChar w:fldCharType="end"/>
        </w:r>
      </w:hyperlink>
    </w:p>
    <w:p w14:paraId="61D44AA1" w14:textId="43BB790A" w:rsidR="0082203E" w:rsidRDefault="0082203E" w:rsidP="0082203E">
      <w:pPr>
        <w:jc w:val="center"/>
        <w:rPr>
          <w:noProof/>
          <w:sz w:val="32"/>
          <w:szCs w:val="32"/>
        </w:rPr>
      </w:pPr>
      <w:r w:rsidRPr="007037E5">
        <w:rPr>
          <w:noProof/>
          <w:sz w:val="22"/>
          <w:szCs w:val="22"/>
        </w:rPr>
        <w:fldChar w:fldCharType="end"/>
      </w:r>
    </w:p>
    <w:p w14:paraId="0A1F51FF" w14:textId="24A9076D" w:rsidR="00AD10EF" w:rsidRDefault="00AD10EF" w:rsidP="0082203E">
      <w:pPr>
        <w:jc w:val="center"/>
        <w:rPr>
          <w:noProof/>
          <w:sz w:val="32"/>
          <w:szCs w:val="32"/>
        </w:rPr>
      </w:pPr>
    </w:p>
    <w:p w14:paraId="038EB6D8" w14:textId="453D9C49" w:rsidR="00AD10EF" w:rsidRDefault="00AD10EF" w:rsidP="0082203E">
      <w:pPr>
        <w:jc w:val="center"/>
        <w:rPr>
          <w:noProof/>
          <w:sz w:val="32"/>
          <w:szCs w:val="32"/>
        </w:rPr>
      </w:pPr>
    </w:p>
    <w:p w14:paraId="67A16E90" w14:textId="195706F4" w:rsidR="00AD10EF" w:rsidRDefault="00AD10EF" w:rsidP="0082203E">
      <w:pPr>
        <w:jc w:val="center"/>
        <w:rPr>
          <w:noProof/>
          <w:sz w:val="32"/>
          <w:szCs w:val="32"/>
        </w:rPr>
      </w:pPr>
    </w:p>
    <w:p w14:paraId="3AB2794F" w14:textId="454F5BB9" w:rsidR="00AD10EF" w:rsidRDefault="00AD10EF" w:rsidP="0082203E">
      <w:pPr>
        <w:jc w:val="center"/>
        <w:rPr>
          <w:noProof/>
          <w:sz w:val="32"/>
          <w:szCs w:val="32"/>
        </w:rPr>
      </w:pPr>
    </w:p>
    <w:p w14:paraId="107EB2AF" w14:textId="51ED2152" w:rsidR="00AD10EF" w:rsidRDefault="00AD10EF" w:rsidP="0082203E">
      <w:pPr>
        <w:jc w:val="center"/>
        <w:rPr>
          <w:noProof/>
          <w:sz w:val="32"/>
          <w:szCs w:val="32"/>
        </w:rPr>
      </w:pPr>
    </w:p>
    <w:p w14:paraId="11241518" w14:textId="5A0A8374" w:rsidR="00AD10EF" w:rsidRDefault="00AD10EF" w:rsidP="0082203E">
      <w:pPr>
        <w:jc w:val="center"/>
        <w:rPr>
          <w:noProof/>
          <w:sz w:val="32"/>
          <w:szCs w:val="32"/>
        </w:rPr>
      </w:pPr>
    </w:p>
    <w:p w14:paraId="6061E4D0" w14:textId="6B24B4B1" w:rsidR="00AD10EF" w:rsidRDefault="00AD10EF" w:rsidP="0082203E">
      <w:pPr>
        <w:jc w:val="center"/>
        <w:rPr>
          <w:noProof/>
          <w:sz w:val="32"/>
          <w:szCs w:val="32"/>
        </w:rPr>
      </w:pPr>
    </w:p>
    <w:p w14:paraId="7A34E029" w14:textId="6B2D04A8" w:rsidR="00AD10EF" w:rsidRDefault="00AD10EF" w:rsidP="0082203E">
      <w:pPr>
        <w:jc w:val="center"/>
        <w:rPr>
          <w:noProof/>
          <w:sz w:val="32"/>
          <w:szCs w:val="32"/>
        </w:rPr>
      </w:pPr>
    </w:p>
    <w:p w14:paraId="3918A488" w14:textId="3719531F" w:rsidR="00AD10EF" w:rsidRDefault="00AD10EF" w:rsidP="0082203E">
      <w:pPr>
        <w:jc w:val="center"/>
        <w:rPr>
          <w:noProof/>
          <w:sz w:val="32"/>
          <w:szCs w:val="32"/>
        </w:rPr>
      </w:pPr>
    </w:p>
    <w:p w14:paraId="6196AEA4" w14:textId="0329AC26" w:rsidR="00AD10EF" w:rsidRDefault="00AD10EF" w:rsidP="0082203E">
      <w:pPr>
        <w:jc w:val="center"/>
        <w:rPr>
          <w:noProof/>
          <w:sz w:val="32"/>
          <w:szCs w:val="32"/>
        </w:rPr>
      </w:pPr>
    </w:p>
    <w:p w14:paraId="70BDD9A3" w14:textId="10D27958" w:rsidR="00AD10EF" w:rsidRDefault="00AD10EF" w:rsidP="0082203E">
      <w:pPr>
        <w:jc w:val="center"/>
        <w:rPr>
          <w:noProof/>
          <w:sz w:val="32"/>
          <w:szCs w:val="32"/>
        </w:rPr>
      </w:pPr>
    </w:p>
    <w:p w14:paraId="7585D2E6" w14:textId="332F4B0A" w:rsidR="00AD10EF" w:rsidRDefault="00AD10EF" w:rsidP="0082203E">
      <w:pPr>
        <w:jc w:val="center"/>
        <w:rPr>
          <w:noProof/>
          <w:sz w:val="32"/>
          <w:szCs w:val="32"/>
        </w:rPr>
      </w:pPr>
    </w:p>
    <w:p w14:paraId="385E9780" w14:textId="7BC0A589" w:rsidR="00AE0B3C" w:rsidRDefault="00AE0B3C" w:rsidP="0082203E">
      <w:pPr>
        <w:jc w:val="center"/>
        <w:rPr>
          <w:noProof/>
          <w:sz w:val="32"/>
          <w:szCs w:val="32"/>
        </w:rPr>
      </w:pPr>
    </w:p>
    <w:p w14:paraId="289B64D1" w14:textId="2A786B91" w:rsidR="00AE0B3C" w:rsidRDefault="00AE0B3C" w:rsidP="0082203E">
      <w:pPr>
        <w:jc w:val="center"/>
        <w:rPr>
          <w:noProof/>
          <w:sz w:val="32"/>
          <w:szCs w:val="32"/>
        </w:rPr>
      </w:pPr>
    </w:p>
    <w:p w14:paraId="68C35923" w14:textId="61570831" w:rsidR="00AE0B3C" w:rsidRDefault="00AE0B3C" w:rsidP="0082203E">
      <w:pPr>
        <w:jc w:val="center"/>
        <w:rPr>
          <w:noProof/>
          <w:sz w:val="32"/>
          <w:szCs w:val="32"/>
        </w:rPr>
      </w:pPr>
    </w:p>
    <w:p w14:paraId="62E221CE" w14:textId="77777777" w:rsidR="00AE0B3C" w:rsidRPr="0082203E" w:rsidRDefault="00AE0B3C" w:rsidP="0082203E">
      <w:pPr>
        <w:jc w:val="center"/>
        <w:rPr>
          <w:noProof/>
          <w:sz w:val="32"/>
          <w:szCs w:val="32"/>
        </w:rPr>
      </w:pPr>
    </w:p>
    <w:p w14:paraId="2C370BA0" w14:textId="77777777" w:rsidR="00232D38" w:rsidRPr="00880002" w:rsidRDefault="1FF29CB4" w:rsidP="00FB501F">
      <w:pPr>
        <w:pStyle w:val="Heading1"/>
        <w:keepLines/>
        <w:suppressAutoHyphens w:val="0"/>
        <w:spacing w:before="480" w:after="240" w:line="240" w:lineRule="atLeast"/>
        <w:jc w:val="left"/>
        <w:rPr>
          <w:rFonts w:ascii="Times New Roman" w:hAnsi="Times New Roman"/>
        </w:rPr>
      </w:pPr>
      <w:bookmarkStart w:id="2" w:name="_Toc519128720"/>
      <w:bookmarkStart w:id="3" w:name="_Toc55155641"/>
      <w:bookmarkStart w:id="4" w:name="_Toc456598586"/>
      <w:bookmarkStart w:id="5" w:name="_Toc464735236"/>
      <w:bookmarkStart w:id="6" w:name="_Toc518865254"/>
      <w:bookmarkStart w:id="7" w:name="_Toc341252820"/>
      <w:bookmarkStart w:id="8" w:name="_Toc520773734"/>
      <w:bookmarkEnd w:id="1"/>
      <w:r w:rsidRPr="00880002">
        <w:rPr>
          <w:rFonts w:ascii="Times New Roman" w:hAnsi="Times New Roman"/>
        </w:rPr>
        <w:lastRenderedPageBreak/>
        <w:t>Introduction</w:t>
      </w:r>
      <w:bookmarkEnd w:id="2"/>
      <w:bookmarkEnd w:id="3"/>
    </w:p>
    <w:p w14:paraId="3EE17FEC" w14:textId="1A0470DB" w:rsidR="008F20C5" w:rsidRPr="00880002" w:rsidRDefault="008F20C5" w:rsidP="008B3759">
      <w:pPr>
        <w:spacing w:line="300" w:lineRule="auto"/>
        <w:jc w:val="both"/>
      </w:pPr>
      <w:bookmarkStart w:id="9" w:name="_Toc456598587"/>
      <w:bookmarkStart w:id="10" w:name="_Toc464735237"/>
      <w:bookmarkStart w:id="11" w:name="_Toc518865255"/>
      <w:bookmarkStart w:id="12" w:name="_Toc519128721"/>
      <w:r w:rsidRPr="00880002">
        <w:t>This document aims at providing the complete insight of the given application. The first section provides the purpose with a brief introduction of the scope and what this app aims to achieve.The Second portion will accommodate the overall description of our website and the products context and origin. It  explains in great detail how and what our product is and its perspective and its operating environment. It also holds the key to our product’s implementation  and design constraints.The Third portion entails the requirements identification techniques. The processes and resources that the product uses and the brief introduction to the data gathering strategy. This section also contains our use case diagram.</w:t>
      </w:r>
    </w:p>
    <w:p w14:paraId="79C312DF" w14:textId="77777777" w:rsidR="00232D38" w:rsidRPr="00880002" w:rsidRDefault="00232D38" w:rsidP="00BA2A80">
      <w:pPr>
        <w:pStyle w:val="Heading2"/>
        <w:spacing w:before="280" w:after="280" w:line="240" w:lineRule="atLeast"/>
        <w:jc w:val="both"/>
      </w:pPr>
      <w:bookmarkStart w:id="13" w:name="_Toc55155642"/>
      <w:r w:rsidRPr="00880002">
        <w:t>Purpose</w:t>
      </w:r>
      <w:bookmarkEnd w:id="9"/>
      <w:bookmarkEnd w:id="10"/>
      <w:bookmarkEnd w:id="11"/>
      <w:bookmarkEnd w:id="12"/>
      <w:bookmarkEnd w:id="13"/>
    </w:p>
    <w:p w14:paraId="35FFF90F" w14:textId="77777777" w:rsidR="00C6024C" w:rsidRPr="00880002" w:rsidRDefault="00C6024C" w:rsidP="00880002">
      <w:pPr>
        <w:pStyle w:val="TOC5"/>
        <w:spacing w:line="300" w:lineRule="auto"/>
        <w:ind w:left="0"/>
        <w:jc w:val="both"/>
      </w:pPr>
      <w:bookmarkStart w:id="14" w:name="_Toc456598588"/>
      <w:bookmarkStart w:id="15" w:name="_Toc464735238"/>
      <w:bookmarkStart w:id="16" w:name="_Toc518865256"/>
      <w:bookmarkStart w:id="17" w:name="_Toc519128722"/>
      <w:r w:rsidRPr="00880002">
        <w:t xml:space="preserve">According to Forbes, during a survey where 89% of respondents said they wasted time every day, which was with an increase of 20% from the previous year. The manual process of employee tracking and identification is very time consuming and still not efficient. </w:t>
      </w:r>
    </w:p>
    <w:p w14:paraId="04284AC0" w14:textId="777852AE" w:rsidR="00C6024C" w:rsidRPr="00880002" w:rsidRDefault="00C6024C" w:rsidP="00880002">
      <w:pPr>
        <w:pStyle w:val="TOC5"/>
        <w:spacing w:line="300" w:lineRule="auto"/>
        <w:ind w:left="0"/>
        <w:jc w:val="both"/>
      </w:pPr>
      <w:r w:rsidRPr="00880002">
        <w:t xml:space="preserve">Our efforts aim to produce a product that can help the managers automate the process of employee tracking and identification. This </w:t>
      </w:r>
      <w:r w:rsidR="00CA5C51" w:rsidRPr="00880002">
        <w:t>application enables the managers to keep search for a particular person in the real time security footage and generate a report.</w:t>
      </w:r>
    </w:p>
    <w:p w14:paraId="69CBA1CC" w14:textId="3E6F489F" w:rsidR="00232D38" w:rsidRPr="00880002" w:rsidRDefault="00232D38" w:rsidP="00BA2A80">
      <w:pPr>
        <w:pStyle w:val="Heading2"/>
        <w:spacing w:before="280" w:after="280" w:line="240" w:lineRule="atLeast"/>
        <w:jc w:val="both"/>
      </w:pPr>
      <w:bookmarkStart w:id="18" w:name="_Toc55155643"/>
      <w:r w:rsidRPr="00880002">
        <w:t>Scope</w:t>
      </w:r>
      <w:bookmarkEnd w:id="14"/>
      <w:bookmarkEnd w:id="15"/>
      <w:bookmarkEnd w:id="16"/>
      <w:bookmarkEnd w:id="17"/>
      <w:bookmarkEnd w:id="18"/>
    </w:p>
    <w:p w14:paraId="03E6AA04" w14:textId="5B4B323E" w:rsidR="00BA2A80" w:rsidRPr="00880002" w:rsidRDefault="000C48D0" w:rsidP="00E66BA3">
      <w:pPr>
        <w:spacing w:line="300" w:lineRule="auto"/>
        <w:jc w:val="both"/>
      </w:pPr>
      <w:bookmarkStart w:id="19" w:name="_Toc518865258"/>
      <w:bookmarkStart w:id="20" w:name="_Toc519128723"/>
      <w:r w:rsidRPr="00880002">
        <w:t>Our system is focused on offices that want to monitor their employee using an automated system. Once the user is registered on the system, he can create his organization and add users to the organization with different roles created by the user. Once it is done, the user can add cameras and RFID sensors, and label them with their positions. Now the system is ready for use, and the user with appropriate permissions defined in the roles can add an employee with their images to train the system. As soon as the employee is registered, the system will be trained with the employees face and issued with an RFID card. As the employees are registered, the employees will be clocked in based on the camera at the entrance and clocked out. An overall report of employees can also be reviewed at any time. Moreover, warning and challans can also be generated and sent to the employees. The system also allows the user with appropriate permissions to search a user with an image or name to search for the location. The same system will be used to monitor the visitors in the office.</w:t>
      </w:r>
    </w:p>
    <w:p w14:paraId="739A0CCC" w14:textId="0D13BC49" w:rsidR="00232D38" w:rsidRPr="00880002" w:rsidRDefault="1FF29CB4" w:rsidP="00BA2A80">
      <w:pPr>
        <w:pStyle w:val="Heading1"/>
        <w:keepLines/>
        <w:suppressAutoHyphens w:val="0"/>
        <w:spacing w:before="480" w:after="240" w:line="240" w:lineRule="atLeast"/>
        <w:jc w:val="both"/>
        <w:rPr>
          <w:rFonts w:ascii="Times New Roman" w:hAnsi="Times New Roman"/>
        </w:rPr>
      </w:pPr>
      <w:bookmarkStart w:id="21" w:name="_Toc55155644"/>
      <w:r w:rsidRPr="00880002">
        <w:rPr>
          <w:rFonts w:ascii="Times New Roman" w:hAnsi="Times New Roman"/>
        </w:rPr>
        <w:t xml:space="preserve">Overall </w:t>
      </w:r>
      <w:r w:rsidR="5846E449" w:rsidRPr="00880002">
        <w:rPr>
          <w:rFonts w:ascii="Times New Roman" w:hAnsi="Times New Roman"/>
        </w:rPr>
        <w:t>D</w:t>
      </w:r>
      <w:r w:rsidRPr="00880002">
        <w:rPr>
          <w:rFonts w:ascii="Times New Roman" w:hAnsi="Times New Roman"/>
        </w:rPr>
        <w:t>escription</w:t>
      </w:r>
      <w:bookmarkEnd w:id="19"/>
      <w:bookmarkEnd w:id="20"/>
      <w:bookmarkEnd w:id="21"/>
    </w:p>
    <w:p w14:paraId="492AEF8C" w14:textId="79FDFD35" w:rsidR="00BC2618" w:rsidRPr="00880002" w:rsidRDefault="00BC2618" w:rsidP="000C538B">
      <w:pPr>
        <w:spacing w:line="300" w:lineRule="auto"/>
        <w:jc w:val="both"/>
        <w:rPr>
          <w:lang w:eastAsia="ar-SA"/>
        </w:rPr>
      </w:pPr>
      <w:r w:rsidRPr="00880002">
        <w:rPr>
          <w:lang w:eastAsia="ar-SA"/>
        </w:rPr>
        <w:t>This section presents the overall description of the targeted project.</w:t>
      </w:r>
    </w:p>
    <w:p w14:paraId="77E9E518" w14:textId="5C923C76" w:rsidR="00232D38" w:rsidRPr="00880002" w:rsidRDefault="00232D38" w:rsidP="00BA2A80">
      <w:pPr>
        <w:pStyle w:val="Heading2"/>
        <w:spacing w:before="280" w:after="280" w:line="240" w:lineRule="atLeast"/>
        <w:jc w:val="both"/>
      </w:pPr>
      <w:bookmarkStart w:id="22" w:name="_Toc519128724"/>
      <w:bookmarkStart w:id="23" w:name="_Toc55155645"/>
      <w:r w:rsidRPr="00880002">
        <w:lastRenderedPageBreak/>
        <w:t xml:space="preserve">Product </w:t>
      </w:r>
      <w:r w:rsidR="00BC2618" w:rsidRPr="00880002">
        <w:t>P</w:t>
      </w:r>
      <w:r w:rsidRPr="00880002">
        <w:t>erspective</w:t>
      </w:r>
      <w:bookmarkEnd w:id="22"/>
      <w:bookmarkEnd w:id="23"/>
    </w:p>
    <w:p w14:paraId="354BFDB5" w14:textId="5B95537E" w:rsidR="006C3CCA" w:rsidRPr="00880002" w:rsidRDefault="006C3CCA" w:rsidP="0065718E">
      <w:pPr>
        <w:spacing w:line="300" w:lineRule="auto"/>
        <w:jc w:val="both"/>
        <w:rPr>
          <w:color w:val="000000" w:themeColor="text1"/>
          <w:lang w:eastAsia="ar-SA"/>
        </w:rPr>
      </w:pPr>
      <w:bookmarkStart w:id="24" w:name="_Toc519128725"/>
      <w:r w:rsidRPr="00880002">
        <w:rPr>
          <w:color w:val="000000" w:themeColor="text1"/>
          <w:lang w:eastAsia="ar-SA"/>
        </w:rPr>
        <w:t>In this project we will be developing a web application and a mobile application. This system will allow the office management to automate the process of employee identification and tracking.</w:t>
      </w:r>
      <w:r w:rsidR="000B363A" w:rsidRPr="00880002">
        <w:rPr>
          <w:color w:val="000000" w:themeColor="text1"/>
          <w:lang w:eastAsia="ar-SA"/>
        </w:rPr>
        <w:t xml:space="preserve"> This system offers a unique solution that used RFID sensors and security cameras to improve the efficiency and reduce the total cost to track the employees.</w:t>
      </w:r>
      <w:r w:rsidRPr="00880002">
        <w:rPr>
          <w:color w:val="000000" w:themeColor="text1"/>
          <w:lang w:eastAsia="ar-SA"/>
        </w:rPr>
        <w:t xml:space="preserve"> </w:t>
      </w:r>
    </w:p>
    <w:p w14:paraId="134CD936" w14:textId="2F88A136" w:rsidR="00232D38" w:rsidRPr="00880002" w:rsidRDefault="00232D38" w:rsidP="00BA2A80">
      <w:pPr>
        <w:pStyle w:val="Heading2"/>
        <w:spacing w:before="280" w:after="280" w:line="240" w:lineRule="atLeast"/>
        <w:jc w:val="both"/>
      </w:pPr>
      <w:bookmarkStart w:id="25" w:name="_Toc55155646"/>
      <w:r w:rsidRPr="00880002">
        <w:t xml:space="preserve">Operating </w:t>
      </w:r>
      <w:r w:rsidR="00BC2618" w:rsidRPr="00880002">
        <w:t>E</w:t>
      </w:r>
      <w:r w:rsidRPr="00880002">
        <w:t>nvironment</w:t>
      </w:r>
      <w:bookmarkEnd w:id="24"/>
      <w:bookmarkEnd w:id="25"/>
    </w:p>
    <w:p w14:paraId="4145B373" w14:textId="23DC7251" w:rsidR="0063072A" w:rsidRPr="00880002" w:rsidRDefault="0063072A" w:rsidP="00676605">
      <w:pPr>
        <w:spacing w:line="300" w:lineRule="auto"/>
        <w:jc w:val="both"/>
        <w:rPr>
          <w:i/>
        </w:rPr>
      </w:pPr>
      <w:r w:rsidRPr="00880002">
        <w:rPr>
          <w:i/>
        </w:rPr>
        <w:t>OE-1:</w:t>
      </w:r>
      <w:r w:rsidRPr="00880002">
        <w:rPr>
          <w:i/>
        </w:rPr>
        <w:tab/>
        <w:t xml:space="preserve">The web application for this system shall be deployed on Windows IIS Server 2014. </w:t>
      </w:r>
    </w:p>
    <w:p w14:paraId="4C05F262" w14:textId="5B1A652A" w:rsidR="005549BA" w:rsidRPr="00880002" w:rsidRDefault="0063072A" w:rsidP="00676605">
      <w:pPr>
        <w:spacing w:line="300" w:lineRule="auto"/>
        <w:jc w:val="both"/>
        <w:rPr>
          <w:i/>
        </w:rPr>
      </w:pPr>
      <w:r w:rsidRPr="00880002">
        <w:rPr>
          <w:i/>
        </w:rPr>
        <w:t xml:space="preserve">OE-2: The database for this server will be </w:t>
      </w:r>
      <w:r w:rsidR="006B41FF" w:rsidRPr="00880002">
        <w:rPr>
          <w:i/>
        </w:rPr>
        <w:t>SQL Server 2014.</w:t>
      </w:r>
    </w:p>
    <w:p w14:paraId="10899756" w14:textId="7AE4F79A" w:rsidR="00232D38" w:rsidRPr="006B6175" w:rsidRDefault="005549BA" w:rsidP="00676605">
      <w:pPr>
        <w:spacing w:line="300" w:lineRule="auto"/>
        <w:jc w:val="both"/>
        <w:rPr>
          <w:i/>
        </w:rPr>
      </w:pPr>
      <w:r w:rsidRPr="00880002">
        <w:rPr>
          <w:i/>
        </w:rPr>
        <w:t xml:space="preserve">OS-3: The mobile application shall run on android </w:t>
      </w:r>
      <w:r w:rsidR="00737948" w:rsidRPr="00880002">
        <w:rPr>
          <w:i/>
        </w:rPr>
        <w:t>10</w:t>
      </w:r>
      <w:r w:rsidR="006B6175">
        <w:rPr>
          <w:i/>
        </w:rPr>
        <w:t>.</w:t>
      </w:r>
    </w:p>
    <w:p w14:paraId="2B1C2F71" w14:textId="7A198183" w:rsidR="00232D38" w:rsidRPr="00880002" w:rsidRDefault="00232D38" w:rsidP="00BA2A80">
      <w:pPr>
        <w:pStyle w:val="Heading2"/>
        <w:spacing w:before="280" w:after="280" w:line="240" w:lineRule="atLeast"/>
        <w:jc w:val="both"/>
      </w:pPr>
      <w:bookmarkStart w:id="26" w:name="_Toc518865261"/>
      <w:bookmarkStart w:id="27" w:name="_Toc519128726"/>
      <w:bookmarkStart w:id="28" w:name="_Toc55155647"/>
      <w:r w:rsidRPr="00880002">
        <w:t xml:space="preserve">Design and </w:t>
      </w:r>
      <w:r w:rsidR="00BC2618" w:rsidRPr="00880002">
        <w:t>I</w:t>
      </w:r>
      <w:r w:rsidRPr="00880002">
        <w:t xml:space="preserve">mplementation </w:t>
      </w:r>
      <w:r w:rsidR="00BC2618" w:rsidRPr="00880002">
        <w:t>C</w:t>
      </w:r>
      <w:r w:rsidRPr="00880002">
        <w:t>onstraints</w:t>
      </w:r>
      <w:bookmarkEnd w:id="26"/>
      <w:bookmarkEnd w:id="27"/>
      <w:bookmarkEnd w:id="28"/>
    </w:p>
    <w:p w14:paraId="40A448E0" w14:textId="5EDFB8DE" w:rsidR="00FA6108" w:rsidRPr="00880002" w:rsidRDefault="00232D38" w:rsidP="00061FBC">
      <w:pPr>
        <w:spacing w:line="300" w:lineRule="auto"/>
        <w:jc w:val="both"/>
        <w:rPr>
          <w:i/>
        </w:rPr>
      </w:pPr>
      <w:r w:rsidRPr="00880002">
        <w:rPr>
          <w:i/>
        </w:rPr>
        <w:t>CO-1:</w:t>
      </w:r>
      <w:r w:rsidRPr="00880002">
        <w:rPr>
          <w:i/>
        </w:rPr>
        <w:tab/>
        <w:t xml:space="preserve">The system shall use the </w:t>
      </w:r>
      <w:r w:rsidR="00FA6108" w:rsidRPr="00880002">
        <w:rPr>
          <w:i/>
        </w:rPr>
        <w:t>SQL Server 2014.</w:t>
      </w:r>
    </w:p>
    <w:p w14:paraId="4F93CAF8" w14:textId="47C416A2" w:rsidR="00FA6108" w:rsidRPr="00880002" w:rsidRDefault="00FA6108" w:rsidP="00061FBC">
      <w:pPr>
        <w:spacing w:line="300" w:lineRule="auto"/>
        <w:jc w:val="both"/>
        <w:rPr>
          <w:i/>
        </w:rPr>
      </w:pPr>
      <w:r w:rsidRPr="00880002">
        <w:rPr>
          <w:i/>
        </w:rPr>
        <w:t>CO-2: The system shall use ASP.NET Core For the development of backend API’s</w:t>
      </w:r>
    </w:p>
    <w:p w14:paraId="5B915DD6" w14:textId="48A5139A" w:rsidR="00FA6108" w:rsidRPr="00880002" w:rsidRDefault="00FA6108" w:rsidP="00061FBC">
      <w:pPr>
        <w:spacing w:line="300" w:lineRule="auto"/>
        <w:jc w:val="both"/>
        <w:rPr>
          <w:i/>
        </w:rPr>
      </w:pPr>
      <w:r w:rsidRPr="00880002">
        <w:rPr>
          <w:i/>
        </w:rPr>
        <w:t>CO-3: The system shall use Angular 7 for the development of Frontend.</w:t>
      </w:r>
    </w:p>
    <w:p w14:paraId="2E04C1F5" w14:textId="7FEDD11C" w:rsidR="00FA6108" w:rsidRPr="00880002" w:rsidRDefault="00FA6108" w:rsidP="00061FBC">
      <w:pPr>
        <w:spacing w:line="300" w:lineRule="auto"/>
        <w:jc w:val="both"/>
        <w:rPr>
          <w:i/>
        </w:rPr>
      </w:pPr>
      <w:r w:rsidRPr="00880002">
        <w:rPr>
          <w:i/>
        </w:rPr>
        <w:t>CO-4: The system shall use Android SKD 29 for the Development of Mobile Application.</w:t>
      </w:r>
    </w:p>
    <w:p w14:paraId="2D8591CF" w14:textId="617C1B07" w:rsidR="00FA6108" w:rsidRPr="00880002" w:rsidRDefault="00FA6108" w:rsidP="00061FBC">
      <w:pPr>
        <w:spacing w:line="300" w:lineRule="auto"/>
        <w:jc w:val="both"/>
        <w:rPr>
          <w:i/>
        </w:rPr>
      </w:pPr>
      <w:r w:rsidRPr="00880002">
        <w:rPr>
          <w:i/>
        </w:rPr>
        <w:t>CO-5: The system shall use Python 3.8 to develop the machine learning code.</w:t>
      </w:r>
    </w:p>
    <w:p w14:paraId="2D747953" w14:textId="7125BF1F" w:rsidR="00C44C30" w:rsidRPr="00880002" w:rsidRDefault="00FA6108" w:rsidP="00061FBC">
      <w:pPr>
        <w:spacing w:line="300" w:lineRule="auto"/>
        <w:jc w:val="both"/>
        <w:rPr>
          <w:i/>
        </w:rPr>
      </w:pPr>
      <w:r w:rsidRPr="00880002">
        <w:rPr>
          <w:i/>
        </w:rPr>
        <w:t>CO-6: The system shall use IronPython to integrate Python with C# code.</w:t>
      </w:r>
    </w:p>
    <w:p w14:paraId="6929B725" w14:textId="656E60A1" w:rsidR="00BA2A80" w:rsidRPr="00880002" w:rsidRDefault="00C44C30" w:rsidP="00061FBC">
      <w:pPr>
        <w:spacing w:line="300" w:lineRule="auto"/>
        <w:jc w:val="both"/>
        <w:rPr>
          <w:i/>
        </w:rPr>
      </w:pPr>
      <w:r w:rsidRPr="00880002">
        <w:rPr>
          <w:i/>
        </w:rPr>
        <w:t>CO-7: The user needs to have a knowledge of basic computer skills to use the application</w:t>
      </w:r>
      <w:r w:rsidR="00676605">
        <w:rPr>
          <w:i/>
        </w:rPr>
        <w:t>.</w:t>
      </w:r>
    </w:p>
    <w:p w14:paraId="16B8CBB4" w14:textId="338D6066" w:rsidR="00232D38" w:rsidRPr="00880002" w:rsidRDefault="1FF29CB4" w:rsidP="00BA2A80">
      <w:pPr>
        <w:pStyle w:val="Heading1"/>
        <w:keepLines/>
        <w:suppressAutoHyphens w:val="0"/>
        <w:spacing w:before="480" w:after="240" w:line="240" w:lineRule="atLeast"/>
        <w:jc w:val="both"/>
        <w:rPr>
          <w:rFonts w:ascii="Times New Roman" w:hAnsi="Times New Roman"/>
        </w:rPr>
      </w:pPr>
      <w:bookmarkStart w:id="29" w:name="_Toc519128727"/>
      <w:bookmarkStart w:id="30" w:name="_Toc55155648"/>
      <w:r w:rsidRPr="00880002">
        <w:rPr>
          <w:rFonts w:ascii="Times New Roman" w:hAnsi="Times New Roman"/>
        </w:rPr>
        <w:t xml:space="preserve">Requirement </w:t>
      </w:r>
      <w:r w:rsidR="5846E449" w:rsidRPr="00880002">
        <w:rPr>
          <w:rFonts w:ascii="Times New Roman" w:hAnsi="Times New Roman"/>
        </w:rPr>
        <w:t>I</w:t>
      </w:r>
      <w:r w:rsidRPr="00880002">
        <w:rPr>
          <w:rFonts w:ascii="Times New Roman" w:hAnsi="Times New Roman"/>
        </w:rPr>
        <w:t>dentifying</w:t>
      </w:r>
      <w:r w:rsidR="5846E449" w:rsidRPr="00880002">
        <w:rPr>
          <w:rFonts w:ascii="Times New Roman" w:hAnsi="Times New Roman"/>
        </w:rPr>
        <w:t xml:space="preserve"> T</w:t>
      </w:r>
      <w:r w:rsidRPr="00880002">
        <w:rPr>
          <w:rFonts w:ascii="Times New Roman" w:hAnsi="Times New Roman"/>
        </w:rPr>
        <w:t>echnique</w:t>
      </w:r>
      <w:bookmarkEnd w:id="29"/>
      <w:bookmarkEnd w:id="30"/>
    </w:p>
    <w:p w14:paraId="1EABB26C" w14:textId="14AB06A1" w:rsidR="00232D38" w:rsidRPr="00880002" w:rsidRDefault="00232D38" w:rsidP="00BA2A80">
      <w:pPr>
        <w:pStyle w:val="Pa1"/>
        <w:spacing w:after="120" w:line="276" w:lineRule="auto"/>
        <w:jc w:val="both"/>
        <w:rPr>
          <w:rFonts w:ascii="Times New Roman" w:hAnsi="Times New Roman"/>
        </w:rPr>
      </w:pPr>
      <w:r w:rsidRPr="00880002">
        <w:rPr>
          <w:rFonts w:ascii="Times New Roman" w:hAnsi="Times New Roman"/>
        </w:rPr>
        <w:t>This section describes the requirements iden</w:t>
      </w:r>
      <w:r w:rsidRPr="00633506">
        <w:rPr>
          <w:rFonts w:ascii="Times New Roman" w:hAnsi="Times New Roman"/>
        </w:rPr>
        <w:t xml:space="preserve">tifying </w:t>
      </w:r>
      <w:r w:rsidRPr="00880002">
        <w:rPr>
          <w:rFonts w:ascii="Times New Roman" w:hAnsi="Times New Roman"/>
        </w:rPr>
        <w:t xml:space="preserve">technique(s) which further help to derive </w:t>
      </w:r>
    </w:p>
    <w:p w14:paraId="26211C17" w14:textId="358A7146" w:rsidR="006E42F6" w:rsidRDefault="00A91BCF" w:rsidP="00B47AC5">
      <w:pPr>
        <w:pStyle w:val="Heading2"/>
        <w:spacing w:before="280" w:after="280" w:line="240" w:lineRule="atLeast"/>
      </w:pPr>
      <w:bookmarkStart w:id="31" w:name="_Toc55155649"/>
      <w:bookmarkStart w:id="32" w:name="_Toc518865263"/>
      <w:bookmarkStart w:id="33" w:name="_Toc519128728"/>
      <w:r w:rsidRPr="00880002">
        <w:t>Event Response Table</w:t>
      </w:r>
      <w:bookmarkEnd w:id="31"/>
    </w:p>
    <w:p w14:paraId="1B286279" w14:textId="77567FD7" w:rsidR="00C458F5" w:rsidRDefault="00C458F5" w:rsidP="00C458F5">
      <w:pPr>
        <w:rPr>
          <w:lang w:eastAsia="ar-SA"/>
        </w:rPr>
      </w:pPr>
    </w:p>
    <w:p w14:paraId="4C734AAC" w14:textId="7BF99904" w:rsidR="00C458F5" w:rsidRDefault="00C458F5" w:rsidP="00C458F5">
      <w:pPr>
        <w:rPr>
          <w:lang w:eastAsia="ar-SA"/>
        </w:rPr>
      </w:pPr>
    </w:p>
    <w:p w14:paraId="31702F7B" w14:textId="471DAAE5" w:rsidR="00C458F5" w:rsidRDefault="00C458F5" w:rsidP="00C458F5">
      <w:pPr>
        <w:rPr>
          <w:lang w:eastAsia="ar-SA"/>
        </w:rPr>
      </w:pPr>
    </w:p>
    <w:p w14:paraId="5831DF51" w14:textId="725FC7A6" w:rsidR="00C458F5" w:rsidRDefault="00C458F5" w:rsidP="00C458F5">
      <w:pPr>
        <w:rPr>
          <w:lang w:eastAsia="ar-SA"/>
        </w:rPr>
      </w:pPr>
    </w:p>
    <w:p w14:paraId="5F7B15B4" w14:textId="21F97A23" w:rsidR="00C458F5" w:rsidRDefault="00C458F5" w:rsidP="00C458F5">
      <w:pPr>
        <w:rPr>
          <w:lang w:eastAsia="ar-SA"/>
        </w:rPr>
      </w:pPr>
    </w:p>
    <w:p w14:paraId="7ACF5173" w14:textId="71A92C64" w:rsidR="00C458F5" w:rsidRDefault="00C458F5" w:rsidP="00C458F5">
      <w:pPr>
        <w:rPr>
          <w:lang w:eastAsia="ar-SA"/>
        </w:rPr>
      </w:pPr>
    </w:p>
    <w:p w14:paraId="0218E3C8" w14:textId="65E678DF" w:rsidR="00C458F5" w:rsidRDefault="00C458F5" w:rsidP="00C458F5">
      <w:pPr>
        <w:rPr>
          <w:lang w:eastAsia="ar-SA"/>
        </w:rPr>
      </w:pPr>
    </w:p>
    <w:p w14:paraId="55B7FD38" w14:textId="77C43373" w:rsidR="00C458F5" w:rsidRDefault="00C458F5" w:rsidP="00C458F5">
      <w:pPr>
        <w:rPr>
          <w:lang w:eastAsia="ar-SA"/>
        </w:rPr>
      </w:pPr>
    </w:p>
    <w:p w14:paraId="3CF6C215" w14:textId="65427D1F" w:rsidR="00C458F5" w:rsidRDefault="00C458F5" w:rsidP="00C458F5">
      <w:pPr>
        <w:rPr>
          <w:lang w:eastAsia="ar-SA"/>
        </w:rPr>
      </w:pPr>
    </w:p>
    <w:p w14:paraId="42C6F19E" w14:textId="77777777" w:rsidR="00C458F5" w:rsidRPr="00C458F5" w:rsidRDefault="00C458F5" w:rsidP="00C458F5">
      <w:pPr>
        <w:rPr>
          <w:lang w:eastAsia="ar-SA"/>
        </w:rPr>
      </w:pPr>
    </w:p>
    <w:p w14:paraId="6AD97304" w14:textId="0194A6A2" w:rsidR="00431A65" w:rsidRPr="00431A65" w:rsidRDefault="00431A65" w:rsidP="00431A65">
      <w:pPr>
        <w:pStyle w:val="Caption"/>
        <w:keepNext/>
        <w:rPr>
          <w:szCs w:val="24"/>
        </w:rPr>
      </w:pPr>
      <w:bookmarkStart w:id="34" w:name="_Toc55297721"/>
      <w:bookmarkStart w:id="35" w:name="_Toc55297941"/>
      <w:bookmarkStart w:id="36" w:name="_Toc55300895"/>
      <w:r w:rsidRPr="00431A65">
        <w:rPr>
          <w:szCs w:val="24"/>
        </w:rPr>
        <w:lastRenderedPageBreak/>
        <w:t xml:space="preserve">Table </w:t>
      </w:r>
      <w:r w:rsidRPr="00431A65">
        <w:rPr>
          <w:szCs w:val="24"/>
        </w:rPr>
        <w:fldChar w:fldCharType="begin"/>
      </w:r>
      <w:r w:rsidRPr="00431A65">
        <w:rPr>
          <w:szCs w:val="24"/>
        </w:rPr>
        <w:instrText xml:space="preserve"> SEQ Table \* ARABIC </w:instrText>
      </w:r>
      <w:r w:rsidRPr="00431A65">
        <w:rPr>
          <w:szCs w:val="24"/>
        </w:rPr>
        <w:fldChar w:fldCharType="separate"/>
      </w:r>
      <w:r w:rsidR="00A4120D">
        <w:rPr>
          <w:noProof/>
          <w:szCs w:val="24"/>
        </w:rPr>
        <w:t>1</w:t>
      </w:r>
      <w:r w:rsidRPr="00431A65">
        <w:rPr>
          <w:szCs w:val="24"/>
        </w:rPr>
        <w:fldChar w:fldCharType="end"/>
      </w:r>
      <w:r w:rsidRPr="00431A65">
        <w:rPr>
          <w:szCs w:val="24"/>
        </w:rPr>
        <w:t xml:space="preserve">: </w:t>
      </w:r>
      <w:r w:rsidR="00604A0D">
        <w:rPr>
          <w:szCs w:val="24"/>
        </w:rPr>
        <w:t>Event Response Table</w:t>
      </w:r>
      <w:r w:rsidRPr="00431A65">
        <w:rPr>
          <w:szCs w:val="24"/>
        </w:rPr>
        <w:t>.</w:t>
      </w:r>
      <w:bookmarkEnd w:id="34"/>
      <w:bookmarkEnd w:id="35"/>
      <w:bookmarkEnd w:id="36"/>
    </w:p>
    <w:tbl>
      <w:tblPr>
        <w:tblStyle w:val="GridTable4"/>
        <w:tblW w:w="0" w:type="auto"/>
        <w:tblLook w:val="04A0" w:firstRow="1" w:lastRow="0" w:firstColumn="1" w:lastColumn="0" w:noHBand="0" w:noVBand="1"/>
      </w:tblPr>
      <w:tblGrid>
        <w:gridCol w:w="1558"/>
        <w:gridCol w:w="1558"/>
        <w:gridCol w:w="1558"/>
        <w:gridCol w:w="1558"/>
        <w:gridCol w:w="1559"/>
        <w:gridCol w:w="1559"/>
      </w:tblGrid>
      <w:tr w:rsidR="00A91BCF" w:rsidRPr="00880002" w14:paraId="21600EC1" w14:textId="77777777" w:rsidTr="00C458F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558" w:type="dxa"/>
          </w:tcPr>
          <w:p w14:paraId="054D3A51" w14:textId="7225AF4C" w:rsidR="00A91BCF" w:rsidRPr="00880002" w:rsidRDefault="00A91BCF" w:rsidP="00A91BCF">
            <w:pPr>
              <w:rPr>
                <w:lang w:eastAsia="ar-SA"/>
              </w:rPr>
            </w:pPr>
            <w:r w:rsidRPr="00880002">
              <w:rPr>
                <w:lang w:eastAsia="ar-SA"/>
              </w:rPr>
              <w:t>Event</w:t>
            </w:r>
          </w:p>
        </w:tc>
        <w:tc>
          <w:tcPr>
            <w:tcW w:w="1558" w:type="dxa"/>
          </w:tcPr>
          <w:p w14:paraId="7EC2D75D" w14:textId="03DC6578" w:rsidR="00A91BCF" w:rsidRPr="00880002" w:rsidRDefault="00A91BCF" w:rsidP="00A91BCF">
            <w:pPr>
              <w:cnfStyle w:val="100000000000" w:firstRow="1" w:lastRow="0" w:firstColumn="0" w:lastColumn="0" w:oddVBand="0" w:evenVBand="0" w:oddHBand="0" w:evenHBand="0" w:firstRowFirstColumn="0" w:firstRowLastColumn="0" w:lastRowFirstColumn="0" w:lastRowLastColumn="0"/>
              <w:rPr>
                <w:lang w:eastAsia="ar-SA"/>
              </w:rPr>
            </w:pPr>
            <w:r w:rsidRPr="00880002">
              <w:rPr>
                <w:lang w:eastAsia="ar-SA"/>
              </w:rPr>
              <w:t>Trigger</w:t>
            </w:r>
          </w:p>
        </w:tc>
        <w:tc>
          <w:tcPr>
            <w:tcW w:w="1558" w:type="dxa"/>
          </w:tcPr>
          <w:p w14:paraId="13CD15DB" w14:textId="501CA150" w:rsidR="00A91BCF" w:rsidRPr="00880002" w:rsidRDefault="00A91BCF" w:rsidP="00A91BCF">
            <w:pPr>
              <w:cnfStyle w:val="100000000000" w:firstRow="1" w:lastRow="0" w:firstColumn="0" w:lastColumn="0" w:oddVBand="0" w:evenVBand="0" w:oddHBand="0" w:evenHBand="0" w:firstRowFirstColumn="0" w:firstRowLastColumn="0" w:lastRowFirstColumn="0" w:lastRowLastColumn="0"/>
              <w:rPr>
                <w:lang w:eastAsia="ar-SA"/>
              </w:rPr>
            </w:pPr>
            <w:r w:rsidRPr="00880002">
              <w:rPr>
                <w:lang w:eastAsia="ar-SA"/>
              </w:rPr>
              <w:t>Source</w:t>
            </w:r>
          </w:p>
        </w:tc>
        <w:tc>
          <w:tcPr>
            <w:tcW w:w="1558" w:type="dxa"/>
          </w:tcPr>
          <w:p w14:paraId="3DCC2AD5" w14:textId="0E974D57" w:rsidR="00A91BCF" w:rsidRPr="00880002" w:rsidRDefault="00A91BCF" w:rsidP="00A91BCF">
            <w:pPr>
              <w:cnfStyle w:val="100000000000" w:firstRow="1" w:lastRow="0" w:firstColumn="0" w:lastColumn="0" w:oddVBand="0" w:evenVBand="0" w:oddHBand="0" w:evenHBand="0" w:firstRowFirstColumn="0" w:firstRowLastColumn="0" w:lastRowFirstColumn="0" w:lastRowLastColumn="0"/>
              <w:rPr>
                <w:lang w:eastAsia="ar-SA"/>
              </w:rPr>
            </w:pPr>
            <w:r w:rsidRPr="00880002">
              <w:rPr>
                <w:lang w:eastAsia="ar-SA"/>
              </w:rPr>
              <w:t>Use Case</w:t>
            </w:r>
          </w:p>
        </w:tc>
        <w:tc>
          <w:tcPr>
            <w:tcW w:w="1559" w:type="dxa"/>
          </w:tcPr>
          <w:p w14:paraId="5C93F0AA" w14:textId="3F10B416" w:rsidR="00A91BCF" w:rsidRPr="00880002" w:rsidRDefault="00A91BCF" w:rsidP="00A91BCF">
            <w:pPr>
              <w:cnfStyle w:val="100000000000" w:firstRow="1" w:lastRow="0" w:firstColumn="0" w:lastColumn="0" w:oddVBand="0" w:evenVBand="0" w:oddHBand="0" w:evenHBand="0" w:firstRowFirstColumn="0" w:firstRowLastColumn="0" w:lastRowFirstColumn="0" w:lastRowLastColumn="0"/>
              <w:rPr>
                <w:lang w:eastAsia="ar-SA"/>
              </w:rPr>
            </w:pPr>
            <w:r w:rsidRPr="00880002">
              <w:rPr>
                <w:lang w:eastAsia="ar-SA"/>
              </w:rPr>
              <w:t xml:space="preserve">Response </w:t>
            </w:r>
          </w:p>
        </w:tc>
        <w:tc>
          <w:tcPr>
            <w:tcW w:w="1559" w:type="dxa"/>
          </w:tcPr>
          <w:p w14:paraId="328487F2" w14:textId="3A6C7E2C" w:rsidR="00A91BCF" w:rsidRPr="00880002" w:rsidRDefault="00A91BCF" w:rsidP="00A91BCF">
            <w:pPr>
              <w:cnfStyle w:val="100000000000" w:firstRow="1" w:lastRow="0" w:firstColumn="0" w:lastColumn="0" w:oddVBand="0" w:evenVBand="0" w:oddHBand="0" w:evenHBand="0" w:firstRowFirstColumn="0" w:firstRowLastColumn="0" w:lastRowFirstColumn="0" w:lastRowLastColumn="0"/>
              <w:rPr>
                <w:lang w:eastAsia="ar-SA"/>
              </w:rPr>
            </w:pPr>
            <w:r w:rsidRPr="00880002">
              <w:rPr>
                <w:lang w:eastAsia="ar-SA"/>
              </w:rPr>
              <w:t>Destination</w:t>
            </w:r>
          </w:p>
        </w:tc>
      </w:tr>
      <w:tr w:rsidR="00A91BCF" w:rsidRPr="00880002" w14:paraId="5BE95EA8" w14:textId="77777777" w:rsidTr="00C458F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558" w:type="dxa"/>
            <w:shd w:val="clear" w:color="auto" w:fill="auto"/>
          </w:tcPr>
          <w:p w14:paraId="7D22D2A8" w14:textId="62EAC3D0" w:rsidR="00A91BCF" w:rsidRPr="00880002" w:rsidRDefault="00A91BCF" w:rsidP="009611D6">
            <w:pPr>
              <w:rPr>
                <w:b w:val="0"/>
                <w:bCs w:val="0"/>
                <w:lang w:eastAsia="ar-SA"/>
              </w:rPr>
            </w:pPr>
            <w:r w:rsidRPr="00880002">
              <w:rPr>
                <w:b w:val="0"/>
                <w:bCs w:val="0"/>
                <w:lang w:eastAsia="ar-SA"/>
              </w:rPr>
              <w:t>Employee is checked in to the system</w:t>
            </w:r>
          </w:p>
        </w:tc>
        <w:tc>
          <w:tcPr>
            <w:tcW w:w="1558" w:type="dxa"/>
            <w:shd w:val="clear" w:color="auto" w:fill="auto"/>
          </w:tcPr>
          <w:p w14:paraId="3BF88159" w14:textId="00441C52" w:rsidR="00A91BCF" w:rsidRPr="00880002" w:rsidRDefault="00A91BCF" w:rsidP="009611D6">
            <w:pPr>
              <w:cnfStyle w:val="000000100000" w:firstRow="0" w:lastRow="0" w:firstColumn="0" w:lastColumn="0" w:oddVBand="0" w:evenVBand="0" w:oddHBand="1" w:evenHBand="0" w:firstRowFirstColumn="0" w:firstRowLastColumn="0" w:lastRowFirstColumn="0" w:lastRowLastColumn="0"/>
              <w:rPr>
                <w:lang w:eastAsia="ar-SA"/>
              </w:rPr>
            </w:pPr>
            <w:r w:rsidRPr="00880002">
              <w:rPr>
                <w:lang w:eastAsia="ar-SA"/>
              </w:rPr>
              <w:t xml:space="preserve">Camera on the enterance detecting face  </w:t>
            </w:r>
          </w:p>
        </w:tc>
        <w:tc>
          <w:tcPr>
            <w:tcW w:w="1558" w:type="dxa"/>
            <w:shd w:val="clear" w:color="auto" w:fill="auto"/>
          </w:tcPr>
          <w:p w14:paraId="47871929" w14:textId="7C5C8434" w:rsidR="00A91BCF" w:rsidRPr="00880002" w:rsidRDefault="00A91BCF" w:rsidP="009611D6">
            <w:pPr>
              <w:cnfStyle w:val="000000100000" w:firstRow="0" w:lastRow="0" w:firstColumn="0" w:lastColumn="0" w:oddVBand="0" w:evenVBand="0" w:oddHBand="1" w:evenHBand="0" w:firstRowFirstColumn="0" w:firstRowLastColumn="0" w:lastRowFirstColumn="0" w:lastRowLastColumn="0"/>
              <w:rPr>
                <w:lang w:eastAsia="ar-SA"/>
              </w:rPr>
            </w:pPr>
            <w:r w:rsidRPr="00880002">
              <w:rPr>
                <w:lang w:eastAsia="ar-SA"/>
              </w:rPr>
              <w:t>User</w:t>
            </w:r>
          </w:p>
        </w:tc>
        <w:tc>
          <w:tcPr>
            <w:tcW w:w="1558" w:type="dxa"/>
            <w:shd w:val="clear" w:color="auto" w:fill="auto"/>
          </w:tcPr>
          <w:p w14:paraId="24DD0DF7" w14:textId="206250C7" w:rsidR="00A91BCF" w:rsidRPr="00880002" w:rsidRDefault="00A91BCF" w:rsidP="009611D6">
            <w:pPr>
              <w:cnfStyle w:val="000000100000" w:firstRow="0" w:lastRow="0" w:firstColumn="0" w:lastColumn="0" w:oddVBand="0" w:evenVBand="0" w:oddHBand="1" w:evenHBand="0" w:firstRowFirstColumn="0" w:firstRowLastColumn="0" w:lastRowFirstColumn="0" w:lastRowLastColumn="0"/>
              <w:rPr>
                <w:lang w:eastAsia="ar-SA"/>
              </w:rPr>
            </w:pPr>
            <w:r w:rsidRPr="00880002">
              <w:rPr>
                <w:lang w:eastAsia="ar-SA"/>
              </w:rPr>
              <w:t>Check in the employee</w:t>
            </w:r>
          </w:p>
        </w:tc>
        <w:tc>
          <w:tcPr>
            <w:tcW w:w="1559" w:type="dxa"/>
            <w:shd w:val="clear" w:color="auto" w:fill="auto"/>
          </w:tcPr>
          <w:p w14:paraId="4F6D8EED" w14:textId="50E07E15" w:rsidR="00A91BCF" w:rsidRPr="00880002" w:rsidRDefault="00A91BCF" w:rsidP="009611D6">
            <w:pPr>
              <w:cnfStyle w:val="000000100000" w:firstRow="0" w:lastRow="0" w:firstColumn="0" w:lastColumn="0" w:oddVBand="0" w:evenVBand="0" w:oddHBand="1" w:evenHBand="0" w:firstRowFirstColumn="0" w:firstRowLastColumn="0" w:lastRowFirstColumn="0" w:lastRowLastColumn="0"/>
              <w:rPr>
                <w:lang w:eastAsia="ar-SA"/>
              </w:rPr>
            </w:pPr>
            <w:r w:rsidRPr="00880002">
              <w:rPr>
                <w:lang w:eastAsia="ar-SA"/>
              </w:rPr>
              <w:t>Store the check in time in the database</w:t>
            </w:r>
          </w:p>
        </w:tc>
        <w:tc>
          <w:tcPr>
            <w:tcW w:w="1559" w:type="dxa"/>
            <w:shd w:val="clear" w:color="auto" w:fill="auto"/>
          </w:tcPr>
          <w:p w14:paraId="3910FDE7" w14:textId="7D37F22D" w:rsidR="00A91BCF" w:rsidRPr="00880002" w:rsidRDefault="00A91BCF" w:rsidP="009611D6">
            <w:pPr>
              <w:cnfStyle w:val="000000100000" w:firstRow="0" w:lastRow="0" w:firstColumn="0" w:lastColumn="0" w:oddVBand="0" w:evenVBand="0" w:oddHBand="1" w:evenHBand="0" w:firstRowFirstColumn="0" w:firstRowLastColumn="0" w:lastRowFirstColumn="0" w:lastRowLastColumn="0"/>
              <w:rPr>
                <w:lang w:eastAsia="ar-SA"/>
              </w:rPr>
            </w:pPr>
            <w:r w:rsidRPr="00880002">
              <w:rPr>
                <w:lang w:eastAsia="ar-SA"/>
              </w:rPr>
              <w:t>System</w:t>
            </w:r>
          </w:p>
        </w:tc>
      </w:tr>
      <w:tr w:rsidR="00A91BCF" w:rsidRPr="00880002" w14:paraId="15572627" w14:textId="77777777" w:rsidTr="00C458F5">
        <w:trPr>
          <w:cantSplit/>
        </w:trPr>
        <w:tc>
          <w:tcPr>
            <w:cnfStyle w:val="001000000000" w:firstRow="0" w:lastRow="0" w:firstColumn="1" w:lastColumn="0" w:oddVBand="0" w:evenVBand="0" w:oddHBand="0" w:evenHBand="0" w:firstRowFirstColumn="0" w:firstRowLastColumn="0" w:lastRowFirstColumn="0" w:lastRowLastColumn="0"/>
            <w:tcW w:w="1558" w:type="dxa"/>
            <w:shd w:val="clear" w:color="auto" w:fill="auto"/>
          </w:tcPr>
          <w:p w14:paraId="57F0B121" w14:textId="7C00D414" w:rsidR="00A91BCF" w:rsidRPr="00880002" w:rsidRDefault="00A91BCF" w:rsidP="009611D6">
            <w:pPr>
              <w:rPr>
                <w:b w:val="0"/>
                <w:bCs w:val="0"/>
                <w:lang w:eastAsia="ar-SA"/>
              </w:rPr>
            </w:pPr>
            <w:r w:rsidRPr="00880002">
              <w:rPr>
                <w:b w:val="0"/>
                <w:bCs w:val="0"/>
                <w:lang w:eastAsia="ar-SA"/>
              </w:rPr>
              <w:t>Employee is checked out from</w:t>
            </w:r>
            <w:r w:rsidR="00C23E82" w:rsidRPr="00880002">
              <w:rPr>
                <w:b w:val="0"/>
                <w:bCs w:val="0"/>
                <w:lang w:eastAsia="ar-SA"/>
              </w:rPr>
              <w:t xml:space="preserve"> </w:t>
            </w:r>
            <w:r w:rsidRPr="00880002">
              <w:rPr>
                <w:b w:val="0"/>
                <w:bCs w:val="0"/>
                <w:lang w:eastAsia="ar-SA"/>
              </w:rPr>
              <w:t>the system</w:t>
            </w:r>
          </w:p>
        </w:tc>
        <w:tc>
          <w:tcPr>
            <w:tcW w:w="1558" w:type="dxa"/>
            <w:shd w:val="clear" w:color="auto" w:fill="auto"/>
          </w:tcPr>
          <w:p w14:paraId="47C8335A" w14:textId="0D0CA833" w:rsidR="00A91BCF" w:rsidRPr="00880002" w:rsidRDefault="00A91BCF" w:rsidP="009611D6">
            <w:pPr>
              <w:cnfStyle w:val="000000000000" w:firstRow="0" w:lastRow="0" w:firstColumn="0" w:lastColumn="0" w:oddVBand="0" w:evenVBand="0" w:oddHBand="0" w:evenHBand="0" w:firstRowFirstColumn="0" w:firstRowLastColumn="0" w:lastRowFirstColumn="0" w:lastRowLastColumn="0"/>
              <w:rPr>
                <w:lang w:eastAsia="ar-SA"/>
              </w:rPr>
            </w:pPr>
            <w:r w:rsidRPr="00880002">
              <w:rPr>
                <w:lang w:eastAsia="ar-SA"/>
              </w:rPr>
              <w:t>Ca</w:t>
            </w:r>
            <w:r w:rsidR="00C23E82" w:rsidRPr="00880002">
              <w:rPr>
                <w:lang w:eastAsia="ar-SA"/>
              </w:rPr>
              <w:t>mera on the exit detecting the face</w:t>
            </w:r>
          </w:p>
        </w:tc>
        <w:tc>
          <w:tcPr>
            <w:tcW w:w="1558" w:type="dxa"/>
            <w:shd w:val="clear" w:color="auto" w:fill="auto"/>
          </w:tcPr>
          <w:p w14:paraId="6666E0E7" w14:textId="3C3BFD93" w:rsidR="00A91BCF" w:rsidRPr="00880002" w:rsidRDefault="00C23E82" w:rsidP="009611D6">
            <w:pPr>
              <w:cnfStyle w:val="000000000000" w:firstRow="0" w:lastRow="0" w:firstColumn="0" w:lastColumn="0" w:oddVBand="0" w:evenVBand="0" w:oddHBand="0" w:evenHBand="0" w:firstRowFirstColumn="0" w:firstRowLastColumn="0" w:lastRowFirstColumn="0" w:lastRowLastColumn="0"/>
              <w:rPr>
                <w:lang w:eastAsia="ar-SA"/>
              </w:rPr>
            </w:pPr>
            <w:r w:rsidRPr="00880002">
              <w:rPr>
                <w:lang w:eastAsia="ar-SA"/>
              </w:rPr>
              <w:t>User</w:t>
            </w:r>
          </w:p>
        </w:tc>
        <w:tc>
          <w:tcPr>
            <w:tcW w:w="1558" w:type="dxa"/>
            <w:shd w:val="clear" w:color="auto" w:fill="auto"/>
          </w:tcPr>
          <w:p w14:paraId="13CEFCA0" w14:textId="113E0F0A" w:rsidR="00A91BCF" w:rsidRPr="00880002" w:rsidRDefault="00C23E82" w:rsidP="009611D6">
            <w:pPr>
              <w:cnfStyle w:val="000000000000" w:firstRow="0" w:lastRow="0" w:firstColumn="0" w:lastColumn="0" w:oddVBand="0" w:evenVBand="0" w:oddHBand="0" w:evenHBand="0" w:firstRowFirstColumn="0" w:firstRowLastColumn="0" w:lastRowFirstColumn="0" w:lastRowLastColumn="0"/>
              <w:rPr>
                <w:lang w:eastAsia="ar-SA"/>
              </w:rPr>
            </w:pPr>
            <w:r w:rsidRPr="00880002">
              <w:rPr>
                <w:lang w:eastAsia="ar-SA"/>
              </w:rPr>
              <w:t xml:space="preserve">Check out the employee </w:t>
            </w:r>
          </w:p>
        </w:tc>
        <w:tc>
          <w:tcPr>
            <w:tcW w:w="1559" w:type="dxa"/>
            <w:shd w:val="clear" w:color="auto" w:fill="auto"/>
          </w:tcPr>
          <w:p w14:paraId="06BE3F86" w14:textId="2FE9E415" w:rsidR="00A91BCF" w:rsidRPr="00880002" w:rsidRDefault="00C23E82" w:rsidP="009611D6">
            <w:pPr>
              <w:cnfStyle w:val="000000000000" w:firstRow="0" w:lastRow="0" w:firstColumn="0" w:lastColumn="0" w:oddVBand="0" w:evenVBand="0" w:oddHBand="0" w:evenHBand="0" w:firstRowFirstColumn="0" w:firstRowLastColumn="0" w:lastRowFirstColumn="0" w:lastRowLastColumn="0"/>
              <w:rPr>
                <w:lang w:eastAsia="ar-SA"/>
              </w:rPr>
            </w:pPr>
            <w:r w:rsidRPr="00880002">
              <w:rPr>
                <w:lang w:eastAsia="ar-SA"/>
              </w:rPr>
              <w:t>Store the check out time in the database</w:t>
            </w:r>
          </w:p>
        </w:tc>
        <w:tc>
          <w:tcPr>
            <w:tcW w:w="1559" w:type="dxa"/>
            <w:shd w:val="clear" w:color="auto" w:fill="auto"/>
          </w:tcPr>
          <w:p w14:paraId="4B97B066" w14:textId="3A493E45" w:rsidR="00A91BCF" w:rsidRPr="00880002" w:rsidRDefault="00C23E82" w:rsidP="009611D6">
            <w:pPr>
              <w:cnfStyle w:val="000000000000" w:firstRow="0" w:lastRow="0" w:firstColumn="0" w:lastColumn="0" w:oddVBand="0" w:evenVBand="0" w:oddHBand="0" w:evenHBand="0" w:firstRowFirstColumn="0" w:firstRowLastColumn="0" w:lastRowFirstColumn="0" w:lastRowLastColumn="0"/>
              <w:rPr>
                <w:lang w:eastAsia="ar-SA"/>
              </w:rPr>
            </w:pPr>
            <w:r w:rsidRPr="00880002">
              <w:rPr>
                <w:lang w:eastAsia="ar-SA"/>
              </w:rPr>
              <w:t>System</w:t>
            </w:r>
          </w:p>
        </w:tc>
      </w:tr>
      <w:tr w:rsidR="0052377E" w:rsidRPr="00880002" w14:paraId="1065EC37" w14:textId="77777777" w:rsidTr="00C458F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558" w:type="dxa"/>
            <w:shd w:val="clear" w:color="auto" w:fill="auto"/>
          </w:tcPr>
          <w:p w14:paraId="1BD33EEB" w14:textId="1433D854" w:rsidR="0052377E" w:rsidRPr="00880002" w:rsidRDefault="0022519D" w:rsidP="009611D6">
            <w:pPr>
              <w:rPr>
                <w:b w:val="0"/>
                <w:bCs w:val="0"/>
                <w:lang w:eastAsia="ar-SA"/>
              </w:rPr>
            </w:pPr>
            <w:r w:rsidRPr="00880002">
              <w:rPr>
                <w:b w:val="0"/>
                <w:bCs w:val="0"/>
                <w:lang w:eastAsia="ar-SA"/>
              </w:rPr>
              <w:t>Update Location in the database</w:t>
            </w:r>
          </w:p>
        </w:tc>
        <w:tc>
          <w:tcPr>
            <w:tcW w:w="1558" w:type="dxa"/>
            <w:shd w:val="clear" w:color="auto" w:fill="auto"/>
          </w:tcPr>
          <w:p w14:paraId="12217E1D" w14:textId="445D4303" w:rsidR="0052377E" w:rsidRPr="00880002" w:rsidRDefault="0022519D" w:rsidP="009611D6">
            <w:pPr>
              <w:cnfStyle w:val="000000100000" w:firstRow="0" w:lastRow="0" w:firstColumn="0" w:lastColumn="0" w:oddVBand="0" w:evenVBand="0" w:oddHBand="1" w:evenHBand="0" w:firstRowFirstColumn="0" w:firstRowLastColumn="0" w:lastRowFirstColumn="0" w:lastRowLastColumn="0"/>
              <w:rPr>
                <w:lang w:eastAsia="ar-SA"/>
              </w:rPr>
            </w:pPr>
            <w:r w:rsidRPr="00880002">
              <w:rPr>
                <w:lang w:eastAsia="ar-SA"/>
              </w:rPr>
              <w:t>RFID sensor detecting RFID card and Camera detecting face</w:t>
            </w:r>
          </w:p>
        </w:tc>
        <w:tc>
          <w:tcPr>
            <w:tcW w:w="1558" w:type="dxa"/>
            <w:shd w:val="clear" w:color="auto" w:fill="auto"/>
          </w:tcPr>
          <w:p w14:paraId="29EFCF9D" w14:textId="22A3E044" w:rsidR="0052377E" w:rsidRPr="00880002" w:rsidRDefault="0022519D" w:rsidP="009611D6">
            <w:pPr>
              <w:cnfStyle w:val="000000100000" w:firstRow="0" w:lastRow="0" w:firstColumn="0" w:lastColumn="0" w:oddVBand="0" w:evenVBand="0" w:oddHBand="1" w:evenHBand="0" w:firstRowFirstColumn="0" w:firstRowLastColumn="0" w:lastRowFirstColumn="0" w:lastRowLastColumn="0"/>
              <w:rPr>
                <w:lang w:eastAsia="ar-SA"/>
              </w:rPr>
            </w:pPr>
            <w:r w:rsidRPr="00880002">
              <w:rPr>
                <w:lang w:eastAsia="ar-SA"/>
              </w:rPr>
              <w:t>User</w:t>
            </w:r>
          </w:p>
        </w:tc>
        <w:tc>
          <w:tcPr>
            <w:tcW w:w="1558" w:type="dxa"/>
            <w:shd w:val="clear" w:color="auto" w:fill="auto"/>
          </w:tcPr>
          <w:p w14:paraId="6FFC92E6" w14:textId="7F836445" w:rsidR="0052377E" w:rsidRPr="00880002" w:rsidRDefault="0022519D" w:rsidP="009611D6">
            <w:pPr>
              <w:cnfStyle w:val="000000100000" w:firstRow="0" w:lastRow="0" w:firstColumn="0" w:lastColumn="0" w:oddVBand="0" w:evenVBand="0" w:oddHBand="1" w:evenHBand="0" w:firstRowFirstColumn="0" w:firstRowLastColumn="0" w:lastRowFirstColumn="0" w:lastRowLastColumn="0"/>
              <w:rPr>
                <w:lang w:eastAsia="ar-SA"/>
              </w:rPr>
            </w:pPr>
            <w:r w:rsidRPr="00880002">
              <w:rPr>
                <w:lang w:eastAsia="ar-SA"/>
              </w:rPr>
              <w:t xml:space="preserve">Update </w:t>
            </w:r>
            <w:r w:rsidR="007E3CFC" w:rsidRPr="00880002">
              <w:rPr>
                <w:lang w:eastAsia="ar-SA"/>
              </w:rPr>
              <w:t>location</w:t>
            </w:r>
          </w:p>
        </w:tc>
        <w:tc>
          <w:tcPr>
            <w:tcW w:w="1559" w:type="dxa"/>
            <w:shd w:val="clear" w:color="auto" w:fill="auto"/>
          </w:tcPr>
          <w:p w14:paraId="479C6BBA" w14:textId="76152A5E" w:rsidR="0052377E" w:rsidRPr="00880002" w:rsidRDefault="007E3CFC" w:rsidP="009611D6">
            <w:pPr>
              <w:cnfStyle w:val="000000100000" w:firstRow="0" w:lastRow="0" w:firstColumn="0" w:lastColumn="0" w:oddVBand="0" w:evenVBand="0" w:oddHBand="1" w:evenHBand="0" w:firstRowFirstColumn="0" w:firstRowLastColumn="0" w:lastRowFirstColumn="0" w:lastRowLastColumn="0"/>
              <w:rPr>
                <w:lang w:eastAsia="ar-SA"/>
              </w:rPr>
            </w:pPr>
            <w:r w:rsidRPr="00880002">
              <w:rPr>
                <w:lang w:eastAsia="ar-SA"/>
              </w:rPr>
              <w:t>Store the latest location of the user in the database</w:t>
            </w:r>
          </w:p>
        </w:tc>
        <w:tc>
          <w:tcPr>
            <w:tcW w:w="1559" w:type="dxa"/>
            <w:shd w:val="clear" w:color="auto" w:fill="auto"/>
          </w:tcPr>
          <w:p w14:paraId="56DDA73E" w14:textId="20BD2A80" w:rsidR="0052377E" w:rsidRPr="00880002" w:rsidRDefault="007E3CFC" w:rsidP="009611D6">
            <w:pPr>
              <w:cnfStyle w:val="000000100000" w:firstRow="0" w:lastRow="0" w:firstColumn="0" w:lastColumn="0" w:oddVBand="0" w:evenVBand="0" w:oddHBand="1" w:evenHBand="0" w:firstRowFirstColumn="0" w:firstRowLastColumn="0" w:lastRowFirstColumn="0" w:lastRowLastColumn="0"/>
              <w:rPr>
                <w:lang w:eastAsia="ar-SA"/>
              </w:rPr>
            </w:pPr>
            <w:r w:rsidRPr="00880002">
              <w:rPr>
                <w:lang w:eastAsia="ar-SA"/>
              </w:rPr>
              <w:t>System</w:t>
            </w:r>
          </w:p>
        </w:tc>
      </w:tr>
      <w:tr w:rsidR="007E3CFC" w:rsidRPr="00880002" w14:paraId="271D7D8C" w14:textId="77777777" w:rsidTr="00C458F5">
        <w:trPr>
          <w:cantSplit/>
        </w:trPr>
        <w:tc>
          <w:tcPr>
            <w:cnfStyle w:val="001000000000" w:firstRow="0" w:lastRow="0" w:firstColumn="1" w:lastColumn="0" w:oddVBand="0" w:evenVBand="0" w:oddHBand="0" w:evenHBand="0" w:firstRowFirstColumn="0" w:firstRowLastColumn="0" w:lastRowFirstColumn="0" w:lastRowLastColumn="0"/>
            <w:tcW w:w="1558" w:type="dxa"/>
            <w:shd w:val="clear" w:color="auto" w:fill="auto"/>
          </w:tcPr>
          <w:p w14:paraId="4623C494" w14:textId="5202B0F0" w:rsidR="007E3CFC" w:rsidRPr="00880002" w:rsidRDefault="007E3CFC" w:rsidP="007E3CFC">
            <w:pPr>
              <w:rPr>
                <w:b w:val="0"/>
                <w:bCs w:val="0"/>
                <w:lang w:eastAsia="ar-SA"/>
              </w:rPr>
            </w:pPr>
            <w:r w:rsidRPr="00880002">
              <w:rPr>
                <w:b w:val="0"/>
                <w:bCs w:val="0"/>
                <w:lang w:eastAsia="ar-SA"/>
              </w:rPr>
              <w:t>Geofencing Alert</w:t>
            </w:r>
          </w:p>
        </w:tc>
        <w:tc>
          <w:tcPr>
            <w:tcW w:w="1558" w:type="dxa"/>
            <w:shd w:val="clear" w:color="auto" w:fill="auto"/>
          </w:tcPr>
          <w:p w14:paraId="65393529" w14:textId="6EA1CFC2" w:rsidR="007E3CFC" w:rsidRPr="00880002" w:rsidRDefault="007E3CFC" w:rsidP="009611D6">
            <w:pPr>
              <w:cnfStyle w:val="000000000000" w:firstRow="0" w:lastRow="0" w:firstColumn="0" w:lastColumn="0" w:oddVBand="0" w:evenVBand="0" w:oddHBand="0" w:evenHBand="0" w:firstRowFirstColumn="0" w:firstRowLastColumn="0" w:lastRowFirstColumn="0" w:lastRowLastColumn="0"/>
              <w:rPr>
                <w:lang w:eastAsia="ar-SA"/>
              </w:rPr>
            </w:pPr>
            <w:r w:rsidRPr="00880002">
              <w:rPr>
                <w:lang w:eastAsia="ar-SA"/>
              </w:rPr>
              <w:t>RFID sensor detecting RFID card and Camera detecting face</w:t>
            </w:r>
          </w:p>
        </w:tc>
        <w:tc>
          <w:tcPr>
            <w:tcW w:w="1558" w:type="dxa"/>
            <w:shd w:val="clear" w:color="auto" w:fill="auto"/>
          </w:tcPr>
          <w:p w14:paraId="5EB9461A" w14:textId="2AFBB1BF" w:rsidR="007E3CFC" w:rsidRPr="00880002" w:rsidRDefault="007E3CFC" w:rsidP="009611D6">
            <w:pPr>
              <w:cnfStyle w:val="000000000000" w:firstRow="0" w:lastRow="0" w:firstColumn="0" w:lastColumn="0" w:oddVBand="0" w:evenVBand="0" w:oddHBand="0" w:evenHBand="0" w:firstRowFirstColumn="0" w:firstRowLastColumn="0" w:lastRowFirstColumn="0" w:lastRowLastColumn="0"/>
              <w:rPr>
                <w:lang w:eastAsia="ar-SA"/>
              </w:rPr>
            </w:pPr>
            <w:r w:rsidRPr="00880002">
              <w:rPr>
                <w:lang w:eastAsia="ar-SA"/>
              </w:rPr>
              <w:t>User</w:t>
            </w:r>
          </w:p>
        </w:tc>
        <w:tc>
          <w:tcPr>
            <w:tcW w:w="1558" w:type="dxa"/>
            <w:shd w:val="clear" w:color="auto" w:fill="auto"/>
          </w:tcPr>
          <w:p w14:paraId="04C335FB" w14:textId="0BC9C75B" w:rsidR="007E3CFC" w:rsidRPr="00880002" w:rsidRDefault="007E3CFC" w:rsidP="009611D6">
            <w:pPr>
              <w:cnfStyle w:val="000000000000" w:firstRow="0" w:lastRow="0" w:firstColumn="0" w:lastColumn="0" w:oddVBand="0" w:evenVBand="0" w:oddHBand="0" w:evenHBand="0" w:firstRowFirstColumn="0" w:firstRowLastColumn="0" w:lastRowFirstColumn="0" w:lastRowLastColumn="0"/>
              <w:rPr>
                <w:lang w:eastAsia="ar-SA"/>
              </w:rPr>
            </w:pPr>
            <w:r w:rsidRPr="00880002">
              <w:rPr>
                <w:lang w:eastAsia="ar-SA"/>
              </w:rPr>
              <w:t>Check for Access Control</w:t>
            </w:r>
          </w:p>
        </w:tc>
        <w:tc>
          <w:tcPr>
            <w:tcW w:w="1559" w:type="dxa"/>
            <w:shd w:val="clear" w:color="auto" w:fill="auto"/>
          </w:tcPr>
          <w:p w14:paraId="4FFA8C30" w14:textId="35D36442" w:rsidR="007E3CFC" w:rsidRPr="00880002" w:rsidRDefault="007E3CFC" w:rsidP="009611D6">
            <w:pPr>
              <w:cnfStyle w:val="000000000000" w:firstRow="0" w:lastRow="0" w:firstColumn="0" w:lastColumn="0" w:oddVBand="0" w:evenVBand="0" w:oddHBand="0" w:evenHBand="0" w:firstRowFirstColumn="0" w:firstRowLastColumn="0" w:lastRowFirstColumn="0" w:lastRowLastColumn="0"/>
              <w:rPr>
                <w:lang w:eastAsia="ar-SA"/>
              </w:rPr>
            </w:pPr>
            <w:r w:rsidRPr="00880002">
              <w:rPr>
                <w:lang w:eastAsia="ar-SA"/>
              </w:rPr>
              <w:t>Check the person in the database and his access control else report to the Manager and store in the database</w:t>
            </w:r>
          </w:p>
        </w:tc>
        <w:tc>
          <w:tcPr>
            <w:tcW w:w="1559" w:type="dxa"/>
            <w:shd w:val="clear" w:color="auto" w:fill="auto"/>
          </w:tcPr>
          <w:p w14:paraId="41CBBDD2" w14:textId="77777777" w:rsidR="007E3CFC" w:rsidRPr="00880002" w:rsidRDefault="007E3CFC" w:rsidP="009611D6">
            <w:pPr>
              <w:cnfStyle w:val="000000000000" w:firstRow="0" w:lastRow="0" w:firstColumn="0" w:lastColumn="0" w:oddVBand="0" w:evenVBand="0" w:oddHBand="0" w:evenHBand="0" w:firstRowFirstColumn="0" w:firstRowLastColumn="0" w:lastRowFirstColumn="0" w:lastRowLastColumn="0"/>
              <w:rPr>
                <w:lang w:eastAsia="ar-SA"/>
              </w:rPr>
            </w:pPr>
            <w:r w:rsidRPr="00880002">
              <w:rPr>
                <w:lang w:eastAsia="ar-SA"/>
              </w:rPr>
              <w:t>Manager,</w:t>
            </w:r>
          </w:p>
          <w:p w14:paraId="59E0FB82" w14:textId="1FE58085" w:rsidR="007E3CFC" w:rsidRPr="00880002" w:rsidRDefault="007E3CFC" w:rsidP="009611D6">
            <w:pPr>
              <w:cnfStyle w:val="000000000000" w:firstRow="0" w:lastRow="0" w:firstColumn="0" w:lastColumn="0" w:oddVBand="0" w:evenVBand="0" w:oddHBand="0" w:evenHBand="0" w:firstRowFirstColumn="0" w:firstRowLastColumn="0" w:lastRowFirstColumn="0" w:lastRowLastColumn="0"/>
              <w:rPr>
                <w:lang w:eastAsia="ar-SA"/>
              </w:rPr>
            </w:pPr>
            <w:r w:rsidRPr="00880002">
              <w:rPr>
                <w:lang w:eastAsia="ar-SA"/>
              </w:rPr>
              <w:t>System</w:t>
            </w:r>
          </w:p>
        </w:tc>
      </w:tr>
      <w:tr w:rsidR="007E3CFC" w:rsidRPr="00880002" w14:paraId="2B0C1FC3" w14:textId="77777777" w:rsidTr="00C458F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558" w:type="dxa"/>
            <w:shd w:val="clear" w:color="auto" w:fill="auto"/>
          </w:tcPr>
          <w:p w14:paraId="1F0FEC38" w14:textId="6D655FAB" w:rsidR="007E3CFC" w:rsidRPr="00880002" w:rsidRDefault="007E3CFC" w:rsidP="007E3CFC">
            <w:pPr>
              <w:rPr>
                <w:b w:val="0"/>
                <w:bCs w:val="0"/>
                <w:lang w:eastAsia="ar-SA"/>
              </w:rPr>
            </w:pPr>
            <w:r w:rsidRPr="00880002">
              <w:rPr>
                <w:b w:val="0"/>
                <w:bCs w:val="0"/>
                <w:lang w:eastAsia="ar-SA"/>
              </w:rPr>
              <w:t>Conflict Resolution requet</w:t>
            </w:r>
          </w:p>
        </w:tc>
        <w:tc>
          <w:tcPr>
            <w:tcW w:w="1558" w:type="dxa"/>
            <w:shd w:val="clear" w:color="auto" w:fill="auto"/>
          </w:tcPr>
          <w:p w14:paraId="40E5EB92" w14:textId="065D692E" w:rsidR="007E3CFC" w:rsidRPr="00880002" w:rsidRDefault="007E3CFC" w:rsidP="009611D6">
            <w:pPr>
              <w:cnfStyle w:val="000000100000" w:firstRow="0" w:lastRow="0" w:firstColumn="0" w:lastColumn="0" w:oddVBand="0" w:evenVBand="0" w:oddHBand="1" w:evenHBand="0" w:firstRowFirstColumn="0" w:firstRowLastColumn="0" w:lastRowFirstColumn="0" w:lastRowLastColumn="0"/>
              <w:rPr>
                <w:lang w:eastAsia="ar-SA"/>
              </w:rPr>
            </w:pPr>
            <w:r w:rsidRPr="00880002">
              <w:rPr>
                <w:lang w:eastAsia="ar-SA"/>
              </w:rPr>
              <w:t xml:space="preserve">RFID sensor and Camera detecting in different places </w:t>
            </w:r>
          </w:p>
        </w:tc>
        <w:tc>
          <w:tcPr>
            <w:tcW w:w="1558" w:type="dxa"/>
            <w:shd w:val="clear" w:color="auto" w:fill="auto"/>
          </w:tcPr>
          <w:p w14:paraId="4F8B27F7" w14:textId="522356D4" w:rsidR="007E3CFC" w:rsidRPr="00880002" w:rsidRDefault="007E3CFC" w:rsidP="009611D6">
            <w:pPr>
              <w:cnfStyle w:val="000000100000" w:firstRow="0" w:lastRow="0" w:firstColumn="0" w:lastColumn="0" w:oddVBand="0" w:evenVBand="0" w:oddHBand="1" w:evenHBand="0" w:firstRowFirstColumn="0" w:firstRowLastColumn="0" w:lastRowFirstColumn="0" w:lastRowLastColumn="0"/>
              <w:rPr>
                <w:lang w:eastAsia="ar-SA"/>
              </w:rPr>
            </w:pPr>
            <w:r w:rsidRPr="00880002">
              <w:rPr>
                <w:lang w:eastAsia="ar-SA"/>
              </w:rPr>
              <w:t>User</w:t>
            </w:r>
          </w:p>
        </w:tc>
        <w:tc>
          <w:tcPr>
            <w:tcW w:w="1558" w:type="dxa"/>
            <w:shd w:val="clear" w:color="auto" w:fill="auto"/>
          </w:tcPr>
          <w:p w14:paraId="28890619" w14:textId="7A53FB9D" w:rsidR="007E3CFC" w:rsidRPr="00880002" w:rsidRDefault="007E3CFC" w:rsidP="009611D6">
            <w:pPr>
              <w:cnfStyle w:val="000000100000" w:firstRow="0" w:lastRow="0" w:firstColumn="0" w:lastColumn="0" w:oddVBand="0" w:evenVBand="0" w:oddHBand="1" w:evenHBand="0" w:firstRowFirstColumn="0" w:firstRowLastColumn="0" w:lastRowFirstColumn="0" w:lastRowLastColumn="0"/>
              <w:rPr>
                <w:lang w:eastAsia="ar-SA"/>
              </w:rPr>
            </w:pPr>
            <w:r w:rsidRPr="00880002">
              <w:rPr>
                <w:lang w:eastAsia="ar-SA"/>
              </w:rPr>
              <w:t>RFID sensor and Camera conflict</w:t>
            </w:r>
          </w:p>
        </w:tc>
        <w:tc>
          <w:tcPr>
            <w:tcW w:w="1559" w:type="dxa"/>
            <w:shd w:val="clear" w:color="auto" w:fill="auto"/>
          </w:tcPr>
          <w:p w14:paraId="2BBBBEFB" w14:textId="03C426D1" w:rsidR="007E3CFC" w:rsidRPr="00880002" w:rsidRDefault="007E3CFC" w:rsidP="009611D6">
            <w:pPr>
              <w:cnfStyle w:val="000000100000" w:firstRow="0" w:lastRow="0" w:firstColumn="0" w:lastColumn="0" w:oddVBand="0" w:evenVBand="0" w:oddHBand="1" w:evenHBand="0" w:firstRowFirstColumn="0" w:firstRowLastColumn="0" w:lastRowFirstColumn="0" w:lastRowLastColumn="0"/>
              <w:rPr>
                <w:lang w:eastAsia="ar-SA"/>
              </w:rPr>
            </w:pPr>
            <w:r w:rsidRPr="00880002">
              <w:rPr>
                <w:lang w:eastAsia="ar-SA"/>
              </w:rPr>
              <w:t>Report to the manager and send the email as well as log in the system</w:t>
            </w:r>
          </w:p>
        </w:tc>
        <w:tc>
          <w:tcPr>
            <w:tcW w:w="1559" w:type="dxa"/>
            <w:shd w:val="clear" w:color="auto" w:fill="auto"/>
          </w:tcPr>
          <w:p w14:paraId="48E2C240" w14:textId="77777777" w:rsidR="007E3CFC" w:rsidRPr="00880002" w:rsidRDefault="007E3CFC" w:rsidP="009611D6">
            <w:pPr>
              <w:cnfStyle w:val="000000100000" w:firstRow="0" w:lastRow="0" w:firstColumn="0" w:lastColumn="0" w:oddVBand="0" w:evenVBand="0" w:oddHBand="1" w:evenHBand="0" w:firstRowFirstColumn="0" w:firstRowLastColumn="0" w:lastRowFirstColumn="0" w:lastRowLastColumn="0"/>
              <w:rPr>
                <w:lang w:eastAsia="ar-SA"/>
              </w:rPr>
            </w:pPr>
            <w:r w:rsidRPr="00880002">
              <w:rPr>
                <w:lang w:eastAsia="ar-SA"/>
              </w:rPr>
              <w:t>Manager,</w:t>
            </w:r>
          </w:p>
          <w:p w14:paraId="2F36D3BD" w14:textId="77777777" w:rsidR="007E3CFC" w:rsidRPr="00880002" w:rsidRDefault="007E3CFC" w:rsidP="009611D6">
            <w:pPr>
              <w:cnfStyle w:val="000000100000" w:firstRow="0" w:lastRow="0" w:firstColumn="0" w:lastColumn="0" w:oddVBand="0" w:evenVBand="0" w:oddHBand="1" w:evenHBand="0" w:firstRowFirstColumn="0" w:firstRowLastColumn="0" w:lastRowFirstColumn="0" w:lastRowLastColumn="0"/>
              <w:rPr>
                <w:lang w:eastAsia="ar-SA"/>
              </w:rPr>
            </w:pPr>
            <w:r w:rsidRPr="00880002">
              <w:rPr>
                <w:lang w:eastAsia="ar-SA"/>
              </w:rPr>
              <w:t>Employee,</w:t>
            </w:r>
          </w:p>
          <w:p w14:paraId="5C9A6B1D" w14:textId="709F247E" w:rsidR="007E3CFC" w:rsidRPr="00880002" w:rsidRDefault="007E3CFC" w:rsidP="009611D6">
            <w:pPr>
              <w:cnfStyle w:val="000000100000" w:firstRow="0" w:lastRow="0" w:firstColumn="0" w:lastColumn="0" w:oddVBand="0" w:evenVBand="0" w:oddHBand="1" w:evenHBand="0" w:firstRowFirstColumn="0" w:firstRowLastColumn="0" w:lastRowFirstColumn="0" w:lastRowLastColumn="0"/>
              <w:rPr>
                <w:lang w:eastAsia="ar-SA"/>
              </w:rPr>
            </w:pPr>
            <w:r w:rsidRPr="00880002">
              <w:rPr>
                <w:lang w:eastAsia="ar-SA"/>
              </w:rPr>
              <w:t>System</w:t>
            </w:r>
          </w:p>
        </w:tc>
      </w:tr>
      <w:tr w:rsidR="00442C8B" w:rsidRPr="00880002" w14:paraId="14128F17" w14:textId="77777777" w:rsidTr="00C458F5">
        <w:trPr>
          <w:cantSplit/>
        </w:trPr>
        <w:tc>
          <w:tcPr>
            <w:cnfStyle w:val="001000000000" w:firstRow="0" w:lastRow="0" w:firstColumn="1" w:lastColumn="0" w:oddVBand="0" w:evenVBand="0" w:oddHBand="0" w:evenHBand="0" w:firstRowFirstColumn="0" w:firstRowLastColumn="0" w:lastRowFirstColumn="0" w:lastRowLastColumn="0"/>
            <w:tcW w:w="1558" w:type="dxa"/>
            <w:shd w:val="clear" w:color="auto" w:fill="auto"/>
          </w:tcPr>
          <w:p w14:paraId="0B231C62" w14:textId="17A98C65" w:rsidR="00442C8B" w:rsidRPr="00880002" w:rsidRDefault="00442C8B" w:rsidP="007E3CFC">
            <w:pPr>
              <w:rPr>
                <w:b w:val="0"/>
                <w:bCs w:val="0"/>
                <w:lang w:eastAsia="ar-SA"/>
              </w:rPr>
            </w:pPr>
            <w:r w:rsidRPr="00880002">
              <w:rPr>
                <w:b w:val="0"/>
                <w:bCs w:val="0"/>
                <w:lang w:eastAsia="ar-SA"/>
              </w:rPr>
              <w:t>Unknown Person identification</w:t>
            </w:r>
          </w:p>
        </w:tc>
        <w:tc>
          <w:tcPr>
            <w:tcW w:w="1558" w:type="dxa"/>
            <w:shd w:val="clear" w:color="auto" w:fill="auto"/>
          </w:tcPr>
          <w:p w14:paraId="5D048B7B" w14:textId="54E272CE" w:rsidR="00442C8B" w:rsidRPr="00880002" w:rsidRDefault="00442C8B" w:rsidP="009611D6">
            <w:pPr>
              <w:cnfStyle w:val="000000000000" w:firstRow="0" w:lastRow="0" w:firstColumn="0" w:lastColumn="0" w:oddVBand="0" w:evenVBand="0" w:oddHBand="0" w:evenHBand="0" w:firstRowFirstColumn="0" w:firstRowLastColumn="0" w:lastRowFirstColumn="0" w:lastRowLastColumn="0"/>
              <w:rPr>
                <w:lang w:eastAsia="ar-SA"/>
              </w:rPr>
            </w:pPr>
            <w:r w:rsidRPr="00880002">
              <w:rPr>
                <w:lang w:eastAsia="ar-SA"/>
              </w:rPr>
              <w:t>Camera detecting faces</w:t>
            </w:r>
          </w:p>
        </w:tc>
        <w:tc>
          <w:tcPr>
            <w:tcW w:w="1558" w:type="dxa"/>
            <w:shd w:val="clear" w:color="auto" w:fill="auto"/>
          </w:tcPr>
          <w:p w14:paraId="1267CA26" w14:textId="4EBEB575" w:rsidR="00442C8B" w:rsidRPr="00880002" w:rsidRDefault="00442C8B" w:rsidP="009611D6">
            <w:pPr>
              <w:cnfStyle w:val="000000000000" w:firstRow="0" w:lastRow="0" w:firstColumn="0" w:lastColumn="0" w:oddVBand="0" w:evenVBand="0" w:oddHBand="0" w:evenHBand="0" w:firstRowFirstColumn="0" w:firstRowLastColumn="0" w:lastRowFirstColumn="0" w:lastRowLastColumn="0"/>
              <w:rPr>
                <w:lang w:eastAsia="ar-SA"/>
              </w:rPr>
            </w:pPr>
            <w:r w:rsidRPr="00880002">
              <w:rPr>
                <w:lang w:eastAsia="ar-SA"/>
              </w:rPr>
              <w:t>User</w:t>
            </w:r>
          </w:p>
        </w:tc>
        <w:tc>
          <w:tcPr>
            <w:tcW w:w="1558" w:type="dxa"/>
            <w:shd w:val="clear" w:color="auto" w:fill="auto"/>
          </w:tcPr>
          <w:p w14:paraId="32C2CCD4" w14:textId="7EA92A24" w:rsidR="00442C8B" w:rsidRPr="00880002" w:rsidRDefault="00442C8B" w:rsidP="009611D6">
            <w:pPr>
              <w:cnfStyle w:val="000000000000" w:firstRow="0" w:lastRow="0" w:firstColumn="0" w:lastColumn="0" w:oddVBand="0" w:evenVBand="0" w:oddHBand="0" w:evenHBand="0" w:firstRowFirstColumn="0" w:firstRowLastColumn="0" w:lastRowFirstColumn="0" w:lastRowLastColumn="0"/>
              <w:rPr>
                <w:lang w:eastAsia="ar-SA"/>
              </w:rPr>
            </w:pPr>
            <w:r w:rsidRPr="00880002">
              <w:rPr>
                <w:lang w:eastAsia="ar-SA"/>
              </w:rPr>
              <w:t>Unknown person identification</w:t>
            </w:r>
          </w:p>
        </w:tc>
        <w:tc>
          <w:tcPr>
            <w:tcW w:w="1559" w:type="dxa"/>
            <w:shd w:val="clear" w:color="auto" w:fill="auto"/>
          </w:tcPr>
          <w:p w14:paraId="76389D41" w14:textId="5FD0237E" w:rsidR="00442C8B" w:rsidRPr="00880002" w:rsidRDefault="00442C8B" w:rsidP="009611D6">
            <w:pPr>
              <w:cnfStyle w:val="000000000000" w:firstRow="0" w:lastRow="0" w:firstColumn="0" w:lastColumn="0" w:oddVBand="0" w:evenVBand="0" w:oddHBand="0" w:evenHBand="0" w:firstRowFirstColumn="0" w:firstRowLastColumn="0" w:lastRowFirstColumn="0" w:lastRowLastColumn="0"/>
              <w:rPr>
                <w:lang w:eastAsia="ar-SA"/>
              </w:rPr>
            </w:pPr>
            <w:r w:rsidRPr="00880002">
              <w:rPr>
                <w:lang w:eastAsia="ar-SA"/>
              </w:rPr>
              <w:t>Report to the Manager and send a notification</w:t>
            </w:r>
          </w:p>
        </w:tc>
        <w:tc>
          <w:tcPr>
            <w:tcW w:w="1559" w:type="dxa"/>
            <w:shd w:val="clear" w:color="auto" w:fill="auto"/>
          </w:tcPr>
          <w:p w14:paraId="2C711811" w14:textId="77777777" w:rsidR="00442C8B" w:rsidRPr="00880002" w:rsidRDefault="00442C8B" w:rsidP="009611D6">
            <w:pPr>
              <w:cnfStyle w:val="000000000000" w:firstRow="0" w:lastRow="0" w:firstColumn="0" w:lastColumn="0" w:oddVBand="0" w:evenVBand="0" w:oddHBand="0" w:evenHBand="0" w:firstRowFirstColumn="0" w:firstRowLastColumn="0" w:lastRowFirstColumn="0" w:lastRowLastColumn="0"/>
              <w:rPr>
                <w:lang w:eastAsia="ar-SA"/>
              </w:rPr>
            </w:pPr>
            <w:r w:rsidRPr="00880002">
              <w:rPr>
                <w:lang w:eastAsia="ar-SA"/>
              </w:rPr>
              <w:t>Manager,</w:t>
            </w:r>
          </w:p>
          <w:p w14:paraId="74F5C850" w14:textId="1AD00B84" w:rsidR="00442C8B" w:rsidRPr="00880002" w:rsidRDefault="00442C8B" w:rsidP="009611D6">
            <w:pPr>
              <w:cnfStyle w:val="000000000000" w:firstRow="0" w:lastRow="0" w:firstColumn="0" w:lastColumn="0" w:oddVBand="0" w:evenVBand="0" w:oddHBand="0" w:evenHBand="0" w:firstRowFirstColumn="0" w:firstRowLastColumn="0" w:lastRowFirstColumn="0" w:lastRowLastColumn="0"/>
              <w:rPr>
                <w:lang w:eastAsia="ar-SA"/>
              </w:rPr>
            </w:pPr>
            <w:r w:rsidRPr="00880002">
              <w:rPr>
                <w:lang w:eastAsia="ar-SA"/>
              </w:rPr>
              <w:t>System</w:t>
            </w:r>
          </w:p>
        </w:tc>
      </w:tr>
      <w:tr w:rsidR="00442C8B" w:rsidRPr="00880002" w14:paraId="0AC8DC4A" w14:textId="77777777" w:rsidTr="00C458F5">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558" w:type="dxa"/>
            <w:shd w:val="clear" w:color="auto" w:fill="auto"/>
          </w:tcPr>
          <w:p w14:paraId="65DC0121" w14:textId="2DAF5A2E" w:rsidR="00442C8B" w:rsidRPr="00880002" w:rsidRDefault="00442C8B" w:rsidP="007E3CFC">
            <w:pPr>
              <w:rPr>
                <w:b w:val="0"/>
                <w:bCs w:val="0"/>
                <w:lang w:eastAsia="ar-SA"/>
              </w:rPr>
            </w:pPr>
            <w:r w:rsidRPr="00880002">
              <w:rPr>
                <w:b w:val="0"/>
                <w:bCs w:val="0"/>
                <w:lang w:eastAsia="ar-SA"/>
              </w:rPr>
              <w:t>Monthly Report Generation</w:t>
            </w:r>
          </w:p>
        </w:tc>
        <w:tc>
          <w:tcPr>
            <w:tcW w:w="1558" w:type="dxa"/>
            <w:shd w:val="clear" w:color="auto" w:fill="auto"/>
          </w:tcPr>
          <w:p w14:paraId="44243A6F" w14:textId="043317D5" w:rsidR="00442C8B" w:rsidRPr="00880002" w:rsidRDefault="00442C8B" w:rsidP="009611D6">
            <w:pPr>
              <w:cnfStyle w:val="000000100000" w:firstRow="0" w:lastRow="0" w:firstColumn="0" w:lastColumn="0" w:oddVBand="0" w:evenVBand="0" w:oddHBand="1" w:evenHBand="0" w:firstRowFirstColumn="0" w:firstRowLastColumn="0" w:lastRowFirstColumn="0" w:lastRowLastColumn="0"/>
              <w:rPr>
                <w:lang w:eastAsia="ar-SA"/>
              </w:rPr>
            </w:pPr>
            <w:r w:rsidRPr="00880002">
              <w:rPr>
                <w:lang w:eastAsia="ar-SA"/>
              </w:rPr>
              <w:t>End of the month</w:t>
            </w:r>
          </w:p>
        </w:tc>
        <w:tc>
          <w:tcPr>
            <w:tcW w:w="1558" w:type="dxa"/>
            <w:shd w:val="clear" w:color="auto" w:fill="auto"/>
          </w:tcPr>
          <w:p w14:paraId="3CE2A04C" w14:textId="012EDC79" w:rsidR="00442C8B" w:rsidRPr="00880002" w:rsidRDefault="00442C8B" w:rsidP="009611D6">
            <w:pPr>
              <w:cnfStyle w:val="000000100000" w:firstRow="0" w:lastRow="0" w:firstColumn="0" w:lastColumn="0" w:oddVBand="0" w:evenVBand="0" w:oddHBand="1" w:evenHBand="0" w:firstRowFirstColumn="0" w:firstRowLastColumn="0" w:lastRowFirstColumn="0" w:lastRowLastColumn="0"/>
              <w:rPr>
                <w:lang w:eastAsia="ar-SA"/>
              </w:rPr>
            </w:pPr>
          </w:p>
        </w:tc>
        <w:tc>
          <w:tcPr>
            <w:tcW w:w="1558" w:type="dxa"/>
            <w:shd w:val="clear" w:color="auto" w:fill="auto"/>
          </w:tcPr>
          <w:p w14:paraId="5D2C53A2" w14:textId="7C374AC9" w:rsidR="00442C8B" w:rsidRPr="00880002" w:rsidRDefault="00442C8B" w:rsidP="009611D6">
            <w:pPr>
              <w:cnfStyle w:val="000000100000" w:firstRow="0" w:lastRow="0" w:firstColumn="0" w:lastColumn="0" w:oddVBand="0" w:evenVBand="0" w:oddHBand="1" w:evenHBand="0" w:firstRowFirstColumn="0" w:firstRowLastColumn="0" w:lastRowFirstColumn="0" w:lastRowLastColumn="0"/>
              <w:rPr>
                <w:lang w:eastAsia="ar-SA"/>
              </w:rPr>
            </w:pPr>
            <w:r w:rsidRPr="00880002">
              <w:rPr>
                <w:lang w:eastAsia="ar-SA"/>
              </w:rPr>
              <w:t>Monthly Report Generation</w:t>
            </w:r>
          </w:p>
        </w:tc>
        <w:tc>
          <w:tcPr>
            <w:tcW w:w="1559" w:type="dxa"/>
            <w:shd w:val="clear" w:color="auto" w:fill="auto"/>
          </w:tcPr>
          <w:p w14:paraId="08914765" w14:textId="3C7C2AB9" w:rsidR="00442C8B" w:rsidRPr="00880002" w:rsidRDefault="00442C8B" w:rsidP="009611D6">
            <w:pPr>
              <w:cnfStyle w:val="000000100000" w:firstRow="0" w:lastRow="0" w:firstColumn="0" w:lastColumn="0" w:oddVBand="0" w:evenVBand="0" w:oddHBand="1" w:evenHBand="0" w:firstRowFirstColumn="0" w:firstRowLastColumn="0" w:lastRowFirstColumn="0" w:lastRowLastColumn="0"/>
              <w:rPr>
                <w:lang w:eastAsia="ar-SA"/>
              </w:rPr>
            </w:pPr>
            <w:r w:rsidRPr="00880002">
              <w:rPr>
                <w:lang w:eastAsia="ar-SA"/>
              </w:rPr>
              <w:t>Annual Activity Report</w:t>
            </w:r>
          </w:p>
        </w:tc>
        <w:tc>
          <w:tcPr>
            <w:tcW w:w="1559" w:type="dxa"/>
            <w:shd w:val="clear" w:color="auto" w:fill="auto"/>
          </w:tcPr>
          <w:p w14:paraId="486CA37D" w14:textId="34073F18" w:rsidR="00442C8B" w:rsidRPr="00880002" w:rsidRDefault="00442C8B" w:rsidP="009611D6">
            <w:pPr>
              <w:cnfStyle w:val="000000100000" w:firstRow="0" w:lastRow="0" w:firstColumn="0" w:lastColumn="0" w:oddVBand="0" w:evenVBand="0" w:oddHBand="1" w:evenHBand="0" w:firstRowFirstColumn="0" w:firstRowLastColumn="0" w:lastRowFirstColumn="0" w:lastRowLastColumn="0"/>
              <w:rPr>
                <w:lang w:eastAsia="ar-SA"/>
              </w:rPr>
            </w:pPr>
            <w:r w:rsidRPr="00880002">
              <w:rPr>
                <w:lang w:eastAsia="ar-SA"/>
              </w:rPr>
              <w:t>Manager</w:t>
            </w:r>
          </w:p>
        </w:tc>
      </w:tr>
    </w:tbl>
    <w:p w14:paraId="3BE8A42A" w14:textId="07B34253" w:rsidR="00232D38" w:rsidRPr="00880002" w:rsidRDefault="00232D38" w:rsidP="00FB501F">
      <w:pPr>
        <w:pStyle w:val="Heading2"/>
        <w:spacing w:before="280" w:after="280" w:line="240" w:lineRule="atLeast"/>
      </w:pPr>
      <w:bookmarkStart w:id="37" w:name="_Toc55155650"/>
      <w:r w:rsidRPr="00880002">
        <w:t xml:space="preserve">Use </w:t>
      </w:r>
      <w:r w:rsidR="00BC2618" w:rsidRPr="00880002">
        <w:t>C</w:t>
      </w:r>
      <w:r w:rsidRPr="00880002">
        <w:t xml:space="preserve">ase </w:t>
      </w:r>
      <w:r w:rsidR="00BC2618" w:rsidRPr="00880002">
        <w:t>D</w:t>
      </w:r>
      <w:r w:rsidRPr="00880002">
        <w:t>iagram</w:t>
      </w:r>
      <w:bookmarkEnd w:id="32"/>
      <w:bookmarkEnd w:id="33"/>
      <w:bookmarkEnd w:id="37"/>
    </w:p>
    <w:p w14:paraId="00CF00A4" w14:textId="383BCEC1" w:rsidR="00BA2A80" w:rsidRDefault="00943F25" w:rsidP="00FC039C">
      <w:pPr>
        <w:rPr>
          <w:lang w:eastAsia="ar-SA"/>
        </w:rPr>
      </w:pPr>
      <w:r w:rsidRPr="00880002">
        <w:rPr>
          <w:lang w:eastAsia="ar-SA"/>
        </w:rPr>
        <w:t xml:space="preserve">The use case diagrams of our web application </w:t>
      </w:r>
      <w:r w:rsidR="00220792" w:rsidRPr="00880002">
        <w:rPr>
          <w:lang w:eastAsia="ar-SA"/>
        </w:rPr>
        <w:t>is</w:t>
      </w:r>
      <w:r w:rsidRPr="00880002">
        <w:rPr>
          <w:lang w:eastAsia="ar-SA"/>
        </w:rPr>
        <w:t xml:space="preserve"> give below.</w:t>
      </w:r>
    </w:p>
    <w:p w14:paraId="6977A012" w14:textId="1A1955F2" w:rsidR="001D7B3E" w:rsidRDefault="001D7B3E" w:rsidP="00FC039C">
      <w:pPr>
        <w:rPr>
          <w:lang w:eastAsia="ar-SA"/>
        </w:rPr>
      </w:pPr>
    </w:p>
    <w:p w14:paraId="3E6208EC" w14:textId="77777777" w:rsidR="003E4A1F" w:rsidRDefault="003E4A1F" w:rsidP="003E4A1F">
      <w:pPr>
        <w:pStyle w:val="Caption"/>
        <w:keepNext/>
      </w:pPr>
      <w:r>
        <w:rPr>
          <w:noProof/>
          <w:lang w:eastAsia="ar-SA"/>
        </w:rPr>
        <w:lastRenderedPageBreak/>
        <w:drawing>
          <wp:inline distT="0" distB="0" distL="0" distR="0" wp14:anchorId="6B9A5B4F" wp14:editId="5A2441FF">
            <wp:extent cx="5943600" cy="69551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6955155"/>
                    </a:xfrm>
                    <a:prstGeom prst="rect">
                      <a:avLst/>
                    </a:prstGeom>
                    <a:noFill/>
                    <a:ln>
                      <a:noFill/>
                    </a:ln>
                  </pic:spPr>
                </pic:pic>
              </a:graphicData>
            </a:graphic>
          </wp:inline>
        </w:drawing>
      </w:r>
    </w:p>
    <w:p w14:paraId="51FD1502" w14:textId="263F4E31" w:rsidR="003E4A1F" w:rsidRDefault="003E4A1F" w:rsidP="003E4A1F">
      <w:pPr>
        <w:pStyle w:val="Caption"/>
      </w:pPr>
      <w:bookmarkStart w:id="38" w:name="_Toc55304226"/>
      <w:r>
        <w:t xml:space="preserve">Figure </w:t>
      </w:r>
      <w:fldSimple w:instr=" SEQ Figure \* ARABIC ">
        <w:r w:rsidR="00A4120D">
          <w:rPr>
            <w:noProof/>
          </w:rPr>
          <w:t>1</w:t>
        </w:r>
      </w:fldSimple>
      <w:r>
        <w:t>: Use Case Diagram of Manager.</w:t>
      </w:r>
      <w:bookmarkEnd w:id="38"/>
    </w:p>
    <w:p w14:paraId="03FF6585" w14:textId="77777777" w:rsidR="00BE130B" w:rsidRDefault="003E4A1F" w:rsidP="00BE130B">
      <w:pPr>
        <w:pStyle w:val="Caption"/>
        <w:keepNext/>
      </w:pPr>
      <w:r>
        <w:rPr>
          <w:noProof/>
          <w:lang w:eastAsia="ar-SA"/>
        </w:rPr>
        <w:lastRenderedPageBreak/>
        <w:drawing>
          <wp:inline distT="0" distB="0" distL="0" distR="0" wp14:anchorId="2132A882" wp14:editId="02A388A8">
            <wp:extent cx="5943600" cy="69164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6916420"/>
                    </a:xfrm>
                    <a:prstGeom prst="rect">
                      <a:avLst/>
                    </a:prstGeom>
                    <a:noFill/>
                    <a:ln>
                      <a:noFill/>
                    </a:ln>
                  </pic:spPr>
                </pic:pic>
              </a:graphicData>
            </a:graphic>
          </wp:inline>
        </w:drawing>
      </w:r>
    </w:p>
    <w:p w14:paraId="77E65CC1" w14:textId="2CAA79B2" w:rsidR="00BE130B" w:rsidRDefault="00BE130B" w:rsidP="00BE130B">
      <w:pPr>
        <w:pStyle w:val="Caption"/>
      </w:pPr>
      <w:bookmarkStart w:id="39" w:name="_Toc55304227"/>
      <w:r>
        <w:t xml:space="preserve">Figure </w:t>
      </w:r>
      <w:fldSimple w:instr=" SEQ Figure \* ARABIC ">
        <w:r w:rsidR="00A4120D">
          <w:rPr>
            <w:noProof/>
          </w:rPr>
          <w:t>2</w:t>
        </w:r>
      </w:fldSimple>
      <w:r>
        <w:t>: Usecase Diagram of Admin.</w:t>
      </w:r>
      <w:bookmarkEnd w:id="39"/>
    </w:p>
    <w:p w14:paraId="7C76E821" w14:textId="77777777" w:rsidR="00420477" w:rsidRDefault="003E4A1F" w:rsidP="00420477">
      <w:pPr>
        <w:pStyle w:val="Caption"/>
        <w:keepNext/>
      </w:pPr>
      <w:r>
        <w:rPr>
          <w:noProof/>
          <w:lang w:eastAsia="ar-SA"/>
        </w:rPr>
        <w:lastRenderedPageBreak/>
        <w:drawing>
          <wp:inline distT="0" distB="0" distL="0" distR="0" wp14:anchorId="4677DB05" wp14:editId="143EE62F">
            <wp:extent cx="5720080" cy="683831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0080" cy="6838315"/>
                    </a:xfrm>
                    <a:prstGeom prst="rect">
                      <a:avLst/>
                    </a:prstGeom>
                    <a:noFill/>
                    <a:ln>
                      <a:noFill/>
                    </a:ln>
                  </pic:spPr>
                </pic:pic>
              </a:graphicData>
            </a:graphic>
          </wp:inline>
        </w:drawing>
      </w:r>
    </w:p>
    <w:p w14:paraId="0BA6818E" w14:textId="7D87E15D" w:rsidR="001D7B3E" w:rsidRPr="00880002" w:rsidRDefault="00420477" w:rsidP="00420477">
      <w:pPr>
        <w:pStyle w:val="Caption"/>
        <w:rPr>
          <w:lang w:eastAsia="ar-SA"/>
        </w:rPr>
      </w:pPr>
      <w:bookmarkStart w:id="40" w:name="_Toc55304228"/>
      <w:r>
        <w:t xml:space="preserve">Figure </w:t>
      </w:r>
      <w:fldSimple w:instr=" SEQ Figure \* ARABIC ">
        <w:r w:rsidR="00A4120D">
          <w:rPr>
            <w:noProof/>
          </w:rPr>
          <w:t>3</w:t>
        </w:r>
      </w:fldSimple>
      <w:r>
        <w:t>: Usecase diagram of Employee.</w:t>
      </w:r>
      <w:bookmarkEnd w:id="40"/>
    </w:p>
    <w:p w14:paraId="1BEE0C88" w14:textId="514C96B1" w:rsidR="00BC2618" w:rsidRDefault="00232D38" w:rsidP="00431A65">
      <w:pPr>
        <w:pStyle w:val="Heading2"/>
        <w:spacing w:before="280" w:after="280" w:line="240" w:lineRule="atLeast"/>
        <w:jc w:val="both"/>
      </w:pPr>
      <w:bookmarkStart w:id="41" w:name="_Toc519128729"/>
      <w:bookmarkStart w:id="42" w:name="_Toc55155651"/>
      <w:r w:rsidRPr="00880002">
        <w:t xml:space="preserve">Use </w:t>
      </w:r>
      <w:r w:rsidR="00BC2618" w:rsidRPr="00880002">
        <w:t>C</w:t>
      </w:r>
      <w:r w:rsidRPr="00880002">
        <w:t xml:space="preserve">ase </w:t>
      </w:r>
      <w:r w:rsidR="00BC2618" w:rsidRPr="00880002">
        <w:t>D</w:t>
      </w:r>
      <w:r w:rsidRPr="00880002">
        <w:t>escription</w:t>
      </w:r>
      <w:bookmarkEnd w:id="41"/>
      <w:bookmarkEnd w:id="42"/>
    </w:p>
    <w:p w14:paraId="023DEFD4" w14:textId="5ECF92A5" w:rsidR="000F7E26" w:rsidRDefault="000F7E26" w:rsidP="000F7E26">
      <w:pPr>
        <w:rPr>
          <w:lang w:eastAsia="ar-SA"/>
        </w:rPr>
      </w:pPr>
    </w:p>
    <w:p w14:paraId="5C39AFC3" w14:textId="29F4C12C" w:rsidR="0031714E" w:rsidRDefault="0031714E" w:rsidP="000F7E26">
      <w:pPr>
        <w:rPr>
          <w:lang w:eastAsia="ar-SA"/>
        </w:rPr>
      </w:pPr>
    </w:p>
    <w:p w14:paraId="2DA37F8A" w14:textId="7D0CF46E" w:rsidR="0031714E" w:rsidRDefault="0031714E" w:rsidP="000F7E26">
      <w:pPr>
        <w:rPr>
          <w:lang w:eastAsia="ar-SA"/>
        </w:rPr>
      </w:pPr>
    </w:p>
    <w:p w14:paraId="750A0E8D" w14:textId="7C13ECA3" w:rsidR="0031714E" w:rsidRDefault="0031714E" w:rsidP="000F7E26">
      <w:pPr>
        <w:rPr>
          <w:lang w:eastAsia="ar-SA"/>
        </w:rPr>
      </w:pPr>
    </w:p>
    <w:p w14:paraId="236A2D2A" w14:textId="31FAB6B8" w:rsidR="0031714E" w:rsidRDefault="0031714E" w:rsidP="000F7E26">
      <w:pPr>
        <w:rPr>
          <w:lang w:eastAsia="ar-SA"/>
        </w:rPr>
      </w:pPr>
    </w:p>
    <w:p w14:paraId="7A408CB4" w14:textId="0114FE5E" w:rsidR="0031714E" w:rsidRDefault="0031714E" w:rsidP="000F7E26">
      <w:pPr>
        <w:rPr>
          <w:lang w:eastAsia="ar-SA"/>
        </w:rPr>
      </w:pPr>
    </w:p>
    <w:p w14:paraId="59978F54" w14:textId="77777777" w:rsidR="0031714E" w:rsidRPr="000F7E26" w:rsidRDefault="0031714E" w:rsidP="000F7E26">
      <w:pPr>
        <w:rPr>
          <w:lang w:eastAsia="ar-SA"/>
        </w:rPr>
      </w:pPr>
    </w:p>
    <w:p w14:paraId="4D0F5484" w14:textId="4320E890" w:rsidR="00633506" w:rsidRPr="00633506" w:rsidRDefault="00633506" w:rsidP="00633506">
      <w:pPr>
        <w:pStyle w:val="Caption"/>
        <w:keepNext/>
        <w:rPr>
          <w:szCs w:val="24"/>
        </w:rPr>
      </w:pPr>
      <w:bookmarkStart w:id="43" w:name="_Toc55297722"/>
      <w:bookmarkStart w:id="44" w:name="_Toc55297942"/>
      <w:bookmarkStart w:id="45" w:name="_Toc55300896"/>
      <w:r w:rsidRPr="00633506">
        <w:rPr>
          <w:szCs w:val="24"/>
        </w:rPr>
        <w:t xml:space="preserve">Table </w:t>
      </w:r>
      <w:r w:rsidRPr="00633506">
        <w:rPr>
          <w:szCs w:val="24"/>
        </w:rPr>
        <w:fldChar w:fldCharType="begin"/>
      </w:r>
      <w:r w:rsidRPr="00633506">
        <w:rPr>
          <w:szCs w:val="24"/>
        </w:rPr>
        <w:instrText xml:space="preserve"> SEQ Table \* ARABIC </w:instrText>
      </w:r>
      <w:r w:rsidRPr="00633506">
        <w:rPr>
          <w:szCs w:val="24"/>
        </w:rPr>
        <w:fldChar w:fldCharType="separate"/>
      </w:r>
      <w:r w:rsidR="00A4120D">
        <w:rPr>
          <w:noProof/>
          <w:szCs w:val="24"/>
        </w:rPr>
        <w:t>2</w:t>
      </w:r>
      <w:r w:rsidRPr="00633506">
        <w:rPr>
          <w:szCs w:val="24"/>
        </w:rPr>
        <w:fldChar w:fldCharType="end"/>
      </w:r>
      <w:r w:rsidRPr="00633506">
        <w:rPr>
          <w:szCs w:val="24"/>
        </w:rPr>
        <w:t>:</w:t>
      </w:r>
      <w:r w:rsidR="00FB55AB">
        <w:rPr>
          <w:szCs w:val="24"/>
        </w:rPr>
        <w:t xml:space="preserve"> UC 1</w:t>
      </w:r>
      <w:r w:rsidR="00382EC7">
        <w:rPr>
          <w:szCs w:val="24"/>
        </w:rPr>
        <w:t xml:space="preserve"> </w:t>
      </w:r>
      <w:r w:rsidR="00FB55AB">
        <w:rPr>
          <w:szCs w:val="24"/>
        </w:rPr>
        <w:t>-</w:t>
      </w:r>
      <w:r w:rsidR="00351315">
        <w:rPr>
          <w:szCs w:val="24"/>
        </w:rPr>
        <w:t xml:space="preserve"> </w:t>
      </w:r>
      <w:r w:rsidRPr="00633506">
        <w:rPr>
          <w:szCs w:val="24"/>
        </w:rPr>
        <w:t>Textual Description of Login.</w:t>
      </w:r>
      <w:bookmarkEnd w:id="43"/>
      <w:bookmarkEnd w:id="44"/>
      <w:bookmarkEnd w:id="45"/>
    </w:p>
    <w:tbl>
      <w:tblPr>
        <w:tblStyle w:val="TableGrid"/>
        <w:tblW w:w="9630" w:type="dxa"/>
        <w:tblInd w:w="108" w:type="dxa"/>
        <w:tblLayout w:type="fixed"/>
        <w:tblLook w:val="0000" w:firstRow="0" w:lastRow="0" w:firstColumn="0" w:lastColumn="0" w:noHBand="0" w:noVBand="0"/>
      </w:tblPr>
      <w:tblGrid>
        <w:gridCol w:w="1957"/>
        <w:gridCol w:w="7673"/>
      </w:tblGrid>
      <w:tr w:rsidR="00232D38" w:rsidRPr="00880002" w14:paraId="178380D9" w14:textId="77777777" w:rsidTr="3F1ADBF1">
        <w:tc>
          <w:tcPr>
            <w:tcW w:w="1957" w:type="dxa"/>
          </w:tcPr>
          <w:p w14:paraId="6AAC0BDB" w14:textId="77777777" w:rsidR="00232D38" w:rsidRPr="00880002" w:rsidRDefault="00232D38" w:rsidP="008C4A53">
            <w:pPr>
              <w:jc w:val="both"/>
              <w:rPr>
                <w:b/>
              </w:rPr>
            </w:pPr>
            <w:r w:rsidRPr="00880002">
              <w:rPr>
                <w:b/>
              </w:rPr>
              <w:t>Use Case ID:</w:t>
            </w:r>
          </w:p>
          <w:p w14:paraId="05100042" w14:textId="113CF5BD" w:rsidR="00220792" w:rsidRPr="00880002" w:rsidRDefault="00220792" w:rsidP="008C4A53">
            <w:pPr>
              <w:jc w:val="both"/>
              <w:rPr>
                <w:b/>
              </w:rPr>
            </w:pPr>
          </w:p>
        </w:tc>
        <w:tc>
          <w:tcPr>
            <w:tcW w:w="7673" w:type="dxa"/>
          </w:tcPr>
          <w:p w14:paraId="51E69F8B" w14:textId="61A6BB1F" w:rsidR="00232D38" w:rsidRPr="00880002" w:rsidRDefault="00232D38" w:rsidP="008C4A53">
            <w:pPr>
              <w:jc w:val="both"/>
            </w:pPr>
            <w:r w:rsidRPr="00880002">
              <w:t>UC-1</w:t>
            </w:r>
          </w:p>
        </w:tc>
      </w:tr>
      <w:tr w:rsidR="00232D38" w:rsidRPr="00880002" w14:paraId="770B954A" w14:textId="77777777" w:rsidTr="3F1ADBF1">
        <w:tc>
          <w:tcPr>
            <w:tcW w:w="1957" w:type="dxa"/>
          </w:tcPr>
          <w:p w14:paraId="3D9C0D77" w14:textId="77777777" w:rsidR="00232D38" w:rsidRPr="00880002" w:rsidRDefault="00232D38" w:rsidP="008C4A53">
            <w:pPr>
              <w:jc w:val="both"/>
              <w:rPr>
                <w:b/>
              </w:rPr>
            </w:pPr>
            <w:r w:rsidRPr="00880002">
              <w:rPr>
                <w:b/>
              </w:rPr>
              <w:t>Use Case Name:</w:t>
            </w:r>
          </w:p>
          <w:p w14:paraId="2AF2C725" w14:textId="654FB33D" w:rsidR="00220792" w:rsidRPr="00880002" w:rsidRDefault="00220792" w:rsidP="008C4A53">
            <w:pPr>
              <w:jc w:val="both"/>
              <w:rPr>
                <w:b/>
              </w:rPr>
            </w:pPr>
          </w:p>
        </w:tc>
        <w:tc>
          <w:tcPr>
            <w:tcW w:w="7673" w:type="dxa"/>
          </w:tcPr>
          <w:p w14:paraId="18E07C41" w14:textId="0BDDA725" w:rsidR="00232D38" w:rsidRPr="00880002" w:rsidRDefault="00943F25" w:rsidP="008C4A53">
            <w:pPr>
              <w:pStyle w:val="Pa49"/>
              <w:jc w:val="both"/>
              <w:rPr>
                <w:rFonts w:ascii="Times New Roman" w:hAnsi="Times New Roman"/>
              </w:rPr>
            </w:pPr>
            <w:r w:rsidRPr="00880002">
              <w:rPr>
                <w:rFonts w:ascii="Times New Roman" w:hAnsi="Times New Roman"/>
              </w:rPr>
              <w:t>Login</w:t>
            </w:r>
          </w:p>
        </w:tc>
      </w:tr>
      <w:tr w:rsidR="00232D38" w:rsidRPr="00880002" w14:paraId="254AE409" w14:textId="77777777" w:rsidTr="3F1ADBF1">
        <w:tc>
          <w:tcPr>
            <w:tcW w:w="1957" w:type="dxa"/>
          </w:tcPr>
          <w:p w14:paraId="4D1A3785" w14:textId="77777777" w:rsidR="00232D38" w:rsidRPr="00880002" w:rsidRDefault="00232D38" w:rsidP="008C4A53">
            <w:pPr>
              <w:jc w:val="both"/>
              <w:rPr>
                <w:b/>
              </w:rPr>
            </w:pPr>
            <w:r w:rsidRPr="00880002">
              <w:rPr>
                <w:b/>
              </w:rPr>
              <w:t>Actors:</w:t>
            </w:r>
          </w:p>
          <w:p w14:paraId="126B2342" w14:textId="26BD740F" w:rsidR="00220792" w:rsidRPr="00880002" w:rsidRDefault="00220792" w:rsidP="008C4A53">
            <w:pPr>
              <w:jc w:val="both"/>
              <w:rPr>
                <w:b/>
              </w:rPr>
            </w:pPr>
          </w:p>
        </w:tc>
        <w:tc>
          <w:tcPr>
            <w:tcW w:w="7673" w:type="dxa"/>
          </w:tcPr>
          <w:tbl>
            <w:tblPr>
              <w:tblW w:w="3148" w:type="dxa"/>
              <w:tblLayout w:type="fixed"/>
              <w:tblLook w:val="0000" w:firstRow="0" w:lastRow="0" w:firstColumn="0" w:lastColumn="0" w:noHBand="0" w:noVBand="0"/>
            </w:tblPr>
            <w:tblGrid>
              <w:gridCol w:w="1785"/>
              <w:gridCol w:w="1363"/>
            </w:tblGrid>
            <w:tr w:rsidR="00943F25" w:rsidRPr="00880002" w14:paraId="7F65D8F1" w14:textId="77777777" w:rsidTr="00943F25">
              <w:trPr>
                <w:trHeight w:val="99"/>
              </w:trPr>
              <w:tc>
                <w:tcPr>
                  <w:tcW w:w="1785" w:type="dxa"/>
                </w:tcPr>
                <w:p w14:paraId="7A61B669" w14:textId="77777777" w:rsidR="00943F25" w:rsidRPr="00880002" w:rsidRDefault="00943F25" w:rsidP="008C4A53">
                  <w:pPr>
                    <w:jc w:val="both"/>
                  </w:pPr>
                  <w:r w:rsidRPr="00880002">
                    <w:t>Primary Actor:</w:t>
                  </w:r>
                </w:p>
              </w:tc>
              <w:tc>
                <w:tcPr>
                  <w:tcW w:w="1363" w:type="dxa"/>
                </w:tcPr>
                <w:p w14:paraId="119FD58E" w14:textId="32A56304" w:rsidR="00943F25" w:rsidRPr="00880002" w:rsidRDefault="00220792" w:rsidP="008C4A53">
                  <w:pPr>
                    <w:jc w:val="both"/>
                  </w:pPr>
                  <w:r w:rsidRPr="00880002">
                    <w:t>User</w:t>
                  </w:r>
                </w:p>
              </w:tc>
            </w:tr>
          </w:tbl>
          <w:p w14:paraId="014092C3" w14:textId="77777777" w:rsidR="00232D38" w:rsidRPr="00880002" w:rsidRDefault="00232D38" w:rsidP="008C4A53">
            <w:pPr>
              <w:jc w:val="both"/>
            </w:pPr>
          </w:p>
        </w:tc>
      </w:tr>
      <w:tr w:rsidR="00232D38" w:rsidRPr="00880002" w14:paraId="142EA5F2" w14:textId="77777777" w:rsidTr="3F1ADBF1">
        <w:tc>
          <w:tcPr>
            <w:tcW w:w="1957" w:type="dxa"/>
          </w:tcPr>
          <w:p w14:paraId="451AF2A8" w14:textId="77777777" w:rsidR="00232D38" w:rsidRPr="00880002" w:rsidRDefault="00232D38" w:rsidP="008C4A53">
            <w:pPr>
              <w:jc w:val="both"/>
              <w:rPr>
                <w:b/>
              </w:rPr>
            </w:pPr>
            <w:r w:rsidRPr="00880002">
              <w:rPr>
                <w:b/>
              </w:rPr>
              <w:t>Description:</w:t>
            </w:r>
          </w:p>
        </w:tc>
        <w:tc>
          <w:tcPr>
            <w:tcW w:w="7673" w:type="dxa"/>
          </w:tcPr>
          <w:p w14:paraId="54BF1175" w14:textId="77777777" w:rsidR="00232D38" w:rsidRPr="00880002" w:rsidRDefault="00220792" w:rsidP="008C4A53">
            <w:pPr>
              <w:pStyle w:val="Pa49"/>
              <w:jc w:val="both"/>
              <w:rPr>
                <w:rFonts w:ascii="Times New Roman" w:hAnsi="Times New Roman"/>
              </w:rPr>
            </w:pPr>
            <w:r w:rsidRPr="00880002">
              <w:rPr>
                <w:rFonts w:ascii="Times New Roman" w:hAnsi="Times New Roman"/>
              </w:rPr>
              <w:t>This will allow the user to login to the system.</w:t>
            </w:r>
          </w:p>
          <w:p w14:paraId="4ED31DE4" w14:textId="3DFAACAC" w:rsidR="00E429F2" w:rsidRPr="00880002" w:rsidRDefault="00E429F2" w:rsidP="00E429F2"/>
        </w:tc>
      </w:tr>
      <w:tr w:rsidR="00232D38" w:rsidRPr="00880002" w14:paraId="4BC657DC" w14:textId="77777777" w:rsidTr="3F1ADBF1">
        <w:tc>
          <w:tcPr>
            <w:tcW w:w="1957" w:type="dxa"/>
          </w:tcPr>
          <w:p w14:paraId="5CA100E4" w14:textId="77777777" w:rsidR="00232D38" w:rsidRPr="00880002" w:rsidRDefault="00232D38" w:rsidP="008C4A53">
            <w:pPr>
              <w:jc w:val="both"/>
              <w:rPr>
                <w:b/>
              </w:rPr>
            </w:pPr>
            <w:r w:rsidRPr="00880002">
              <w:rPr>
                <w:b/>
              </w:rPr>
              <w:t>Trigger:</w:t>
            </w:r>
          </w:p>
        </w:tc>
        <w:tc>
          <w:tcPr>
            <w:tcW w:w="7673" w:type="dxa"/>
          </w:tcPr>
          <w:p w14:paraId="42D616E5" w14:textId="77777777" w:rsidR="00232D38" w:rsidRPr="00880002" w:rsidRDefault="00220792" w:rsidP="008C4A53">
            <w:pPr>
              <w:pStyle w:val="Pa49"/>
              <w:jc w:val="both"/>
              <w:rPr>
                <w:rFonts w:ascii="Times New Roman" w:hAnsi="Times New Roman"/>
              </w:rPr>
            </w:pPr>
            <w:r w:rsidRPr="00880002">
              <w:rPr>
                <w:rFonts w:ascii="Times New Roman" w:hAnsi="Times New Roman"/>
              </w:rPr>
              <w:t>When the user presses “Login” button.</w:t>
            </w:r>
          </w:p>
          <w:p w14:paraId="0E4A19A4" w14:textId="410DA094" w:rsidR="00E429F2" w:rsidRPr="00880002" w:rsidRDefault="00E429F2" w:rsidP="00E429F2"/>
        </w:tc>
      </w:tr>
      <w:tr w:rsidR="00232D38" w:rsidRPr="00880002" w14:paraId="78BED334" w14:textId="77777777" w:rsidTr="3F1ADBF1">
        <w:trPr>
          <w:trHeight w:val="813"/>
        </w:trPr>
        <w:tc>
          <w:tcPr>
            <w:tcW w:w="1957" w:type="dxa"/>
          </w:tcPr>
          <w:p w14:paraId="13255E01" w14:textId="77777777" w:rsidR="00232D38" w:rsidRPr="00880002" w:rsidRDefault="00232D38" w:rsidP="008C4A53">
            <w:pPr>
              <w:jc w:val="both"/>
              <w:rPr>
                <w:b/>
              </w:rPr>
            </w:pPr>
            <w:r w:rsidRPr="00880002">
              <w:rPr>
                <w:b/>
              </w:rPr>
              <w:t>Preconditions:</w:t>
            </w:r>
          </w:p>
        </w:tc>
        <w:tc>
          <w:tcPr>
            <w:tcW w:w="7673" w:type="dxa"/>
          </w:tcPr>
          <w:p w14:paraId="4BB90661" w14:textId="4A3DE222" w:rsidR="00220792" w:rsidRPr="00880002" w:rsidRDefault="00220792" w:rsidP="00220792">
            <w:pPr>
              <w:jc w:val="both"/>
            </w:pPr>
            <w:r w:rsidRPr="00880002">
              <w:t>PRE-1. The user open the application.</w:t>
            </w:r>
          </w:p>
          <w:p w14:paraId="1B93FFFE" w14:textId="00D6CE67" w:rsidR="00220792" w:rsidRPr="00880002" w:rsidRDefault="00220792" w:rsidP="00220792">
            <w:pPr>
              <w:jc w:val="both"/>
            </w:pPr>
            <w:r w:rsidRPr="00880002">
              <w:t>PRE-2. The user enters the email address.</w:t>
            </w:r>
          </w:p>
          <w:p w14:paraId="2FCB7C0F" w14:textId="1A4A02D0" w:rsidR="00220792" w:rsidRPr="00880002" w:rsidRDefault="00220792" w:rsidP="00220792">
            <w:pPr>
              <w:jc w:val="both"/>
            </w:pPr>
            <w:r w:rsidRPr="00880002">
              <w:t>PRE-3. The user enters the password.</w:t>
            </w:r>
          </w:p>
          <w:p w14:paraId="31DFFB77" w14:textId="7575EF66" w:rsidR="00232D38" w:rsidRPr="00880002" w:rsidRDefault="00232D38" w:rsidP="008C4A53">
            <w:pPr>
              <w:jc w:val="both"/>
            </w:pPr>
          </w:p>
        </w:tc>
      </w:tr>
      <w:tr w:rsidR="00232D38" w:rsidRPr="00880002" w14:paraId="121F58FB" w14:textId="77777777" w:rsidTr="3F1ADBF1">
        <w:tc>
          <w:tcPr>
            <w:tcW w:w="1957" w:type="dxa"/>
          </w:tcPr>
          <w:p w14:paraId="4BB95CF6" w14:textId="77777777" w:rsidR="00232D38" w:rsidRPr="00880002" w:rsidRDefault="00232D38" w:rsidP="008C4A53">
            <w:pPr>
              <w:jc w:val="both"/>
              <w:rPr>
                <w:b/>
              </w:rPr>
            </w:pPr>
            <w:r w:rsidRPr="00880002">
              <w:rPr>
                <w:b/>
              </w:rPr>
              <w:t>Postconditions:</w:t>
            </w:r>
          </w:p>
        </w:tc>
        <w:tc>
          <w:tcPr>
            <w:tcW w:w="7673" w:type="dxa"/>
          </w:tcPr>
          <w:p w14:paraId="213038F0" w14:textId="765606E6" w:rsidR="00220792" w:rsidRPr="00880002" w:rsidRDefault="00220792" w:rsidP="00220792">
            <w:pPr>
              <w:jc w:val="both"/>
            </w:pPr>
            <w:r w:rsidRPr="00880002">
              <w:t>POST-1 The user is taken to the dashboard.</w:t>
            </w:r>
          </w:p>
          <w:p w14:paraId="54C12E70" w14:textId="431902C0" w:rsidR="00232D38" w:rsidRPr="00880002" w:rsidRDefault="00232D38" w:rsidP="008C4A53">
            <w:pPr>
              <w:jc w:val="both"/>
            </w:pPr>
          </w:p>
        </w:tc>
      </w:tr>
      <w:tr w:rsidR="00232D38" w:rsidRPr="00880002" w14:paraId="2B8F6EC9" w14:textId="77777777" w:rsidTr="3F1ADBF1">
        <w:tc>
          <w:tcPr>
            <w:tcW w:w="1957" w:type="dxa"/>
          </w:tcPr>
          <w:p w14:paraId="57A543F0" w14:textId="77777777" w:rsidR="00232D38" w:rsidRPr="00880002" w:rsidRDefault="00232D38" w:rsidP="008C4A53">
            <w:pPr>
              <w:jc w:val="both"/>
              <w:rPr>
                <w:b/>
              </w:rPr>
            </w:pPr>
            <w:r w:rsidRPr="00880002">
              <w:rPr>
                <w:b/>
              </w:rPr>
              <w:t>Normal Flow:</w:t>
            </w:r>
          </w:p>
        </w:tc>
        <w:tc>
          <w:tcPr>
            <w:tcW w:w="7673" w:type="dxa"/>
          </w:tcPr>
          <w:p w14:paraId="6B10E27A" w14:textId="77777777" w:rsidR="00232D38" w:rsidRPr="00880002" w:rsidRDefault="00220792" w:rsidP="0051070D">
            <w:pPr>
              <w:pStyle w:val="ListParagraph"/>
              <w:numPr>
                <w:ilvl w:val="0"/>
                <w:numId w:val="2"/>
              </w:numPr>
              <w:jc w:val="both"/>
            </w:pPr>
            <w:r w:rsidRPr="00880002">
              <w:t>User opens the application.</w:t>
            </w:r>
          </w:p>
          <w:p w14:paraId="37A08508" w14:textId="77777777" w:rsidR="00220792" w:rsidRPr="00880002" w:rsidRDefault="00220792" w:rsidP="0051070D">
            <w:pPr>
              <w:pStyle w:val="ListParagraph"/>
              <w:numPr>
                <w:ilvl w:val="0"/>
                <w:numId w:val="2"/>
              </w:numPr>
              <w:jc w:val="both"/>
            </w:pPr>
            <w:r w:rsidRPr="00880002">
              <w:t>User enters the email address and the password.</w:t>
            </w:r>
          </w:p>
          <w:p w14:paraId="2AFCD5E8" w14:textId="77777777" w:rsidR="00220792" w:rsidRPr="00880002" w:rsidRDefault="00220792" w:rsidP="0051070D">
            <w:pPr>
              <w:pStyle w:val="ListParagraph"/>
              <w:numPr>
                <w:ilvl w:val="0"/>
                <w:numId w:val="2"/>
              </w:numPr>
              <w:jc w:val="both"/>
            </w:pPr>
            <w:r w:rsidRPr="00880002">
              <w:t>User presses the login button.</w:t>
            </w:r>
          </w:p>
          <w:p w14:paraId="69DED261" w14:textId="77777777" w:rsidR="00220792" w:rsidRPr="00880002" w:rsidRDefault="00220792" w:rsidP="0051070D">
            <w:pPr>
              <w:pStyle w:val="ListParagraph"/>
              <w:numPr>
                <w:ilvl w:val="0"/>
                <w:numId w:val="2"/>
              </w:numPr>
              <w:jc w:val="both"/>
            </w:pPr>
            <w:r w:rsidRPr="00880002">
              <w:t>If the credentials are correct the user is taken to the dashboard.</w:t>
            </w:r>
          </w:p>
          <w:p w14:paraId="242B48AA" w14:textId="4B1B1AC5" w:rsidR="00220792" w:rsidRPr="00880002" w:rsidRDefault="00220792" w:rsidP="00220792">
            <w:pPr>
              <w:jc w:val="both"/>
            </w:pPr>
          </w:p>
        </w:tc>
      </w:tr>
      <w:tr w:rsidR="00232D38" w:rsidRPr="00880002" w14:paraId="71EED9A0" w14:textId="77777777" w:rsidTr="3F1ADBF1">
        <w:tc>
          <w:tcPr>
            <w:tcW w:w="1957" w:type="dxa"/>
          </w:tcPr>
          <w:p w14:paraId="3899E45F" w14:textId="77777777" w:rsidR="00232D38" w:rsidRPr="00880002" w:rsidRDefault="00232D38" w:rsidP="008C4A53">
            <w:pPr>
              <w:jc w:val="both"/>
              <w:rPr>
                <w:b/>
              </w:rPr>
            </w:pPr>
            <w:r w:rsidRPr="00880002">
              <w:rPr>
                <w:b/>
              </w:rPr>
              <w:t>Alternative Flows:</w:t>
            </w:r>
          </w:p>
          <w:p w14:paraId="02DAD1B4" w14:textId="77777777" w:rsidR="00232D38" w:rsidRPr="00880002" w:rsidRDefault="00232D38" w:rsidP="008C4A53">
            <w:pPr>
              <w:jc w:val="both"/>
              <w:rPr>
                <w:b/>
                <w:color w:val="BFBFBF"/>
              </w:rPr>
            </w:pPr>
            <w:r w:rsidRPr="00880002">
              <w:rPr>
                <w:b/>
              </w:rPr>
              <w:t>[Alternative Flow 1 – Not in Network]</w:t>
            </w:r>
          </w:p>
        </w:tc>
        <w:tc>
          <w:tcPr>
            <w:tcW w:w="7673" w:type="dxa"/>
          </w:tcPr>
          <w:p w14:paraId="51FCFFD1" w14:textId="5E3CB051" w:rsidR="00232D38" w:rsidRPr="00880002" w:rsidRDefault="00220792" w:rsidP="00220792">
            <w:pPr>
              <w:tabs>
                <w:tab w:val="left" w:pos="432"/>
              </w:tabs>
              <w:jc w:val="both"/>
            </w:pPr>
            <w:r w:rsidRPr="00880002">
              <w:t>None.</w:t>
            </w:r>
          </w:p>
        </w:tc>
      </w:tr>
      <w:tr w:rsidR="00232D38" w:rsidRPr="00880002" w14:paraId="6F81FBB2" w14:textId="77777777" w:rsidTr="3F1ADBF1">
        <w:tc>
          <w:tcPr>
            <w:tcW w:w="1957" w:type="dxa"/>
          </w:tcPr>
          <w:p w14:paraId="731FD41F" w14:textId="77777777" w:rsidR="00232D38" w:rsidRPr="00880002" w:rsidRDefault="00232D38" w:rsidP="008C4A53">
            <w:pPr>
              <w:jc w:val="both"/>
              <w:rPr>
                <w:b/>
              </w:rPr>
            </w:pPr>
            <w:r w:rsidRPr="00880002">
              <w:rPr>
                <w:b/>
              </w:rPr>
              <w:t>Exceptions:</w:t>
            </w:r>
          </w:p>
        </w:tc>
        <w:tc>
          <w:tcPr>
            <w:tcW w:w="7673" w:type="dxa"/>
          </w:tcPr>
          <w:p w14:paraId="271992FD" w14:textId="593847D8" w:rsidR="00220792" w:rsidRPr="00880002" w:rsidRDefault="00220792" w:rsidP="00220792">
            <w:pPr>
              <w:pStyle w:val="Pa49"/>
              <w:jc w:val="both"/>
              <w:rPr>
                <w:rFonts w:ascii="Times New Roman" w:hAnsi="Times New Roman"/>
              </w:rPr>
            </w:pPr>
            <w:r w:rsidRPr="00880002">
              <w:rPr>
                <w:rFonts w:ascii="Times New Roman" w:hAnsi="Times New Roman"/>
              </w:rPr>
              <w:t>E1. Email is not correct.</w:t>
            </w:r>
          </w:p>
          <w:p w14:paraId="5F29009C" w14:textId="00479886" w:rsidR="00220792" w:rsidRPr="00880002" w:rsidRDefault="00220792" w:rsidP="00220792">
            <w:r w:rsidRPr="00880002">
              <w:t>E2. Password is not correct.</w:t>
            </w:r>
          </w:p>
          <w:p w14:paraId="55B2EE79" w14:textId="180059B1" w:rsidR="00220792" w:rsidRPr="00880002" w:rsidRDefault="00220792" w:rsidP="00220792">
            <w:r w:rsidRPr="00880002">
              <w:t>E3. The API backend is down.</w:t>
            </w:r>
          </w:p>
          <w:p w14:paraId="12B9731E" w14:textId="5944EDCA" w:rsidR="00232D38" w:rsidRPr="00880002" w:rsidRDefault="00232D38" w:rsidP="008C4A53">
            <w:pPr>
              <w:jc w:val="both"/>
            </w:pPr>
          </w:p>
        </w:tc>
      </w:tr>
      <w:tr w:rsidR="00232D38" w:rsidRPr="00880002" w14:paraId="15145F95" w14:textId="77777777" w:rsidTr="3F1ADBF1">
        <w:tc>
          <w:tcPr>
            <w:tcW w:w="1957" w:type="dxa"/>
          </w:tcPr>
          <w:p w14:paraId="68A1C589" w14:textId="77777777" w:rsidR="00232D38" w:rsidRPr="00880002" w:rsidRDefault="00232D38" w:rsidP="008C4A53">
            <w:pPr>
              <w:jc w:val="both"/>
              <w:rPr>
                <w:b/>
              </w:rPr>
            </w:pPr>
            <w:r w:rsidRPr="00880002">
              <w:rPr>
                <w:b/>
              </w:rPr>
              <w:t>Business Rules</w:t>
            </w:r>
          </w:p>
        </w:tc>
        <w:tc>
          <w:tcPr>
            <w:tcW w:w="7673" w:type="dxa"/>
          </w:tcPr>
          <w:p w14:paraId="7920DFB1" w14:textId="33B2AEEF" w:rsidR="00232D38" w:rsidRPr="00880002" w:rsidRDefault="00220792" w:rsidP="008C4A53">
            <w:pPr>
              <w:jc w:val="both"/>
            </w:pPr>
            <w:r w:rsidRPr="00880002">
              <w:t>None</w:t>
            </w:r>
          </w:p>
          <w:p w14:paraId="7D327DE3" w14:textId="77777777" w:rsidR="00232D38" w:rsidRPr="00880002" w:rsidRDefault="00232D38" w:rsidP="008C4A53">
            <w:pPr>
              <w:jc w:val="both"/>
            </w:pPr>
          </w:p>
        </w:tc>
      </w:tr>
      <w:tr w:rsidR="00232D38" w:rsidRPr="00880002" w14:paraId="462FCB23" w14:textId="77777777" w:rsidTr="3F1ADBF1">
        <w:tc>
          <w:tcPr>
            <w:tcW w:w="1957" w:type="dxa"/>
          </w:tcPr>
          <w:p w14:paraId="49A3A32E" w14:textId="77777777" w:rsidR="00232D38" w:rsidRPr="00880002" w:rsidRDefault="00232D38" w:rsidP="008C4A53">
            <w:pPr>
              <w:jc w:val="both"/>
              <w:rPr>
                <w:b/>
              </w:rPr>
            </w:pPr>
            <w:r w:rsidRPr="00880002">
              <w:rPr>
                <w:b/>
              </w:rPr>
              <w:t>Assumptions:</w:t>
            </w:r>
          </w:p>
        </w:tc>
        <w:tc>
          <w:tcPr>
            <w:tcW w:w="7673" w:type="dxa"/>
          </w:tcPr>
          <w:p w14:paraId="3BDDF17D" w14:textId="77777777" w:rsidR="00232D38" w:rsidRPr="00880002" w:rsidRDefault="00220792" w:rsidP="0051070D">
            <w:pPr>
              <w:pStyle w:val="ListParagraph"/>
              <w:numPr>
                <w:ilvl w:val="0"/>
                <w:numId w:val="3"/>
              </w:numPr>
              <w:jc w:val="both"/>
            </w:pPr>
            <w:r w:rsidRPr="00880002">
              <w:t>User know how to user a browser.</w:t>
            </w:r>
          </w:p>
          <w:p w14:paraId="53298E97" w14:textId="77777777" w:rsidR="00220792" w:rsidRPr="00880002" w:rsidRDefault="00220792" w:rsidP="0051070D">
            <w:pPr>
              <w:pStyle w:val="ListParagraph"/>
              <w:numPr>
                <w:ilvl w:val="0"/>
                <w:numId w:val="3"/>
              </w:numPr>
              <w:jc w:val="both"/>
            </w:pPr>
            <w:r w:rsidRPr="00880002">
              <w:t>User enter the correct password.</w:t>
            </w:r>
          </w:p>
          <w:p w14:paraId="1F6D7BB6" w14:textId="2B50EDB1" w:rsidR="00220792" w:rsidRPr="00880002" w:rsidRDefault="00220792" w:rsidP="0051070D">
            <w:pPr>
              <w:pStyle w:val="ListParagraph"/>
              <w:numPr>
                <w:ilvl w:val="0"/>
                <w:numId w:val="3"/>
              </w:numPr>
              <w:jc w:val="both"/>
            </w:pPr>
            <w:r w:rsidRPr="00880002">
              <w:t>User has an active internet connection.</w:t>
            </w:r>
          </w:p>
        </w:tc>
      </w:tr>
    </w:tbl>
    <w:p w14:paraId="2E80A788" w14:textId="2EFD9B91" w:rsidR="3F1ADBF1" w:rsidRPr="00880002" w:rsidRDefault="3F1ADBF1"/>
    <w:p w14:paraId="20CBB0FC" w14:textId="77777777" w:rsidR="00BA2A80" w:rsidRPr="00375C48" w:rsidRDefault="00BA2A80" w:rsidP="00375C48">
      <w:pPr>
        <w:pStyle w:val="Caption"/>
      </w:pPr>
    </w:p>
    <w:p w14:paraId="6EFD93E7" w14:textId="1D411087" w:rsidR="00BA2A80" w:rsidRDefault="00BA2A80" w:rsidP="00220792">
      <w:pPr>
        <w:pStyle w:val="Caption"/>
        <w:keepNext/>
        <w:spacing w:line="276" w:lineRule="auto"/>
        <w:rPr>
          <w:szCs w:val="24"/>
        </w:rPr>
      </w:pPr>
    </w:p>
    <w:p w14:paraId="6423CD34" w14:textId="77777777" w:rsidR="000160F3" w:rsidRPr="000160F3" w:rsidRDefault="000160F3" w:rsidP="000160F3"/>
    <w:p w14:paraId="70472A9B" w14:textId="7DE95E8F" w:rsidR="00604A0D" w:rsidRPr="00604A0D" w:rsidRDefault="00604A0D" w:rsidP="00604A0D">
      <w:pPr>
        <w:pStyle w:val="Caption"/>
        <w:keepNext/>
        <w:spacing w:line="276" w:lineRule="auto"/>
        <w:jc w:val="left"/>
        <w:rPr>
          <w:szCs w:val="24"/>
        </w:rPr>
      </w:pPr>
    </w:p>
    <w:p w14:paraId="2CB91EB1" w14:textId="4CE7583E" w:rsidR="00604A0D" w:rsidRDefault="00604A0D" w:rsidP="00604A0D">
      <w:pPr>
        <w:pStyle w:val="Caption"/>
        <w:keepNext/>
      </w:pPr>
      <w:bookmarkStart w:id="46" w:name="_Toc55297723"/>
      <w:bookmarkStart w:id="47" w:name="_Toc55297943"/>
      <w:bookmarkStart w:id="48" w:name="_Toc55300897"/>
      <w:r>
        <w:t xml:space="preserve">Table </w:t>
      </w:r>
      <w:fldSimple w:instr=" SEQ Table \* ARABIC ">
        <w:r w:rsidR="00A4120D">
          <w:rPr>
            <w:noProof/>
          </w:rPr>
          <w:t>3</w:t>
        </w:r>
      </w:fldSimple>
      <w:r>
        <w:t>:</w:t>
      </w:r>
      <w:r w:rsidR="00AB69B0">
        <w:t xml:space="preserve"> UC 2</w:t>
      </w:r>
      <w:r w:rsidR="00171C1A">
        <w:t xml:space="preserve"> </w:t>
      </w:r>
      <w:r w:rsidR="00AB69B0">
        <w:t>-</w:t>
      </w:r>
      <w:r>
        <w:t xml:space="preserve"> Textual Description of Create User</w:t>
      </w:r>
      <w:bookmarkEnd w:id="46"/>
      <w:bookmarkEnd w:id="47"/>
      <w:r w:rsidR="00171C1A">
        <w:t>.</w:t>
      </w:r>
      <w:bookmarkEnd w:id="48"/>
    </w:p>
    <w:tbl>
      <w:tblPr>
        <w:tblStyle w:val="TableGrid"/>
        <w:tblW w:w="9630" w:type="dxa"/>
        <w:tblInd w:w="108" w:type="dxa"/>
        <w:tblLayout w:type="fixed"/>
        <w:tblLook w:val="0000" w:firstRow="0" w:lastRow="0" w:firstColumn="0" w:lastColumn="0" w:noHBand="0" w:noVBand="0"/>
      </w:tblPr>
      <w:tblGrid>
        <w:gridCol w:w="1957"/>
        <w:gridCol w:w="7673"/>
      </w:tblGrid>
      <w:tr w:rsidR="00220792" w:rsidRPr="00880002" w14:paraId="277615BC" w14:textId="77777777" w:rsidTr="00FD3518">
        <w:tc>
          <w:tcPr>
            <w:tcW w:w="1957" w:type="dxa"/>
          </w:tcPr>
          <w:p w14:paraId="67AA01DC" w14:textId="77777777" w:rsidR="00220792" w:rsidRPr="00880002" w:rsidRDefault="00220792" w:rsidP="00FD3518">
            <w:pPr>
              <w:jc w:val="both"/>
              <w:rPr>
                <w:b/>
              </w:rPr>
            </w:pPr>
            <w:r w:rsidRPr="00880002">
              <w:rPr>
                <w:b/>
              </w:rPr>
              <w:t>Use Case ID:</w:t>
            </w:r>
          </w:p>
          <w:p w14:paraId="0016325D" w14:textId="77777777" w:rsidR="00220792" w:rsidRPr="00880002" w:rsidRDefault="00220792" w:rsidP="00FD3518">
            <w:pPr>
              <w:jc w:val="both"/>
              <w:rPr>
                <w:b/>
              </w:rPr>
            </w:pPr>
          </w:p>
        </w:tc>
        <w:tc>
          <w:tcPr>
            <w:tcW w:w="7673" w:type="dxa"/>
          </w:tcPr>
          <w:p w14:paraId="6E96BA4D" w14:textId="40B9A294" w:rsidR="00220792" w:rsidRPr="00880002" w:rsidRDefault="00220792" w:rsidP="00FD3518">
            <w:pPr>
              <w:jc w:val="both"/>
            </w:pPr>
            <w:r w:rsidRPr="00880002">
              <w:t>UC-</w:t>
            </w:r>
            <w:r w:rsidR="004B5BBA" w:rsidRPr="00880002">
              <w:t>2</w:t>
            </w:r>
          </w:p>
        </w:tc>
      </w:tr>
      <w:tr w:rsidR="00220792" w:rsidRPr="00880002" w14:paraId="52C2258D" w14:textId="77777777" w:rsidTr="00FD3518">
        <w:tc>
          <w:tcPr>
            <w:tcW w:w="1957" w:type="dxa"/>
          </w:tcPr>
          <w:p w14:paraId="782C94DA" w14:textId="77777777" w:rsidR="00220792" w:rsidRPr="00880002" w:rsidRDefault="00220792" w:rsidP="00FD3518">
            <w:pPr>
              <w:jc w:val="both"/>
              <w:rPr>
                <w:b/>
              </w:rPr>
            </w:pPr>
            <w:r w:rsidRPr="00880002">
              <w:rPr>
                <w:b/>
              </w:rPr>
              <w:t>Use Case Name:</w:t>
            </w:r>
          </w:p>
          <w:p w14:paraId="61575AF1" w14:textId="77777777" w:rsidR="00220792" w:rsidRPr="00880002" w:rsidRDefault="00220792" w:rsidP="00FD3518">
            <w:pPr>
              <w:jc w:val="both"/>
              <w:rPr>
                <w:b/>
              </w:rPr>
            </w:pPr>
          </w:p>
        </w:tc>
        <w:tc>
          <w:tcPr>
            <w:tcW w:w="7673" w:type="dxa"/>
          </w:tcPr>
          <w:p w14:paraId="6F48B12E" w14:textId="6413DE83" w:rsidR="00220792" w:rsidRPr="00880002" w:rsidRDefault="004B5BBA" w:rsidP="00FD3518">
            <w:pPr>
              <w:pStyle w:val="Pa49"/>
              <w:jc w:val="both"/>
              <w:rPr>
                <w:rFonts w:ascii="Times New Roman" w:hAnsi="Times New Roman"/>
              </w:rPr>
            </w:pPr>
            <w:r w:rsidRPr="00880002">
              <w:rPr>
                <w:rFonts w:ascii="Times New Roman" w:hAnsi="Times New Roman"/>
              </w:rPr>
              <w:t>Create User</w:t>
            </w:r>
          </w:p>
        </w:tc>
      </w:tr>
      <w:tr w:rsidR="00220792" w:rsidRPr="00880002" w14:paraId="2954FED6" w14:textId="77777777" w:rsidTr="00FD3518">
        <w:tc>
          <w:tcPr>
            <w:tcW w:w="1957" w:type="dxa"/>
          </w:tcPr>
          <w:p w14:paraId="7D27652A" w14:textId="77777777" w:rsidR="00220792" w:rsidRPr="00880002" w:rsidRDefault="00220792" w:rsidP="00FD3518">
            <w:pPr>
              <w:jc w:val="both"/>
              <w:rPr>
                <w:b/>
              </w:rPr>
            </w:pPr>
            <w:r w:rsidRPr="00880002">
              <w:rPr>
                <w:b/>
              </w:rPr>
              <w:t>Actors:</w:t>
            </w:r>
          </w:p>
          <w:p w14:paraId="6B60FF61" w14:textId="77777777" w:rsidR="00220792" w:rsidRPr="00880002" w:rsidRDefault="00220792" w:rsidP="00FD3518">
            <w:pPr>
              <w:jc w:val="both"/>
              <w:rPr>
                <w:b/>
              </w:rPr>
            </w:pPr>
          </w:p>
        </w:tc>
        <w:tc>
          <w:tcPr>
            <w:tcW w:w="7673" w:type="dxa"/>
          </w:tcPr>
          <w:tbl>
            <w:tblPr>
              <w:tblW w:w="3148" w:type="dxa"/>
              <w:tblLayout w:type="fixed"/>
              <w:tblLook w:val="0000" w:firstRow="0" w:lastRow="0" w:firstColumn="0" w:lastColumn="0" w:noHBand="0" w:noVBand="0"/>
            </w:tblPr>
            <w:tblGrid>
              <w:gridCol w:w="1785"/>
              <w:gridCol w:w="1363"/>
            </w:tblGrid>
            <w:tr w:rsidR="00220792" w:rsidRPr="00880002" w14:paraId="2EC04578" w14:textId="77777777" w:rsidTr="00FD3518">
              <w:trPr>
                <w:trHeight w:val="99"/>
              </w:trPr>
              <w:tc>
                <w:tcPr>
                  <w:tcW w:w="1785" w:type="dxa"/>
                </w:tcPr>
                <w:p w14:paraId="033227A6" w14:textId="77777777" w:rsidR="00220792" w:rsidRPr="00880002" w:rsidRDefault="00220792" w:rsidP="00FD3518">
                  <w:pPr>
                    <w:jc w:val="both"/>
                  </w:pPr>
                  <w:r w:rsidRPr="00880002">
                    <w:t>Primary Actor:</w:t>
                  </w:r>
                </w:p>
              </w:tc>
              <w:tc>
                <w:tcPr>
                  <w:tcW w:w="1363" w:type="dxa"/>
                </w:tcPr>
                <w:p w14:paraId="3627C513" w14:textId="3EF379BF" w:rsidR="00220792" w:rsidRPr="00880002" w:rsidRDefault="004B5BBA" w:rsidP="00FD3518">
                  <w:pPr>
                    <w:jc w:val="both"/>
                  </w:pPr>
                  <w:r w:rsidRPr="00880002">
                    <w:t>Manager</w:t>
                  </w:r>
                </w:p>
              </w:tc>
            </w:tr>
          </w:tbl>
          <w:p w14:paraId="2135D5BA" w14:textId="77777777" w:rsidR="00220792" w:rsidRPr="00880002" w:rsidRDefault="00220792" w:rsidP="00FD3518">
            <w:pPr>
              <w:jc w:val="both"/>
            </w:pPr>
          </w:p>
        </w:tc>
      </w:tr>
      <w:tr w:rsidR="00220792" w:rsidRPr="00880002" w14:paraId="14507D09" w14:textId="77777777" w:rsidTr="00FD3518">
        <w:tc>
          <w:tcPr>
            <w:tcW w:w="1957" w:type="dxa"/>
          </w:tcPr>
          <w:p w14:paraId="3CC12F69" w14:textId="77777777" w:rsidR="00220792" w:rsidRPr="00880002" w:rsidRDefault="00220792" w:rsidP="00FD3518">
            <w:pPr>
              <w:jc w:val="both"/>
              <w:rPr>
                <w:b/>
              </w:rPr>
            </w:pPr>
            <w:r w:rsidRPr="00880002">
              <w:rPr>
                <w:b/>
              </w:rPr>
              <w:t>Description:</w:t>
            </w:r>
          </w:p>
        </w:tc>
        <w:tc>
          <w:tcPr>
            <w:tcW w:w="7673" w:type="dxa"/>
          </w:tcPr>
          <w:p w14:paraId="3EA6D971" w14:textId="77777777" w:rsidR="00220792" w:rsidRPr="00880002" w:rsidRDefault="00220792" w:rsidP="00FD3518">
            <w:pPr>
              <w:pStyle w:val="Pa49"/>
              <w:jc w:val="both"/>
              <w:rPr>
                <w:rFonts w:ascii="Times New Roman" w:hAnsi="Times New Roman"/>
              </w:rPr>
            </w:pPr>
            <w:r w:rsidRPr="00880002">
              <w:rPr>
                <w:rFonts w:ascii="Times New Roman" w:hAnsi="Times New Roman"/>
              </w:rPr>
              <w:t xml:space="preserve">This will allow </w:t>
            </w:r>
            <w:r w:rsidR="008F0A88" w:rsidRPr="00880002">
              <w:rPr>
                <w:rFonts w:ascii="Times New Roman" w:hAnsi="Times New Roman"/>
              </w:rPr>
              <w:t>the manager to add users to the organization.</w:t>
            </w:r>
          </w:p>
          <w:p w14:paraId="5A44968D" w14:textId="57930800" w:rsidR="00E429F2" w:rsidRPr="00880002" w:rsidRDefault="00E429F2" w:rsidP="00E429F2"/>
        </w:tc>
      </w:tr>
      <w:tr w:rsidR="00220792" w:rsidRPr="00880002" w14:paraId="5150B3CF" w14:textId="77777777" w:rsidTr="00FD3518">
        <w:tc>
          <w:tcPr>
            <w:tcW w:w="1957" w:type="dxa"/>
          </w:tcPr>
          <w:p w14:paraId="6ED985A1" w14:textId="77777777" w:rsidR="00220792" w:rsidRPr="00880002" w:rsidRDefault="00220792" w:rsidP="00FD3518">
            <w:pPr>
              <w:jc w:val="both"/>
              <w:rPr>
                <w:b/>
              </w:rPr>
            </w:pPr>
            <w:r w:rsidRPr="00880002">
              <w:rPr>
                <w:b/>
              </w:rPr>
              <w:t>Trigger:</w:t>
            </w:r>
          </w:p>
        </w:tc>
        <w:tc>
          <w:tcPr>
            <w:tcW w:w="7673" w:type="dxa"/>
          </w:tcPr>
          <w:p w14:paraId="26EBC53E" w14:textId="77777777" w:rsidR="00220792" w:rsidRPr="00880002" w:rsidRDefault="00220792" w:rsidP="00FD3518">
            <w:pPr>
              <w:pStyle w:val="Pa49"/>
              <w:jc w:val="both"/>
              <w:rPr>
                <w:rFonts w:ascii="Times New Roman" w:hAnsi="Times New Roman"/>
              </w:rPr>
            </w:pPr>
            <w:r w:rsidRPr="00880002">
              <w:rPr>
                <w:rFonts w:ascii="Times New Roman" w:hAnsi="Times New Roman"/>
              </w:rPr>
              <w:t>When the user presses “</w:t>
            </w:r>
            <w:r w:rsidR="00A744C5" w:rsidRPr="00880002">
              <w:rPr>
                <w:rFonts w:ascii="Times New Roman" w:hAnsi="Times New Roman"/>
              </w:rPr>
              <w:t>Create</w:t>
            </w:r>
            <w:r w:rsidRPr="00880002">
              <w:rPr>
                <w:rFonts w:ascii="Times New Roman" w:hAnsi="Times New Roman"/>
              </w:rPr>
              <w:t>” button.</w:t>
            </w:r>
          </w:p>
          <w:p w14:paraId="29E856A5" w14:textId="21F09E0B" w:rsidR="00E429F2" w:rsidRPr="00880002" w:rsidRDefault="00E429F2" w:rsidP="00E429F2"/>
        </w:tc>
      </w:tr>
      <w:tr w:rsidR="00220792" w:rsidRPr="00880002" w14:paraId="53A5C6FE" w14:textId="77777777" w:rsidTr="00FD3518">
        <w:trPr>
          <w:trHeight w:val="813"/>
        </w:trPr>
        <w:tc>
          <w:tcPr>
            <w:tcW w:w="1957" w:type="dxa"/>
          </w:tcPr>
          <w:p w14:paraId="200EEB10" w14:textId="77777777" w:rsidR="00220792" w:rsidRPr="00880002" w:rsidRDefault="00220792" w:rsidP="00FD3518">
            <w:pPr>
              <w:jc w:val="both"/>
              <w:rPr>
                <w:b/>
              </w:rPr>
            </w:pPr>
            <w:r w:rsidRPr="00880002">
              <w:rPr>
                <w:b/>
              </w:rPr>
              <w:t>Preconditions:</w:t>
            </w:r>
          </w:p>
        </w:tc>
        <w:tc>
          <w:tcPr>
            <w:tcW w:w="7673" w:type="dxa"/>
          </w:tcPr>
          <w:p w14:paraId="775C76A3" w14:textId="3FE89A63" w:rsidR="00220792" w:rsidRPr="00880002" w:rsidRDefault="00220792" w:rsidP="00FD3518">
            <w:pPr>
              <w:jc w:val="both"/>
            </w:pPr>
            <w:r w:rsidRPr="00880002">
              <w:t xml:space="preserve">PRE-1. The </w:t>
            </w:r>
            <w:r w:rsidR="008F0A88" w:rsidRPr="00880002">
              <w:t>manager fill in all the input fields.</w:t>
            </w:r>
          </w:p>
          <w:p w14:paraId="09668762" w14:textId="60DA1C7E" w:rsidR="00220792" w:rsidRPr="00880002" w:rsidRDefault="00220792" w:rsidP="00FD3518">
            <w:pPr>
              <w:jc w:val="both"/>
            </w:pPr>
            <w:r w:rsidRPr="00880002">
              <w:t xml:space="preserve">PRE-2. </w:t>
            </w:r>
            <w:r w:rsidR="008F0A88" w:rsidRPr="00880002">
              <w:t>The manager uploads the picture.</w:t>
            </w:r>
          </w:p>
          <w:p w14:paraId="3D648096" w14:textId="77777777" w:rsidR="00220792" w:rsidRPr="00880002" w:rsidRDefault="00220792" w:rsidP="00FD3518">
            <w:pPr>
              <w:jc w:val="both"/>
            </w:pPr>
          </w:p>
        </w:tc>
      </w:tr>
      <w:tr w:rsidR="00220792" w:rsidRPr="00880002" w14:paraId="346F1B6A" w14:textId="77777777" w:rsidTr="00FD3518">
        <w:tc>
          <w:tcPr>
            <w:tcW w:w="1957" w:type="dxa"/>
          </w:tcPr>
          <w:p w14:paraId="19CFE993" w14:textId="77777777" w:rsidR="00220792" w:rsidRPr="00880002" w:rsidRDefault="00220792" w:rsidP="00FD3518">
            <w:pPr>
              <w:jc w:val="both"/>
              <w:rPr>
                <w:b/>
              </w:rPr>
            </w:pPr>
            <w:r w:rsidRPr="00880002">
              <w:rPr>
                <w:b/>
              </w:rPr>
              <w:t>Postconditions:</w:t>
            </w:r>
          </w:p>
        </w:tc>
        <w:tc>
          <w:tcPr>
            <w:tcW w:w="7673" w:type="dxa"/>
          </w:tcPr>
          <w:p w14:paraId="58406413" w14:textId="595B6469" w:rsidR="00220792" w:rsidRPr="00880002" w:rsidRDefault="00220792" w:rsidP="00FD3518">
            <w:pPr>
              <w:jc w:val="both"/>
            </w:pPr>
            <w:r w:rsidRPr="00880002">
              <w:t xml:space="preserve">POST-1 </w:t>
            </w:r>
            <w:r w:rsidR="008F0A88" w:rsidRPr="00880002">
              <w:t>The user is registered in the system.</w:t>
            </w:r>
          </w:p>
          <w:p w14:paraId="394C052B" w14:textId="77777777" w:rsidR="00220792" w:rsidRPr="00880002" w:rsidRDefault="00220792" w:rsidP="00FD3518">
            <w:pPr>
              <w:jc w:val="both"/>
            </w:pPr>
          </w:p>
        </w:tc>
      </w:tr>
      <w:tr w:rsidR="00220792" w:rsidRPr="00880002" w14:paraId="6540E20D" w14:textId="77777777" w:rsidTr="00FD3518">
        <w:tc>
          <w:tcPr>
            <w:tcW w:w="1957" w:type="dxa"/>
          </w:tcPr>
          <w:p w14:paraId="257B6E5A" w14:textId="77777777" w:rsidR="00220792" w:rsidRPr="00880002" w:rsidRDefault="00220792" w:rsidP="00FD3518">
            <w:pPr>
              <w:jc w:val="both"/>
              <w:rPr>
                <w:b/>
              </w:rPr>
            </w:pPr>
            <w:r w:rsidRPr="00880002">
              <w:rPr>
                <w:b/>
              </w:rPr>
              <w:t>Normal Flow:</w:t>
            </w:r>
          </w:p>
        </w:tc>
        <w:tc>
          <w:tcPr>
            <w:tcW w:w="7673" w:type="dxa"/>
          </w:tcPr>
          <w:p w14:paraId="0B45390E" w14:textId="48634C26" w:rsidR="00220792" w:rsidRPr="00880002" w:rsidRDefault="008F0A88" w:rsidP="0051070D">
            <w:pPr>
              <w:pStyle w:val="ListParagraph"/>
              <w:numPr>
                <w:ilvl w:val="0"/>
                <w:numId w:val="4"/>
              </w:numPr>
              <w:jc w:val="both"/>
            </w:pPr>
            <w:r w:rsidRPr="00880002">
              <w:t>Manager</w:t>
            </w:r>
            <w:r w:rsidR="00220792" w:rsidRPr="00880002">
              <w:t xml:space="preserve"> </w:t>
            </w:r>
            <w:r w:rsidR="00CD5579" w:rsidRPr="00880002">
              <w:t>logs in to the application</w:t>
            </w:r>
            <w:r w:rsidR="00220792" w:rsidRPr="00880002">
              <w:t>.</w:t>
            </w:r>
          </w:p>
          <w:p w14:paraId="20723DDF" w14:textId="09440D25" w:rsidR="00220792" w:rsidRPr="00880002" w:rsidRDefault="00CD5579" w:rsidP="0051070D">
            <w:pPr>
              <w:pStyle w:val="ListParagraph"/>
              <w:numPr>
                <w:ilvl w:val="0"/>
                <w:numId w:val="4"/>
              </w:numPr>
              <w:jc w:val="both"/>
            </w:pPr>
            <w:r w:rsidRPr="00880002">
              <w:t>Manager open the create new user page</w:t>
            </w:r>
            <w:r w:rsidR="00220792" w:rsidRPr="00880002">
              <w:t>.</w:t>
            </w:r>
          </w:p>
          <w:p w14:paraId="59BC4DA1" w14:textId="35B2566F" w:rsidR="00220792" w:rsidRPr="00880002" w:rsidRDefault="00CD5579" w:rsidP="0051070D">
            <w:pPr>
              <w:pStyle w:val="ListParagraph"/>
              <w:numPr>
                <w:ilvl w:val="0"/>
                <w:numId w:val="4"/>
              </w:numPr>
              <w:jc w:val="both"/>
            </w:pPr>
            <w:r w:rsidRPr="00880002">
              <w:t>Manager fill in the input field.</w:t>
            </w:r>
          </w:p>
          <w:p w14:paraId="15AABB84" w14:textId="4CB2A612" w:rsidR="00CD5579" w:rsidRPr="00880002" w:rsidRDefault="00CD5579" w:rsidP="0051070D">
            <w:pPr>
              <w:pStyle w:val="ListParagraph"/>
              <w:numPr>
                <w:ilvl w:val="0"/>
                <w:numId w:val="4"/>
              </w:numPr>
              <w:jc w:val="both"/>
            </w:pPr>
            <w:r w:rsidRPr="00880002">
              <w:t>The manager presses the Save button.</w:t>
            </w:r>
          </w:p>
          <w:p w14:paraId="521E8A7D" w14:textId="632F2FB1" w:rsidR="00CD5579" w:rsidRPr="00880002" w:rsidRDefault="00CD5579" w:rsidP="0051070D">
            <w:pPr>
              <w:pStyle w:val="ListParagraph"/>
              <w:numPr>
                <w:ilvl w:val="0"/>
                <w:numId w:val="4"/>
              </w:numPr>
              <w:jc w:val="both"/>
            </w:pPr>
            <w:r w:rsidRPr="00880002">
              <w:t>The input fields are validated.</w:t>
            </w:r>
          </w:p>
          <w:p w14:paraId="27FB0D7B" w14:textId="77777777" w:rsidR="00220792" w:rsidRPr="00880002" w:rsidRDefault="00220792" w:rsidP="00FD3518">
            <w:pPr>
              <w:jc w:val="both"/>
            </w:pPr>
          </w:p>
        </w:tc>
      </w:tr>
      <w:tr w:rsidR="00220792" w:rsidRPr="00880002" w14:paraId="15E2201F" w14:textId="77777777" w:rsidTr="00FD3518">
        <w:tc>
          <w:tcPr>
            <w:tcW w:w="1957" w:type="dxa"/>
          </w:tcPr>
          <w:p w14:paraId="052CF9AC" w14:textId="77777777" w:rsidR="00220792" w:rsidRPr="00880002" w:rsidRDefault="00220792" w:rsidP="00FD3518">
            <w:pPr>
              <w:jc w:val="both"/>
              <w:rPr>
                <w:b/>
              </w:rPr>
            </w:pPr>
            <w:r w:rsidRPr="00880002">
              <w:rPr>
                <w:b/>
              </w:rPr>
              <w:t>Alternative Flows:</w:t>
            </w:r>
          </w:p>
          <w:p w14:paraId="2972F302" w14:textId="77777777" w:rsidR="00220792" w:rsidRPr="00880002" w:rsidRDefault="00220792" w:rsidP="00FD3518">
            <w:pPr>
              <w:jc w:val="both"/>
              <w:rPr>
                <w:b/>
                <w:color w:val="BFBFBF"/>
              </w:rPr>
            </w:pPr>
            <w:r w:rsidRPr="00880002">
              <w:rPr>
                <w:b/>
              </w:rPr>
              <w:t>[Alternative Flow 1 – Not in Network]</w:t>
            </w:r>
          </w:p>
        </w:tc>
        <w:tc>
          <w:tcPr>
            <w:tcW w:w="7673" w:type="dxa"/>
          </w:tcPr>
          <w:p w14:paraId="39E15E0E" w14:textId="77777777" w:rsidR="00220792" w:rsidRPr="00880002" w:rsidRDefault="00220792" w:rsidP="00FD3518">
            <w:pPr>
              <w:tabs>
                <w:tab w:val="left" w:pos="432"/>
              </w:tabs>
              <w:jc w:val="both"/>
            </w:pPr>
            <w:r w:rsidRPr="00880002">
              <w:t>None.</w:t>
            </w:r>
          </w:p>
        </w:tc>
      </w:tr>
      <w:tr w:rsidR="00220792" w:rsidRPr="00880002" w14:paraId="7A111637" w14:textId="77777777" w:rsidTr="00FD3518">
        <w:tc>
          <w:tcPr>
            <w:tcW w:w="1957" w:type="dxa"/>
          </w:tcPr>
          <w:p w14:paraId="1EF7015B" w14:textId="77777777" w:rsidR="00220792" w:rsidRPr="00880002" w:rsidRDefault="00220792" w:rsidP="00FD3518">
            <w:pPr>
              <w:jc w:val="both"/>
              <w:rPr>
                <w:b/>
              </w:rPr>
            </w:pPr>
            <w:r w:rsidRPr="00880002">
              <w:rPr>
                <w:b/>
              </w:rPr>
              <w:t>Exceptions:</w:t>
            </w:r>
          </w:p>
        </w:tc>
        <w:tc>
          <w:tcPr>
            <w:tcW w:w="7673" w:type="dxa"/>
          </w:tcPr>
          <w:p w14:paraId="4B05F3B2" w14:textId="138C7F16" w:rsidR="00220792" w:rsidRPr="00880002" w:rsidRDefault="00220792" w:rsidP="00CD5579">
            <w:pPr>
              <w:pStyle w:val="Pa49"/>
              <w:jc w:val="both"/>
              <w:rPr>
                <w:rFonts w:ascii="Times New Roman" w:hAnsi="Times New Roman"/>
              </w:rPr>
            </w:pPr>
            <w:r w:rsidRPr="00880002">
              <w:rPr>
                <w:rFonts w:ascii="Times New Roman" w:hAnsi="Times New Roman"/>
              </w:rPr>
              <w:t xml:space="preserve">E1. Email </w:t>
            </w:r>
            <w:r w:rsidR="00CD5579" w:rsidRPr="00880002">
              <w:rPr>
                <w:rFonts w:ascii="Times New Roman" w:hAnsi="Times New Roman"/>
              </w:rPr>
              <w:t>already exists.</w:t>
            </w:r>
            <w:r w:rsidRPr="00880002">
              <w:rPr>
                <w:rFonts w:ascii="Times New Roman" w:hAnsi="Times New Roman"/>
              </w:rPr>
              <w:t>.</w:t>
            </w:r>
          </w:p>
          <w:p w14:paraId="3E62C69C" w14:textId="233D0E61" w:rsidR="00220792" w:rsidRPr="00880002" w:rsidRDefault="00220792" w:rsidP="00FD3518">
            <w:r w:rsidRPr="00880002">
              <w:t>E</w:t>
            </w:r>
            <w:r w:rsidR="00CD5579" w:rsidRPr="00880002">
              <w:t>2</w:t>
            </w:r>
            <w:r w:rsidRPr="00880002">
              <w:t>. The API backend is down.</w:t>
            </w:r>
          </w:p>
          <w:p w14:paraId="6E6A2B6E" w14:textId="77777777" w:rsidR="00220792" w:rsidRPr="00880002" w:rsidRDefault="00220792" w:rsidP="00FD3518">
            <w:pPr>
              <w:jc w:val="both"/>
            </w:pPr>
          </w:p>
        </w:tc>
      </w:tr>
      <w:tr w:rsidR="00220792" w:rsidRPr="00880002" w14:paraId="509775AC" w14:textId="77777777" w:rsidTr="00FD3518">
        <w:tc>
          <w:tcPr>
            <w:tcW w:w="1957" w:type="dxa"/>
          </w:tcPr>
          <w:p w14:paraId="7C8E3489" w14:textId="77777777" w:rsidR="00220792" w:rsidRPr="00880002" w:rsidRDefault="00220792" w:rsidP="00FD3518">
            <w:pPr>
              <w:jc w:val="both"/>
              <w:rPr>
                <w:b/>
              </w:rPr>
            </w:pPr>
            <w:r w:rsidRPr="00880002">
              <w:rPr>
                <w:b/>
              </w:rPr>
              <w:t>Business Rules</w:t>
            </w:r>
          </w:p>
        </w:tc>
        <w:tc>
          <w:tcPr>
            <w:tcW w:w="7673" w:type="dxa"/>
          </w:tcPr>
          <w:p w14:paraId="76827602" w14:textId="7007A1C7" w:rsidR="00220792" w:rsidRPr="00880002" w:rsidRDefault="00D46D75" w:rsidP="00FD3518">
            <w:pPr>
              <w:jc w:val="both"/>
            </w:pPr>
            <w:r w:rsidRPr="00880002">
              <w:t>An email address can only be associated with a single user.</w:t>
            </w:r>
          </w:p>
          <w:p w14:paraId="05F62FE1" w14:textId="77777777" w:rsidR="00220792" w:rsidRPr="00880002" w:rsidRDefault="00220792" w:rsidP="00FD3518">
            <w:pPr>
              <w:jc w:val="both"/>
            </w:pPr>
          </w:p>
        </w:tc>
      </w:tr>
      <w:tr w:rsidR="00220792" w:rsidRPr="00880002" w14:paraId="3D246697" w14:textId="77777777" w:rsidTr="00FD3518">
        <w:tc>
          <w:tcPr>
            <w:tcW w:w="1957" w:type="dxa"/>
          </w:tcPr>
          <w:p w14:paraId="5D8A2465" w14:textId="77777777" w:rsidR="00220792" w:rsidRPr="00880002" w:rsidRDefault="00220792" w:rsidP="00FD3518">
            <w:pPr>
              <w:jc w:val="both"/>
              <w:rPr>
                <w:b/>
              </w:rPr>
            </w:pPr>
            <w:r w:rsidRPr="00880002">
              <w:rPr>
                <w:b/>
              </w:rPr>
              <w:t>Assumptions:</w:t>
            </w:r>
          </w:p>
        </w:tc>
        <w:tc>
          <w:tcPr>
            <w:tcW w:w="7673" w:type="dxa"/>
          </w:tcPr>
          <w:p w14:paraId="6716F38F" w14:textId="2F58AB6D" w:rsidR="00220792" w:rsidRPr="00880002" w:rsidRDefault="00D46D75" w:rsidP="0051070D">
            <w:pPr>
              <w:pStyle w:val="ListParagraph"/>
              <w:numPr>
                <w:ilvl w:val="0"/>
                <w:numId w:val="5"/>
              </w:numPr>
              <w:jc w:val="both"/>
            </w:pPr>
            <w:r w:rsidRPr="00880002">
              <w:t>Manager is logged in to the system</w:t>
            </w:r>
          </w:p>
          <w:p w14:paraId="768A9288" w14:textId="59E1737B" w:rsidR="00220792" w:rsidRPr="00880002" w:rsidRDefault="00D46D75" w:rsidP="0051070D">
            <w:pPr>
              <w:pStyle w:val="ListParagraph"/>
              <w:numPr>
                <w:ilvl w:val="0"/>
                <w:numId w:val="5"/>
              </w:numPr>
              <w:jc w:val="both"/>
            </w:pPr>
            <w:r w:rsidRPr="00880002">
              <w:t>Manager</w:t>
            </w:r>
            <w:r w:rsidR="00220792" w:rsidRPr="00880002">
              <w:t xml:space="preserve"> has an active internet connection.</w:t>
            </w:r>
          </w:p>
        </w:tc>
      </w:tr>
    </w:tbl>
    <w:p w14:paraId="38807A02" w14:textId="77777777" w:rsidR="00220792" w:rsidRPr="00880002" w:rsidRDefault="00220792" w:rsidP="00220792"/>
    <w:p w14:paraId="1468A853" w14:textId="77777777" w:rsidR="00BA2A80" w:rsidRPr="00880002" w:rsidRDefault="00BA2A80" w:rsidP="006C1CAE">
      <w:pPr>
        <w:pStyle w:val="Caption"/>
        <w:keepNext/>
        <w:spacing w:line="276" w:lineRule="auto"/>
        <w:rPr>
          <w:szCs w:val="24"/>
        </w:rPr>
      </w:pPr>
    </w:p>
    <w:p w14:paraId="52759C99" w14:textId="77777777" w:rsidR="00BA2A80" w:rsidRPr="00880002" w:rsidRDefault="00BA2A80" w:rsidP="006C1CAE">
      <w:pPr>
        <w:pStyle w:val="Caption"/>
        <w:keepNext/>
        <w:spacing w:line="276" w:lineRule="auto"/>
        <w:rPr>
          <w:szCs w:val="24"/>
        </w:rPr>
      </w:pPr>
    </w:p>
    <w:p w14:paraId="3CA2ADFC" w14:textId="77777777" w:rsidR="00BA2A80" w:rsidRPr="00880002" w:rsidRDefault="00BA2A80" w:rsidP="006C1CAE">
      <w:pPr>
        <w:pStyle w:val="Caption"/>
        <w:keepNext/>
        <w:spacing w:line="276" w:lineRule="auto"/>
        <w:rPr>
          <w:szCs w:val="24"/>
        </w:rPr>
      </w:pPr>
    </w:p>
    <w:p w14:paraId="4C3219AB" w14:textId="118130C7" w:rsidR="006C1CAE" w:rsidRPr="00FB3A3A" w:rsidRDefault="006C1CAE" w:rsidP="00FB3A3A">
      <w:pPr>
        <w:pStyle w:val="Caption"/>
      </w:pPr>
    </w:p>
    <w:p w14:paraId="2617E2E0" w14:textId="2A79BE60" w:rsidR="00AB69B0" w:rsidRDefault="00AB69B0" w:rsidP="00AB69B0">
      <w:pPr>
        <w:pStyle w:val="Caption"/>
        <w:keepNext/>
      </w:pPr>
      <w:bookmarkStart w:id="49" w:name="_Toc55300898"/>
      <w:r>
        <w:lastRenderedPageBreak/>
        <w:t xml:space="preserve">Table </w:t>
      </w:r>
      <w:fldSimple w:instr=" SEQ Table \* ARABIC ">
        <w:r w:rsidR="00A4120D">
          <w:rPr>
            <w:noProof/>
          </w:rPr>
          <w:t>4</w:t>
        </w:r>
      </w:fldSimple>
      <w:r>
        <w:t>: UC 3</w:t>
      </w:r>
      <w:r w:rsidR="00DC189B">
        <w:t xml:space="preserve"> </w:t>
      </w:r>
      <w:r w:rsidR="0048450D">
        <w:t>- Textual Description of Edit User</w:t>
      </w:r>
      <w:r w:rsidR="004E6EB3">
        <w:t>.</w:t>
      </w:r>
      <w:bookmarkEnd w:id="49"/>
    </w:p>
    <w:tbl>
      <w:tblPr>
        <w:tblStyle w:val="TableGrid"/>
        <w:tblW w:w="9630" w:type="dxa"/>
        <w:tblInd w:w="108" w:type="dxa"/>
        <w:tblLayout w:type="fixed"/>
        <w:tblLook w:val="0000" w:firstRow="0" w:lastRow="0" w:firstColumn="0" w:lastColumn="0" w:noHBand="0" w:noVBand="0"/>
      </w:tblPr>
      <w:tblGrid>
        <w:gridCol w:w="1957"/>
        <w:gridCol w:w="7673"/>
      </w:tblGrid>
      <w:tr w:rsidR="006C1CAE" w:rsidRPr="00880002" w14:paraId="628C740B" w14:textId="77777777" w:rsidTr="00FD3518">
        <w:tc>
          <w:tcPr>
            <w:tcW w:w="1957" w:type="dxa"/>
          </w:tcPr>
          <w:p w14:paraId="390FA5BD" w14:textId="77777777" w:rsidR="006C1CAE" w:rsidRPr="00880002" w:rsidRDefault="006C1CAE" w:rsidP="00FD3518">
            <w:pPr>
              <w:jc w:val="both"/>
              <w:rPr>
                <w:b/>
              </w:rPr>
            </w:pPr>
            <w:r w:rsidRPr="00880002">
              <w:rPr>
                <w:b/>
              </w:rPr>
              <w:t>Use Case ID:</w:t>
            </w:r>
          </w:p>
          <w:p w14:paraId="28561DBA" w14:textId="77777777" w:rsidR="006C1CAE" w:rsidRPr="00880002" w:rsidRDefault="006C1CAE" w:rsidP="00FD3518">
            <w:pPr>
              <w:jc w:val="both"/>
              <w:rPr>
                <w:b/>
              </w:rPr>
            </w:pPr>
          </w:p>
        </w:tc>
        <w:tc>
          <w:tcPr>
            <w:tcW w:w="7673" w:type="dxa"/>
          </w:tcPr>
          <w:p w14:paraId="0ABF28CA" w14:textId="7A6BC07C" w:rsidR="006C1CAE" w:rsidRPr="00880002" w:rsidRDefault="006C1CAE" w:rsidP="00FD3518">
            <w:pPr>
              <w:jc w:val="both"/>
            </w:pPr>
            <w:r w:rsidRPr="00880002">
              <w:t>UC-</w:t>
            </w:r>
            <w:r w:rsidR="00067345" w:rsidRPr="00880002">
              <w:t>3</w:t>
            </w:r>
          </w:p>
        </w:tc>
      </w:tr>
      <w:tr w:rsidR="006C1CAE" w:rsidRPr="00880002" w14:paraId="58F22A35" w14:textId="77777777" w:rsidTr="00FD3518">
        <w:tc>
          <w:tcPr>
            <w:tcW w:w="1957" w:type="dxa"/>
          </w:tcPr>
          <w:p w14:paraId="414CBFB5" w14:textId="77777777" w:rsidR="006C1CAE" w:rsidRPr="00880002" w:rsidRDefault="006C1CAE" w:rsidP="00FD3518">
            <w:pPr>
              <w:jc w:val="both"/>
              <w:rPr>
                <w:b/>
              </w:rPr>
            </w:pPr>
            <w:r w:rsidRPr="00880002">
              <w:rPr>
                <w:b/>
              </w:rPr>
              <w:t>Use Case Name:</w:t>
            </w:r>
          </w:p>
          <w:p w14:paraId="38636A4E" w14:textId="77777777" w:rsidR="006C1CAE" w:rsidRPr="00880002" w:rsidRDefault="006C1CAE" w:rsidP="00FD3518">
            <w:pPr>
              <w:jc w:val="both"/>
              <w:rPr>
                <w:b/>
              </w:rPr>
            </w:pPr>
          </w:p>
        </w:tc>
        <w:tc>
          <w:tcPr>
            <w:tcW w:w="7673" w:type="dxa"/>
          </w:tcPr>
          <w:p w14:paraId="58F20D39" w14:textId="1B04E448" w:rsidR="006C1CAE" w:rsidRPr="00880002" w:rsidRDefault="00067345" w:rsidP="00FD3518">
            <w:pPr>
              <w:pStyle w:val="Pa49"/>
              <w:jc w:val="both"/>
              <w:rPr>
                <w:rFonts w:ascii="Times New Roman" w:hAnsi="Times New Roman"/>
              </w:rPr>
            </w:pPr>
            <w:r w:rsidRPr="00880002">
              <w:rPr>
                <w:rFonts w:ascii="Times New Roman" w:hAnsi="Times New Roman"/>
              </w:rPr>
              <w:t>Edit</w:t>
            </w:r>
            <w:r w:rsidR="006C1CAE" w:rsidRPr="00880002">
              <w:rPr>
                <w:rFonts w:ascii="Times New Roman" w:hAnsi="Times New Roman"/>
              </w:rPr>
              <w:t xml:space="preserve"> User</w:t>
            </w:r>
          </w:p>
        </w:tc>
      </w:tr>
      <w:tr w:rsidR="006C1CAE" w:rsidRPr="00880002" w14:paraId="1F90462D" w14:textId="77777777" w:rsidTr="00FD3518">
        <w:tc>
          <w:tcPr>
            <w:tcW w:w="1957" w:type="dxa"/>
          </w:tcPr>
          <w:p w14:paraId="5D4A1FAC" w14:textId="77777777" w:rsidR="006C1CAE" w:rsidRPr="00880002" w:rsidRDefault="006C1CAE" w:rsidP="00FD3518">
            <w:pPr>
              <w:jc w:val="both"/>
              <w:rPr>
                <w:b/>
              </w:rPr>
            </w:pPr>
            <w:r w:rsidRPr="00880002">
              <w:rPr>
                <w:b/>
              </w:rPr>
              <w:t>Actors:</w:t>
            </w:r>
          </w:p>
          <w:p w14:paraId="7FAE0350" w14:textId="77777777" w:rsidR="006C1CAE" w:rsidRPr="00880002" w:rsidRDefault="006C1CAE" w:rsidP="00FD3518">
            <w:pPr>
              <w:jc w:val="both"/>
              <w:rPr>
                <w:b/>
              </w:rPr>
            </w:pPr>
          </w:p>
        </w:tc>
        <w:tc>
          <w:tcPr>
            <w:tcW w:w="7673" w:type="dxa"/>
          </w:tcPr>
          <w:tbl>
            <w:tblPr>
              <w:tblW w:w="3148" w:type="dxa"/>
              <w:tblLayout w:type="fixed"/>
              <w:tblLook w:val="0000" w:firstRow="0" w:lastRow="0" w:firstColumn="0" w:lastColumn="0" w:noHBand="0" w:noVBand="0"/>
            </w:tblPr>
            <w:tblGrid>
              <w:gridCol w:w="1785"/>
              <w:gridCol w:w="1363"/>
            </w:tblGrid>
            <w:tr w:rsidR="006C1CAE" w:rsidRPr="00880002" w14:paraId="6FE12AAC" w14:textId="77777777" w:rsidTr="00FD3518">
              <w:trPr>
                <w:trHeight w:val="99"/>
              </w:trPr>
              <w:tc>
                <w:tcPr>
                  <w:tcW w:w="1785" w:type="dxa"/>
                </w:tcPr>
                <w:p w14:paraId="51C2219A" w14:textId="77777777" w:rsidR="006C1CAE" w:rsidRPr="00880002" w:rsidRDefault="006C1CAE" w:rsidP="00FD3518">
                  <w:pPr>
                    <w:jc w:val="both"/>
                  </w:pPr>
                  <w:r w:rsidRPr="00880002">
                    <w:t>Primary Actor:</w:t>
                  </w:r>
                </w:p>
              </w:tc>
              <w:tc>
                <w:tcPr>
                  <w:tcW w:w="1363" w:type="dxa"/>
                </w:tcPr>
                <w:p w14:paraId="1F8FEF6F" w14:textId="77777777" w:rsidR="006C1CAE" w:rsidRPr="00880002" w:rsidRDefault="006C1CAE" w:rsidP="00FD3518">
                  <w:pPr>
                    <w:jc w:val="both"/>
                  </w:pPr>
                  <w:r w:rsidRPr="00880002">
                    <w:t>Manager</w:t>
                  </w:r>
                </w:p>
              </w:tc>
            </w:tr>
          </w:tbl>
          <w:p w14:paraId="2C2EEEEA" w14:textId="77777777" w:rsidR="006C1CAE" w:rsidRPr="00880002" w:rsidRDefault="006C1CAE" w:rsidP="00FD3518">
            <w:pPr>
              <w:jc w:val="both"/>
            </w:pPr>
          </w:p>
        </w:tc>
      </w:tr>
      <w:tr w:rsidR="006C1CAE" w:rsidRPr="00880002" w14:paraId="28641FBB" w14:textId="77777777" w:rsidTr="00FD3518">
        <w:tc>
          <w:tcPr>
            <w:tcW w:w="1957" w:type="dxa"/>
          </w:tcPr>
          <w:p w14:paraId="7CE0E48A" w14:textId="77777777" w:rsidR="006C1CAE" w:rsidRPr="00880002" w:rsidRDefault="006C1CAE" w:rsidP="00FD3518">
            <w:pPr>
              <w:jc w:val="both"/>
              <w:rPr>
                <w:b/>
              </w:rPr>
            </w:pPr>
            <w:r w:rsidRPr="00880002">
              <w:rPr>
                <w:b/>
              </w:rPr>
              <w:t>Description:</w:t>
            </w:r>
          </w:p>
        </w:tc>
        <w:tc>
          <w:tcPr>
            <w:tcW w:w="7673" w:type="dxa"/>
          </w:tcPr>
          <w:p w14:paraId="5AAC8B2D" w14:textId="0FFD1388" w:rsidR="00E429F2" w:rsidRPr="00880002" w:rsidRDefault="006C1CAE" w:rsidP="00E87C9E">
            <w:pPr>
              <w:pStyle w:val="Pa49"/>
              <w:jc w:val="both"/>
              <w:rPr>
                <w:rFonts w:ascii="Times New Roman" w:hAnsi="Times New Roman"/>
              </w:rPr>
            </w:pPr>
            <w:r w:rsidRPr="00880002">
              <w:rPr>
                <w:rFonts w:ascii="Times New Roman" w:hAnsi="Times New Roman"/>
              </w:rPr>
              <w:t xml:space="preserve">This will allow the manager to </w:t>
            </w:r>
            <w:r w:rsidR="00771378" w:rsidRPr="00880002">
              <w:rPr>
                <w:rFonts w:ascii="Times New Roman" w:hAnsi="Times New Roman"/>
              </w:rPr>
              <w:t>edit</w:t>
            </w:r>
            <w:r w:rsidRPr="00880002">
              <w:rPr>
                <w:rFonts w:ascii="Times New Roman" w:hAnsi="Times New Roman"/>
              </w:rPr>
              <w:t xml:space="preserve"> user</w:t>
            </w:r>
            <w:r w:rsidR="00771378" w:rsidRPr="00880002">
              <w:rPr>
                <w:rFonts w:ascii="Times New Roman" w:hAnsi="Times New Roman"/>
              </w:rPr>
              <w:t>.</w:t>
            </w:r>
          </w:p>
        </w:tc>
      </w:tr>
      <w:tr w:rsidR="006C1CAE" w:rsidRPr="00880002" w14:paraId="26CAE6A8" w14:textId="77777777" w:rsidTr="00FD3518">
        <w:tc>
          <w:tcPr>
            <w:tcW w:w="1957" w:type="dxa"/>
          </w:tcPr>
          <w:p w14:paraId="24220F5E" w14:textId="77777777" w:rsidR="006C1CAE" w:rsidRPr="00880002" w:rsidRDefault="006C1CAE" w:rsidP="00FD3518">
            <w:pPr>
              <w:jc w:val="both"/>
              <w:rPr>
                <w:b/>
              </w:rPr>
            </w:pPr>
            <w:r w:rsidRPr="00880002">
              <w:rPr>
                <w:b/>
              </w:rPr>
              <w:t>Trigger:</w:t>
            </w:r>
          </w:p>
        </w:tc>
        <w:tc>
          <w:tcPr>
            <w:tcW w:w="7673" w:type="dxa"/>
          </w:tcPr>
          <w:p w14:paraId="49B45919" w14:textId="67255B1F" w:rsidR="00E429F2" w:rsidRPr="00880002" w:rsidRDefault="006C1CAE" w:rsidP="00E87C9E">
            <w:pPr>
              <w:pStyle w:val="Pa49"/>
              <w:jc w:val="both"/>
              <w:rPr>
                <w:rFonts w:ascii="Times New Roman" w:hAnsi="Times New Roman"/>
              </w:rPr>
            </w:pPr>
            <w:r w:rsidRPr="00880002">
              <w:rPr>
                <w:rFonts w:ascii="Times New Roman" w:hAnsi="Times New Roman"/>
              </w:rPr>
              <w:t>When the user presses “</w:t>
            </w:r>
            <w:r w:rsidR="00771378" w:rsidRPr="00880002">
              <w:rPr>
                <w:rFonts w:ascii="Times New Roman" w:hAnsi="Times New Roman"/>
              </w:rPr>
              <w:t>Update</w:t>
            </w:r>
            <w:r w:rsidRPr="00880002">
              <w:rPr>
                <w:rFonts w:ascii="Times New Roman" w:hAnsi="Times New Roman"/>
              </w:rPr>
              <w:t>” button.</w:t>
            </w:r>
          </w:p>
        </w:tc>
      </w:tr>
      <w:tr w:rsidR="006C1CAE" w:rsidRPr="00880002" w14:paraId="019F0E70" w14:textId="77777777" w:rsidTr="00FD3518">
        <w:trPr>
          <w:trHeight w:val="813"/>
        </w:trPr>
        <w:tc>
          <w:tcPr>
            <w:tcW w:w="1957" w:type="dxa"/>
          </w:tcPr>
          <w:p w14:paraId="50FF74F3" w14:textId="77777777" w:rsidR="006C1CAE" w:rsidRPr="00880002" w:rsidRDefault="006C1CAE" w:rsidP="00FD3518">
            <w:pPr>
              <w:jc w:val="both"/>
              <w:rPr>
                <w:b/>
              </w:rPr>
            </w:pPr>
            <w:r w:rsidRPr="00880002">
              <w:rPr>
                <w:b/>
              </w:rPr>
              <w:t>Preconditions:</w:t>
            </w:r>
          </w:p>
        </w:tc>
        <w:tc>
          <w:tcPr>
            <w:tcW w:w="7673" w:type="dxa"/>
          </w:tcPr>
          <w:p w14:paraId="4248E5A7" w14:textId="3D35AEFE" w:rsidR="006C1CAE" w:rsidRPr="00880002" w:rsidRDefault="006C1CAE" w:rsidP="00E429F2">
            <w:pPr>
              <w:jc w:val="both"/>
            </w:pPr>
            <w:r w:rsidRPr="00880002">
              <w:t xml:space="preserve">PRE-1. The manager </w:t>
            </w:r>
            <w:r w:rsidR="00E429F2" w:rsidRPr="00880002">
              <w:t>updates</w:t>
            </w:r>
            <w:r w:rsidRPr="00880002">
              <w:t xml:space="preserve"> the input fields.</w:t>
            </w:r>
          </w:p>
        </w:tc>
      </w:tr>
      <w:tr w:rsidR="006C1CAE" w:rsidRPr="00880002" w14:paraId="067235EB" w14:textId="77777777" w:rsidTr="00FD3518">
        <w:tc>
          <w:tcPr>
            <w:tcW w:w="1957" w:type="dxa"/>
          </w:tcPr>
          <w:p w14:paraId="4DF99F33" w14:textId="77777777" w:rsidR="006C1CAE" w:rsidRPr="00880002" w:rsidRDefault="006C1CAE" w:rsidP="00FD3518">
            <w:pPr>
              <w:jc w:val="both"/>
              <w:rPr>
                <w:b/>
              </w:rPr>
            </w:pPr>
            <w:r w:rsidRPr="00880002">
              <w:rPr>
                <w:b/>
              </w:rPr>
              <w:t>Postconditions:</w:t>
            </w:r>
          </w:p>
        </w:tc>
        <w:tc>
          <w:tcPr>
            <w:tcW w:w="7673" w:type="dxa"/>
          </w:tcPr>
          <w:p w14:paraId="7C5D506D" w14:textId="32EC38E4" w:rsidR="006C1CAE" w:rsidRPr="00880002" w:rsidRDefault="006C1CAE" w:rsidP="00FD3518">
            <w:pPr>
              <w:jc w:val="both"/>
            </w:pPr>
            <w:r w:rsidRPr="00880002">
              <w:t>POST-1 The user</w:t>
            </w:r>
            <w:r w:rsidR="00E429F2" w:rsidRPr="00880002">
              <w:t xml:space="preserve"> data is updated in the system.</w:t>
            </w:r>
          </w:p>
          <w:p w14:paraId="22E3564B" w14:textId="77777777" w:rsidR="006C1CAE" w:rsidRPr="00880002" w:rsidRDefault="006C1CAE" w:rsidP="00FD3518">
            <w:pPr>
              <w:jc w:val="both"/>
            </w:pPr>
          </w:p>
        </w:tc>
      </w:tr>
      <w:tr w:rsidR="006C1CAE" w:rsidRPr="00880002" w14:paraId="1B6D6B5E" w14:textId="77777777" w:rsidTr="00FD3518">
        <w:tc>
          <w:tcPr>
            <w:tcW w:w="1957" w:type="dxa"/>
          </w:tcPr>
          <w:p w14:paraId="668B3476" w14:textId="77777777" w:rsidR="006C1CAE" w:rsidRPr="00880002" w:rsidRDefault="006C1CAE" w:rsidP="00FD3518">
            <w:pPr>
              <w:jc w:val="both"/>
              <w:rPr>
                <w:b/>
              </w:rPr>
            </w:pPr>
            <w:r w:rsidRPr="00880002">
              <w:rPr>
                <w:b/>
              </w:rPr>
              <w:t>Normal Flow:</w:t>
            </w:r>
          </w:p>
        </w:tc>
        <w:tc>
          <w:tcPr>
            <w:tcW w:w="7673" w:type="dxa"/>
          </w:tcPr>
          <w:p w14:paraId="056886A3" w14:textId="6B961A72" w:rsidR="006C1CAE" w:rsidRPr="00880002" w:rsidRDefault="006C1CAE" w:rsidP="0051070D">
            <w:pPr>
              <w:pStyle w:val="ListParagraph"/>
              <w:numPr>
                <w:ilvl w:val="0"/>
                <w:numId w:val="6"/>
              </w:numPr>
              <w:jc w:val="both"/>
            </w:pPr>
            <w:r w:rsidRPr="00880002">
              <w:t>Manager logs in to the application.</w:t>
            </w:r>
          </w:p>
          <w:p w14:paraId="1601C0AF" w14:textId="573ED9FA" w:rsidR="006C1CAE" w:rsidRPr="00880002" w:rsidRDefault="006C1CAE" w:rsidP="0051070D">
            <w:pPr>
              <w:pStyle w:val="ListParagraph"/>
              <w:numPr>
                <w:ilvl w:val="0"/>
                <w:numId w:val="6"/>
              </w:numPr>
              <w:jc w:val="both"/>
            </w:pPr>
            <w:r w:rsidRPr="00880002">
              <w:t xml:space="preserve">Manager open the </w:t>
            </w:r>
            <w:r w:rsidR="00E429F2" w:rsidRPr="00880002">
              <w:t>list of users</w:t>
            </w:r>
            <w:r w:rsidRPr="00880002">
              <w:t>.</w:t>
            </w:r>
          </w:p>
          <w:p w14:paraId="213D2523" w14:textId="1B957F55" w:rsidR="00E429F2" w:rsidRPr="00880002" w:rsidRDefault="00E429F2" w:rsidP="0051070D">
            <w:pPr>
              <w:pStyle w:val="ListParagraph"/>
              <w:numPr>
                <w:ilvl w:val="0"/>
                <w:numId w:val="6"/>
              </w:numPr>
              <w:jc w:val="both"/>
            </w:pPr>
            <w:r w:rsidRPr="00880002">
              <w:t>Manager select the user to be updated.</w:t>
            </w:r>
          </w:p>
          <w:p w14:paraId="5C49A628" w14:textId="5142AA0F" w:rsidR="006C1CAE" w:rsidRPr="00880002" w:rsidRDefault="006C1CAE" w:rsidP="0051070D">
            <w:pPr>
              <w:pStyle w:val="ListParagraph"/>
              <w:numPr>
                <w:ilvl w:val="0"/>
                <w:numId w:val="6"/>
              </w:numPr>
              <w:jc w:val="both"/>
            </w:pPr>
            <w:r w:rsidRPr="00880002">
              <w:t>Manager fill</w:t>
            </w:r>
            <w:r w:rsidR="00E429F2" w:rsidRPr="00880002">
              <w:t>s</w:t>
            </w:r>
            <w:r w:rsidRPr="00880002">
              <w:t xml:space="preserve"> in the input field.</w:t>
            </w:r>
          </w:p>
          <w:p w14:paraId="1078294C" w14:textId="77777777" w:rsidR="006C1CAE" w:rsidRPr="00880002" w:rsidRDefault="006C1CAE" w:rsidP="0051070D">
            <w:pPr>
              <w:pStyle w:val="ListParagraph"/>
              <w:numPr>
                <w:ilvl w:val="0"/>
                <w:numId w:val="6"/>
              </w:numPr>
              <w:jc w:val="both"/>
            </w:pPr>
            <w:r w:rsidRPr="00880002">
              <w:t>The manager presses the Save button.</w:t>
            </w:r>
          </w:p>
          <w:p w14:paraId="6CD4F723" w14:textId="77777777" w:rsidR="006C1CAE" w:rsidRPr="00880002" w:rsidRDefault="006C1CAE" w:rsidP="0051070D">
            <w:pPr>
              <w:pStyle w:val="ListParagraph"/>
              <w:numPr>
                <w:ilvl w:val="0"/>
                <w:numId w:val="6"/>
              </w:numPr>
              <w:jc w:val="both"/>
            </w:pPr>
            <w:r w:rsidRPr="00880002">
              <w:t>The input fields are validated.</w:t>
            </w:r>
          </w:p>
          <w:p w14:paraId="4119F233" w14:textId="77777777" w:rsidR="006C1CAE" w:rsidRPr="00880002" w:rsidRDefault="006C1CAE" w:rsidP="00FD3518">
            <w:pPr>
              <w:jc w:val="both"/>
            </w:pPr>
          </w:p>
        </w:tc>
      </w:tr>
      <w:tr w:rsidR="006C1CAE" w:rsidRPr="00880002" w14:paraId="1D85FC34" w14:textId="77777777" w:rsidTr="00FD3518">
        <w:tc>
          <w:tcPr>
            <w:tcW w:w="1957" w:type="dxa"/>
          </w:tcPr>
          <w:p w14:paraId="4FBCAAA6" w14:textId="77777777" w:rsidR="006C1CAE" w:rsidRPr="00880002" w:rsidRDefault="006C1CAE" w:rsidP="00FD3518">
            <w:pPr>
              <w:jc w:val="both"/>
              <w:rPr>
                <w:b/>
              </w:rPr>
            </w:pPr>
            <w:r w:rsidRPr="00880002">
              <w:rPr>
                <w:b/>
              </w:rPr>
              <w:t>Alternative Flows:</w:t>
            </w:r>
          </w:p>
          <w:p w14:paraId="13EB704F" w14:textId="77777777" w:rsidR="006C1CAE" w:rsidRPr="00880002" w:rsidRDefault="006C1CAE" w:rsidP="00FD3518">
            <w:pPr>
              <w:jc w:val="both"/>
              <w:rPr>
                <w:b/>
                <w:color w:val="BFBFBF"/>
              </w:rPr>
            </w:pPr>
            <w:r w:rsidRPr="00880002">
              <w:rPr>
                <w:b/>
              </w:rPr>
              <w:t>[Alternative Flow 1 – Not in Network]</w:t>
            </w:r>
          </w:p>
        </w:tc>
        <w:tc>
          <w:tcPr>
            <w:tcW w:w="7673" w:type="dxa"/>
          </w:tcPr>
          <w:p w14:paraId="4A403D8C" w14:textId="77777777" w:rsidR="006C1CAE" w:rsidRPr="00880002" w:rsidRDefault="006C1CAE" w:rsidP="00FD3518">
            <w:pPr>
              <w:tabs>
                <w:tab w:val="left" w:pos="432"/>
              </w:tabs>
              <w:jc w:val="both"/>
            </w:pPr>
            <w:r w:rsidRPr="00880002">
              <w:t>None.</w:t>
            </w:r>
          </w:p>
        </w:tc>
      </w:tr>
      <w:tr w:rsidR="006C1CAE" w:rsidRPr="00880002" w14:paraId="53640D97" w14:textId="77777777" w:rsidTr="00FD3518">
        <w:tc>
          <w:tcPr>
            <w:tcW w:w="1957" w:type="dxa"/>
          </w:tcPr>
          <w:p w14:paraId="38291049" w14:textId="77777777" w:rsidR="006C1CAE" w:rsidRPr="00880002" w:rsidRDefault="006C1CAE" w:rsidP="00FD3518">
            <w:pPr>
              <w:jc w:val="both"/>
              <w:rPr>
                <w:b/>
              </w:rPr>
            </w:pPr>
            <w:r w:rsidRPr="00880002">
              <w:rPr>
                <w:b/>
              </w:rPr>
              <w:t>Exceptions:</w:t>
            </w:r>
          </w:p>
        </w:tc>
        <w:tc>
          <w:tcPr>
            <w:tcW w:w="7673" w:type="dxa"/>
          </w:tcPr>
          <w:p w14:paraId="1A629F9B" w14:textId="77777777" w:rsidR="006C1CAE" w:rsidRPr="00880002" w:rsidRDefault="006C1CAE" w:rsidP="00FD3518">
            <w:pPr>
              <w:pStyle w:val="Pa49"/>
              <w:jc w:val="both"/>
              <w:rPr>
                <w:rFonts w:ascii="Times New Roman" w:hAnsi="Times New Roman"/>
              </w:rPr>
            </w:pPr>
            <w:r w:rsidRPr="00880002">
              <w:rPr>
                <w:rFonts w:ascii="Times New Roman" w:hAnsi="Times New Roman"/>
              </w:rPr>
              <w:t>E1. Email already exists..</w:t>
            </w:r>
          </w:p>
          <w:p w14:paraId="5491C40A" w14:textId="77777777" w:rsidR="006C1CAE" w:rsidRPr="00880002" w:rsidRDefault="006C1CAE" w:rsidP="00FD3518">
            <w:r w:rsidRPr="00880002">
              <w:t>E2. The API backend is down.</w:t>
            </w:r>
          </w:p>
          <w:p w14:paraId="771A9F74" w14:textId="77777777" w:rsidR="006C1CAE" w:rsidRPr="00880002" w:rsidRDefault="006C1CAE" w:rsidP="00FD3518">
            <w:pPr>
              <w:jc w:val="both"/>
            </w:pPr>
          </w:p>
        </w:tc>
      </w:tr>
      <w:tr w:rsidR="006C1CAE" w:rsidRPr="00880002" w14:paraId="688B23F9" w14:textId="77777777" w:rsidTr="00FD3518">
        <w:tc>
          <w:tcPr>
            <w:tcW w:w="1957" w:type="dxa"/>
          </w:tcPr>
          <w:p w14:paraId="406A3BC9" w14:textId="77777777" w:rsidR="006C1CAE" w:rsidRPr="00880002" w:rsidRDefault="006C1CAE" w:rsidP="00FD3518">
            <w:pPr>
              <w:jc w:val="both"/>
              <w:rPr>
                <w:b/>
              </w:rPr>
            </w:pPr>
            <w:r w:rsidRPr="00880002">
              <w:rPr>
                <w:b/>
              </w:rPr>
              <w:t>Business Rules</w:t>
            </w:r>
          </w:p>
        </w:tc>
        <w:tc>
          <w:tcPr>
            <w:tcW w:w="7673" w:type="dxa"/>
          </w:tcPr>
          <w:p w14:paraId="4684775E" w14:textId="77777777" w:rsidR="006C1CAE" w:rsidRPr="00880002" w:rsidRDefault="006C1CAE" w:rsidP="00FD3518">
            <w:pPr>
              <w:jc w:val="both"/>
            </w:pPr>
            <w:r w:rsidRPr="00880002">
              <w:t>An email address can only be associated with a single user.</w:t>
            </w:r>
          </w:p>
          <w:p w14:paraId="62E439D2" w14:textId="77777777" w:rsidR="006C1CAE" w:rsidRPr="00880002" w:rsidRDefault="006C1CAE" w:rsidP="00FD3518">
            <w:pPr>
              <w:jc w:val="both"/>
            </w:pPr>
          </w:p>
        </w:tc>
      </w:tr>
      <w:tr w:rsidR="006C1CAE" w:rsidRPr="00880002" w14:paraId="6E374CB3" w14:textId="77777777" w:rsidTr="00FD3518">
        <w:tc>
          <w:tcPr>
            <w:tcW w:w="1957" w:type="dxa"/>
          </w:tcPr>
          <w:p w14:paraId="3CEFFCDF" w14:textId="77777777" w:rsidR="006C1CAE" w:rsidRPr="00880002" w:rsidRDefault="006C1CAE" w:rsidP="00FD3518">
            <w:pPr>
              <w:jc w:val="both"/>
              <w:rPr>
                <w:b/>
              </w:rPr>
            </w:pPr>
            <w:r w:rsidRPr="00880002">
              <w:rPr>
                <w:b/>
              </w:rPr>
              <w:t>Assumptions:</w:t>
            </w:r>
          </w:p>
        </w:tc>
        <w:tc>
          <w:tcPr>
            <w:tcW w:w="7673" w:type="dxa"/>
          </w:tcPr>
          <w:p w14:paraId="5DC4C2B0" w14:textId="501EA064" w:rsidR="006C1CAE" w:rsidRPr="00880002" w:rsidRDefault="006C1CAE" w:rsidP="0051070D">
            <w:pPr>
              <w:pStyle w:val="ListParagraph"/>
              <w:numPr>
                <w:ilvl w:val="0"/>
                <w:numId w:val="7"/>
              </w:numPr>
              <w:jc w:val="both"/>
            </w:pPr>
            <w:r w:rsidRPr="00880002">
              <w:t>Manager is logged in to the system</w:t>
            </w:r>
          </w:p>
          <w:p w14:paraId="606DC54F" w14:textId="77777777" w:rsidR="006C1CAE" w:rsidRPr="00880002" w:rsidRDefault="006C1CAE" w:rsidP="0051070D">
            <w:pPr>
              <w:pStyle w:val="ListParagraph"/>
              <w:numPr>
                <w:ilvl w:val="0"/>
                <w:numId w:val="7"/>
              </w:numPr>
              <w:jc w:val="both"/>
            </w:pPr>
            <w:r w:rsidRPr="00880002">
              <w:t>Manager has an active internet connection.</w:t>
            </w:r>
          </w:p>
        </w:tc>
      </w:tr>
    </w:tbl>
    <w:p w14:paraId="5A866989" w14:textId="77777777" w:rsidR="006C1CAE" w:rsidRPr="00880002" w:rsidRDefault="006C1CAE" w:rsidP="006C1CAE"/>
    <w:p w14:paraId="2C2319C0" w14:textId="0F340860" w:rsidR="00BA2A80" w:rsidRDefault="00BA2A80" w:rsidP="005446E1">
      <w:pPr>
        <w:pStyle w:val="Caption"/>
        <w:keepNext/>
        <w:spacing w:line="276" w:lineRule="auto"/>
        <w:rPr>
          <w:szCs w:val="24"/>
        </w:rPr>
      </w:pPr>
    </w:p>
    <w:p w14:paraId="5A3206F7" w14:textId="4C42257F" w:rsidR="00B43EE5" w:rsidRDefault="00B43EE5" w:rsidP="00B43EE5"/>
    <w:p w14:paraId="20A544F7" w14:textId="558A94B7" w:rsidR="00B43EE5" w:rsidRDefault="00B43EE5" w:rsidP="00B43EE5"/>
    <w:p w14:paraId="4078108A" w14:textId="4BE98008" w:rsidR="00B43EE5" w:rsidRDefault="00B43EE5" w:rsidP="00B43EE5"/>
    <w:p w14:paraId="57E18D45" w14:textId="500D64C0" w:rsidR="00B43EE5" w:rsidRDefault="00B43EE5" w:rsidP="00B43EE5"/>
    <w:p w14:paraId="2CDF0A38" w14:textId="225192C9" w:rsidR="00B43EE5" w:rsidRDefault="00B43EE5" w:rsidP="00B43EE5"/>
    <w:p w14:paraId="2E78FF90" w14:textId="62FC610C" w:rsidR="00B43EE5" w:rsidRDefault="00B43EE5" w:rsidP="00B43EE5"/>
    <w:p w14:paraId="072403F2" w14:textId="4BAE6C34" w:rsidR="00B43EE5" w:rsidRDefault="00B43EE5" w:rsidP="00B43EE5"/>
    <w:p w14:paraId="7D79F495" w14:textId="77777777" w:rsidR="00B43EE5" w:rsidRPr="00B43EE5" w:rsidRDefault="00B43EE5" w:rsidP="00B43EE5"/>
    <w:p w14:paraId="07ED866A" w14:textId="3D4D1257" w:rsidR="00CE405F" w:rsidRDefault="00CE405F" w:rsidP="00CE405F">
      <w:pPr>
        <w:pStyle w:val="Caption"/>
        <w:keepNext/>
      </w:pPr>
      <w:bookmarkStart w:id="50" w:name="_Toc55300899"/>
      <w:r>
        <w:lastRenderedPageBreak/>
        <w:t xml:space="preserve">Table </w:t>
      </w:r>
      <w:fldSimple w:instr=" SEQ Table \* ARABIC ">
        <w:r w:rsidR="00A4120D">
          <w:rPr>
            <w:noProof/>
          </w:rPr>
          <w:t>5</w:t>
        </w:r>
      </w:fldSimple>
      <w:r>
        <w:t xml:space="preserve">: UC </w:t>
      </w:r>
      <w:r w:rsidR="009C1F8A">
        <w:t>4</w:t>
      </w:r>
      <w:r w:rsidR="003C3E26">
        <w:t xml:space="preserve"> </w:t>
      </w:r>
      <w:r>
        <w:t>-</w:t>
      </w:r>
      <w:r w:rsidRPr="00CE405F">
        <w:rPr>
          <w:szCs w:val="24"/>
        </w:rPr>
        <w:t xml:space="preserve"> </w:t>
      </w:r>
      <w:r w:rsidRPr="00880002">
        <w:rPr>
          <w:szCs w:val="24"/>
        </w:rPr>
        <w:t>Textual Description of View User</w:t>
      </w:r>
      <w:r>
        <w:rPr>
          <w:szCs w:val="24"/>
        </w:rPr>
        <w:t>.</w:t>
      </w:r>
      <w:bookmarkEnd w:id="50"/>
    </w:p>
    <w:tbl>
      <w:tblPr>
        <w:tblStyle w:val="TableGrid"/>
        <w:tblW w:w="9630" w:type="dxa"/>
        <w:tblInd w:w="108" w:type="dxa"/>
        <w:tblLayout w:type="fixed"/>
        <w:tblLook w:val="0000" w:firstRow="0" w:lastRow="0" w:firstColumn="0" w:lastColumn="0" w:noHBand="0" w:noVBand="0"/>
      </w:tblPr>
      <w:tblGrid>
        <w:gridCol w:w="1957"/>
        <w:gridCol w:w="7673"/>
      </w:tblGrid>
      <w:tr w:rsidR="005446E1" w:rsidRPr="00880002" w14:paraId="4E6E9D98" w14:textId="77777777" w:rsidTr="00FD3518">
        <w:tc>
          <w:tcPr>
            <w:tcW w:w="1957" w:type="dxa"/>
          </w:tcPr>
          <w:p w14:paraId="6545736D" w14:textId="77777777" w:rsidR="005446E1" w:rsidRPr="00880002" w:rsidRDefault="005446E1" w:rsidP="00FD3518">
            <w:pPr>
              <w:jc w:val="both"/>
              <w:rPr>
                <w:b/>
              </w:rPr>
            </w:pPr>
            <w:r w:rsidRPr="00880002">
              <w:rPr>
                <w:b/>
              </w:rPr>
              <w:t>Use Case ID:</w:t>
            </w:r>
          </w:p>
          <w:p w14:paraId="346A1C47" w14:textId="77777777" w:rsidR="005446E1" w:rsidRPr="00880002" w:rsidRDefault="005446E1" w:rsidP="00FD3518">
            <w:pPr>
              <w:jc w:val="both"/>
              <w:rPr>
                <w:b/>
              </w:rPr>
            </w:pPr>
          </w:p>
        </w:tc>
        <w:tc>
          <w:tcPr>
            <w:tcW w:w="7673" w:type="dxa"/>
          </w:tcPr>
          <w:p w14:paraId="65CB970C" w14:textId="041750D1" w:rsidR="005446E1" w:rsidRPr="00880002" w:rsidRDefault="005446E1" w:rsidP="00FD3518">
            <w:pPr>
              <w:jc w:val="both"/>
            </w:pPr>
            <w:r w:rsidRPr="00880002">
              <w:t xml:space="preserve">UC-4 </w:t>
            </w:r>
          </w:p>
        </w:tc>
      </w:tr>
      <w:tr w:rsidR="005446E1" w:rsidRPr="00880002" w14:paraId="7686272E" w14:textId="77777777" w:rsidTr="00FD3518">
        <w:tc>
          <w:tcPr>
            <w:tcW w:w="1957" w:type="dxa"/>
          </w:tcPr>
          <w:p w14:paraId="04A0C230" w14:textId="77777777" w:rsidR="005446E1" w:rsidRPr="00880002" w:rsidRDefault="005446E1" w:rsidP="00FD3518">
            <w:pPr>
              <w:jc w:val="both"/>
              <w:rPr>
                <w:b/>
              </w:rPr>
            </w:pPr>
            <w:r w:rsidRPr="00880002">
              <w:rPr>
                <w:b/>
              </w:rPr>
              <w:t>Use Case Name:</w:t>
            </w:r>
          </w:p>
          <w:p w14:paraId="2646697B" w14:textId="77777777" w:rsidR="005446E1" w:rsidRPr="00880002" w:rsidRDefault="005446E1" w:rsidP="00FD3518">
            <w:pPr>
              <w:jc w:val="both"/>
              <w:rPr>
                <w:b/>
              </w:rPr>
            </w:pPr>
          </w:p>
        </w:tc>
        <w:tc>
          <w:tcPr>
            <w:tcW w:w="7673" w:type="dxa"/>
          </w:tcPr>
          <w:p w14:paraId="76495671" w14:textId="6A14707E" w:rsidR="005446E1" w:rsidRPr="00880002" w:rsidRDefault="00FB1505" w:rsidP="00FD3518">
            <w:pPr>
              <w:pStyle w:val="Pa49"/>
              <w:jc w:val="both"/>
              <w:rPr>
                <w:rFonts w:ascii="Times New Roman" w:hAnsi="Times New Roman"/>
              </w:rPr>
            </w:pPr>
            <w:r w:rsidRPr="00880002">
              <w:rPr>
                <w:rFonts w:ascii="Times New Roman" w:hAnsi="Times New Roman"/>
              </w:rPr>
              <w:t>View</w:t>
            </w:r>
            <w:r w:rsidR="005446E1" w:rsidRPr="00880002">
              <w:rPr>
                <w:rFonts w:ascii="Times New Roman" w:hAnsi="Times New Roman"/>
              </w:rPr>
              <w:t xml:space="preserve"> User</w:t>
            </w:r>
          </w:p>
        </w:tc>
      </w:tr>
      <w:tr w:rsidR="005446E1" w:rsidRPr="00880002" w14:paraId="0302FF30" w14:textId="77777777" w:rsidTr="00FD3518">
        <w:tc>
          <w:tcPr>
            <w:tcW w:w="1957" w:type="dxa"/>
          </w:tcPr>
          <w:p w14:paraId="139A12EA" w14:textId="77777777" w:rsidR="005446E1" w:rsidRPr="00880002" w:rsidRDefault="005446E1" w:rsidP="00FD3518">
            <w:pPr>
              <w:jc w:val="both"/>
              <w:rPr>
                <w:b/>
              </w:rPr>
            </w:pPr>
            <w:r w:rsidRPr="00880002">
              <w:rPr>
                <w:b/>
              </w:rPr>
              <w:t>Actors:</w:t>
            </w:r>
          </w:p>
          <w:p w14:paraId="18D45096" w14:textId="77777777" w:rsidR="005446E1" w:rsidRPr="00880002" w:rsidRDefault="005446E1" w:rsidP="00FD3518">
            <w:pPr>
              <w:jc w:val="both"/>
              <w:rPr>
                <w:b/>
              </w:rPr>
            </w:pPr>
          </w:p>
        </w:tc>
        <w:tc>
          <w:tcPr>
            <w:tcW w:w="7673" w:type="dxa"/>
          </w:tcPr>
          <w:tbl>
            <w:tblPr>
              <w:tblW w:w="3148" w:type="dxa"/>
              <w:tblLayout w:type="fixed"/>
              <w:tblLook w:val="0000" w:firstRow="0" w:lastRow="0" w:firstColumn="0" w:lastColumn="0" w:noHBand="0" w:noVBand="0"/>
            </w:tblPr>
            <w:tblGrid>
              <w:gridCol w:w="1785"/>
              <w:gridCol w:w="1363"/>
            </w:tblGrid>
            <w:tr w:rsidR="005446E1" w:rsidRPr="00880002" w14:paraId="0C3069B4" w14:textId="77777777" w:rsidTr="00FD3518">
              <w:trPr>
                <w:trHeight w:val="99"/>
              </w:trPr>
              <w:tc>
                <w:tcPr>
                  <w:tcW w:w="1785" w:type="dxa"/>
                </w:tcPr>
                <w:p w14:paraId="2424391A" w14:textId="77777777" w:rsidR="005446E1" w:rsidRPr="00880002" w:rsidRDefault="005446E1" w:rsidP="00FD3518">
                  <w:pPr>
                    <w:jc w:val="both"/>
                  </w:pPr>
                  <w:r w:rsidRPr="00880002">
                    <w:t>Primary Actor:</w:t>
                  </w:r>
                </w:p>
              </w:tc>
              <w:tc>
                <w:tcPr>
                  <w:tcW w:w="1363" w:type="dxa"/>
                </w:tcPr>
                <w:p w14:paraId="1CAF4D2D" w14:textId="77777777" w:rsidR="005446E1" w:rsidRPr="00880002" w:rsidRDefault="005446E1" w:rsidP="00FD3518">
                  <w:pPr>
                    <w:jc w:val="both"/>
                  </w:pPr>
                  <w:r w:rsidRPr="00880002">
                    <w:t>Manager</w:t>
                  </w:r>
                </w:p>
              </w:tc>
            </w:tr>
          </w:tbl>
          <w:p w14:paraId="3853D444" w14:textId="77777777" w:rsidR="005446E1" w:rsidRPr="00880002" w:rsidRDefault="005446E1" w:rsidP="00FD3518">
            <w:pPr>
              <w:jc w:val="both"/>
            </w:pPr>
          </w:p>
        </w:tc>
      </w:tr>
      <w:tr w:rsidR="005446E1" w:rsidRPr="00880002" w14:paraId="250DF9C1" w14:textId="77777777" w:rsidTr="00FD3518">
        <w:tc>
          <w:tcPr>
            <w:tcW w:w="1957" w:type="dxa"/>
          </w:tcPr>
          <w:p w14:paraId="250476AF" w14:textId="77777777" w:rsidR="005446E1" w:rsidRPr="00880002" w:rsidRDefault="005446E1" w:rsidP="00FD3518">
            <w:pPr>
              <w:jc w:val="both"/>
              <w:rPr>
                <w:b/>
              </w:rPr>
            </w:pPr>
            <w:r w:rsidRPr="00880002">
              <w:rPr>
                <w:b/>
              </w:rPr>
              <w:t>Description:</w:t>
            </w:r>
          </w:p>
        </w:tc>
        <w:tc>
          <w:tcPr>
            <w:tcW w:w="7673" w:type="dxa"/>
          </w:tcPr>
          <w:p w14:paraId="3749CB6E" w14:textId="45FCA33B" w:rsidR="005446E1" w:rsidRPr="00880002" w:rsidRDefault="005446E1" w:rsidP="00FD3518">
            <w:pPr>
              <w:pStyle w:val="Pa49"/>
              <w:jc w:val="both"/>
              <w:rPr>
                <w:rFonts w:ascii="Times New Roman" w:hAnsi="Times New Roman"/>
              </w:rPr>
            </w:pPr>
            <w:r w:rsidRPr="00880002">
              <w:rPr>
                <w:rFonts w:ascii="Times New Roman" w:hAnsi="Times New Roman"/>
              </w:rPr>
              <w:t xml:space="preserve">This will allow the manager to </w:t>
            </w:r>
            <w:r w:rsidR="000A48A4" w:rsidRPr="00880002">
              <w:rPr>
                <w:rFonts w:ascii="Times New Roman" w:hAnsi="Times New Roman"/>
              </w:rPr>
              <w:t>view</w:t>
            </w:r>
            <w:r w:rsidRPr="00880002">
              <w:rPr>
                <w:rFonts w:ascii="Times New Roman" w:hAnsi="Times New Roman"/>
              </w:rPr>
              <w:t xml:space="preserve"> user</w:t>
            </w:r>
            <w:r w:rsidR="000A48A4" w:rsidRPr="00880002">
              <w:rPr>
                <w:rFonts w:ascii="Times New Roman" w:hAnsi="Times New Roman"/>
              </w:rPr>
              <w:t>’s details</w:t>
            </w:r>
            <w:r w:rsidRPr="00880002">
              <w:rPr>
                <w:rFonts w:ascii="Times New Roman" w:hAnsi="Times New Roman"/>
              </w:rPr>
              <w:t>.</w:t>
            </w:r>
          </w:p>
        </w:tc>
      </w:tr>
      <w:tr w:rsidR="005446E1" w:rsidRPr="00880002" w14:paraId="2A0DB268" w14:textId="77777777" w:rsidTr="00FD3518">
        <w:tc>
          <w:tcPr>
            <w:tcW w:w="1957" w:type="dxa"/>
          </w:tcPr>
          <w:p w14:paraId="24331CD5" w14:textId="77777777" w:rsidR="005446E1" w:rsidRPr="00880002" w:rsidRDefault="005446E1" w:rsidP="00FD3518">
            <w:pPr>
              <w:jc w:val="both"/>
              <w:rPr>
                <w:b/>
              </w:rPr>
            </w:pPr>
            <w:r w:rsidRPr="00880002">
              <w:rPr>
                <w:b/>
              </w:rPr>
              <w:t>Trigger:</w:t>
            </w:r>
          </w:p>
        </w:tc>
        <w:tc>
          <w:tcPr>
            <w:tcW w:w="7673" w:type="dxa"/>
          </w:tcPr>
          <w:p w14:paraId="57E5E84D" w14:textId="02696664" w:rsidR="005446E1" w:rsidRPr="00880002" w:rsidRDefault="005446E1" w:rsidP="00FD3518">
            <w:pPr>
              <w:pStyle w:val="Pa49"/>
              <w:jc w:val="both"/>
              <w:rPr>
                <w:rFonts w:ascii="Times New Roman" w:hAnsi="Times New Roman"/>
              </w:rPr>
            </w:pPr>
            <w:r w:rsidRPr="00880002">
              <w:rPr>
                <w:rFonts w:ascii="Times New Roman" w:hAnsi="Times New Roman"/>
              </w:rPr>
              <w:t>When the user presses “</w:t>
            </w:r>
            <w:r w:rsidR="000A48A4" w:rsidRPr="00880002">
              <w:rPr>
                <w:rFonts w:ascii="Times New Roman" w:hAnsi="Times New Roman"/>
              </w:rPr>
              <w:t>Details</w:t>
            </w:r>
            <w:r w:rsidRPr="00880002">
              <w:rPr>
                <w:rFonts w:ascii="Times New Roman" w:hAnsi="Times New Roman"/>
              </w:rPr>
              <w:t>” button.</w:t>
            </w:r>
          </w:p>
        </w:tc>
      </w:tr>
      <w:tr w:rsidR="005446E1" w:rsidRPr="00880002" w14:paraId="50B7C455" w14:textId="77777777" w:rsidTr="00FD3518">
        <w:trPr>
          <w:trHeight w:val="813"/>
        </w:trPr>
        <w:tc>
          <w:tcPr>
            <w:tcW w:w="1957" w:type="dxa"/>
          </w:tcPr>
          <w:p w14:paraId="6A8210DA" w14:textId="77777777" w:rsidR="005446E1" w:rsidRPr="00880002" w:rsidRDefault="005446E1" w:rsidP="00FD3518">
            <w:pPr>
              <w:jc w:val="both"/>
              <w:rPr>
                <w:b/>
              </w:rPr>
            </w:pPr>
            <w:r w:rsidRPr="00880002">
              <w:rPr>
                <w:b/>
              </w:rPr>
              <w:t>Preconditions:</w:t>
            </w:r>
          </w:p>
        </w:tc>
        <w:tc>
          <w:tcPr>
            <w:tcW w:w="7673" w:type="dxa"/>
          </w:tcPr>
          <w:p w14:paraId="1ACD6991" w14:textId="23057C77" w:rsidR="005446E1" w:rsidRPr="00880002" w:rsidRDefault="005446E1" w:rsidP="00FD3518">
            <w:pPr>
              <w:jc w:val="both"/>
            </w:pPr>
            <w:r w:rsidRPr="00880002">
              <w:t xml:space="preserve">PRE-1. </w:t>
            </w:r>
            <w:r w:rsidR="00E05B6E" w:rsidRPr="00880002">
              <w:t>The manager is logged in</w:t>
            </w:r>
            <w:r w:rsidRPr="00880002">
              <w:t>.</w:t>
            </w:r>
          </w:p>
          <w:p w14:paraId="5557A881" w14:textId="4B515870" w:rsidR="005446E1" w:rsidRPr="00880002" w:rsidRDefault="005446E1" w:rsidP="00FD3518">
            <w:pPr>
              <w:jc w:val="both"/>
            </w:pPr>
            <w:r w:rsidRPr="00880002">
              <w:t>PRE-2. The manager</w:t>
            </w:r>
            <w:r w:rsidR="00E05B6E" w:rsidRPr="00880002">
              <w:t xml:space="preserve"> select the user.</w:t>
            </w:r>
          </w:p>
          <w:p w14:paraId="1EE84BFC" w14:textId="77777777" w:rsidR="005446E1" w:rsidRPr="00880002" w:rsidRDefault="005446E1" w:rsidP="00FD3518">
            <w:pPr>
              <w:jc w:val="both"/>
            </w:pPr>
          </w:p>
        </w:tc>
      </w:tr>
      <w:tr w:rsidR="005446E1" w:rsidRPr="00880002" w14:paraId="364D0313" w14:textId="77777777" w:rsidTr="00FD3518">
        <w:tc>
          <w:tcPr>
            <w:tcW w:w="1957" w:type="dxa"/>
          </w:tcPr>
          <w:p w14:paraId="34F3DD27" w14:textId="77777777" w:rsidR="005446E1" w:rsidRPr="00880002" w:rsidRDefault="005446E1" w:rsidP="00FD3518">
            <w:pPr>
              <w:jc w:val="both"/>
              <w:rPr>
                <w:b/>
              </w:rPr>
            </w:pPr>
            <w:r w:rsidRPr="00880002">
              <w:rPr>
                <w:b/>
              </w:rPr>
              <w:t>Postconditions:</w:t>
            </w:r>
          </w:p>
        </w:tc>
        <w:tc>
          <w:tcPr>
            <w:tcW w:w="7673" w:type="dxa"/>
          </w:tcPr>
          <w:p w14:paraId="0A77E6B4" w14:textId="545E9DE8" w:rsidR="005446E1" w:rsidRPr="00880002" w:rsidRDefault="005446E1" w:rsidP="00FD3518">
            <w:pPr>
              <w:jc w:val="both"/>
            </w:pPr>
            <w:r w:rsidRPr="00880002">
              <w:t xml:space="preserve">POST-1 The </w:t>
            </w:r>
            <w:r w:rsidR="00E05B6E" w:rsidRPr="00880002">
              <w:t>user details are displayed</w:t>
            </w:r>
          </w:p>
          <w:p w14:paraId="34DA5072" w14:textId="77777777" w:rsidR="005446E1" w:rsidRPr="00880002" w:rsidRDefault="005446E1" w:rsidP="00FD3518">
            <w:pPr>
              <w:jc w:val="both"/>
            </w:pPr>
          </w:p>
        </w:tc>
      </w:tr>
      <w:tr w:rsidR="005446E1" w:rsidRPr="00880002" w14:paraId="0991C35D" w14:textId="77777777" w:rsidTr="00FD3518">
        <w:tc>
          <w:tcPr>
            <w:tcW w:w="1957" w:type="dxa"/>
          </w:tcPr>
          <w:p w14:paraId="437BCBB1" w14:textId="77777777" w:rsidR="005446E1" w:rsidRPr="00880002" w:rsidRDefault="005446E1" w:rsidP="00FD3518">
            <w:pPr>
              <w:jc w:val="both"/>
              <w:rPr>
                <w:b/>
              </w:rPr>
            </w:pPr>
            <w:r w:rsidRPr="00880002">
              <w:rPr>
                <w:b/>
              </w:rPr>
              <w:t>Normal Flow:</w:t>
            </w:r>
          </w:p>
        </w:tc>
        <w:tc>
          <w:tcPr>
            <w:tcW w:w="7673" w:type="dxa"/>
          </w:tcPr>
          <w:p w14:paraId="7F420C54" w14:textId="0318E98B" w:rsidR="005446E1" w:rsidRPr="00880002" w:rsidRDefault="005446E1" w:rsidP="0051070D">
            <w:pPr>
              <w:pStyle w:val="ListParagraph"/>
              <w:numPr>
                <w:ilvl w:val="0"/>
                <w:numId w:val="8"/>
              </w:numPr>
              <w:jc w:val="both"/>
            </w:pPr>
            <w:r w:rsidRPr="00880002">
              <w:t>Manager logs in to the application.</w:t>
            </w:r>
          </w:p>
          <w:p w14:paraId="23DFFA36" w14:textId="35BDE199" w:rsidR="005446E1" w:rsidRPr="00880002" w:rsidRDefault="005446E1" w:rsidP="0051070D">
            <w:pPr>
              <w:pStyle w:val="ListParagraph"/>
              <w:numPr>
                <w:ilvl w:val="0"/>
                <w:numId w:val="8"/>
              </w:numPr>
              <w:jc w:val="both"/>
            </w:pPr>
            <w:r w:rsidRPr="00880002">
              <w:t xml:space="preserve">Manager open the </w:t>
            </w:r>
            <w:r w:rsidR="002F3914" w:rsidRPr="00880002">
              <w:t>list of users page.</w:t>
            </w:r>
          </w:p>
          <w:p w14:paraId="628EC1A8" w14:textId="3506E919" w:rsidR="005446E1" w:rsidRPr="00880002" w:rsidRDefault="00A03E4C" w:rsidP="0051070D">
            <w:pPr>
              <w:pStyle w:val="ListParagraph"/>
              <w:numPr>
                <w:ilvl w:val="0"/>
                <w:numId w:val="8"/>
              </w:numPr>
              <w:jc w:val="both"/>
            </w:pPr>
            <w:r w:rsidRPr="00880002">
              <w:t>Manager selects a particular user.</w:t>
            </w:r>
          </w:p>
          <w:p w14:paraId="19A83448" w14:textId="52498A19" w:rsidR="005446E1" w:rsidRPr="00880002" w:rsidRDefault="005446E1" w:rsidP="0051070D">
            <w:pPr>
              <w:pStyle w:val="ListParagraph"/>
              <w:numPr>
                <w:ilvl w:val="0"/>
                <w:numId w:val="8"/>
              </w:numPr>
              <w:jc w:val="both"/>
            </w:pPr>
            <w:r w:rsidRPr="00880002">
              <w:t xml:space="preserve">The manager presses the </w:t>
            </w:r>
            <w:r w:rsidR="00DC65EE" w:rsidRPr="00880002">
              <w:t>Details</w:t>
            </w:r>
            <w:r w:rsidRPr="00880002">
              <w:t xml:space="preserve"> button.</w:t>
            </w:r>
          </w:p>
          <w:p w14:paraId="11F1F006" w14:textId="77777777" w:rsidR="005446E1" w:rsidRPr="00880002" w:rsidRDefault="005446E1" w:rsidP="00597947">
            <w:pPr>
              <w:pStyle w:val="ListParagraph"/>
              <w:jc w:val="both"/>
            </w:pPr>
          </w:p>
        </w:tc>
      </w:tr>
      <w:tr w:rsidR="005446E1" w:rsidRPr="00880002" w14:paraId="34B5DDDC" w14:textId="77777777" w:rsidTr="00FD3518">
        <w:tc>
          <w:tcPr>
            <w:tcW w:w="1957" w:type="dxa"/>
          </w:tcPr>
          <w:p w14:paraId="38008E91" w14:textId="77777777" w:rsidR="005446E1" w:rsidRPr="00880002" w:rsidRDefault="005446E1" w:rsidP="00FD3518">
            <w:pPr>
              <w:jc w:val="both"/>
              <w:rPr>
                <w:b/>
              </w:rPr>
            </w:pPr>
            <w:r w:rsidRPr="00880002">
              <w:rPr>
                <w:b/>
              </w:rPr>
              <w:t>Alternative Flows:</w:t>
            </w:r>
          </w:p>
          <w:p w14:paraId="086A2AF8" w14:textId="77777777" w:rsidR="005446E1" w:rsidRPr="00880002" w:rsidRDefault="005446E1" w:rsidP="00FD3518">
            <w:pPr>
              <w:jc w:val="both"/>
              <w:rPr>
                <w:b/>
                <w:color w:val="BFBFBF"/>
              </w:rPr>
            </w:pPr>
            <w:r w:rsidRPr="00880002">
              <w:rPr>
                <w:b/>
              </w:rPr>
              <w:t>[Alternative Flow 1 – Not in Network]</w:t>
            </w:r>
          </w:p>
        </w:tc>
        <w:tc>
          <w:tcPr>
            <w:tcW w:w="7673" w:type="dxa"/>
          </w:tcPr>
          <w:p w14:paraId="1ABF262E" w14:textId="77777777" w:rsidR="005446E1" w:rsidRPr="00880002" w:rsidRDefault="00FD3518" w:rsidP="0051070D">
            <w:pPr>
              <w:pStyle w:val="ListParagraph"/>
              <w:numPr>
                <w:ilvl w:val="0"/>
                <w:numId w:val="9"/>
              </w:numPr>
              <w:tabs>
                <w:tab w:val="left" w:pos="432"/>
              </w:tabs>
              <w:jc w:val="both"/>
            </w:pPr>
            <w:r w:rsidRPr="00880002">
              <w:t>Manager logs in to the application.</w:t>
            </w:r>
          </w:p>
          <w:p w14:paraId="6BFF1AD9" w14:textId="70033E58" w:rsidR="00FD3518" w:rsidRPr="00880002" w:rsidRDefault="00FD3518" w:rsidP="0051070D">
            <w:pPr>
              <w:pStyle w:val="ListParagraph"/>
              <w:numPr>
                <w:ilvl w:val="0"/>
                <w:numId w:val="9"/>
              </w:numPr>
              <w:tabs>
                <w:tab w:val="left" w:pos="432"/>
              </w:tabs>
              <w:jc w:val="both"/>
            </w:pPr>
            <w:r w:rsidRPr="00880002">
              <w:t>Manager click the details from the attendance table on the dashboard.</w:t>
            </w:r>
          </w:p>
        </w:tc>
      </w:tr>
      <w:tr w:rsidR="005446E1" w:rsidRPr="00880002" w14:paraId="7CC34B23" w14:textId="77777777" w:rsidTr="00FD3518">
        <w:tc>
          <w:tcPr>
            <w:tcW w:w="1957" w:type="dxa"/>
          </w:tcPr>
          <w:p w14:paraId="400D1178" w14:textId="77777777" w:rsidR="005446E1" w:rsidRPr="00880002" w:rsidRDefault="005446E1" w:rsidP="00FD3518">
            <w:pPr>
              <w:jc w:val="both"/>
              <w:rPr>
                <w:b/>
              </w:rPr>
            </w:pPr>
            <w:r w:rsidRPr="00880002">
              <w:rPr>
                <w:b/>
              </w:rPr>
              <w:t>Exceptions:</w:t>
            </w:r>
          </w:p>
        </w:tc>
        <w:tc>
          <w:tcPr>
            <w:tcW w:w="7673" w:type="dxa"/>
          </w:tcPr>
          <w:p w14:paraId="29423C8A" w14:textId="080AEF89" w:rsidR="005446E1" w:rsidRPr="00880002" w:rsidRDefault="005446E1" w:rsidP="00FD3518">
            <w:r w:rsidRPr="00880002">
              <w:t>E</w:t>
            </w:r>
            <w:r w:rsidR="00882F78" w:rsidRPr="00880002">
              <w:t>1</w:t>
            </w:r>
            <w:r w:rsidRPr="00880002">
              <w:t>. The API backend is down.</w:t>
            </w:r>
          </w:p>
          <w:p w14:paraId="6D194043" w14:textId="77777777" w:rsidR="005446E1" w:rsidRPr="00880002" w:rsidRDefault="005446E1" w:rsidP="00FD3518">
            <w:pPr>
              <w:jc w:val="both"/>
            </w:pPr>
          </w:p>
        </w:tc>
      </w:tr>
      <w:tr w:rsidR="005446E1" w:rsidRPr="00880002" w14:paraId="543E6C18" w14:textId="77777777" w:rsidTr="00FD3518">
        <w:tc>
          <w:tcPr>
            <w:tcW w:w="1957" w:type="dxa"/>
          </w:tcPr>
          <w:p w14:paraId="6B268735" w14:textId="77777777" w:rsidR="005446E1" w:rsidRPr="00880002" w:rsidRDefault="005446E1" w:rsidP="00FD3518">
            <w:pPr>
              <w:jc w:val="both"/>
              <w:rPr>
                <w:b/>
              </w:rPr>
            </w:pPr>
            <w:r w:rsidRPr="00880002">
              <w:rPr>
                <w:b/>
              </w:rPr>
              <w:t>Business Rules</w:t>
            </w:r>
          </w:p>
        </w:tc>
        <w:tc>
          <w:tcPr>
            <w:tcW w:w="7673" w:type="dxa"/>
          </w:tcPr>
          <w:p w14:paraId="401DE215" w14:textId="27C70F77" w:rsidR="005446E1" w:rsidRPr="00880002" w:rsidRDefault="000F53CD" w:rsidP="00FD3518">
            <w:pPr>
              <w:jc w:val="both"/>
            </w:pPr>
            <w:r w:rsidRPr="00880002">
              <w:t>None</w:t>
            </w:r>
          </w:p>
          <w:p w14:paraId="557713C6" w14:textId="77777777" w:rsidR="005446E1" w:rsidRPr="00880002" w:rsidRDefault="005446E1" w:rsidP="00FD3518">
            <w:pPr>
              <w:jc w:val="both"/>
            </w:pPr>
          </w:p>
        </w:tc>
      </w:tr>
      <w:tr w:rsidR="005446E1" w:rsidRPr="00880002" w14:paraId="3C86CC36" w14:textId="77777777" w:rsidTr="00FD3518">
        <w:tc>
          <w:tcPr>
            <w:tcW w:w="1957" w:type="dxa"/>
          </w:tcPr>
          <w:p w14:paraId="79C5B466" w14:textId="77777777" w:rsidR="005446E1" w:rsidRPr="00880002" w:rsidRDefault="005446E1" w:rsidP="00FD3518">
            <w:pPr>
              <w:jc w:val="both"/>
              <w:rPr>
                <w:b/>
              </w:rPr>
            </w:pPr>
            <w:r w:rsidRPr="00880002">
              <w:rPr>
                <w:b/>
              </w:rPr>
              <w:t>Assumptions:</w:t>
            </w:r>
          </w:p>
        </w:tc>
        <w:tc>
          <w:tcPr>
            <w:tcW w:w="7673" w:type="dxa"/>
          </w:tcPr>
          <w:p w14:paraId="30A6AB89" w14:textId="6C2D5356" w:rsidR="005446E1" w:rsidRPr="00880002" w:rsidRDefault="005446E1" w:rsidP="0051070D">
            <w:pPr>
              <w:pStyle w:val="ListParagraph"/>
              <w:numPr>
                <w:ilvl w:val="0"/>
                <w:numId w:val="10"/>
              </w:numPr>
              <w:jc w:val="both"/>
            </w:pPr>
            <w:r w:rsidRPr="00880002">
              <w:t>Manager is logged in to the system</w:t>
            </w:r>
          </w:p>
          <w:p w14:paraId="050F71A0" w14:textId="59958542" w:rsidR="005446E1" w:rsidRPr="00880002" w:rsidRDefault="005446E1" w:rsidP="0051070D">
            <w:pPr>
              <w:pStyle w:val="ListParagraph"/>
              <w:numPr>
                <w:ilvl w:val="0"/>
                <w:numId w:val="10"/>
              </w:numPr>
              <w:jc w:val="both"/>
            </w:pPr>
            <w:r w:rsidRPr="00880002">
              <w:t>Manager has an active internet connection.</w:t>
            </w:r>
          </w:p>
        </w:tc>
      </w:tr>
    </w:tbl>
    <w:p w14:paraId="0D63F0A4" w14:textId="4EFEEB48" w:rsidR="00BA2A80" w:rsidRPr="00880002" w:rsidRDefault="00BA2A80" w:rsidP="00BA2A80">
      <w:pPr>
        <w:pStyle w:val="Caption"/>
        <w:keepNext/>
        <w:spacing w:line="276" w:lineRule="auto"/>
        <w:rPr>
          <w:szCs w:val="24"/>
        </w:rPr>
      </w:pPr>
    </w:p>
    <w:p w14:paraId="2494FA15" w14:textId="024AB1B4" w:rsidR="00BA2A80" w:rsidRPr="00880002" w:rsidRDefault="00BA2A80" w:rsidP="00BA2A80"/>
    <w:p w14:paraId="068FF11B" w14:textId="5B213A74" w:rsidR="00BA2A80" w:rsidRPr="00880002" w:rsidRDefault="00BA2A80" w:rsidP="00BA2A80"/>
    <w:p w14:paraId="24CC53F7" w14:textId="4DBE017F" w:rsidR="00BA2A80" w:rsidRPr="00880002" w:rsidRDefault="00BA2A80" w:rsidP="00BA2A80"/>
    <w:p w14:paraId="0D4C4C04" w14:textId="430CF7FD" w:rsidR="00BA2A80" w:rsidRPr="00880002" w:rsidRDefault="00BA2A80" w:rsidP="00BA2A80"/>
    <w:p w14:paraId="63928A23" w14:textId="07CA49C5" w:rsidR="00BA2A80" w:rsidRPr="00880002" w:rsidRDefault="00BA2A80" w:rsidP="00BA2A80"/>
    <w:p w14:paraId="767CB100" w14:textId="77777777" w:rsidR="00BA2A80" w:rsidRPr="00880002" w:rsidRDefault="00BA2A80" w:rsidP="00BA2A80"/>
    <w:p w14:paraId="5EC7C35B" w14:textId="77777777" w:rsidR="00BA2A80" w:rsidRPr="00880002" w:rsidRDefault="00BA2A80" w:rsidP="001A424D">
      <w:pPr>
        <w:pStyle w:val="Caption"/>
        <w:keepNext/>
        <w:spacing w:line="276" w:lineRule="auto"/>
        <w:rPr>
          <w:szCs w:val="24"/>
        </w:rPr>
      </w:pPr>
    </w:p>
    <w:p w14:paraId="4766D4CF" w14:textId="77777777" w:rsidR="00BA2A80" w:rsidRPr="00880002" w:rsidRDefault="00BA2A80" w:rsidP="001A424D">
      <w:pPr>
        <w:pStyle w:val="Caption"/>
        <w:keepNext/>
        <w:spacing w:line="276" w:lineRule="auto"/>
        <w:rPr>
          <w:szCs w:val="24"/>
        </w:rPr>
      </w:pPr>
    </w:p>
    <w:p w14:paraId="35C78905" w14:textId="7E44E943" w:rsidR="001A424D" w:rsidRPr="00880002" w:rsidRDefault="001A424D" w:rsidP="001A424D">
      <w:pPr>
        <w:pStyle w:val="Caption"/>
        <w:keepNext/>
        <w:spacing w:line="276" w:lineRule="auto"/>
        <w:rPr>
          <w:szCs w:val="24"/>
        </w:rPr>
      </w:pPr>
    </w:p>
    <w:p w14:paraId="6B87B2FB" w14:textId="26D92EC6" w:rsidR="0034799D" w:rsidRDefault="0034799D" w:rsidP="0034799D">
      <w:pPr>
        <w:pStyle w:val="Caption"/>
        <w:keepNext/>
      </w:pPr>
      <w:bookmarkStart w:id="51" w:name="_Toc55300900"/>
      <w:r>
        <w:t xml:space="preserve">Table </w:t>
      </w:r>
      <w:fldSimple w:instr=" SEQ Table \* ARABIC ">
        <w:r w:rsidR="00A4120D">
          <w:rPr>
            <w:noProof/>
          </w:rPr>
          <w:t>6</w:t>
        </w:r>
      </w:fldSimple>
      <w:r>
        <w:t>: UC 5</w:t>
      </w:r>
      <w:r w:rsidR="002479DF">
        <w:t xml:space="preserve"> </w:t>
      </w:r>
      <w:r>
        <w:t xml:space="preserve">- </w:t>
      </w:r>
      <w:r w:rsidRPr="00880002">
        <w:rPr>
          <w:szCs w:val="24"/>
        </w:rPr>
        <w:t>Textual Description of Edit Profile.</w:t>
      </w:r>
      <w:bookmarkEnd w:id="51"/>
    </w:p>
    <w:tbl>
      <w:tblPr>
        <w:tblStyle w:val="TableGrid"/>
        <w:tblW w:w="9630" w:type="dxa"/>
        <w:tblInd w:w="108" w:type="dxa"/>
        <w:tblLayout w:type="fixed"/>
        <w:tblLook w:val="0000" w:firstRow="0" w:lastRow="0" w:firstColumn="0" w:lastColumn="0" w:noHBand="0" w:noVBand="0"/>
      </w:tblPr>
      <w:tblGrid>
        <w:gridCol w:w="1957"/>
        <w:gridCol w:w="7673"/>
      </w:tblGrid>
      <w:tr w:rsidR="001A424D" w:rsidRPr="00880002" w14:paraId="470983E3" w14:textId="77777777" w:rsidTr="00450787">
        <w:tc>
          <w:tcPr>
            <w:tcW w:w="1957" w:type="dxa"/>
          </w:tcPr>
          <w:p w14:paraId="42E06433" w14:textId="77777777" w:rsidR="001A424D" w:rsidRPr="00880002" w:rsidRDefault="001A424D" w:rsidP="00450787">
            <w:pPr>
              <w:jc w:val="both"/>
              <w:rPr>
                <w:b/>
              </w:rPr>
            </w:pPr>
            <w:r w:rsidRPr="00880002">
              <w:rPr>
                <w:b/>
              </w:rPr>
              <w:t>Use Case ID:</w:t>
            </w:r>
          </w:p>
          <w:p w14:paraId="3570DB22" w14:textId="77777777" w:rsidR="001A424D" w:rsidRPr="00880002" w:rsidRDefault="001A424D" w:rsidP="00450787">
            <w:pPr>
              <w:jc w:val="both"/>
              <w:rPr>
                <w:b/>
              </w:rPr>
            </w:pPr>
          </w:p>
        </w:tc>
        <w:tc>
          <w:tcPr>
            <w:tcW w:w="7673" w:type="dxa"/>
          </w:tcPr>
          <w:p w14:paraId="459382B0" w14:textId="710783B2" w:rsidR="001A424D" w:rsidRPr="00880002" w:rsidRDefault="001A424D" w:rsidP="00450787">
            <w:pPr>
              <w:jc w:val="both"/>
            </w:pPr>
            <w:r w:rsidRPr="00880002">
              <w:t>UC-</w:t>
            </w:r>
            <w:r w:rsidR="00055B40" w:rsidRPr="00880002">
              <w:t>5</w:t>
            </w:r>
          </w:p>
        </w:tc>
      </w:tr>
      <w:tr w:rsidR="001A424D" w:rsidRPr="00880002" w14:paraId="0215C593" w14:textId="77777777" w:rsidTr="00450787">
        <w:tc>
          <w:tcPr>
            <w:tcW w:w="1957" w:type="dxa"/>
          </w:tcPr>
          <w:p w14:paraId="53156F29" w14:textId="77777777" w:rsidR="001A424D" w:rsidRPr="00880002" w:rsidRDefault="001A424D" w:rsidP="00450787">
            <w:pPr>
              <w:jc w:val="both"/>
              <w:rPr>
                <w:b/>
              </w:rPr>
            </w:pPr>
            <w:r w:rsidRPr="00880002">
              <w:rPr>
                <w:b/>
              </w:rPr>
              <w:t>Use Case Name:</w:t>
            </w:r>
          </w:p>
          <w:p w14:paraId="78564D9C" w14:textId="77777777" w:rsidR="001A424D" w:rsidRPr="00880002" w:rsidRDefault="001A424D" w:rsidP="00450787">
            <w:pPr>
              <w:jc w:val="both"/>
              <w:rPr>
                <w:b/>
              </w:rPr>
            </w:pPr>
          </w:p>
        </w:tc>
        <w:tc>
          <w:tcPr>
            <w:tcW w:w="7673" w:type="dxa"/>
          </w:tcPr>
          <w:p w14:paraId="21EC5215" w14:textId="1B0413AA" w:rsidR="001A424D" w:rsidRPr="00880002" w:rsidRDefault="00E463F5" w:rsidP="00450787">
            <w:pPr>
              <w:pStyle w:val="Pa49"/>
              <w:jc w:val="both"/>
              <w:rPr>
                <w:rFonts w:ascii="Times New Roman" w:hAnsi="Times New Roman"/>
              </w:rPr>
            </w:pPr>
            <w:r w:rsidRPr="00880002">
              <w:rPr>
                <w:rFonts w:ascii="Times New Roman" w:hAnsi="Times New Roman"/>
              </w:rPr>
              <w:t>Edit Profile</w:t>
            </w:r>
          </w:p>
        </w:tc>
      </w:tr>
      <w:tr w:rsidR="001A424D" w:rsidRPr="00880002" w14:paraId="669BC266" w14:textId="77777777" w:rsidTr="00450787">
        <w:tc>
          <w:tcPr>
            <w:tcW w:w="1957" w:type="dxa"/>
          </w:tcPr>
          <w:p w14:paraId="184958FE" w14:textId="77777777" w:rsidR="001A424D" w:rsidRPr="00880002" w:rsidRDefault="001A424D" w:rsidP="00450787">
            <w:pPr>
              <w:jc w:val="both"/>
              <w:rPr>
                <w:b/>
              </w:rPr>
            </w:pPr>
            <w:r w:rsidRPr="00880002">
              <w:rPr>
                <w:b/>
              </w:rPr>
              <w:t>Actors:</w:t>
            </w:r>
          </w:p>
          <w:p w14:paraId="50E7D1C8" w14:textId="77777777" w:rsidR="001A424D" w:rsidRPr="00880002" w:rsidRDefault="001A424D" w:rsidP="00450787">
            <w:pPr>
              <w:jc w:val="both"/>
              <w:rPr>
                <w:b/>
              </w:rPr>
            </w:pPr>
          </w:p>
        </w:tc>
        <w:tc>
          <w:tcPr>
            <w:tcW w:w="7673" w:type="dxa"/>
          </w:tcPr>
          <w:tbl>
            <w:tblPr>
              <w:tblW w:w="3148" w:type="dxa"/>
              <w:tblLayout w:type="fixed"/>
              <w:tblLook w:val="0000" w:firstRow="0" w:lastRow="0" w:firstColumn="0" w:lastColumn="0" w:noHBand="0" w:noVBand="0"/>
            </w:tblPr>
            <w:tblGrid>
              <w:gridCol w:w="1785"/>
              <w:gridCol w:w="1363"/>
            </w:tblGrid>
            <w:tr w:rsidR="001A424D" w:rsidRPr="00880002" w14:paraId="3CB6FE66" w14:textId="77777777" w:rsidTr="00450787">
              <w:trPr>
                <w:trHeight w:val="99"/>
              </w:trPr>
              <w:tc>
                <w:tcPr>
                  <w:tcW w:w="1785" w:type="dxa"/>
                </w:tcPr>
                <w:p w14:paraId="6867B767" w14:textId="77777777" w:rsidR="001A424D" w:rsidRPr="00880002" w:rsidRDefault="001A424D" w:rsidP="00450787">
                  <w:pPr>
                    <w:jc w:val="both"/>
                  </w:pPr>
                  <w:r w:rsidRPr="00880002">
                    <w:t>Primary Actor:</w:t>
                  </w:r>
                </w:p>
              </w:tc>
              <w:tc>
                <w:tcPr>
                  <w:tcW w:w="1363" w:type="dxa"/>
                </w:tcPr>
                <w:p w14:paraId="6DF3CAC6" w14:textId="7D95C072" w:rsidR="001A424D" w:rsidRPr="00880002" w:rsidRDefault="00250AB9" w:rsidP="00450787">
                  <w:pPr>
                    <w:jc w:val="both"/>
                  </w:pPr>
                  <w:r w:rsidRPr="00880002">
                    <w:t>User</w:t>
                  </w:r>
                </w:p>
              </w:tc>
            </w:tr>
          </w:tbl>
          <w:p w14:paraId="534A5B42" w14:textId="77777777" w:rsidR="001A424D" w:rsidRPr="00880002" w:rsidRDefault="001A424D" w:rsidP="00450787">
            <w:pPr>
              <w:jc w:val="both"/>
            </w:pPr>
          </w:p>
        </w:tc>
      </w:tr>
      <w:tr w:rsidR="001A424D" w:rsidRPr="00880002" w14:paraId="610EF77F" w14:textId="77777777" w:rsidTr="00450787">
        <w:tc>
          <w:tcPr>
            <w:tcW w:w="1957" w:type="dxa"/>
          </w:tcPr>
          <w:p w14:paraId="007DB194" w14:textId="77777777" w:rsidR="001A424D" w:rsidRPr="00880002" w:rsidRDefault="001A424D" w:rsidP="00450787">
            <w:pPr>
              <w:jc w:val="both"/>
              <w:rPr>
                <w:b/>
              </w:rPr>
            </w:pPr>
            <w:r w:rsidRPr="00880002">
              <w:rPr>
                <w:b/>
              </w:rPr>
              <w:t>Description:</w:t>
            </w:r>
          </w:p>
        </w:tc>
        <w:tc>
          <w:tcPr>
            <w:tcW w:w="7673" w:type="dxa"/>
          </w:tcPr>
          <w:p w14:paraId="71122B2B" w14:textId="46746AB6" w:rsidR="001A424D" w:rsidRPr="00880002" w:rsidRDefault="001A424D" w:rsidP="00450787">
            <w:pPr>
              <w:pStyle w:val="Pa49"/>
              <w:jc w:val="both"/>
              <w:rPr>
                <w:rFonts w:ascii="Times New Roman" w:hAnsi="Times New Roman"/>
              </w:rPr>
            </w:pPr>
            <w:r w:rsidRPr="00880002">
              <w:rPr>
                <w:rFonts w:ascii="Times New Roman" w:hAnsi="Times New Roman"/>
              </w:rPr>
              <w:t xml:space="preserve">This will allow the </w:t>
            </w:r>
            <w:r w:rsidR="00580B01" w:rsidRPr="00880002">
              <w:rPr>
                <w:rFonts w:ascii="Times New Roman" w:hAnsi="Times New Roman"/>
              </w:rPr>
              <w:t>user</w:t>
            </w:r>
            <w:r w:rsidRPr="00880002">
              <w:rPr>
                <w:rFonts w:ascii="Times New Roman" w:hAnsi="Times New Roman"/>
              </w:rPr>
              <w:t xml:space="preserve"> to </w:t>
            </w:r>
            <w:r w:rsidR="000054E9" w:rsidRPr="00880002">
              <w:rPr>
                <w:rFonts w:ascii="Times New Roman" w:hAnsi="Times New Roman"/>
              </w:rPr>
              <w:t>edit his profile</w:t>
            </w:r>
            <w:r w:rsidR="003D6E78" w:rsidRPr="00880002">
              <w:rPr>
                <w:rFonts w:ascii="Times New Roman" w:hAnsi="Times New Roman"/>
              </w:rPr>
              <w:t>.</w:t>
            </w:r>
          </w:p>
        </w:tc>
      </w:tr>
      <w:tr w:rsidR="001A424D" w:rsidRPr="00880002" w14:paraId="2C66A03E" w14:textId="77777777" w:rsidTr="00450787">
        <w:tc>
          <w:tcPr>
            <w:tcW w:w="1957" w:type="dxa"/>
          </w:tcPr>
          <w:p w14:paraId="1639B7A7" w14:textId="77777777" w:rsidR="001A424D" w:rsidRPr="00880002" w:rsidRDefault="001A424D" w:rsidP="00450787">
            <w:pPr>
              <w:jc w:val="both"/>
              <w:rPr>
                <w:b/>
              </w:rPr>
            </w:pPr>
            <w:r w:rsidRPr="00880002">
              <w:rPr>
                <w:b/>
              </w:rPr>
              <w:t>Trigger:</w:t>
            </w:r>
          </w:p>
        </w:tc>
        <w:tc>
          <w:tcPr>
            <w:tcW w:w="7673" w:type="dxa"/>
          </w:tcPr>
          <w:p w14:paraId="3F474674" w14:textId="77777777" w:rsidR="001A424D" w:rsidRPr="00880002" w:rsidRDefault="001A424D" w:rsidP="00450787">
            <w:pPr>
              <w:pStyle w:val="Pa49"/>
              <w:jc w:val="both"/>
              <w:rPr>
                <w:rFonts w:ascii="Times New Roman" w:hAnsi="Times New Roman"/>
              </w:rPr>
            </w:pPr>
            <w:r w:rsidRPr="00880002">
              <w:rPr>
                <w:rFonts w:ascii="Times New Roman" w:hAnsi="Times New Roman"/>
              </w:rPr>
              <w:t>When the user presses “Save” button.</w:t>
            </w:r>
          </w:p>
        </w:tc>
      </w:tr>
      <w:tr w:rsidR="001A424D" w:rsidRPr="00880002" w14:paraId="4B2E166E" w14:textId="77777777" w:rsidTr="00450787">
        <w:trPr>
          <w:trHeight w:val="813"/>
        </w:trPr>
        <w:tc>
          <w:tcPr>
            <w:tcW w:w="1957" w:type="dxa"/>
          </w:tcPr>
          <w:p w14:paraId="781E24AA" w14:textId="77777777" w:rsidR="001A424D" w:rsidRPr="00880002" w:rsidRDefault="001A424D" w:rsidP="00450787">
            <w:pPr>
              <w:jc w:val="both"/>
              <w:rPr>
                <w:b/>
              </w:rPr>
            </w:pPr>
            <w:r w:rsidRPr="00880002">
              <w:rPr>
                <w:b/>
              </w:rPr>
              <w:t>Preconditions:</w:t>
            </w:r>
          </w:p>
        </w:tc>
        <w:tc>
          <w:tcPr>
            <w:tcW w:w="7673" w:type="dxa"/>
          </w:tcPr>
          <w:p w14:paraId="37718C2A" w14:textId="2002F802" w:rsidR="001A424D" w:rsidRPr="00880002" w:rsidRDefault="001A424D" w:rsidP="00450787">
            <w:pPr>
              <w:jc w:val="both"/>
            </w:pPr>
            <w:r w:rsidRPr="00880002">
              <w:t xml:space="preserve">PRE-1. The </w:t>
            </w:r>
            <w:r w:rsidR="004653EA" w:rsidRPr="00880002">
              <w:t>user</w:t>
            </w:r>
            <w:r w:rsidRPr="00880002">
              <w:t xml:space="preserve"> fill in all the input fields.</w:t>
            </w:r>
          </w:p>
          <w:p w14:paraId="1A1AEB38" w14:textId="0E707C3B" w:rsidR="001A424D" w:rsidRPr="00880002" w:rsidRDefault="001A424D" w:rsidP="00450787">
            <w:pPr>
              <w:jc w:val="both"/>
            </w:pPr>
            <w:r w:rsidRPr="00880002">
              <w:t xml:space="preserve">PRE-2. The </w:t>
            </w:r>
            <w:r w:rsidR="00F641D3" w:rsidRPr="00880002">
              <w:t>user</w:t>
            </w:r>
            <w:r w:rsidRPr="00880002">
              <w:t xml:space="preserve"> uploads the picture.</w:t>
            </w:r>
          </w:p>
          <w:p w14:paraId="15BE9385" w14:textId="77777777" w:rsidR="001A424D" w:rsidRPr="00880002" w:rsidRDefault="001A424D" w:rsidP="00450787">
            <w:pPr>
              <w:jc w:val="both"/>
            </w:pPr>
          </w:p>
        </w:tc>
      </w:tr>
      <w:tr w:rsidR="001A424D" w:rsidRPr="00880002" w14:paraId="43AC4696" w14:textId="77777777" w:rsidTr="00450787">
        <w:tc>
          <w:tcPr>
            <w:tcW w:w="1957" w:type="dxa"/>
          </w:tcPr>
          <w:p w14:paraId="421F4DE1" w14:textId="77777777" w:rsidR="001A424D" w:rsidRPr="00880002" w:rsidRDefault="001A424D" w:rsidP="00450787">
            <w:pPr>
              <w:jc w:val="both"/>
              <w:rPr>
                <w:b/>
              </w:rPr>
            </w:pPr>
            <w:r w:rsidRPr="00880002">
              <w:rPr>
                <w:b/>
              </w:rPr>
              <w:t>Postconditions:</w:t>
            </w:r>
          </w:p>
        </w:tc>
        <w:tc>
          <w:tcPr>
            <w:tcW w:w="7673" w:type="dxa"/>
          </w:tcPr>
          <w:p w14:paraId="45FB9B5C" w14:textId="4134BA50" w:rsidR="001A424D" w:rsidRPr="00880002" w:rsidRDefault="001A424D" w:rsidP="00450787">
            <w:pPr>
              <w:jc w:val="both"/>
            </w:pPr>
            <w:r w:rsidRPr="00880002">
              <w:t>POST-1 The user</w:t>
            </w:r>
            <w:r w:rsidR="00A93019" w:rsidRPr="00880002">
              <w:t xml:space="preserve">s profile is updated </w:t>
            </w:r>
            <w:r w:rsidRPr="00880002">
              <w:t>in the system.</w:t>
            </w:r>
          </w:p>
          <w:p w14:paraId="60840478" w14:textId="77777777" w:rsidR="001A424D" w:rsidRPr="00880002" w:rsidRDefault="001A424D" w:rsidP="00450787">
            <w:pPr>
              <w:jc w:val="both"/>
            </w:pPr>
          </w:p>
        </w:tc>
      </w:tr>
      <w:tr w:rsidR="001A424D" w:rsidRPr="00880002" w14:paraId="3CE6476A" w14:textId="77777777" w:rsidTr="00450787">
        <w:tc>
          <w:tcPr>
            <w:tcW w:w="1957" w:type="dxa"/>
          </w:tcPr>
          <w:p w14:paraId="431CBDE9" w14:textId="77777777" w:rsidR="001A424D" w:rsidRPr="00880002" w:rsidRDefault="001A424D" w:rsidP="00450787">
            <w:pPr>
              <w:jc w:val="both"/>
              <w:rPr>
                <w:b/>
              </w:rPr>
            </w:pPr>
            <w:r w:rsidRPr="00880002">
              <w:rPr>
                <w:b/>
              </w:rPr>
              <w:t>Normal Flow:</w:t>
            </w:r>
          </w:p>
        </w:tc>
        <w:tc>
          <w:tcPr>
            <w:tcW w:w="7673" w:type="dxa"/>
          </w:tcPr>
          <w:p w14:paraId="40AE702E" w14:textId="0E128E2A" w:rsidR="001A424D" w:rsidRPr="00880002" w:rsidRDefault="005F687E" w:rsidP="0051070D">
            <w:pPr>
              <w:pStyle w:val="ListParagraph"/>
              <w:numPr>
                <w:ilvl w:val="0"/>
                <w:numId w:val="11"/>
              </w:numPr>
              <w:jc w:val="both"/>
            </w:pPr>
            <w:r w:rsidRPr="00880002">
              <w:t>User</w:t>
            </w:r>
            <w:r w:rsidR="001A424D" w:rsidRPr="00880002">
              <w:t xml:space="preserve"> logs in to the application.</w:t>
            </w:r>
          </w:p>
          <w:p w14:paraId="7F127B0F" w14:textId="2431291E" w:rsidR="001A424D" w:rsidRPr="00880002" w:rsidRDefault="003C2ED9" w:rsidP="0051070D">
            <w:pPr>
              <w:pStyle w:val="ListParagraph"/>
              <w:numPr>
                <w:ilvl w:val="0"/>
                <w:numId w:val="11"/>
              </w:numPr>
              <w:jc w:val="both"/>
            </w:pPr>
            <w:r w:rsidRPr="00880002">
              <w:t>User</w:t>
            </w:r>
            <w:r w:rsidR="001A424D" w:rsidRPr="00880002">
              <w:t xml:space="preserve"> open the </w:t>
            </w:r>
            <w:r w:rsidR="00D61AEF" w:rsidRPr="00880002">
              <w:t>edit profile</w:t>
            </w:r>
            <w:r w:rsidR="001A424D" w:rsidRPr="00880002">
              <w:t>.</w:t>
            </w:r>
          </w:p>
          <w:p w14:paraId="0307F34D" w14:textId="72E38AF2" w:rsidR="001A424D" w:rsidRPr="00880002" w:rsidRDefault="00682424" w:rsidP="0051070D">
            <w:pPr>
              <w:pStyle w:val="ListParagraph"/>
              <w:numPr>
                <w:ilvl w:val="0"/>
                <w:numId w:val="11"/>
              </w:numPr>
              <w:jc w:val="both"/>
            </w:pPr>
            <w:r w:rsidRPr="00880002">
              <w:t>User updates</w:t>
            </w:r>
            <w:r w:rsidR="001A424D" w:rsidRPr="00880002">
              <w:t xml:space="preserve"> the input field.</w:t>
            </w:r>
          </w:p>
          <w:p w14:paraId="630D8665" w14:textId="44435CE9" w:rsidR="001A424D" w:rsidRPr="00880002" w:rsidRDefault="001A424D" w:rsidP="0051070D">
            <w:pPr>
              <w:pStyle w:val="ListParagraph"/>
              <w:numPr>
                <w:ilvl w:val="0"/>
                <w:numId w:val="11"/>
              </w:numPr>
              <w:jc w:val="both"/>
            </w:pPr>
            <w:r w:rsidRPr="00880002">
              <w:t xml:space="preserve">The </w:t>
            </w:r>
            <w:r w:rsidR="00BB2E0D" w:rsidRPr="00880002">
              <w:t>user</w:t>
            </w:r>
            <w:r w:rsidRPr="00880002">
              <w:t xml:space="preserve"> presses the Save button.</w:t>
            </w:r>
          </w:p>
          <w:p w14:paraId="18E9BE17" w14:textId="77777777" w:rsidR="001A424D" w:rsidRPr="00880002" w:rsidRDefault="001A424D" w:rsidP="0051070D">
            <w:pPr>
              <w:pStyle w:val="ListParagraph"/>
              <w:numPr>
                <w:ilvl w:val="0"/>
                <w:numId w:val="11"/>
              </w:numPr>
              <w:jc w:val="both"/>
            </w:pPr>
            <w:r w:rsidRPr="00880002">
              <w:t>The input fields are validated.</w:t>
            </w:r>
          </w:p>
          <w:p w14:paraId="5A2E4A53" w14:textId="77777777" w:rsidR="001A424D" w:rsidRPr="00880002" w:rsidRDefault="001A424D" w:rsidP="00450787">
            <w:pPr>
              <w:jc w:val="both"/>
            </w:pPr>
          </w:p>
        </w:tc>
      </w:tr>
      <w:tr w:rsidR="001A424D" w:rsidRPr="00880002" w14:paraId="3CA5541E" w14:textId="77777777" w:rsidTr="00450787">
        <w:tc>
          <w:tcPr>
            <w:tcW w:w="1957" w:type="dxa"/>
          </w:tcPr>
          <w:p w14:paraId="694E919C" w14:textId="77777777" w:rsidR="001A424D" w:rsidRPr="00880002" w:rsidRDefault="001A424D" w:rsidP="00450787">
            <w:pPr>
              <w:jc w:val="both"/>
              <w:rPr>
                <w:b/>
              </w:rPr>
            </w:pPr>
            <w:r w:rsidRPr="00880002">
              <w:rPr>
                <w:b/>
              </w:rPr>
              <w:t>Alternative Flows:</w:t>
            </w:r>
          </w:p>
          <w:p w14:paraId="0635014A" w14:textId="77777777" w:rsidR="001A424D" w:rsidRPr="00880002" w:rsidRDefault="001A424D" w:rsidP="00450787">
            <w:pPr>
              <w:jc w:val="both"/>
              <w:rPr>
                <w:b/>
                <w:color w:val="BFBFBF"/>
              </w:rPr>
            </w:pPr>
            <w:r w:rsidRPr="00880002">
              <w:rPr>
                <w:b/>
              </w:rPr>
              <w:t>[Alternative Flow 1 – Not in Network]</w:t>
            </w:r>
          </w:p>
        </w:tc>
        <w:tc>
          <w:tcPr>
            <w:tcW w:w="7673" w:type="dxa"/>
          </w:tcPr>
          <w:p w14:paraId="3A7F31C6" w14:textId="77777777" w:rsidR="001A424D" w:rsidRPr="00880002" w:rsidRDefault="001A424D" w:rsidP="00450787">
            <w:pPr>
              <w:tabs>
                <w:tab w:val="left" w:pos="432"/>
              </w:tabs>
              <w:jc w:val="both"/>
            </w:pPr>
            <w:r w:rsidRPr="00880002">
              <w:t>None.</w:t>
            </w:r>
          </w:p>
        </w:tc>
      </w:tr>
      <w:tr w:rsidR="001A424D" w:rsidRPr="00880002" w14:paraId="4948F5B3" w14:textId="77777777" w:rsidTr="00450787">
        <w:tc>
          <w:tcPr>
            <w:tcW w:w="1957" w:type="dxa"/>
          </w:tcPr>
          <w:p w14:paraId="2D98DEE9" w14:textId="77777777" w:rsidR="001A424D" w:rsidRPr="00880002" w:rsidRDefault="001A424D" w:rsidP="00450787">
            <w:pPr>
              <w:jc w:val="both"/>
              <w:rPr>
                <w:b/>
              </w:rPr>
            </w:pPr>
            <w:r w:rsidRPr="00880002">
              <w:rPr>
                <w:b/>
              </w:rPr>
              <w:t>Exceptions:</w:t>
            </w:r>
          </w:p>
        </w:tc>
        <w:tc>
          <w:tcPr>
            <w:tcW w:w="7673" w:type="dxa"/>
          </w:tcPr>
          <w:p w14:paraId="5DCE6519" w14:textId="250BF6E6" w:rsidR="001A424D" w:rsidRPr="00880002" w:rsidRDefault="001A424D" w:rsidP="00450787">
            <w:r w:rsidRPr="00880002">
              <w:t>E</w:t>
            </w:r>
            <w:r w:rsidR="00613988" w:rsidRPr="00880002">
              <w:t>1</w:t>
            </w:r>
            <w:r w:rsidRPr="00880002">
              <w:t>. The API backend is down.</w:t>
            </w:r>
          </w:p>
          <w:p w14:paraId="5209492C" w14:textId="77777777" w:rsidR="001A424D" w:rsidRPr="00880002" w:rsidRDefault="001A424D" w:rsidP="00450787">
            <w:pPr>
              <w:jc w:val="both"/>
            </w:pPr>
          </w:p>
        </w:tc>
      </w:tr>
      <w:tr w:rsidR="001A424D" w:rsidRPr="00880002" w14:paraId="78A8176C" w14:textId="77777777" w:rsidTr="00450787">
        <w:tc>
          <w:tcPr>
            <w:tcW w:w="1957" w:type="dxa"/>
          </w:tcPr>
          <w:p w14:paraId="0F06B044" w14:textId="77777777" w:rsidR="001A424D" w:rsidRPr="00880002" w:rsidRDefault="001A424D" w:rsidP="00450787">
            <w:pPr>
              <w:jc w:val="both"/>
              <w:rPr>
                <w:b/>
              </w:rPr>
            </w:pPr>
            <w:r w:rsidRPr="00880002">
              <w:rPr>
                <w:b/>
              </w:rPr>
              <w:t>Business Rules</w:t>
            </w:r>
          </w:p>
        </w:tc>
        <w:tc>
          <w:tcPr>
            <w:tcW w:w="7673" w:type="dxa"/>
          </w:tcPr>
          <w:p w14:paraId="4E6A1B2B" w14:textId="77777777" w:rsidR="001A424D" w:rsidRPr="00880002" w:rsidRDefault="00C63D2F" w:rsidP="00C63D2F">
            <w:pPr>
              <w:jc w:val="both"/>
            </w:pPr>
            <w:r w:rsidRPr="00880002">
              <w:t>None</w:t>
            </w:r>
          </w:p>
          <w:p w14:paraId="67DF32AD" w14:textId="24B8538D" w:rsidR="00C63D2F" w:rsidRPr="00880002" w:rsidRDefault="00C63D2F" w:rsidP="00C63D2F">
            <w:pPr>
              <w:jc w:val="both"/>
            </w:pPr>
          </w:p>
        </w:tc>
      </w:tr>
      <w:tr w:rsidR="001A424D" w:rsidRPr="00880002" w14:paraId="725FFA0B" w14:textId="77777777" w:rsidTr="00450787">
        <w:tc>
          <w:tcPr>
            <w:tcW w:w="1957" w:type="dxa"/>
          </w:tcPr>
          <w:p w14:paraId="63977EBF" w14:textId="77777777" w:rsidR="001A424D" w:rsidRPr="00880002" w:rsidRDefault="001A424D" w:rsidP="00450787">
            <w:pPr>
              <w:jc w:val="both"/>
              <w:rPr>
                <w:b/>
              </w:rPr>
            </w:pPr>
            <w:r w:rsidRPr="00880002">
              <w:rPr>
                <w:b/>
              </w:rPr>
              <w:t>Assumptions:</w:t>
            </w:r>
          </w:p>
        </w:tc>
        <w:tc>
          <w:tcPr>
            <w:tcW w:w="7673" w:type="dxa"/>
          </w:tcPr>
          <w:p w14:paraId="45E6509C" w14:textId="65856012" w:rsidR="001A424D" w:rsidRPr="00880002" w:rsidRDefault="009826E3" w:rsidP="0051070D">
            <w:pPr>
              <w:pStyle w:val="ListParagraph"/>
              <w:numPr>
                <w:ilvl w:val="0"/>
                <w:numId w:val="12"/>
              </w:numPr>
              <w:jc w:val="both"/>
            </w:pPr>
            <w:r w:rsidRPr="00880002">
              <w:t>User</w:t>
            </w:r>
            <w:r w:rsidR="001A424D" w:rsidRPr="00880002">
              <w:t xml:space="preserve"> is logged in to the system</w:t>
            </w:r>
          </w:p>
          <w:p w14:paraId="2FAF47BD" w14:textId="551C1B66" w:rsidR="001A424D" w:rsidRPr="00880002" w:rsidRDefault="00AA0102" w:rsidP="0051070D">
            <w:pPr>
              <w:pStyle w:val="ListParagraph"/>
              <w:numPr>
                <w:ilvl w:val="0"/>
                <w:numId w:val="12"/>
              </w:numPr>
              <w:jc w:val="both"/>
            </w:pPr>
            <w:r w:rsidRPr="00880002">
              <w:t>User</w:t>
            </w:r>
            <w:r w:rsidR="001A424D" w:rsidRPr="00880002">
              <w:t xml:space="preserve"> has an active internet connection.</w:t>
            </w:r>
          </w:p>
        </w:tc>
      </w:tr>
    </w:tbl>
    <w:p w14:paraId="670876C6" w14:textId="77777777" w:rsidR="001A424D" w:rsidRPr="00880002" w:rsidRDefault="001A424D" w:rsidP="001A424D"/>
    <w:p w14:paraId="6B607F77" w14:textId="77777777" w:rsidR="00BA2A80" w:rsidRPr="00880002" w:rsidRDefault="00BA2A80" w:rsidP="00FC44AE">
      <w:pPr>
        <w:pStyle w:val="Caption"/>
        <w:keepNext/>
        <w:spacing w:line="276" w:lineRule="auto"/>
        <w:rPr>
          <w:szCs w:val="24"/>
        </w:rPr>
      </w:pPr>
    </w:p>
    <w:p w14:paraId="54A9A0C3" w14:textId="77777777" w:rsidR="00BA2A80" w:rsidRPr="00880002" w:rsidRDefault="00BA2A80" w:rsidP="00FC44AE">
      <w:pPr>
        <w:pStyle w:val="Caption"/>
        <w:keepNext/>
        <w:spacing w:line="276" w:lineRule="auto"/>
        <w:rPr>
          <w:szCs w:val="24"/>
        </w:rPr>
      </w:pPr>
    </w:p>
    <w:p w14:paraId="4E7AF716" w14:textId="77777777" w:rsidR="00BA2A80" w:rsidRPr="00880002" w:rsidRDefault="00BA2A80" w:rsidP="00FC44AE">
      <w:pPr>
        <w:pStyle w:val="Caption"/>
        <w:keepNext/>
        <w:spacing w:line="276" w:lineRule="auto"/>
        <w:rPr>
          <w:szCs w:val="24"/>
        </w:rPr>
      </w:pPr>
    </w:p>
    <w:p w14:paraId="06B6CE50" w14:textId="77777777" w:rsidR="00BA2A80" w:rsidRPr="00880002" w:rsidRDefault="00BA2A80" w:rsidP="00FC44AE">
      <w:pPr>
        <w:pStyle w:val="Caption"/>
        <w:keepNext/>
        <w:spacing w:line="276" w:lineRule="auto"/>
        <w:rPr>
          <w:szCs w:val="24"/>
        </w:rPr>
      </w:pPr>
    </w:p>
    <w:p w14:paraId="10114CCF" w14:textId="7B9C8FE3" w:rsidR="00FC44AE" w:rsidRPr="00880002" w:rsidRDefault="00FC44AE" w:rsidP="00BD2FA9">
      <w:pPr>
        <w:pStyle w:val="Caption"/>
        <w:keepNext/>
        <w:spacing w:line="276" w:lineRule="auto"/>
        <w:jc w:val="left"/>
        <w:rPr>
          <w:szCs w:val="24"/>
        </w:rPr>
      </w:pPr>
    </w:p>
    <w:p w14:paraId="55A825B0" w14:textId="64681EED" w:rsidR="00BD2FA9" w:rsidRDefault="00BD2FA9" w:rsidP="00BD2FA9">
      <w:pPr>
        <w:pStyle w:val="Caption"/>
        <w:keepNext/>
      </w:pPr>
      <w:bookmarkStart w:id="52" w:name="_Toc55300901"/>
      <w:r>
        <w:t xml:space="preserve">Table </w:t>
      </w:r>
      <w:fldSimple w:instr=" SEQ Table \* ARABIC ">
        <w:r w:rsidR="00A4120D">
          <w:rPr>
            <w:noProof/>
          </w:rPr>
          <w:t>7</w:t>
        </w:r>
      </w:fldSimple>
      <w:r>
        <w:t xml:space="preserve">: UC 6 - </w:t>
      </w:r>
      <w:r w:rsidRPr="00880002">
        <w:rPr>
          <w:szCs w:val="24"/>
        </w:rPr>
        <w:t>Textual Description of Issue RFID.</w:t>
      </w:r>
      <w:bookmarkEnd w:id="52"/>
    </w:p>
    <w:tbl>
      <w:tblPr>
        <w:tblStyle w:val="TableGrid"/>
        <w:tblW w:w="9630" w:type="dxa"/>
        <w:tblInd w:w="108" w:type="dxa"/>
        <w:tblLayout w:type="fixed"/>
        <w:tblLook w:val="0000" w:firstRow="0" w:lastRow="0" w:firstColumn="0" w:lastColumn="0" w:noHBand="0" w:noVBand="0"/>
      </w:tblPr>
      <w:tblGrid>
        <w:gridCol w:w="1957"/>
        <w:gridCol w:w="7673"/>
      </w:tblGrid>
      <w:tr w:rsidR="00FC44AE" w:rsidRPr="00880002" w14:paraId="20BDED52" w14:textId="77777777" w:rsidTr="00450787">
        <w:tc>
          <w:tcPr>
            <w:tcW w:w="1957" w:type="dxa"/>
          </w:tcPr>
          <w:p w14:paraId="02BC52F5" w14:textId="77777777" w:rsidR="00FC44AE" w:rsidRPr="00880002" w:rsidRDefault="00FC44AE" w:rsidP="00450787">
            <w:pPr>
              <w:jc w:val="both"/>
              <w:rPr>
                <w:b/>
              </w:rPr>
            </w:pPr>
            <w:r w:rsidRPr="00880002">
              <w:rPr>
                <w:b/>
              </w:rPr>
              <w:t>Use Case ID:</w:t>
            </w:r>
          </w:p>
          <w:p w14:paraId="0DC7257F" w14:textId="77777777" w:rsidR="00FC44AE" w:rsidRPr="00880002" w:rsidRDefault="00FC44AE" w:rsidP="00450787">
            <w:pPr>
              <w:jc w:val="both"/>
              <w:rPr>
                <w:b/>
              </w:rPr>
            </w:pPr>
          </w:p>
        </w:tc>
        <w:tc>
          <w:tcPr>
            <w:tcW w:w="7673" w:type="dxa"/>
          </w:tcPr>
          <w:p w14:paraId="2BF63E39" w14:textId="391F49C3" w:rsidR="00FC44AE" w:rsidRPr="00880002" w:rsidRDefault="00FC44AE" w:rsidP="00450787">
            <w:pPr>
              <w:jc w:val="both"/>
            </w:pPr>
            <w:r w:rsidRPr="00880002">
              <w:t>UC-</w:t>
            </w:r>
            <w:r w:rsidR="00681A1B" w:rsidRPr="00880002">
              <w:t>6</w:t>
            </w:r>
          </w:p>
        </w:tc>
      </w:tr>
      <w:tr w:rsidR="00FC44AE" w:rsidRPr="00880002" w14:paraId="717E3FB8" w14:textId="77777777" w:rsidTr="00450787">
        <w:tc>
          <w:tcPr>
            <w:tcW w:w="1957" w:type="dxa"/>
          </w:tcPr>
          <w:p w14:paraId="314629BF" w14:textId="77777777" w:rsidR="00FC44AE" w:rsidRPr="00880002" w:rsidRDefault="00FC44AE" w:rsidP="00450787">
            <w:pPr>
              <w:jc w:val="both"/>
              <w:rPr>
                <w:b/>
              </w:rPr>
            </w:pPr>
            <w:r w:rsidRPr="00880002">
              <w:rPr>
                <w:b/>
              </w:rPr>
              <w:t>Use Case Name:</w:t>
            </w:r>
          </w:p>
          <w:p w14:paraId="6BBC5EBF" w14:textId="77777777" w:rsidR="00FC44AE" w:rsidRPr="00880002" w:rsidRDefault="00FC44AE" w:rsidP="00450787">
            <w:pPr>
              <w:jc w:val="both"/>
              <w:rPr>
                <w:b/>
              </w:rPr>
            </w:pPr>
          </w:p>
        </w:tc>
        <w:tc>
          <w:tcPr>
            <w:tcW w:w="7673" w:type="dxa"/>
          </w:tcPr>
          <w:p w14:paraId="348BC7D7" w14:textId="16BDA1A0" w:rsidR="00FC44AE" w:rsidRPr="00880002" w:rsidRDefault="00645781" w:rsidP="00450787">
            <w:pPr>
              <w:pStyle w:val="Pa49"/>
              <w:jc w:val="both"/>
              <w:rPr>
                <w:rFonts w:ascii="Times New Roman" w:hAnsi="Times New Roman"/>
              </w:rPr>
            </w:pPr>
            <w:r w:rsidRPr="00880002">
              <w:rPr>
                <w:rFonts w:ascii="Times New Roman" w:hAnsi="Times New Roman"/>
              </w:rPr>
              <w:t>Issue RFID</w:t>
            </w:r>
          </w:p>
        </w:tc>
      </w:tr>
      <w:tr w:rsidR="00FC44AE" w:rsidRPr="00880002" w14:paraId="091B0B40" w14:textId="77777777" w:rsidTr="00450787">
        <w:tc>
          <w:tcPr>
            <w:tcW w:w="1957" w:type="dxa"/>
          </w:tcPr>
          <w:p w14:paraId="135F7407" w14:textId="77777777" w:rsidR="00FC44AE" w:rsidRPr="00880002" w:rsidRDefault="00FC44AE" w:rsidP="00450787">
            <w:pPr>
              <w:jc w:val="both"/>
              <w:rPr>
                <w:b/>
              </w:rPr>
            </w:pPr>
            <w:r w:rsidRPr="00880002">
              <w:rPr>
                <w:b/>
              </w:rPr>
              <w:t>Actors:</w:t>
            </w:r>
          </w:p>
          <w:p w14:paraId="4FF2DF86" w14:textId="77777777" w:rsidR="00FC44AE" w:rsidRPr="00880002" w:rsidRDefault="00FC44AE" w:rsidP="00450787">
            <w:pPr>
              <w:jc w:val="both"/>
              <w:rPr>
                <w:b/>
              </w:rPr>
            </w:pPr>
          </w:p>
        </w:tc>
        <w:tc>
          <w:tcPr>
            <w:tcW w:w="7673" w:type="dxa"/>
          </w:tcPr>
          <w:tbl>
            <w:tblPr>
              <w:tblW w:w="3148" w:type="dxa"/>
              <w:tblLayout w:type="fixed"/>
              <w:tblLook w:val="0000" w:firstRow="0" w:lastRow="0" w:firstColumn="0" w:lastColumn="0" w:noHBand="0" w:noVBand="0"/>
            </w:tblPr>
            <w:tblGrid>
              <w:gridCol w:w="1785"/>
              <w:gridCol w:w="1363"/>
            </w:tblGrid>
            <w:tr w:rsidR="00FC44AE" w:rsidRPr="00880002" w14:paraId="0E4BCB89" w14:textId="77777777" w:rsidTr="00450787">
              <w:trPr>
                <w:trHeight w:val="99"/>
              </w:trPr>
              <w:tc>
                <w:tcPr>
                  <w:tcW w:w="1785" w:type="dxa"/>
                </w:tcPr>
                <w:p w14:paraId="3375ED40" w14:textId="77777777" w:rsidR="00FC44AE" w:rsidRPr="00880002" w:rsidRDefault="00FC44AE" w:rsidP="00450787">
                  <w:pPr>
                    <w:jc w:val="both"/>
                  </w:pPr>
                  <w:r w:rsidRPr="00880002">
                    <w:t>Primary Actor:</w:t>
                  </w:r>
                </w:p>
              </w:tc>
              <w:tc>
                <w:tcPr>
                  <w:tcW w:w="1363" w:type="dxa"/>
                </w:tcPr>
                <w:p w14:paraId="4E1B745C" w14:textId="77777777" w:rsidR="00FC44AE" w:rsidRPr="00880002" w:rsidRDefault="00FC44AE" w:rsidP="00450787">
                  <w:pPr>
                    <w:jc w:val="both"/>
                  </w:pPr>
                  <w:r w:rsidRPr="00880002">
                    <w:t>Manager</w:t>
                  </w:r>
                </w:p>
              </w:tc>
            </w:tr>
          </w:tbl>
          <w:p w14:paraId="0CCBFFA5" w14:textId="77777777" w:rsidR="00FC44AE" w:rsidRPr="00880002" w:rsidRDefault="00FC44AE" w:rsidP="00450787">
            <w:pPr>
              <w:jc w:val="both"/>
            </w:pPr>
          </w:p>
        </w:tc>
      </w:tr>
      <w:tr w:rsidR="00FC44AE" w:rsidRPr="00880002" w14:paraId="512787B3" w14:textId="77777777" w:rsidTr="00450787">
        <w:tc>
          <w:tcPr>
            <w:tcW w:w="1957" w:type="dxa"/>
          </w:tcPr>
          <w:p w14:paraId="6D8B5377" w14:textId="77777777" w:rsidR="00FC44AE" w:rsidRPr="00880002" w:rsidRDefault="00FC44AE" w:rsidP="00450787">
            <w:pPr>
              <w:jc w:val="both"/>
              <w:rPr>
                <w:b/>
              </w:rPr>
            </w:pPr>
            <w:r w:rsidRPr="00880002">
              <w:rPr>
                <w:b/>
              </w:rPr>
              <w:t>Description:</w:t>
            </w:r>
          </w:p>
        </w:tc>
        <w:tc>
          <w:tcPr>
            <w:tcW w:w="7673" w:type="dxa"/>
          </w:tcPr>
          <w:p w14:paraId="150DE56F" w14:textId="4F462312" w:rsidR="00FC44AE" w:rsidRPr="00880002" w:rsidRDefault="00FC44AE" w:rsidP="00450787">
            <w:pPr>
              <w:pStyle w:val="Pa49"/>
              <w:jc w:val="both"/>
              <w:rPr>
                <w:rFonts w:ascii="Times New Roman" w:hAnsi="Times New Roman"/>
              </w:rPr>
            </w:pPr>
            <w:r w:rsidRPr="00880002">
              <w:rPr>
                <w:rFonts w:ascii="Times New Roman" w:hAnsi="Times New Roman"/>
              </w:rPr>
              <w:t xml:space="preserve">This will allow the manager to </w:t>
            </w:r>
            <w:r w:rsidR="00FF7976" w:rsidRPr="00880002">
              <w:rPr>
                <w:rFonts w:ascii="Times New Roman" w:hAnsi="Times New Roman"/>
              </w:rPr>
              <w:t>assign RFID cards to the users</w:t>
            </w:r>
            <w:r w:rsidR="00E3181A" w:rsidRPr="00880002">
              <w:rPr>
                <w:rFonts w:ascii="Times New Roman" w:hAnsi="Times New Roman"/>
              </w:rPr>
              <w:t>.</w:t>
            </w:r>
          </w:p>
        </w:tc>
      </w:tr>
      <w:tr w:rsidR="00FC44AE" w:rsidRPr="00880002" w14:paraId="2BCDC81D" w14:textId="77777777" w:rsidTr="00450787">
        <w:tc>
          <w:tcPr>
            <w:tcW w:w="1957" w:type="dxa"/>
          </w:tcPr>
          <w:p w14:paraId="748DB697" w14:textId="77777777" w:rsidR="00FC44AE" w:rsidRPr="00880002" w:rsidRDefault="00FC44AE" w:rsidP="00450787">
            <w:pPr>
              <w:jc w:val="both"/>
              <w:rPr>
                <w:b/>
              </w:rPr>
            </w:pPr>
            <w:r w:rsidRPr="00880002">
              <w:rPr>
                <w:b/>
              </w:rPr>
              <w:t>Trigger:</w:t>
            </w:r>
          </w:p>
        </w:tc>
        <w:tc>
          <w:tcPr>
            <w:tcW w:w="7673" w:type="dxa"/>
          </w:tcPr>
          <w:p w14:paraId="7BA2B384" w14:textId="15F7076F" w:rsidR="00FC44AE" w:rsidRPr="00880002" w:rsidRDefault="00FC44AE" w:rsidP="00450787">
            <w:pPr>
              <w:pStyle w:val="Pa49"/>
              <w:jc w:val="both"/>
              <w:rPr>
                <w:rFonts w:ascii="Times New Roman" w:hAnsi="Times New Roman"/>
              </w:rPr>
            </w:pPr>
            <w:r w:rsidRPr="00880002">
              <w:rPr>
                <w:rFonts w:ascii="Times New Roman" w:hAnsi="Times New Roman"/>
              </w:rPr>
              <w:t xml:space="preserve">When the </w:t>
            </w:r>
            <w:r w:rsidR="00810069" w:rsidRPr="00880002">
              <w:rPr>
                <w:rFonts w:ascii="Times New Roman" w:hAnsi="Times New Roman"/>
              </w:rPr>
              <w:t>manager</w:t>
            </w:r>
            <w:r w:rsidRPr="00880002">
              <w:rPr>
                <w:rFonts w:ascii="Times New Roman" w:hAnsi="Times New Roman"/>
              </w:rPr>
              <w:t xml:space="preserve"> presses “Save” button.</w:t>
            </w:r>
          </w:p>
        </w:tc>
      </w:tr>
      <w:tr w:rsidR="00FC44AE" w:rsidRPr="00880002" w14:paraId="754A6332" w14:textId="77777777" w:rsidTr="00450787">
        <w:trPr>
          <w:trHeight w:val="813"/>
        </w:trPr>
        <w:tc>
          <w:tcPr>
            <w:tcW w:w="1957" w:type="dxa"/>
          </w:tcPr>
          <w:p w14:paraId="1082CF70" w14:textId="77777777" w:rsidR="00FC44AE" w:rsidRPr="00880002" w:rsidRDefault="00FC44AE" w:rsidP="00450787">
            <w:pPr>
              <w:jc w:val="both"/>
              <w:rPr>
                <w:b/>
              </w:rPr>
            </w:pPr>
            <w:r w:rsidRPr="00880002">
              <w:rPr>
                <w:b/>
              </w:rPr>
              <w:t>Preconditions:</w:t>
            </w:r>
          </w:p>
        </w:tc>
        <w:tc>
          <w:tcPr>
            <w:tcW w:w="7673" w:type="dxa"/>
          </w:tcPr>
          <w:p w14:paraId="055CB96F" w14:textId="5997CF4A" w:rsidR="00FC44AE" w:rsidRPr="00880002" w:rsidRDefault="00FC44AE" w:rsidP="00450787">
            <w:pPr>
              <w:jc w:val="both"/>
            </w:pPr>
            <w:r w:rsidRPr="00880002">
              <w:t>PRE-1. The manager fill</w:t>
            </w:r>
            <w:r w:rsidR="00A06D73" w:rsidRPr="00880002">
              <w:t>s in the RFID unique id</w:t>
            </w:r>
            <w:r w:rsidRPr="00880002">
              <w:t>.</w:t>
            </w:r>
          </w:p>
          <w:p w14:paraId="51427E36" w14:textId="77777777" w:rsidR="00FC44AE" w:rsidRPr="00880002" w:rsidRDefault="00FC44AE" w:rsidP="00450787">
            <w:pPr>
              <w:jc w:val="both"/>
            </w:pPr>
            <w:r w:rsidRPr="00880002">
              <w:t>PRE-2. The manager uploads the picture.</w:t>
            </w:r>
          </w:p>
          <w:p w14:paraId="7EF0C1DE" w14:textId="77777777" w:rsidR="00FC44AE" w:rsidRPr="00880002" w:rsidRDefault="00FC44AE" w:rsidP="00450787">
            <w:pPr>
              <w:jc w:val="both"/>
            </w:pPr>
          </w:p>
        </w:tc>
      </w:tr>
      <w:tr w:rsidR="00FC44AE" w:rsidRPr="00880002" w14:paraId="508EC669" w14:textId="77777777" w:rsidTr="00450787">
        <w:tc>
          <w:tcPr>
            <w:tcW w:w="1957" w:type="dxa"/>
          </w:tcPr>
          <w:p w14:paraId="41CC779D" w14:textId="77777777" w:rsidR="00FC44AE" w:rsidRPr="00880002" w:rsidRDefault="00FC44AE" w:rsidP="00450787">
            <w:pPr>
              <w:jc w:val="both"/>
              <w:rPr>
                <w:b/>
              </w:rPr>
            </w:pPr>
            <w:r w:rsidRPr="00880002">
              <w:rPr>
                <w:b/>
              </w:rPr>
              <w:t>Postconditions:</w:t>
            </w:r>
          </w:p>
        </w:tc>
        <w:tc>
          <w:tcPr>
            <w:tcW w:w="7673" w:type="dxa"/>
          </w:tcPr>
          <w:p w14:paraId="5C15A504" w14:textId="77777777" w:rsidR="00FC44AE" w:rsidRPr="00880002" w:rsidRDefault="00FC44AE" w:rsidP="00450787">
            <w:pPr>
              <w:jc w:val="both"/>
            </w:pPr>
            <w:r w:rsidRPr="00880002">
              <w:t>POST-1 The user is registered in the system.</w:t>
            </w:r>
          </w:p>
          <w:p w14:paraId="45686245" w14:textId="77777777" w:rsidR="00FC44AE" w:rsidRPr="00880002" w:rsidRDefault="00FC44AE" w:rsidP="00450787">
            <w:pPr>
              <w:jc w:val="both"/>
            </w:pPr>
          </w:p>
        </w:tc>
      </w:tr>
      <w:tr w:rsidR="00FC44AE" w:rsidRPr="00880002" w14:paraId="7FEE4475" w14:textId="77777777" w:rsidTr="00450787">
        <w:tc>
          <w:tcPr>
            <w:tcW w:w="1957" w:type="dxa"/>
          </w:tcPr>
          <w:p w14:paraId="105E7FB7" w14:textId="77777777" w:rsidR="00FC44AE" w:rsidRPr="00880002" w:rsidRDefault="00FC44AE" w:rsidP="00450787">
            <w:pPr>
              <w:jc w:val="both"/>
              <w:rPr>
                <w:b/>
              </w:rPr>
            </w:pPr>
            <w:r w:rsidRPr="00880002">
              <w:rPr>
                <w:b/>
              </w:rPr>
              <w:t>Normal Flow:</w:t>
            </w:r>
          </w:p>
        </w:tc>
        <w:tc>
          <w:tcPr>
            <w:tcW w:w="7673" w:type="dxa"/>
          </w:tcPr>
          <w:p w14:paraId="14565398" w14:textId="1342C4C1" w:rsidR="00FC44AE" w:rsidRPr="00880002" w:rsidRDefault="00FC44AE" w:rsidP="0051070D">
            <w:pPr>
              <w:pStyle w:val="ListParagraph"/>
              <w:numPr>
                <w:ilvl w:val="0"/>
                <w:numId w:val="14"/>
              </w:numPr>
              <w:jc w:val="both"/>
            </w:pPr>
            <w:r w:rsidRPr="00880002">
              <w:t>Manager logs in to the application.</w:t>
            </w:r>
          </w:p>
          <w:p w14:paraId="4ED1A5F7" w14:textId="77777777" w:rsidR="00FC44AE" w:rsidRPr="00880002" w:rsidRDefault="00FC44AE" w:rsidP="0051070D">
            <w:pPr>
              <w:pStyle w:val="ListParagraph"/>
              <w:numPr>
                <w:ilvl w:val="0"/>
                <w:numId w:val="14"/>
              </w:numPr>
              <w:jc w:val="both"/>
            </w:pPr>
            <w:r w:rsidRPr="00880002">
              <w:t>Manager open the create new user page.</w:t>
            </w:r>
          </w:p>
          <w:p w14:paraId="5BD8D3F7" w14:textId="77777777" w:rsidR="00FC44AE" w:rsidRPr="00880002" w:rsidRDefault="00FC44AE" w:rsidP="0051070D">
            <w:pPr>
              <w:pStyle w:val="ListParagraph"/>
              <w:numPr>
                <w:ilvl w:val="0"/>
                <w:numId w:val="14"/>
              </w:numPr>
              <w:jc w:val="both"/>
            </w:pPr>
            <w:r w:rsidRPr="00880002">
              <w:t>Manager fill in the input field.</w:t>
            </w:r>
          </w:p>
          <w:p w14:paraId="28487F67" w14:textId="77777777" w:rsidR="00FC44AE" w:rsidRPr="00880002" w:rsidRDefault="00FC44AE" w:rsidP="0051070D">
            <w:pPr>
              <w:pStyle w:val="ListParagraph"/>
              <w:numPr>
                <w:ilvl w:val="0"/>
                <w:numId w:val="14"/>
              </w:numPr>
              <w:jc w:val="both"/>
            </w:pPr>
            <w:r w:rsidRPr="00880002">
              <w:t>The manager presses the Save button.</w:t>
            </w:r>
          </w:p>
          <w:p w14:paraId="004C4FA3" w14:textId="77777777" w:rsidR="00FC44AE" w:rsidRPr="00880002" w:rsidRDefault="00FC44AE" w:rsidP="0051070D">
            <w:pPr>
              <w:pStyle w:val="ListParagraph"/>
              <w:numPr>
                <w:ilvl w:val="0"/>
                <w:numId w:val="14"/>
              </w:numPr>
              <w:jc w:val="both"/>
            </w:pPr>
            <w:r w:rsidRPr="00880002">
              <w:t>The input fields are validated.</w:t>
            </w:r>
          </w:p>
          <w:p w14:paraId="0A97E30E" w14:textId="77777777" w:rsidR="00FC44AE" w:rsidRPr="00880002" w:rsidRDefault="00FC44AE" w:rsidP="00450787">
            <w:pPr>
              <w:jc w:val="both"/>
            </w:pPr>
          </w:p>
        </w:tc>
      </w:tr>
      <w:tr w:rsidR="00FC44AE" w:rsidRPr="00880002" w14:paraId="549A6889" w14:textId="77777777" w:rsidTr="00450787">
        <w:tc>
          <w:tcPr>
            <w:tcW w:w="1957" w:type="dxa"/>
          </w:tcPr>
          <w:p w14:paraId="72C549CE" w14:textId="77777777" w:rsidR="00FC44AE" w:rsidRPr="00880002" w:rsidRDefault="00FC44AE" w:rsidP="00450787">
            <w:pPr>
              <w:jc w:val="both"/>
              <w:rPr>
                <w:b/>
              </w:rPr>
            </w:pPr>
            <w:r w:rsidRPr="00880002">
              <w:rPr>
                <w:b/>
              </w:rPr>
              <w:t>Alternative Flows:</w:t>
            </w:r>
          </w:p>
          <w:p w14:paraId="15AD6AEF" w14:textId="77777777" w:rsidR="00FC44AE" w:rsidRPr="00880002" w:rsidRDefault="00FC44AE" w:rsidP="00450787">
            <w:pPr>
              <w:jc w:val="both"/>
              <w:rPr>
                <w:b/>
                <w:color w:val="BFBFBF"/>
              </w:rPr>
            </w:pPr>
            <w:r w:rsidRPr="00880002">
              <w:rPr>
                <w:b/>
              </w:rPr>
              <w:t>[Alternative Flow 1 – Not in Network]</w:t>
            </w:r>
          </w:p>
        </w:tc>
        <w:tc>
          <w:tcPr>
            <w:tcW w:w="7673" w:type="dxa"/>
          </w:tcPr>
          <w:p w14:paraId="38EC197B" w14:textId="77777777" w:rsidR="00FC44AE" w:rsidRPr="00880002" w:rsidRDefault="00FC44AE" w:rsidP="00450787">
            <w:pPr>
              <w:tabs>
                <w:tab w:val="left" w:pos="432"/>
              </w:tabs>
              <w:jc w:val="both"/>
            </w:pPr>
            <w:r w:rsidRPr="00880002">
              <w:t>None.</w:t>
            </w:r>
          </w:p>
        </w:tc>
      </w:tr>
      <w:tr w:rsidR="00FC44AE" w:rsidRPr="00880002" w14:paraId="36C23D2D" w14:textId="77777777" w:rsidTr="00450787">
        <w:tc>
          <w:tcPr>
            <w:tcW w:w="1957" w:type="dxa"/>
          </w:tcPr>
          <w:p w14:paraId="42A93C57" w14:textId="77777777" w:rsidR="00FC44AE" w:rsidRPr="00880002" w:rsidRDefault="00FC44AE" w:rsidP="00450787">
            <w:pPr>
              <w:jc w:val="both"/>
              <w:rPr>
                <w:b/>
              </w:rPr>
            </w:pPr>
            <w:r w:rsidRPr="00880002">
              <w:rPr>
                <w:b/>
              </w:rPr>
              <w:t>Exceptions:</w:t>
            </w:r>
          </w:p>
        </w:tc>
        <w:tc>
          <w:tcPr>
            <w:tcW w:w="7673" w:type="dxa"/>
          </w:tcPr>
          <w:p w14:paraId="717CB702" w14:textId="5A3455EB" w:rsidR="00FC44AE" w:rsidRPr="00880002" w:rsidRDefault="00FC44AE" w:rsidP="00450787">
            <w:pPr>
              <w:pStyle w:val="Pa49"/>
              <w:jc w:val="both"/>
              <w:rPr>
                <w:rFonts w:ascii="Times New Roman" w:hAnsi="Times New Roman"/>
              </w:rPr>
            </w:pPr>
            <w:r w:rsidRPr="00880002">
              <w:rPr>
                <w:rFonts w:ascii="Times New Roman" w:hAnsi="Times New Roman"/>
              </w:rPr>
              <w:t xml:space="preserve">E1. </w:t>
            </w:r>
            <w:r w:rsidR="003C563D" w:rsidRPr="00880002">
              <w:rPr>
                <w:rFonts w:ascii="Times New Roman" w:hAnsi="Times New Roman"/>
              </w:rPr>
              <w:t>RFID</w:t>
            </w:r>
            <w:r w:rsidRPr="00880002">
              <w:rPr>
                <w:rFonts w:ascii="Times New Roman" w:hAnsi="Times New Roman"/>
              </w:rPr>
              <w:t xml:space="preserve"> already exists..</w:t>
            </w:r>
          </w:p>
          <w:p w14:paraId="5885CD06" w14:textId="77777777" w:rsidR="00FC44AE" w:rsidRPr="00880002" w:rsidRDefault="00FC44AE" w:rsidP="00450787">
            <w:r w:rsidRPr="00880002">
              <w:t>E2. The API backend is down.</w:t>
            </w:r>
          </w:p>
          <w:p w14:paraId="20173E6A" w14:textId="77777777" w:rsidR="00FC44AE" w:rsidRPr="00880002" w:rsidRDefault="00FC44AE" w:rsidP="00450787">
            <w:pPr>
              <w:jc w:val="both"/>
            </w:pPr>
          </w:p>
        </w:tc>
      </w:tr>
      <w:tr w:rsidR="00FC44AE" w:rsidRPr="00880002" w14:paraId="03E43BE7" w14:textId="77777777" w:rsidTr="00450787">
        <w:tc>
          <w:tcPr>
            <w:tcW w:w="1957" w:type="dxa"/>
          </w:tcPr>
          <w:p w14:paraId="54B1CAED" w14:textId="77777777" w:rsidR="00FC44AE" w:rsidRPr="00880002" w:rsidRDefault="00FC44AE" w:rsidP="00450787">
            <w:pPr>
              <w:jc w:val="both"/>
              <w:rPr>
                <w:b/>
              </w:rPr>
            </w:pPr>
            <w:r w:rsidRPr="00880002">
              <w:rPr>
                <w:b/>
              </w:rPr>
              <w:t>Business Rules</w:t>
            </w:r>
          </w:p>
        </w:tc>
        <w:tc>
          <w:tcPr>
            <w:tcW w:w="7673" w:type="dxa"/>
          </w:tcPr>
          <w:p w14:paraId="43C2CF4C" w14:textId="77777777" w:rsidR="00FC44AE" w:rsidRPr="00880002" w:rsidRDefault="00FC44AE" w:rsidP="00450787">
            <w:pPr>
              <w:jc w:val="both"/>
            </w:pPr>
            <w:r w:rsidRPr="00880002">
              <w:t>An email address can only be associated with a single user.</w:t>
            </w:r>
          </w:p>
          <w:p w14:paraId="23977159" w14:textId="77777777" w:rsidR="00FC44AE" w:rsidRPr="00880002" w:rsidRDefault="00FC44AE" w:rsidP="00450787">
            <w:pPr>
              <w:jc w:val="both"/>
            </w:pPr>
          </w:p>
        </w:tc>
      </w:tr>
      <w:tr w:rsidR="00FC44AE" w:rsidRPr="00880002" w14:paraId="0D18A65A" w14:textId="77777777" w:rsidTr="00450787">
        <w:tc>
          <w:tcPr>
            <w:tcW w:w="1957" w:type="dxa"/>
          </w:tcPr>
          <w:p w14:paraId="65DAB4DA" w14:textId="77777777" w:rsidR="00FC44AE" w:rsidRPr="00880002" w:rsidRDefault="00FC44AE" w:rsidP="00450787">
            <w:pPr>
              <w:jc w:val="both"/>
              <w:rPr>
                <w:b/>
              </w:rPr>
            </w:pPr>
            <w:r w:rsidRPr="00880002">
              <w:rPr>
                <w:b/>
              </w:rPr>
              <w:t>Assumptions:</w:t>
            </w:r>
          </w:p>
        </w:tc>
        <w:tc>
          <w:tcPr>
            <w:tcW w:w="7673" w:type="dxa"/>
          </w:tcPr>
          <w:p w14:paraId="12590848" w14:textId="2E9D7B9A" w:rsidR="00FC44AE" w:rsidRPr="00880002" w:rsidRDefault="00FC44AE" w:rsidP="0051070D">
            <w:pPr>
              <w:pStyle w:val="ListParagraph"/>
              <w:numPr>
                <w:ilvl w:val="0"/>
                <w:numId w:val="15"/>
              </w:numPr>
              <w:jc w:val="both"/>
            </w:pPr>
            <w:r w:rsidRPr="00880002">
              <w:t>Manager is logged in to the system</w:t>
            </w:r>
          </w:p>
          <w:p w14:paraId="7C9F7A02" w14:textId="5C4F2633" w:rsidR="00FC44AE" w:rsidRPr="00880002" w:rsidRDefault="00FC44AE" w:rsidP="0051070D">
            <w:pPr>
              <w:pStyle w:val="ListParagraph"/>
              <w:numPr>
                <w:ilvl w:val="0"/>
                <w:numId w:val="15"/>
              </w:numPr>
              <w:jc w:val="both"/>
            </w:pPr>
            <w:r w:rsidRPr="00880002">
              <w:t>Manager has an active internet connection.</w:t>
            </w:r>
          </w:p>
        </w:tc>
      </w:tr>
    </w:tbl>
    <w:p w14:paraId="05B2757C" w14:textId="77777777" w:rsidR="00FC44AE" w:rsidRPr="00880002" w:rsidRDefault="00FC44AE" w:rsidP="00FC44AE"/>
    <w:p w14:paraId="095BBEE1" w14:textId="77777777" w:rsidR="00BA2A80" w:rsidRPr="00880002" w:rsidRDefault="00BA2A80" w:rsidP="00D270F7">
      <w:pPr>
        <w:pStyle w:val="Caption"/>
        <w:keepNext/>
        <w:spacing w:line="276" w:lineRule="auto"/>
        <w:rPr>
          <w:szCs w:val="24"/>
        </w:rPr>
      </w:pPr>
    </w:p>
    <w:p w14:paraId="36195188" w14:textId="77777777" w:rsidR="00BA2A80" w:rsidRPr="00880002" w:rsidRDefault="00BA2A80" w:rsidP="00D270F7">
      <w:pPr>
        <w:pStyle w:val="Caption"/>
        <w:keepNext/>
        <w:spacing w:line="276" w:lineRule="auto"/>
        <w:rPr>
          <w:szCs w:val="24"/>
        </w:rPr>
      </w:pPr>
    </w:p>
    <w:p w14:paraId="1518F8CC" w14:textId="5952D0FC" w:rsidR="00D270F7" w:rsidRPr="00880002" w:rsidRDefault="00D270F7" w:rsidP="00D270F7">
      <w:pPr>
        <w:pStyle w:val="Caption"/>
        <w:keepNext/>
        <w:spacing w:line="276" w:lineRule="auto"/>
        <w:rPr>
          <w:szCs w:val="24"/>
        </w:rPr>
      </w:pPr>
    </w:p>
    <w:p w14:paraId="74A8E4CC" w14:textId="57778CE9" w:rsidR="00B1033D" w:rsidRDefault="00B1033D" w:rsidP="00B1033D">
      <w:pPr>
        <w:pStyle w:val="Caption"/>
        <w:keepNext/>
      </w:pPr>
      <w:bookmarkStart w:id="53" w:name="_Toc55300902"/>
      <w:r>
        <w:t xml:space="preserve">Table </w:t>
      </w:r>
      <w:fldSimple w:instr=" SEQ Table \* ARABIC ">
        <w:r w:rsidR="00A4120D">
          <w:rPr>
            <w:noProof/>
          </w:rPr>
          <w:t>8</w:t>
        </w:r>
      </w:fldSimple>
      <w:r>
        <w:t xml:space="preserve">: UC 7 - </w:t>
      </w:r>
      <w:r w:rsidRPr="00880002">
        <w:rPr>
          <w:szCs w:val="24"/>
        </w:rPr>
        <w:t>Textual Description of Revoke RFID.</w:t>
      </w:r>
      <w:bookmarkEnd w:id="53"/>
    </w:p>
    <w:tbl>
      <w:tblPr>
        <w:tblStyle w:val="TableGrid"/>
        <w:tblW w:w="9630" w:type="dxa"/>
        <w:tblInd w:w="108" w:type="dxa"/>
        <w:tblLayout w:type="fixed"/>
        <w:tblLook w:val="0000" w:firstRow="0" w:lastRow="0" w:firstColumn="0" w:lastColumn="0" w:noHBand="0" w:noVBand="0"/>
      </w:tblPr>
      <w:tblGrid>
        <w:gridCol w:w="1957"/>
        <w:gridCol w:w="7673"/>
      </w:tblGrid>
      <w:tr w:rsidR="00D270F7" w:rsidRPr="00880002" w14:paraId="0CE68AB4" w14:textId="77777777" w:rsidTr="00450787">
        <w:tc>
          <w:tcPr>
            <w:tcW w:w="1957" w:type="dxa"/>
          </w:tcPr>
          <w:p w14:paraId="7A0D61C7" w14:textId="77777777" w:rsidR="00D270F7" w:rsidRPr="00880002" w:rsidRDefault="00D270F7" w:rsidP="00450787">
            <w:pPr>
              <w:jc w:val="both"/>
              <w:rPr>
                <w:b/>
              </w:rPr>
            </w:pPr>
            <w:r w:rsidRPr="00880002">
              <w:rPr>
                <w:b/>
              </w:rPr>
              <w:t>Use Case ID:</w:t>
            </w:r>
          </w:p>
          <w:p w14:paraId="6E6D0DEB" w14:textId="77777777" w:rsidR="00D270F7" w:rsidRPr="00880002" w:rsidRDefault="00D270F7" w:rsidP="00450787">
            <w:pPr>
              <w:jc w:val="both"/>
              <w:rPr>
                <w:b/>
              </w:rPr>
            </w:pPr>
          </w:p>
        </w:tc>
        <w:tc>
          <w:tcPr>
            <w:tcW w:w="7673" w:type="dxa"/>
          </w:tcPr>
          <w:p w14:paraId="68BBEFAC" w14:textId="77562FF2" w:rsidR="00D270F7" w:rsidRPr="00880002" w:rsidRDefault="00D270F7" w:rsidP="00450787">
            <w:pPr>
              <w:jc w:val="both"/>
            </w:pPr>
            <w:r w:rsidRPr="00880002">
              <w:t>UC-</w:t>
            </w:r>
            <w:r w:rsidR="009720DA" w:rsidRPr="00880002">
              <w:t>7</w:t>
            </w:r>
          </w:p>
        </w:tc>
      </w:tr>
      <w:tr w:rsidR="00D270F7" w:rsidRPr="00880002" w14:paraId="50C55596" w14:textId="77777777" w:rsidTr="00450787">
        <w:tc>
          <w:tcPr>
            <w:tcW w:w="1957" w:type="dxa"/>
          </w:tcPr>
          <w:p w14:paraId="0363E07B" w14:textId="77777777" w:rsidR="00D270F7" w:rsidRPr="00880002" w:rsidRDefault="00D270F7" w:rsidP="00450787">
            <w:pPr>
              <w:jc w:val="both"/>
              <w:rPr>
                <w:b/>
              </w:rPr>
            </w:pPr>
            <w:r w:rsidRPr="00880002">
              <w:rPr>
                <w:b/>
              </w:rPr>
              <w:t>Use Case Name:</w:t>
            </w:r>
          </w:p>
          <w:p w14:paraId="29A76DEE" w14:textId="77777777" w:rsidR="00D270F7" w:rsidRPr="00880002" w:rsidRDefault="00D270F7" w:rsidP="00450787">
            <w:pPr>
              <w:jc w:val="both"/>
              <w:rPr>
                <w:b/>
              </w:rPr>
            </w:pPr>
          </w:p>
        </w:tc>
        <w:tc>
          <w:tcPr>
            <w:tcW w:w="7673" w:type="dxa"/>
          </w:tcPr>
          <w:p w14:paraId="1731137D" w14:textId="3BE2E12E" w:rsidR="00D270F7" w:rsidRPr="00880002" w:rsidRDefault="009720DA" w:rsidP="00450787">
            <w:pPr>
              <w:pStyle w:val="Pa49"/>
              <w:jc w:val="both"/>
              <w:rPr>
                <w:rFonts w:ascii="Times New Roman" w:hAnsi="Times New Roman"/>
              </w:rPr>
            </w:pPr>
            <w:r w:rsidRPr="00880002">
              <w:rPr>
                <w:rFonts w:ascii="Times New Roman" w:hAnsi="Times New Roman"/>
              </w:rPr>
              <w:t>Revoke</w:t>
            </w:r>
            <w:r w:rsidR="00D270F7" w:rsidRPr="00880002">
              <w:rPr>
                <w:rFonts w:ascii="Times New Roman" w:hAnsi="Times New Roman"/>
              </w:rPr>
              <w:t xml:space="preserve"> RFID</w:t>
            </w:r>
          </w:p>
        </w:tc>
      </w:tr>
      <w:tr w:rsidR="00D270F7" w:rsidRPr="00880002" w14:paraId="6E28FC5F" w14:textId="77777777" w:rsidTr="00450787">
        <w:tc>
          <w:tcPr>
            <w:tcW w:w="1957" w:type="dxa"/>
          </w:tcPr>
          <w:p w14:paraId="3D7137A8" w14:textId="77777777" w:rsidR="00D270F7" w:rsidRPr="00880002" w:rsidRDefault="00D270F7" w:rsidP="00450787">
            <w:pPr>
              <w:jc w:val="both"/>
              <w:rPr>
                <w:b/>
              </w:rPr>
            </w:pPr>
            <w:r w:rsidRPr="00880002">
              <w:rPr>
                <w:b/>
              </w:rPr>
              <w:t>Actors:</w:t>
            </w:r>
          </w:p>
          <w:p w14:paraId="3B70EB8B" w14:textId="77777777" w:rsidR="00D270F7" w:rsidRPr="00880002" w:rsidRDefault="00D270F7" w:rsidP="00450787">
            <w:pPr>
              <w:jc w:val="both"/>
              <w:rPr>
                <w:b/>
              </w:rPr>
            </w:pPr>
          </w:p>
        </w:tc>
        <w:tc>
          <w:tcPr>
            <w:tcW w:w="7673" w:type="dxa"/>
          </w:tcPr>
          <w:tbl>
            <w:tblPr>
              <w:tblW w:w="3148" w:type="dxa"/>
              <w:tblLayout w:type="fixed"/>
              <w:tblLook w:val="0000" w:firstRow="0" w:lastRow="0" w:firstColumn="0" w:lastColumn="0" w:noHBand="0" w:noVBand="0"/>
            </w:tblPr>
            <w:tblGrid>
              <w:gridCol w:w="1785"/>
              <w:gridCol w:w="1363"/>
            </w:tblGrid>
            <w:tr w:rsidR="00D270F7" w:rsidRPr="00880002" w14:paraId="70D0209A" w14:textId="77777777" w:rsidTr="00450787">
              <w:trPr>
                <w:trHeight w:val="99"/>
              </w:trPr>
              <w:tc>
                <w:tcPr>
                  <w:tcW w:w="1785" w:type="dxa"/>
                </w:tcPr>
                <w:p w14:paraId="76090038" w14:textId="77777777" w:rsidR="00D270F7" w:rsidRPr="00880002" w:rsidRDefault="00D270F7" w:rsidP="00450787">
                  <w:pPr>
                    <w:jc w:val="both"/>
                  </w:pPr>
                  <w:r w:rsidRPr="00880002">
                    <w:t>Primary Actor:</w:t>
                  </w:r>
                </w:p>
              </w:tc>
              <w:tc>
                <w:tcPr>
                  <w:tcW w:w="1363" w:type="dxa"/>
                </w:tcPr>
                <w:p w14:paraId="525A648C" w14:textId="77777777" w:rsidR="00D270F7" w:rsidRPr="00880002" w:rsidRDefault="00D270F7" w:rsidP="00450787">
                  <w:pPr>
                    <w:jc w:val="both"/>
                  </w:pPr>
                  <w:r w:rsidRPr="00880002">
                    <w:t>Manager</w:t>
                  </w:r>
                </w:p>
              </w:tc>
            </w:tr>
          </w:tbl>
          <w:p w14:paraId="7B7FBAAA" w14:textId="77777777" w:rsidR="00D270F7" w:rsidRPr="00880002" w:rsidRDefault="00D270F7" w:rsidP="00450787">
            <w:pPr>
              <w:jc w:val="both"/>
            </w:pPr>
          </w:p>
        </w:tc>
      </w:tr>
      <w:tr w:rsidR="00D270F7" w:rsidRPr="00880002" w14:paraId="325CC6FE" w14:textId="77777777" w:rsidTr="00450787">
        <w:tc>
          <w:tcPr>
            <w:tcW w:w="1957" w:type="dxa"/>
          </w:tcPr>
          <w:p w14:paraId="3566C904" w14:textId="77777777" w:rsidR="00D270F7" w:rsidRPr="00880002" w:rsidRDefault="00D270F7" w:rsidP="00450787">
            <w:pPr>
              <w:jc w:val="both"/>
              <w:rPr>
                <w:b/>
              </w:rPr>
            </w:pPr>
            <w:r w:rsidRPr="00880002">
              <w:rPr>
                <w:b/>
              </w:rPr>
              <w:t>Description:</w:t>
            </w:r>
          </w:p>
        </w:tc>
        <w:tc>
          <w:tcPr>
            <w:tcW w:w="7673" w:type="dxa"/>
          </w:tcPr>
          <w:p w14:paraId="433A65B6" w14:textId="056E318E" w:rsidR="00D270F7" w:rsidRPr="00880002" w:rsidRDefault="00D270F7" w:rsidP="00450787">
            <w:pPr>
              <w:pStyle w:val="Pa49"/>
              <w:jc w:val="both"/>
              <w:rPr>
                <w:rFonts w:ascii="Times New Roman" w:hAnsi="Times New Roman"/>
              </w:rPr>
            </w:pPr>
            <w:r w:rsidRPr="00880002">
              <w:rPr>
                <w:rFonts w:ascii="Times New Roman" w:hAnsi="Times New Roman"/>
              </w:rPr>
              <w:t xml:space="preserve">This will allow the manager to </w:t>
            </w:r>
            <w:r w:rsidR="00ED1925" w:rsidRPr="00880002">
              <w:rPr>
                <w:rFonts w:ascii="Times New Roman" w:hAnsi="Times New Roman"/>
              </w:rPr>
              <w:t>revoke</w:t>
            </w:r>
            <w:r w:rsidRPr="00880002">
              <w:rPr>
                <w:rFonts w:ascii="Times New Roman" w:hAnsi="Times New Roman"/>
              </w:rPr>
              <w:t xml:space="preserve"> RFID card</w:t>
            </w:r>
            <w:r w:rsidR="000C4AB1" w:rsidRPr="00880002">
              <w:rPr>
                <w:rFonts w:ascii="Times New Roman" w:hAnsi="Times New Roman"/>
              </w:rPr>
              <w:t xml:space="preserve"> for a particular u</w:t>
            </w:r>
            <w:r w:rsidRPr="00880002">
              <w:rPr>
                <w:rFonts w:ascii="Times New Roman" w:hAnsi="Times New Roman"/>
              </w:rPr>
              <w:t>sers.</w:t>
            </w:r>
          </w:p>
        </w:tc>
      </w:tr>
      <w:tr w:rsidR="00D270F7" w:rsidRPr="00880002" w14:paraId="54860D6B" w14:textId="77777777" w:rsidTr="00450787">
        <w:tc>
          <w:tcPr>
            <w:tcW w:w="1957" w:type="dxa"/>
          </w:tcPr>
          <w:p w14:paraId="2C4AC9E1" w14:textId="77777777" w:rsidR="00D270F7" w:rsidRPr="00880002" w:rsidRDefault="00D270F7" w:rsidP="00450787">
            <w:pPr>
              <w:jc w:val="both"/>
              <w:rPr>
                <w:b/>
              </w:rPr>
            </w:pPr>
            <w:r w:rsidRPr="00880002">
              <w:rPr>
                <w:b/>
              </w:rPr>
              <w:t>Trigger:</w:t>
            </w:r>
          </w:p>
        </w:tc>
        <w:tc>
          <w:tcPr>
            <w:tcW w:w="7673" w:type="dxa"/>
          </w:tcPr>
          <w:p w14:paraId="4C2F7AC7" w14:textId="71D5CF5C" w:rsidR="00D270F7" w:rsidRPr="00880002" w:rsidRDefault="00D270F7" w:rsidP="00450787">
            <w:pPr>
              <w:pStyle w:val="Pa49"/>
              <w:jc w:val="both"/>
              <w:rPr>
                <w:rFonts w:ascii="Times New Roman" w:hAnsi="Times New Roman"/>
              </w:rPr>
            </w:pPr>
            <w:r w:rsidRPr="00880002">
              <w:rPr>
                <w:rFonts w:ascii="Times New Roman" w:hAnsi="Times New Roman"/>
              </w:rPr>
              <w:t>When the manager presses “</w:t>
            </w:r>
            <w:r w:rsidR="00C807A0" w:rsidRPr="00880002">
              <w:rPr>
                <w:rFonts w:ascii="Times New Roman" w:hAnsi="Times New Roman"/>
              </w:rPr>
              <w:t>Revoke</w:t>
            </w:r>
            <w:r w:rsidRPr="00880002">
              <w:rPr>
                <w:rFonts w:ascii="Times New Roman" w:hAnsi="Times New Roman"/>
              </w:rPr>
              <w:t>” button.</w:t>
            </w:r>
          </w:p>
        </w:tc>
      </w:tr>
      <w:tr w:rsidR="00D270F7" w:rsidRPr="00880002" w14:paraId="12A28366" w14:textId="77777777" w:rsidTr="00FA5CAD">
        <w:trPr>
          <w:trHeight w:val="956"/>
        </w:trPr>
        <w:tc>
          <w:tcPr>
            <w:tcW w:w="1957" w:type="dxa"/>
          </w:tcPr>
          <w:p w14:paraId="35BD95A4" w14:textId="77777777" w:rsidR="00D270F7" w:rsidRPr="00880002" w:rsidRDefault="00D270F7" w:rsidP="00450787">
            <w:pPr>
              <w:jc w:val="both"/>
              <w:rPr>
                <w:b/>
              </w:rPr>
            </w:pPr>
            <w:r w:rsidRPr="00880002">
              <w:rPr>
                <w:b/>
              </w:rPr>
              <w:t>Preconditions:</w:t>
            </w:r>
          </w:p>
        </w:tc>
        <w:tc>
          <w:tcPr>
            <w:tcW w:w="7673" w:type="dxa"/>
          </w:tcPr>
          <w:p w14:paraId="45229144" w14:textId="33FE17E0" w:rsidR="00D270F7" w:rsidRPr="00880002" w:rsidRDefault="00D270F7" w:rsidP="00450787">
            <w:pPr>
              <w:jc w:val="both"/>
            </w:pPr>
            <w:r w:rsidRPr="00880002">
              <w:t xml:space="preserve">PRE-1. The manager </w:t>
            </w:r>
            <w:r w:rsidR="00FA5CAD" w:rsidRPr="00880002">
              <w:t>selects the employee</w:t>
            </w:r>
            <w:r w:rsidRPr="00880002">
              <w:t>.</w:t>
            </w:r>
          </w:p>
          <w:p w14:paraId="5A2BABA1" w14:textId="0FAD451F" w:rsidR="00D270F7" w:rsidRPr="00880002" w:rsidRDefault="00FA5CAD" w:rsidP="00450787">
            <w:pPr>
              <w:jc w:val="both"/>
            </w:pPr>
            <w:r w:rsidRPr="00880002">
              <w:t>PRE-2. The manager presses the button “Revoke RFID”</w:t>
            </w:r>
          </w:p>
          <w:p w14:paraId="586415BB" w14:textId="77777777" w:rsidR="00D270F7" w:rsidRPr="00880002" w:rsidRDefault="00D270F7" w:rsidP="00450787">
            <w:pPr>
              <w:jc w:val="both"/>
            </w:pPr>
          </w:p>
        </w:tc>
      </w:tr>
      <w:tr w:rsidR="00D270F7" w:rsidRPr="00880002" w14:paraId="2C8C8C56" w14:textId="77777777" w:rsidTr="00450787">
        <w:tc>
          <w:tcPr>
            <w:tcW w:w="1957" w:type="dxa"/>
          </w:tcPr>
          <w:p w14:paraId="7F979912" w14:textId="77777777" w:rsidR="00D270F7" w:rsidRPr="00880002" w:rsidRDefault="00D270F7" w:rsidP="00450787">
            <w:pPr>
              <w:jc w:val="both"/>
              <w:rPr>
                <w:b/>
              </w:rPr>
            </w:pPr>
            <w:r w:rsidRPr="00880002">
              <w:rPr>
                <w:b/>
              </w:rPr>
              <w:t>Postconditions:</w:t>
            </w:r>
          </w:p>
        </w:tc>
        <w:tc>
          <w:tcPr>
            <w:tcW w:w="7673" w:type="dxa"/>
          </w:tcPr>
          <w:p w14:paraId="16591319" w14:textId="77777777" w:rsidR="00D270F7" w:rsidRPr="00880002" w:rsidRDefault="00D270F7" w:rsidP="00FA5CAD">
            <w:pPr>
              <w:jc w:val="both"/>
            </w:pPr>
            <w:r w:rsidRPr="00880002">
              <w:t>POST-1 The user</w:t>
            </w:r>
            <w:r w:rsidR="00FA5CAD" w:rsidRPr="00880002">
              <w:t>’s RFID cards access will be revokes in the system.</w:t>
            </w:r>
          </w:p>
          <w:p w14:paraId="06956691" w14:textId="13394001" w:rsidR="00FA5CAD" w:rsidRPr="00880002" w:rsidRDefault="00FA5CAD" w:rsidP="00FA5CAD">
            <w:pPr>
              <w:jc w:val="both"/>
            </w:pPr>
          </w:p>
        </w:tc>
      </w:tr>
      <w:tr w:rsidR="00D270F7" w:rsidRPr="00880002" w14:paraId="6C16A548" w14:textId="77777777" w:rsidTr="00450787">
        <w:tc>
          <w:tcPr>
            <w:tcW w:w="1957" w:type="dxa"/>
          </w:tcPr>
          <w:p w14:paraId="26F099E8" w14:textId="77777777" w:rsidR="00D270F7" w:rsidRPr="00880002" w:rsidRDefault="00D270F7" w:rsidP="00450787">
            <w:pPr>
              <w:jc w:val="both"/>
              <w:rPr>
                <w:b/>
              </w:rPr>
            </w:pPr>
            <w:r w:rsidRPr="00880002">
              <w:rPr>
                <w:b/>
              </w:rPr>
              <w:t>Normal Flow:</w:t>
            </w:r>
          </w:p>
        </w:tc>
        <w:tc>
          <w:tcPr>
            <w:tcW w:w="7673" w:type="dxa"/>
          </w:tcPr>
          <w:p w14:paraId="774D2AE0" w14:textId="3B437806" w:rsidR="00D270F7" w:rsidRPr="00880002" w:rsidRDefault="00D270F7" w:rsidP="0051070D">
            <w:pPr>
              <w:pStyle w:val="ListParagraph"/>
              <w:numPr>
                <w:ilvl w:val="0"/>
                <w:numId w:val="13"/>
              </w:numPr>
              <w:jc w:val="both"/>
            </w:pPr>
            <w:r w:rsidRPr="00880002">
              <w:t>Manager logs in to the application.</w:t>
            </w:r>
          </w:p>
          <w:p w14:paraId="6672CC28" w14:textId="13B2260B" w:rsidR="00D270F7" w:rsidRPr="00880002" w:rsidRDefault="00D270F7" w:rsidP="0051070D">
            <w:pPr>
              <w:pStyle w:val="ListParagraph"/>
              <w:numPr>
                <w:ilvl w:val="0"/>
                <w:numId w:val="13"/>
              </w:numPr>
              <w:jc w:val="both"/>
            </w:pPr>
            <w:r w:rsidRPr="00880002">
              <w:t>Manager open the create new user page.</w:t>
            </w:r>
          </w:p>
          <w:p w14:paraId="5D0F133D" w14:textId="77777777" w:rsidR="00D270F7" w:rsidRPr="00880002" w:rsidRDefault="00D270F7" w:rsidP="0051070D">
            <w:pPr>
              <w:pStyle w:val="ListParagraph"/>
              <w:numPr>
                <w:ilvl w:val="0"/>
                <w:numId w:val="13"/>
              </w:numPr>
              <w:jc w:val="both"/>
            </w:pPr>
            <w:r w:rsidRPr="00880002">
              <w:t>Manager fill in the input field.</w:t>
            </w:r>
          </w:p>
          <w:p w14:paraId="2661FCE7" w14:textId="77777777" w:rsidR="00D270F7" w:rsidRPr="00880002" w:rsidRDefault="00D270F7" w:rsidP="0051070D">
            <w:pPr>
              <w:pStyle w:val="ListParagraph"/>
              <w:numPr>
                <w:ilvl w:val="0"/>
                <w:numId w:val="13"/>
              </w:numPr>
              <w:jc w:val="both"/>
            </w:pPr>
            <w:r w:rsidRPr="00880002">
              <w:t>The manager presses the Save button.</w:t>
            </w:r>
          </w:p>
          <w:p w14:paraId="182FF96B" w14:textId="77777777" w:rsidR="00D270F7" w:rsidRPr="00880002" w:rsidRDefault="00D270F7" w:rsidP="0051070D">
            <w:pPr>
              <w:pStyle w:val="ListParagraph"/>
              <w:numPr>
                <w:ilvl w:val="0"/>
                <w:numId w:val="13"/>
              </w:numPr>
              <w:jc w:val="both"/>
            </w:pPr>
            <w:r w:rsidRPr="00880002">
              <w:t>The input fields are validated.</w:t>
            </w:r>
          </w:p>
          <w:p w14:paraId="03804D00" w14:textId="77777777" w:rsidR="00D270F7" w:rsidRPr="00880002" w:rsidRDefault="00D270F7" w:rsidP="00450787">
            <w:pPr>
              <w:jc w:val="both"/>
            </w:pPr>
          </w:p>
        </w:tc>
      </w:tr>
      <w:tr w:rsidR="00D270F7" w:rsidRPr="00880002" w14:paraId="1AB844A9" w14:textId="77777777" w:rsidTr="00450787">
        <w:tc>
          <w:tcPr>
            <w:tcW w:w="1957" w:type="dxa"/>
          </w:tcPr>
          <w:p w14:paraId="3BCFA268" w14:textId="77777777" w:rsidR="00D270F7" w:rsidRPr="00880002" w:rsidRDefault="00D270F7" w:rsidP="00450787">
            <w:pPr>
              <w:jc w:val="both"/>
              <w:rPr>
                <w:b/>
              </w:rPr>
            </w:pPr>
            <w:r w:rsidRPr="00880002">
              <w:rPr>
                <w:b/>
              </w:rPr>
              <w:t>Alternative Flows:</w:t>
            </w:r>
          </w:p>
          <w:p w14:paraId="27965550" w14:textId="77777777" w:rsidR="00D270F7" w:rsidRPr="00880002" w:rsidRDefault="00D270F7" w:rsidP="00450787">
            <w:pPr>
              <w:jc w:val="both"/>
              <w:rPr>
                <w:b/>
                <w:color w:val="BFBFBF"/>
              </w:rPr>
            </w:pPr>
            <w:r w:rsidRPr="00880002">
              <w:rPr>
                <w:b/>
              </w:rPr>
              <w:t>[Alternative Flow 1 – Not in Network]</w:t>
            </w:r>
          </w:p>
        </w:tc>
        <w:tc>
          <w:tcPr>
            <w:tcW w:w="7673" w:type="dxa"/>
          </w:tcPr>
          <w:p w14:paraId="6E9F7B18" w14:textId="77777777" w:rsidR="00D270F7" w:rsidRPr="00880002" w:rsidRDefault="00FA5CAD" w:rsidP="0051070D">
            <w:pPr>
              <w:pStyle w:val="ListParagraph"/>
              <w:numPr>
                <w:ilvl w:val="0"/>
                <w:numId w:val="16"/>
              </w:numPr>
              <w:tabs>
                <w:tab w:val="left" w:pos="432"/>
              </w:tabs>
              <w:jc w:val="both"/>
            </w:pPr>
            <w:r w:rsidRPr="00880002">
              <w:t>Manager opens the List of RFID cards.</w:t>
            </w:r>
          </w:p>
          <w:p w14:paraId="0A1BF678" w14:textId="77777777" w:rsidR="00FA5CAD" w:rsidRPr="00880002" w:rsidRDefault="00FA5CAD" w:rsidP="0051070D">
            <w:pPr>
              <w:pStyle w:val="ListParagraph"/>
              <w:numPr>
                <w:ilvl w:val="0"/>
                <w:numId w:val="16"/>
              </w:numPr>
              <w:tabs>
                <w:tab w:val="left" w:pos="432"/>
              </w:tabs>
              <w:jc w:val="both"/>
            </w:pPr>
            <w:r w:rsidRPr="00880002">
              <w:t>Manager Searches for the RFID unique ID.</w:t>
            </w:r>
          </w:p>
          <w:p w14:paraId="4D539642" w14:textId="4D43B909" w:rsidR="00FA5CAD" w:rsidRPr="00880002" w:rsidRDefault="00FA5CAD" w:rsidP="0051070D">
            <w:pPr>
              <w:pStyle w:val="ListParagraph"/>
              <w:numPr>
                <w:ilvl w:val="0"/>
                <w:numId w:val="16"/>
              </w:numPr>
              <w:tabs>
                <w:tab w:val="left" w:pos="432"/>
              </w:tabs>
              <w:jc w:val="both"/>
            </w:pPr>
            <w:r w:rsidRPr="00880002">
              <w:t>Manager presses “Revoke</w:t>
            </w:r>
            <w:r w:rsidR="00933EC4" w:rsidRPr="00880002">
              <w:t xml:space="preserve"> access</w:t>
            </w:r>
            <w:r w:rsidRPr="00880002">
              <w:t>” button.</w:t>
            </w:r>
          </w:p>
        </w:tc>
      </w:tr>
      <w:tr w:rsidR="00D270F7" w:rsidRPr="00880002" w14:paraId="7E09A873" w14:textId="77777777" w:rsidTr="00450787">
        <w:tc>
          <w:tcPr>
            <w:tcW w:w="1957" w:type="dxa"/>
          </w:tcPr>
          <w:p w14:paraId="2A2EC357" w14:textId="77777777" w:rsidR="00D270F7" w:rsidRPr="00880002" w:rsidRDefault="00D270F7" w:rsidP="00450787">
            <w:pPr>
              <w:jc w:val="both"/>
              <w:rPr>
                <w:b/>
              </w:rPr>
            </w:pPr>
            <w:r w:rsidRPr="00880002">
              <w:rPr>
                <w:b/>
              </w:rPr>
              <w:t>Exceptions:</w:t>
            </w:r>
          </w:p>
        </w:tc>
        <w:tc>
          <w:tcPr>
            <w:tcW w:w="7673" w:type="dxa"/>
          </w:tcPr>
          <w:p w14:paraId="5F08A011" w14:textId="5CB58148" w:rsidR="00D270F7" w:rsidRPr="00880002" w:rsidRDefault="00D270F7" w:rsidP="00450787">
            <w:pPr>
              <w:pStyle w:val="Pa49"/>
              <w:jc w:val="both"/>
              <w:rPr>
                <w:rFonts w:ascii="Times New Roman" w:hAnsi="Times New Roman"/>
              </w:rPr>
            </w:pPr>
            <w:r w:rsidRPr="00880002">
              <w:rPr>
                <w:rFonts w:ascii="Times New Roman" w:hAnsi="Times New Roman"/>
              </w:rPr>
              <w:t>E1.</w:t>
            </w:r>
            <w:r w:rsidR="008A0FDB" w:rsidRPr="00880002">
              <w:rPr>
                <w:rFonts w:ascii="Times New Roman" w:hAnsi="Times New Roman"/>
              </w:rPr>
              <w:t xml:space="preserve"> The user enters the wrong RFID unique id.</w:t>
            </w:r>
          </w:p>
          <w:p w14:paraId="68F1A69B" w14:textId="77777777" w:rsidR="00D270F7" w:rsidRPr="00880002" w:rsidRDefault="00D270F7" w:rsidP="00450787">
            <w:r w:rsidRPr="00880002">
              <w:t>E2. The API backend is down.</w:t>
            </w:r>
          </w:p>
          <w:p w14:paraId="199180DF" w14:textId="77777777" w:rsidR="00D270F7" w:rsidRPr="00880002" w:rsidRDefault="00D270F7" w:rsidP="00450787">
            <w:pPr>
              <w:jc w:val="both"/>
            </w:pPr>
          </w:p>
        </w:tc>
      </w:tr>
      <w:tr w:rsidR="00D270F7" w:rsidRPr="00880002" w14:paraId="0AE94BB8" w14:textId="77777777" w:rsidTr="00450787">
        <w:tc>
          <w:tcPr>
            <w:tcW w:w="1957" w:type="dxa"/>
          </w:tcPr>
          <w:p w14:paraId="539041E1" w14:textId="77777777" w:rsidR="00D270F7" w:rsidRPr="00880002" w:rsidRDefault="00D270F7" w:rsidP="00450787">
            <w:pPr>
              <w:jc w:val="both"/>
              <w:rPr>
                <w:b/>
              </w:rPr>
            </w:pPr>
            <w:r w:rsidRPr="00880002">
              <w:rPr>
                <w:b/>
              </w:rPr>
              <w:t>Business Rules</w:t>
            </w:r>
          </w:p>
        </w:tc>
        <w:tc>
          <w:tcPr>
            <w:tcW w:w="7673" w:type="dxa"/>
          </w:tcPr>
          <w:p w14:paraId="603C498D" w14:textId="60D9CFBB" w:rsidR="00D270F7" w:rsidRPr="00880002" w:rsidRDefault="00441991" w:rsidP="00450787">
            <w:pPr>
              <w:jc w:val="both"/>
            </w:pPr>
            <w:r w:rsidRPr="00880002">
              <w:t>A manager shall revoke the access of the RFID card when the employee is fired or resigns from the position.</w:t>
            </w:r>
          </w:p>
          <w:p w14:paraId="03DE86E2" w14:textId="77777777" w:rsidR="00D270F7" w:rsidRPr="00880002" w:rsidRDefault="00D270F7" w:rsidP="00450787">
            <w:pPr>
              <w:jc w:val="both"/>
            </w:pPr>
          </w:p>
        </w:tc>
      </w:tr>
      <w:tr w:rsidR="00D270F7" w:rsidRPr="00880002" w14:paraId="2F9E0C4E" w14:textId="77777777" w:rsidTr="00450787">
        <w:tc>
          <w:tcPr>
            <w:tcW w:w="1957" w:type="dxa"/>
          </w:tcPr>
          <w:p w14:paraId="330A8D7D" w14:textId="77777777" w:rsidR="00D270F7" w:rsidRPr="00880002" w:rsidRDefault="00D270F7" w:rsidP="00450787">
            <w:pPr>
              <w:jc w:val="both"/>
              <w:rPr>
                <w:b/>
              </w:rPr>
            </w:pPr>
            <w:r w:rsidRPr="00880002">
              <w:rPr>
                <w:b/>
              </w:rPr>
              <w:t>Assumptions:</w:t>
            </w:r>
          </w:p>
        </w:tc>
        <w:tc>
          <w:tcPr>
            <w:tcW w:w="7673" w:type="dxa"/>
          </w:tcPr>
          <w:p w14:paraId="36E2BE5E" w14:textId="7200284A" w:rsidR="00D270F7" w:rsidRPr="00880002" w:rsidRDefault="00D270F7" w:rsidP="0051070D">
            <w:pPr>
              <w:pStyle w:val="ListParagraph"/>
              <w:numPr>
                <w:ilvl w:val="0"/>
                <w:numId w:val="17"/>
              </w:numPr>
              <w:jc w:val="both"/>
            </w:pPr>
            <w:r w:rsidRPr="00880002">
              <w:t>Manager is logged in to the system</w:t>
            </w:r>
          </w:p>
          <w:p w14:paraId="33ADDA57" w14:textId="76620082" w:rsidR="00D270F7" w:rsidRPr="00880002" w:rsidRDefault="00D270F7" w:rsidP="0051070D">
            <w:pPr>
              <w:pStyle w:val="ListParagraph"/>
              <w:numPr>
                <w:ilvl w:val="0"/>
                <w:numId w:val="17"/>
              </w:numPr>
              <w:jc w:val="both"/>
            </w:pPr>
            <w:r w:rsidRPr="00880002">
              <w:t>Manager has an active internet connection.</w:t>
            </w:r>
          </w:p>
        </w:tc>
      </w:tr>
    </w:tbl>
    <w:p w14:paraId="5D4AD7DD" w14:textId="39AE9E49" w:rsidR="00D270F7" w:rsidRPr="00880002" w:rsidRDefault="00D270F7" w:rsidP="00D270F7"/>
    <w:p w14:paraId="7D285B1C" w14:textId="77777777" w:rsidR="00BA2A80" w:rsidRPr="00880002" w:rsidRDefault="00BA2A80" w:rsidP="008F187D">
      <w:pPr>
        <w:pStyle w:val="Caption"/>
        <w:keepNext/>
        <w:spacing w:line="276" w:lineRule="auto"/>
        <w:rPr>
          <w:szCs w:val="24"/>
        </w:rPr>
      </w:pPr>
    </w:p>
    <w:p w14:paraId="7123A2F3" w14:textId="77777777" w:rsidR="00BA2A80" w:rsidRPr="00880002" w:rsidRDefault="00BA2A80" w:rsidP="008F187D">
      <w:pPr>
        <w:pStyle w:val="Caption"/>
        <w:keepNext/>
        <w:spacing w:line="276" w:lineRule="auto"/>
        <w:rPr>
          <w:szCs w:val="24"/>
        </w:rPr>
      </w:pPr>
    </w:p>
    <w:p w14:paraId="50E1F132" w14:textId="77777777" w:rsidR="00BA2A80" w:rsidRPr="00880002" w:rsidRDefault="00BA2A80" w:rsidP="008F187D">
      <w:pPr>
        <w:pStyle w:val="Caption"/>
        <w:keepNext/>
        <w:spacing w:line="276" w:lineRule="auto"/>
        <w:rPr>
          <w:szCs w:val="24"/>
        </w:rPr>
      </w:pPr>
    </w:p>
    <w:p w14:paraId="0F5BC38A" w14:textId="7DCD3B46" w:rsidR="008F187D" w:rsidRPr="00880002" w:rsidRDefault="008F187D" w:rsidP="008F187D">
      <w:pPr>
        <w:pStyle w:val="Caption"/>
        <w:keepNext/>
        <w:spacing w:line="276" w:lineRule="auto"/>
        <w:rPr>
          <w:szCs w:val="24"/>
        </w:rPr>
      </w:pPr>
    </w:p>
    <w:p w14:paraId="44C397BA" w14:textId="4F76CBF1" w:rsidR="00235213" w:rsidRDefault="00235213" w:rsidP="00235213">
      <w:pPr>
        <w:pStyle w:val="Caption"/>
        <w:keepNext/>
      </w:pPr>
      <w:bookmarkStart w:id="54" w:name="_Toc55300903"/>
      <w:r>
        <w:t xml:space="preserve">Table </w:t>
      </w:r>
      <w:fldSimple w:instr=" SEQ Table \* ARABIC ">
        <w:r w:rsidR="00A4120D">
          <w:rPr>
            <w:noProof/>
          </w:rPr>
          <w:t>9</w:t>
        </w:r>
      </w:fldSimple>
      <w:r>
        <w:t xml:space="preserve">: UC 8 - </w:t>
      </w:r>
      <w:r w:rsidRPr="00880002">
        <w:rPr>
          <w:szCs w:val="24"/>
        </w:rPr>
        <w:t>Textual Description of View Video feed.</w:t>
      </w:r>
      <w:bookmarkEnd w:id="54"/>
    </w:p>
    <w:tbl>
      <w:tblPr>
        <w:tblStyle w:val="TableGrid"/>
        <w:tblW w:w="9630" w:type="dxa"/>
        <w:tblInd w:w="108" w:type="dxa"/>
        <w:tblLayout w:type="fixed"/>
        <w:tblLook w:val="0000" w:firstRow="0" w:lastRow="0" w:firstColumn="0" w:lastColumn="0" w:noHBand="0" w:noVBand="0"/>
      </w:tblPr>
      <w:tblGrid>
        <w:gridCol w:w="1957"/>
        <w:gridCol w:w="7673"/>
      </w:tblGrid>
      <w:tr w:rsidR="008F187D" w:rsidRPr="00880002" w14:paraId="79C0350F" w14:textId="77777777" w:rsidTr="00450787">
        <w:tc>
          <w:tcPr>
            <w:tcW w:w="1957" w:type="dxa"/>
          </w:tcPr>
          <w:p w14:paraId="4E6943D9" w14:textId="77777777" w:rsidR="008F187D" w:rsidRPr="00880002" w:rsidRDefault="008F187D" w:rsidP="00450787">
            <w:pPr>
              <w:jc w:val="both"/>
              <w:rPr>
                <w:b/>
              </w:rPr>
            </w:pPr>
            <w:r w:rsidRPr="00880002">
              <w:rPr>
                <w:b/>
              </w:rPr>
              <w:t>Use Case ID:</w:t>
            </w:r>
          </w:p>
          <w:p w14:paraId="375CB6F2" w14:textId="77777777" w:rsidR="008F187D" w:rsidRPr="00880002" w:rsidRDefault="008F187D" w:rsidP="00450787">
            <w:pPr>
              <w:jc w:val="both"/>
              <w:rPr>
                <w:b/>
              </w:rPr>
            </w:pPr>
          </w:p>
        </w:tc>
        <w:tc>
          <w:tcPr>
            <w:tcW w:w="7673" w:type="dxa"/>
          </w:tcPr>
          <w:p w14:paraId="7AE336F4" w14:textId="59E93656" w:rsidR="008F187D" w:rsidRPr="00880002" w:rsidRDefault="008F187D" w:rsidP="00450787">
            <w:pPr>
              <w:jc w:val="both"/>
            </w:pPr>
            <w:r w:rsidRPr="00880002">
              <w:t>UC-</w:t>
            </w:r>
            <w:r w:rsidR="008D7F22" w:rsidRPr="00880002">
              <w:t>8</w:t>
            </w:r>
          </w:p>
        </w:tc>
      </w:tr>
      <w:tr w:rsidR="008F187D" w:rsidRPr="00880002" w14:paraId="7B1852F6" w14:textId="77777777" w:rsidTr="00450787">
        <w:tc>
          <w:tcPr>
            <w:tcW w:w="1957" w:type="dxa"/>
          </w:tcPr>
          <w:p w14:paraId="5DC07B8E" w14:textId="77777777" w:rsidR="008F187D" w:rsidRPr="00880002" w:rsidRDefault="008F187D" w:rsidP="00450787">
            <w:pPr>
              <w:jc w:val="both"/>
              <w:rPr>
                <w:b/>
              </w:rPr>
            </w:pPr>
            <w:r w:rsidRPr="00880002">
              <w:rPr>
                <w:b/>
              </w:rPr>
              <w:t>Use Case Name:</w:t>
            </w:r>
          </w:p>
          <w:p w14:paraId="3C50E136" w14:textId="77777777" w:rsidR="008F187D" w:rsidRPr="00880002" w:rsidRDefault="008F187D" w:rsidP="00450787">
            <w:pPr>
              <w:jc w:val="both"/>
              <w:rPr>
                <w:b/>
              </w:rPr>
            </w:pPr>
          </w:p>
        </w:tc>
        <w:tc>
          <w:tcPr>
            <w:tcW w:w="7673" w:type="dxa"/>
          </w:tcPr>
          <w:p w14:paraId="05DC9A4E" w14:textId="3C4ECF8C" w:rsidR="008F187D" w:rsidRPr="00880002" w:rsidRDefault="00886035" w:rsidP="00450787">
            <w:pPr>
              <w:pStyle w:val="Pa49"/>
              <w:jc w:val="both"/>
              <w:rPr>
                <w:rFonts w:ascii="Times New Roman" w:hAnsi="Times New Roman"/>
              </w:rPr>
            </w:pPr>
            <w:r w:rsidRPr="00880002">
              <w:rPr>
                <w:rFonts w:ascii="Times New Roman" w:hAnsi="Times New Roman"/>
              </w:rPr>
              <w:t>View Video Feed</w:t>
            </w:r>
          </w:p>
        </w:tc>
      </w:tr>
      <w:tr w:rsidR="008F187D" w:rsidRPr="00880002" w14:paraId="0FB793C3" w14:textId="77777777" w:rsidTr="00450787">
        <w:tc>
          <w:tcPr>
            <w:tcW w:w="1957" w:type="dxa"/>
          </w:tcPr>
          <w:p w14:paraId="6F33A325" w14:textId="77777777" w:rsidR="008F187D" w:rsidRPr="00880002" w:rsidRDefault="008F187D" w:rsidP="00450787">
            <w:pPr>
              <w:jc w:val="both"/>
              <w:rPr>
                <w:b/>
              </w:rPr>
            </w:pPr>
            <w:r w:rsidRPr="00880002">
              <w:rPr>
                <w:b/>
              </w:rPr>
              <w:t>Actors:</w:t>
            </w:r>
          </w:p>
          <w:p w14:paraId="2B06C558" w14:textId="77777777" w:rsidR="008F187D" w:rsidRPr="00880002" w:rsidRDefault="008F187D" w:rsidP="00450787">
            <w:pPr>
              <w:jc w:val="both"/>
              <w:rPr>
                <w:b/>
              </w:rPr>
            </w:pPr>
          </w:p>
        </w:tc>
        <w:tc>
          <w:tcPr>
            <w:tcW w:w="7673" w:type="dxa"/>
          </w:tcPr>
          <w:tbl>
            <w:tblPr>
              <w:tblW w:w="3148" w:type="dxa"/>
              <w:tblLayout w:type="fixed"/>
              <w:tblLook w:val="0000" w:firstRow="0" w:lastRow="0" w:firstColumn="0" w:lastColumn="0" w:noHBand="0" w:noVBand="0"/>
            </w:tblPr>
            <w:tblGrid>
              <w:gridCol w:w="1785"/>
              <w:gridCol w:w="1363"/>
            </w:tblGrid>
            <w:tr w:rsidR="008F187D" w:rsidRPr="00880002" w14:paraId="0460A204" w14:textId="77777777" w:rsidTr="00450787">
              <w:trPr>
                <w:trHeight w:val="99"/>
              </w:trPr>
              <w:tc>
                <w:tcPr>
                  <w:tcW w:w="1785" w:type="dxa"/>
                </w:tcPr>
                <w:p w14:paraId="3DCD8108" w14:textId="77777777" w:rsidR="008F187D" w:rsidRPr="00880002" w:rsidRDefault="008F187D" w:rsidP="00450787">
                  <w:pPr>
                    <w:jc w:val="both"/>
                  </w:pPr>
                  <w:r w:rsidRPr="00880002">
                    <w:t>Primary Actor:</w:t>
                  </w:r>
                </w:p>
              </w:tc>
              <w:tc>
                <w:tcPr>
                  <w:tcW w:w="1363" w:type="dxa"/>
                </w:tcPr>
                <w:p w14:paraId="0FDBF55D" w14:textId="77777777" w:rsidR="008F187D" w:rsidRPr="00880002" w:rsidRDefault="008F187D" w:rsidP="00450787">
                  <w:pPr>
                    <w:jc w:val="both"/>
                  </w:pPr>
                  <w:r w:rsidRPr="00880002">
                    <w:t>Manager</w:t>
                  </w:r>
                </w:p>
              </w:tc>
            </w:tr>
          </w:tbl>
          <w:p w14:paraId="0A3433E5" w14:textId="77777777" w:rsidR="008F187D" w:rsidRPr="00880002" w:rsidRDefault="008F187D" w:rsidP="00450787">
            <w:pPr>
              <w:jc w:val="both"/>
            </w:pPr>
          </w:p>
        </w:tc>
      </w:tr>
      <w:tr w:rsidR="008F187D" w:rsidRPr="00880002" w14:paraId="100363D8" w14:textId="77777777" w:rsidTr="007A4F9B">
        <w:trPr>
          <w:trHeight w:val="70"/>
        </w:trPr>
        <w:tc>
          <w:tcPr>
            <w:tcW w:w="1957" w:type="dxa"/>
          </w:tcPr>
          <w:p w14:paraId="10AC62D4" w14:textId="77777777" w:rsidR="008F187D" w:rsidRPr="00880002" w:rsidRDefault="008F187D" w:rsidP="00450787">
            <w:pPr>
              <w:jc w:val="both"/>
              <w:rPr>
                <w:b/>
              </w:rPr>
            </w:pPr>
            <w:r w:rsidRPr="00880002">
              <w:rPr>
                <w:b/>
              </w:rPr>
              <w:t>Description:</w:t>
            </w:r>
          </w:p>
        </w:tc>
        <w:tc>
          <w:tcPr>
            <w:tcW w:w="7673" w:type="dxa"/>
          </w:tcPr>
          <w:p w14:paraId="40582154" w14:textId="35C3A314" w:rsidR="008F187D" w:rsidRPr="00880002" w:rsidRDefault="008F187D" w:rsidP="00450787">
            <w:pPr>
              <w:pStyle w:val="Pa49"/>
              <w:jc w:val="both"/>
              <w:rPr>
                <w:rFonts w:ascii="Times New Roman" w:hAnsi="Times New Roman"/>
              </w:rPr>
            </w:pPr>
            <w:r w:rsidRPr="00880002">
              <w:rPr>
                <w:rFonts w:ascii="Times New Roman" w:hAnsi="Times New Roman"/>
              </w:rPr>
              <w:t xml:space="preserve">This will allow the manager to </w:t>
            </w:r>
            <w:r w:rsidR="007A4F9B" w:rsidRPr="00880002">
              <w:rPr>
                <w:rFonts w:ascii="Times New Roman" w:hAnsi="Times New Roman"/>
              </w:rPr>
              <w:t>view the video footage of each camera.</w:t>
            </w:r>
          </w:p>
        </w:tc>
      </w:tr>
      <w:tr w:rsidR="008F187D" w:rsidRPr="00880002" w14:paraId="16D2ACC7" w14:textId="77777777" w:rsidTr="00450787">
        <w:tc>
          <w:tcPr>
            <w:tcW w:w="1957" w:type="dxa"/>
          </w:tcPr>
          <w:p w14:paraId="6D19FE27" w14:textId="77777777" w:rsidR="008F187D" w:rsidRPr="00880002" w:rsidRDefault="008F187D" w:rsidP="00450787">
            <w:pPr>
              <w:jc w:val="both"/>
              <w:rPr>
                <w:b/>
              </w:rPr>
            </w:pPr>
            <w:r w:rsidRPr="00880002">
              <w:rPr>
                <w:b/>
              </w:rPr>
              <w:t>Trigger:</w:t>
            </w:r>
          </w:p>
        </w:tc>
        <w:tc>
          <w:tcPr>
            <w:tcW w:w="7673" w:type="dxa"/>
          </w:tcPr>
          <w:p w14:paraId="19381036" w14:textId="50FDBDCB" w:rsidR="008F187D" w:rsidRPr="00880002" w:rsidRDefault="008F187D" w:rsidP="00450787">
            <w:pPr>
              <w:pStyle w:val="Pa49"/>
              <w:jc w:val="both"/>
              <w:rPr>
                <w:rFonts w:ascii="Times New Roman" w:hAnsi="Times New Roman"/>
              </w:rPr>
            </w:pPr>
            <w:r w:rsidRPr="00880002">
              <w:rPr>
                <w:rFonts w:ascii="Times New Roman" w:hAnsi="Times New Roman"/>
              </w:rPr>
              <w:t>When the manager presses “</w:t>
            </w:r>
            <w:r w:rsidR="00576DAA" w:rsidRPr="00880002">
              <w:rPr>
                <w:rFonts w:ascii="Times New Roman" w:hAnsi="Times New Roman"/>
              </w:rPr>
              <w:t>View Video</w:t>
            </w:r>
            <w:r w:rsidRPr="00880002">
              <w:rPr>
                <w:rFonts w:ascii="Times New Roman" w:hAnsi="Times New Roman"/>
              </w:rPr>
              <w:t>” button.</w:t>
            </w:r>
          </w:p>
        </w:tc>
      </w:tr>
      <w:tr w:rsidR="008F187D" w:rsidRPr="00880002" w14:paraId="68D0D824" w14:textId="77777777" w:rsidTr="00450787">
        <w:trPr>
          <w:trHeight w:val="813"/>
        </w:trPr>
        <w:tc>
          <w:tcPr>
            <w:tcW w:w="1957" w:type="dxa"/>
          </w:tcPr>
          <w:p w14:paraId="2B3B1ADF" w14:textId="77777777" w:rsidR="008F187D" w:rsidRPr="00880002" w:rsidRDefault="008F187D" w:rsidP="00450787">
            <w:pPr>
              <w:jc w:val="both"/>
              <w:rPr>
                <w:b/>
              </w:rPr>
            </w:pPr>
            <w:r w:rsidRPr="00880002">
              <w:rPr>
                <w:b/>
              </w:rPr>
              <w:t>Preconditions:</w:t>
            </w:r>
          </w:p>
        </w:tc>
        <w:tc>
          <w:tcPr>
            <w:tcW w:w="7673" w:type="dxa"/>
          </w:tcPr>
          <w:p w14:paraId="22794BC1" w14:textId="7EE86503" w:rsidR="006F7FE8" w:rsidRPr="00880002" w:rsidRDefault="008F187D" w:rsidP="00450787">
            <w:pPr>
              <w:jc w:val="both"/>
            </w:pPr>
            <w:r w:rsidRPr="00880002">
              <w:t xml:space="preserve">PRE-1. The manager </w:t>
            </w:r>
            <w:r w:rsidR="006A309C" w:rsidRPr="00880002">
              <w:t>is logged in.</w:t>
            </w:r>
          </w:p>
          <w:p w14:paraId="5096F2EC" w14:textId="2034647C" w:rsidR="008F187D" w:rsidRPr="00880002" w:rsidRDefault="008F187D" w:rsidP="00450787">
            <w:pPr>
              <w:jc w:val="both"/>
            </w:pPr>
            <w:r w:rsidRPr="00880002">
              <w:t xml:space="preserve">PRE-2. The manager </w:t>
            </w:r>
            <w:r w:rsidR="001975EC" w:rsidRPr="00880002">
              <w:t>selects the room.</w:t>
            </w:r>
          </w:p>
          <w:p w14:paraId="14FFAC56" w14:textId="6397216C" w:rsidR="00CD0C18" w:rsidRPr="00880002" w:rsidRDefault="00CD0C18" w:rsidP="00450787">
            <w:pPr>
              <w:jc w:val="both"/>
            </w:pPr>
            <w:r w:rsidRPr="00880002">
              <w:t>PRE-3. The manager selects the camera.</w:t>
            </w:r>
          </w:p>
          <w:p w14:paraId="49F22060" w14:textId="77777777" w:rsidR="008F187D" w:rsidRPr="00880002" w:rsidRDefault="008F187D" w:rsidP="00450787">
            <w:pPr>
              <w:jc w:val="both"/>
            </w:pPr>
          </w:p>
        </w:tc>
      </w:tr>
      <w:tr w:rsidR="008F187D" w:rsidRPr="00880002" w14:paraId="41B2CF97" w14:textId="77777777" w:rsidTr="00450787">
        <w:tc>
          <w:tcPr>
            <w:tcW w:w="1957" w:type="dxa"/>
          </w:tcPr>
          <w:p w14:paraId="2F00D20B" w14:textId="77777777" w:rsidR="008F187D" w:rsidRPr="00880002" w:rsidRDefault="008F187D" w:rsidP="00450787">
            <w:pPr>
              <w:jc w:val="both"/>
              <w:rPr>
                <w:b/>
              </w:rPr>
            </w:pPr>
            <w:r w:rsidRPr="00880002">
              <w:rPr>
                <w:b/>
              </w:rPr>
              <w:t>Postconditions:</w:t>
            </w:r>
          </w:p>
        </w:tc>
        <w:tc>
          <w:tcPr>
            <w:tcW w:w="7673" w:type="dxa"/>
          </w:tcPr>
          <w:p w14:paraId="4D86B83A" w14:textId="2A0CB386" w:rsidR="008F187D" w:rsidRPr="00880002" w:rsidRDefault="008F187D" w:rsidP="00450787">
            <w:pPr>
              <w:jc w:val="both"/>
            </w:pPr>
            <w:r w:rsidRPr="00880002">
              <w:t xml:space="preserve">POST-1 The </w:t>
            </w:r>
            <w:r w:rsidR="00EF1A71" w:rsidRPr="00880002">
              <w:t>manager can start viewing the video stream.</w:t>
            </w:r>
          </w:p>
          <w:p w14:paraId="444FEFF9" w14:textId="021191F0" w:rsidR="00861852" w:rsidRPr="00880002" w:rsidRDefault="00861852" w:rsidP="00450787">
            <w:pPr>
              <w:jc w:val="both"/>
            </w:pPr>
            <w:r w:rsidRPr="00880002">
              <w:t>POST-2 The manager can rewind the video.</w:t>
            </w:r>
          </w:p>
          <w:p w14:paraId="445666CE" w14:textId="77777777" w:rsidR="008F187D" w:rsidRPr="00880002" w:rsidRDefault="008F187D" w:rsidP="00450787">
            <w:pPr>
              <w:jc w:val="both"/>
            </w:pPr>
          </w:p>
        </w:tc>
      </w:tr>
      <w:tr w:rsidR="008F187D" w:rsidRPr="00880002" w14:paraId="6F6F812A" w14:textId="77777777" w:rsidTr="00450787">
        <w:tc>
          <w:tcPr>
            <w:tcW w:w="1957" w:type="dxa"/>
          </w:tcPr>
          <w:p w14:paraId="03D2BD22" w14:textId="77777777" w:rsidR="008F187D" w:rsidRPr="00880002" w:rsidRDefault="008F187D" w:rsidP="00450787">
            <w:pPr>
              <w:jc w:val="both"/>
              <w:rPr>
                <w:b/>
              </w:rPr>
            </w:pPr>
            <w:r w:rsidRPr="00880002">
              <w:rPr>
                <w:b/>
              </w:rPr>
              <w:t>Normal Flow:</w:t>
            </w:r>
          </w:p>
        </w:tc>
        <w:tc>
          <w:tcPr>
            <w:tcW w:w="7673" w:type="dxa"/>
          </w:tcPr>
          <w:p w14:paraId="46AE7CB2" w14:textId="56F559F3" w:rsidR="008F187D" w:rsidRPr="00880002" w:rsidRDefault="008F187D" w:rsidP="0051070D">
            <w:pPr>
              <w:pStyle w:val="ListParagraph"/>
              <w:numPr>
                <w:ilvl w:val="0"/>
                <w:numId w:val="18"/>
              </w:numPr>
              <w:jc w:val="both"/>
            </w:pPr>
            <w:r w:rsidRPr="00880002">
              <w:t>Manager logs in to the application.</w:t>
            </w:r>
          </w:p>
          <w:p w14:paraId="2EF28D1C" w14:textId="656649C2" w:rsidR="008F187D" w:rsidRPr="00880002" w:rsidRDefault="008F187D" w:rsidP="0051070D">
            <w:pPr>
              <w:pStyle w:val="ListParagraph"/>
              <w:numPr>
                <w:ilvl w:val="0"/>
                <w:numId w:val="18"/>
              </w:numPr>
              <w:jc w:val="both"/>
            </w:pPr>
            <w:r w:rsidRPr="00880002">
              <w:t xml:space="preserve">Manager open the </w:t>
            </w:r>
            <w:r w:rsidR="00F854A8" w:rsidRPr="00880002">
              <w:t>camera feed page.</w:t>
            </w:r>
          </w:p>
          <w:p w14:paraId="2A1C39D9" w14:textId="217A169B" w:rsidR="008F187D" w:rsidRPr="00880002" w:rsidRDefault="008F187D" w:rsidP="0051070D">
            <w:pPr>
              <w:pStyle w:val="ListParagraph"/>
              <w:numPr>
                <w:ilvl w:val="0"/>
                <w:numId w:val="18"/>
              </w:numPr>
              <w:jc w:val="both"/>
            </w:pPr>
            <w:r w:rsidRPr="00880002">
              <w:t xml:space="preserve">Manager </w:t>
            </w:r>
            <w:r w:rsidR="00D33E06" w:rsidRPr="00880002">
              <w:t>select the room</w:t>
            </w:r>
            <w:r w:rsidRPr="00880002">
              <w:t>.</w:t>
            </w:r>
          </w:p>
          <w:p w14:paraId="3923CA7A" w14:textId="62F24B5B" w:rsidR="00386FD3" w:rsidRPr="00880002" w:rsidRDefault="009B31A3" w:rsidP="0051070D">
            <w:pPr>
              <w:pStyle w:val="ListParagraph"/>
              <w:numPr>
                <w:ilvl w:val="0"/>
                <w:numId w:val="18"/>
              </w:numPr>
              <w:jc w:val="both"/>
            </w:pPr>
            <w:r w:rsidRPr="00880002">
              <w:t>Manager</w:t>
            </w:r>
            <w:r w:rsidR="008F187D" w:rsidRPr="00880002">
              <w:t xml:space="preserve"> </w:t>
            </w:r>
            <w:r w:rsidR="00741154" w:rsidRPr="00880002">
              <w:t>selects the camera</w:t>
            </w:r>
            <w:r w:rsidR="008F187D" w:rsidRPr="00880002">
              <w:t>.</w:t>
            </w:r>
          </w:p>
          <w:p w14:paraId="223B5186" w14:textId="5A1FADA4" w:rsidR="008F187D" w:rsidRPr="00880002" w:rsidRDefault="004F73B4" w:rsidP="0051070D">
            <w:pPr>
              <w:pStyle w:val="ListParagraph"/>
              <w:numPr>
                <w:ilvl w:val="0"/>
                <w:numId w:val="18"/>
              </w:numPr>
              <w:jc w:val="both"/>
            </w:pPr>
            <w:r w:rsidRPr="00880002">
              <w:t>Manager presses the “View Video” button</w:t>
            </w:r>
            <w:r w:rsidR="008F187D" w:rsidRPr="00880002">
              <w:t>.</w:t>
            </w:r>
          </w:p>
          <w:p w14:paraId="58B33E72" w14:textId="77777777" w:rsidR="008F187D" w:rsidRPr="00880002" w:rsidRDefault="008F187D" w:rsidP="00450787">
            <w:pPr>
              <w:jc w:val="both"/>
            </w:pPr>
          </w:p>
        </w:tc>
      </w:tr>
      <w:tr w:rsidR="008F187D" w:rsidRPr="00880002" w14:paraId="5F4C5D53" w14:textId="77777777" w:rsidTr="00450787">
        <w:tc>
          <w:tcPr>
            <w:tcW w:w="1957" w:type="dxa"/>
          </w:tcPr>
          <w:p w14:paraId="23BB1BB9" w14:textId="77777777" w:rsidR="008F187D" w:rsidRPr="00880002" w:rsidRDefault="008F187D" w:rsidP="00450787">
            <w:pPr>
              <w:jc w:val="both"/>
              <w:rPr>
                <w:b/>
              </w:rPr>
            </w:pPr>
            <w:r w:rsidRPr="00880002">
              <w:rPr>
                <w:b/>
              </w:rPr>
              <w:t>Alternative Flows:</w:t>
            </w:r>
          </w:p>
          <w:p w14:paraId="5C235E99" w14:textId="77777777" w:rsidR="008F187D" w:rsidRPr="00880002" w:rsidRDefault="008F187D" w:rsidP="00450787">
            <w:pPr>
              <w:jc w:val="both"/>
              <w:rPr>
                <w:b/>
                <w:color w:val="BFBFBF"/>
              </w:rPr>
            </w:pPr>
            <w:r w:rsidRPr="00880002">
              <w:rPr>
                <w:b/>
              </w:rPr>
              <w:t>[Alternative Flow 1 – Not in Network]</w:t>
            </w:r>
          </w:p>
        </w:tc>
        <w:tc>
          <w:tcPr>
            <w:tcW w:w="7673" w:type="dxa"/>
          </w:tcPr>
          <w:p w14:paraId="53F0FDFB" w14:textId="77777777" w:rsidR="008F187D" w:rsidRPr="00880002" w:rsidRDefault="008F187D" w:rsidP="00450787">
            <w:pPr>
              <w:tabs>
                <w:tab w:val="left" w:pos="432"/>
              </w:tabs>
              <w:jc w:val="both"/>
            </w:pPr>
            <w:r w:rsidRPr="00880002">
              <w:t>None.</w:t>
            </w:r>
          </w:p>
        </w:tc>
      </w:tr>
      <w:tr w:rsidR="008F187D" w:rsidRPr="00880002" w14:paraId="4947D9ED" w14:textId="77777777" w:rsidTr="00450787">
        <w:tc>
          <w:tcPr>
            <w:tcW w:w="1957" w:type="dxa"/>
          </w:tcPr>
          <w:p w14:paraId="0FA51C83" w14:textId="77777777" w:rsidR="008F187D" w:rsidRPr="00880002" w:rsidRDefault="008F187D" w:rsidP="00450787">
            <w:pPr>
              <w:jc w:val="both"/>
              <w:rPr>
                <w:b/>
              </w:rPr>
            </w:pPr>
            <w:r w:rsidRPr="00880002">
              <w:rPr>
                <w:b/>
              </w:rPr>
              <w:t>Exceptions:</w:t>
            </w:r>
          </w:p>
        </w:tc>
        <w:tc>
          <w:tcPr>
            <w:tcW w:w="7673" w:type="dxa"/>
          </w:tcPr>
          <w:p w14:paraId="4C437B85" w14:textId="716B0ECD" w:rsidR="008F187D" w:rsidRPr="00880002" w:rsidRDefault="008F187D" w:rsidP="00450787">
            <w:pPr>
              <w:pStyle w:val="Pa49"/>
              <w:jc w:val="both"/>
              <w:rPr>
                <w:rFonts w:ascii="Times New Roman" w:hAnsi="Times New Roman"/>
              </w:rPr>
            </w:pPr>
            <w:r w:rsidRPr="00880002">
              <w:rPr>
                <w:rFonts w:ascii="Times New Roman" w:hAnsi="Times New Roman"/>
              </w:rPr>
              <w:t xml:space="preserve">E1. </w:t>
            </w:r>
            <w:r w:rsidR="001A0278" w:rsidRPr="00880002">
              <w:rPr>
                <w:rFonts w:ascii="Times New Roman" w:hAnsi="Times New Roman"/>
              </w:rPr>
              <w:t>The cloud hosting storage is full.</w:t>
            </w:r>
          </w:p>
          <w:p w14:paraId="53E6846B" w14:textId="77777777" w:rsidR="008F187D" w:rsidRPr="00880002" w:rsidRDefault="008F187D" w:rsidP="00450787">
            <w:r w:rsidRPr="00880002">
              <w:t>E2. The API backend is down.</w:t>
            </w:r>
          </w:p>
          <w:p w14:paraId="4D72D450" w14:textId="77777777" w:rsidR="008F187D" w:rsidRPr="00880002" w:rsidRDefault="008F187D" w:rsidP="00450787">
            <w:pPr>
              <w:jc w:val="both"/>
            </w:pPr>
          </w:p>
        </w:tc>
      </w:tr>
      <w:tr w:rsidR="008F187D" w:rsidRPr="00880002" w14:paraId="7F46067D" w14:textId="77777777" w:rsidTr="00450787">
        <w:tc>
          <w:tcPr>
            <w:tcW w:w="1957" w:type="dxa"/>
          </w:tcPr>
          <w:p w14:paraId="64804345" w14:textId="77777777" w:rsidR="008F187D" w:rsidRPr="00880002" w:rsidRDefault="008F187D" w:rsidP="00450787">
            <w:pPr>
              <w:jc w:val="both"/>
              <w:rPr>
                <w:b/>
              </w:rPr>
            </w:pPr>
            <w:r w:rsidRPr="00880002">
              <w:rPr>
                <w:b/>
              </w:rPr>
              <w:t>Business Rules</w:t>
            </w:r>
          </w:p>
        </w:tc>
        <w:tc>
          <w:tcPr>
            <w:tcW w:w="7673" w:type="dxa"/>
          </w:tcPr>
          <w:p w14:paraId="27A196AB" w14:textId="0A76DF47" w:rsidR="008F187D" w:rsidRPr="00880002" w:rsidRDefault="00525F1A" w:rsidP="00450787">
            <w:pPr>
              <w:jc w:val="both"/>
            </w:pPr>
            <w:r w:rsidRPr="00880002">
              <w:t>A manager shall be able to review the video feed.</w:t>
            </w:r>
          </w:p>
          <w:p w14:paraId="7D1DE779" w14:textId="77777777" w:rsidR="008F187D" w:rsidRPr="00880002" w:rsidRDefault="008F187D" w:rsidP="00450787">
            <w:pPr>
              <w:jc w:val="both"/>
            </w:pPr>
          </w:p>
        </w:tc>
      </w:tr>
      <w:tr w:rsidR="008F187D" w:rsidRPr="00880002" w14:paraId="7064B6A0" w14:textId="77777777" w:rsidTr="00450787">
        <w:tc>
          <w:tcPr>
            <w:tcW w:w="1957" w:type="dxa"/>
          </w:tcPr>
          <w:p w14:paraId="3C73DB3A" w14:textId="77777777" w:rsidR="008F187D" w:rsidRPr="00880002" w:rsidRDefault="008F187D" w:rsidP="00450787">
            <w:pPr>
              <w:jc w:val="both"/>
              <w:rPr>
                <w:b/>
              </w:rPr>
            </w:pPr>
            <w:r w:rsidRPr="00880002">
              <w:rPr>
                <w:b/>
              </w:rPr>
              <w:t>Assumptions:</w:t>
            </w:r>
          </w:p>
        </w:tc>
        <w:tc>
          <w:tcPr>
            <w:tcW w:w="7673" w:type="dxa"/>
          </w:tcPr>
          <w:p w14:paraId="43AE169D" w14:textId="49678573" w:rsidR="008F187D" w:rsidRPr="00880002" w:rsidRDefault="008F187D" w:rsidP="0051070D">
            <w:pPr>
              <w:pStyle w:val="ListParagraph"/>
              <w:numPr>
                <w:ilvl w:val="0"/>
                <w:numId w:val="19"/>
              </w:numPr>
              <w:jc w:val="both"/>
            </w:pPr>
            <w:r w:rsidRPr="00880002">
              <w:t>Manager is logged in to the system</w:t>
            </w:r>
          </w:p>
          <w:p w14:paraId="08A65703" w14:textId="7A7B16F9" w:rsidR="008F187D" w:rsidRPr="00880002" w:rsidRDefault="008F187D" w:rsidP="0051070D">
            <w:pPr>
              <w:pStyle w:val="ListParagraph"/>
              <w:numPr>
                <w:ilvl w:val="0"/>
                <w:numId w:val="19"/>
              </w:numPr>
              <w:jc w:val="both"/>
            </w:pPr>
            <w:r w:rsidRPr="00880002">
              <w:t>Manager has an active internet connection.</w:t>
            </w:r>
          </w:p>
        </w:tc>
      </w:tr>
    </w:tbl>
    <w:p w14:paraId="62BEFC3A" w14:textId="77777777" w:rsidR="008F187D" w:rsidRPr="00880002" w:rsidRDefault="008F187D" w:rsidP="008F187D"/>
    <w:p w14:paraId="7AFB2232" w14:textId="77777777" w:rsidR="008F187D" w:rsidRPr="00880002" w:rsidRDefault="008F187D" w:rsidP="00D270F7"/>
    <w:p w14:paraId="1583ACA9" w14:textId="77777777" w:rsidR="00BA2A80" w:rsidRPr="00880002" w:rsidRDefault="00BA2A80" w:rsidP="00321A5C">
      <w:pPr>
        <w:pStyle w:val="Caption"/>
        <w:keepNext/>
        <w:spacing w:line="276" w:lineRule="auto"/>
        <w:rPr>
          <w:szCs w:val="24"/>
        </w:rPr>
      </w:pPr>
    </w:p>
    <w:p w14:paraId="79783E5A" w14:textId="10884D9B" w:rsidR="00321A5C" w:rsidRPr="00880002" w:rsidRDefault="00321A5C" w:rsidP="00321A5C">
      <w:pPr>
        <w:pStyle w:val="Caption"/>
        <w:keepNext/>
        <w:spacing w:line="276" w:lineRule="auto"/>
        <w:rPr>
          <w:szCs w:val="24"/>
        </w:rPr>
      </w:pPr>
    </w:p>
    <w:p w14:paraId="182649C5" w14:textId="4C61DC29" w:rsidR="003D5636" w:rsidRDefault="003D5636" w:rsidP="003D5636">
      <w:pPr>
        <w:pStyle w:val="Caption"/>
        <w:keepNext/>
      </w:pPr>
      <w:bookmarkStart w:id="55" w:name="_Toc55300904"/>
      <w:r>
        <w:t xml:space="preserve">Table </w:t>
      </w:r>
      <w:fldSimple w:instr=" SEQ Table \* ARABIC ">
        <w:r w:rsidR="00A4120D">
          <w:rPr>
            <w:noProof/>
          </w:rPr>
          <w:t>10</w:t>
        </w:r>
      </w:fldSimple>
      <w:r>
        <w:t xml:space="preserve">: UC 9 - </w:t>
      </w:r>
      <w:r w:rsidRPr="00880002">
        <w:rPr>
          <w:szCs w:val="24"/>
        </w:rPr>
        <w:t>Textual Description of Delete User.</w:t>
      </w:r>
      <w:bookmarkEnd w:id="55"/>
    </w:p>
    <w:tbl>
      <w:tblPr>
        <w:tblStyle w:val="TableGrid"/>
        <w:tblW w:w="9630" w:type="dxa"/>
        <w:tblInd w:w="108" w:type="dxa"/>
        <w:tblLayout w:type="fixed"/>
        <w:tblLook w:val="0000" w:firstRow="0" w:lastRow="0" w:firstColumn="0" w:lastColumn="0" w:noHBand="0" w:noVBand="0"/>
      </w:tblPr>
      <w:tblGrid>
        <w:gridCol w:w="1957"/>
        <w:gridCol w:w="7673"/>
      </w:tblGrid>
      <w:tr w:rsidR="00321A5C" w:rsidRPr="00880002" w14:paraId="7779365E" w14:textId="77777777" w:rsidTr="00450787">
        <w:tc>
          <w:tcPr>
            <w:tcW w:w="1957" w:type="dxa"/>
          </w:tcPr>
          <w:p w14:paraId="14FD0021" w14:textId="77777777" w:rsidR="00321A5C" w:rsidRPr="00880002" w:rsidRDefault="00321A5C" w:rsidP="00450787">
            <w:pPr>
              <w:jc w:val="both"/>
              <w:rPr>
                <w:b/>
              </w:rPr>
            </w:pPr>
            <w:r w:rsidRPr="00880002">
              <w:rPr>
                <w:b/>
              </w:rPr>
              <w:t>Use Case ID:</w:t>
            </w:r>
          </w:p>
          <w:p w14:paraId="48FAA829" w14:textId="77777777" w:rsidR="00321A5C" w:rsidRPr="00880002" w:rsidRDefault="00321A5C" w:rsidP="00450787">
            <w:pPr>
              <w:jc w:val="both"/>
              <w:rPr>
                <w:b/>
              </w:rPr>
            </w:pPr>
          </w:p>
        </w:tc>
        <w:tc>
          <w:tcPr>
            <w:tcW w:w="7673" w:type="dxa"/>
          </w:tcPr>
          <w:p w14:paraId="5312133F" w14:textId="123E7FB5" w:rsidR="00321A5C" w:rsidRPr="00880002" w:rsidRDefault="00321A5C" w:rsidP="00450787">
            <w:pPr>
              <w:jc w:val="both"/>
            </w:pPr>
            <w:r w:rsidRPr="00880002">
              <w:t>UC-</w:t>
            </w:r>
            <w:r w:rsidR="00A50D76" w:rsidRPr="00880002">
              <w:t>9</w:t>
            </w:r>
          </w:p>
        </w:tc>
      </w:tr>
      <w:tr w:rsidR="00321A5C" w:rsidRPr="00880002" w14:paraId="0C7BF4CC" w14:textId="77777777" w:rsidTr="00450787">
        <w:tc>
          <w:tcPr>
            <w:tcW w:w="1957" w:type="dxa"/>
          </w:tcPr>
          <w:p w14:paraId="0027B63A" w14:textId="77777777" w:rsidR="00321A5C" w:rsidRPr="00880002" w:rsidRDefault="00321A5C" w:rsidP="00450787">
            <w:pPr>
              <w:jc w:val="both"/>
              <w:rPr>
                <w:b/>
              </w:rPr>
            </w:pPr>
            <w:r w:rsidRPr="00880002">
              <w:rPr>
                <w:b/>
              </w:rPr>
              <w:t>Use Case Name:</w:t>
            </w:r>
          </w:p>
          <w:p w14:paraId="0E868F23" w14:textId="77777777" w:rsidR="00321A5C" w:rsidRPr="00880002" w:rsidRDefault="00321A5C" w:rsidP="00450787">
            <w:pPr>
              <w:jc w:val="both"/>
              <w:rPr>
                <w:b/>
              </w:rPr>
            </w:pPr>
          </w:p>
        </w:tc>
        <w:tc>
          <w:tcPr>
            <w:tcW w:w="7673" w:type="dxa"/>
          </w:tcPr>
          <w:p w14:paraId="5B2DF0CE" w14:textId="36D446D2" w:rsidR="00321A5C" w:rsidRPr="00880002" w:rsidRDefault="00135C55" w:rsidP="00450787">
            <w:pPr>
              <w:pStyle w:val="Pa49"/>
              <w:jc w:val="both"/>
              <w:rPr>
                <w:rFonts w:ascii="Times New Roman" w:hAnsi="Times New Roman"/>
              </w:rPr>
            </w:pPr>
            <w:r w:rsidRPr="00880002">
              <w:rPr>
                <w:rFonts w:ascii="Times New Roman" w:hAnsi="Times New Roman"/>
              </w:rPr>
              <w:t>Delete User</w:t>
            </w:r>
          </w:p>
        </w:tc>
      </w:tr>
      <w:tr w:rsidR="00321A5C" w:rsidRPr="00880002" w14:paraId="545458F2" w14:textId="77777777" w:rsidTr="00450787">
        <w:tc>
          <w:tcPr>
            <w:tcW w:w="1957" w:type="dxa"/>
          </w:tcPr>
          <w:p w14:paraId="0A6AF9A0" w14:textId="77777777" w:rsidR="00321A5C" w:rsidRPr="00880002" w:rsidRDefault="00321A5C" w:rsidP="00450787">
            <w:pPr>
              <w:jc w:val="both"/>
              <w:rPr>
                <w:b/>
              </w:rPr>
            </w:pPr>
            <w:r w:rsidRPr="00880002">
              <w:rPr>
                <w:b/>
              </w:rPr>
              <w:t>Actors:</w:t>
            </w:r>
          </w:p>
          <w:p w14:paraId="44F7157D" w14:textId="77777777" w:rsidR="00321A5C" w:rsidRPr="00880002" w:rsidRDefault="00321A5C" w:rsidP="00450787">
            <w:pPr>
              <w:jc w:val="both"/>
              <w:rPr>
                <w:b/>
              </w:rPr>
            </w:pPr>
          </w:p>
        </w:tc>
        <w:tc>
          <w:tcPr>
            <w:tcW w:w="7673" w:type="dxa"/>
          </w:tcPr>
          <w:tbl>
            <w:tblPr>
              <w:tblW w:w="3148" w:type="dxa"/>
              <w:tblLayout w:type="fixed"/>
              <w:tblLook w:val="0000" w:firstRow="0" w:lastRow="0" w:firstColumn="0" w:lastColumn="0" w:noHBand="0" w:noVBand="0"/>
            </w:tblPr>
            <w:tblGrid>
              <w:gridCol w:w="1785"/>
              <w:gridCol w:w="1363"/>
            </w:tblGrid>
            <w:tr w:rsidR="00321A5C" w:rsidRPr="00880002" w14:paraId="3DCC6520" w14:textId="77777777" w:rsidTr="00450787">
              <w:trPr>
                <w:trHeight w:val="99"/>
              </w:trPr>
              <w:tc>
                <w:tcPr>
                  <w:tcW w:w="1785" w:type="dxa"/>
                </w:tcPr>
                <w:p w14:paraId="56003640" w14:textId="77777777" w:rsidR="00321A5C" w:rsidRPr="00880002" w:rsidRDefault="00321A5C" w:rsidP="00450787">
                  <w:pPr>
                    <w:jc w:val="both"/>
                  </w:pPr>
                  <w:r w:rsidRPr="00880002">
                    <w:t>Primary Actor:</w:t>
                  </w:r>
                </w:p>
              </w:tc>
              <w:tc>
                <w:tcPr>
                  <w:tcW w:w="1363" w:type="dxa"/>
                </w:tcPr>
                <w:p w14:paraId="612E06EC" w14:textId="77777777" w:rsidR="00321A5C" w:rsidRPr="00880002" w:rsidRDefault="00321A5C" w:rsidP="00450787">
                  <w:pPr>
                    <w:jc w:val="both"/>
                  </w:pPr>
                  <w:r w:rsidRPr="00880002">
                    <w:t>Manager</w:t>
                  </w:r>
                </w:p>
              </w:tc>
            </w:tr>
          </w:tbl>
          <w:p w14:paraId="65504AD9" w14:textId="77777777" w:rsidR="00321A5C" w:rsidRPr="00880002" w:rsidRDefault="00321A5C" w:rsidP="00450787">
            <w:pPr>
              <w:jc w:val="both"/>
            </w:pPr>
          </w:p>
        </w:tc>
      </w:tr>
      <w:tr w:rsidR="00321A5C" w:rsidRPr="00880002" w14:paraId="58B260A8" w14:textId="77777777" w:rsidTr="00450787">
        <w:tc>
          <w:tcPr>
            <w:tcW w:w="1957" w:type="dxa"/>
          </w:tcPr>
          <w:p w14:paraId="42E52E41" w14:textId="77777777" w:rsidR="00321A5C" w:rsidRPr="00880002" w:rsidRDefault="00321A5C" w:rsidP="00450787">
            <w:pPr>
              <w:jc w:val="both"/>
              <w:rPr>
                <w:b/>
              </w:rPr>
            </w:pPr>
            <w:r w:rsidRPr="00880002">
              <w:rPr>
                <w:b/>
              </w:rPr>
              <w:t>Description:</w:t>
            </w:r>
          </w:p>
        </w:tc>
        <w:tc>
          <w:tcPr>
            <w:tcW w:w="7673" w:type="dxa"/>
          </w:tcPr>
          <w:p w14:paraId="6D2C547E" w14:textId="583EB625" w:rsidR="00321A5C" w:rsidRPr="00880002" w:rsidRDefault="00321A5C" w:rsidP="00450787">
            <w:pPr>
              <w:pStyle w:val="Pa49"/>
              <w:jc w:val="both"/>
              <w:rPr>
                <w:rFonts w:ascii="Times New Roman" w:hAnsi="Times New Roman"/>
              </w:rPr>
            </w:pPr>
            <w:r w:rsidRPr="00880002">
              <w:rPr>
                <w:rFonts w:ascii="Times New Roman" w:hAnsi="Times New Roman"/>
              </w:rPr>
              <w:t xml:space="preserve">This will allow the manager </w:t>
            </w:r>
            <w:r w:rsidR="0054365F" w:rsidRPr="00880002">
              <w:rPr>
                <w:rFonts w:ascii="Times New Roman" w:hAnsi="Times New Roman"/>
              </w:rPr>
              <w:t>to delete a user from the organization</w:t>
            </w:r>
            <w:r w:rsidR="006351EE" w:rsidRPr="00880002">
              <w:rPr>
                <w:rFonts w:ascii="Times New Roman" w:hAnsi="Times New Roman"/>
              </w:rPr>
              <w:t>.</w:t>
            </w:r>
          </w:p>
        </w:tc>
      </w:tr>
      <w:tr w:rsidR="00321A5C" w:rsidRPr="00880002" w14:paraId="4C384B16" w14:textId="77777777" w:rsidTr="00450787">
        <w:tc>
          <w:tcPr>
            <w:tcW w:w="1957" w:type="dxa"/>
          </w:tcPr>
          <w:p w14:paraId="4E32E2AC" w14:textId="77777777" w:rsidR="00321A5C" w:rsidRPr="00880002" w:rsidRDefault="00321A5C" w:rsidP="00450787">
            <w:pPr>
              <w:jc w:val="both"/>
              <w:rPr>
                <w:b/>
              </w:rPr>
            </w:pPr>
            <w:r w:rsidRPr="00880002">
              <w:rPr>
                <w:b/>
              </w:rPr>
              <w:t>Trigger:</w:t>
            </w:r>
          </w:p>
        </w:tc>
        <w:tc>
          <w:tcPr>
            <w:tcW w:w="7673" w:type="dxa"/>
          </w:tcPr>
          <w:p w14:paraId="112ED1EE" w14:textId="40B5D304" w:rsidR="00321A5C" w:rsidRPr="00880002" w:rsidRDefault="00321A5C" w:rsidP="00450787">
            <w:pPr>
              <w:pStyle w:val="Pa49"/>
              <w:jc w:val="both"/>
              <w:rPr>
                <w:rFonts w:ascii="Times New Roman" w:hAnsi="Times New Roman"/>
              </w:rPr>
            </w:pPr>
            <w:r w:rsidRPr="00880002">
              <w:rPr>
                <w:rFonts w:ascii="Times New Roman" w:hAnsi="Times New Roman"/>
              </w:rPr>
              <w:t>When the manager presses “</w:t>
            </w:r>
            <w:r w:rsidR="00615636" w:rsidRPr="00880002">
              <w:rPr>
                <w:rFonts w:ascii="Times New Roman" w:hAnsi="Times New Roman"/>
              </w:rPr>
              <w:t>Delete</w:t>
            </w:r>
            <w:r w:rsidRPr="00880002">
              <w:rPr>
                <w:rFonts w:ascii="Times New Roman" w:hAnsi="Times New Roman"/>
              </w:rPr>
              <w:t>” button.</w:t>
            </w:r>
          </w:p>
        </w:tc>
      </w:tr>
      <w:tr w:rsidR="00321A5C" w:rsidRPr="00880002" w14:paraId="346E1B02" w14:textId="77777777" w:rsidTr="00450787">
        <w:trPr>
          <w:trHeight w:val="813"/>
        </w:trPr>
        <w:tc>
          <w:tcPr>
            <w:tcW w:w="1957" w:type="dxa"/>
          </w:tcPr>
          <w:p w14:paraId="26A56A9A" w14:textId="77777777" w:rsidR="00321A5C" w:rsidRPr="00880002" w:rsidRDefault="00321A5C" w:rsidP="00450787">
            <w:pPr>
              <w:jc w:val="both"/>
              <w:rPr>
                <w:b/>
              </w:rPr>
            </w:pPr>
            <w:r w:rsidRPr="00880002">
              <w:rPr>
                <w:b/>
              </w:rPr>
              <w:t>Preconditions:</w:t>
            </w:r>
          </w:p>
        </w:tc>
        <w:tc>
          <w:tcPr>
            <w:tcW w:w="7673" w:type="dxa"/>
          </w:tcPr>
          <w:p w14:paraId="32F76718" w14:textId="77A85C53" w:rsidR="00321A5C" w:rsidRPr="00880002" w:rsidRDefault="00321A5C" w:rsidP="00450787">
            <w:pPr>
              <w:jc w:val="both"/>
            </w:pPr>
            <w:r w:rsidRPr="00880002">
              <w:t xml:space="preserve">PRE-1. </w:t>
            </w:r>
            <w:r w:rsidR="0063099D" w:rsidRPr="00880002">
              <w:t>The manager is logged in to the system.</w:t>
            </w:r>
          </w:p>
          <w:p w14:paraId="583AD2B1" w14:textId="1D6DFDBA" w:rsidR="00321A5C" w:rsidRPr="00880002" w:rsidRDefault="00321A5C" w:rsidP="00450787">
            <w:pPr>
              <w:jc w:val="both"/>
            </w:pPr>
            <w:r w:rsidRPr="00880002">
              <w:t xml:space="preserve">PRE-2. </w:t>
            </w:r>
            <w:r w:rsidR="0063099D" w:rsidRPr="00880002">
              <w:t xml:space="preserve">The manager </w:t>
            </w:r>
            <w:r w:rsidR="009864C2" w:rsidRPr="00880002">
              <w:t>selects the user from the list.</w:t>
            </w:r>
          </w:p>
          <w:p w14:paraId="63B1BB5F" w14:textId="77777777" w:rsidR="00321A5C" w:rsidRPr="00880002" w:rsidRDefault="00321A5C" w:rsidP="00450787">
            <w:pPr>
              <w:jc w:val="both"/>
            </w:pPr>
          </w:p>
        </w:tc>
      </w:tr>
      <w:tr w:rsidR="00321A5C" w:rsidRPr="00880002" w14:paraId="7626C4A1" w14:textId="77777777" w:rsidTr="00450787">
        <w:tc>
          <w:tcPr>
            <w:tcW w:w="1957" w:type="dxa"/>
          </w:tcPr>
          <w:p w14:paraId="7F0ED9FD" w14:textId="77777777" w:rsidR="00321A5C" w:rsidRPr="00880002" w:rsidRDefault="00321A5C" w:rsidP="00450787">
            <w:pPr>
              <w:jc w:val="both"/>
              <w:rPr>
                <w:b/>
              </w:rPr>
            </w:pPr>
            <w:r w:rsidRPr="00880002">
              <w:rPr>
                <w:b/>
              </w:rPr>
              <w:t>Postconditions:</w:t>
            </w:r>
          </w:p>
        </w:tc>
        <w:tc>
          <w:tcPr>
            <w:tcW w:w="7673" w:type="dxa"/>
          </w:tcPr>
          <w:p w14:paraId="77CDBCF0" w14:textId="1492F1D7" w:rsidR="00321A5C" w:rsidRPr="00880002" w:rsidRDefault="00321A5C" w:rsidP="00450787">
            <w:pPr>
              <w:jc w:val="both"/>
            </w:pPr>
            <w:r w:rsidRPr="00880002">
              <w:t xml:space="preserve">POST-1 The user is </w:t>
            </w:r>
            <w:r w:rsidR="00A54E44" w:rsidRPr="00880002">
              <w:t>deleted from the system.</w:t>
            </w:r>
          </w:p>
          <w:p w14:paraId="2AD6311C" w14:textId="77777777" w:rsidR="00321A5C" w:rsidRPr="00880002" w:rsidRDefault="00321A5C" w:rsidP="00450787">
            <w:pPr>
              <w:jc w:val="both"/>
            </w:pPr>
          </w:p>
        </w:tc>
      </w:tr>
      <w:tr w:rsidR="00321A5C" w:rsidRPr="00880002" w14:paraId="57A6D8B4" w14:textId="77777777" w:rsidTr="00450787">
        <w:tc>
          <w:tcPr>
            <w:tcW w:w="1957" w:type="dxa"/>
          </w:tcPr>
          <w:p w14:paraId="48523CF0" w14:textId="77777777" w:rsidR="00321A5C" w:rsidRPr="00880002" w:rsidRDefault="00321A5C" w:rsidP="00450787">
            <w:pPr>
              <w:jc w:val="both"/>
              <w:rPr>
                <w:b/>
              </w:rPr>
            </w:pPr>
            <w:r w:rsidRPr="00880002">
              <w:rPr>
                <w:b/>
              </w:rPr>
              <w:t>Normal Flow:</w:t>
            </w:r>
          </w:p>
        </w:tc>
        <w:tc>
          <w:tcPr>
            <w:tcW w:w="7673" w:type="dxa"/>
          </w:tcPr>
          <w:p w14:paraId="15F8A51F" w14:textId="77BD8359" w:rsidR="00321A5C" w:rsidRPr="00880002" w:rsidRDefault="00321A5C" w:rsidP="0051070D">
            <w:pPr>
              <w:pStyle w:val="ListParagraph"/>
              <w:numPr>
                <w:ilvl w:val="0"/>
                <w:numId w:val="20"/>
              </w:numPr>
              <w:jc w:val="both"/>
            </w:pPr>
            <w:r w:rsidRPr="00880002">
              <w:t>Manager logs in to the application.</w:t>
            </w:r>
          </w:p>
          <w:p w14:paraId="7EE3593E" w14:textId="29AB7942" w:rsidR="00321A5C" w:rsidRPr="00880002" w:rsidRDefault="00321A5C" w:rsidP="0051070D">
            <w:pPr>
              <w:pStyle w:val="ListParagraph"/>
              <w:numPr>
                <w:ilvl w:val="0"/>
                <w:numId w:val="20"/>
              </w:numPr>
              <w:jc w:val="both"/>
            </w:pPr>
            <w:r w:rsidRPr="00880002">
              <w:t>Manager open the</w:t>
            </w:r>
            <w:r w:rsidR="007C1AEC" w:rsidRPr="00880002">
              <w:t xml:space="preserve"> list of users</w:t>
            </w:r>
            <w:r w:rsidRPr="00880002">
              <w:t>.</w:t>
            </w:r>
          </w:p>
          <w:p w14:paraId="72E3AE8F" w14:textId="5682A38E" w:rsidR="00321A5C" w:rsidRPr="00880002" w:rsidRDefault="00276B9D" w:rsidP="0051070D">
            <w:pPr>
              <w:pStyle w:val="ListParagraph"/>
              <w:numPr>
                <w:ilvl w:val="0"/>
                <w:numId w:val="20"/>
              </w:numPr>
              <w:jc w:val="both"/>
            </w:pPr>
            <w:r w:rsidRPr="00880002">
              <w:t>Manager selects the user.</w:t>
            </w:r>
          </w:p>
          <w:p w14:paraId="4305FC24" w14:textId="02436FBC" w:rsidR="00321A5C" w:rsidRPr="00880002" w:rsidRDefault="003579CA" w:rsidP="0051070D">
            <w:pPr>
              <w:pStyle w:val="ListParagraph"/>
              <w:numPr>
                <w:ilvl w:val="0"/>
                <w:numId w:val="20"/>
              </w:numPr>
              <w:jc w:val="both"/>
            </w:pPr>
            <w:r w:rsidRPr="00880002">
              <w:t>Manager presses “delete” button</w:t>
            </w:r>
            <w:r w:rsidR="00321A5C" w:rsidRPr="00880002">
              <w:t>.</w:t>
            </w:r>
          </w:p>
        </w:tc>
      </w:tr>
      <w:tr w:rsidR="00321A5C" w:rsidRPr="00880002" w14:paraId="699F5172" w14:textId="77777777" w:rsidTr="00450787">
        <w:tc>
          <w:tcPr>
            <w:tcW w:w="1957" w:type="dxa"/>
          </w:tcPr>
          <w:p w14:paraId="36D4533F" w14:textId="77777777" w:rsidR="00321A5C" w:rsidRPr="00880002" w:rsidRDefault="00321A5C" w:rsidP="00450787">
            <w:pPr>
              <w:jc w:val="both"/>
              <w:rPr>
                <w:b/>
              </w:rPr>
            </w:pPr>
            <w:r w:rsidRPr="00880002">
              <w:rPr>
                <w:b/>
              </w:rPr>
              <w:t>Alternative Flows:</w:t>
            </w:r>
          </w:p>
          <w:p w14:paraId="0A8A7A45" w14:textId="77777777" w:rsidR="00321A5C" w:rsidRPr="00880002" w:rsidRDefault="00321A5C" w:rsidP="00450787">
            <w:pPr>
              <w:jc w:val="both"/>
              <w:rPr>
                <w:b/>
                <w:color w:val="BFBFBF"/>
              </w:rPr>
            </w:pPr>
            <w:r w:rsidRPr="00880002">
              <w:rPr>
                <w:b/>
              </w:rPr>
              <w:t>[Alternative Flow 1 – Not in Network]</w:t>
            </w:r>
          </w:p>
        </w:tc>
        <w:tc>
          <w:tcPr>
            <w:tcW w:w="7673" w:type="dxa"/>
          </w:tcPr>
          <w:p w14:paraId="7D816F7F" w14:textId="77777777" w:rsidR="00321A5C" w:rsidRPr="00880002" w:rsidRDefault="00321A5C" w:rsidP="00450787">
            <w:pPr>
              <w:tabs>
                <w:tab w:val="left" w:pos="432"/>
              </w:tabs>
              <w:jc w:val="both"/>
            </w:pPr>
            <w:r w:rsidRPr="00880002">
              <w:t>None.</w:t>
            </w:r>
          </w:p>
        </w:tc>
      </w:tr>
      <w:tr w:rsidR="00321A5C" w:rsidRPr="00880002" w14:paraId="0AFFC045" w14:textId="77777777" w:rsidTr="00450787">
        <w:tc>
          <w:tcPr>
            <w:tcW w:w="1957" w:type="dxa"/>
          </w:tcPr>
          <w:p w14:paraId="20047B6D" w14:textId="77777777" w:rsidR="00321A5C" w:rsidRPr="00880002" w:rsidRDefault="00321A5C" w:rsidP="00450787">
            <w:pPr>
              <w:jc w:val="both"/>
              <w:rPr>
                <w:b/>
              </w:rPr>
            </w:pPr>
            <w:r w:rsidRPr="00880002">
              <w:rPr>
                <w:b/>
              </w:rPr>
              <w:t>Exceptions:</w:t>
            </w:r>
          </w:p>
        </w:tc>
        <w:tc>
          <w:tcPr>
            <w:tcW w:w="7673" w:type="dxa"/>
          </w:tcPr>
          <w:p w14:paraId="7D480B6C" w14:textId="0230793F" w:rsidR="00321A5C" w:rsidRPr="00880002" w:rsidRDefault="00321A5C" w:rsidP="00450787">
            <w:r w:rsidRPr="00880002">
              <w:t>E</w:t>
            </w:r>
            <w:r w:rsidR="00230162" w:rsidRPr="00880002">
              <w:t>1</w:t>
            </w:r>
            <w:r w:rsidRPr="00880002">
              <w:t>. The API backend is down.</w:t>
            </w:r>
          </w:p>
          <w:p w14:paraId="4FEB2538" w14:textId="77777777" w:rsidR="00321A5C" w:rsidRPr="00880002" w:rsidRDefault="00321A5C" w:rsidP="00450787">
            <w:pPr>
              <w:jc w:val="both"/>
            </w:pPr>
          </w:p>
        </w:tc>
      </w:tr>
      <w:tr w:rsidR="00321A5C" w:rsidRPr="00880002" w14:paraId="472E0D33" w14:textId="77777777" w:rsidTr="00450787">
        <w:tc>
          <w:tcPr>
            <w:tcW w:w="1957" w:type="dxa"/>
          </w:tcPr>
          <w:p w14:paraId="107FD243" w14:textId="77777777" w:rsidR="00321A5C" w:rsidRPr="00880002" w:rsidRDefault="00321A5C" w:rsidP="00450787">
            <w:pPr>
              <w:jc w:val="both"/>
              <w:rPr>
                <w:b/>
              </w:rPr>
            </w:pPr>
            <w:r w:rsidRPr="00880002">
              <w:rPr>
                <w:b/>
              </w:rPr>
              <w:t>Business Rules</w:t>
            </w:r>
          </w:p>
        </w:tc>
        <w:tc>
          <w:tcPr>
            <w:tcW w:w="7673" w:type="dxa"/>
          </w:tcPr>
          <w:p w14:paraId="12B21ADA" w14:textId="7F87F390" w:rsidR="00321A5C" w:rsidRPr="00880002" w:rsidRDefault="00CD5D5F" w:rsidP="00450787">
            <w:pPr>
              <w:jc w:val="both"/>
            </w:pPr>
            <w:r w:rsidRPr="00880002">
              <w:t>The user can be deleted by the manager anytime.</w:t>
            </w:r>
          </w:p>
          <w:p w14:paraId="55BCCDBF" w14:textId="77777777" w:rsidR="00321A5C" w:rsidRPr="00880002" w:rsidRDefault="00321A5C" w:rsidP="00450787">
            <w:pPr>
              <w:jc w:val="both"/>
            </w:pPr>
          </w:p>
        </w:tc>
      </w:tr>
      <w:tr w:rsidR="00321A5C" w:rsidRPr="00880002" w14:paraId="5FBB42E3" w14:textId="77777777" w:rsidTr="00450787">
        <w:tc>
          <w:tcPr>
            <w:tcW w:w="1957" w:type="dxa"/>
          </w:tcPr>
          <w:p w14:paraId="4CBD3E2F" w14:textId="77777777" w:rsidR="00321A5C" w:rsidRPr="00880002" w:rsidRDefault="00321A5C" w:rsidP="00450787">
            <w:pPr>
              <w:jc w:val="both"/>
              <w:rPr>
                <w:b/>
              </w:rPr>
            </w:pPr>
            <w:r w:rsidRPr="00880002">
              <w:rPr>
                <w:b/>
              </w:rPr>
              <w:t>Assumptions:</w:t>
            </w:r>
          </w:p>
        </w:tc>
        <w:tc>
          <w:tcPr>
            <w:tcW w:w="7673" w:type="dxa"/>
          </w:tcPr>
          <w:p w14:paraId="1307770E" w14:textId="5D96296E" w:rsidR="00321A5C" w:rsidRPr="00880002" w:rsidRDefault="00321A5C" w:rsidP="0051070D">
            <w:pPr>
              <w:pStyle w:val="ListParagraph"/>
              <w:numPr>
                <w:ilvl w:val="0"/>
                <w:numId w:val="21"/>
              </w:numPr>
              <w:jc w:val="both"/>
            </w:pPr>
            <w:r w:rsidRPr="00880002">
              <w:t>Manager is logged in to the system</w:t>
            </w:r>
          </w:p>
          <w:p w14:paraId="206F0FBB" w14:textId="77777777" w:rsidR="00321A5C" w:rsidRPr="00880002" w:rsidRDefault="00321A5C" w:rsidP="0051070D">
            <w:pPr>
              <w:pStyle w:val="ListParagraph"/>
              <w:numPr>
                <w:ilvl w:val="0"/>
                <w:numId w:val="21"/>
              </w:numPr>
              <w:jc w:val="both"/>
            </w:pPr>
            <w:r w:rsidRPr="00880002">
              <w:t>Manager has an active internet connection.</w:t>
            </w:r>
          </w:p>
        </w:tc>
      </w:tr>
    </w:tbl>
    <w:p w14:paraId="2E01E305" w14:textId="77777777" w:rsidR="00321A5C" w:rsidRPr="00880002" w:rsidRDefault="00321A5C" w:rsidP="00321A5C"/>
    <w:p w14:paraId="17FD5BA5" w14:textId="33A8D43B" w:rsidR="00BA2A80" w:rsidRPr="00880002" w:rsidRDefault="00BA2A80" w:rsidP="00E90E83">
      <w:pPr>
        <w:pStyle w:val="Caption"/>
        <w:keepNext/>
        <w:spacing w:line="276" w:lineRule="auto"/>
        <w:rPr>
          <w:szCs w:val="24"/>
        </w:rPr>
      </w:pPr>
    </w:p>
    <w:p w14:paraId="6EE2A5AF" w14:textId="07FB2B01" w:rsidR="00BA2A80" w:rsidRPr="00880002" w:rsidRDefault="00BA2A80" w:rsidP="00BA2A80"/>
    <w:p w14:paraId="49AD85BA" w14:textId="20F00B89" w:rsidR="00BA2A80" w:rsidRPr="00880002" w:rsidRDefault="00BA2A80" w:rsidP="00BA2A80"/>
    <w:p w14:paraId="33F74DE1" w14:textId="317372AD" w:rsidR="00BA2A80" w:rsidRPr="00880002" w:rsidRDefault="00BA2A80" w:rsidP="00BA2A80"/>
    <w:p w14:paraId="35032AB2" w14:textId="77777777" w:rsidR="00BA2A80" w:rsidRPr="00880002" w:rsidRDefault="00BA2A80" w:rsidP="00BA2A80"/>
    <w:p w14:paraId="4D7D60DA" w14:textId="77777777" w:rsidR="00BA2A80" w:rsidRPr="00880002" w:rsidRDefault="00BA2A80" w:rsidP="00E90E83">
      <w:pPr>
        <w:pStyle w:val="Caption"/>
        <w:keepNext/>
        <w:spacing w:line="276" w:lineRule="auto"/>
        <w:rPr>
          <w:szCs w:val="24"/>
        </w:rPr>
      </w:pPr>
    </w:p>
    <w:p w14:paraId="452CCA5A" w14:textId="77777777" w:rsidR="00BA2A80" w:rsidRPr="00880002" w:rsidRDefault="00BA2A80" w:rsidP="00E90E83">
      <w:pPr>
        <w:pStyle w:val="Caption"/>
        <w:keepNext/>
        <w:spacing w:line="276" w:lineRule="auto"/>
        <w:rPr>
          <w:szCs w:val="24"/>
        </w:rPr>
      </w:pPr>
    </w:p>
    <w:p w14:paraId="75F0D859" w14:textId="77777777" w:rsidR="00BA2A80" w:rsidRPr="00880002" w:rsidRDefault="00BA2A80" w:rsidP="00E90E83">
      <w:pPr>
        <w:pStyle w:val="Caption"/>
        <w:keepNext/>
        <w:spacing w:line="276" w:lineRule="auto"/>
        <w:rPr>
          <w:szCs w:val="24"/>
        </w:rPr>
      </w:pPr>
    </w:p>
    <w:p w14:paraId="367E090D" w14:textId="16E16F61" w:rsidR="00E90E83" w:rsidRPr="00880002" w:rsidRDefault="00E90E83" w:rsidP="00E90E83">
      <w:pPr>
        <w:pStyle w:val="Caption"/>
        <w:keepNext/>
        <w:spacing w:line="276" w:lineRule="auto"/>
        <w:rPr>
          <w:szCs w:val="24"/>
        </w:rPr>
      </w:pPr>
    </w:p>
    <w:p w14:paraId="4ED455CC" w14:textId="10790662" w:rsidR="00110C26" w:rsidRDefault="00110C26" w:rsidP="00110C26">
      <w:pPr>
        <w:pStyle w:val="Caption"/>
        <w:keepNext/>
      </w:pPr>
      <w:bookmarkStart w:id="56" w:name="_Toc55300905"/>
      <w:r>
        <w:t xml:space="preserve">Table </w:t>
      </w:r>
      <w:fldSimple w:instr=" SEQ Table \* ARABIC ">
        <w:r w:rsidR="00A4120D">
          <w:rPr>
            <w:noProof/>
          </w:rPr>
          <w:t>11</w:t>
        </w:r>
      </w:fldSimple>
      <w:r>
        <w:t>: UC 10 -</w:t>
      </w:r>
      <w:r w:rsidRPr="00110C26">
        <w:rPr>
          <w:szCs w:val="24"/>
        </w:rPr>
        <w:t xml:space="preserve"> </w:t>
      </w:r>
      <w:r w:rsidRPr="00880002">
        <w:rPr>
          <w:szCs w:val="24"/>
        </w:rPr>
        <w:t>Textual Description of Setup Geofencing.</w:t>
      </w:r>
      <w:bookmarkEnd w:id="56"/>
    </w:p>
    <w:tbl>
      <w:tblPr>
        <w:tblStyle w:val="TableGrid"/>
        <w:tblW w:w="9630" w:type="dxa"/>
        <w:tblInd w:w="108" w:type="dxa"/>
        <w:tblLayout w:type="fixed"/>
        <w:tblLook w:val="0000" w:firstRow="0" w:lastRow="0" w:firstColumn="0" w:lastColumn="0" w:noHBand="0" w:noVBand="0"/>
      </w:tblPr>
      <w:tblGrid>
        <w:gridCol w:w="1957"/>
        <w:gridCol w:w="7673"/>
      </w:tblGrid>
      <w:tr w:rsidR="00E90E83" w:rsidRPr="00880002" w14:paraId="2DA5BCB9" w14:textId="77777777" w:rsidTr="00450787">
        <w:tc>
          <w:tcPr>
            <w:tcW w:w="1957" w:type="dxa"/>
          </w:tcPr>
          <w:p w14:paraId="1C2E0F17" w14:textId="77777777" w:rsidR="00E90E83" w:rsidRPr="00880002" w:rsidRDefault="00E90E83" w:rsidP="00450787">
            <w:pPr>
              <w:jc w:val="both"/>
              <w:rPr>
                <w:b/>
              </w:rPr>
            </w:pPr>
            <w:r w:rsidRPr="00880002">
              <w:rPr>
                <w:b/>
              </w:rPr>
              <w:t>Use Case ID:</w:t>
            </w:r>
          </w:p>
          <w:p w14:paraId="2E05B741" w14:textId="77777777" w:rsidR="00E90E83" w:rsidRPr="00880002" w:rsidRDefault="00E90E83" w:rsidP="00450787">
            <w:pPr>
              <w:jc w:val="both"/>
              <w:rPr>
                <w:b/>
              </w:rPr>
            </w:pPr>
          </w:p>
        </w:tc>
        <w:tc>
          <w:tcPr>
            <w:tcW w:w="7673" w:type="dxa"/>
          </w:tcPr>
          <w:p w14:paraId="2C54008C" w14:textId="1437D04E" w:rsidR="00E90E83" w:rsidRPr="00880002" w:rsidRDefault="00E90E83" w:rsidP="00450787">
            <w:pPr>
              <w:jc w:val="both"/>
            </w:pPr>
            <w:r w:rsidRPr="00880002">
              <w:t>UC-</w:t>
            </w:r>
            <w:r w:rsidR="00B85AB6" w:rsidRPr="00880002">
              <w:t>10</w:t>
            </w:r>
          </w:p>
        </w:tc>
      </w:tr>
      <w:tr w:rsidR="00E90E83" w:rsidRPr="00880002" w14:paraId="0C1DC3C2" w14:textId="77777777" w:rsidTr="00450787">
        <w:tc>
          <w:tcPr>
            <w:tcW w:w="1957" w:type="dxa"/>
          </w:tcPr>
          <w:p w14:paraId="4A45D215" w14:textId="77777777" w:rsidR="00E90E83" w:rsidRPr="00880002" w:rsidRDefault="00E90E83" w:rsidP="00450787">
            <w:pPr>
              <w:jc w:val="both"/>
              <w:rPr>
                <w:b/>
              </w:rPr>
            </w:pPr>
            <w:r w:rsidRPr="00880002">
              <w:rPr>
                <w:b/>
              </w:rPr>
              <w:t>Use Case Name:</w:t>
            </w:r>
          </w:p>
          <w:p w14:paraId="73995767" w14:textId="77777777" w:rsidR="00E90E83" w:rsidRPr="00880002" w:rsidRDefault="00E90E83" w:rsidP="00450787">
            <w:pPr>
              <w:jc w:val="both"/>
              <w:rPr>
                <w:b/>
              </w:rPr>
            </w:pPr>
          </w:p>
        </w:tc>
        <w:tc>
          <w:tcPr>
            <w:tcW w:w="7673" w:type="dxa"/>
          </w:tcPr>
          <w:p w14:paraId="5CBAFA36" w14:textId="12609050" w:rsidR="00E90E83" w:rsidRPr="00880002" w:rsidRDefault="00D46EC8" w:rsidP="00450787">
            <w:pPr>
              <w:pStyle w:val="Pa49"/>
              <w:jc w:val="both"/>
              <w:rPr>
                <w:rFonts w:ascii="Times New Roman" w:hAnsi="Times New Roman"/>
              </w:rPr>
            </w:pPr>
            <w:r w:rsidRPr="00880002">
              <w:rPr>
                <w:rFonts w:ascii="Times New Roman" w:hAnsi="Times New Roman"/>
              </w:rPr>
              <w:t>Setup geofencing</w:t>
            </w:r>
          </w:p>
        </w:tc>
      </w:tr>
      <w:tr w:rsidR="00E90E83" w:rsidRPr="00880002" w14:paraId="3211DC11" w14:textId="77777777" w:rsidTr="00450787">
        <w:tc>
          <w:tcPr>
            <w:tcW w:w="1957" w:type="dxa"/>
          </w:tcPr>
          <w:p w14:paraId="6CEBB0A8" w14:textId="77777777" w:rsidR="00E90E83" w:rsidRPr="00880002" w:rsidRDefault="00E90E83" w:rsidP="00450787">
            <w:pPr>
              <w:jc w:val="both"/>
              <w:rPr>
                <w:b/>
              </w:rPr>
            </w:pPr>
            <w:r w:rsidRPr="00880002">
              <w:rPr>
                <w:b/>
              </w:rPr>
              <w:t>Actors:</w:t>
            </w:r>
          </w:p>
          <w:p w14:paraId="28E50C4D" w14:textId="77777777" w:rsidR="00E90E83" w:rsidRPr="00880002" w:rsidRDefault="00E90E83" w:rsidP="00450787">
            <w:pPr>
              <w:jc w:val="both"/>
              <w:rPr>
                <w:b/>
              </w:rPr>
            </w:pPr>
          </w:p>
        </w:tc>
        <w:tc>
          <w:tcPr>
            <w:tcW w:w="7673" w:type="dxa"/>
          </w:tcPr>
          <w:tbl>
            <w:tblPr>
              <w:tblW w:w="3148" w:type="dxa"/>
              <w:tblLayout w:type="fixed"/>
              <w:tblLook w:val="0000" w:firstRow="0" w:lastRow="0" w:firstColumn="0" w:lastColumn="0" w:noHBand="0" w:noVBand="0"/>
            </w:tblPr>
            <w:tblGrid>
              <w:gridCol w:w="1785"/>
              <w:gridCol w:w="1363"/>
            </w:tblGrid>
            <w:tr w:rsidR="00E90E83" w:rsidRPr="00880002" w14:paraId="0ED949D7" w14:textId="77777777" w:rsidTr="00450787">
              <w:trPr>
                <w:trHeight w:val="99"/>
              </w:trPr>
              <w:tc>
                <w:tcPr>
                  <w:tcW w:w="1785" w:type="dxa"/>
                </w:tcPr>
                <w:p w14:paraId="7615B5C5" w14:textId="77777777" w:rsidR="00E90E83" w:rsidRPr="00880002" w:rsidRDefault="00E90E83" w:rsidP="00450787">
                  <w:pPr>
                    <w:jc w:val="both"/>
                  </w:pPr>
                  <w:r w:rsidRPr="00880002">
                    <w:t>Primary Actor:</w:t>
                  </w:r>
                </w:p>
              </w:tc>
              <w:tc>
                <w:tcPr>
                  <w:tcW w:w="1363" w:type="dxa"/>
                </w:tcPr>
                <w:p w14:paraId="39EB3191" w14:textId="77777777" w:rsidR="00E90E83" w:rsidRPr="00880002" w:rsidRDefault="00E90E83" w:rsidP="00450787">
                  <w:pPr>
                    <w:jc w:val="both"/>
                  </w:pPr>
                  <w:r w:rsidRPr="00880002">
                    <w:t>Manager</w:t>
                  </w:r>
                </w:p>
              </w:tc>
            </w:tr>
          </w:tbl>
          <w:p w14:paraId="40F27F7E" w14:textId="77777777" w:rsidR="00E90E83" w:rsidRPr="00880002" w:rsidRDefault="00E90E83" w:rsidP="00450787">
            <w:pPr>
              <w:jc w:val="both"/>
            </w:pPr>
          </w:p>
        </w:tc>
      </w:tr>
      <w:tr w:rsidR="00E90E83" w:rsidRPr="00880002" w14:paraId="2DB595D9" w14:textId="77777777" w:rsidTr="00450787">
        <w:tc>
          <w:tcPr>
            <w:tcW w:w="1957" w:type="dxa"/>
          </w:tcPr>
          <w:p w14:paraId="7234431A" w14:textId="77777777" w:rsidR="00E90E83" w:rsidRPr="00880002" w:rsidRDefault="00E90E83" w:rsidP="00450787">
            <w:pPr>
              <w:jc w:val="both"/>
              <w:rPr>
                <w:b/>
              </w:rPr>
            </w:pPr>
            <w:r w:rsidRPr="00880002">
              <w:rPr>
                <w:b/>
              </w:rPr>
              <w:t>Description:</w:t>
            </w:r>
          </w:p>
        </w:tc>
        <w:tc>
          <w:tcPr>
            <w:tcW w:w="7673" w:type="dxa"/>
          </w:tcPr>
          <w:p w14:paraId="59FF2EDC" w14:textId="234741BD" w:rsidR="00E90E83" w:rsidRPr="00880002" w:rsidRDefault="00E90E83" w:rsidP="00450787">
            <w:pPr>
              <w:pStyle w:val="Pa49"/>
              <w:jc w:val="both"/>
              <w:rPr>
                <w:rFonts w:ascii="Times New Roman" w:hAnsi="Times New Roman"/>
              </w:rPr>
            </w:pPr>
            <w:r w:rsidRPr="00880002">
              <w:rPr>
                <w:rFonts w:ascii="Times New Roman" w:hAnsi="Times New Roman"/>
              </w:rPr>
              <w:t xml:space="preserve">This will allow the manager to </w:t>
            </w:r>
            <w:r w:rsidR="000B67C8" w:rsidRPr="00880002">
              <w:rPr>
                <w:rFonts w:ascii="Times New Roman" w:hAnsi="Times New Roman"/>
              </w:rPr>
              <w:t>setup geofencing for the rooms</w:t>
            </w:r>
            <w:r w:rsidRPr="00880002">
              <w:rPr>
                <w:rFonts w:ascii="Times New Roman" w:hAnsi="Times New Roman"/>
              </w:rPr>
              <w:t>.</w:t>
            </w:r>
          </w:p>
        </w:tc>
      </w:tr>
      <w:tr w:rsidR="00E90E83" w:rsidRPr="00880002" w14:paraId="028D2088" w14:textId="77777777" w:rsidTr="00450787">
        <w:tc>
          <w:tcPr>
            <w:tcW w:w="1957" w:type="dxa"/>
          </w:tcPr>
          <w:p w14:paraId="2A427D33" w14:textId="77777777" w:rsidR="00E90E83" w:rsidRPr="00880002" w:rsidRDefault="00E90E83" w:rsidP="00450787">
            <w:pPr>
              <w:jc w:val="both"/>
              <w:rPr>
                <w:b/>
              </w:rPr>
            </w:pPr>
            <w:r w:rsidRPr="00880002">
              <w:rPr>
                <w:b/>
              </w:rPr>
              <w:t>Trigger:</w:t>
            </w:r>
          </w:p>
        </w:tc>
        <w:tc>
          <w:tcPr>
            <w:tcW w:w="7673" w:type="dxa"/>
          </w:tcPr>
          <w:p w14:paraId="53C9DF6C" w14:textId="2C66D65A" w:rsidR="00E90E83" w:rsidRPr="00880002" w:rsidRDefault="009E5D8E" w:rsidP="00450787">
            <w:pPr>
              <w:pStyle w:val="Pa49"/>
              <w:jc w:val="both"/>
              <w:rPr>
                <w:rFonts w:ascii="Times New Roman" w:hAnsi="Times New Roman"/>
              </w:rPr>
            </w:pPr>
            <w:r w:rsidRPr="00880002">
              <w:rPr>
                <w:rFonts w:ascii="Times New Roman" w:hAnsi="Times New Roman"/>
              </w:rPr>
              <w:t>When the manager presses “Save” button</w:t>
            </w:r>
            <w:r w:rsidR="00366D45" w:rsidRPr="00880002">
              <w:rPr>
                <w:rFonts w:ascii="Times New Roman" w:hAnsi="Times New Roman"/>
              </w:rPr>
              <w:t>.</w:t>
            </w:r>
          </w:p>
        </w:tc>
      </w:tr>
      <w:tr w:rsidR="00E90E83" w:rsidRPr="00880002" w14:paraId="387FB653" w14:textId="77777777" w:rsidTr="00450787">
        <w:trPr>
          <w:trHeight w:val="813"/>
        </w:trPr>
        <w:tc>
          <w:tcPr>
            <w:tcW w:w="1957" w:type="dxa"/>
          </w:tcPr>
          <w:p w14:paraId="7B25C344" w14:textId="77777777" w:rsidR="00E90E83" w:rsidRPr="00880002" w:rsidRDefault="00E90E83" w:rsidP="00450787">
            <w:pPr>
              <w:jc w:val="both"/>
              <w:rPr>
                <w:b/>
              </w:rPr>
            </w:pPr>
            <w:r w:rsidRPr="00880002">
              <w:rPr>
                <w:b/>
              </w:rPr>
              <w:t>Preconditions:</w:t>
            </w:r>
          </w:p>
        </w:tc>
        <w:tc>
          <w:tcPr>
            <w:tcW w:w="7673" w:type="dxa"/>
          </w:tcPr>
          <w:p w14:paraId="72C0FAF1" w14:textId="2572E42D" w:rsidR="00E90E83" w:rsidRPr="00880002" w:rsidRDefault="00E90E83" w:rsidP="00450787">
            <w:pPr>
              <w:jc w:val="both"/>
            </w:pPr>
            <w:r w:rsidRPr="00880002">
              <w:t>PRE-1. The manager is logged in to the system.</w:t>
            </w:r>
          </w:p>
          <w:p w14:paraId="43A849B8" w14:textId="6D34AAF7" w:rsidR="00884BA8" w:rsidRPr="00880002" w:rsidRDefault="00884BA8" w:rsidP="00450787">
            <w:pPr>
              <w:jc w:val="both"/>
            </w:pPr>
            <w:r w:rsidRPr="00880002">
              <w:t>PRE-2. The rooms are created by the admin.</w:t>
            </w:r>
          </w:p>
          <w:p w14:paraId="188FAF9B" w14:textId="1F57316B" w:rsidR="00884BA8" w:rsidRPr="00880002" w:rsidRDefault="00884BA8" w:rsidP="00450787">
            <w:pPr>
              <w:jc w:val="both"/>
            </w:pPr>
            <w:r w:rsidRPr="00880002">
              <w:t>PRE-3. The manger selects the roles allowed for a room.</w:t>
            </w:r>
          </w:p>
          <w:p w14:paraId="5E31D330" w14:textId="77777777" w:rsidR="00E90E83" w:rsidRPr="00880002" w:rsidRDefault="00E90E83" w:rsidP="003E1724">
            <w:pPr>
              <w:jc w:val="both"/>
            </w:pPr>
          </w:p>
        </w:tc>
      </w:tr>
      <w:tr w:rsidR="00E90E83" w:rsidRPr="00880002" w14:paraId="1B9CD997" w14:textId="77777777" w:rsidTr="00450787">
        <w:tc>
          <w:tcPr>
            <w:tcW w:w="1957" w:type="dxa"/>
          </w:tcPr>
          <w:p w14:paraId="1682587C" w14:textId="77777777" w:rsidR="00E90E83" w:rsidRPr="00880002" w:rsidRDefault="00E90E83" w:rsidP="00450787">
            <w:pPr>
              <w:jc w:val="both"/>
              <w:rPr>
                <w:b/>
              </w:rPr>
            </w:pPr>
            <w:r w:rsidRPr="00880002">
              <w:rPr>
                <w:b/>
              </w:rPr>
              <w:t>Postconditions:</w:t>
            </w:r>
          </w:p>
        </w:tc>
        <w:tc>
          <w:tcPr>
            <w:tcW w:w="7673" w:type="dxa"/>
          </w:tcPr>
          <w:p w14:paraId="3B2BAB25" w14:textId="45F28133" w:rsidR="00E90E83" w:rsidRPr="00880002" w:rsidRDefault="00E90E83" w:rsidP="004C1483">
            <w:pPr>
              <w:jc w:val="both"/>
            </w:pPr>
            <w:r w:rsidRPr="00880002">
              <w:t xml:space="preserve">POST-1 The </w:t>
            </w:r>
            <w:r w:rsidR="004C1483" w:rsidRPr="00880002">
              <w:t>roles are allowed for a particular room.</w:t>
            </w:r>
          </w:p>
          <w:p w14:paraId="2A9119F0" w14:textId="5309D48B" w:rsidR="004C1483" w:rsidRPr="00880002" w:rsidRDefault="004C1483" w:rsidP="004C1483">
            <w:pPr>
              <w:jc w:val="both"/>
            </w:pPr>
          </w:p>
        </w:tc>
      </w:tr>
      <w:tr w:rsidR="00E90E83" w:rsidRPr="00880002" w14:paraId="2285E592" w14:textId="77777777" w:rsidTr="00450787">
        <w:tc>
          <w:tcPr>
            <w:tcW w:w="1957" w:type="dxa"/>
          </w:tcPr>
          <w:p w14:paraId="6B5441AE" w14:textId="77777777" w:rsidR="00E90E83" w:rsidRPr="00880002" w:rsidRDefault="00E90E83" w:rsidP="00450787">
            <w:pPr>
              <w:jc w:val="both"/>
              <w:rPr>
                <w:b/>
              </w:rPr>
            </w:pPr>
            <w:r w:rsidRPr="00880002">
              <w:rPr>
                <w:b/>
              </w:rPr>
              <w:t>Normal Flow:</w:t>
            </w:r>
          </w:p>
        </w:tc>
        <w:tc>
          <w:tcPr>
            <w:tcW w:w="7673" w:type="dxa"/>
          </w:tcPr>
          <w:p w14:paraId="1A68A986" w14:textId="73C9AD7A" w:rsidR="00E90E83" w:rsidRPr="00880002" w:rsidRDefault="00E90E83" w:rsidP="0051070D">
            <w:pPr>
              <w:pStyle w:val="ListParagraph"/>
              <w:numPr>
                <w:ilvl w:val="0"/>
                <w:numId w:val="22"/>
              </w:numPr>
              <w:jc w:val="both"/>
            </w:pPr>
            <w:r w:rsidRPr="00880002">
              <w:t>Manager logs in to the application.</w:t>
            </w:r>
          </w:p>
          <w:p w14:paraId="3C3C3027" w14:textId="3D539E36" w:rsidR="00E90E83" w:rsidRPr="00880002" w:rsidRDefault="00E90E83" w:rsidP="0051070D">
            <w:pPr>
              <w:pStyle w:val="ListParagraph"/>
              <w:numPr>
                <w:ilvl w:val="0"/>
                <w:numId w:val="22"/>
              </w:numPr>
              <w:jc w:val="both"/>
            </w:pPr>
            <w:r w:rsidRPr="00880002">
              <w:t xml:space="preserve">Manager open the list of </w:t>
            </w:r>
            <w:r w:rsidR="00183E2C" w:rsidRPr="00880002">
              <w:t>rooms</w:t>
            </w:r>
            <w:r w:rsidRPr="00880002">
              <w:t>.</w:t>
            </w:r>
          </w:p>
          <w:p w14:paraId="6C102407" w14:textId="67FAF4D8" w:rsidR="00E90E83" w:rsidRPr="00880002" w:rsidRDefault="00A800AE" w:rsidP="0051070D">
            <w:pPr>
              <w:pStyle w:val="ListParagraph"/>
              <w:numPr>
                <w:ilvl w:val="0"/>
                <w:numId w:val="22"/>
              </w:numPr>
              <w:jc w:val="both"/>
            </w:pPr>
            <w:r w:rsidRPr="00880002">
              <w:t>Manager enables the geofencing.</w:t>
            </w:r>
          </w:p>
          <w:p w14:paraId="219002F9" w14:textId="55ED8B0B" w:rsidR="00BB724B" w:rsidRPr="00880002" w:rsidRDefault="00BB724B" w:rsidP="0051070D">
            <w:pPr>
              <w:pStyle w:val="ListParagraph"/>
              <w:numPr>
                <w:ilvl w:val="0"/>
                <w:numId w:val="22"/>
              </w:numPr>
              <w:jc w:val="both"/>
            </w:pPr>
            <w:r w:rsidRPr="00880002">
              <w:t>Manager add the appropriate roles.</w:t>
            </w:r>
          </w:p>
          <w:p w14:paraId="424314E8" w14:textId="10906C54" w:rsidR="00E90E83" w:rsidRPr="00880002" w:rsidRDefault="00E90E83" w:rsidP="0051070D">
            <w:pPr>
              <w:pStyle w:val="ListParagraph"/>
              <w:numPr>
                <w:ilvl w:val="0"/>
                <w:numId w:val="22"/>
              </w:numPr>
              <w:jc w:val="both"/>
            </w:pPr>
            <w:r w:rsidRPr="00880002">
              <w:t>Manager presses “</w:t>
            </w:r>
            <w:r w:rsidR="00213FEB" w:rsidRPr="00880002">
              <w:t>save</w:t>
            </w:r>
            <w:r w:rsidRPr="00880002">
              <w:t>” button.</w:t>
            </w:r>
          </w:p>
        </w:tc>
      </w:tr>
      <w:tr w:rsidR="00E90E83" w:rsidRPr="00880002" w14:paraId="19E315FC" w14:textId="77777777" w:rsidTr="00450787">
        <w:tc>
          <w:tcPr>
            <w:tcW w:w="1957" w:type="dxa"/>
          </w:tcPr>
          <w:p w14:paraId="05C4CAFD" w14:textId="77777777" w:rsidR="00E90E83" w:rsidRPr="00880002" w:rsidRDefault="00E90E83" w:rsidP="00450787">
            <w:pPr>
              <w:jc w:val="both"/>
              <w:rPr>
                <w:b/>
              </w:rPr>
            </w:pPr>
            <w:r w:rsidRPr="00880002">
              <w:rPr>
                <w:b/>
              </w:rPr>
              <w:t>Alternative Flows:</w:t>
            </w:r>
          </w:p>
          <w:p w14:paraId="69AC012F" w14:textId="77777777" w:rsidR="00E90E83" w:rsidRPr="00880002" w:rsidRDefault="00E90E83" w:rsidP="00450787">
            <w:pPr>
              <w:jc w:val="both"/>
              <w:rPr>
                <w:b/>
                <w:color w:val="BFBFBF"/>
              </w:rPr>
            </w:pPr>
            <w:r w:rsidRPr="00880002">
              <w:rPr>
                <w:b/>
              </w:rPr>
              <w:t>[Alternative Flow 1 – Not in Network]</w:t>
            </w:r>
          </w:p>
        </w:tc>
        <w:tc>
          <w:tcPr>
            <w:tcW w:w="7673" w:type="dxa"/>
          </w:tcPr>
          <w:p w14:paraId="06B64789" w14:textId="77777777" w:rsidR="00E90E83" w:rsidRPr="00880002" w:rsidRDefault="00E90E83" w:rsidP="00450787">
            <w:pPr>
              <w:tabs>
                <w:tab w:val="left" w:pos="432"/>
              </w:tabs>
              <w:jc w:val="both"/>
            </w:pPr>
            <w:r w:rsidRPr="00880002">
              <w:t>None.</w:t>
            </w:r>
          </w:p>
        </w:tc>
      </w:tr>
      <w:tr w:rsidR="00E90E83" w:rsidRPr="00880002" w14:paraId="59806C9F" w14:textId="77777777" w:rsidTr="00450787">
        <w:tc>
          <w:tcPr>
            <w:tcW w:w="1957" w:type="dxa"/>
          </w:tcPr>
          <w:p w14:paraId="37CF1567" w14:textId="77777777" w:rsidR="00E90E83" w:rsidRPr="00880002" w:rsidRDefault="00E90E83" w:rsidP="00450787">
            <w:pPr>
              <w:jc w:val="both"/>
              <w:rPr>
                <w:b/>
              </w:rPr>
            </w:pPr>
            <w:r w:rsidRPr="00880002">
              <w:rPr>
                <w:b/>
              </w:rPr>
              <w:t>Exceptions:</w:t>
            </w:r>
          </w:p>
        </w:tc>
        <w:tc>
          <w:tcPr>
            <w:tcW w:w="7673" w:type="dxa"/>
          </w:tcPr>
          <w:p w14:paraId="1E74D461" w14:textId="14607693" w:rsidR="00E90E83" w:rsidRPr="00880002" w:rsidRDefault="00E90E83" w:rsidP="00450787">
            <w:r w:rsidRPr="00880002">
              <w:t>E1. The API backend is down.</w:t>
            </w:r>
          </w:p>
          <w:p w14:paraId="53B1907C" w14:textId="5365B8AB" w:rsidR="005D432F" w:rsidRPr="00880002" w:rsidRDefault="005D432F" w:rsidP="00450787">
            <w:r w:rsidRPr="00880002">
              <w:t>E2. No rooms have been created.</w:t>
            </w:r>
          </w:p>
          <w:p w14:paraId="006A64D9" w14:textId="07F82AFE" w:rsidR="005D432F" w:rsidRPr="00880002" w:rsidRDefault="005D432F" w:rsidP="00450787">
            <w:r w:rsidRPr="00880002">
              <w:t>E3. No roles have been created.</w:t>
            </w:r>
          </w:p>
          <w:p w14:paraId="5696061F" w14:textId="77269611" w:rsidR="005D432F" w:rsidRPr="00880002" w:rsidRDefault="005D432F" w:rsidP="00450787">
            <w:r w:rsidRPr="00880002">
              <w:t xml:space="preserve">E5. </w:t>
            </w:r>
            <w:r w:rsidR="008D6588" w:rsidRPr="00880002">
              <w:t>The camera in the room in not working</w:t>
            </w:r>
            <w:r w:rsidRPr="00880002">
              <w:t>.</w:t>
            </w:r>
          </w:p>
          <w:p w14:paraId="4F7199C9" w14:textId="6F8BDAAA" w:rsidR="005D432F" w:rsidRPr="00880002" w:rsidRDefault="005D432F" w:rsidP="00450787">
            <w:r w:rsidRPr="00880002">
              <w:t xml:space="preserve">E6. </w:t>
            </w:r>
            <w:r w:rsidR="0011247D" w:rsidRPr="00880002">
              <w:t>The RFID in the room in not working.</w:t>
            </w:r>
          </w:p>
          <w:p w14:paraId="03045D6A" w14:textId="77777777" w:rsidR="00E90E83" w:rsidRPr="00880002" w:rsidRDefault="00E90E83" w:rsidP="00450787">
            <w:pPr>
              <w:jc w:val="both"/>
            </w:pPr>
          </w:p>
        </w:tc>
      </w:tr>
      <w:tr w:rsidR="00E90E83" w:rsidRPr="00880002" w14:paraId="4AA35806" w14:textId="77777777" w:rsidTr="00450787">
        <w:tc>
          <w:tcPr>
            <w:tcW w:w="1957" w:type="dxa"/>
          </w:tcPr>
          <w:p w14:paraId="2ED3E3AF" w14:textId="77777777" w:rsidR="00E90E83" w:rsidRPr="00880002" w:rsidRDefault="00E90E83" w:rsidP="00450787">
            <w:pPr>
              <w:jc w:val="both"/>
              <w:rPr>
                <w:b/>
              </w:rPr>
            </w:pPr>
            <w:r w:rsidRPr="00880002">
              <w:rPr>
                <w:b/>
              </w:rPr>
              <w:t>Business Rules</w:t>
            </w:r>
          </w:p>
        </w:tc>
        <w:tc>
          <w:tcPr>
            <w:tcW w:w="7673" w:type="dxa"/>
          </w:tcPr>
          <w:p w14:paraId="11D28BD7" w14:textId="70ECE883" w:rsidR="00E90E83" w:rsidRPr="00880002" w:rsidRDefault="0020547E" w:rsidP="00450787">
            <w:pPr>
              <w:jc w:val="both"/>
            </w:pPr>
            <w:r w:rsidRPr="00880002">
              <w:t>The manager shall be able to  setup the geofencing for the room.</w:t>
            </w:r>
          </w:p>
          <w:p w14:paraId="554B73B9" w14:textId="77777777" w:rsidR="00E90E83" w:rsidRPr="00880002" w:rsidRDefault="00E90E83" w:rsidP="00450787">
            <w:pPr>
              <w:jc w:val="both"/>
            </w:pPr>
          </w:p>
        </w:tc>
      </w:tr>
      <w:tr w:rsidR="00E90E83" w:rsidRPr="00880002" w14:paraId="7D7AAF45" w14:textId="77777777" w:rsidTr="00450787">
        <w:tc>
          <w:tcPr>
            <w:tcW w:w="1957" w:type="dxa"/>
          </w:tcPr>
          <w:p w14:paraId="7774B385" w14:textId="77777777" w:rsidR="00E90E83" w:rsidRPr="00880002" w:rsidRDefault="00E90E83" w:rsidP="00450787">
            <w:pPr>
              <w:jc w:val="both"/>
              <w:rPr>
                <w:b/>
              </w:rPr>
            </w:pPr>
            <w:r w:rsidRPr="00880002">
              <w:rPr>
                <w:b/>
              </w:rPr>
              <w:t>Assumptions:</w:t>
            </w:r>
          </w:p>
        </w:tc>
        <w:tc>
          <w:tcPr>
            <w:tcW w:w="7673" w:type="dxa"/>
          </w:tcPr>
          <w:p w14:paraId="5317F13F" w14:textId="649C6361" w:rsidR="00E90E83" w:rsidRPr="00880002" w:rsidRDefault="00E90E83" w:rsidP="0051070D">
            <w:pPr>
              <w:pStyle w:val="ListParagraph"/>
              <w:numPr>
                <w:ilvl w:val="0"/>
                <w:numId w:val="23"/>
              </w:numPr>
              <w:jc w:val="both"/>
            </w:pPr>
            <w:r w:rsidRPr="00880002">
              <w:t>Manager is logged in to the system</w:t>
            </w:r>
          </w:p>
          <w:p w14:paraId="1DA85B87" w14:textId="77777777" w:rsidR="00E90E83" w:rsidRPr="00880002" w:rsidRDefault="00E90E83" w:rsidP="0051070D">
            <w:pPr>
              <w:pStyle w:val="ListParagraph"/>
              <w:numPr>
                <w:ilvl w:val="0"/>
                <w:numId w:val="23"/>
              </w:numPr>
              <w:jc w:val="both"/>
            </w:pPr>
            <w:r w:rsidRPr="00880002">
              <w:t>Manager has an active internet connection.</w:t>
            </w:r>
          </w:p>
          <w:p w14:paraId="4C45E821" w14:textId="77777777" w:rsidR="004C25EA" w:rsidRPr="00880002" w:rsidRDefault="004C25EA" w:rsidP="0051070D">
            <w:pPr>
              <w:pStyle w:val="ListParagraph"/>
              <w:numPr>
                <w:ilvl w:val="0"/>
                <w:numId w:val="23"/>
              </w:numPr>
              <w:jc w:val="both"/>
            </w:pPr>
            <w:r w:rsidRPr="00880002">
              <w:t>Camera is installed in the room.</w:t>
            </w:r>
          </w:p>
          <w:p w14:paraId="588EE882" w14:textId="798DA126" w:rsidR="004C25EA" w:rsidRPr="00880002" w:rsidRDefault="004C25EA" w:rsidP="0051070D">
            <w:pPr>
              <w:pStyle w:val="ListParagraph"/>
              <w:numPr>
                <w:ilvl w:val="0"/>
                <w:numId w:val="23"/>
              </w:numPr>
              <w:jc w:val="both"/>
            </w:pPr>
            <w:r w:rsidRPr="00880002">
              <w:t>RFID is installed in the room.</w:t>
            </w:r>
          </w:p>
        </w:tc>
      </w:tr>
    </w:tbl>
    <w:p w14:paraId="5245C7DE" w14:textId="26DF9473" w:rsidR="00220792" w:rsidRPr="00880002" w:rsidRDefault="00220792"/>
    <w:p w14:paraId="6C530756" w14:textId="3DAB1744" w:rsidR="004A5452" w:rsidRPr="00880002" w:rsidRDefault="004A5452" w:rsidP="004A5452">
      <w:pPr>
        <w:pStyle w:val="Caption"/>
        <w:keepNext/>
        <w:spacing w:line="276" w:lineRule="auto"/>
        <w:rPr>
          <w:szCs w:val="24"/>
        </w:rPr>
      </w:pPr>
    </w:p>
    <w:p w14:paraId="253F2CFF" w14:textId="2BC75FF6" w:rsidR="000D72F3" w:rsidRDefault="000D72F3" w:rsidP="000D72F3">
      <w:pPr>
        <w:pStyle w:val="Caption"/>
        <w:keepNext/>
      </w:pPr>
      <w:bookmarkStart w:id="57" w:name="_Toc55300906"/>
      <w:r>
        <w:t xml:space="preserve">Table </w:t>
      </w:r>
      <w:fldSimple w:instr=" SEQ Table \* ARABIC ">
        <w:r w:rsidR="00A4120D">
          <w:rPr>
            <w:noProof/>
          </w:rPr>
          <w:t>12</w:t>
        </w:r>
      </w:fldSimple>
      <w:r>
        <w:t xml:space="preserve">: UC 11 - </w:t>
      </w:r>
      <w:r w:rsidRPr="00880002">
        <w:rPr>
          <w:szCs w:val="24"/>
        </w:rPr>
        <w:t>Textual Description of Edit Geofencing.</w:t>
      </w:r>
      <w:bookmarkEnd w:id="57"/>
    </w:p>
    <w:tbl>
      <w:tblPr>
        <w:tblStyle w:val="TableGrid"/>
        <w:tblW w:w="9630" w:type="dxa"/>
        <w:tblInd w:w="108" w:type="dxa"/>
        <w:tblLayout w:type="fixed"/>
        <w:tblLook w:val="0000" w:firstRow="0" w:lastRow="0" w:firstColumn="0" w:lastColumn="0" w:noHBand="0" w:noVBand="0"/>
      </w:tblPr>
      <w:tblGrid>
        <w:gridCol w:w="1957"/>
        <w:gridCol w:w="7673"/>
      </w:tblGrid>
      <w:tr w:rsidR="004A5452" w:rsidRPr="00880002" w14:paraId="140A8339" w14:textId="77777777" w:rsidTr="00450787">
        <w:tc>
          <w:tcPr>
            <w:tcW w:w="1957" w:type="dxa"/>
          </w:tcPr>
          <w:p w14:paraId="484D6E38" w14:textId="77777777" w:rsidR="004A5452" w:rsidRPr="00880002" w:rsidRDefault="004A5452" w:rsidP="00450787">
            <w:pPr>
              <w:jc w:val="both"/>
              <w:rPr>
                <w:b/>
              </w:rPr>
            </w:pPr>
            <w:r w:rsidRPr="00880002">
              <w:rPr>
                <w:b/>
              </w:rPr>
              <w:t>Use Case ID:</w:t>
            </w:r>
          </w:p>
          <w:p w14:paraId="5D8A3D79" w14:textId="77777777" w:rsidR="004A5452" w:rsidRPr="00880002" w:rsidRDefault="004A5452" w:rsidP="00450787">
            <w:pPr>
              <w:jc w:val="both"/>
              <w:rPr>
                <w:b/>
              </w:rPr>
            </w:pPr>
          </w:p>
        </w:tc>
        <w:tc>
          <w:tcPr>
            <w:tcW w:w="7673" w:type="dxa"/>
          </w:tcPr>
          <w:p w14:paraId="1B6530B6" w14:textId="646A6707" w:rsidR="004A5452" w:rsidRPr="00880002" w:rsidRDefault="004A5452" w:rsidP="00450787">
            <w:pPr>
              <w:jc w:val="both"/>
            </w:pPr>
            <w:r w:rsidRPr="00880002">
              <w:t>UC-</w:t>
            </w:r>
            <w:r w:rsidR="00CE48A9" w:rsidRPr="00880002">
              <w:t>11</w:t>
            </w:r>
          </w:p>
        </w:tc>
      </w:tr>
      <w:tr w:rsidR="004A5452" w:rsidRPr="00880002" w14:paraId="473343DC" w14:textId="77777777" w:rsidTr="00450787">
        <w:tc>
          <w:tcPr>
            <w:tcW w:w="1957" w:type="dxa"/>
          </w:tcPr>
          <w:p w14:paraId="7258D1A9" w14:textId="77777777" w:rsidR="004A5452" w:rsidRPr="00880002" w:rsidRDefault="004A5452" w:rsidP="00450787">
            <w:pPr>
              <w:jc w:val="both"/>
              <w:rPr>
                <w:b/>
              </w:rPr>
            </w:pPr>
            <w:r w:rsidRPr="00880002">
              <w:rPr>
                <w:b/>
              </w:rPr>
              <w:t>Use Case Name:</w:t>
            </w:r>
          </w:p>
          <w:p w14:paraId="547023D3" w14:textId="77777777" w:rsidR="004A5452" w:rsidRPr="00880002" w:rsidRDefault="004A5452" w:rsidP="00450787">
            <w:pPr>
              <w:jc w:val="both"/>
              <w:rPr>
                <w:b/>
              </w:rPr>
            </w:pPr>
          </w:p>
        </w:tc>
        <w:tc>
          <w:tcPr>
            <w:tcW w:w="7673" w:type="dxa"/>
          </w:tcPr>
          <w:p w14:paraId="6D1B30FD" w14:textId="3F1A5244" w:rsidR="004A5452" w:rsidRPr="00880002" w:rsidRDefault="001901B2" w:rsidP="00450787">
            <w:pPr>
              <w:pStyle w:val="Pa49"/>
              <w:jc w:val="both"/>
              <w:rPr>
                <w:rFonts w:ascii="Times New Roman" w:hAnsi="Times New Roman"/>
              </w:rPr>
            </w:pPr>
            <w:r w:rsidRPr="00880002">
              <w:rPr>
                <w:rFonts w:ascii="Times New Roman" w:hAnsi="Times New Roman"/>
              </w:rPr>
              <w:t>Edit geofen</w:t>
            </w:r>
            <w:r w:rsidR="006931A5" w:rsidRPr="00880002">
              <w:rPr>
                <w:rFonts w:ascii="Times New Roman" w:hAnsi="Times New Roman"/>
              </w:rPr>
              <w:t>c</w:t>
            </w:r>
            <w:r w:rsidRPr="00880002">
              <w:rPr>
                <w:rFonts w:ascii="Times New Roman" w:hAnsi="Times New Roman"/>
              </w:rPr>
              <w:t>ing</w:t>
            </w:r>
          </w:p>
        </w:tc>
      </w:tr>
      <w:tr w:rsidR="004A5452" w:rsidRPr="00880002" w14:paraId="1E6F66EF" w14:textId="77777777" w:rsidTr="00450787">
        <w:tc>
          <w:tcPr>
            <w:tcW w:w="1957" w:type="dxa"/>
          </w:tcPr>
          <w:p w14:paraId="14BF22C5" w14:textId="77777777" w:rsidR="004A5452" w:rsidRPr="00880002" w:rsidRDefault="004A5452" w:rsidP="00450787">
            <w:pPr>
              <w:jc w:val="both"/>
              <w:rPr>
                <w:b/>
              </w:rPr>
            </w:pPr>
            <w:r w:rsidRPr="00880002">
              <w:rPr>
                <w:b/>
              </w:rPr>
              <w:t>Actors:</w:t>
            </w:r>
          </w:p>
          <w:p w14:paraId="03A59CDD" w14:textId="77777777" w:rsidR="004A5452" w:rsidRPr="00880002" w:rsidRDefault="004A5452" w:rsidP="00450787">
            <w:pPr>
              <w:jc w:val="both"/>
              <w:rPr>
                <w:b/>
              </w:rPr>
            </w:pPr>
          </w:p>
        </w:tc>
        <w:tc>
          <w:tcPr>
            <w:tcW w:w="7673" w:type="dxa"/>
          </w:tcPr>
          <w:tbl>
            <w:tblPr>
              <w:tblW w:w="3148" w:type="dxa"/>
              <w:tblLayout w:type="fixed"/>
              <w:tblLook w:val="0000" w:firstRow="0" w:lastRow="0" w:firstColumn="0" w:lastColumn="0" w:noHBand="0" w:noVBand="0"/>
            </w:tblPr>
            <w:tblGrid>
              <w:gridCol w:w="1785"/>
              <w:gridCol w:w="1363"/>
            </w:tblGrid>
            <w:tr w:rsidR="004A5452" w:rsidRPr="00880002" w14:paraId="2967BD61" w14:textId="77777777" w:rsidTr="00450787">
              <w:trPr>
                <w:trHeight w:val="99"/>
              </w:trPr>
              <w:tc>
                <w:tcPr>
                  <w:tcW w:w="1785" w:type="dxa"/>
                </w:tcPr>
                <w:p w14:paraId="037F6DBB" w14:textId="77777777" w:rsidR="004A5452" w:rsidRPr="00880002" w:rsidRDefault="004A5452" w:rsidP="00450787">
                  <w:pPr>
                    <w:jc w:val="both"/>
                  </w:pPr>
                  <w:r w:rsidRPr="00880002">
                    <w:t>Primary Actor:</w:t>
                  </w:r>
                </w:p>
              </w:tc>
              <w:tc>
                <w:tcPr>
                  <w:tcW w:w="1363" w:type="dxa"/>
                </w:tcPr>
                <w:p w14:paraId="4AA14F30" w14:textId="77777777" w:rsidR="004A5452" w:rsidRPr="00880002" w:rsidRDefault="004A5452" w:rsidP="00450787">
                  <w:pPr>
                    <w:jc w:val="both"/>
                  </w:pPr>
                  <w:r w:rsidRPr="00880002">
                    <w:t>Manager</w:t>
                  </w:r>
                </w:p>
              </w:tc>
            </w:tr>
          </w:tbl>
          <w:p w14:paraId="0BD8FD05" w14:textId="77777777" w:rsidR="004A5452" w:rsidRPr="00880002" w:rsidRDefault="004A5452" w:rsidP="00450787">
            <w:pPr>
              <w:jc w:val="both"/>
            </w:pPr>
          </w:p>
        </w:tc>
      </w:tr>
      <w:tr w:rsidR="004A5452" w:rsidRPr="00880002" w14:paraId="589A1DDB" w14:textId="77777777" w:rsidTr="00450787">
        <w:tc>
          <w:tcPr>
            <w:tcW w:w="1957" w:type="dxa"/>
          </w:tcPr>
          <w:p w14:paraId="32CCA88E" w14:textId="77777777" w:rsidR="004A5452" w:rsidRPr="00880002" w:rsidRDefault="004A5452" w:rsidP="00450787">
            <w:pPr>
              <w:jc w:val="both"/>
              <w:rPr>
                <w:b/>
              </w:rPr>
            </w:pPr>
            <w:r w:rsidRPr="00880002">
              <w:rPr>
                <w:b/>
              </w:rPr>
              <w:t>Description:</w:t>
            </w:r>
          </w:p>
        </w:tc>
        <w:tc>
          <w:tcPr>
            <w:tcW w:w="7673" w:type="dxa"/>
          </w:tcPr>
          <w:p w14:paraId="706B1F3B" w14:textId="592DAD0F" w:rsidR="004A5452" w:rsidRPr="00880002" w:rsidRDefault="004A5452" w:rsidP="00450787">
            <w:pPr>
              <w:pStyle w:val="Pa49"/>
              <w:jc w:val="both"/>
              <w:rPr>
                <w:rFonts w:ascii="Times New Roman" w:hAnsi="Times New Roman"/>
              </w:rPr>
            </w:pPr>
            <w:r w:rsidRPr="00880002">
              <w:rPr>
                <w:rFonts w:ascii="Times New Roman" w:hAnsi="Times New Roman"/>
              </w:rPr>
              <w:t xml:space="preserve">This will allow the manager </w:t>
            </w:r>
            <w:r w:rsidR="008E3932" w:rsidRPr="00880002">
              <w:rPr>
                <w:rFonts w:ascii="Times New Roman" w:hAnsi="Times New Roman"/>
              </w:rPr>
              <w:t>to edit the geofencing</w:t>
            </w:r>
            <w:r w:rsidR="00652CAB" w:rsidRPr="00880002">
              <w:rPr>
                <w:rFonts w:ascii="Times New Roman" w:hAnsi="Times New Roman"/>
              </w:rPr>
              <w:t>.</w:t>
            </w:r>
          </w:p>
        </w:tc>
      </w:tr>
      <w:tr w:rsidR="004A5452" w:rsidRPr="00880002" w14:paraId="78B66548" w14:textId="77777777" w:rsidTr="00450787">
        <w:tc>
          <w:tcPr>
            <w:tcW w:w="1957" w:type="dxa"/>
          </w:tcPr>
          <w:p w14:paraId="2B784B7A" w14:textId="77777777" w:rsidR="004A5452" w:rsidRPr="00880002" w:rsidRDefault="004A5452" w:rsidP="00450787">
            <w:pPr>
              <w:jc w:val="both"/>
              <w:rPr>
                <w:b/>
              </w:rPr>
            </w:pPr>
            <w:r w:rsidRPr="00880002">
              <w:rPr>
                <w:b/>
              </w:rPr>
              <w:t>Trigger:</w:t>
            </w:r>
          </w:p>
        </w:tc>
        <w:tc>
          <w:tcPr>
            <w:tcW w:w="7673" w:type="dxa"/>
          </w:tcPr>
          <w:p w14:paraId="40F456E5" w14:textId="2BD4BE66" w:rsidR="004A5452" w:rsidRPr="00880002" w:rsidRDefault="004A5452" w:rsidP="00450787">
            <w:pPr>
              <w:pStyle w:val="Pa49"/>
              <w:jc w:val="both"/>
              <w:rPr>
                <w:rFonts w:ascii="Times New Roman" w:hAnsi="Times New Roman"/>
              </w:rPr>
            </w:pPr>
            <w:r w:rsidRPr="00880002">
              <w:rPr>
                <w:rFonts w:ascii="Times New Roman" w:hAnsi="Times New Roman"/>
              </w:rPr>
              <w:t>When the manager presses “</w:t>
            </w:r>
            <w:r w:rsidR="00A603B5" w:rsidRPr="00880002">
              <w:rPr>
                <w:rFonts w:ascii="Times New Roman" w:hAnsi="Times New Roman"/>
              </w:rPr>
              <w:t>Update</w:t>
            </w:r>
            <w:r w:rsidRPr="00880002">
              <w:rPr>
                <w:rFonts w:ascii="Times New Roman" w:hAnsi="Times New Roman"/>
              </w:rPr>
              <w:t>” button.</w:t>
            </w:r>
          </w:p>
        </w:tc>
      </w:tr>
      <w:tr w:rsidR="004A5452" w:rsidRPr="00880002" w14:paraId="5AD40017" w14:textId="77777777" w:rsidTr="00450787">
        <w:trPr>
          <w:trHeight w:val="813"/>
        </w:trPr>
        <w:tc>
          <w:tcPr>
            <w:tcW w:w="1957" w:type="dxa"/>
          </w:tcPr>
          <w:p w14:paraId="0858700C" w14:textId="77777777" w:rsidR="004A5452" w:rsidRPr="00880002" w:rsidRDefault="004A5452" w:rsidP="00450787">
            <w:pPr>
              <w:jc w:val="both"/>
              <w:rPr>
                <w:b/>
              </w:rPr>
            </w:pPr>
            <w:r w:rsidRPr="00880002">
              <w:rPr>
                <w:b/>
              </w:rPr>
              <w:t>Preconditions:</w:t>
            </w:r>
          </w:p>
        </w:tc>
        <w:tc>
          <w:tcPr>
            <w:tcW w:w="7673" w:type="dxa"/>
          </w:tcPr>
          <w:p w14:paraId="5BC4DDAC" w14:textId="4246F970" w:rsidR="00376300" w:rsidRPr="00880002" w:rsidRDefault="004A5452" w:rsidP="00450787">
            <w:pPr>
              <w:jc w:val="both"/>
            </w:pPr>
            <w:r w:rsidRPr="00880002">
              <w:t>PRE-1. The manager is logged in to the system.</w:t>
            </w:r>
          </w:p>
          <w:p w14:paraId="20FCCA72" w14:textId="4B731CA7" w:rsidR="00A401F6" w:rsidRPr="00880002" w:rsidRDefault="004A5452" w:rsidP="00450787">
            <w:pPr>
              <w:jc w:val="both"/>
            </w:pPr>
            <w:r w:rsidRPr="00880002">
              <w:t xml:space="preserve">PRE-2. The manager selects the </w:t>
            </w:r>
            <w:r w:rsidR="00376300" w:rsidRPr="00880002">
              <w:t>room</w:t>
            </w:r>
            <w:r w:rsidRPr="00880002">
              <w:t xml:space="preserve"> from the list.</w:t>
            </w:r>
          </w:p>
          <w:p w14:paraId="2B1835C8" w14:textId="77777777" w:rsidR="004A5452" w:rsidRPr="00880002" w:rsidRDefault="004A5452" w:rsidP="00450787">
            <w:pPr>
              <w:jc w:val="both"/>
            </w:pPr>
          </w:p>
        </w:tc>
      </w:tr>
      <w:tr w:rsidR="004A5452" w:rsidRPr="00880002" w14:paraId="6F5BB9E1" w14:textId="77777777" w:rsidTr="00450787">
        <w:tc>
          <w:tcPr>
            <w:tcW w:w="1957" w:type="dxa"/>
          </w:tcPr>
          <w:p w14:paraId="12144DCF" w14:textId="77777777" w:rsidR="004A5452" w:rsidRPr="00880002" w:rsidRDefault="004A5452" w:rsidP="00450787">
            <w:pPr>
              <w:jc w:val="both"/>
              <w:rPr>
                <w:b/>
              </w:rPr>
            </w:pPr>
            <w:r w:rsidRPr="00880002">
              <w:rPr>
                <w:b/>
              </w:rPr>
              <w:t>Postconditions:</w:t>
            </w:r>
          </w:p>
        </w:tc>
        <w:tc>
          <w:tcPr>
            <w:tcW w:w="7673" w:type="dxa"/>
          </w:tcPr>
          <w:p w14:paraId="2FF9B918" w14:textId="5C19ECD7" w:rsidR="004A5452" w:rsidRPr="00880002" w:rsidRDefault="004A5452" w:rsidP="00450787">
            <w:pPr>
              <w:jc w:val="both"/>
            </w:pPr>
            <w:r w:rsidRPr="00880002">
              <w:t xml:space="preserve">POST-1 The </w:t>
            </w:r>
            <w:r w:rsidR="003E757B" w:rsidRPr="00880002">
              <w:t>geofencing settings for the room are updated.</w:t>
            </w:r>
          </w:p>
          <w:p w14:paraId="1A3E9EB8" w14:textId="77777777" w:rsidR="004A5452" w:rsidRPr="00880002" w:rsidRDefault="004A5452" w:rsidP="00450787">
            <w:pPr>
              <w:jc w:val="both"/>
            </w:pPr>
          </w:p>
        </w:tc>
      </w:tr>
      <w:tr w:rsidR="004A5452" w:rsidRPr="00880002" w14:paraId="72B02F94" w14:textId="77777777" w:rsidTr="00450787">
        <w:tc>
          <w:tcPr>
            <w:tcW w:w="1957" w:type="dxa"/>
          </w:tcPr>
          <w:p w14:paraId="2CF6E00E" w14:textId="77777777" w:rsidR="004A5452" w:rsidRPr="00880002" w:rsidRDefault="004A5452" w:rsidP="00450787">
            <w:pPr>
              <w:jc w:val="both"/>
              <w:rPr>
                <w:b/>
              </w:rPr>
            </w:pPr>
            <w:r w:rsidRPr="00880002">
              <w:rPr>
                <w:b/>
              </w:rPr>
              <w:t>Normal Flow:</w:t>
            </w:r>
          </w:p>
        </w:tc>
        <w:tc>
          <w:tcPr>
            <w:tcW w:w="7673" w:type="dxa"/>
          </w:tcPr>
          <w:p w14:paraId="15FE418B" w14:textId="69ACB71D" w:rsidR="004A5452" w:rsidRPr="00880002" w:rsidRDefault="004A5452" w:rsidP="0051070D">
            <w:pPr>
              <w:pStyle w:val="ListParagraph"/>
              <w:numPr>
                <w:ilvl w:val="0"/>
                <w:numId w:val="24"/>
              </w:numPr>
              <w:jc w:val="both"/>
            </w:pPr>
            <w:r w:rsidRPr="00880002">
              <w:t>Manager logs in to the application.</w:t>
            </w:r>
          </w:p>
          <w:p w14:paraId="56253DC6" w14:textId="7A8BD9D0" w:rsidR="004A5452" w:rsidRPr="00880002" w:rsidRDefault="004A5452" w:rsidP="0051070D">
            <w:pPr>
              <w:pStyle w:val="ListParagraph"/>
              <w:numPr>
                <w:ilvl w:val="0"/>
                <w:numId w:val="24"/>
              </w:numPr>
              <w:jc w:val="both"/>
            </w:pPr>
            <w:r w:rsidRPr="00880002">
              <w:t xml:space="preserve">Manager open the list of </w:t>
            </w:r>
            <w:r w:rsidR="00840847" w:rsidRPr="00880002">
              <w:t>room</w:t>
            </w:r>
            <w:r w:rsidR="000C3C00" w:rsidRPr="00880002">
              <w:t>s</w:t>
            </w:r>
            <w:r w:rsidRPr="00880002">
              <w:t>.</w:t>
            </w:r>
          </w:p>
          <w:p w14:paraId="6DBFAB52" w14:textId="490DEB5C" w:rsidR="004A5452" w:rsidRPr="00880002" w:rsidRDefault="004A5452" w:rsidP="0051070D">
            <w:pPr>
              <w:pStyle w:val="ListParagraph"/>
              <w:numPr>
                <w:ilvl w:val="0"/>
                <w:numId w:val="24"/>
              </w:numPr>
              <w:jc w:val="both"/>
            </w:pPr>
            <w:r w:rsidRPr="00880002">
              <w:t xml:space="preserve">Manager selects the </w:t>
            </w:r>
            <w:r w:rsidR="00187CB1" w:rsidRPr="00880002">
              <w:t>room</w:t>
            </w:r>
            <w:r w:rsidRPr="00880002">
              <w:t>.</w:t>
            </w:r>
          </w:p>
          <w:p w14:paraId="360B06AF" w14:textId="49B11D0D" w:rsidR="00B30B90" w:rsidRPr="00880002" w:rsidRDefault="00B30B90" w:rsidP="0051070D">
            <w:pPr>
              <w:pStyle w:val="ListParagraph"/>
              <w:numPr>
                <w:ilvl w:val="0"/>
                <w:numId w:val="24"/>
              </w:numPr>
              <w:jc w:val="both"/>
            </w:pPr>
            <w:r w:rsidRPr="00880002">
              <w:t>Manager updates the fields</w:t>
            </w:r>
          </w:p>
          <w:p w14:paraId="6D1C532F" w14:textId="732E99F1" w:rsidR="004A5452" w:rsidRPr="00880002" w:rsidRDefault="004A5452" w:rsidP="0051070D">
            <w:pPr>
              <w:pStyle w:val="ListParagraph"/>
              <w:numPr>
                <w:ilvl w:val="0"/>
                <w:numId w:val="24"/>
              </w:numPr>
              <w:jc w:val="both"/>
            </w:pPr>
            <w:r w:rsidRPr="00880002">
              <w:t>Manager presses “</w:t>
            </w:r>
            <w:r w:rsidR="007578C4" w:rsidRPr="00880002">
              <w:t>update</w:t>
            </w:r>
            <w:r w:rsidRPr="00880002">
              <w:t>” button.</w:t>
            </w:r>
          </w:p>
        </w:tc>
      </w:tr>
      <w:tr w:rsidR="004A5452" w:rsidRPr="00880002" w14:paraId="3DBF3C58" w14:textId="77777777" w:rsidTr="00450787">
        <w:tc>
          <w:tcPr>
            <w:tcW w:w="1957" w:type="dxa"/>
          </w:tcPr>
          <w:p w14:paraId="6C1E2431" w14:textId="77777777" w:rsidR="004A5452" w:rsidRPr="00880002" w:rsidRDefault="004A5452" w:rsidP="00450787">
            <w:pPr>
              <w:jc w:val="both"/>
              <w:rPr>
                <w:b/>
              </w:rPr>
            </w:pPr>
            <w:r w:rsidRPr="00880002">
              <w:rPr>
                <w:b/>
              </w:rPr>
              <w:t>Alternative Flows:</w:t>
            </w:r>
          </w:p>
          <w:p w14:paraId="5B5F6D80" w14:textId="77777777" w:rsidR="004A5452" w:rsidRPr="00880002" w:rsidRDefault="004A5452" w:rsidP="00450787">
            <w:pPr>
              <w:jc w:val="both"/>
              <w:rPr>
                <w:b/>
                <w:color w:val="BFBFBF"/>
              </w:rPr>
            </w:pPr>
            <w:r w:rsidRPr="00880002">
              <w:rPr>
                <w:b/>
              </w:rPr>
              <w:t>[Alternative Flow 1 – Not in Network]</w:t>
            </w:r>
          </w:p>
        </w:tc>
        <w:tc>
          <w:tcPr>
            <w:tcW w:w="7673" w:type="dxa"/>
          </w:tcPr>
          <w:p w14:paraId="76F8B185" w14:textId="77777777" w:rsidR="004A5452" w:rsidRPr="00880002" w:rsidRDefault="004A5452" w:rsidP="00450787">
            <w:pPr>
              <w:tabs>
                <w:tab w:val="left" w:pos="432"/>
              </w:tabs>
              <w:jc w:val="both"/>
            </w:pPr>
            <w:r w:rsidRPr="00880002">
              <w:t>None.</w:t>
            </w:r>
          </w:p>
        </w:tc>
      </w:tr>
      <w:tr w:rsidR="004A5452" w:rsidRPr="00880002" w14:paraId="750E0A7C" w14:textId="77777777" w:rsidTr="00450787">
        <w:tc>
          <w:tcPr>
            <w:tcW w:w="1957" w:type="dxa"/>
          </w:tcPr>
          <w:p w14:paraId="6C7ACDB7" w14:textId="77777777" w:rsidR="004A5452" w:rsidRPr="00880002" w:rsidRDefault="004A5452" w:rsidP="00450787">
            <w:pPr>
              <w:jc w:val="both"/>
              <w:rPr>
                <w:b/>
              </w:rPr>
            </w:pPr>
            <w:r w:rsidRPr="00880002">
              <w:rPr>
                <w:b/>
              </w:rPr>
              <w:t>Exceptions:</w:t>
            </w:r>
          </w:p>
        </w:tc>
        <w:tc>
          <w:tcPr>
            <w:tcW w:w="7673" w:type="dxa"/>
          </w:tcPr>
          <w:p w14:paraId="4B33E892" w14:textId="77640273" w:rsidR="00C61562" w:rsidRPr="00880002" w:rsidRDefault="004A5452" w:rsidP="00450787">
            <w:r w:rsidRPr="00880002">
              <w:t>E1. The API backend is down.</w:t>
            </w:r>
          </w:p>
          <w:p w14:paraId="3CDC935C" w14:textId="77777777" w:rsidR="004A5452" w:rsidRPr="00880002" w:rsidRDefault="004A5452" w:rsidP="00450787">
            <w:pPr>
              <w:jc w:val="both"/>
            </w:pPr>
          </w:p>
        </w:tc>
      </w:tr>
      <w:tr w:rsidR="004A5452" w:rsidRPr="00880002" w14:paraId="0AF49466" w14:textId="77777777" w:rsidTr="00450787">
        <w:tc>
          <w:tcPr>
            <w:tcW w:w="1957" w:type="dxa"/>
          </w:tcPr>
          <w:p w14:paraId="36B51DA0" w14:textId="77777777" w:rsidR="004A5452" w:rsidRPr="00880002" w:rsidRDefault="004A5452" w:rsidP="00450787">
            <w:pPr>
              <w:jc w:val="both"/>
              <w:rPr>
                <w:b/>
              </w:rPr>
            </w:pPr>
            <w:r w:rsidRPr="00880002">
              <w:rPr>
                <w:b/>
              </w:rPr>
              <w:t>Business Rules</w:t>
            </w:r>
          </w:p>
        </w:tc>
        <w:tc>
          <w:tcPr>
            <w:tcW w:w="7673" w:type="dxa"/>
          </w:tcPr>
          <w:p w14:paraId="5D3E503A" w14:textId="276FC8BE" w:rsidR="004A5452" w:rsidRPr="00880002" w:rsidRDefault="00215B5F" w:rsidP="00450787">
            <w:pPr>
              <w:jc w:val="both"/>
            </w:pPr>
            <w:r w:rsidRPr="00880002">
              <w:t>The manager shall be able to edit the geofencing.</w:t>
            </w:r>
          </w:p>
          <w:p w14:paraId="3A989763" w14:textId="77777777" w:rsidR="004A5452" w:rsidRPr="00880002" w:rsidRDefault="004A5452" w:rsidP="00450787">
            <w:pPr>
              <w:jc w:val="both"/>
            </w:pPr>
          </w:p>
        </w:tc>
      </w:tr>
      <w:tr w:rsidR="004A5452" w:rsidRPr="00880002" w14:paraId="56FE321C" w14:textId="77777777" w:rsidTr="00450787">
        <w:tc>
          <w:tcPr>
            <w:tcW w:w="1957" w:type="dxa"/>
          </w:tcPr>
          <w:p w14:paraId="63EDC1F4" w14:textId="77777777" w:rsidR="004A5452" w:rsidRPr="00880002" w:rsidRDefault="004A5452" w:rsidP="00450787">
            <w:pPr>
              <w:jc w:val="both"/>
              <w:rPr>
                <w:b/>
              </w:rPr>
            </w:pPr>
            <w:r w:rsidRPr="00880002">
              <w:rPr>
                <w:b/>
              </w:rPr>
              <w:t>Assumptions:</w:t>
            </w:r>
          </w:p>
        </w:tc>
        <w:tc>
          <w:tcPr>
            <w:tcW w:w="7673" w:type="dxa"/>
          </w:tcPr>
          <w:p w14:paraId="3336909F" w14:textId="75D5C634" w:rsidR="004A5452" w:rsidRPr="00880002" w:rsidRDefault="004A5452" w:rsidP="0051070D">
            <w:pPr>
              <w:pStyle w:val="ListParagraph"/>
              <w:numPr>
                <w:ilvl w:val="0"/>
                <w:numId w:val="25"/>
              </w:numPr>
              <w:jc w:val="both"/>
            </w:pPr>
            <w:r w:rsidRPr="00880002">
              <w:t>Manager is logged in to the system</w:t>
            </w:r>
          </w:p>
          <w:p w14:paraId="4F56FB94" w14:textId="182F3894" w:rsidR="004A5452" w:rsidRPr="00880002" w:rsidRDefault="004A5452" w:rsidP="0051070D">
            <w:pPr>
              <w:pStyle w:val="ListParagraph"/>
              <w:numPr>
                <w:ilvl w:val="0"/>
                <w:numId w:val="25"/>
              </w:numPr>
              <w:jc w:val="both"/>
            </w:pPr>
            <w:r w:rsidRPr="00880002">
              <w:t>Manager has an active internet connection.</w:t>
            </w:r>
          </w:p>
        </w:tc>
      </w:tr>
    </w:tbl>
    <w:p w14:paraId="6A4ECE73" w14:textId="3AAC1115" w:rsidR="004A5452" w:rsidRPr="00880002" w:rsidRDefault="004A5452"/>
    <w:p w14:paraId="05A5BD15" w14:textId="18C67D7D" w:rsidR="00BA2A80" w:rsidRPr="00880002" w:rsidRDefault="00BA2A80" w:rsidP="00662C1B">
      <w:pPr>
        <w:pStyle w:val="Caption"/>
        <w:keepNext/>
        <w:spacing w:line="276" w:lineRule="auto"/>
        <w:rPr>
          <w:szCs w:val="24"/>
        </w:rPr>
      </w:pPr>
    </w:p>
    <w:p w14:paraId="11C8DFFB" w14:textId="6245632B" w:rsidR="00BA2A80" w:rsidRPr="00880002" w:rsidRDefault="00BA2A80" w:rsidP="00BA2A80"/>
    <w:p w14:paraId="1AFA514C" w14:textId="100DA0F0" w:rsidR="00BA2A80" w:rsidRPr="00880002" w:rsidRDefault="00BA2A80" w:rsidP="00BA2A80"/>
    <w:p w14:paraId="75E3BFDF" w14:textId="77777777" w:rsidR="00BA2A80" w:rsidRPr="00880002" w:rsidRDefault="00BA2A80" w:rsidP="00BA2A80"/>
    <w:p w14:paraId="164BF329" w14:textId="77777777" w:rsidR="00BA2A80" w:rsidRPr="00880002" w:rsidRDefault="00BA2A80" w:rsidP="00662C1B">
      <w:pPr>
        <w:pStyle w:val="Caption"/>
        <w:keepNext/>
        <w:spacing w:line="276" w:lineRule="auto"/>
        <w:rPr>
          <w:szCs w:val="24"/>
        </w:rPr>
      </w:pPr>
    </w:p>
    <w:p w14:paraId="1DE9D2BD" w14:textId="77777777" w:rsidR="00BA2A80" w:rsidRPr="00880002" w:rsidRDefault="00BA2A80" w:rsidP="00662C1B">
      <w:pPr>
        <w:pStyle w:val="Caption"/>
        <w:keepNext/>
        <w:spacing w:line="276" w:lineRule="auto"/>
        <w:rPr>
          <w:szCs w:val="24"/>
        </w:rPr>
      </w:pPr>
    </w:p>
    <w:p w14:paraId="5C1B0DC3" w14:textId="77777777" w:rsidR="00BA2A80" w:rsidRPr="00880002" w:rsidRDefault="00BA2A80" w:rsidP="00662C1B">
      <w:pPr>
        <w:pStyle w:val="Caption"/>
        <w:keepNext/>
        <w:spacing w:line="276" w:lineRule="auto"/>
        <w:rPr>
          <w:szCs w:val="24"/>
        </w:rPr>
      </w:pPr>
    </w:p>
    <w:p w14:paraId="3DC0D247" w14:textId="77777777" w:rsidR="00BA2A80" w:rsidRPr="00880002" w:rsidRDefault="00BA2A80" w:rsidP="00662C1B">
      <w:pPr>
        <w:pStyle w:val="Caption"/>
        <w:keepNext/>
        <w:spacing w:line="276" w:lineRule="auto"/>
        <w:rPr>
          <w:szCs w:val="24"/>
        </w:rPr>
      </w:pPr>
    </w:p>
    <w:p w14:paraId="19A53B4D" w14:textId="67C29A49" w:rsidR="00662C1B" w:rsidRPr="00880002" w:rsidRDefault="00662C1B" w:rsidP="00662C1B">
      <w:pPr>
        <w:pStyle w:val="Caption"/>
        <w:keepNext/>
        <w:spacing w:line="276" w:lineRule="auto"/>
        <w:rPr>
          <w:szCs w:val="24"/>
        </w:rPr>
      </w:pPr>
    </w:p>
    <w:p w14:paraId="76A95BD4" w14:textId="32CA8282" w:rsidR="00BB0FC8" w:rsidRDefault="00BB0FC8" w:rsidP="00BB0FC8">
      <w:pPr>
        <w:pStyle w:val="Caption"/>
        <w:keepNext/>
      </w:pPr>
      <w:bookmarkStart w:id="58" w:name="_Toc55300907"/>
      <w:r>
        <w:t xml:space="preserve">Table </w:t>
      </w:r>
      <w:fldSimple w:instr=" SEQ Table \* ARABIC ">
        <w:r w:rsidR="00A4120D">
          <w:rPr>
            <w:noProof/>
          </w:rPr>
          <w:t>13</w:t>
        </w:r>
      </w:fldSimple>
      <w:r>
        <w:t xml:space="preserve">: UC 12 - </w:t>
      </w:r>
      <w:r w:rsidRPr="00880002">
        <w:rPr>
          <w:szCs w:val="24"/>
        </w:rPr>
        <w:t>Textual Description of Delete User.</w:t>
      </w:r>
      <w:bookmarkEnd w:id="58"/>
    </w:p>
    <w:tbl>
      <w:tblPr>
        <w:tblStyle w:val="TableGrid"/>
        <w:tblW w:w="9630" w:type="dxa"/>
        <w:tblInd w:w="108" w:type="dxa"/>
        <w:tblLayout w:type="fixed"/>
        <w:tblLook w:val="0000" w:firstRow="0" w:lastRow="0" w:firstColumn="0" w:lastColumn="0" w:noHBand="0" w:noVBand="0"/>
      </w:tblPr>
      <w:tblGrid>
        <w:gridCol w:w="1957"/>
        <w:gridCol w:w="7673"/>
      </w:tblGrid>
      <w:tr w:rsidR="00662C1B" w:rsidRPr="00880002" w14:paraId="35B7DA24" w14:textId="77777777" w:rsidTr="00450787">
        <w:tc>
          <w:tcPr>
            <w:tcW w:w="1957" w:type="dxa"/>
          </w:tcPr>
          <w:p w14:paraId="72E0BB6E" w14:textId="77777777" w:rsidR="00662C1B" w:rsidRPr="00880002" w:rsidRDefault="00662C1B" w:rsidP="00450787">
            <w:pPr>
              <w:jc w:val="both"/>
              <w:rPr>
                <w:b/>
              </w:rPr>
            </w:pPr>
            <w:r w:rsidRPr="00880002">
              <w:rPr>
                <w:b/>
              </w:rPr>
              <w:t>Use Case ID:</w:t>
            </w:r>
          </w:p>
          <w:p w14:paraId="32836F96" w14:textId="77777777" w:rsidR="00662C1B" w:rsidRPr="00880002" w:rsidRDefault="00662C1B" w:rsidP="00450787">
            <w:pPr>
              <w:jc w:val="both"/>
              <w:rPr>
                <w:b/>
              </w:rPr>
            </w:pPr>
          </w:p>
        </w:tc>
        <w:tc>
          <w:tcPr>
            <w:tcW w:w="7673" w:type="dxa"/>
          </w:tcPr>
          <w:p w14:paraId="775C9472" w14:textId="0C7AC86B" w:rsidR="00662C1B" w:rsidRPr="00880002" w:rsidRDefault="00662C1B" w:rsidP="00450787">
            <w:pPr>
              <w:jc w:val="both"/>
            </w:pPr>
            <w:r w:rsidRPr="00880002">
              <w:t>UC-</w:t>
            </w:r>
            <w:r w:rsidR="006F7286" w:rsidRPr="00880002">
              <w:t>12</w:t>
            </w:r>
          </w:p>
        </w:tc>
      </w:tr>
      <w:tr w:rsidR="00662C1B" w:rsidRPr="00880002" w14:paraId="7BBA0EAD" w14:textId="77777777" w:rsidTr="00450787">
        <w:tc>
          <w:tcPr>
            <w:tcW w:w="1957" w:type="dxa"/>
          </w:tcPr>
          <w:p w14:paraId="69387350" w14:textId="77777777" w:rsidR="00662C1B" w:rsidRPr="00880002" w:rsidRDefault="00662C1B" w:rsidP="00450787">
            <w:pPr>
              <w:jc w:val="both"/>
              <w:rPr>
                <w:b/>
              </w:rPr>
            </w:pPr>
            <w:r w:rsidRPr="00880002">
              <w:rPr>
                <w:b/>
              </w:rPr>
              <w:t>Use Case Name:</w:t>
            </w:r>
          </w:p>
          <w:p w14:paraId="35ACB4E8" w14:textId="77777777" w:rsidR="00662C1B" w:rsidRPr="00880002" w:rsidRDefault="00662C1B" w:rsidP="00450787">
            <w:pPr>
              <w:jc w:val="both"/>
              <w:rPr>
                <w:b/>
              </w:rPr>
            </w:pPr>
          </w:p>
        </w:tc>
        <w:tc>
          <w:tcPr>
            <w:tcW w:w="7673" w:type="dxa"/>
          </w:tcPr>
          <w:p w14:paraId="3DA4F0E3" w14:textId="2C41BD98" w:rsidR="00662C1B" w:rsidRPr="00880002" w:rsidRDefault="0006665C" w:rsidP="00450787">
            <w:pPr>
              <w:pStyle w:val="Pa49"/>
              <w:jc w:val="both"/>
              <w:rPr>
                <w:rFonts w:ascii="Times New Roman" w:hAnsi="Times New Roman"/>
              </w:rPr>
            </w:pPr>
            <w:r w:rsidRPr="00880002">
              <w:rPr>
                <w:rFonts w:ascii="Times New Roman" w:hAnsi="Times New Roman"/>
              </w:rPr>
              <w:t>View Geofencing</w:t>
            </w:r>
          </w:p>
        </w:tc>
      </w:tr>
      <w:tr w:rsidR="00662C1B" w:rsidRPr="00880002" w14:paraId="4F520F67" w14:textId="77777777" w:rsidTr="00450787">
        <w:tc>
          <w:tcPr>
            <w:tcW w:w="1957" w:type="dxa"/>
          </w:tcPr>
          <w:p w14:paraId="2BD1F75D" w14:textId="77777777" w:rsidR="00662C1B" w:rsidRPr="00880002" w:rsidRDefault="00662C1B" w:rsidP="00450787">
            <w:pPr>
              <w:jc w:val="both"/>
              <w:rPr>
                <w:b/>
              </w:rPr>
            </w:pPr>
            <w:r w:rsidRPr="00880002">
              <w:rPr>
                <w:b/>
              </w:rPr>
              <w:t>Actors:</w:t>
            </w:r>
          </w:p>
          <w:p w14:paraId="310B6FA5" w14:textId="77777777" w:rsidR="00662C1B" w:rsidRPr="00880002" w:rsidRDefault="00662C1B" w:rsidP="00450787">
            <w:pPr>
              <w:jc w:val="both"/>
              <w:rPr>
                <w:b/>
              </w:rPr>
            </w:pPr>
          </w:p>
        </w:tc>
        <w:tc>
          <w:tcPr>
            <w:tcW w:w="7673" w:type="dxa"/>
          </w:tcPr>
          <w:tbl>
            <w:tblPr>
              <w:tblW w:w="3148" w:type="dxa"/>
              <w:tblLayout w:type="fixed"/>
              <w:tblLook w:val="0000" w:firstRow="0" w:lastRow="0" w:firstColumn="0" w:lastColumn="0" w:noHBand="0" w:noVBand="0"/>
            </w:tblPr>
            <w:tblGrid>
              <w:gridCol w:w="1785"/>
              <w:gridCol w:w="1363"/>
            </w:tblGrid>
            <w:tr w:rsidR="00662C1B" w:rsidRPr="00880002" w14:paraId="7F6C19F2" w14:textId="77777777" w:rsidTr="00450787">
              <w:trPr>
                <w:trHeight w:val="99"/>
              </w:trPr>
              <w:tc>
                <w:tcPr>
                  <w:tcW w:w="1785" w:type="dxa"/>
                </w:tcPr>
                <w:p w14:paraId="1EC6E403" w14:textId="77777777" w:rsidR="00662C1B" w:rsidRPr="00880002" w:rsidRDefault="00662C1B" w:rsidP="00450787">
                  <w:pPr>
                    <w:jc w:val="both"/>
                  </w:pPr>
                  <w:r w:rsidRPr="00880002">
                    <w:t>Primary Actor:</w:t>
                  </w:r>
                </w:p>
              </w:tc>
              <w:tc>
                <w:tcPr>
                  <w:tcW w:w="1363" w:type="dxa"/>
                </w:tcPr>
                <w:p w14:paraId="4F25FD1D" w14:textId="77777777" w:rsidR="00662C1B" w:rsidRPr="00880002" w:rsidRDefault="00662C1B" w:rsidP="00450787">
                  <w:pPr>
                    <w:jc w:val="both"/>
                  </w:pPr>
                  <w:r w:rsidRPr="00880002">
                    <w:t>Manager</w:t>
                  </w:r>
                </w:p>
              </w:tc>
            </w:tr>
          </w:tbl>
          <w:p w14:paraId="712C6600" w14:textId="77777777" w:rsidR="00662C1B" w:rsidRPr="00880002" w:rsidRDefault="00662C1B" w:rsidP="00450787">
            <w:pPr>
              <w:jc w:val="both"/>
            </w:pPr>
          </w:p>
        </w:tc>
      </w:tr>
      <w:tr w:rsidR="00662C1B" w:rsidRPr="00880002" w14:paraId="45C78FC0" w14:textId="77777777" w:rsidTr="00450787">
        <w:tc>
          <w:tcPr>
            <w:tcW w:w="1957" w:type="dxa"/>
          </w:tcPr>
          <w:p w14:paraId="1A25B092" w14:textId="77777777" w:rsidR="00662C1B" w:rsidRPr="00880002" w:rsidRDefault="00662C1B" w:rsidP="00450787">
            <w:pPr>
              <w:jc w:val="both"/>
              <w:rPr>
                <w:b/>
              </w:rPr>
            </w:pPr>
            <w:r w:rsidRPr="00880002">
              <w:rPr>
                <w:b/>
              </w:rPr>
              <w:t>Description:</w:t>
            </w:r>
          </w:p>
        </w:tc>
        <w:tc>
          <w:tcPr>
            <w:tcW w:w="7673" w:type="dxa"/>
          </w:tcPr>
          <w:p w14:paraId="32F395D3" w14:textId="3217DAAF" w:rsidR="00662C1B" w:rsidRPr="00880002" w:rsidRDefault="00662C1B" w:rsidP="00450787">
            <w:pPr>
              <w:pStyle w:val="Pa49"/>
              <w:jc w:val="both"/>
              <w:rPr>
                <w:rFonts w:ascii="Times New Roman" w:hAnsi="Times New Roman"/>
              </w:rPr>
            </w:pPr>
            <w:r w:rsidRPr="00880002">
              <w:rPr>
                <w:rFonts w:ascii="Times New Roman" w:hAnsi="Times New Roman"/>
              </w:rPr>
              <w:t xml:space="preserve">This will allow the manager to </w:t>
            </w:r>
            <w:r w:rsidR="0038060F" w:rsidRPr="00880002">
              <w:rPr>
                <w:rFonts w:ascii="Times New Roman" w:hAnsi="Times New Roman"/>
              </w:rPr>
              <w:t>view the geofencing</w:t>
            </w:r>
            <w:r w:rsidRPr="00880002">
              <w:rPr>
                <w:rFonts w:ascii="Times New Roman" w:hAnsi="Times New Roman"/>
              </w:rPr>
              <w:t>.</w:t>
            </w:r>
          </w:p>
        </w:tc>
      </w:tr>
      <w:tr w:rsidR="00662C1B" w:rsidRPr="00880002" w14:paraId="6116F0B3" w14:textId="77777777" w:rsidTr="00450787">
        <w:tc>
          <w:tcPr>
            <w:tcW w:w="1957" w:type="dxa"/>
          </w:tcPr>
          <w:p w14:paraId="13E29943" w14:textId="77777777" w:rsidR="00662C1B" w:rsidRPr="00880002" w:rsidRDefault="00662C1B" w:rsidP="00450787">
            <w:pPr>
              <w:jc w:val="both"/>
              <w:rPr>
                <w:b/>
              </w:rPr>
            </w:pPr>
            <w:r w:rsidRPr="00880002">
              <w:rPr>
                <w:b/>
              </w:rPr>
              <w:t>Trigger:</w:t>
            </w:r>
          </w:p>
        </w:tc>
        <w:tc>
          <w:tcPr>
            <w:tcW w:w="7673" w:type="dxa"/>
          </w:tcPr>
          <w:p w14:paraId="771E5104" w14:textId="7A918FF4" w:rsidR="00662C1B" w:rsidRPr="00880002" w:rsidRDefault="00662C1B" w:rsidP="00450787">
            <w:pPr>
              <w:pStyle w:val="Pa49"/>
              <w:jc w:val="both"/>
              <w:rPr>
                <w:rFonts w:ascii="Times New Roman" w:hAnsi="Times New Roman"/>
              </w:rPr>
            </w:pPr>
            <w:r w:rsidRPr="00880002">
              <w:rPr>
                <w:rFonts w:ascii="Times New Roman" w:hAnsi="Times New Roman"/>
              </w:rPr>
              <w:t>When the manager presses “</w:t>
            </w:r>
            <w:r w:rsidR="0091211C" w:rsidRPr="00880002">
              <w:rPr>
                <w:rFonts w:ascii="Times New Roman" w:hAnsi="Times New Roman"/>
              </w:rPr>
              <w:t>View</w:t>
            </w:r>
            <w:r w:rsidRPr="00880002">
              <w:rPr>
                <w:rFonts w:ascii="Times New Roman" w:hAnsi="Times New Roman"/>
              </w:rPr>
              <w:t>” button.</w:t>
            </w:r>
          </w:p>
        </w:tc>
      </w:tr>
      <w:tr w:rsidR="00662C1B" w:rsidRPr="00880002" w14:paraId="06F799B1" w14:textId="77777777" w:rsidTr="00450787">
        <w:trPr>
          <w:trHeight w:val="813"/>
        </w:trPr>
        <w:tc>
          <w:tcPr>
            <w:tcW w:w="1957" w:type="dxa"/>
          </w:tcPr>
          <w:p w14:paraId="481CF2BF" w14:textId="77777777" w:rsidR="00662C1B" w:rsidRPr="00880002" w:rsidRDefault="00662C1B" w:rsidP="00450787">
            <w:pPr>
              <w:jc w:val="both"/>
              <w:rPr>
                <w:b/>
              </w:rPr>
            </w:pPr>
            <w:r w:rsidRPr="00880002">
              <w:rPr>
                <w:b/>
              </w:rPr>
              <w:t>Preconditions:</w:t>
            </w:r>
          </w:p>
        </w:tc>
        <w:tc>
          <w:tcPr>
            <w:tcW w:w="7673" w:type="dxa"/>
          </w:tcPr>
          <w:p w14:paraId="19995C8F" w14:textId="77777777" w:rsidR="00662C1B" w:rsidRPr="00880002" w:rsidRDefault="00662C1B" w:rsidP="00450787">
            <w:pPr>
              <w:jc w:val="both"/>
            </w:pPr>
            <w:r w:rsidRPr="00880002">
              <w:t>PRE-1. The manager is logged in to the system.</w:t>
            </w:r>
          </w:p>
          <w:p w14:paraId="2B80A541" w14:textId="5896FDA6" w:rsidR="00662C1B" w:rsidRPr="00880002" w:rsidRDefault="00662C1B" w:rsidP="00450787">
            <w:pPr>
              <w:jc w:val="both"/>
            </w:pPr>
            <w:r w:rsidRPr="00880002">
              <w:t xml:space="preserve">PRE-2. The manager selects the </w:t>
            </w:r>
            <w:r w:rsidR="00916F6D" w:rsidRPr="00880002">
              <w:t>room</w:t>
            </w:r>
            <w:r w:rsidRPr="00880002">
              <w:t xml:space="preserve"> from the list.</w:t>
            </w:r>
          </w:p>
          <w:p w14:paraId="01507726" w14:textId="77777777" w:rsidR="00662C1B" w:rsidRPr="00880002" w:rsidRDefault="00662C1B" w:rsidP="00450787">
            <w:pPr>
              <w:jc w:val="both"/>
            </w:pPr>
          </w:p>
        </w:tc>
      </w:tr>
      <w:tr w:rsidR="00662C1B" w:rsidRPr="00880002" w14:paraId="36EB0729" w14:textId="77777777" w:rsidTr="00450787">
        <w:tc>
          <w:tcPr>
            <w:tcW w:w="1957" w:type="dxa"/>
          </w:tcPr>
          <w:p w14:paraId="63CFC735" w14:textId="77777777" w:rsidR="00662C1B" w:rsidRPr="00880002" w:rsidRDefault="00662C1B" w:rsidP="00450787">
            <w:pPr>
              <w:jc w:val="both"/>
              <w:rPr>
                <w:b/>
              </w:rPr>
            </w:pPr>
            <w:r w:rsidRPr="00880002">
              <w:rPr>
                <w:b/>
              </w:rPr>
              <w:t>Postconditions:</w:t>
            </w:r>
          </w:p>
        </w:tc>
        <w:tc>
          <w:tcPr>
            <w:tcW w:w="7673" w:type="dxa"/>
          </w:tcPr>
          <w:p w14:paraId="351A3287" w14:textId="4D777FE0" w:rsidR="00662C1B" w:rsidRPr="00880002" w:rsidRDefault="00662C1B" w:rsidP="00450787">
            <w:pPr>
              <w:jc w:val="both"/>
            </w:pPr>
            <w:r w:rsidRPr="00880002">
              <w:t xml:space="preserve">POST-1 </w:t>
            </w:r>
            <w:r w:rsidR="002C19F6" w:rsidRPr="00880002">
              <w:t>The manager can view the details of the room.</w:t>
            </w:r>
          </w:p>
          <w:p w14:paraId="49114759" w14:textId="77777777" w:rsidR="00662C1B" w:rsidRPr="00880002" w:rsidRDefault="00662C1B" w:rsidP="00450787">
            <w:pPr>
              <w:jc w:val="both"/>
            </w:pPr>
          </w:p>
        </w:tc>
      </w:tr>
      <w:tr w:rsidR="00662C1B" w:rsidRPr="00880002" w14:paraId="72F9B875" w14:textId="77777777" w:rsidTr="00450787">
        <w:tc>
          <w:tcPr>
            <w:tcW w:w="1957" w:type="dxa"/>
          </w:tcPr>
          <w:p w14:paraId="717E83F6" w14:textId="77777777" w:rsidR="00662C1B" w:rsidRPr="00880002" w:rsidRDefault="00662C1B" w:rsidP="00450787">
            <w:pPr>
              <w:jc w:val="both"/>
              <w:rPr>
                <w:b/>
              </w:rPr>
            </w:pPr>
            <w:r w:rsidRPr="00880002">
              <w:rPr>
                <w:b/>
              </w:rPr>
              <w:t>Normal Flow:</w:t>
            </w:r>
          </w:p>
        </w:tc>
        <w:tc>
          <w:tcPr>
            <w:tcW w:w="7673" w:type="dxa"/>
          </w:tcPr>
          <w:p w14:paraId="1D996CEE" w14:textId="551169F4" w:rsidR="00662C1B" w:rsidRPr="00880002" w:rsidRDefault="00662C1B" w:rsidP="0051070D">
            <w:pPr>
              <w:pStyle w:val="ListParagraph"/>
              <w:numPr>
                <w:ilvl w:val="0"/>
                <w:numId w:val="26"/>
              </w:numPr>
              <w:jc w:val="both"/>
            </w:pPr>
            <w:r w:rsidRPr="00880002">
              <w:t>Manager logs in to the application.</w:t>
            </w:r>
          </w:p>
          <w:p w14:paraId="21F4A3FB" w14:textId="6D255A41" w:rsidR="00662C1B" w:rsidRPr="00880002" w:rsidRDefault="00662C1B" w:rsidP="0051070D">
            <w:pPr>
              <w:pStyle w:val="ListParagraph"/>
              <w:numPr>
                <w:ilvl w:val="0"/>
                <w:numId w:val="26"/>
              </w:numPr>
              <w:jc w:val="both"/>
            </w:pPr>
            <w:r w:rsidRPr="00880002">
              <w:t xml:space="preserve">Manager open the list of </w:t>
            </w:r>
            <w:r w:rsidR="00EF535F" w:rsidRPr="00880002">
              <w:t>room</w:t>
            </w:r>
            <w:r w:rsidRPr="00880002">
              <w:t>.</w:t>
            </w:r>
          </w:p>
          <w:p w14:paraId="41438C88" w14:textId="12AC1815" w:rsidR="00662C1B" w:rsidRPr="00880002" w:rsidRDefault="00662C1B" w:rsidP="0051070D">
            <w:pPr>
              <w:pStyle w:val="ListParagraph"/>
              <w:numPr>
                <w:ilvl w:val="0"/>
                <w:numId w:val="26"/>
              </w:numPr>
              <w:jc w:val="both"/>
            </w:pPr>
            <w:r w:rsidRPr="00880002">
              <w:t xml:space="preserve">Manager selects the </w:t>
            </w:r>
            <w:r w:rsidR="00864438" w:rsidRPr="00880002">
              <w:t>room</w:t>
            </w:r>
            <w:r w:rsidRPr="00880002">
              <w:t>.</w:t>
            </w:r>
          </w:p>
          <w:p w14:paraId="577307A9" w14:textId="52050D22" w:rsidR="00662C1B" w:rsidRPr="00880002" w:rsidRDefault="00662C1B" w:rsidP="0051070D">
            <w:pPr>
              <w:pStyle w:val="ListParagraph"/>
              <w:numPr>
                <w:ilvl w:val="0"/>
                <w:numId w:val="26"/>
              </w:numPr>
              <w:jc w:val="both"/>
            </w:pPr>
            <w:r w:rsidRPr="00880002">
              <w:t>Manager presses “</w:t>
            </w:r>
            <w:r w:rsidR="00460B75" w:rsidRPr="00880002">
              <w:t>view</w:t>
            </w:r>
            <w:r w:rsidRPr="00880002">
              <w:t>” button.</w:t>
            </w:r>
          </w:p>
        </w:tc>
      </w:tr>
      <w:tr w:rsidR="00662C1B" w:rsidRPr="00880002" w14:paraId="3EFFAB8D" w14:textId="77777777" w:rsidTr="00450787">
        <w:tc>
          <w:tcPr>
            <w:tcW w:w="1957" w:type="dxa"/>
          </w:tcPr>
          <w:p w14:paraId="71264714" w14:textId="77777777" w:rsidR="00662C1B" w:rsidRPr="00880002" w:rsidRDefault="00662C1B" w:rsidP="00450787">
            <w:pPr>
              <w:jc w:val="both"/>
              <w:rPr>
                <w:b/>
              </w:rPr>
            </w:pPr>
            <w:r w:rsidRPr="00880002">
              <w:rPr>
                <w:b/>
              </w:rPr>
              <w:t>Alternative Flows:</w:t>
            </w:r>
          </w:p>
          <w:p w14:paraId="6481BDBA" w14:textId="77777777" w:rsidR="00662C1B" w:rsidRPr="00880002" w:rsidRDefault="00662C1B" w:rsidP="00450787">
            <w:pPr>
              <w:jc w:val="both"/>
              <w:rPr>
                <w:b/>
                <w:color w:val="BFBFBF"/>
              </w:rPr>
            </w:pPr>
            <w:r w:rsidRPr="00880002">
              <w:rPr>
                <w:b/>
              </w:rPr>
              <w:t>[Alternative Flow 1 – Not in Network]</w:t>
            </w:r>
          </w:p>
        </w:tc>
        <w:tc>
          <w:tcPr>
            <w:tcW w:w="7673" w:type="dxa"/>
          </w:tcPr>
          <w:p w14:paraId="60588553" w14:textId="77777777" w:rsidR="00662C1B" w:rsidRPr="00880002" w:rsidRDefault="00662C1B" w:rsidP="00450787">
            <w:pPr>
              <w:tabs>
                <w:tab w:val="left" w:pos="432"/>
              </w:tabs>
              <w:jc w:val="both"/>
            </w:pPr>
            <w:r w:rsidRPr="00880002">
              <w:t>None.</w:t>
            </w:r>
          </w:p>
        </w:tc>
      </w:tr>
      <w:tr w:rsidR="00662C1B" w:rsidRPr="00880002" w14:paraId="4DFDB65B" w14:textId="77777777" w:rsidTr="00450787">
        <w:tc>
          <w:tcPr>
            <w:tcW w:w="1957" w:type="dxa"/>
          </w:tcPr>
          <w:p w14:paraId="7165175D" w14:textId="77777777" w:rsidR="00662C1B" w:rsidRPr="00880002" w:rsidRDefault="00662C1B" w:rsidP="00450787">
            <w:pPr>
              <w:jc w:val="both"/>
              <w:rPr>
                <w:b/>
              </w:rPr>
            </w:pPr>
            <w:r w:rsidRPr="00880002">
              <w:rPr>
                <w:b/>
              </w:rPr>
              <w:t>Exceptions:</w:t>
            </w:r>
          </w:p>
        </w:tc>
        <w:tc>
          <w:tcPr>
            <w:tcW w:w="7673" w:type="dxa"/>
          </w:tcPr>
          <w:p w14:paraId="4E3E2E24" w14:textId="77777777" w:rsidR="00662C1B" w:rsidRPr="00880002" w:rsidRDefault="00662C1B" w:rsidP="00450787">
            <w:r w:rsidRPr="00880002">
              <w:t>E1. The API backend is down.</w:t>
            </w:r>
          </w:p>
          <w:p w14:paraId="427CEF86" w14:textId="77777777" w:rsidR="00662C1B" w:rsidRPr="00880002" w:rsidRDefault="00662C1B" w:rsidP="00450787">
            <w:pPr>
              <w:jc w:val="both"/>
            </w:pPr>
          </w:p>
        </w:tc>
      </w:tr>
      <w:tr w:rsidR="00662C1B" w:rsidRPr="00880002" w14:paraId="74DE754C" w14:textId="77777777" w:rsidTr="00450787">
        <w:tc>
          <w:tcPr>
            <w:tcW w:w="1957" w:type="dxa"/>
          </w:tcPr>
          <w:p w14:paraId="19499043" w14:textId="77777777" w:rsidR="00662C1B" w:rsidRPr="00880002" w:rsidRDefault="00662C1B" w:rsidP="00450787">
            <w:pPr>
              <w:jc w:val="both"/>
              <w:rPr>
                <w:b/>
              </w:rPr>
            </w:pPr>
            <w:r w:rsidRPr="00880002">
              <w:rPr>
                <w:b/>
              </w:rPr>
              <w:t>Business Rules</w:t>
            </w:r>
          </w:p>
        </w:tc>
        <w:tc>
          <w:tcPr>
            <w:tcW w:w="7673" w:type="dxa"/>
          </w:tcPr>
          <w:p w14:paraId="445935C8" w14:textId="77777777" w:rsidR="00662C1B" w:rsidRPr="00880002" w:rsidRDefault="00B450A8" w:rsidP="00B450A8">
            <w:pPr>
              <w:jc w:val="both"/>
            </w:pPr>
            <w:r w:rsidRPr="00880002">
              <w:t>None</w:t>
            </w:r>
          </w:p>
          <w:p w14:paraId="6C863CFC" w14:textId="2997EC83" w:rsidR="00B450A8" w:rsidRPr="00880002" w:rsidRDefault="00B450A8" w:rsidP="00B450A8">
            <w:pPr>
              <w:jc w:val="both"/>
            </w:pPr>
          </w:p>
        </w:tc>
      </w:tr>
      <w:tr w:rsidR="00662C1B" w:rsidRPr="00880002" w14:paraId="3EF3FB7D" w14:textId="77777777" w:rsidTr="00450787">
        <w:tc>
          <w:tcPr>
            <w:tcW w:w="1957" w:type="dxa"/>
          </w:tcPr>
          <w:p w14:paraId="1546D83A" w14:textId="77777777" w:rsidR="00662C1B" w:rsidRPr="00880002" w:rsidRDefault="00662C1B" w:rsidP="00450787">
            <w:pPr>
              <w:jc w:val="both"/>
              <w:rPr>
                <w:b/>
              </w:rPr>
            </w:pPr>
            <w:r w:rsidRPr="00880002">
              <w:rPr>
                <w:b/>
              </w:rPr>
              <w:t>Assumptions:</w:t>
            </w:r>
          </w:p>
        </w:tc>
        <w:tc>
          <w:tcPr>
            <w:tcW w:w="7673" w:type="dxa"/>
          </w:tcPr>
          <w:p w14:paraId="59E1E709" w14:textId="4C2F38DF" w:rsidR="00662C1B" w:rsidRPr="00880002" w:rsidRDefault="00662C1B" w:rsidP="0051070D">
            <w:pPr>
              <w:pStyle w:val="ListParagraph"/>
              <w:numPr>
                <w:ilvl w:val="0"/>
                <w:numId w:val="27"/>
              </w:numPr>
              <w:jc w:val="both"/>
            </w:pPr>
            <w:r w:rsidRPr="00880002">
              <w:t>Manager is logged in to the system</w:t>
            </w:r>
          </w:p>
          <w:p w14:paraId="4A69266D" w14:textId="3028F4BA" w:rsidR="00662C1B" w:rsidRPr="00880002" w:rsidRDefault="00662C1B" w:rsidP="0051070D">
            <w:pPr>
              <w:pStyle w:val="ListParagraph"/>
              <w:numPr>
                <w:ilvl w:val="0"/>
                <w:numId w:val="27"/>
              </w:numPr>
              <w:jc w:val="both"/>
            </w:pPr>
            <w:r w:rsidRPr="00880002">
              <w:t>Manager has an active internet connection.</w:t>
            </w:r>
          </w:p>
        </w:tc>
      </w:tr>
    </w:tbl>
    <w:p w14:paraId="7618348F" w14:textId="5D033895" w:rsidR="00662C1B" w:rsidRPr="00880002" w:rsidRDefault="00662C1B"/>
    <w:p w14:paraId="11889E3F" w14:textId="77777777" w:rsidR="00BA2A80" w:rsidRPr="00880002" w:rsidRDefault="00BA2A80" w:rsidP="004829C6">
      <w:pPr>
        <w:pStyle w:val="Caption"/>
        <w:keepNext/>
        <w:spacing w:line="276" w:lineRule="auto"/>
        <w:rPr>
          <w:szCs w:val="24"/>
        </w:rPr>
      </w:pPr>
    </w:p>
    <w:p w14:paraId="422AD822" w14:textId="77777777" w:rsidR="00BA2A80" w:rsidRPr="00880002" w:rsidRDefault="00BA2A80" w:rsidP="004829C6">
      <w:pPr>
        <w:pStyle w:val="Caption"/>
        <w:keepNext/>
        <w:spacing w:line="276" w:lineRule="auto"/>
        <w:rPr>
          <w:szCs w:val="24"/>
        </w:rPr>
      </w:pPr>
    </w:p>
    <w:p w14:paraId="57A38B58" w14:textId="77777777" w:rsidR="00BA2A80" w:rsidRPr="00880002" w:rsidRDefault="00BA2A80" w:rsidP="004829C6">
      <w:pPr>
        <w:pStyle w:val="Caption"/>
        <w:keepNext/>
        <w:spacing w:line="276" w:lineRule="auto"/>
        <w:rPr>
          <w:szCs w:val="24"/>
        </w:rPr>
      </w:pPr>
    </w:p>
    <w:p w14:paraId="5EE833E0" w14:textId="5FCEFD49" w:rsidR="004829C6" w:rsidRPr="00880002" w:rsidRDefault="004829C6" w:rsidP="00BC2B00">
      <w:pPr>
        <w:pStyle w:val="Caption"/>
        <w:keepNext/>
        <w:spacing w:line="276" w:lineRule="auto"/>
        <w:jc w:val="left"/>
        <w:rPr>
          <w:szCs w:val="24"/>
        </w:rPr>
      </w:pPr>
    </w:p>
    <w:p w14:paraId="37A55EBC" w14:textId="47055897" w:rsidR="00BC2B00" w:rsidRDefault="00BC2B00" w:rsidP="00BC2B00">
      <w:pPr>
        <w:pStyle w:val="Caption"/>
        <w:keepNext/>
      </w:pPr>
      <w:bookmarkStart w:id="59" w:name="_Toc55300908"/>
      <w:r>
        <w:t xml:space="preserve">Table </w:t>
      </w:r>
      <w:fldSimple w:instr=" SEQ Table \* ARABIC ">
        <w:r w:rsidR="00A4120D">
          <w:rPr>
            <w:noProof/>
          </w:rPr>
          <w:t>14</w:t>
        </w:r>
      </w:fldSimple>
      <w:r>
        <w:t xml:space="preserve">: UC 13 - </w:t>
      </w:r>
      <w:r w:rsidRPr="00880002">
        <w:rPr>
          <w:szCs w:val="24"/>
        </w:rPr>
        <w:t>Textual Description of Forgot Password.</w:t>
      </w:r>
      <w:bookmarkEnd w:id="59"/>
    </w:p>
    <w:tbl>
      <w:tblPr>
        <w:tblStyle w:val="TableGrid"/>
        <w:tblW w:w="9630" w:type="dxa"/>
        <w:tblInd w:w="108" w:type="dxa"/>
        <w:tblLayout w:type="fixed"/>
        <w:tblLook w:val="0000" w:firstRow="0" w:lastRow="0" w:firstColumn="0" w:lastColumn="0" w:noHBand="0" w:noVBand="0"/>
      </w:tblPr>
      <w:tblGrid>
        <w:gridCol w:w="1957"/>
        <w:gridCol w:w="7673"/>
      </w:tblGrid>
      <w:tr w:rsidR="004829C6" w:rsidRPr="00880002" w14:paraId="4617BBBE" w14:textId="77777777" w:rsidTr="00450787">
        <w:tc>
          <w:tcPr>
            <w:tcW w:w="1957" w:type="dxa"/>
          </w:tcPr>
          <w:p w14:paraId="0D1B149C" w14:textId="77777777" w:rsidR="004829C6" w:rsidRPr="00880002" w:rsidRDefault="004829C6" w:rsidP="00450787">
            <w:pPr>
              <w:jc w:val="both"/>
              <w:rPr>
                <w:b/>
              </w:rPr>
            </w:pPr>
            <w:r w:rsidRPr="00880002">
              <w:rPr>
                <w:b/>
              </w:rPr>
              <w:t>Use Case ID:</w:t>
            </w:r>
          </w:p>
          <w:p w14:paraId="62F25E4A" w14:textId="77777777" w:rsidR="004829C6" w:rsidRPr="00880002" w:rsidRDefault="004829C6" w:rsidP="00450787">
            <w:pPr>
              <w:jc w:val="both"/>
              <w:rPr>
                <w:b/>
              </w:rPr>
            </w:pPr>
          </w:p>
        </w:tc>
        <w:tc>
          <w:tcPr>
            <w:tcW w:w="7673" w:type="dxa"/>
          </w:tcPr>
          <w:p w14:paraId="071830E0" w14:textId="347D6080" w:rsidR="004829C6" w:rsidRPr="00880002" w:rsidRDefault="004829C6" w:rsidP="00450787">
            <w:pPr>
              <w:jc w:val="both"/>
            </w:pPr>
            <w:r w:rsidRPr="00880002">
              <w:t>UC-1</w:t>
            </w:r>
            <w:r w:rsidR="001A5178" w:rsidRPr="00880002">
              <w:t>3</w:t>
            </w:r>
          </w:p>
        </w:tc>
      </w:tr>
      <w:tr w:rsidR="004829C6" w:rsidRPr="00880002" w14:paraId="3D80109F" w14:textId="77777777" w:rsidTr="00450787">
        <w:tc>
          <w:tcPr>
            <w:tcW w:w="1957" w:type="dxa"/>
          </w:tcPr>
          <w:p w14:paraId="178A54F9" w14:textId="77777777" w:rsidR="004829C6" w:rsidRPr="00880002" w:rsidRDefault="004829C6" w:rsidP="00450787">
            <w:pPr>
              <w:jc w:val="both"/>
              <w:rPr>
                <w:b/>
              </w:rPr>
            </w:pPr>
            <w:r w:rsidRPr="00880002">
              <w:rPr>
                <w:b/>
              </w:rPr>
              <w:t>Use Case Name:</w:t>
            </w:r>
          </w:p>
          <w:p w14:paraId="30EA8BFB" w14:textId="77777777" w:rsidR="004829C6" w:rsidRPr="00880002" w:rsidRDefault="004829C6" w:rsidP="00450787">
            <w:pPr>
              <w:jc w:val="both"/>
              <w:rPr>
                <w:b/>
              </w:rPr>
            </w:pPr>
          </w:p>
        </w:tc>
        <w:tc>
          <w:tcPr>
            <w:tcW w:w="7673" w:type="dxa"/>
          </w:tcPr>
          <w:p w14:paraId="3108E684" w14:textId="1CDC1A99" w:rsidR="004829C6" w:rsidRPr="00880002" w:rsidRDefault="00BB29E2" w:rsidP="00450787">
            <w:pPr>
              <w:pStyle w:val="Pa49"/>
              <w:jc w:val="both"/>
              <w:rPr>
                <w:rFonts w:ascii="Times New Roman" w:hAnsi="Times New Roman"/>
              </w:rPr>
            </w:pPr>
            <w:r w:rsidRPr="00880002">
              <w:rPr>
                <w:rFonts w:ascii="Times New Roman" w:hAnsi="Times New Roman"/>
              </w:rPr>
              <w:t>Forgot Password</w:t>
            </w:r>
          </w:p>
        </w:tc>
      </w:tr>
      <w:tr w:rsidR="004829C6" w:rsidRPr="00880002" w14:paraId="69DB956A" w14:textId="77777777" w:rsidTr="00450787">
        <w:tc>
          <w:tcPr>
            <w:tcW w:w="1957" w:type="dxa"/>
          </w:tcPr>
          <w:p w14:paraId="750A8637" w14:textId="77777777" w:rsidR="004829C6" w:rsidRPr="00880002" w:rsidRDefault="004829C6" w:rsidP="00450787">
            <w:pPr>
              <w:jc w:val="both"/>
              <w:rPr>
                <w:b/>
              </w:rPr>
            </w:pPr>
            <w:r w:rsidRPr="00880002">
              <w:rPr>
                <w:b/>
              </w:rPr>
              <w:t>Actors:</w:t>
            </w:r>
          </w:p>
          <w:p w14:paraId="2FCBDFBF" w14:textId="77777777" w:rsidR="004829C6" w:rsidRPr="00880002" w:rsidRDefault="004829C6" w:rsidP="00450787">
            <w:pPr>
              <w:jc w:val="both"/>
              <w:rPr>
                <w:b/>
              </w:rPr>
            </w:pPr>
          </w:p>
        </w:tc>
        <w:tc>
          <w:tcPr>
            <w:tcW w:w="7673" w:type="dxa"/>
          </w:tcPr>
          <w:tbl>
            <w:tblPr>
              <w:tblW w:w="3148" w:type="dxa"/>
              <w:tblLayout w:type="fixed"/>
              <w:tblLook w:val="0000" w:firstRow="0" w:lastRow="0" w:firstColumn="0" w:lastColumn="0" w:noHBand="0" w:noVBand="0"/>
            </w:tblPr>
            <w:tblGrid>
              <w:gridCol w:w="1785"/>
              <w:gridCol w:w="1363"/>
            </w:tblGrid>
            <w:tr w:rsidR="004829C6" w:rsidRPr="00880002" w14:paraId="3F34F8C0" w14:textId="77777777" w:rsidTr="00450787">
              <w:trPr>
                <w:trHeight w:val="99"/>
              </w:trPr>
              <w:tc>
                <w:tcPr>
                  <w:tcW w:w="1785" w:type="dxa"/>
                </w:tcPr>
                <w:p w14:paraId="3B536E4A" w14:textId="77777777" w:rsidR="004829C6" w:rsidRPr="00880002" w:rsidRDefault="004829C6" w:rsidP="00450787">
                  <w:pPr>
                    <w:jc w:val="both"/>
                  </w:pPr>
                  <w:r w:rsidRPr="00880002">
                    <w:t>Primary Actor:</w:t>
                  </w:r>
                </w:p>
              </w:tc>
              <w:tc>
                <w:tcPr>
                  <w:tcW w:w="1363" w:type="dxa"/>
                </w:tcPr>
                <w:p w14:paraId="0ABAE6CD" w14:textId="4B29DE67" w:rsidR="004829C6" w:rsidRPr="00880002" w:rsidRDefault="00AC6D15" w:rsidP="00450787">
                  <w:pPr>
                    <w:jc w:val="both"/>
                  </w:pPr>
                  <w:r w:rsidRPr="00880002">
                    <w:t>User</w:t>
                  </w:r>
                </w:p>
              </w:tc>
            </w:tr>
          </w:tbl>
          <w:p w14:paraId="6E37B304" w14:textId="77777777" w:rsidR="004829C6" w:rsidRPr="00880002" w:rsidRDefault="004829C6" w:rsidP="00450787">
            <w:pPr>
              <w:jc w:val="both"/>
            </w:pPr>
          </w:p>
        </w:tc>
      </w:tr>
      <w:tr w:rsidR="004829C6" w:rsidRPr="00880002" w14:paraId="47020A5B" w14:textId="77777777" w:rsidTr="00450787">
        <w:tc>
          <w:tcPr>
            <w:tcW w:w="1957" w:type="dxa"/>
          </w:tcPr>
          <w:p w14:paraId="27FFF22E" w14:textId="77777777" w:rsidR="004829C6" w:rsidRPr="00880002" w:rsidRDefault="004829C6" w:rsidP="00450787">
            <w:pPr>
              <w:jc w:val="both"/>
              <w:rPr>
                <w:b/>
              </w:rPr>
            </w:pPr>
            <w:r w:rsidRPr="00880002">
              <w:rPr>
                <w:b/>
              </w:rPr>
              <w:t>Description:</w:t>
            </w:r>
          </w:p>
        </w:tc>
        <w:tc>
          <w:tcPr>
            <w:tcW w:w="7673" w:type="dxa"/>
          </w:tcPr>
          <w:p w14:paraId="20FA8D0E" w14:textId="46816DBD" w:rsidR="004829C6" w:rsidRPr="00880002" w:rsidRDefault="004829C6" w:rsidP="00450787">
            <w:pPr>
              <w:pStyle w:val="Pa49"/>
              <w:jc w:val="both"/>
              <w:rPr>
                <w:rFonts w:ascii="Times New Roman" w:hAnsi="Times New Roman"/>
              </w:rPr>
            </w:pPr>
            <w:r w:rsidRPr="00880002">
              <w:rPr>
                <w:rFonts w:ascii="Times New Roman" w:hAnsi="Times New Roman"/>
              </w:rPr>
              <w:t xml:space="preserve">This will allow the </w:t>
            </w:r>
            <w:r w:rsidR="00A34024" w:rsidRPr="00880002">
              <w:rPr>
                <w:rFonts w:ascii="Times New Roman" w:hAnsi="Times New Roman"/>
              </w:rPr>
              <w:t>user</w:t>
            </w:r>
            <w:r w:rsidRPr="00880002">
              <w:rPr>
                <w:rFonts w:ascii="Times New Roman" w:hAnsi="Times New Roman"/>
              </w:rPr>
              <w:t xml:space="preserve"> to </w:t>
            </w:r>
            <w:r w:rsidR="00A34024" w:rsidRPr="00880002">
              <w:rPr>
                <w:rFonts w:ascii="Times New Roman" w:hAnsi="Times New Roman"/>
              </w:rPr>
              <w:t>reset his password</w:t>
            </w:r>
            <w:r w:rsidRPr="00880002">
              <w:rPr>
                <w:rFonts w:ascii="Times New Roman" w:hAnsi="Times New Roman"/>
              </w:rPr>
              <w:t>.</w:t>
            </w:r>
          </w:p>
        </w:tc>
      </w:tr>
      <w:tr w:rsidR="004829C6" w:rsidRPr="00880002" w14:paraId="7653E463" w14:textId="77777777" w:rsidTr="00450787">
        <w:tc>
          <w:tcPr>
            <w:tcW w:w="1957" w:type="dxa"/>
          </w:tcPr>
          <w:p w14:paraId="34542EB5" w14:textId="77777777" w:rsidR="004829C6" w:rsidRPr="00880002" w:rsidRDefault="004829C6" w:rsidP="00450787">
            <w:pPr>
              <w:jc w:val="both"/>
              <w:rPr>
                <w:b/>
              </w:rPr>
            </w:pPr>
            <w:r w:rsidRPr="00880002">
              <w:rPr>
                <w:b/>
              </w:rPr>
              <w:t>Trigger:</w:t>
            </w:r>
          </w:p>
        </w:tc>
        <w:tc>
          <w:tcPr>
            <w:tcW w:w="7673" w:type="dxa"/>
          </w:tcPr>
          <w:p w14:paraId="1C90B3F1" w14:textId="3CA9B19B" w:rsidR="004829C6" w:rsidRPr="00880002" w:rsidRDefault="004829C6" w:rsidP="00450787">
            <w:pPr>
              <w:pStyle w:val="Pa49"/>
              <w:jc w:val="both"/>
              <w:rPr>
                <w:rFonts w:ascii="Times New Roman" w:hAnsi="Times New Roman"/>
              </w:rPr>
            </w:pPr>
            <w:r w:rsidRPr="00880002">
              <w:rPr>
                <w:rFonts w:ascii="Times New Roman" w:hAnsi="Times New Roman"/>
              </w:rPr>
              <w:t xml:space="preserve">When the </w:t>
            </w:r>
            <w:r w:rsidR="0023046F" w:rsidRPr="00880002">
              <w:rPr>
                <w:rFonts w:ascii="Times New Roman" w:hAnsi="Times New Roman"/>
              </w:rPr>
              <w:t>user</w:t>
            </w:r>
            <w:r w:rsidRPr="00880002">
              <w:rPr>
                <w:rFonts w:ascii="Times New Roman" w:hAnsi="Times New Roman"/>
              </w:rPr>
              <w:t xml:space="preserve"> presses “</w:t>
            </w:r>
            <w:r w:rsidR="00451951" w:rsidRPr="00880002">
              <w:rPr>
                <w:rFonts w:ascii="Times New Roman" w:hAnsi="Times New Roman"/>
              </w:rPr>
              <w:t>Reset</w:t>
            </w:r>
            <w:r w:rsidRPr="00880002">
              <w:rPr>
                <w:rFonts w:ascii="Times New Roman" w:hAnsi="Times New Roman"/>
              </w:rPr>
              <w:t>” button.</w:t>
            </w:r>
          </w:p>
        </w:tc>
      </w:tr>
      <w:tr w:rsidR="004829C6" w:rsidRPr="00880002" w14:paraId="44978740" w14:textId="77777777" w:rsidTr="00450787">
        <w:trPr>
          <w:trHeight w:val="813"/>
        </w:trPr>
        <w:tc>
          <w:tcPr>
            <w:tcW w:w="1957" w:type="dxa"/>
          </w:tcPr>
          <w:p w14:paraId="0B6DA0E1" w14:textId="77777777" w:rsidR="004829C6" w:rsidRPr="00880002" w:rsidRDefault="004829C6" w:rsidP="00450787">
            <w:pPr>
              <w:jc w:val="both"/>
              <w:rPr>
                <w:b/>
              </w:rPr>
            </w:pPr>
            <w:r w:rsidRPr="00880002">
              <w:rPr>
                <w:b/>
              </w:rPr>
              <w:t>Preconditions:</w:t>
            </w:r>
          </w:p>
        </w:tc>
        <w:tc>
          <w:tcPr>
            <w:tcW w:w="7673" w:type="dxa"/>
          </w:tcPr>
          <w:p w14:paraId="07C19568" w14:textId="19ACB0F4" w:rsidR="004829C6" w:rsidRPr="00880002" w:rsidRDefault="004829C6" w:rsidP="00450787">
            <w:pPr>
              <w:jc w:val="both"/>
            </w:pPr>
            <w:r w:rsidRPr="00880002">
              <w:t xml:space="preserve">PRE-1. The </w:t>
            </w:r>
            <w:r w:rsidR="006432E3" w:rsidRPr="00880002">
              <w:t>user</w:t>
            </w:r>
            <w:r w:rsidR="00B92923" w:rsidRPr="00880002">
              <w:t xml:space="preserve"> enters the email adddress</w:t>
            </w:r>
            <w:r w:rsidRPr="00880002">
              <w:t>.</w:t>
            </w:r>
          </w:p>
          <w:p w14:paraId="45584FD2" w14:textId="3CB3F016" w:rsidR="009C11D9" w:rsidRPr="00880002" w:rsidRDefault="004829C6" w:rsidP="00450787">
            <w:pPr>
              <w:jc w:val="both"/>
            </w:pPr>
            <w:r w:rsidRPr="00880002">
              <w:t>PRE-2.</w:t>
            </w:r>
            <w:r w:rsidR="002C1B0E" w:rsidRPr="00880002">
              <w:t xml:space="preserve"> The user enter the </w:t>
            </w:r>
            <w:r w:rsidR="006B0D0B" w:rsidRPr="00880002">
              <w:t xml:space="preserve">valid </w:t>
            </w:r>
            <w:r w:rsidR="002C1B0E" w:rsidRPr="00880002">
              <w:t>OTP</w:t>
            </w:r>
            <w:r w:rsidRPr="00880002">
              <w:t>.</w:t>
            </w:r>
          </w:p>
          <w:p w14:paraId="5703B730" w14:textId="77777777" w:rsidR="004829C6" w:rsidRPr="00880002" w:rsidRDefault="004829C6" w:rsidP="00450787">
            <w:pPr>
              <w:jc w:val="both"/>
            </w:pPr>
          </w:p>
        </w:tc>
      </w:tr>
      <w:tr w:rsidR="004829C6" w:rsidRPr="00880002" w14:paraId="019A6F77" w14:textId="77777777" w:rsidTr="00450787">
        <w:tc>
          <w:tcPr>
            <w:tcW w:w="1957" w:type="dxa"/>
          </w:tcPr>
          <w:p w14:paraId="042C81CA" w14:textId="77777777" w:rsidR="004829C6" w:rsidRPr="00880002" w:rsidRDefault="004829C6" w:rsidP="00450787">
            <w:pPr>
              <w:jc w:val="both"/>
              <w:rPr>
                <w:b/>
              </w:rPr>
            </w:pPr>
            <w:r w:rsidRPr="00880002">
              <w:rPr>
                <w:b/>
              </w:rPr>
              <w:t>Postconditions:</w:t>
            </w:r>
          </w:p>
        </w:tc>
        <w:tc>
          <w:tcPr>
            <w:tcW w:w="7673" w:type="dxa"/>
          </w:tcPr>
          <w:p w14:paraId="3A7BC633" w14:textId="461A5560" w:rsidR="004829C6" w:rsidRPr="00880002" w:rsidRDefault="004829C6" w:rsidP="00450787">
            <w:pPr>
              <w:jc w:val="both"/>
            </w:pPr>
            <w:r w:rsidRPr="00880002">
              <w:t xml:space="preserve">POST-1 The </w:t>
            </w:r>
            <w:r w:rsidR="00D8202A" w:rsidRPr="00880002">
              <w:t>user can enter new password</w:t>
            </w:r>
            <w:r w:rsidR="0060640E" w:rsidRPr="00880002">
              <w:t>.</w:t>
            </w:r>
          </w:p>
          <w:p w14:paraId="396F65A0" w14:textId="77777777" w:rsidR="004829C6" w:rsidRPr="00880002" w:rsidRDefault="004829C6" w:rsidP="00450787">
            <w:pPr>
              <w:jc w:val="both"/>
            </w:pPr>
          </w:p>
        </w:tc>
      </w:tr>
      <w:tr w:rsidR="004829C6" w:rsidRPr="00880002" w14:paraId="06445F47" w14:textId="77777777" w:rsidTr="00450787">
        <w:tc>
          <w:tcPr>
            <w:tcW w:w="1957" w:type="dxa"/>
          </w:tcPr>
          <w:p w14:paraId="1CB2CE85" w14:textId="77777777" w:rsidR="004829C6" w:rsidRPr="00880002" w:rsidRDefault="004829C6" w:rsidP="00450787">
            <w:pPr>
              <w:jc w:val="both"/>
              <w:rPr>
                <w:b/>
              </w:rPr>
            </w:pPr>
            <w:r w:rsidRPr="00880002">
              <w:rPr>
                <w:b/>
              </w:rPr>
              <w:t>Normal Flow:</w:t>
            </w:r>
          </w:p>
        </w:tc>
        <w:tc>
          <w:tcPr>
            <w:tcW w:w="7673" w:type="dxa"/>
          </w:tcPr>
          <w:p w14:paraId="12A99731" w14:textId="33014710" w:rsidR="004829C6" w:rsidRPr="00880002" w:rsidRDefault="00075127" w:rsidP="0051070D">
            <w:pPr>
              <w:pStyle w:val="ListParagraph"/>
              <w:numPr>
                <w:ilvl w:val="0"/>
                <w:numId w:val="28"/>
              </w:numPr>
              <w:jc w:val="both"/>
            </w:pPr>
            <w:r w:rsidRPr="00880002">
              <w:t>User opens the password reset page.</w:t>
            </w:r>
          </w:p>
          <w:p w14:paraId="0F19EDBC" w14:textId="06EAFB7C" w:rsidR="004829C6" w:rsidRPr="00880002" w:rsidRDefault="00DC4089" w:rsidP="0051070D">
            <w:pPr>
              <w:pStyle w:val="ListParagraph"/>
              <w:numPr>
                <w:ilvl w:val="0"/>
                <w:numId w:val="28"/>
              </w:numPr>
              <w:jc w:val="both"/>
            </w:pPr>
            <w:r w:rsidRPr="00880002">
              <w:t>User enters the</w:t>
            </w:r>
            <w:r w:rsidR="00B16F07" w:rsidRPr="00880002">
              <w:t xml:space="preserve"> valid</w:t>
            </w:r>
            <w:r w:rsidRPr="00880002">
              <w:t xml:space="preserve"> email address.</w:t>
            </w:r>
          </w:p>
          <w:p w14:paraId="70C20698" w14:textId="291A9D0B" w:rsidR="004829C6" w:rsidRPr="00880002" w:rsidRDefault="00450787" w:rsidP="0051070D">
            <w:pPr>
              <w:pStyle w:val="ListParagraph"/>
              <w:numPr>
                <w:ilvl w:val="0"/>
                <w:numId w:val="28"/>
              </w:numPr>
              <w:jc w:val="both"/>
            </w:pPr>
            <w:r w:rsidRPr="00880002">
              <w:t xml:space="preserve">User </w:t>
            </w:r>
            <w:r w:rsidR="00D81086" w:rsidRPr="00880002">
              <w:t>enter the OTP sent to the email address.</w:t>
            </w:r>
          </w:p>
          <w:p w14:paraId="6BCF82E9" w14:textId="5037D978" w:rsidR="00A95D7F" w:rsidRPr="00880002" w:rsidRDefault="00A95D7F" w:rsidP="0051070D">
            <w:pPr>
              <w:pStyle w:val="ListParagraph"/>
              <w:numPr>
                <w:ilvl w:val="0"/>
                <w:numId w:val="28"/>
              </w:numPr>
              <w:jc w:val="both"/>
            </w:pPr>
            <w:r w:rsidRPr="00880002">
              <w:t>System validates the OTP.</w:t>
            </w:r>
          </w:p>
          <w:p w14:paraId="099EA15F" w14:textId="1E55D217" w:rsidR="00FF475B" w:rsidRPr="00880002" w:rsidRDefault="00FF475B" w:rsidP="0051070D">
            <w:pPr>
              <w:pStyle w:val="ListParagraph"/>
              <w:numPr>
                <w:ilvl w:val="0"/>
                <w:numId w:val="28"/>
              </w:numPr>
              <w:jc w:val="both"/>
            </w:pPr>
            <w:r w:rsidRPr="00880002">
              <w:t>User enters the new password.</w:t>
            </w:r>
          </w:p>
          <w:p w14:paraId="40C8EC30" w14:textId="77777777" w:rsidR="004829C6" w:rsidRPr="00880002" w:rsidRDefault="00226D34" w:rsidP="0051070D">
            <w:pPr>
              <w:pStyle w:val="ListParagraph"/>
              <w:numPr>
                <w:ilvl w:val="0"/>
                <w:numId w:val="28"/>
              </w:numPr>
              <w:jc w:val="both"/>
            </w:pPr>
            <w:r w:rsidRPr="00880002">
              <w:t>User</w:t>
            </w:r>
            <w:r w:rsidR="004829C6" w:rsidRPr="00880002">
              <w:t xml:space="preserve"> presses “</w:t>
            </w:r>
            <w:r w:rsidR="00A53D07" w:rsidRPr="00880002">
              <w:t>save</w:t>
            </w:r>
            <w:r w:rsidR="004829C6" w:rsidRPr="00880002">
              <w:t>” button.</w:t>
            </w:r>
          </w:p>
          <w:p w14:paraId="5E83EDBD" w14:textId="49A7ADF2" w:rsidR="00620AC5" w:rsidRPr="00880002" w:rsidRDefault="00620AC5" w:rsidP="007F1755">
            <w:pPr>
              <w:pStyle w:val="ListParagraph"/>
              <w:jc w:val="both"/>
            </w:pPr>
          </w:p>
        </w:tc>
      </w:tr>
      <w:tr w:rsidR="004829C6" w:rsidRPr="00880002" w14:paraId="0E28F323" w14:textId="77777777" w:rsidTr="00450787">
        <w:tc>
          <w:tcPr>
            <w:tcW w:w="1957" w:type="dxa"/>
          </w:tcPr>
          <w:p w14:paraId="0807E4B0" w14:textId="77777777" w:rsidR="004829C6" w:rsidRPr="00880002" w:rsidRDefault="004829C6" w:rsidP="00450787">
            <w:pPr>
              <w:jc w:val="both"/>
              <w:rPr>
                <w:b/>
              </w:rPr>
            </w:pPr>
            <w:r w:rsidRPr="00880002">
              <w:rPr>
                <w:b/>
              </w:rPr>
              <w:t>Alternative Flows:</w:t>
            </w:r>
          </w:p>
          <w:p w14:paraId="31DCE8C3" w14:textId="77777777" w:rsidR="004829C6" w:rsidRPr="00880002" w:rsidRDefault="004829C6" w:rsidP="00450787">
            <w:pPr>
              <w:jc w:val="both"/>
              <w:rPr>
                <w:b/>
                <w:color w:val="BFBFBF"/>
              </w:rPr>
            </w:pPr>
            <w:r w:rsidRPr="00880002">
              <w:rPr>
                <w:b/>
              </w:rPr>
              <w:t>[Alternative Flow 1 – Not in Network]</w:t>
            </w:r>
          </w:p>
        </w:tc>
        <w:tc>
          <w:tcPr>
            <w:tcW w:w="7673" w:type="dxa"/>
          </w:tcPr>
          <w:p w14:paraId="64D7022E" w14:textId="77777777" w:rsidR="004829C6" w:rsidRPr="00880002" w:rsidRDefault="00B369E8" w:rsidP="0051070D">
            <w:pPr>
              <w:pStyle w:val="ListParagraph"/>
              <w:numPr>
                <w:ilvl w:val="0"/>
                <w:numId w:val="29"/>
              </w:numPr>
              <w:tabs>
                <w:tab w:val="left" w:pos="432"/>
              </w:tabs>
              <w:jc w:val="both"/>
            </w:pPr>
            <w:r w:rsidRPr="00880002">
              <w:t>User emails the admin with registered email.</w:t>
            </w:r>
          </w:p>
          <w:p w14:paraId="3F540FF4" w14:textId="77777777" w:rsidR="00B369E8" w:rsidRPr="00880002" w:rsidRDefault="00B369E8" w:rsidP="0051070D">
            <w:pPr>
              <w:pStyle w:val="ListParagraph"/>
              <w:numPr>
                <w:ilvl w:val="0"/>
                <w:numId w:val="29"/>
              </w:numPr>
              <w:tabs>
                <w:tab w:val="left" w:pos="432"/>
              </w:tabs>
              <w:jc w:val="both"/>
            </w:pPr>
            <w:r w:rsidRPr="00880002">
              <w:t>Admin verifies the user.</w:t>
            </w:r>
          </w:p>
          <w:p w14:paraId="2E312D74" w14:textId="77777777" w:rsidR="00B369E8" w:rsidRPr="00880002" w:rsidRDefault="00B369E8" w:rsidP="0051070D">
            <w:pPr>
              <w:pStyle w:val="ListParagraph"/>
              <w:numPr>
                <w:ilvl w:val="0"/>
                <w:numId w:val="29"/>
              </w:numPr>
              <w:tabs>
                <w:tab w:val="left" w:pos="432"/>
              </w:tabs>
              <w:jc w:val="both"/>
            </w:pPr>
            <w:r w:rsidRPr="00880002">
              <w:t>Admin resets the password.</w:t>
            </w:r>
          </w:p>
          <w:p w14:paraId="02DA5CDB" w14:textId="4452B275" w:rsidR="00B369E8" w:rsidRPr="00880002" w:rsidRDefault="00B369E8" w:rsidP="0051070D">
            <w:pPr>
              <w:pStyle w:val="ListParagraph"/>
              <w:numPr>
                <w:ilvl w:val="0"/>
                <w:numId w:val="29"/>
              </w:numPr>
              <w:tabs>
                <w:tab w:val="left" w:pos="432"/>
              </w:tabs>
              <w:jc w:val="both"/>
            </w:pPr>
            <w:r w:rsidRPr="00880002">
              <w:t>Admin send the new login link.</w:t>
            </w:r>
          </w:p>
        </w:tc>
      </w:tr>
      <w:tr w:rsidR="004829C6" w:rsidRPr="00880002" w14:paraId="1E6440D0" w14:textId="77777777" w:rsidTr="00450787">
        <w:tc>
          <w:tcPr>
            <w:tcW w:w="1957" w:type="dxa"/>
          </w:tcPr>
          <w:p w14:paraId="54043452" w14:textId="77777777" w:rsidR="004829C6" w:rsidRPr="00880002" w:rsidRDefault="004829C6" w:rsidP="00450787">
            <w:pPr>
              <w:jc w:val="both"/>
              <w:rPr>
                <w:b/>
              </w:rPr>
            </w:pPr>
            <w:r w:rsidRPr="00880002">
              <w:rPr>
                <w:b/>
              </w:rPr>
              <w:t>Exceptions:</w:t>
            </w:r>
          </w:p>
        </w:tc>
        <w:tc>
          <w:tcPr>
            <w:tcW w:w="7673" w:type="dxa"/>
          </w:tcPr>
          <w:p w14:paraId="40581DE2" w14:textId="47D2DDFA" w:rsidR="004829C6" w:rsidRPr="00880002" w:rsidRDefault="004829C6" w:rsidP="00450787">
            <w:r w:rsidRPr="00880002">
              <w:t>E1. The API backend is down.</w:t>
            </w:r>
          </w:p>
          <w:p w14:paraId="7F9A935D" w14:textId="6AA2643E" w:rsidR="00706F9A" w:rsidRPr="00880002" w:rsidRDefault="00706F9A" w:rsidP="00450787">
            <w:r w:rsidRPr="00880002">
              <w:t>E2. The email is not confirmed.</w:t>
            </w:r>
          </w:p>
          <w:p w14:paraId="0F7F36C1" w14:textId="77777777" w:rsidR="004829C6" w:rsidRPr="00880002" w:rsidRDefault="004829C6" w:rsidP="00450787">
            <w:pPr>
              <w:jc w:val="both"/>
            </w:pPr>
          </w:p>
        </w:tc>
      </w:tr>
      <w:tr w:rsidR="004829C6" w:rsidRPr="00880002" w14:paraId="085684D8" w14:textId="77777777" w:rsidTr="00450787">
        <w:tc>
          <w:tcPr>
            <w:tcW w:w="1957" w:type="dxa"/>
          </w:tcPr>
          <w:p w14:paraId="071735F8" w14:textId="77777777" w:rsidR="004829C6" w:rsidRPr="00880002" w:rsidRDefault="004829C6" w:rsidP="00450787">
            <w:pPr>
              <w:jc w:val="both"/>
              <w:rPr>
                <w:b/>
              </w:rPr>
            </w:pPr>
            <w:r w:rsidRPr="00880002">
              <w:rPr>
                <w:b/>
              </w:rPr>
              <w:t>Business Rules</w:t>
            </w:r>
          </w:p>
        </w:tc>
        <w:tc>
          <w:tcPr>
            <w:tcW w:w="7673" w:type="dxa"/>
          </w:tcPr>
          <w:p w14:paraId="207E2CBC" w14:textId="77777777" w:rsidR="004829C6" w:rsidRPr="00880002" w:rsidRDefault="004829C6" w:rsidP="00450787">
            <w:pPr>
              <w:jc w:val="both"/>
            </w:pPr>
            <w:r w:rsidRPr="00880002">
              <w:t>None</w:t>
            </w:r>
          </w:p>
          <w:p w14:paraId="2386E045" w14:textId="77777777" w:rsidR="004829C6" w:rsidRPr="00880002" w:rsidRDefault="004829C6" w:rsidP="00450787">
            <w:pPr>
              <w:jc w:val="both"/>
            </w:pPr>
          </w:p>
        </w:tc>
      </w:tr>
      <w:tr w:rsidR="004829C6" w:rsidRPr="00880002" w14:paraId="692681B2" w14:textId="77777777" w:rsidTr="00450787">
        <w:tc>
          <w:tcPr>
            <w:tcW w:w="1957" w:type="dxa"/>
          </w:tcPr>
          <w:p w14:paraId="7A331AC5" w14:textId="77777777" w:rsidR="004829C6" w:rsidRPr="00880002" w:rsidRDefault="004829C6" w:rsidP="00450787">
            <w:pPr>
              <w:jc w:val="both"/>
              <w:rPr>
                <w:b/>
              </w:rPr>
            </w:pPr>
            <w:r w:rsidRPr="00880002">
              <w:rPr>
                <w:b/>
              </w:rPr>
              <w:t>Assumptions:</w:t>
            </w:r>
          </w:p>
        </w:tc>
        <w:tc>
          <w:tcPr>
            <w:tcW w:w="7673" w:type="dxa"/>
          </w:tcPr>
          <w:p w14:paraId="159702A3" w14:textId="3770A901" w:rsidR="004829C6" w:rsidRPr="00880002" w:rsidRDefault="004829C6" w:rsidP="0051070D">
            <w:pPr>
              <w:pStyle w:val="ListParagraph"/>
              <w:numPr>
                <w:ilvl w:val="0"/>
                <w:numId w:val="30"/>
              </w:numPr>
              <w:jc w:val="both"/>
            </w:pPr>
            <w:r w:rsidRPr="00880002">
              <w:t>Manager is logged in to the system</w:t>
            </w:r>
          </w:p>
          <w:p w14:paraId="5D4CDF7C" w14:textId="43D2D4F8" w:rsidR="004829C6" w:rsidRPr="00880002" w:rsidRDefault="004829C6" w:rsidP="0051070D">
            <w:pPr>
              <w:pStyle w:val="ListParagraph"/>
              <w:numPr>
                <w:ilvl w:val="0"/>
                <w:numId w:val="30"/>
              </w:numPr>
              <w:jc w:val="both"/>
            </w:pPr>
            <w:r w:rsidRPr="00880002">
              <w:t>Manager has an active internet connection.</w:t>
            </w:r>
          </w:p>
        </w:tc>
      </w:tr>
    </w:tbl>
    <w:p w14:paraId="16EEC5AE" w14:textId="77777777" w:rsidR="008C3225" w:rsidRPr="00880002" w:rsidRDefault="008C3225" w:rsidP="008C3225">
      <w:pPr>
        <w:pStyle w:val="Caption"/>
        <w:keepNext/>
        <w:spacing w:line="276" w:lineRule="auto"/>
        <w:rPr>
          <w:szCs w:val="24"/>
        </w:rPr>
      </w:pPr>
    </w:p>
    <w:p w14:paraId="124EF23A" w14:textId="77777777" w:rsidR="00BA2A80" w:rsidRPr="00880002" w:rsidRDefault="00BA2A80" w:rsidP="008C3225">
      <w:pPr>
        <w:pStyle w:val="Caption"/>
        <w:keepNext/>
        <w:spacing w:line="276" w:lineRule="auto"/>
        <w:rPr>
          <w:szCs w:val="24"/>
        </w:rPr>
      </w:pPr>
    </w:p>
    <w:p w14:paraId="574DCC8B" w14:textId="77777777" w:rsidR="00BA2A80" w:rsidRPr="00880002" w:rsidRDefault="00BA2A80" w:rsidP="008C3225">
      <w:pPr>
        <w:pStyle w:val="Caption"/>
        <w:keepNext/>
        <w:spacing w:line="276" w:lineRule="auto"/>
        <w:rPr>
          <w:szCs w:val="24"/>
        </w:rPr>
      </w:pPr>
    </w:p>
    <w:p w14:paraId="1C80BB9B" w14:textId="5CFAD58B" w:rsidR="008C3225" w:rsidRPr="00880002" w:rsidRDefault="008C3225" w:rsidP="008C3225">
      <w:pPr>
        <w:pStyle w:val="Caption"/>
        <w:keepNext/>
        <w:spacing w:line="276" w:lineRule="auto"/>
        <w:rPr>
          <w:szCs w:val="24"/>
        </w:rPr>
      </w:pPr>
    </w:p>
    <w:p w14:paraId="77907717" w14:textId="3BFA2169" w:rsidR="00442DE8" w:rsidRDefault="00442DE8" w:rsidP="00442DE8">
      <w:pPr>
        <w:pStyle w:val="Caption"/>
        <w:keepNext/>
      </w:pPr>
      <w:bookmarkStart w:id="60" w:name="_Toc55300909"/>
      <w:r>
        <w:t xml:space="preserve">Table </w:t>
      </w:r>
      <w:fldSimple w:instr=" SEQ Table \* ARABIC ">
        <w:r w:rsidR="00A4120D">
          <w:rPr>
            <w:noProof/>
          </w:rPr>
          <w:t>15</w:t>
        </w:r>
      </w:fldSimple>
      <w:r>
        <w:t xml:space="preserve">: UC 14 - </w:t>
      </w:r>
      <w:r w:rsidRPr="00880002">
        <w:rPr>
          <w:szCs w:val="24"/>
        </w:rPr>
        <w:t>Textual Description of Search Employee.</w:t>
      </w:r>
      <w:bookmarkEnd w:id="60"/>
    </w:p>
    <w:tbl>
      <w:tblPr>
        <w:tblStyle w:val="TableGrid"/>
        <w:tblW w:w="9630" w:type="dxa"/>
        <w:tblInd w:w="108" w:type="dxa"/>
        <w:tblLayout w:type="fixed"/>
        <w:tblLook w:val="0000" w:firstRow="0" w:lastRow="0" w:firstColumn="0" w:lastColumn="0" w:noHBand="0" w:noVBand="0"/>
      </w:tblPr>
      <w:tblGrid>
        <w:gridCol w:w="1957"/>
        <w:gridCol w:w="7673"/>
      </w:tblGrid>
      <w:tr w:rsidR="008C3225" w:rsidRPr="00880002" w14:paraId="270B3998" w14:textId="77777777" w:rsidTr="009611D6">
        <w:tc>
          <w:tcPr>
            <w:tcW w:w="1957" w:type="dxa"/>
          </w:tcPr>
          <w:p w14:paraId="11A9D91E" w14:textId="77777777" w:rsidR="008C3225" w:rsidRPr="00880002" w:rsidRDefault="008C3225" w:rsidP="009611D6">
            <w:pPr>
              <w:jc w:val="both"/>
              <w:rPr>
                <w:b/>
              </w:rPr>
            </w:pPr>
            <w:r w:rsidRPr="00880002">
              <w:rPr>
                <w:b/>
              </w:rPr>
              <w:t>Use Case ID:</w:t>
            </w:r>
          </w:p>
          <w:p w14:paraId="3BFB0307" w14:textId="77777777" w:rsidR="008C3225" w:rsidRPr="00880002" w:rsidRDefault="008C3225" w:rsidP="009611D6">
            <w:pPr>
              <w:jc w:val="both"/>
              <w:rPr>
                <w:b/>
              </w:rPr>
            </w:pPr>
          </w:p>
        </w:tc>
        <w:tc>
          <w:tcPr>
            <w:tcW w:w="7673" w:type="dxa"/>
          </w:tcPr>
          <w:p w14:paraId="27B0070D" w14:textId="337939D4" w:rsidR="008C3225" w:rsidRPr="00880002" w:rsidRDefault="008C3225" w:rsidP="009611D6">
            <w:pPr>
              <w:jc w:val="both"/>
            </w:pPr>
            <w:r w:rsidRPr="00880002">
              <w:t>UC-1</w:t>
            </w:r>
            <w:r w:rsidR="00CF51FB" w:rsidRPr="00880002">
              <w:t>4</w:t>
            </w:r>
          </w:p>
        </w:tc>
      </w:tr>
      <w:tr w:rsidR="008C3225" w:rsidRPr="00880002" w14:paraId="6F841788" w14:textId="77777777" w:rsidTr="009611D6">
        <w:tc>
          <w:tcPr>
            <w:tcW w:w="1957" w:type="dxa"/>
          </w:tcPr>
          <w:p w14:paraId="74AD34B6" w14:textId="77777777" w:rsidR="008C3225" w:rsidRPr="00880002" w:rsidRDefault="008C3225" w:rsidP="009611D6">
            <w:pPr>
              <w:jc w:val="both"/>
              <w:rPr>
                <w:b/>
              </w:rPr>
            </w:pPr>
            <w:r w:rsidRPr="00880002">
              <w:rPr>
                <w:b/>
              </w:rPr>
              <w:t>Use Case Name:</w:t>
            </w:r>
          </w:p>
          <w:p w14:paraId="33CC28AC" w14:textId="77777777" w:rsidR="008C3225" w:rsidRPr="00880002" w:rsidRDefault="008C3225" w:rsidP="009611D6">
            <w:pPr>
              <w:jc w:val="both"/>
              <w:rPr>
                <w:b/>
              </w:rPr>
            </w:pPr>
          </w:p>
        </w:tc>
        <w:tc>
          <w:tcPr>
            <w:tcW w:w="7673" w:type="dxa"/>
          </w:tcPr>
          <w:p w14:paraId="3A412062" w14:textId="0A7CA86B" w:rsidR="008C3225" w:rsidRPr="00880002" w:rsidRDefault="00213CFB" w:rsidP="009611D6">
            <w:pPr>
              <w:pStyle w:val="Pa49"/>
              <w:jc w:val="both"/>
              <w:rPr>
                <w:rFonts w:ascii="Times New Roman" w:hAnsi="Times New Roman"/>
              </w:rPr>
            </w:pPr>
            <w:r w:rsidRPr="00880002">
              <w:rPr>
                <w:rFonts w:ascii="Times New Roman" w:hAnsi="Times New Roman"/>
              </w:rPr>
              <w:t>Search Employee</w:t>
            </w:r>
          </w:p>
        </w:tc>
      </w:tr>
      <w:tr w:rsidR="008C3225" w:rsidRPr="00880002" w14:paraId="4ED54509" w14:textId="77777777" w:rsidTr="009611D6">
        <w:tc>
          <w:tcPr>
            <w:tcW w:w="1957" w:type="dxa"/>
          </w:tcPr>
          <w:p w14:paraId="3987A4A2" w14:textId="77777777" w:rsidR="008C3225" w:rsidRPr="00880002" w:rsidRDefault="008C3225" w:rsidP="009611D6">
            <w:pPr>
              <w:jc w:val="both"/>
              <w:rPr>
                <w:b/>
              </w:rPr>
            </w:pPr>
            <w:r w:rsidRPr="00880002">
              <w:rPr>
                <w:b/>
              </w:rPr>
              <w:t>Actors:</w:t>
            </w:r>
          </w:p>
          <w:p w14:paraId="23C3A7CE" w14:textId="77777777" w:rsidR="008C3225" w:rsidRPr="00880002" w:rsidRDefault="008C3225" w:rsidP="009611D6">
            <w:pPr>
              <w:jc w:val="both"/>
              <w:rPr>
                <w:b/>
              </w:rPr>
            </w:pPr>
          </w:p>
        </w:tc>
        <w:tc>
          <w:tcPr>
            <w:tcW w:w="7673" w:type="dxa"/>
          </w:tcPr>
          <w:tbl>
            <w:tblPr>
              <w:tblW w:w="3148" w:type="dxa"/>
              <w:tblLayout w:type="fixed"/>
              <w:tblLook w:val="0000" w:firstRow="0" w:lastRow="0" w:firstColumn="0" w:lastColumn="0" w:noHBand="0" w:noVBand="0"/>
            </w:tblPr>
            <w:tblGrid>
              <w:gridCol w:w="1785"/>
              <w:gridCol w:w="1363"/>
            </w:tblGrid>
            <w:tr w:rsidR="008C3225" w:rsidRPr="00880002" w14:paraId="70C7282E" w14:textId="77777777" w:rsidTr="009611D6">
              <w:trPr>
                <w:trHeight w:val="99"/>
              </w:trPr>
              <w:tc>
                <w:tcPr>
                  <w:tcW w:w="1785" w:type="dxa"/>
                </w:tcPr>
                <w:p w14:paraId="24095238" w14:textId="77777777" w:rsidR="008C3225" w:rsidRPr="00880002" w:rsidRDefault="008C3225" w:rsidP="009611D6">
                  <w:pPr>
                    <w:jc w:val="both"/>
                  </w:pPr>
                  <w:r w:rsidRPr="00880002">
                    <w:t>Primary Actor:</w:t>
                  </w:r>
                </w:p>
              </w:tc>
              <w:tc>
                <w:tcPr>
                  <w:tcW w:w="1363" w:type="dxa"/>
                </w:tcPr>
                <w:p w14:paraId="14A3F3A8" w14:textId="77777777" w:rsidR="008C3225" w:rsidRPr="00880002" w:rsidRDefault="008C3225" w:rsidP="009611D6">
                  <w:pPr>
                    <w:jc w:val="both"/>
                  </w:pPr>
                  <w:r w:rsidRPr="00880002">
                    <w:t>Manager</w:t>
                  </w:r>
                </w:p>
              </w:tc>
            </w:tr>
          </w:tbl>
          <w:p w14:paraId="235D56BD" w14:textId="77777777" w:rsidR="008C3225" w:rsidRPr="00880002" w:rsidRDefault="008C3225" w:rsidP="009611D6">
            <w:pPr>
              <w:jc w:val="both"/>
            </w:pPr>
          </w:p>
        </w:tc>
      </w:tr>
      <w:tr w:rsidR="008C3225" w:rsidRPr="00880002" w14:paraId="71FFAAB7" w14:textId="77777777" w:rsidTr="009611D6">
        <w:tc>
          <w:tcPr>
            <w:tcW w:w="1957" w:type="dxa"/>
          </w:tcPr>
          <w:p w14:paraId="66C642D5" w14:textId="77777777" w:rsidR="008C3225" w:rsidRPr="00880002" w:rsidRDefault="008C3225" w:rsidP="009611D6">
            <w:pPr>
              <w:jc w:val="both"/>
              <w:rPr>
                <w:b/>
              </w:rPr>
            </w:pPr>
            <w:r w:rsidRPr="00880002">
              <w:rPr>
                <w:b/>
              </w:rPr>
              <w:t>Description:</w:t>
            </w:r>
          </w:p>
        </w:tc>
        <w:tc>
          <w:tcPr>
            <w:tcW w:w="7673" w:type="dxa"/>
          </w:tcPr>
          <w:p w14:paraId="5EFEDA0A" w14:textId="2BAE2774" w:rsidR="008C3225" w:rsidRPr="00880002" w:rsidRDefault="008C3225" w:rsidP="009611D6">
            <w:pPr>
              <w:pStyle w:val="Pa49"/>
              <w:jc w:val="both"/>
              <w:rPr>
                <w:rFonts w:ascii="Times New Roman" w:hAnsi="Times New Roman"/>
              </w:rPr>
            </w:pPr>
            <w:r w:rsidRPr="00880002">
              <w:rPr>
                <w:rFonts w:ascii="Times New Roman" w:hAnsi="Times New Roman"/>
              </w:rPr>
              <w:t xml:space="preserve">This will allow the manager to </w:t>
            </w:r>
            <w:r w:rsidR="00D4436E" w:rsidRPr="00880002">
              <w:rPr>
                <w:rFonts w:ascii="Times New Roman" w:hAnsi="Times New Roman"/>
              </w:rPr>
              <w:t>search the employees real-time location</w:t>
            </w:r>
            <w:r w:rsidRPr="00880002">
              <w:rPr>
                <w:rFonts w:ascii="Times New Roman" w:hAnsi="Times New Roman"/>
              </w:rPr>
              <w:t>.</w:t>
            </w:r>
          </w:p>
        </w:tc>
      </w:tr>
      <w:tr w:rsidR="008C3225" w:rsidRPr="00880002" w14:paraId="352E0177" w14:textId="77777777" w:rsidTr="009611D6">
        <w:tc>
          <w:tcPr>
            <w:tcW w:w="1957" w:type="dxa"/>
          </w:tcPr>
          <w:p w14:paraId="78451CB2" w14:textId="77777777" w:rsidR="008C3225" w:rsidRPr="00880002" w:rsidRDefault="008C3225" w:rsidP="009611D6">
            <w:pPr>
              <w:jc w:val="both"/>
              <w:rPr>
                <w:b/>
              </w:rPr>
            </w:pPr>
            <w:r w:rsidRPr="00880002">
              <w:rPr>
                <w:b/>
              </w:rPr>
              <w:t>Trigger:</w:t>
            </w:r>
          </w:p>
        </w:tc>
        <w:tc>
          <w:tcPr>
            <w:tcW w:w="7673" w:type="dxa"/>
          </w:tcPr>
          <w:p w14:paraId="0E6AE05D" w14:textId="2C001244" w:rsidR="008C3225" w:rsidRPr="00880002" w:rsidRDefault="008C3225" w:rsidP="009611D6">
            <w:pPr>
              <w:pStyle w:val="Pa49"/>
              <w:jc w:val="both"/>
              <w:rPr>
                <w:rFonts w:ascii="Times New Roman" w:hAnsi="Times New Roman"/>
              </w:rPr>
            </w:pPr>
            <w:r w:rsidRPr="00880002">
              <w:rPr>
                <w:rFonts w:ascii="Times New Roman" w:hAnsi="Times New Roman"/>
              </w:rPr>
              <w:t>When the manager presses “</w:t>
            </w:r>
            <w:r w:rsidR="001D4621" w:rsidRPr="00880002">
              <w:rPr>
                <w:rFonts w:ascii="Times New Roman" w:hAnsi="Times New Roman"/>
              </w:rPr>
              <w:t>Search</w:t>
            </w:r>
            <w:r w:rsidRPr="00880002">
              <w:rPr>
                <w:rFonts w:ascii="Times New Roman" w:hAnsi="Times New Roman"/>
              </w:rPr>
              <w:t>” button.</w:t>
            </w:r>
          </w:p>
        </w:tc>
      </w:tr>
      <w:tr w:rsidR="008C3225" w:rsidRPr="00880002" w14:paraId="544DE847" w14:textId="77777777" w:rsidTr="009611D6">
        <w:trPr>
          <w:trHeight w:val="813"/>
        </w:trPr>
        <w:tc>
          <w:tcPr>
            <w:tcW w:w="1957" w:type="dxa"/>
          </w:tcPr>
          <w:p w14:paraId="40FAF61E" w14:textId="77777777" w:rsidR="008C3225" w:rsidRPr="00880002" w:rsidRDefault="008C3225" w:rsidP="009611D6">
            <w:pPr>
              <w:jc w:val="both"/>
              <w:rPr>
                <w:b/>
              </w:rPr>
            </w:pPr>
            <w:r w:rsidRPr="00880002">
              <w:rPr>
                <w:b/>
              </w:rPr>
              <w:t>Preconditions:</w:t>
            </w:r>
          </w:p>
        </w:tc>
        <w:tc>
          <w:tcPr>
            <w:tcW w:w="7673" w:type="dxa"/>
          </w:tcPr>
          <w:p w14:paraId="7429BDAE" w14:textId="1909F7D9" w:rsidR="00612B9D" w:rsidRPr="00880002" w:rsidRDefault="008C3225" w:rsidP="009611D6">
            <w:pPr>
              <w:jc w:val="both"/>
            </w:pPr>
            <w:r w:rsidRPr="00880002">
              <w:t>PRE-1. The manager is logged in to the system.</w:t>
            </w:r>
          </w:p>
          <w:p w14:paraId="57B11F0B" w14:textId="5EE2E73B" w:rsidR="008C3225" w:rsidRPr="00880002" w:rsidRDefault="008C3225" w:rsidP="009611D6">
            <w:pPr>
              <w:jc w:val="both"/>
            </w:pPr>
            <w:r w:rsidRPr="00880002">
              <w:t xml:space="preserve">PRE-2. The manager selects the </w:t>
            </w:r>
            <w:r w:rsidR="000B3209" w:rsidRPr="00880002">
              <w:t>user</w:t>
            </w:r>
            <w:r w:rsidRPr="00880002">
              <w:t xml:space="preserve"> from the list.</w:t>
            </w:r>
          </w:p>
          <w:p w14:paraId="4100BC8B" w14:textId="77777777" w:rsidR="008C3225" w:rsidRPr="00880002" w:rsidRDefault="008C3225" w:rsidP="009611D6">
            <w:pPr>
              <w:jc w:val="both"/>
            </w:pPr>
          </w:p>
        </w:tc>
      </w:tr>
      <w:tr w:rsidR="008C3225" w:rsidRPr="00880002" w14:paraId="1C0B88FC" w14:textId="77777777" w:rsidTr="009611D6">
        <w:tc>
          <w:tcPr>
            <w:tcW w:w="1957" w:type="dxa"/>
          </w:tcPr>
          <w:p w14:paraId="4BD4C615" w14:textId="77777777" w:rsidR="008C3225" w:rsidRPr="00880002" w:rsidRDefault="008C3225" w:rsidP="009611D6">
            <w:pPr>
              <w:jc w:val="both"/>
              <w:rPr>
                <w:b/>
              </w:rPr>
            </w:pPr>
            <w:r w:rsidRPr="00880002">
              <w:rPr>
                <w:b/>
              </w:rPr>
              <w:t>Postconditions:</w:t>
            </w:r>
          </w:p>
        </w:tc>
        <w:tc>
          <w:tcPr>
            <w:tcW w:w="7673" w:type="dxa"/>
          </w:tcPr>
          <w:p w14:paraId="3CBFE8BF" w14:textId="41AD8C6B" w:rsidR="008C3225" w:rsidRPr="00880002" w:rsidRDefault="008C3225" w:rsidP="009611D6">
            <w:pPr>
              <w:jc w:val="both"/>
            </w:pPr>
            <w:r w:rsidRPr="00880002">
              <w:t xml:space="preserve">POST-1 The manager can view the </w:t>
            </w:r>
            <w:r w:rsidR="006C5837" w:rsidRPr="00880002">
              <w:t>locations of the employee</w:t>
            </w:r>
          </w:p>
          <w:p w14:paraId="2950CE6A" w14:textId="77777777" w:rsidR="008C3225" w:rsidRPr="00880002" w:rsidRDefault="008C3225" w:rsidP="009611D6">
            <w:pPr>
              <w:jc w:val="both"/>
            </w:pPr>
          </w:p>
        </w:tc>
      </w:tr>
      <w:tr w:rsidR="008C3225" w:rsidRPr="00880002" w14:paraId="6F99ECAE" w14:textId="77777777" w:rsidTr="009611D6">
        <w:tc>
          <w:tcPr>
            <w:tcW w:w="1957" w:type="dxa"/>
          </w:tcPr>
          <w:p w14:paraId="0192E22C" w14:textId="77777777" w:rsidR="008C3225" w:rsidRPr="00880002" w:rsidRDefault="008C3225" w:rsidP="009611D6">
            <w:pPr>
              <w:jc w:val="both"/>
              <w:rPr>
                <w:b/>
              </w:rPr>
            </w:pPr>
            <w:r w:rsidRPr="00880002">
              <w:rPr>
                <w:b/>
              </w:rPr>
              <w:t>Normal Flow:</w:t>
            </w:r>
          </w:p>
        </w:tc>
        <w:tc>
          <w:tcPr>
            <w:tcW w:w="7673" w:type="dxa"/>
          </w:tcPr>
          <w:p w14:paraId="7AFB756B" w14:textId="41902CD9" w:rsidR="008C3225" w:rsidRPr="00880002" w:rsidRDefault="008C3225" w:rsidP="0051070D">
            <w:pPr>
              <w:pStyle w:val="ListParagraph"/>
              <w:numPr>
                <w:ilvl w:val="0"/>
                <w:numId w:val="31"/>
              </w:numPr>
              <w:jc w:val="both"/>
            </w:pPr>
            <w:r w:rsidRPr="00880002">
              <w:t>Manager logs in to the application.</w:t>
            </w:r>
          </w:p>
          <w:p w14:paraId="1BD475FF" w14:textId="4C9ED9E2" w:rsidR="008C3225" w:rsidRPr="00880002" w:rsidRDefault="008C3225" w:rsidP="0051070D">
            <w:pPr>
              <w:pStyle w:val="ListParagraph"/>
              <w:numPr>
                <w:ilvl w:val="0"/>
                <w:numId w:val="31"/>
              </w:numPr>
              <w:jc w:val="both"/>
            </w:pPr>
            <w:r w:rsidRPr="00880002">
              <w:t xml:space="preserve">Manager open the </w:t>
            </w:r>
            <w:r w:rsidR="00D41307" w:rsidRPr="00880002">
              <w:t>search form.</w:t>
            </w:r>
          </w:p>
          <w:p w14:paraId="40BF7AD9" w14:textId="12B84AEC" w:rsidR="008C3225" w:rsidRPr="00880002" w:rsidRDefault="00050DD5" w:rsidP="0051070D">
            <w:pPr>
              <w:pStyle w:val="ListParagraph"/>
              <w:numPr>
                <w:ilvl w:val="0"/>
                <w:numId w:val="31"/>
              </w:numPr>
              <w:jc w:val="both"/>
            </w:pPr>
            <w:r w:rsidRPr="00880002">
              <w:t>Manager enters the employee related information.</w:t>
            </w:r>
          </w:p>
          <w:p w14:paraId="0CD8AE0D" w14:textId="592D6FCF" w:rsidR="008C3225" w:rsidRPr="00880002" w:rsidRDefault="008C3225" w:rsidP="0051070D">
            <w:pPr>
              <w:pStyle w:val="ListParagraph"/>
              <w:numPr>
                <w:ilvl w:val="0"/>
                <w:numId w:val="31"/>
              </w:numPr>
              <w:jc w:val="both"/>
            </w:pPr>
            <w:r w:rsidRPr="00880002">
              <w:t>Manager presses “</w:t>
            </w:r>
            <w:r w:rsidR="00E36897" w:rsidRPr="00880002">
              <w:t>Search</w:t>
            </w:r>
            <w:r w:rsidRPr="00880002">
              <w:t>” button.</w:t>
            </w:r>
          </w:p>
        </w:tc>
      </w:tr>
      <w:tr w:rsidR="008C3225" w:rsidRPr="00880002" w14:paraId="1B32622B" w14:textId="77777777" w:rsidTr="009611D6">
        <w:tc>
          <w:tcPr>
            <w:tcW w:w="1957" w:type="dxa"/>
          </w:tcPr>
          <w:p w14:paraId="7F19C5BE" w14:textId="77777777" w:rsidR="008C3225" w:rsidRPr="00880002" w:rsidRDefault="008C3225" w:rsidP="009611D6">
            <w:pPr>
              <w:jc w:val="both"/>
              <w:rPr>
                <w:b/>
              </w:rPr>
            </w:pPr>
            <w:r w:rsidRPr="00880002">
              <w:rPr>
                <w:b/>
              </w:rPr>
              <w:t>Alternative Flows:</w:t>
            </w:r>
          </w:p>
          <w:p w14:paraId="1AC41804" w14:textId="77777777" w:rsidR="008C3225" w:rsidRPr="00880002" w:rsidRDefault="008C3225" w:rsidP="009611D6">
            <w:pPr>
              <w:jc w:val="both"/>
              <w:rPr>
                <w:b/>
                <w:color w:val="BFBFBF"/>
              </w:rPr>
            </w:pPr>
            <w:r w:rsidRPr="00880002">
              <w:rPr>
                <w:b/>
              </w:rPr>
              <w:t>[Alternative Flow 1 – Not in Network]</w:t>
            </w:r>
          </w:p>
        </w:tc>
        <w:tc>
          <w:tcPr>
            <w:tcW w:w="7673" w:type="dxa"/>
          </w:tcPr>
          <w:p w14:paraId="3BB04E67" w14:textId="77777777" w:rsidR="008C3225" w:rsidRPr="00880002" w:rsidRDefault="00D1142B" w:rsidP="0051070D">
            <w:pPr>
              <w:pStyle w:val="ListParagraph"/>
              <w:numPr>
                <w:ilvl w:val="0"/>
                <w:numId w:val="32"/>
              </w:numPr>
              <w:tabs>
                <w:tab w:val="left" w:pos="432"/>
              </w:tabs>
              <w:jc w:val="both"/>
            </w:pPr>
            <w:r w:rsidRPr="00880002">
              <w:t>Manager logs in to the application.</w:t>
            </w:r>
          </w:p>
          <w:p w14:paraId="7A5C9D8B" w14:textId="77777777" w:rsidR="00D1142B" w:rsidRPr="00880002" w:rsidRDefault="00D1142B" w:rsidP="0051070D">
            <w:pPr>
              <w:pStyle w:val="ListParagraph"/>
              <w:numPr>
                <w:ilvl w:val="0"/>
                <w:numId w:val="32"/>
              </w:numPr>
              <w:tabs>
                <w:tab w:val="left" w:pos="432"/>
              </w:tabs>
              <w:jc w:val="both"/>
            </w:pPr>
            <w:r w:rsidRPr="00880002">
              <w:t>Manager opens the search form.</w:t>
            </w:r>
          </w:p>
          <w:p w14:paraId="3C5A9213" w14:textId="77777777" w:rsidR="00D1142B" w:rsidRPr="00880002" w:rsidRDefault="00D1142B" w:rsidP="0051070D">
            <w:pPr>
              <w:pStyle w:val="ListParagraph"/>
              <w:numPr>
                <w:ilvl w:val="0"/>
                <w:numId w:val="32"/>
              </w:numPr>
              <w:tabs>
                <w:tab w:val="left" w:pos="432"/>
              </w:tabs>
              <w:jc w:val="both"/>
            </w:pPr>
            <w:r w:rsidRPr="00880002">
              <w:t>Manager selects the image file.</w:t>
            </w:r>
          </w:p>
          <w:p w14:paraId="6FDA0D05" w14:textId="12CAD3FF" w:rsidR="00D1142B" w:rsidRPr="00880002" w:rsidRDefault="00D1142B" w:rsidP="0051070D">
            <w:pPr>
              <w:pStyle w:val="ListParagraph"/>
              <w:numPr>
                <w:ilvl w:val="0"/>
                <w:numId w:val="32"/>
              </w:numPr>
              <w:tabs>
                <w:tab w:val="left" w:pos="432"/>
              </w:tabs>
              <w:jc w:val="both"/>
            </w:pPr>
            <w:r w:rsidRPr="00880002">
              <w:t>Manager presses “Search” button.</w:t>
            </w:r>
          </w:p>
        </w:tc>
      </w:tr>
      <w:tr w:rsidR="008C3225" w:rsidRPr="00880002" w14:paraId="5F57E775" w14:textId="77777777" w:rsidTr="009611D6">
        <w:tc>
          <w:tcPr>
            <w:tcW w:w="1957" w:type="dxa"/>
          </w:tcPr>
          <w:p w14:paraId="76ECCE14" w14:textId="77777777" w:rsidR="008C3225" w:rsidRPr="00880002" w:rsidRDefault="008C3225" w:rsidP="009611D6">
            <w:pPr>
              <w:jc w:val="both"/>
              <w:rPr>
                <w:b/>
              </w:rPr>
            </w:pPr>
            <w:r w:rsidRPr="00880002">
              <w:rPr>
                <w:b/>
              </w:rPr>
              <w:t>Exceptions:</w:t>
            </w:r>
          </w:p>
        </w:tc>
        <w:tc>
          <w:tcPr>
            <w:tcW w:w="7673" w:type="dxa"/>
          </w:tcPr>
          <w:p w14:paraId="0A4F94D5" w14:textId="77777777" w:rsidR="008C3225" w:rsidRPr="00880002" w:rsidRDefault="008C3225" w:rsidP="00310DB6">
            <w:r w:rsidRPr="00880002">
              <w:t xml:space="preserve">E1. </w:t>
            </w:r>
            <w:r w:rsidR="00310DB6" w:rsidRPr="00880002">
              <w:t>The employee is not present today.</w:t>
            </w:r>
          </w:p>
          <w:p w14:paraId="480EDDA7" w14:textId="77777777" w:rsidR="00310DB6" w:rsidRPr="00880002" w:rsidRDefault="00310DB6" w:rsidP="00310DB6">
            <w:r w:rsidRPr="00880002">
              <w:t>E2. The API backend is not running.</w:t>
            </w:r>
          </w:p>
          <w:p w14:paraId="3675C6C9" w14:textId="21FD6F27" w:rsidR="00310DB6" w:rsidRPr="00880002" w:rsidRDefault="00310DB6" w:rsidP="00310DB6">
            <w:r w:rsidRPr="00880002">
              <w:t>E3. Irrelevant information was used to search the employee.</w:t>
            </w:r>
          </w:p>
        </w:tc>
      </w:tr>
      <w:tr w:rsidR="008C3225" w:rsidRPr="00880002" w14:paraId="73810742" w14:textId="77777777" w:rsidTr="009611D6">
        <w:tc>
          <w:tcPr>
            <w:tcW w:w="1957" w:type="dxa"/>
          </w:tcPr>
          <w:p w14:paraId="4A57568F" w14:textId="77777777" w:rsidR="008C3225" w:rsidRPr="00880002" w:rsidRDefault="008C3225" w:rsidP="009611D6">
            <w:pPr>
              <w:jc w:val="both"/>
              <w:rPr>
                <w:b/>
              </w:rPr>
            </w:pPr>
            <w:r w:rsidRPr="00880002">
              <w:rPr>
                <w:b/>
              </w:rPr>
              <w:t>Business Rules</w:t>
            </w:r>
          </w:p>
        </w:tc>
        <w:tc>
          <w:tcPr>
            <w:tcW w:w="7673" w:type="dxa"/>
          </w:tcPr>
          <w:p w14:paraId="13A08ABD" w14:textId="1285B778" w:rsidR="008C3225" w:rsidRPr="00880002" w:rsidRDefault="00290D9D" w:rsidP="009611D6">
            <w:pPr>
              <w:jc w:val="both"/>
            </w:pPr>
            <w:r w:rsidRPr="00880002">
              <w:t>The system shall enable the manager to search the user within the facility.</w:t>
            </w:r>
          </w:p>
          <w:p w14:paraId="10F71F86" w14:textId="77777777" w:rsidR="008C3225" w:rsidRPr="00880002" w:rsidRDefault="008C3225" w:rsidP="009611D6">
            <w:pPr>
              <w:jc w:val="both"/>
            </w:pPr>
          </w:p>
        </w:tc>
      </w:tr>
      <w:tr w:rsidR="008C3225" w:rsidRPr="00880002" w14:paraId="150C971A" w14:textId="77777777" w:rsidTr="009611D6">
        <w:tc>
          <w:tcPr>
            <w:tcW w:w="1957" w:type="dxa"/>
          </w:tcPr>
          <w:p w14:paraId="380055EE" w14:textId="77777777" w:rsidR="008C3225" w:rsidRPr="00880002" w:rsidRDefault="008C3225" w:rsidP="009611D6">
            <w:pPr>
              <w:jc w:val="both"/>
              <w:rPr>
                <w:b/>
              </w:rPr>
            </w:pPr>
            <w:r w:rsidRPr="00880002">
              <w:rPr>
                <w:b/>
              </w:rPr>
              <w:t>Assumptions:</w:t>
            </w:r>
          </w:p>
        </w:tc>
        <w:tc>
          <w:tcPr>
            <w:tcW w:w="7673" w:type="dxa"/>
          </w:tcPr>
          <w:p w14:paraId="7FED551D" w14:textId="3BD0EE0C" w:rsidR="008C3225" w:rsidRPr="00880002" w:rsidRDefault="008C3225" w:rsidP="0051070D">
            <w:pPr>
              <w:pStyle w:val="ListParagraph"/>
              <w:numPr>
                <w:ilvl w:val="0"/>
                <w:numId w:val="33"/>
              </w:numPr>
              <w:jc w:val="both"/>
            </w:pPr>
            <w:r w:rsidRPr="00880002">
              <w:t>Manager is logged in to the system</w:t>
            </w:r>
          </w:p>
          <w:p w14:paraId="4EE72894" w14:textId="20F2DD6F" w:rsidR="008C3225" w:rsidRPr="00880002" w:rsidRDefault="008C3225" w:rsidP="0051070D">
            <w:pPr>
              <w:pStyle w:val="ListParagraph"/>
              <w:numPr>
                <w:ilvl w:val="0"/>
                <w:numId w:val="33"/>
              </w:numPr>
              <w:jc w:val="both"/>
            </w:pPr>
            <w:r w:rsidRPr="00880002">
              <w:t>Manager has an active internet connection.</w:t>
            </w:r>
          </w:p>
        </w:tc>
      </w:tr>
    </w:tbl>
    <w:p w14:paraId="5F9E81D8" w14:textId="2EE28E5B" w:rsidR="004829C6" w:rsidRPr="00880002" w:rsidRDefault="004829C6"/>
    <w:p w14:paraId="2A0866CE" w14:textId="77777777" w:rsidR="00BA2A80" w:rsidRPr="00880002" w:rsidRDefault="00BA2A80" w:rsidP="00F95042">
      <w:pPr>
        <w:pStyle w:val="Caption"/>
        <w:keepNext/>
        <w:spacing w:line="276" w:lineRule="auto"/>
        <w:rPr>
          <w:szCs w:val="24"/>
        </w:rPr>
      </w:pPr>
    </w:p>
    <w:p w14:paraId="4566EAB5" w14:textId="77777777" w:rsidR="00BA2A80" w:rsidRPr="00880002" w:rsidRDefault="00BA2A80" w:rsidP="00F95042">
      <w:pPr>
        <w:pStyle w:val="Caption"/>
        <w:keepNext/>
        <w:spacing w:line="276" w:lineRule="auto"/>
        <w:rPr>
          <w:szCs w:val="24"/>
        </w:rPr>
      </w:pPr>
    </w:p>
    <w:p w14:paraId="78F7A7D1" w14:textId="77777777" w:rsidR="00BA2A80" w:rsidRPr="00880002" w:rsidRDefault="00BA2A80" w:rsidP="00F95042">
      <w:pPr>
        <w:pStyle w:val="Caption"/>
        <w:keepNext/>
        <w:spacing w:line="276" w:lineRule="auto"/>
        <w:rPr>
          <w:szCs w:val="24"/>
        </w:rPr>
      </w:pPr>
    </w:p>
    <w:p w14:paraId="657DE3C7" w14:textId="6655624B" w:rsidR="00F95042" w:rsidRPr="00880002" w:rsidRDefault="00F95042" w:rsidP="00F95042">
      <w:pPr>
        <w:pStyle w:val="Caption"/>
        <w:keepNext/>
        <w:spacing w:line="276" w:lineRule="auto"/>
        <w:rPr>
          <w:szCs w:val="24"/>
        </w:rPr>
      </w:pPr>
      <w:r w:rsidRPr="00880002">
        <w:rPr>
          <w:noProof/>
          <w:szCs w:val="24"/>
        </w:rPr>
        <w:t xml:space="preserve"> </w:t>
      </w:r>
    </w:p>
    <w:p w14:paraId="003DB4AF" w14:textId="55AB92C7" w:rsidR="00FE6559" w:rsidRDefault="00FE6559" w:rsidP="00FE6559">
      <w:pPr>
        <w:pStyle w:val="Caption"/>
        <w:keepNext/>
      </w:pPr>
      <w:bookmarkStart w:id="61" w:name="_Toc55300910"/>
      <w:r>
        <w:t xml:space="preserve">Table </w:t>
      </w:r>
      <w:fldSimple w:instr=" SEQ Table \* ARABIC ">
        <w:r w:rsidR="00A4120D">
          <w:rPr>
            <w:noProof/>
          </w:rPr>
          <w:t>16</w:t>
        </w:r>
      </w:fldSimple>
      <w:r>
        <w:t>: UC 15 -</w:t>
      </w:r>
      <w:r w:rsidRPr="00FE6559">
        <w:rPr>
          <w:szCs w:val="24"/>
        </w:rPr>
        <w:t xml:space="preserve"> </w:t>
      </w:r>
      <w:r w:rsidRPr="00880002">
        <w:rPr>
          <w:szCs w:val="24"/>
        </w:rPr>
        <w:t>Textual Description of Recent location.</w:t>
      </w:r>
      <w:bookmarkEnd w:id="61"/>
    </w:p>
    <w:tbl>
      <w:tblPr>
        <w:tblStyle w:val="TableGrid"/>
        <w:tblW w:w="9630" w:type="dxa"/>
        <w:tblInd w:w="108" w:type="dxa"/>
        <w:tblLayout w:type="fixed"/>
        <w:tblLook w:val="0000" w:firstRow="0" w:lastRow="0" w:firstColumn="0" w:lastColumn="0" w:noHBand="0" w:noVBand="0"/>
      </w:tblPr>
      <w:tblGrid>
        <w:gridCol w:w="1957"/>
        <w:gridCol w:w="7673"/>
      </w:tblGrid>
      <w:tr w:rsidR="00F95042" w:rsidRPr="00880002" w14:paraId="6D4CE7E8" w14:textId="77777777" w:rsidTr="009611D6">
        <w:tc>
          <w:tcPr>
            <w:tcW w:w="1957" w:type="dxa"/>
          </w:tcPr>
          <w:p w14:paraId="29983F75" w14:textId="77777777" w:rsidR="00F95042" w:rsidRPr="00880002" w:rsidRDefault="00F95042" w:rsidP="009611D6">
            <w:pPr>
              <w:jc w:val="both"/>
              <w:rPr>
                <w:b/>
              </w:rPr>
            </w:pPr>
            <w:r w:rsidRPr="00880002">
              <w:rPr>
                <w:b/>
              </w:rPr>
              <w:t>Use Case ID:</w:t>
            </w:r>
          </w:p>
          <w:p w14:paraId="50C73023" w14:textId="77777777" w:rsidR="00F95042" w:rsidRPr="00880002" w:rsidRDefault="00F95042" w:rsidP="009611D6">
            <w:pPr>
              <w:jc w:val="both"/>
              <w:rPr>
                <w:b/>
              </w:rPr>
            </w:pPr>
          </w:p>
        </w:tc>
        <w:tc>
          <w:tcPr>
            <w:tcW w:w="7673" w:type="dxa"/>
          </w:tcPr>
          <w:p w14:paraId="048E973E" w14:textId="5EA99678" w:rsidR="00F95042" w:rsidRPr="00880002" w:rsidRDefault="00F95042" w:rsidP="009611D6">
            <w:pPr>
              <w:jc w:val="both"/>
            </w:pPr>
            <w:r w:rsidRPr="00880002">
              <w:t>UC-1</w:t>
            </w:r>
            <w:r w:rsidR="00C43A07" w:rsidRPr="00880002">
              <w:t>5</w:t>
            </w:r>
          </w:p>
        </w:tc>
      </w:tr>
      <w:tr w:rsidR="00F95042" w:rsidRPr="00880002" w14:paraId="7CAE4C05" w14:textId="77777777" w:rsidTr="009611D6">
        <w:tc>
          <w:tcPr>
            <w:tcW w:w="1957" w:type="dxa"/>
          </w:tcPr>
          <w:p w14:paraId="3A69ACF0" w14:textId="77777777" w:rsidR="00F95042" w:rsidRPr="00880002" w:rsidRDefault="00F95042" w:rsidP="009611D6">
            <w:pPr>
              <w:jc w:val="both"/>
              <w:rPr>
                <w:b/>
              </w:rPr>
            </w:pPr>
            <w:r w:rsidRPr="00880002">
              <w:rPr>
                <w:b/>
              </w:rPr>
              <w:t>Use Case Name:</w:t>
            </w:r>
          </w:p>
          <w:p w14:paraId="031C3E32" w14:textId="77777777" w:rsidR="00F95042" w:rsidRPr="00880002" w:rsidRDefault="00F95042" w:rsidP="009611D6">
            <w:pPr>
              <w:jc w:val="both"/>
              <w:rPr>
                <w:b/>
              </w:rPr>
            </w:pPr>
          </w:p>
        </w:tc>
        <w:tc>
          <w:tcPr>
            <w:tcW w:w="7673" w:type="dxa"/>
          </w:tcPr>
          <w:p w14:paraId="6D8AB0D2" w14:textId="0A8E6E4F" w:rsidR="00F95042" w:rsidRPr="00880002" w:rsidRDefault="00E21A3F" w:rsidP="009611D6">
            <w:pPr>
              <w:pStyle w:val="Pa49"/>
              <w:jc w:val="both"/>
              <w:rPr>
                <w:rFonts w:ascii="Times New Roman" w:hAnsi="Times New Roman"/>
              </w:rPr>
            </w:pPr>
            <w:r w:rsidRPr="00880002">
              <w:rPr>
                <w:rFonts w:ascii="Times New Roman" w:hAnsi="Times New Roman"/>
              </w:rPr>
              <w:t>Recent Location</w:t>
            </w:r>
          </w:p>
        </w:tc>
      </w:tr>
      <w:tr w:rsidR="00F95042" w:rsidRPr="00880002" w14:paraId="4A81A549" w14:textId="77777777" w:rsidTr="009611D6">
        <w:tc>
          <w:tcPr>
            <w:tcW w:w="1957" w:type="dxa"/>
          </w:tcPr>
          <w:p w14:paraId="45A74398" w14:textId="77777777" w:rsidR="00F95042" w:rsidRPr="00880002" w:rsidRDefault="00F95042" w:rsidP="009611D6">
            <w:pPr>
              <w:jc w:val="both"/>
              <w:rPr>
                <w:b/>
              </w:rPr>
            </w:pPr>
            <w:r w:rsidRPr="00880002">
              <w:rPr>
                <w:b/>
              </w:rPr>
              <w:t>Actors:</w:t>
            </w:r>
          </w:p>
          <w:p w14:paraId="3CD8E7B9" w14:textId="77777777" w:rsidR="00F95042" w:rsidRPr="00880002" w:rsidRDefault="00F95042" w:rsidP="009611D6">
            <w:pPr>
              <w:jc w:val="both"/>
              <w:rPr>
                <w:b/>
              </w:rPr>
            </w:pPr>
          </w:p>
        </w:tc>
        <w:tc>
          <w:tcPr>
            <w:tcW w:w="7673" w:type="dxa"/>
          </w:tcPr>
          <w:tbl>
            <w:tblPr>
              <w:tblW w:w="3148" w:type="dxa"/>
              <w:tblLayout w:type="fixed"/>
              <w:tblLook w:val="0000" w:firstRow="0" w:lastRow="0" w:firstColumn="0" w:lastColumn="0" w:noHBand="0" w:noVBand="0"/>
            </w:tblPr>
            <w:tblGrid>
              <w:gridCol w:w="1785"/>
              <w:gridCol w:w="1363"/>
            </w:tblGrid>
            <w:tr w:rsidR="00F95042" w:rsidRPr="00880002" w14:paraId="61967FB0" w14:textId="77777777" w:rsidTr="009611D6">
              <w:trPr>
                <w:trHeight w:val="99"/>
              </w:trPr>
              <w:tc>
                <w:tcPr>
                  <w:tcW w:w="1785" w:type="dxa"/>
                </w:tcPr>
                <w:p w14:paraId="683E8550" w14:textId="77777777" w:rsidR="00F95042" w:rsidRPr="00880002" w:rsidRDefault="00F95042" w:rsidP="009611D6">
                  <w:pPr>
                    <w:jc w:val="both"/>
                  </w:pPr>
                  <w:r w:rsidRPr="00880002">
                    <w:t>Primary Actor:</w:t>
                  </w:r>
                </w:p>
              </w:tc>
              <w:tc>
                <w:tcPr>
                  <w:tcW w:w="1363" w:type="dxa"/>
                </w:tcPr>
                <w:p w14:paraId="418D377D" w14:textId="77777777" w:rsidR="00F95042" w:rsidRPr="00880002" w:rsidRDefault="00F95042" w:rsidP="009611D6">
                  <w:pPr>
                    <w:jc w:val="both"/>
                  </w:pPr>
                  <w:r w:rsidRPr="00880002">
                    <w:t>Manager</w:t>
                  </w:r>
                </w:p>
              </w:tc>
            </w:tr>
          </w:tbl>
          <w:p w14:paraId="65AD7580" w14:textId="77777777" w:rsidR="00F95042" w:rsidRPr="00880002" w:rsidRDefault="00F95042" w:rsidP="009611D6">
            <w:pPr>
              <w:jc w:val="both"/>
            </w:pPr>
          </w:p>
        </w:tc>
      </w:tr>
      <w:tr w:rsidR="00F95042" w:rsidRPr="00880002" w14:paraId="12E6BDEF" w14:textId="77777777" w:rsidTr="009611D6">
        <w:tc>
          <w:tcPr>
            <w:tcW w:w="1957" w:type="dxa"/>
          </w:tcPr>
          <w:p w14:paraId="6AAED009" w14:textId="77777777" w:rsidR="00F95042" w:rsidRPr="00880002" w:rsidRDefault="00F95042" w:rsidP="009611D6">
            <w:pPr>
              <w:jc w:val="both"/>
              <w:rPr>
                <w:b/>
              </w:rPr>
            </w:pPr>
            <w:r w:rsidRPr="00880002">
              <w:rPr>
                <w:b/>
              </w:rPr>
              <w:t>Description:</w:t>
            </w:r>
          </w:p>
        </w:tc>
        <w:tc>
          <w:tcPr>
            <w:tcW w:w="7673" w:type="dxa"/>
          </w:tcPr>
          <w:p w14:paraId="4F6FE666" w14:textId="05EA661E" w:rsidR="00F95042" w:rsidRPr="00880002" w:rsidRDefault="00F95042" w:rsidP="009611D6">
            <w:pPr>
              <w:pStyle w:val="Pa49"/>
              <w:jc w:val="both"/>
              <w:rPr>
                <w:rFonts w:ascii="Times New Roman" w:hAnsi="Times New Roman"/>
              </w:rPr>
            </w:pPr>
            <w:r w:rsidRPr="00880002">
              <w:rPr>
                <w:rFonts w:ascii="Times New Roman" w:hAnsi="Times New Roman"/>
              </w:rPr>
              <w:t xml:space="preserve">This will allow the manager to </w:t>
            </w:r>
            <w:r w:rsidR="00875CDB" w:rsidRPr="00880002">
              <w:rPr>
                <w:rFonts w:ascii="Times New Roman" w:hAnsi="Times New Roman"/>
              </w:rPr>
              <w:t>view the recent location of every user</w:t>
            </w:r>
            <w:r w:rsidR="00ED6381" w:rsidRPr="00880002">
              <w:rPr>
                <w:rFonts w:ascii="Times New Roman" w:hAnsi="Times New Roman"/>
              </w:rPr>
              <w:t xml:space="preserve"> stored in the database</w:t>
            </w:r>
            <w:r w:rsidR="00655D96" w:rsidRPr="00880002">
              <w:rPr>
                <w:rFonts w:ascii="Times New Roman" w:hAnsi="Times New Roman"/>
              </w:rPr>
              <w:t>.</w:t>
            </w:r>
          </w:p>
        </w:tc>
      </w:tr>
      <w:tr w:rsidR="00F95042" w:rsidRPr="00880002" w14:paraId="357F1B5B" w14:textId="77777777" w:rsidTr="009611D6">
        <w:tc>
          <w:tcPr>
            <w:tcW w:w="1957" w:type="dxa"/>
          </w:tcPr>
          <w:p w14:paraId="39113C5C" w14:textId="77777777" w:rsidR="00F95042" w:rsidRPr="00880002" w:rsidRDefault="00F95042" w:rsidP="009611D6">
            <w:pPr>
              <w:jc w:val="both"/>
              <w:rPr>
                <w:b/>
              </w:rPr>
            </w:pPr>
            <w:r w:rsidRPr="00880002">
              <w:rPr>
                <w:b/>
              </w:rPr>
              <w:t>Trigger:</w:t>
            </w:r>
          </w:p>
        </w:tc>
        <w:tc>
          <w:tcPr>
            <w:tcW w:w="7673" w:type="dxa"/>
          </w:tcPr>
          <w:p w14:paraId="65457AA6" w14:textId="77777777" w:rsidR="00F95042" w:rsidRPr="00880002" w:rsidRDefault="00F95042" w:rsidP="009611D6">
            <w:pPr>
              <w:pStyle w:val="Pa49"/>
              <w:jc w:val="both"/>
              <w:rPr>
                <w:rFonts w:ascii="Times New Roman" w:hAnsi="Times New Roman"/>
              </w:rPr>
            </w:pPr>
            <w:r w:rsidRPr="00880002">
              <w:rPr>
                <w:rFonts w:ascii="Times New Roman" w:hAnsi="Times New Roman"/>
              </w:rPr>
              <w:t>When the manager presses “View” button.</w:t>
            </w:r>
          </w:p>
        </w:tc>
      </w:tr>
      <w:tr w:rsidR="00F95042" w:rsidRPr="00880002" w14:paraId="40226D6B" w14:textId="77777777" w:rsidTr="009611D6">
        <w:trPr>
          <w:trHeight w:val="813"/>
        </w:trPr>
        <w:tc>
          <w:tcPr>
            <w:tcW w:w="1957" w:type="dxa"/>
          </w:tcPr>
          <w:p w14:paraId="68493EDC" w14:textId="77777777" w:rsidR="00F95042" w:rsidRPr="00880002" w:rsidRDefault="00F95042" w:rsidP="009611D6">
            <w:pPr>
              <w:jc w:val="both"/>
              <w:rPr>
                <w:b/>
              </w:rPr>
            </w:pPr>
            <w:r w:rsidRPr="00880002">
              <w:rPr>
                <w:b/>
              </w:rPr>
              <w:t>Preconditions:</w:t>
            </w:r>
          </w:p>
        </w:tc>
        <w:tc>
          <w:tcPr>
            <w:tcW w:w="7673" w:type="dxa"/>
          </w:tcPr>
          <w:p w14:paraId="5CFD5EBA" w14:textId="77777777" w:rsidR="00F95042" w:rsidRPr="00880002" w:rsidRDefault="00F95042" w:rsidP="009611D6">
            <w:pPr>
              <w:jc w:val="both"/>
            </w:pPr>
            <w:r w:rsidRPr="00880002">
              <w:t>PRE-1. The manager is logged in to the system.</w:t>
            </w:r>
          </w:p>
          <w:p w14:paraId="7F27F97B" w14:textId="0471C859" w:rsidR="00F95042" w:rsidRPr="00880002" w:rsidRDefault="00F95042" w:rsidP="009611D6">
            <w:pPr>
              <w:jc w:val="both"/>
            </w:pPr>
            <w:r w:rsidRPr="00880002">
              <w:t xml:space="preserve">PRE-2. The manager selects the </w:t>
            </w:r>
            <w:r w:rsidR="00802E9D" w:rsidRPr="00880002">
              <w:t>user</w:t>
            </w:r>
            <w:r w:rsidRPr="00880002">
              <w:t xml:space="preserve"> from the list.</w:t>
            </w:r>
          </w:p>
          <w:p w14:paraId="3B9AE3D0" w14:textId="77777777" w:rsidR="00F95042" w:rsidRPr="00880002" w:rsidRDefault="00F95042" w:rsidP="009611D6">
            <w:pPr>
              <w:jc w:val="both"/>
            </w:pPr>
          </w:p>
        </w:tc>
      </w:tr>
      <w:tr w:rsidR="00F95042" w:rsidRPr="00880002" w14:paraId="17410DFE" w14:textId="77777777" w:rsidTr="009611D6">
        <w:tc>
          <w:tcPr>
            <w:tcW w:w="1957" w:type="dxa"/>
          </w:tcPr>
          <w:p w14:paraId="03CC66F5" w14:textId="77777777" w:rsidR="00F95042" w:rsidRPr="00880002" w:rsidRDefault="00F95042" w:rsidP="009611D6">
            <w:pPr>
              <w:jc w:val="both"/>
              <w:rPr>
                <w:b/>
              </w:rPr>
            </w:pPr>
            <w:r w:rsidRPr="00880002">
              <w:rPr>
                <w:b/>
              </w:rPr>
              <w:t>Postconditions:</w:t>
            </w:r>
          </w:p>
        </w:tc>
        <w:tc>
          <w:tcPr>
            <w:tcW w:w="7673" w:type="dxa"/>
          </w:tcPr>
          <w:p w14:paraId="53968A9D" w14:textId="4AB2A635" w:rsidR="00F95042" w:rsidRPr="00880002" w:rsidRDefault="00F95042" w:rsidP="009611D6">
            <w:pPr>
              <w:jc w:val="both"/>
            </w:pPr>
            <w:r w:rsidRPr="00880002">
              <w:t xml:space="preserve">POST-1 The manager can view the </w:t>
            </w:r>
            <w:r w:rsidR="00FC7FD5" w:rsidRPr="00880002">
              <w:t>location</w:t>
            </w:r>
            <w:r w:rsidRPr="00880002">
              <w:t xml:space="preserve"> of the </w:t>
            </w:r>
            <w:r w:rsidR="00FC7FD5" w:rsidRPr="00880002">
              <w:t>user</w:t>
            </w:r>
            <w:r w:rsidRPr="00880002">
              <w:t>.</w:t>
            </w:r>
          </w:p>
          <w:p w14:paraId="5150790F" w14:textId="77777777" w:rsidR="00F95042" w:rsidRPr="00880002" w:rsidRDefault="00F95042" w:rsidP="009611D6">
            <w:pPr>
              <w:jc w:val="both"/>
            </w:pPr>
          </w:p>
        </w:tc>
      </w:tr>
      <w:tr w:rsidR="00F95042" w:rsidRPr="00880002" w14:paraId="46A05911" w14:textId="77777777" w:rsidTr="009611D6">
        <w:tc>
          <w:tcPr>
            <w:tcW w:w="1957" w:type="dxa"/>
          </w:tcPr>
          <w:p w14:paraId="35C27F13" w14:textId="77777777" w:rsidR="00F95042" w:rsidRPr="00880002" w:rsidRDefault="00F95042" w:rsidP="009611D6">
            <w:pPr>
              <w:jc w:val="both"/>
              <w:rPr>
                <w:b/>
              </w:rPr>
            </w:pPr>
            <w:r w:rsidRPr="00880002">
              <w:rPr>
                <w:b/>
              </w:rPr>
              <w:t>Normal Flow:</w:t>
            </w:r>
          </w:p>
        </w:tc>
        <w:tc>
          <w:tcPr>
            <w:tcW w:w="7673" w:type="dxa"/>
          </w:tcPr>
          <w:p w14:paraId="0191BF6B" w14:textId="5349260C" w:rsidR="00F95042" w:rsidRPr="00880002" w:rsidRDefault="00F95042" w:rsidP="0051070D">
            <w:pPr>
              <w:pStyle w:val="ListParagraph"/>
              <w:numPr>
                <w:ilvl w:val="0"/>
                <w:numId w:val="35"/>
              </w:numPr>
              <w:jc w:val="both"/>
            </w:pPr>
            <w:r w:rsidRPr="00880002">
              <w:t>Manager logs in to the application.</w:t>
            </w:r>
          </w:p>
          <w:p w14:paraId="4F69123C" w14:textId="710CAF26" w:rsidR="00F95042" w:rsidRPr="00880002" w:rsidRDefault="00F95042" w:rsidP="0051070D">
            <w:pPr>
              <w:pStyle w:val="ListParagraph"/>
              <w:numPr>
                <w:ilvl w:val="0"/>
                <w:numId w:val="35"/>
              </w:numPr>
              <w:jc w:val="both"/>
            </w:pPr>
            <w:r w:rsidRPr="00880002">
              <w:t xml:space="preserve">Manager open the list of </w:t>
            </w:r>
            <w:r w:rsidR="00055EAD" w:rsidRPr="00880002">
              <w:t>users</w:t>
            </w:r>
            <w:r w:rsidRPr="00880002">
              <w:t>.</w:t>
            </w:r>
          </w:p>
          <w:p w14:paraId="0CED61A4" w14:textId="54ED2781" w:rsidR="00F95042" w:rsidRPr="00880002" w:rsidRDefault="00F95042" w:rsidP="0051070D">
            <w:pPr>
              <w:pStyle w:val="ListParagraph"/>
              <w:numPr>
                <w:ilvl w:val="0"/>
                <w:numId w:val="35"/>
              </w:numPr>
              <w:jc w:val="both"/>
            </w:pPr>
            <w:r w:rsidRPr="00880002">
              <w:t>Manager selects the</w:t>
            </w:r>
            <w:r w:rsidR="006C15A9" w:rsidRPr="00880002">
              <w:t xml:space="preserve"> user</w:t>
            </w:r>
            <w:r w:rsidRPr="00880002">
              <w:t>.</w:t>
            </w:r>
          </w:p>
          <w:p w14:paraId="09C7875B" w14:textId="77777777" w:rsidR="00F95042" w:rsidRPr="00880002" w:rsidRDefault="00F95042" w:rsidP="0051070D">
            <w:pPr>
              <w:pStyle w:val="ListParagraph"/>
              <w:numPr>
                <w:ilvl w:val="0"/>
                <w:numId w:val="35"/>
              </w:numPr>
              <w:jc w:val="both"/>
            </w:pPr>
            <w:r w:rsidRPr="00880002">
              <w:t>Manager presses “view” button.</w:t>
            </w:r>
          </w:p>
        </w:tc>
      </w:tr>
      <w:tr w:rsidR="00F95042" w:rsidRPr="00880002" w14:paraId="3122FDED" w14:textId="77777777" w:rsidTr="009611D6">
        <w:tc>
          <w:tcPr>
            <w:tcW w:w="1957" w:type="dxa"/>
          </w:tcPr>
          <w:p w14:paraId="1085C50F" w14:textId="77777777" w:rsidR="00F95042" w:rsidRPr="00880002" w:rsidRDefault="00F95042" w:rsidP="009611D6">
            <w:pPr>
              <w:jc w:val="both"/>
              <w:rPr>
                <w:b/>
              </w:rPr>
            </w:pPr>
            <w:r w:rsidRPr="00880002">
              <w:rPr>
                <w:b/>
              </w:rPr>
              <w:t>Alternative Flows:</w:t>
            </w:r>
          </w:p>
          <w:p w14:paraId="76E588CB" w14:textId="77777777" w:rsidR="00F95042" w:rsidRPr="00880002" w:rsidRDefault="00F95042" w:rsidP="009611D6">
            <w:pPr>
              <w:jc w:val="both"/>
              <w:rPr>
                <w:b/>
                <w:color w:val="BFBFBF"/>
              </w:rPr>
            </w:pPr>
            <w:r w:rsidRPr="00880002">
              <w:rPr>
                <w:b/>
              </w:rPr>
              <w:t>[Alternative Flow 1 – Not in Network]</w:t>
            </w:r>
          </w:p>
        </w:tc>
        <w:tc>
          <w:tcPr>
            <w:tcW w:w="7673" w:type="dxa"/>
          </w:tcPr>
          <w:p w14:paraId="5EBDC45D" w14:textId="77777777" w:rsidR="00F95042" w:rsidRPr="00880002" w:rsidRDefault="00F95042" w:rsidP="009611D6">
            <w:pPr>
              <w:tabs>
                <w:tab w:val="left" w:pos="432"/>
              </w:tabs>
              <w:jc w:val="both"/>
            </w:pPr>
            <w:r w:rsidRPr="00880002">
              <w:t>None.</w:t>
            </w:r>
          </w:p>
        </w:tc>
      </w:tr>
      <w:tr w:rsidR="00F95042" w:rsidRPr="00880002" w14:paraId="70741BCC" w14:textId="77777777" w:rsidTr="009611D6">
        <w:tc>
          <w:tcPr>
            <w:tcW w:w="1957" w:type="dxa"/>
          </w:tcPr>
          <w:p w14:paraId="26743448" w14:textId="77777777" w:rsidR="00F95042" w:rsidRPr="00880002" w:rsidRDefault="00F95042" w:rsidP="009611D6">
            <w:pPr>
              <w:jc w:val="both"/>
              <w:rPr>
                <w:b/>
              </w:rPr>
            </w:pPr>
            <w:r w:rsidRPr="00880002">
              <w:rPr>
                <w:b/>
              </w:rPr>
              <w:t>Exceptions:</w:t>
            </w:r>
          </w:p>
        </w:tc>
        <w:tc>
          <w:tcPr>
            <w:tcW w:w="7673" w:type="dxa"/>
          </w:tcPr>
          <w:p w14:paraId="53067710" w14:textId="77777777" w:rsidR="00F95042" w:rsidRPr="00880002" w:rsidRDefault="00F95042" w:rsidP="009611D6">
            <w:r w:rsidRPr="00880002">
              <w:t>E1. The API backend is down.</w:t>
            </w:r>
          </w:p>
          <w:p w14:paraId="3A127089" w14:textId="77777777" w:rsidR="00F95042" w:rsidRPr="00880002" w:rsidRDefault="00F95042" w:rsidP="009611D6">
            <w:pPr>
              <w:jc w:val="both"/>
            </w:pPr>
          </w:p>
        </w:tc>
      </w:tr>
      <w:tr w:rsidR="00F95042" w:rsidRPr="00880002" w14:paraId="25ABB106" w14:textId="77777777" w:rsidTr="009611D6">
        <w:tc>
          <w:tcPr>
            <w:tcW w:w="1957" w:type="dxa"/>
          </w:tcPr>
          <w:p w14:paraId="315B4DC2" w14:textId="77777777" w:rsidR="00F95042" w:rsidRPr="00880002" w:rsidRDefault="00F95042" w:rsidP="009611D6">
            <w:pPr>
              <w:jc w:val="both"/>
              <w:rPr>
                <w:b/>
              </w:rPr>
            </w:pPr>
            <w:r w:rsidRPr="00880002">
              <w:rPr>
                <w:b/>
              </w:rPr>
              <w:t>Business Rules</w:t>
            </w:r>
          </w:p>
        </w:tc>
        <w:tc>
          <w:tcPr>
            <w:tcW w:w="7673" w:type="dxa"/>
          </w:tcPr>
          <w:p w14:paraId="16C2CDA4" w14:textId="77777777" w:rsidR="00F95042" w:rsidRPr="00880002" w:rsidRDefault="00F95042" w:rsidP="009611D6">
            <w:pPr>
              <w:jc w:val="both"/>
            </w:pPr>
            <w:r w:rsidRPr="00880002">
              <w:t>None</w:t>
            </w:r>
          </w:p>
          <w:p w14:paraId="4A57CEF7" w14:textId="77777777" w:rsidR="00F95042" w:rsidRPr="00880002" w:rsidRDefault="00F95042" w:rsidP="009611D6">
            <w:pPr>
              <w:jc w:val="both"/>
            </w:pPr>
          </w:p>
        </w:tc>
      </w:tr>
      <w:tr w:rsidR="00F95042" w:rsidRPr="00880002" w14:paraId="00A50C5A" w14:textId="77777777" w:rsidTr="009611D6">
        <w:tc>
          <w:tcPr>
            <w:tcW w:w="1957" w:type="dxa"/>
          </w:tcPr>
          <w:p w14:paraId="46B2FE1C" w14:textId="77777777" w:rsidR="00F95042" w:rsidRPr="00880002" w:rsidRDefault="00F95042" w:rsidP="009611D6">
            <w:pPr>
              <w:jc w:val="both"/>
              <w:rPr>
                <w:b/>
              </w:rPr>
            </w:pPr>
            <w:r w:rsidRPr="00880002">
              <w:rPr>
                <w:b/>
              </w:rPr>
              <w:t>Assumptions:</w:t>
            </w:r>
          </w:p>
        </w:tc>
        <w:tc>
          <w:tcPr>
            <w:tcW w:w="7673" w:type="dxa"/>
          </w:tcPr>
          <w:p w14:paraId="5BCB4439" w14:textId="30899B06" w:rsidR="00F95042" w:rsidRPr="00880002" w:rsidRDefault="00F95042" w:rsidP="0051070D">
            <w:pPr>
              <w:pStyle w:val="ListParagraph"/>
              <w:numPr>
                <w:ilvl w:val="0"/>
                <w:numId w:val="34"/>
              </w:numPr>
              <w:jc w:val="both"/>
            </w:pPr>
            <w:r w:rsidRPr="00880002">
              <w:t>Manager is logged in to the system</w:t>
            </w:r>
          </w:p>
          <w:p w14:paraId="2005268F" w14:textId="31F7C784" w:rsidR="00F95042" w:rsidRPr="00880002" w:rsidRDefault="00F95042" w:rsidP="0051070D">
            <w:pPr>
              <w:pStyle w:val="ListParagraph"/>
              <w:numPr>
                <w:ilvl w:val="0"/>
                <w:numId w:val="34"/>
              </w:numPr>
              <w:jc w:val="both"/>
            </w:pPr>
            <w:r w:rsidRPr="00880002">
              <w:t>Manager has an active internet connection.</w:t>
            </w:r>
          </w:p>
        </w:tc>
      </w:tr>
    </w:tbl>
    <w:p w14:paraId="447C094F" w14:textId="4C35FC30" w:rsidR="00F95042" w:rsidRPr="00880002" w:rsidRDefault="00F95042"/>
    <w:p w14:paraId="227DBB6A" w14:textId="77777777" w:rsidR="00BA2A80" w:rsidRPr="00880002" w:rsidRDefault="00BA2A80" w:rsidP="00E52314">
      <w:pPr>
        <w:pStyle w:val="Caption"/>
        <w:keepNext/>
        <w:spacing w:line="276" w:lineRule="auto"/>
        <w:rPr>
          <w:szCs w:val="24"/>
        </w:rPr>
      </w:pPr>
    </w:p>
    <w:p w14:paraId="2139F50C" w14:textId="77777777" w:rsidR="00BA2A80" w:rsidRPr="00880002" w:rsidRDefault="00BA2A80" w:rsidP="00E52314">
      <w:pPr>
        <w:pStyle w:val="Caption"/>
        <w:keepNext/>
        <w:spacing w:line="276" w:lineRule="auto"/>
        <w:rPr>
          <w:szCs w:val="24"/>
        </w:rPr>
      </w:pPr>
    </w:p>
    <w:p w14:paraId="43009427" w14:textId="77777777" w:rsidR="00BA2A80" w:rsidRPr="00880002" w:rsidRDefault="00BA2A80" w:rsidP="00E52314">
      <w:pPr>
        <w:pStyle w:val="Caption"/>
        <w:keepNext/>
        <w:spacing w:line="276" w:lineRule="auto"/>
        <w:rPr>
          <w:szCs w:val="24"/>
        </w:rPr>
      </w:pPr>
    </w:p>
    <w:p w14:paraId="6610E7E7" w14:textId="68B4B602" w:rsidR="00E52314" w:rsidRPr="00880002" w:rsidRDefault="00E52314" w:rsidP="00E52314">
      <w:pPr>
        <w:pStyle w:val="Caption"/>
        <w:keepNext/>
        <w:spacing w:line="276" w:lineRule="auto"/>
        <w:rPr>
          <w:szCs w:val="24"/>
        </w:rPr>
      </w:pPr>
    </w:p>
    <w:p w14:paraId="55308DCE" w14:textId="04B79B27" w:rsidR="008B1ECE" w:rsidRDefault="008B1ECE" w:rsidP="008B1ECE">
      <w:pPr>
        <w:pStyle w:val="Caption"/>
        <w:keepNext/>
      </w:pPr>
      <w:bookmarkStart w:id="62" w:name="_Toc55300911"/>
      <w:r>
        <w:t xml:space="preserve">Table </w:t>
      </w:r>
      <w:fldSimple w:instr=" SEQ Table \* ARABIC ">
        <w:r w:rsidR="00A4120D">
          <w:rPr>
            <w:noProof/>
          </w:rPr>
          <w:t>17</w:t>
        </w:r>
      </w:fldSimple>
      <w:r>
        <w:t xml:space="preserve">: UC 16 - </w:t>
      </w:r>
      <w:r w:rsidRPr="00880002">
        <w:rPr>
          <w:szCs w:val="24"/>
        </w:rPr>
        <w:t>Textual Description of Generate Report.</w:t>
      </w:r>
      <w:bookmarkEnd w:id="62"/>
    </w:p>
    <w:tbl>
      <w:tblPr>
        <w:tblStyle w:val="TableGrid"/>
        <w:tblW w:w="9630" w:type="dxa"/>
        <w:tblInd w:w="108" w:type="dxa"/>
        <w:tblLayout w:type="fixed"/>
        <w:tblLook w:val="0000" w:firstRow="0" w:lastRow="0" w:firstColumn="0" w:lastColumn="0" w:noHBand="0" w:noVBand="0"/>
      </w:tblPr>
      <w:tblGrid>
        <w:gridCol w:w="1957"/>
        <w:gridCol w:w="7673"/>
      </w:tblGrid>
      <w:tr w:rsidR="00E52314" w:rsidRPr="00880002" w14:paraId="64298323" w14:textId="77777777" w:rsidTr="009611D6">
        <w:tc>
          <w:tcPr>
            <w:tcW w:w="1957" w:type="dxa"/>
          </w:tcPr>
          <w:p w14:paraId="319D6C46" w14:textId="77777777" w:rsidR="00E52314" w:rsidRPr="00880002" w:rsidRDefault="00E52314" w:rsidP="009611D6">
            <w:pPr>
              <w:jc w:val="both"/>
              <w:rPr>
                <w:b/>
              </w:rPr>
            </w:pPr>
            <w:r w:rsidRPr="00880002">
              <w:rPr>
                <w:b/>
              </w:rPr>
              <w:t>Use Case ID:</w:t>
            </w:r>
          </w:p>
          <w:p w14:paraId="7F4F8DB8" w14:textId="77777777" w:rsidR="00E52314" w:rsidRPr="00880002" w:rsidRDefault="00E52314" w:rsidP="009611D6">
            <w:pPr>
              <w:jc w:val="both"/>
              <w:rPr>
                <w:b/>
              </w:rPr>
            </w:pPr>
          </w:p>
        </w:tc>
        <w:tc>
          <w:tcPr>
            <w:tcW w:w="7673" w:type="dxa"/>
          </w:tcPr>
          <w:p w14:paraId="29FCD94F" w14:textId="7DC22268" w:rsidR="00E52314" w:rsidRPr="00880002" w:rsidRDefault="00E52314" w:rsidP="009611D6">
            <w:pPr>
              <w:jc w:val="both"/>
            </w:pPr>
            <w:r w:rsidRPr="00880002">
              <w:t>UC-1</w:t>
            </w:r>
            <w:r w:rsidR="00BA288E" w:rsidRPr="00880002">
              <w:t>6</w:t>
            </w:r>
          </w:p>
        </w:tc>
      </w:tr>
      <w:tr w:rsidR="00E52314" w:rsidRPr="00880002" w14:paraId="2D19EE8E" w14:textId="77777777" w:rsidTr="009611D6">
        <w:tc>
          <w:tcPr>
            <w:tcW w:w="1957" w:type="dxa"/>
          </w:tcPr>
          <w:p w14:paraId="2798D4F2" w14:textId="77777777" w:rsidR="00E52314" w:rsidRPr="00880002" w:rsidRDefault="00E52314" w:rsidP="009611D6">
            <w:pPr>
              <w:jc w:val="both"/>
              <w:rPr>
                <w:b/>
              </w:rPr>
            </w:pPr>
            <w:r w:rsidRPr="00880002">
              <w:rPr>
                <w:b/>
              </w:rPr>
              <w:t>Use Case Name:</w:t>
            </w:r>
          </w:p>
          <w:p w14:paraId="2D2E0BBA" w14:textId="77777777" w:rsidR="00E52314" w:rsidRPr="00880002" w:rsidRDefault="00E52314" w:rsidP="009611D6">
            <w:pPr>
              <w:jc w:val="both"/>
              <w:rPr>
                <w:b/>
              </w:rPr>
            </w:pPr>
          </w:p>
        </w:tc>
        <w:tc>
          <w:tcPr>
            <w:tcW w:w="7673" w:type="dxa"/>
          </w:tcPr>
          <w:p w14:paraId="5A84A0CE" w14:textId="79B7E476" w:rsidR="00E52314" w:rsidRPr="00880002" w:rsidRDefault="00084C1E" w:rsidP="009611D6">
            <w:pPr>
              <w:pStyle w:val="Pa49"/>
              <w:jc w:val="both"/>
              <w:rPr>
                <w:rFonts w:ascii="Times New Roman" w:hAnsi="Times New Roman"/>
              </w:rPr>
            </w:pPr>
            <w:r w:rsidRPr="00880002">
              <w:rPr>
                <w:rFonts w:ascii="Times New Roman" w:hAnsi="Times New Roman"/>
              </w:rPr>
              <w:t>Generate Report</w:t>
            </w:r>
          </w:p>
        </w:tc>
      </w:tr>
      <w:tr w:rsidR="00E52314" w:rsidRPr="00880002" w14:paraId="304D9425" w14:textId="77777777" w:rsidTr="009611D6">
        <w:tc>
          <w:tcPr>
            <w:tcW w:w="1957" w:type="dxa"/>
          </w:tcPr>
          <w:p w14:paraId="56E190C1" w14:textId="77777777" w:rsidR="00E52314" w:rsidRPr="00880002" w:rsidRDefault="00E52314" w:rsidP="009611D6">
            <w:pPr>
              <w:jc w:val="both"/>
              <w:rPr>
                <w:b/>
              </w:rPr>
            </w:pPr>
            <w:r w:rsidRPr="00880002">
              <w:rPr>
                <w:b/>
              </w:rPr>
              <w:t>Actors:</w:t>
            </w:r>
          </w:p>
          <w:p w14:paraId="267B2DC8" w14:textId="77777777" w:rsidR="00E52314" w:rsidRPr="00880002" w:rsidRDefault="00E52314" w:rsidP="009611D6">
            <w:pPr>
              <w:jc w:val="both"/>
              <w:rPr>
                <w:b/>
              </w:rPr>
            </w:pPr>
          </w:p>
        </w:tc>
        <w:tc>
          <w:tcPr>
            <w:tcW w:w="7673" w:type="dxa"/>
          </w:tcPr>
          <w:tbl>
            <w:tblPr>
              <w:tblW w:w="3148" w:type="dxa"/>
              <w:tblLayout w:type="fixed"/>
              <w:tblLook w:val="0000" w:firstRow="0" w:lastRow="0" w:firstColumn="0" w:lastColumn="0" w:noHBand="0" w:noVBand="0"/>
            </w:tblPr>
            <w:tblGrid>
              <w:gridCol w:w="1785"/>
              <w:gridCol w:w="1363"/>
            </w:tblGrid>
            <w:tr w:rsidR="00E52314" w:rsidRPr="00880002" w14:paraId="60A2E9D8" w14:textId="77777777" w:rsidTr="009611D6">
              <w:trPr>
                <w:trHeight w:val="99"/>
              </w:trPr>
              <w:tc>
                <w:tcPr>
                  <w:tcW w:w="1785" w:type="dxa"/>
                </w:tcPr>
                <w:p w14:paraId="5E981A2F" w14:textId="77777777" w:rsidR="00E52314" w:rsidRPr="00880002" w:rsidRDefault="00E52314" w:rsidP="009611D6">
                  <w:pPr>
                    <w:jc w:val="both"/>
                  </w:pPr>
                  <w:r w:rsidRPr="00880002">
                    <w:t>Primary Actor:</w:t>
                  </w:r>
                </w:p>
              </w:tc>
              <w:tc>
                <w:tcPr>
                  <w:tcW w:w="1363" w:type="dxa"/>
                </w:tcPr>
                <w:p w14:paraId="0C3176B0" w14:textId="77777777" w:rsidR="00E52314" w:rsidRPr="00880002" w:rsidRDefault="00E52314" w:rsidP="009611D6">
                  <w:pPr>
                    <w:jc w:val="both"/>
                  </w:pPr>
                  <w:r w:rsidRPr="00880002">
                    <w:t>Manager</w:t>
                  </w:r>
                </w:p>
              </w:tc>
            </w:tr>
          </w:tbl>
          <w:p w14:paraId="64F1EE3D" w14:textId="77777777" w:rsidR="00E52314" w:rsidRPr="00880002" w:rsidRDefault="00E52314" w:rsidP="009611D6">
            <w:pPr>
              <w:jc w:val="both"/>
            </w:pPr>
          </w:p>
        </w:tc>
      </w:tr>
      <w:tr w:rsidR="00E52314" w:rsidRPr="00880002" w14:paraId="6D32E696" w14:textId="77777777" w:rsidTr="009611D6">
        <w:tc>
          <w:tcPr>
            <w:tcW w:w="1957" w:type="dxa"/>
          </w:tcPr>
          <w:p w14:paraId="2B391E31" w14:textId="77777777" w:rsidR="00E52314" w:rsidRPr="00880002" w:rsidRDefault="00E52314" w:rsidP="009611D6">
            <w:pPr>
              <w:jc w:val="both"/>
              <w:rPr>
                <w:b/>
              </w:rPr>
            </w:pPr>
            <w:r w:rsidRPr="00880002">
              <w:rPr>
                <w:b/>
              </w:rPr>
              <w:t>Description:</w:t>
            </w:r>
          </w:p>
        </w:tc>
        <w:tc>
          <w:tcPr>
            <w:tcW w:w="7673" w:type="dxa"/>
          </w:tcPr>
          <w:p w14:paraId="494813F8" w14:textId="0151B84B" w:rsidR="00E52314" w:rsidRPr="00880002" w:rsidRDefault="00E52314" w:rsidP="009611D6">
            <w:pPr>
              <w:pStyle w:val="Pa49"/>
              <w:jc w:val="both"/>
              <w:rPr>
                <w:rFonts w:ascii="Times New Roman" w:hAnsi="Times New Roman"/>
              </w:rPr>
            </w:pPr>
            <w:r w:rsidRPr="00880002">
              <w:rPr>
                <w:rFonts w:ascii="Times New Roman" w:hAnsi="Times New Roman"/>
              </w:rPr>
              <w:t xml:space="preserve">This will allow the manager </w:t>
            </w:r>
            <w:r w:rsidR="00EA1301" w:rsidRPr="00880002">
              <w:rPr>
                <w:rFonts w:ascii="Times New Roman" w:hAnsi="Times New Roman"/>
              </w:rPr>
              <w:t>generate reports by applying various filters.</w:t>
            </w:r>
          </w:p>
        </w:tc>
      </w:tr>
      <w:tr w:rsidR="00E52314" w:rsidRPr="00880002" w14:paraId="57695E82" w14:textId="77777777" w:rsidTr="009611D6">
        <w:tc>
          <w:tcPr>
            <w:tcW w:w="1957" w:type="dxa"/>
          </w:tcPr>
          <w:p w14:paraId="54C4EBFF" w14:textId="77777777" w:rsidR="00E52314" w:rsidRPr="00880002" w:rsidRDefault="00E52314" w:rsidP="009611D6">
            <w:pPr>
              <w:jc w:val="both"/>
              <w:rPr>
                <w:b/>
              </w:rPr>
            </w:pPr>
            <w:r w:rsidRPr="00880002">
              <w:rPr>
                <w:b/>
              </w:rPr>
              <w:t>Trigger:</w:t>
            </w:r>
          </w:p>
        </w:tc>
        <w:tc>
          <w:tcPr>
            <w:tcW w:w="7673" w:type="dxa"/>
          </w:tcPr>
          <w:p w14:paraId="219E77DF" w14:textId="215A90D6" w:rsidR="00E52314" w:rsidRPr="00880002" w:rsidRDefault="00E52314" w:rsidP="009611D6">
            <w:pPr>
              <w:pStyle w:val="Pa49"/>
              <w:jc w:val="both"/>
              <w:rPr>
                <w:rFonts w:ascii="Times New Roman" w:hAnsi="Times New Roman"/>
              </w:rPr>
            </w:pPr>
            <w:r w:rsidRPr="00880002">
              <w:rPr>
                <w:rFonts w:ascii="Times New Roman" w:hAnsi="Times New Roman"/>
              </w:rPr>
              <w:t>When the manager presses “</w:t>
            </w:r>
            <w:r w:rsidR="00FF4266" w:rsidRPr="00880002">
              <w:rPr>
                <w:rFonts w:ascii="Times New Roman" w:hAnsi="Times New Roman"/>
              </w:rPr>
              <w:t>Generate</w:t>
            </w:r>
            <w:r w:rsidRPr="00880002">
              <w:rPr>
                <w:rFonts w:ascii="Times New Roman" w:hAnsi="Times New Roman"/>
              </w:rPr>
              <w:t>” button.</w:t>
            </w:r>
          </w:p>
        </w:tc>
      </w:tr>
      <w:tr w:rsidR="00E52314" w:rsidRPr="00880002" w14:paraId="2C7D03A1" w14:textId="77777777" w:rsidTr="009611D6">
        <w:trPr>
          <w:trHeight w:val="813"/>
        </w:trPr>
        <w:tc>
          <w:tcPr>
            <w:tcW w:w="1957" w:type="dxa"/>
          </w:tcPr>
          <w:p w14:paraId="005B796C" w14:textId="77777777" w:rsidR="00E52314" w:rsidRPr="00880002" w:rsidRDefault="00E52314" w:rsidP="009611D6">
            <w:pPr>
              <w:jc w:val="both"/>
              <w:rPr>
                <w:b/>
              </w:rPr>
            </w:pPr>
            <w:r w:rsidRPr="00880002">
              <w:rPr>
                <w:b/>
              </w:rPr>
              <w:t>Preconditions:</w:t>
            </w:r>
          </w:p>
        </w:tc>
        <w:tc>
          <w:tcPr>
            <w:tcW w:w="7673" w:type="dxa"/>
          </w:tcPr>
          <w:p w14:paraId="504DCFB1" w14:textId="3E4BA58D" w:rsidR="00E52314" w:rsidRPr="00880002" w:rsidRDefault="00E52314" w:rsidP="009611D6">
            <w:pPr>
              <w:jc w:val="both"/>
            </w:pPr>
            <w:r w:rsidRPr="00880002">
              <w:t xml:space="preserve">PRE-1. </w:t>
            </w:r>
            <w:r w:rsidR="00726B46" w:rsidRPr="00880002">
              <w:t>The manager is logged in.</w:t>
            </w:r>
          </w:p>
          <w:p w14:paraId="5425A0A1" w14:textId="1468FE28" w:rsidR="00E52314" w:rsidRPr="00880002" w:rsidRDefault="00E52314" w:rsidP="009611D6">
            <w:pPr>
              <w:jc w:val="both"/>
            </w:pPr>
            <w:r w:rsidRPr="00880002">
              <w:t xml:space="preserve">PRE-2. </w:t>
            </w:r>
            <w:r w:rsidR="00792100" w:rsidRPr="00880002">
              <w:t>The manager applies the filters.</w:t>
            </w:r>
          </w:p>
          <w:p w14:paraId="429014DC" w14:textId="77777777" w:rsidR="00E52314" w:rsidRPr="00880002" w:rsidRDefault="00E52314" w:rsidP="009611D6">
            <w:pPr>
              <w:jc w:val="both"/>
            </w:pPr>
          </w:p>
        </w:tc>
      </w:tr>
      <w:tr w:rsidR="00E52314" w:rsidRPr="00880002" w14:paraId="6408F099" w14:textId="77777777" w:rsidTr="009611D6">
        <w:tc>
          <w:tcPr>
            <w:tcW w:w="1957" w:type="dxa"/>
          </w:tcPr>
          <w:p w14:paraId="53010ACF" w14:textId="77777777" w:rsidR="00E52314" w:rsidRPr="00880002" w:rsidRDefault="00E52314" w:rsidP="009611D6">
            <w:pPr>
              <w:jc w:val="both"/>
              <w:rPr>
                <w:b/>
              </w:rPr>
            </w:pPr>
            <w:r w:rsidRPr="00880002">
              <w:rPr>
                <w:b/>
              </w:rPr>
              <w:t>Postconditions:</w:t>
            </w:r>
          </w:p>
        </w:tc>
        <w:tc>
          <w:tcPr>
            <w:tcW w:w="7673" w:type="dxa"/>
          </w:tcPr>
          <w:p w14:paraId="6A088070" w14:textId="639847D3" w:rsidR="00E52314" w:rsidRPr="00880002" w:rsidRDefault="00E52314" w:rsidP="009611D6">
            <w:pPr>
              <w:jc w:val="both"/>
            </w:pPr>
            <w:r w:rsidRPr="00880002">
              <w:t>POST-1 The manager ca</w:t>
            </w:r>
            <w:r w:rsidR="00B43B3F" w:rsidRPr="00880002">
              <w:t>n view the generated report.</w:t>
            </w:r>
          </w:p>
          <w:p w14:paraId="63342F56" w14:textId="77777777" w:rsidR="00E52314" w:rsidRPr="00880002" w:rsidRDefault="00E52314" w:rsidP="009611D6">
            <w:pPr>
              <w:jc w:val="both"/>
            </w:pPr>
          </w:p>
        </w:tc>
      </w:tr>
      <w:tr w:rsidR="00E52314" w:rsidRPr="00880002" w14:paraId="7664011C" w14:textId="77777777" w:rsidTr="009611D6">
        <w:tc>
          <w:tcPr>
            <w:tcW w:w="1957" w:type="dxa"/>
          </w:tcPr>
          <w:p w14:paraId="46030F2C" w14:textId="77777777" w:rsidR="00E52314" w:rsidRPr="00880002" w:rsidRDefault="00E52314" w:rsidP="009611D6">
            <w:pPr>
              <w:jc w:val="both"/>
              <w:rPr>
                <w:b/>
              </w:rPr>
            </w:pPr>
            <w:r w:rsidRPr="00880002">
              <w:rPr>
                <w:b/>
              </w:rPr>
              <w:t>Normal Flow:</w:t>
            </w:r>
          </w:p>
        </w:tc>
        <w:tc>
          <w:tcPr>
            <w:tcW w:w="7673" w:type="dxa"/>
          </w:tcPr>
          <w:p w14:paraId="7E69F2E8" w14:textId="6C0CA18E" w:rsidR="00E52314" w:rsidRPr="00880002" w:rsidRDefault="00E52314" w:rsidP="0051070D">
            <w:pPr>
              <w:pStyle w:val="ListParagraph"/>
              <w:numPr>
                <w:ilvl w:val="0"/>
                <w:numId w:val="36"/>
              </w:numPr>
              <w:jc w:val="both"/>
            </w:pPr>
            <w:r w:rsidRPr="00880002">
              <w:t>Manager logs in to the application.</w:t>
            </w:r>
          </w:p>
          <w:p w14:paraId="4198AC03" w14:textId="6763A878" w:rsidR="00E52314" w:rsidRPr="00880002" w:rsidRDefault="00E52314" w:rsidP="0051070D">
            <w:pPr>
              <w:pStyle w:val="ListParagraph"/>
              <w:numPr>
                <w:ilvl w:val="0"/>
                <w:numId w:val="36"/>
              </w:numPr>
              <w:jc w:val="both"/>
            </w:pPr>
            <w:r w:rsidRPr="00880002">
              <w:t xml:space="preserve">Manager open the </w:t>
            </w:r>
            <w:r w:rsidR="001022DB" w:rsidRPr="00880002">
              <w:t>report generation.</w:t>
            </w:r>
          </w:p>
          <w:p w14:paraId="190BC124" w14:textId="66B3E2EB" w:rsidR="00E52314" w:rsidRPr="00880002" w:rsidRDefault="00E52314" w:rsidP="0051070D">
            <w:pPr>
              <w:pStyle w:val="ListParagraph"/>
              <w:numPr>
                <w:ilvl w:val="0"/>
                <w:numId w:val="36"/>
              </w:numPr>
              <w:jc w:val="both"/>
            </w:pPr>
            <w:r w:rsidRPr="00880002">
              <w:t>Manager</w:t>
            </w:r>
            <w:r w:rsidR="00FF2C4E" w:rsidRPr="00880002">
              <w:t xml:space="preserve"> applies the filters.</w:t>
            </w:r>
            <w:r w:rsidRPr="00880002">
              <w:t>.</w:t>
            </w:r>
          </w:p>
          <w:p w14:paraId="06C07173" w14:textId="77777777" w:rsidR="00E52314" w:rsidRPr="00880002" w:rsidRDefault="00E52314" w:rsidP="0051070D">
            <w:pPr>
              <w:pStyle w:val="ListParagraph"/>
              <w:numPr>
                <w:ilvl w:val="0"/>
                <w:numId w:val="36"/>
              </w:numPr>
              <w:jc w:val="both"/>
            </w:pPr>
            <w:r w:rsidRPr="00880002">
              <w:t>Manager presses “</w:t>
            </w:r>
            <w:r w:rsidR="004C2BE6" w:rsidRPr="00880002">
              <w:t>Generate</w:t>
            </w:r>
            <w:r w:rsidRPr="00880002">
              <w:t>” button.</w:t>
            </w:r>
          </w:p>
          <w:p w14:paraId="72FD3194" w14:textId="46ECD551" w:rsidR="002C6D4F" w:rsidRPr="00880002" w:rsidRDefault="002C6D4F" w:rsidP="0051070D">
            <w:pPr>
              <w:pStyle w:val="ListParagraph"/>
              <w:numPr>
                <w:ilvl w:val="0"/>
                <w:numId w:val="36"/>
              </w:numPr>
              <w:jc w:val="both"/>
            </w:pPr>
          </w:p>
        </w:tc>
      </w:tr>
      <w:tr w:rsidR="00E52314" w:rsidRPr="00880002" w14:paraId="2E089164" w14:textId="77777777" w:rsidTr="009611D6">
        <w:tc>
          <w:tcPr>
            <w:tcW w:w="1957" w:type="dxa"/>
          </w:tcPr>
          <w:p w14:paraId="758B833C" w14:textId="77777777" w:rsidR="00E52314" w:rsidRPr="00880002" w:rsidRDefault="00E52314" w:rsidP="009611D6">
            <w:pPr>
              <w:jc w:val="both"/>
              <w:rPr>
                <w:b/>
              </w:rPr>
            </w:pPr>
            <w:r w:rsidRPr="00880002">
              <w:rPr>
                <w:b/>
              </w:rPr>
              <w:t>Alternative Flows:</w:t>
            </w:r>
          </w:p>
          <w:p w14:paraId="04367C94" w14:textId="77777777" w:rsidR="00E52314" w:rsidRPr="00880002" w:rsidRDefault="00E52314" w:rsidP="009611D6">
            <w:pPr>
              <w:jc w:val="both"/>
              <w:rPr>
                <w:b/>
                <w:color w:val="BFBFBF"/>
              </w:rPr>
            </w:pPr>
            <w:r w:rsidRPr="00880002">
              <w:rPr>
                <w:b/>
              </w:rPr>
              <w:t>[Alternative Flow 1 – Not in Network]</w:t>
            </w:r>
          </w:p>
        </w:tc>
        <w:tc>
          <w:tcPr>
            <w:tcW w:w="7673" w:type="dxa"/>
          </w:tcPr>
          <w:p w14:paraId="3955DCE8" w14:textId="77777777" w:rsidR="00E52314" w:rsidRPr="00880002" w:rsidRDefault="00E52314" w:rsidP="009611D6">
            <w:pPr>
              <w:tabs>
                <w:tab w:val="left" w:pos="432"/>
              </w:tabs>
              <w:jc w:val="both"/>
            </w:pPr>
            <w:r w:rsidRPr="00880002">
              <w:t>None.</w:t>
            </w:r>
          </w:p>
        </w:tc>
      </w:tr>
      <w:tr w:rsidR="00E52314" w:rsidRPr="00880002" w14:paraId="633125CC" w14:textId="77777777" w:rsidTr="009611D6">
        <w:tc>
          <w:tcPr>
            <w:tcW w:w="1957" w:type="dxa"/>
          </w:tcPr>
          <w:p w14:paraId="19BE6C64" w14:textId="77777777" w:rsidR="00E52314" w:rsidRPr="00880002" w:rsidRDefault="00E52314" w:rsidP="009611D6">
            <w:pPr>
              <w:jc w:val="both"/>
              <w:rPr>
                <w:b/>
              </w:rPr>
            </w:pPr>
            <w:r w:rsidRPr="00880002">
              <w:rPr>
                <w:b/>
              </w:rPr>
              <w:t>Exceptions:</w:t>
            </w:r>
          </w:p>
        </w:tc>
        <w:tc>
          <w:tcPr>
            <w:tcW w:w="7673" w:type="dxa"/>
          </w:tcPr>
          <w:p w14:paraId="3951019C" w14:textId="77777777" w:rsidR="00E52314" w:rsidRPr="00880002" w:rsidRDefault="00E52314" w:rsidP="009611D6">
            <w:r w:rsidRPr="00880002">
              <w:t>E1. The API backend is down.</w:t>
            </w:r>
          </w:p>
          <w:p w14:paraId="73B789DF" w14:textId="77777777" w:rsidR="00E52314" w:rsidRPr="00880002" w:rsidRDefault="00E52314" w:rsidP="009611D6">
            <w:pPr>
              <w:jc w:val="both"/>
            </w:pPr>
          </w:p>
        </w:tc>
      </w:tr>
      <w:tr w:rsidR="00E52314" w:rsidRPr="00880002" w14:paraId="16F39C0E" w14:textId="77777777" w:rsidTr="009611D6">
        <w:tc>
          <w:tcPr>
            <w:tcW w:w="1957" w:type="dxa"/>
          </w:tcPr>
          <w:p w14:paraId="6F83F1A0" w14:textId="77777777" w:rsidR="00E52314" w:rsidRPr="00880002" w:rsidRDefault="00E52314" w:rsidP="009611D6">
            <w:pPr>
              <w:jc w:val="both"/>
              <w:rPr>
                <w:b/>
              </w:rPr>
            </w:pPr>
            <w:r w:rsidRPr="00880002">
              <w:rPr>
                <w:b/>
              </w:rPr>
              <w:t>Business Rules</w:t>
            </w:r>
          </w:p>
        </w:tc>
        <w:tc>
          <w:tcPr>
            <w:tcW w:w="7673" w:type="dxa"/>
          </w:tcPr>
          <w:p w14:paraId="33D98442" w14:textId="77777777" w:rsidR="00E52314" w:rsidRPr="00880002" w:rsidRDefault="00E52314" w:rsidP="009611D6">
            <w:pPr>
              <w:jc w:val="both"/>
            </w:pPr>
            <w:r w:rsidRPr="00880002">
              <w:t>None</w:t>
            </w:r>
          </w:p>
          <w:p w14:paraId="3AB398A4" w14:textId="77777777" w:rsidR="00E52314" w:rsidRPr="00880002" w:rsidRDefault="00E52314" w:rsidP="009611D6">
            <w:pPr>
              <w:jc w:val="both"/>
            </w:pPr>
          </w:p>
        </w:tc>
      </w:tr>
      <w:tr w:rsidR="00E52314" w:rsidRPr="00880002" w14:paraId="13233EEF" w14:textId="77777777" w:rsidTr="009611D6">
        <w:tc>
          <w:tcPr>
            <w:tcW w:w="1957" w:type="dxa"/>
          </w:tcPr>
          <w:p w14:paraId="1AB67BB6" w14:textId="77777777" w:rsidR="00E52314" w:rsidRPr="00880002" w:rsidRDefault="00E52314" w:rsidP="009611D6">
            <w:pPr>
              <w:jc w:val="both"/>
              <w:rPr>
                <w:b/>
              </w:rPr>
            </w:pPr>
            <w:r w:rsidRPr="00880002">
              <w:rPr>
                <w:b/>
              </w:rPr>
              <w:t>Assumptions:</w:t>
            </w:r>
          </w:p>
        </w:tc>
        <w:tc>
          <w:tcPr>
            <w:tcW w:w="7673" w:type="dxa"/>
          </w:tcPr>
          <w:p w14:paraId="65B4B88D" w14:textId="1E9558D3" w:rsidR="00E52314" w:rsidRPr="00880002" w:rsidRDefault="00E52314" w:rsidP="0051070D">
            <w:pPr>
              <w:pStyle w:val="ListParagraph"/>
              <w:numPr>
                <w:ilvl w:val="0"/>
                <w:numId w:val="37"/>
              </w:numPr>
              <w:jc w:val="both"/>
            </w:pPr>
            <w:r w:rsidRPr="00880002">
              <w:t>Manager is logged in to the system</w:t>
            </w:r>
          </w:p>
          <w:p w14:paraId="6118E558" w14:textId="58A61D52" w:rsidR="00E52314" w:rsidRPr="00880002" w:rsidRDefault="00E52314" w:rsidP="0051070D">
            <w:pPr>
              <w:pStyle w:val="ListParagraph"/>
              <w:numPr>
                <w:ilvl w:val="0"/>
                <w:numId w:val="37"/>
              </w:numPr>
              <w:jc w:val="both"/>
            </w:pPr>
            <w:r w:rsidRPr="00880002">
              <w:t>Manager has an active internet connection.</w:t>
            </w:r>
          </w:p>
        </w:tc>
      </w:tr>
    </w:tbl>
    <w:p w14:paraId="4A3201C2" w14:textId="77777777" w:rsidR="00E52314" w:rsidRPr="00880002" w:rsidRDefault="00E52314" w:rsidP="00E52314"/>
    <w:p w14:paraId="2DC7E7B5" w14:textId="77777777" w:rsidR="00BA2A80" w:rsidRPr="00880002" w:rsidRDefault="00BA2A80" w:rsidP="00C11AAD">
      <w:pPr>
        <w:pStyle w:val="Caption"/>
        <w:keepNext/>
        <w:spacing w:line="276" w:lineRule="auto"/>
        <w:rPr>
          <w:szCs w:val="24"/>
        </w:rPr>
      </w:pPr>
    </w:p>
    <w:p w14:paraId="46F93A15" w14:textId="77777777" w:rsidR="00BA2A80" w:rsidRPr="00880002" w:rsidRDefault="00BA2A80" w:rsidP="00C11AAD">
      <w:pPr>
        <w:pStyle w:val="Caption"/>
        <w:keepNext/>
        <w:spacing w:line="276" w:lineRule="auto"/>
        <w:rPr>
          <w:szCs w:val="24"/>
        </w:rPr>
      </w:pPr>
    </w:p>
    <w:p w14:paraId="4EF87DE3" w14:textId="77777777" w:rsidR="00BA2A80" w:rsidRPr="00880002" w:rsidRDefault="00BA2A80" w:rsidP="00C11AAD">
      <w:pPr>
        <w:pStyle w:val="Caption"/>
        <w:keepNext/>
        <w:spacing w:line="276" w:lineRule="auto"/>
        <w:rPr>
          <w:szCs w:val="24"/>
        </w:rPr>
      </w:pPr>
    </w:p>
    <w:p w14:paraId="28708D45" w14:textId="77777777" w:rsidR="00BA2A80" w:rsidRPr="00880002" w:rsidRDefault="00BA2A80" w:rsidP="00C11AAD">
      <w:pPr>
        <w:pStyle w:val="Caption"/>
        <w:keepNext/>
        <w:spacing w:line="276" w:lineRule="auto"/>
        <w:rPr>
          <w:szCs w:val="24"/>
        </w:rPr>
      </w:pPr>
    </w:p>
    <w:p w14:paraId="10301A76" w14:textId="765C0CF4" w:rsidR="00C11AAD" w:rsidRPr="00880002" w:rsidRDefault="00C11AAD" w:rsidP="00C11AAD">
      <w:pPr>
        <w:pStyle w:val="Caption"/>
        <w:keepNext/>
        <w:spacing w:line="276" w:lineRule="auto"/>
        <w:rPr>
          <w:szCs w:val="24"/>
        </w:rPr>
      </w:pPr>
    </w:p>
    <w:p w14:paraId="2CBD67AE" w14:textId="7C3DC396" w:rsidR="00D17367" w:rsidRDefault="00D17367" w:rsidP="00D17367">
      <w:pPr>
        <w:pStyle w:val="Caption"/>
        <w:keepNext/>
      </w:pPr>
      <w:bookmarkStart w:id="63" w:name="_Toc55300912"/>
      <w:r>
        <w:t xml:space="preserve">Table </w:t>
      </w:r>
      <w:fldSimple w:instr=" SEQ Table \* ARABIC ">
        <w:r w:rsidR="00A4120D">
          <w:rPr>
            <w:noProof/>
          </w:rPr>
          <w:t>18</w:t>
        </w:r>
      </w:fldSimple>
      <w:r>
        <w:t xml:space="preserve">: UC 17 - </w:t>
      </w:r>
      <w:r w:rsidRPr="00880002">
        <w:rPr>
          <w:szCs w:val="24"/>
        </w:rPr>
        <w:t>Textual Description of Create Managers.</w:t>
      </w:r>
      <w:bookmarkEnd w:id="63"/>
    </w:p>
    <w:tbl>
      <w:tblPr>
        <w:tblStyle w:val="TableGrid"/>
        <w:tblW w:w="9630" w:type="dxa"/>
        <w:tblInd w:w="108" w:type="dxa"/>
        <w:tblLayout w:type="fixed"/>
        <w:tblLook w:val="0000" w:firstRow="0" w:lastRow="0" w:firstColumn="0" w:lastColumn="0" w:noHBand="0" w:noVBand="0"/>
      </w:tblPr>
      <w:tblGrid>
        <w:gridCol w:w="1957"/>
        <w:gridCol w:w="7673"/>
      </w:tblGrid>
      <w:tr w:rsidR="00C11AAD" w:rsidRPr="00880002" w14:paraId="711245D5" w14:textId="77777777" w:rsidTr="009611D6">
        <w:tc>
          <w:tcPr>
            <w:tcW w:w="1957" w:type="dxa"/>
          </w:tcPr>
          <w:p w14:paraId="2073E7C0" w14:textId="77777777" w:rsidR="00C11AAD" w:rsidRPr="00880002" w:rsidRDefault="00C11AAD" w:rsidP="009611D6">
            <w:pPr>
              <w:jc w:val="both"/>
              <w:rPr>
                <w:b/>
              </w:rPr>
            </w:pPr>
            <w:r w:rsidRPr="00880002">
              <w:rPr>
                <w:b/>
              </w:rPr>
              <w:t>Use Case ID:</w:t>
            </w:r>
          </w:p>
          <w:p w14:paraId="198E8426" w14:textId="77777777" w:rsidR="00C11AAD" w:rsidRPr="00880002" w:rsidRDefault="00C11AAD" w:rsidP="009611D6">
            <w:pPr>
              <w:jc w:val="both"/>
              <w:rPr>
                <w:b/>
              </w:rPr>
            </w:pPr>
          </w:p>
        </w:tc>
        <w:tc>
          <w:tcPr>
            <w:tcW w:w="7673" w:type="dxa"/>
          </w:tcPr>
          <w:p w14:paraId="0B705FA7" w14:textId="0245FE57" w:rsidR="00C11AAD" w:rsidRPr="00880002" w:rsidRDefault="00C11AAD" w:rsidP="009611D6">
            <w:pPr>
              <w:jc w:val="both"/>
            </w:pPr>
            <w:r w:rsidRPr="00880002">
              <w:t>UC-1</w:t>
            </w:r>
            <w:r w:rsidR="0016706D" w:rsidRPr="00880002">
              <w:t>7</w:t>
            </w:r>
          </w:p>
        </w:tc>
      </w:tr>
      <w:tr w:rsidR="00C11AAD" w:rsidRPr="00880002" w14:paraId="5360877D" w14:textId="77777777" w:rsidTr="009611D6">
        <w:tc>
          <w:tcPr>
            <w:tcW w:w="1957" w:type="dxa"/>
          </w:tcPr>
          <w:p w14:paraId="650DF71C" w14:textId="77777777" w:rsidR="00C11AAD" w:rsidRPr="00880002" w:rsidRDefault="00C11AAD" w:rsidP="009611D6">
            <w:pPr>
              <w:jc w:val="both"/>
              <w:rPr>
                <w:b/>
              </w:rPr>
            </w:pPr>
            <w:r w:rsidRPr="00880002">
              <w:rPr>
                <w:b/>
              </w:rPr>
              <w:t>Use Case Name:</w:t>
            </w:r>
          </w:p>
          <w:p w14:paraId="63CDDB64" w14:textId="77777777" w:rsidR="00C11AAD" w:rsidRPr="00880002" w:rsidRDefault="00C11AAD" w:rsidP="009611D6">
            <w:pPr>
              <w:jc w:val="both"/>
              <w:rPr>
                <w:b/>
              </w:rPr>
            </w:pPr>
          </w:p>
        </w:tc>
        <w:tc>
          <w:tcPr>
            <w:tcW w:w="7673" w:type="dxa"/>
          </w:tcPr>
          <w:p w14:paraId="6B666C95" w14:textId="5B0FC9FD" w:rsidR="00C11AAD" w:rsidRPr="00880002" w:rsidRDefault="00D440E0" w:rsidP="009611D6">
            <w:pPr>
              <w:pStyle w:val="Pa49"/>
              <w:jc w:val="both"/>
              <w:rPr>
                <w:rFonts w:ascii="Times New Roman" w:hAnsi="Times New Roman"/>
              </w:rPr>
            </w:pPr>
            <w:r w:rsidRPr="00880002">
              <w:rPr>
                <w:rFonts w:ascii="Times New Roman" w:hAnsi="Times New Roman"/>
              </w:rPr>
              <w:t>Create Managers</w:t>
            </w:r>
          </w:p>
        </w:tc>
      </w:tr>
      <w:tr w:rsidR="00C11AAD" w:rsidRPr="00880002" w14:paraId="26C14A9C" w14:textId="77777777" w:rsidTr="009611D6">
        <w:tc>
          <w:tcPr>
            <w:tcW w:w="1957" w:type="dxa"/>
          </w:tcPr>
          <w:p w14:paraId="393AADE3" w14:textId="77777777" w:rsidR="00C11AAD" w:rsidRPr="00880002" w:rsidRDefault="00C11AAD" w:rsidP="009611D6">
            <w:pPr>
              <w:jc w:val="both"/>
              <w:rPr>
                <w:b/>
              </w:rPr>
            </w:pPr>
            <w:r w:rsidRPr="00880002">
              <w:rPr>
                <w:b/>
              </w:rPr>
              <w:t>Actors:</w:t>
            </w:r>
          </w:p>
          <w:p w14:paraId="1B2DB163" w14:textId="77777777" w:rsidR="00C11AAD" w:rsidRPr="00880002" w:rsidRDefault="00C11AAD" w:rsidP="009611D6">
            <w:pPr>
              <w:jc w:val="both"/>
              <w:rPr>
                <w:b/>
              </w:rPr>
            </w:pPr>
          </w:p>
        </w:tc>
        <w:tc>
          <w:tcPr>
            <w:tcW w:w="7673" w:type="dxa"/>
          </w:tcPr>
          <w:tbl>
            <w:tblPr>
              <w:tblW w:w="3148" w:type="dxa"/>
              <w:tblLayout w:type="fixed"/>
              <w:tblLook w:val="0000" w:firstRow="0" w:lastRow="0" w:firstColumn="0" w:lastColumn="0" w:noHBand="0" w:noVBand="0"/>
            </w:tblPr>
            <w:tblGrid>
              <w:gridCol w:w="1785"/>
              <w:gridCol w:w="1363"/>
            </w:tblGrid>
            <w:tr w:rsidR="00C11AAD" w:rsidRPr="00880002" w14:paraId="4E04001B" w14:textId="77777777" w:rsidTr="009611D6">
              <w:trPr>
                <w:trHeight w:val="99"/>
              </w:trPr>
              <w:tc>
                <w:tcPr>
                  <w:tcW w:w="1785" w:type="dxa"/>
                </w:tcPr>
                <w:p w14:paraId="42FAE73A" w14:textId="77777777" w:rsidR="00C11AAD" w:rsidRPr="00880002" w:rsidRDefault="00C11AAD" w:rsidP="009611D6">
                  <w:pPr>
                    <w:jc w:val="both"/>
                  </w:pPr>
                  <w:r w:rsidRPr="00880002">
                    <w:t>Primary Actor:</w:t>
                  </w:r>
                </w:p>
              </w:tc>
              <w:tc>
                <w:tcPr>
                  <w:tcW w:w="1363" w:type="dxa"/>
                </w:tcPr>
                <w:p w14:paraId="2E8561C1" w14:textId="47DBA900" w:rsidR="00C11AAD" w:rsidRPr="00880002" w:rsidRDefault="00253BBA" w:rsidP="009611D6">
                  <w:pPr>
                    <w:jc w:val="both"/>
                  </w:pPr>
                  <w:r w:rsidRPr="00880002">
                    <w:t>Admin</w:t>
                  </w:r>
                </w:p>
              </w:tc>
            </w:tr>
          </w:tbl>
          <w:p w14:paraId="0A84E13B" w14:textId="77777777" w:rsidR="00C11AAD" w:rsidRPr="00880002" w:rsidRDefault="00C11AAD" w:rsidP="009611D6">
            <w:pPr>
              <w:jc w:val="both"/>
            </w:pPr>
          </w:p>
        </w:tc>
      </w:tr>
      <w:tr w:rsidR="00C11AAD" w:rsidRPr="00880002" w14:paraId="3FE7F273" w14:textId="77777777" w:rsidTr="009611D6">
        <w:tc>
          <w:tcPr>
            <w:tcW w:w="1957" w:type="dxa"/>
          </w:tcPr>
          <w:p w14:paraId="605802A9" w14:textId="77777777" w:rsidR="00C11AAD" w:rsidRPr="00880002" w:rsidRDefault="00C11AAD" w:rsidP="009611D6">
            <w:pPr>
              <w:jc w:val="both"/>
              <w:rPr>
                <w:b/>
              </w:rPr>
            </w:pPr>
            <w:r w:rsidRPr="00880002">
              <w:rPr>
                <w:b/>
              </w:rPr>
              <w:t>Description:</w:t>
            </w:r>
          </w:p>
        </w:tc>
        <w:tc>
          <w:tcPr>
            <w:tcW w:w="7673" w:type="dxa"/>
          </w:tcPr>
          <w:p w14:paraId="2B6AEBE1" w14:textId="7E207AAD" w:rsidR="00C11AAD" w:rsidRPr="00880002" w:rsidRDefault="00C11AAD" w:rsidP="009611D6">
            <w:pPr>
              <w:pStyle w:val="Pa49"/>
              <w:jc w:val="both"/>
              <w:rPr>
                <w:rFonts w:ascii="Times New Roman" w:hAnsi="Times New Roman"/>
              </w:rPr>
            </w:pPr>
            <w:r w:rsidRPr="00880002">
              <w:rPr>
                <w:rFonts w:ascii="Times New Roman" w:hAnsi="Times New Roman"/>
              </w:rPr>
              <w:t xml:space="preserve">This will allow the </w:t>
            </w:r>
            <w:r w:rsidR="002D6444" w:rsidRPr="00880002">
              <w:rPr>
                <w:rFonts w:ascii="Times New Roman" w:hAnsi="Times New Roman"/>
              </w:rPr>
              <w:t>admin to create managers</w:t>
            </w:r>
            <w:r w:rsidRPr="00880002">
              <w:rPr>
                <w:rFonts w:ascii="Times New Roman" w:hAnsi="Times New Roman"/>
              </w:rPr>
              <w:t>.</w:t>
            </w:r>
          </w:p>
        </w:tc>
      </w:tr>
      <w:tr w:rsidR="00C11AAD" w:rsidRPr="00880002" w14:paraId="5618638F" w14:textId="77777777" w:rsidTr="009611D6">
        <w:tc>
          <w:tcPr>
            <w:tcW w:w="1957" w:type="dxa"/>
          </w:tcPr>
          <w:p w14:paraId="404D0C34" w14:textId="77777777" w:rsidR="00C11AAD" w:rsidRPr="00880002" w:rsidRDefault="00C11AAD" w:rsidP="009611D6">
            <w:pPr>
              <w:jc w:val="both"/>
              <w:rPr>
                <w:b/>
              </w:rPr>
            </w:pPr>
            <w:r w:rsidRPr="00880002">
              <w:rPr>
                <w:b/>
              </w:rPr>
              <w:t>Trigger:</w:t>
            </w:r>
          </w:p>
        </w:tc>
        <w:tc>
          <w:tcPr>
            <w:tcW w:w="7673" w:type="dxa"/>
          </w:tcPr>
          <w:p w14:paraId="66DA0C57" w14:textId="33437AE9" w:rsidR="00C11AAD" w:rsidRPr="00880002" w:rsidRDefault="00C11AAD" w:rsidP="009611D6">
            <w:pPr>
              <w:pStyle w:val="Pa49"/>
              <w:jc w:val="both"/>
              <w:rPr>
                <w:rFonts w:ascii="Times New Roman" w:hAnsi="Times New Roman"/>
              </w:rPr>
            </w:pPr>
            <w:r w:rsidRPr="00880002">
              <w:rPr>
                <w:rFonts w:ascii="Times New Roman" w:hAnsi="Times New Roman"/>
              </w:rPr>
              <w:t>When the manager presses “</w:t>
            </w:r>
            <w:r w:rsidR="00180316" w:rsidRPr="00880002">
              <w:rPr>
                <w:rFonts w:ascii="Times New Roman" w:hAnsi="Times New Roman"/>
              </w:rPr>
              <w:t>Create</w:t>
            </w:r>
            <w:r w:rsidRPr="00880002">
              <w:rPr>
                <w:rFonts w:ascii="Times New Roman" w:hAnsi="Times New Roman"/>
              </w:rPr>
              <w:t>” button.</w:t>
            </w:r>
          </w:p>
        </w:tc>
      </w:tr>
      <w:tr w:rsidR="00C11AAD" w:rsidRPr="00880002" w14:paraId="442570A1" w14:textId="77777777" w:rsidTr="009611D6">
        <w:trPr>
          <w:trHeight w:val="813"/>
        </w:trPr>
        <w:tc>
          <w:tcPr>
            <w:tcW w:w="1957" w:type="dxa"/>
          </w:tcPr>
          <w:p w14:paraId="00B04BC1" w14:textId="77777777" w:rsidR="00C11AAD" w:rsidRPr="00880002" w:rsidRDefault="00C11AAD" w:rsidP="009611D6">
            <w:pPr>
              <w:jc w:val="both"/>
              <w:rPr>
                <w:b/>
              </w:rPr>
            </w:pPr>
            <w:r w:rsidRPr="00880002">
              <w:rPr>
                <w:b/>
              </w:rPr>
              <w:t>Preconditions:</w:t>
            </w:r>
          </w:p>
        </w:tc>
        <w:tc>
          <w:tcPr>
            <w:tcW w:w="7673" w:type="dxa"/>
          </w:tcPr>
          <w:p w14:paraId="0656E6AF" w14:textId="23FAB91E" w:rsidR="00C11AAD" w:rsidRPr="00880002" w:rsidRDefault="00C11AAD" w:rsidP="009611D6">
            <w:pPr>
              <w:jc w:val="both"/>
            </w:pPr>
            <w:r w:rsidRPr="00880002">
              <w:t xml:space="preserve">PRE-1. The </w:t>
            </w:r>
            <w:r w:rsidR="00885D22" w:rsidRPr="00880002">
              <w:t>admin</w:t>
            </w:r>
            <w:r w:rsidRPr="00880002">
              <w:t xml:space="preserve"> is logged in to the system.</w:t>
            </w:r>
          </w:p>
          <w:p w14:paraId="4EDC8A90" w14:textId="43562863" w:rsidR="00C11AAD" w:rsidRPr="00880002" w:rsidRDefault="00C11AAD" w:rsidP="009611D6">
            <w:pPr>
              <w:jc w:val="both"/>
            </w:pPr>
            <w:r w:rsidRPr="00880002">
              <w:t xml:space="preserve">PRE-2. The </w:t>
            </w:r>
            <w:r w:rsidR="00211158" w:rsidRPr="00880002">
              <w:t>admin fill in the valid input fields</w:t>
            </w:r>
            <w:r w:rsidRPr="00880002">
              <w:t>.</w:t>
            </w:r>
          </w:p>
          <w:p w14:paraId="7DBC841E" w14:textId="77777777" w:rsidR="00C11AAD" w:rsidRPr="00880002" w:rsidRDefault="00C11AAD" w:rsidP="009611D6">
            <w:pPr>
              <w:jc w:val="both"/>
            </w:pPr>
          </w:p>
        </w:tc>
      </w:tr>
      <w:tr w:rsidR="00C11AAD" w:rsidRPr="00880002" w14:paraId="605959E5" w14:textId="77777777" w:rsidTr="009611D6">
        <w:tc>
          <w:tcPr>
            <w:tcW w:w="1957" w:type="dxa"/>
          </w:tcPr>
          <w:p w14:paraId="6B5EA288" w14:textId="77777777" w:rsidR="00C11AAD" w:rsidRPr="00880002" w:rsidRDefault="00C11AAD" w:rsidP="009611D6">
            <w:pPr>
              <w:jc w:val="both"/>
              <w:rPr>
                <w:b/>
              </w:rPr>
            </w:pPr>
            <w:r w:rsidRPr="00880002">
              <w:rPr>
                <w:b/>
              </w:rPr>
              <w:t>Postconditions:</w:t>
            </w:r>
          </w:p>
        </w:tc>
        <w:tc>
          <w:tcPr>
            <w:tcW w:w="7673" w:type="dxa"/>
          </w:tcPr>
          <w:p w14:paraId="288E37A4" w14:textId="27732734" w:rsidR="00C11AAD" w:rsidRPr="00880002" w:rsidRDefault="00C11AAD" w:rsidP="009611D6">
            <w:pPr>
              <w:jc w:val="both"/>
            </w:pPr>
            <w:r w:rsidRPr="00880002">
              <w:t>POST-1 The</w:t>
            </w:r>
            <w:r w:rsidR="00AF3AA1" w:rsidRPr="00880002">
              <w:t xml:space="preserve"> admin has added a new</w:t>
            </w:r>
            <w:r w:rsidR="00BC04F6" w:rsidRPr="00880002">
              <w:t xml:space="preserve"> managers</w:t>
            </w:r>
            <w:r w:rsidRPr="00880002">
              <w:t>.</w:t>
            </w:r>
          </w:p>
          <w:p w14:paraId="72F94858" w14:textId="77777777" w:rsidR="00C11AAD" w:rsidRPr="00880002" w:rsidRDefault="00C11AAD" w:rsidP="009611D6">
            <w:pPr>
              <w:jc w:val="both"/>
            </w:pPr>
          </w:p>
        </w:tc>
      </w:tr>
      <w:tr w:rsidR="00C11AAD" w:rsidRPr="00880002" w14:paraId="18FC97CD" w14:textId="77777777" w:rsidTr="009611D6">
        <w:tc>
          <w:tcPr>
            <w:tcW w:w="1957" w:type="dxa"/>
          </w:tcPr>
          <w:p w14:paraId="5EDA7ED4" w14:textId="77777777" w:rsidR="00C11AAD" w:rsidRPr="00880002" w:rsidRDefault="00C11AAD" w:rsidP="009611D6">
            <w:pPr>
              <w:jc w:val="both"/>
              <w:rPr>
                <w:b/>
              </w:rPr>
            </w:pPr>
            <w:r w:rsidRPr="00880002">
              <w:rPr>
                <w:b/>
              </w:rPr>
              <w:t>Normal Flow:</w:t>
            </w:r>
          </w:p>
        </w:tc>
        <w:tc>
          <w:tcPr>
            <w:tcW w:w="7673" w:type="dxa"/>
          </w:tcPr>
          <w:p w14:paraId="697A5CE7" w14:textId="6903E0E6" w:rsidR="00C11AAD" w:rsidRPr="00880002" w:rsidRDefault="00314BCC" w:rsidP="0051070D">
            <w:pPr>
              <w:pStyle w:val="ListParagraph"/>
              <w:numPr>
                <w:ilvl w:val="0"/>
                <w:numId w:val="38"/>
              </w:numPr>
              <w:jc w:val="both"/>
            </w:pPr>
            <w:r w:rsidRPr="00880002">
              <w:t>Admin</w:t>
            </w:r>
            <w:r w:rsidR="00C11AAD" w:rsidRPr="00880002">
              <w:t xml:space="preserve"> open the </w:t>
            </w:r>
            <w:r w:rsidR="00367D3B" w:rsidRPr="00880002">
              <w:t>form</w:t>
            </w:r>
            <w:r w:rsidR="00C11AAD" w:rsidRPr="00880002">
              <w:t>.</w:t>
            </w:r>
          </w:p>
          <w:p w14:paraId="164AF897" w14:textId="2F81B5C9" w:rsidR="00C11AAD" w:rsidRPr="00880002" w:rsidRDefault="00243AB8" w:rsidP="0051070D">
            <w:pPr>
              <w:pStyle w:val="ListParagraph"/>
              <w:numPr>
                <w:ilvl w:val="0"/>
                <w:numId w:val="38"/>
              </w:numPr>
              <w:jc w:val="both"/>
            </w:pPr>
            <w:r w:rsidRPr="00880002">
              <w:t>Admin</w:t>
            </w:r>
            <w:r w:rsidR="00C11AAD" w:rsidRPr="00880002">
              <w:t xml:space="preserve"> </w:t>
            </w:r>
            <w:r w:rsidRPr="00880002">
              <w:t>fill the input fields with valid information</w:t>
            </w:r>
            <w:r w:rsidR="00C11AAD" w:rsidRPr="00880002">
              <w:t>.</w:t>
            </w:r>
          </w:p>
          <w:p w14:paraId="552F7732" w14:textId="202DE1AA" w:rsidR="00C11AAD" w:rsidRPr="00880002" w:rsidRDefault="00624F03" w:rsidP="0051070D">
            <w:pPr>
              <w:pStyle w:val="ListParagraph"/>
              <w:numPr>
                <w:ilvl w:val="0"/>
                <w:numId w:val="38"/>
              </w:numPr>
              <w:jc w:val="both"/>
            </w:pPr>
            <w:r w:rsidRPr="00880002">
              <w:t>Admin presses “Create” button</w:t>
            </w:r>
            <w:r w:rsidR="009749F5" w:rsidRPr="00880002">
              <w:t>.</w:t>
            </w:r>
          </w:p>
        </w:tc>
      </w:tr>
      <w:tr w:rsidR="00C11AAD" w:rsidRPr="00880002" w14:paraId="46839121" w14:textId="77777777" w:rsidTr="009611D6">
        <w:tc>
          <w:tcPr>
            <w:tcW w:w="1957" w:type="dxa"/>
          </w:tcPr>
          <w:p w14:paraId="2D5856C2" w14:textId="77777777" w:rsidR="00C11AAD" w:rsidRPr="00880002" w:rsidRDefault="00C11AAD" w:rsidP="009611D6">
            <w:pPr>
              <w:jc w:val="both"/>
              <w:rPr>
                <w:b/>
              </w:rPr>
            </w:pPr>
            <w:r w:rsidRPr="00880002">
              <w:rPr>
                <w:b/>
              </w:rPr>
              <w:t>Alternative Flows:</w:t>
            </w:r>
          </w:p>
          <w:p w14:paraId="31052EAA" w14:textId="77777777" w:rsidR="00C11AAD" w:rsidRPr="00880002" w:rsidRDefault="00C11AAD" w:rsidP="009611D6">
            <w:pPr>
              <w:jc w:val="both"/>
              <w:rPr>
                <w:b/>
                <w:color w:val="BFBFBF"/>
              </w:rPr>
            </w:pPr>
            <w:r w:rsidRPr="00880002">
              <w:rPr>
                <w:b/>
              </w:rPr>
              <w:t>[Alternative Flow 1 – Not in Network]</w:t>
            </w:r>
          </w:p>
        </w:tc>
        <w:tc>
          <w:tcPr>
            <w:tcW w:w="7673" w:type="dxa"/>
          </w:tcPr>
          <w:p w14:paraId="2EDBEF99" w14:textId="77777777" w:rsidR="00C11AAD" w:rsidRPr="00880002" w:rsidRDefault="00C11AAD" w:rsidP="009611D6">
            <w:pPr>
              <w:tabs>
                <w:tab w:val="left" w:pos="432"/>
              </w:tabs>
              <w:jc w:val="both"/>
            </w:pPr>
            <w:r w:rsidRPr="00880002">
              <w:t>None.</w:t>
            </w:r>
          </w:p>
        </w:tc>
      </w:tr>
      <w:tr w:rsidR="00C11AAD" w:rsidRPr="00880002" w14:paraId="127E831E" w14:textId="77777777" w:rsidTr="009611D6">
        <w:tc>
          <w:tcPr>
            <w:tcW w:w="1957" w:type="dxa"/>
          </w:tcPr>
          <w:p w14:paraId="406382F1" w14:textId="77777777" w:rsidR="00C11AAD" w:rsidRPr="00880002" w:rsidRDefault="00C11AAD" w:rsidP="009611D6">
            <w:pPr>
              <w:jc w:val="both"/>
              <w:rPr>
                <w:b/>
              </w:rPr>
            </w:pPr>
            <w:r w:rsidRPr="00880002">
              <w:rPr>
                <w:b/>
              </w:rPr>
              <w:t>Exceptions:</w:t>
            </w:r>
          </w:p>
        </w:tc>
        <w:tc>
          <w:tcPr>
            <w:tcW w:w="7673" w:type="dxa"/>
          </w:tcPr>
          <w:p w14:paraId="44A33D3A" w14:textId="6294381F" w:rsidR="00C11AAD" w:rsidRPr="00880002" w:rsidRDefault="00C11AAD" w:rsidP="009611D6">
            <w:r w:rsidRPr="00880002">
              <w:t>E1. The API backend is down.</w:t>
            </w:r>
          </w:p>
          <w:p w14:paraId="6B39F286" w14:textId="41FF7C79" w:rsidR="0076450A" w:rsidRPr="00880002" w:rsidRDefault="0076450A" w:rsidP="009611D6">
            <w:r w:rsidRPr="00880002">
              <w:t>E2. The email already exists.</w:t>
            </w:r>
          </w:p>
          <w:p w14:paraId="4570C691" w14:textId="77777777" w:rsidR="00C11AAD" w:rsidRPr="00880002" w:rsidRDefault="00C11AAD" w:rsidP="009611D6">
            <w:pPr>
              <w:jc w:val="both"/>
            </w:pPr>
          </w:p>
        </w:tc>
      </w:tr>
      <w:tr w:rsidR="00C11AAD" w:rsidRPr="00880002" w14:paraId="47A6B36A" w14:textId="77777777" w:rsidTr="009611D6">
        <w:tc>
          <w:tcPr>
            <w:tcW w:w="1957" w:type="dxa"/>
          </w:tcPr>
          <w:p w14:paraId="1A78D298" w14:textId="77777777" w:rsidR="00C11AAD" w:rsidRPr="00880002" w:rsidRDefault="00C11AAD" w:rsidP="009611D6">
            <w:pPr>
              <w:jc w:val="both"/>
              <w:rPr>
                <w:b/>
              </w:rPr>
            </w:pPr>
            <w:r w:rsidRPr="00880002">
              <w:rPr>
                <w:b/>
              </w:rPr>
              <w:t>Business Rules</w:t>
            </w:r>
          </w:p>
        </w:tc>
        <w:tc>
          <w:tcPr>
            <w:tcW w:w="7673" w:type="dxa"/>
          </w:tcPr>
          <w:p w14:paraId="2833C9A4" w14:textId="77777777" w:rsidR="00C11AAD" w:rsidRPr="00880002" w:rsidRDefault="00C11AAD" w:rsidP="009611D6">
            <w:pPr>
              <w:jc w:val="both"/>
            </w:pPr>
            <w:r w:rsidRPr="00880002">
              <w:t>None</w:t>
            </w:r>
          </w:p>
          <w:p w14:paraId="65CB69CC" w14:textId="77777777" w:rsidR="00C11AAD" w:rsidRPr="00880002" w:rsidRDefault="00C11AAD" w:rsidP="009611D6">
            <w:pPr>
              <w:jc w:val="both"/>
            </w:pPr>
          </w:p>
        </w:tc>
      </w:tr>
      <w:tr w:rsidR="00C11AAD" w:rsidRPr="00880002" w14:paraId="6C8567D2" w14:textId="77777777" w:rsidTr="009611D6">
        <w:tc>
          <w:tcPr>
            <w:tcW w:w="1957" w:type="dxa"/>
          </w:tcPr>
          <w:p w14:paraId="613DD075" w14:textId="77777777" w:rsidR="00C11AAD" w:rsidRPr="00880002" w:rsidRDefault="00C11AAD" w:rsidP="009611D6">
            <w:pPr>
              <w:jc w:val="both"/>
              <w:rPr>
                <w:b/>
              </w:rPr>
            </w:pPr>
            <w:r w:rsidRPr="00880002">
              <w:rPr>
                <w:b/>
              </w:rPr>
              <w:t>Assumptions:</w:t>
            </w:r>
          </w:p>
        </w:tc>
        <w:tc>
          <w:tcPr>
            <w:tcW w:w="7673" w:type="dxa"/>
          </w:tcPr>
          <w:p w14:paraId="1B730860" w14:textId="07027197" w:rsidR="00C11AAD" w:rsidRPr="00880002" w:rsidRDefault="00005691" w:rsidP="0051070D">
            <w:pPr>
              <w:pStyle w:val="ListParagraph"/>
              <w:numPr>
                <w:ilvl w:val="0"/>
                <w:numId w:val="39"/>
              </w:numPr>
              <w:jc w:val="both"/>
            </w:pPr>
            <w:r w:rsidRPr="00880002">
              <w:t>Admin</w:t>
            </w:r>
            <w:r w:rsidR="00C11AAD" w:rsidRPr="00880002">
              <w:t xml:space="preserve"> is logged in to the system</w:t>
            </w:r>
          </w:p>
          <w:p w14:paraId="2715059F" w14:textId="260577FF" w:rsidR="00C11AAD" w:rsidRPr="00880002" w:rsidRDefault="00BB07AB" w:rsidP="0051070D">
            <w:pPr>
              <w:pStyle w:val="ListParagraph"/>
              <w:numPr>
                <w:ilvl w:val="0"/>
                <w:numId w:val="39"/>
              </w:numPr>
              <w:jc w:val="both"/>
            </w:pPr>
            <w:r w:rsidRPr="00880002">
              <w:t>Admin</w:t>
            </w:r>
            <w:r w:rsidR="00C11AAD" w:rsidRPr="00880002">
              <w:t xml:space="preserve"> has an active internet connection.</w:t>
            </w:r>
          </w:p>
        </w:tc>
      </w:tr>
    </w:tbl>
    <w:p w14:paraId="54ECD2EE" w14:textId="3FB2E906" w:rsidR="00C11AAD" w:rsidRPr="00880002" w:rsidRDefault="00C11AAD" w:rsidP="00C11AAD"/>
    <w:p w14:paraId="6A9EEFB7" w14:textId="77777777" w:rsidR="00BA2A80" w:rsidRPr="00880002" w:rsidRDefault="00BA2A80" w:rsidP="004B1C8F">
      <w:pPr>
        <w:pStyle w:val="Caption"/>
        <w:keepNext/>
        <w:spacing w:line="276" w:lineRule="auto"/>
        <w:rPr>
          <w:szCs w:val="24"/>
        </w:rPr>
      </w:pPr>
    </w:p>
    <w:p w14:paraId="560CC5DE" w14:textId="77777777" w:rsidR="00BA2A80" w:rsidRPr="00880002" w:rsidRDefault="00BA2A80" w:rsidP="004B1C8F">
      <w:pPr>
        <w:pStyle w:val="Caption"/>
        <w:keepNext/>
        <w:spacing w:line="276" w:lineRule="auto"/>
        <w:rPr>
          <w:szCs w:val="24"/>
        </w:rPr>
      </w:pPr>
    </w:p>
    <w:p w14:paraId="4B19E81A" w14:textId="77777777" w:rsidR="00BA2A80" w:rsidRPr="00880002" w:rsidRDefault="00BA2A80" w:rsidP="004B1C8F">
      <w:pPr>
        <w:pStyle w:val="Caption"/>
        <w:keepNext/>
        <w:spacing w:line="276" w:lineRule="auto"/>
        <w:rPr>
          <w:szCs w:val="24"/>
        </w:rPr>
      </w:pPr>
    </w:p>
    <w:p w14:paraId="69ED83C7" w14:textId="1D697738" w:rsidR="004B1C8F" w:rsidRPr="00880002" w:rsidRDefault="004B1C8F" w:rsidP="004B1C8F">
      <w:pPr>
        <w:pStyle w:val="Caption"/>
        <w:keepNext/>
        <w:spacing w:line="276" w:lineRule="auto"/>
        <w:rPr>
          <w:szCs w:val="24"/>
        </w:rPr>
      </w:pPr>
    </w:p>
    <w:p w14:paraId="396EBCE2" w14:textId="72A99BAE" w:rsidR="003C43BE" w:rsidRDefault="003C43BE" w:rsidP="003C43BE">
      <w:pPr>
        <w:pStyle w:val="Caption"/>
        <w:keepNext/>
      </w:pPr>
      <w:bookmarkStart w:id="64" w:name="_Toc55300913"/>
      <w:r>
        <w:t xml:space="preserve">Table </w:t>
      </w:r>
      <w:fldSimple w:instr=" SEQ Table \* ARABIC ">
        <w:r w:rsidR="00A4120D">
          <w:rPr>
            <w:noProof/>
          </w:rPr>
          <w:t>19</w:t>
        </w:r>
      </w:fldSimple>
      <w:r>
        <w:t xml:space="preserve">: UC 18 - </w:t>
      </w:r>
      <w:r w:rsidRPr="00880002">
        <w:rPr>
          <w:szCs w:val="24"/>
        </w:rPr>
        <w:t>Textual Description of Add Managers.</w:t>
      </w:r>
      <w:bookmarkEnd w:id="64"/>
    </w:p>
    <w:tbl>
      <w:tblPr>
        <w:tblStyle w:val="TableGrid"/>
        <w:tblW w:w="9630" w:type="dxa"/>
        <w:tblInd w:w="108" w:type="dxa"/>
        <w:tblLayout w:type="fixed"/>
        <w:tblLook w:val="0000" w:firstRow="0" w:lastRow="0" w:firstColumn="0" w:lastColumn="0" w:noHBand="0" w:noVBand="0"/>
      </w:tblPr>
      <w:tblGrid>
        <w:gridCol w:w="1957"/>
        <w:gridCol w:w="7673"/>
      </w:tblGrid>
      <w:tr w:rsidR="004B1C8F" w:rsidRPr="00880002" w14:paraId="194A8992" w14:textId="77777777" w:rsidTr="009611D6">
        <w:tc>
          <w:tcPr>
            <w:tcW w:w="1957" w:type="dxa"/>
          </w:tcPr>
          <w:p w14:paraId="57E56BE4" w14:textId="77777777" w:rsidR="004B1C8F" w:rsidRPr="00880002" w:rsidRDefault="004B1C8F" w:rsidP="009611D6">
            <w:pPr>
              <w:jc w:val="both"/>
              <w:rPr>
                <w:b/>
              </w:rPr>
            </w:pPr>
            <w:r w:rsidRPr="00880002">
              <w:rPr>
                <w:b/>
              </w:rPr>
              <w:t>Use Case ID:</w:t>
            </w:r>
          </w:p>
          <w:p w14:paraId="1768FAAC" w14:textId="77777777" w:rsidR="004B1C8F" w:rsidRPr="00880002" w:rsidRDefault="004B1C8F" w:rsidP="009611D6">
            <w:pPr>
              <w:jc w:val="both"/>
              <w:rPr>
                <w:b/>
              </w:rPr>
            </w:pPr>
          </w:p>
        </w:tc>
        <w:tc>
          <w:tcPr>
            <w:tcW w:w="7673" w:type="dxa"/>
          </w:tcPr>
          <w:p w14:paraId="31656117" w14:textId="65D20579" w:rsidR="004B1C8F" w:rsidRPr="00880002" w:rsidRDefault="004B1C8F" w:rsidP="009611D6">
            <w:pPr>
              <w:jc w:val="both"/>
            </w:pPr>
            <w:r w:rsidRPr="00880002">
              <w:t>UC-1</w:t>
            </w:r>
            <w:r w:rsidR="00F64C11" w:rsidRPr="00880002">
              <w:t>8</w:t>
            </w:r>
          </w:p>
        </w:tc>
      </w:tr>
      <w:tr w:rsidR="004B1C8F" w:rsidRPr="00880002" w14:paraId="53C5A35D" w14:textId="77777777" w:rsidTr="009611D6">
        <w:tc>
          <w:tcPr>
            <w:tcW w:w="1957" w:type="dxa"/>
          </w:tcPr>
          <w:p w14:paraId="5B8C7430" w14:textId="77777777" w:rsidR="004B1C8F" w:rsidRPr="00880002" w:rsidRDefault="004B1C8F" w:rsidP="009611D6">
            <w:pPr>
              <w:jc w:val="both"/>
              <w:rPr>
                <w:b/>
              </w:rPr>
            </w:pPr>
            <w:r w:rsidRPr="00880002">
              <w:rPr>
                <w:b/>
              </w:rPr>
              <w:t>Use Case Name:</w:t>
            </w:r>
          </w:p>
          <w:p w14:paraId="36524096" w14:textId="77777777" w:rsidR="004B1C8F" w:rsidRPr="00880002" w:rsidRDefault="004B1C8F" w:rsidP="009611D6">
            <w:pPr>
              <w:jc w:val="both"/>
              <w:rPr>
                <w:b/>
              </w:rPr>
            </w:pPr>
          </w:p>
        </w:tc>
        <w:tc>
          <w:tcPr>
            <w:tcW w:w="7673" w:type="dxa"/>
          </w:tcPr>
          <w:p w14:paraId="0C848A98" w14:textId="3552EAB8" w:rsidR="004B1C8F" w:rsidRPr="00880002" w:rsidRDefault="00574081" w:rsidP="009611D6">
            <w:pPr>
              <w:pStyle w:val="Pa49"/>
              <w:jc w:val="both"/>
              <w:rPr>
                <w:rFonts w:ascii="Times New Roman" w:hAnsi="Times New Roman"/>
              </w:rPr>
            </w:pPr>
            <w:r w:rsidRPr="00880002">
              <w:rPr>
                <w:rFonts w:ascii="Times New Roman" w:hAnsi="Times New Roman"/>
              </w:rPr>
              <w:t>Add Managers</w:t>
            </w:r>
          </w:p>
        </w:tc>
      </w:tr>
      <w:tr w:rsidR="004B1C8F" w:rsidRPr="00880002" w14:paraId="27F6F409" w14:textId="77777777" w:rsidTr="009611D6">
        <w:tc>
          <w:tcPr>
            <w:tcW w:w="1957" w:type="dxa"/>
          </w:tcPr>
          <w:p w14:paraId="6018FED3" w14:textId="77777777" w:rsidR="004B1C8F" w:rsidRPr="00880002" w:rsidRDefault="004B1C8F" w:rsidP="009611D6">
            <w:pPr>
              <w:jc w:val="both"/>
              <w:rPr>
                <w:b/>
              </w:rPr>
            </w:pPr>
            <w:r w:rsidRPr="00880002">
              <w:rPr>
                <w:b/>
              </w:rPr>
              <w:t>Actors:</w:t>
            </w:r>
          </w:p>
          <w:p w14:paraId="39F4CEE7" w14:textId="77777777" w:rsidR="004B1C8F" w:rsidRPr="00880002" w:rsidRDefault="004B1C8F" w:rsidP="009611D6">
            <w:pPr>
              <w:jc w:val="both"/>
              <w:rPr>
                <w:b/>
              </w:rPr>
            </w:pPr>
          </w:p>
        </w:tc>
        <w:tc>
          <w:tcPr>
            <w:tcW w:w="7673" w:type="dxa"/>
          </w:tcPr>
          <w:tbl>
            <w:tblPr>
              <w:tblW w:w="3148" w:type="dxa"/>
              <w:tblLayout w:type="fixed"/>
              <w:tblLook w:val="0000" w:firstRow="0" w:lastRow="0" w:firstColumn="0" w:lastColumn="0" w:noHBand="0" w:noVBand="0"/>
            </w:tblPr>
            <w:tblGrid>
              <w:gridCol w:w="1785"/>
              <w:gridCol w:w="1363"/>
            </w:tblGrid>
            <w:tr w:rsidR="004B1C8F" w:rsidRPr="00880002" w14:paraId="68EA0077" w14:textId="77777777" w:rsidTr="009611D6">
              <w:trPr>
                <w:trHeight w:val="99"/>
              </w:trPr>
              <w:tc>
                <w:tcPr>
                  <w:tcW w:w="1785" w:type="dxa"/>
                </w:tcPr>
                <w:p w14:paraId="7FB23D1F" w14:textId="77777777" w:rsidR="004B1C8F" w:rsidRPr="00880002" w:rsidRDefault="004B1C8F" w:rsidP="009611D6">
                  <w:pPr>
                    <w:jc w:val="both"/>
                  </w:pPr>
                  <w:r w:rsidRPr="00880002">
                    <w:t>Primary Actor:</w:t>
                  </w:r>
                </w:p>
              </w:tc>
              <w:tc>
                <w:tcPr>
                  <w:tcW w:w="1363" w:type="dxa"/>
                </w:tcPr>
                <w:p w14:paraId="73DFB9DB" w14:textId="7B3E0C41" w:rsidR="004B1C8F" w:rsidRPr="00880002" w:rsidRDefault="004E3B60" w:rsidP="009611D6">
                  <w:pPr>
                    <w:jc w:val="both"/>
                  </w:pPr>
                  <w:r w:rsidRPr="00880002">
                    <w:t>Admin</w:t>
                  </w:r>
                </w:p>
              </w:tc>
            </w:tr>
          </w:tbl>
          <w:p w14:paraId="7420C372" w14:textId="77777777" w:rsidR="004B1C8F" w:rsidRPr="00880002" w:rsidRDefault="004B1C8F" w:rsidP="009611D6">
            <w:pPr>
              <w:jc w:val="both"/>
            </w:pPr>
          </w:p>
        </w:tc>
      </w:tr>
      <w:tr w:rsidR="004B1C8F" w:rsidRPr="00880002" w14:paraId="1825228B" w14:textId="77777777" w:rsidTr="009611D6">
        <w:tc>
          <w:tcPr>
            <w:tcW w:w="1957" w:type="dxa"/>
          </w:tcPr>
          <w:p w14:paraId="47FCCE6B" w14:textId="77777777" w:rsidR="004B1C8F" w:rsidRPr="00880002" w:rsidRDefault="004B1C8F" w:rsidP="009611D6">
            <w:pPr>
              <w:jc w:val="both"/>
              <w:rPr>
                <w:b/>
              </w:rPr>
            </w:pPr>
            <w:r w:rsidRPr="00880002">
              <w:rPr>
                <w:b/>
              </w:rPr>
              <w:t>Description:</w:t>
            </w:r>
          </w:p>
        </w:tc>
        <w:tc>
          <w:tcPr>
            <w:tcW w:w="7673" w:type="dxa"/>
          </w:tcPr>
          <w:p w14:paraId="4887ADD8" w14:textId="1888AA16" w:rsidR="004B1C8F" w:rsidRPr="00880002" w:rsidRDefault="004B1C8F" w:rsidP="009611D6">
            <w:pPr>
              <w:pStyle w:val="Pa49"/>
              <w:jc w:val="both"/>
              <w:rPr>
                <w:rFonts w:ascii="Times New Roman" w:hAnsi="Times New Roman"/>
              </w:rPr>
            </w:pPr>
            <w:r w:rsidRPr="00880002">
              <w:rPr>
                <w:rFonts w:ascii="Times New Roman" w:hAnsi="Times New Roman"/>
              </w:rPr>
              <w:t xml:space="preserve">This will allow the </w:t>
            </w:r>
            <w:r w:rsidR="004E33F3" w:rsidRPr="00880002">
              <w:rPr>
                <w:rFonts w:ascii="Times New Roman" w:hAnsi="Times New Roman"/>
              </w:rPr>
              <w:t>admin</w:t>
            </w:r>
            <w:r w:rsidRPr="00880002">
              <w:rPr>
                <w:rFonts w:ascii="Times New Roman" w:hAnsi="Times New Roman"/>
              </w:rPr>
              <w:t xml:space="preserve"> to </w:t>
            </w:r>
            <w:r w:rsidR="00875901" w:rsidRPr="00880002">
              <w:rPr>
                <w:rFonts w:ascii="Times New Roman" w:hAnsi="Times New Roman"/>
              </w:rPr>
              <w:t>assign managers to the organization</w:t>
            </w:r>
            <w:r w:rsidRPr="00880002">
              <w:rPr>
                <w:rFonts w:ascii="Times New Roman" w:hAnsi="Times New Roman"/>
              </w:rPr>
              <w:t>.</w:t>
            </w:r>
          </w:p>
        </w:tc>
      </w:tr>
      <w:tr w:rsidR="004B1C8F" w:rsidRPr="00880002" w14:paraId="331958C8" w14:textId="77777777" w:rsidTr="009611D6">
        <w:tc>
          <w:tcPr>
            <w:tcW w:w="1957" w:type="dxa"/>
          </w:tcPr>
          <w:p w14:paraId="63AAF7A0" w14:textId="77777777" w:rsidR="004B1C8F" w:rsidRPr="00880002" w:rsidRDefault="004B1C8F" w:rsidP="009611D6">
            <w:pPr>
              <w:jc w:val="both"/>
              <w:rPr>
                <w:b/>
              </w:rPr>
            </w:pPr>
            <w:r w:rsidRPr="00880002">
              <w:rPr>
                <w:b/>
              </w:rPr>
              <w:t>Trigger:</w:t>
            </w:r>
          </w:p>
        </w:tc>
        <w:tc>
          <w:tcPr>
            <w:tcW w:w="7673" w:type="dxa"/>
          </w:tcPr>
          <w:p w14:paraId="30EA99C1" w14:textId="75096D03" w:rsidR="004B1C8F" w:rsidRPr="00880002" w:rsidRDefault="004B1C8F" w:rsidP="009611D6">
            <w:pPr>
              <w:pStyle w:val="Pa49"/>
              <w:jc w:val="both"/>
              <w:rPr>
                <w:rFonts w:ascii="Times New Roman" w:hAnsi="Times New Roman"/>
              </w:rPr>
            </w:pPr>
            <w:r w:rsidRPr="00880002">
              <w:rPr>
                <w:rFonts w:ascii="Times New Roman" w:hAnsi="Times New Roman"/>
              </w:rPr>
              <w:t xml:space="preserve">When the </w:t>
            </w:r>
            <w:r w:rsidR="00786D58" w:rsidRPr="00880002">
              <w:rPr>
                <w:rFonts w:ascii="Times New Roman" w:hAnsi="Times New Roman"/>
              </w:rPr>
              <w:t>admin</w:t>
            </w:r>
            <w:r w:rsidRPr="00880002">
              <w:rPr>
                <w:rFonts w:ascii="Times New Roman" w:hAnsi="Times New Roman"/>
              </w:rPr>
              <w:t xml:space="preserve"> presses “</w:t>
            </w:r>
            <w:r w:rsidR="0026375F" w:rsidRPr="00880002">
              <w:rPr>
                <w:rFonts w:ascii="Times New Roman" w:hAnsi="Times New Roman"/>
              </w:rPr>
              <w:t>Assign</w:t>
            </w:r>
            <w:r w:rsidRPr="00880002">
              <w:rPr>
                <w:rFonts w:ascii="Times New Roman" w:hAnsi="Times New Roman"/>
              </w:rPr>
              <w:t>” button.</w:t>
            </w:r>
          </w:p>
        </w:tc>
      </w:tr>
      <w:tr w:rsidR="004B1C8F" w:rsidRPr="00880002" w14:paraId="5CE2C49B" w14:textId="77777777" w:rsidTr="009611D6">
        <w:trPr>
          <w:trHeight w:val="813"/>
        </w:trPr>
        <w:tc>
          <w:tcPr>
            <w:tcW w:w="1957" w:type="dxa"/>
          </w:tcPr>
          <w:p w14:paraId="6E6FB80F" w14:textId="77777777" w:rsidR="004B1C8F" w:rsidRPr="00880002" w:rsidRDefault="004B1C8F" w:rsidP="009611D6">
            <w:pPr>
              <w:jc w:val="both"/>
              <w:rPr>
                <w:b/>
              </w:rPr>
            </w:pPr>
            <w:r w:rsidRPr="00880002">
              <w:rPr>
                <w:b/>
              </w:rPr>
              <w:t>Preconditions:</w:t>
            </w:r>
          </w:p>
        </w:tc>
        <w:tc>
          <w:tcPr>
            <w:tcW w:w="7673" w:type="dxa"/>
          </w:tcPr>
          <w:p w14:paraId="4EF51B9F" w14:textId="6FA3C277" w:rsidR="004B1C8F" w:rsidRPr="00880002" w:rsidRDefault="004B1C8F" w:rsidP="009611D6">
            <w:pPr>
              <w:jc w:val="both"/>
            </w:pPr>
            <w:r w:rsidRPr="00880002">
              <w:t xml:space="preserve">PRE-1. The manager </w:t>
            </w:r>
            <w:r w:rsidR="00834E1F" w:rsidRPr="00880002">
              <w:t>select</w:t>
            </w:r>
            <w:r w:rsidR="00547AAA" w:rsidRPr="00880002">
              <w:t>s</w:t>
            </w:r>
            <w:r w:rsidR="00834E1F" w:rsidRPr="00880002">
              <w:t xml:space="preserve"> the manager</w:t>
            </w:r>
          </w:p>
          <w:p w14:paraId="2C318C7D" w14:textId="182312E2" w:rsidR="004B1C8F" w:rsidRPr="00880002" w:rsidRDefault="004B1C8F" w:rsidP="009611D6">
            <w:pPr>
              <w:jc w:val="both"/>
            </w:pPr>
            <w:r w:rsidRPr="00880002">
              <w:t xml:space="preserve">PRE-2. </w:t>
            </w:r>
            <w:r w:rsidR="00547AAA" w:rsidRPr="00880002">
              <w:t xml:space="preserve">The manager selects the organization </w:t>
            </w:r>
          </w:p>
          <w:p w14:paraId="03E75634" w14:textId="77777777" w:rsidR="004B1C8F" w:rsidRPr="00880002" w:rsidRDefault="004B1C8F" w:rsidP="009611D6">
            <w:pPr>
              <w:jc w:val="both"/>
            </w:pPr>
          </w:p>
        </w:tc>
      </w:tr>
      <w:tr w:rsidR="004B1C8F" w:rsidRPr="00880002" w14:paraId="13168B1C" w14:textId="77777777" w:rsidTr="009611D6">
        <w:tc>
          <w:tcPr>
            <w:tcW w:w="1957" w:type="dxa"/>
          </w:tcPr>
          <w:p w14:paraId="029D6599" w14:textId="77777777" w:rsidR="004B1C8F" w:rsidRPr="00880002" w:rsidRDefault="004B1C8F" w:rsidP="009611D6">
            <w:pPr>
              <w:jc w:val="both"/>
              <w:rPr>
                <w:b/>
              </w:rPr>
            </w:pPr>
            <w:r w:rsidRPr="00880002">
              <w:rPr>
                <w:b/>
              </w:rPr>
              <w:t>Postconditions:</w:t>
            </w:r>
          </w:p>
        </w:tc>
        <w:tc>
          <w:tcPr>
            <w:tcW w:w="7673" w:type="dxa"/>
          </w:tcPr>
          <w:p w14:paraId="6B4F58A6" w14:textId="77777777" w:rsidR="004B1C8F" w:rsidRPr="00880002" w:rsidRDefault="004B1C8F" w:rsidP="009611D6">
            <w:pPr>
              <w:jc w:val="both"/>
            </w:pPr>
            <w:r w:rsidRPr="00880002">
              <w:t>POST-1 The manager can view the location of the user.</w:t>
            </w:r>
          </w:p>
          <w:p w14:paraId="5E08CFBE" w14:textId="77777777" w:rsidR="004B1C8F" w:rsidRPr="00880002" w:rsidRDefault="004B1C8F" w:rsidP="009611D6">
            <w:pPr>
              <w:jc w:val="both"/>
            </w:pPr>
          </w:p>
        </w:tc>
      </w:tr>
      <w:tr w:rsidR="004B1C8F" w:rsidRPr="00880002" w14:paraId="254735A4" w14:textId="77777777" w:rsidTr="009611D6">
        <w:tc>
          <w:tcPr>
            <w:tcW w:w="1957" w:type="dxa"/>
          </w:tcPr>
          <w:p w14:paraId="62E377E7" w14:textId="77777777" w:rsidR="004B1C8F" w:rsidRPr="00880002" w:rsidRDefault="004B1C8F" w:rsidP="009611D6">
            <w:pPr>
              <w:jc w:val="both"/>
              <w:rPr>
                <w:b/>
              </w:rPr>
            </w:pPr>
            <w:r w:rsidRPr="00880002">
              <w:rPr>
                <w:b/>
              </w:rPr>
              <w:t>Normal Flow:</w:t>
            </w:r>
          </w:p>
        </w:tc>
        <w:tc>
          <w:tcPr>
            <w:tcW w:w="7673" w:type="dxa"/>
          </w:tcPr>
          <w:p w14:paraId="4B7BC4BD" w14:textId="7A02C140" w:rsidR="004B1C8F" w:rsidRPr="00880002" w:rsidRDefault="004B1C8F" w:rsidP="0051070D">
            <w:pPr>
              <w:pStyle w:val="ListParagraph"/>
              <w:numPr>
                <w:ilvl w:val="0"/>
                <w:numId w:val="40"/>
              </w:numPr>
              <w:jc w:val="both"/>
            </w:pPr>
            <w:r w:rsidRPr="00880002">
              <w:t>Manager logs in to the application.</w:t>
            </w:r>
          </w:p>
          <w:p w14:paraId="66376F1C" w14:textId="63E050AC" w:rsidR="004B1C8F" w:rsidRPr="00880002" w:rsidRDefault="004B1C8F" w:rsidP="0051070D">
            <w:pPr>
              <w:pStyle w:val="ListParagraph"/>
              <w:numPr>
                <w:ilvl w:val="0"/>
                <w:numId w:val="40"/>
              </w:numPr>
              <w:jc w:val="both"/>
            </w:pPr>
            <w:r w:rsidRPr="00880002">
              <w:t xml:space="preserve">Manager open the list of </w:t>
            </w:r>
            <w:r w:rsidR="00BB0D16" w:rsidRPr="00880002">
              <w:t>managers</w:t>
            </w:r>
            <w:r w:rsidRPr="00880002">
              <w:t>.</w:t>
            </w:r>
          </w:p>
          <w:p w14:paraId="77AE66F3" w14:textId="5C449540" w:rsidR="004B1C8F" w:rsidRPr="00880002" w:rsidRDefault="004B1C8F" w:rsidP="0051070D">
            <w:pPr>
              <w:pStyle w:val="ListParagraph"/>
              <w:numPr>
                <w:ilvl w:val="0"/>
                <w:numId w:val="40"/>
              </w:numPr>
              <w:jc w:val="both"/>
            </w:pPr>
            <w:r w:rsidRPr="00880002">
              <w:t>Manager selects the</w:t>
            </w:r>
            <w:r w:rsidR="00975A5C" w:rsidRPr="00880002">
              <w:t xml:space="preserve"> manager</w:t>
            </w:r>
            <w:r w:rsidRPr="00880002">
              <w:t>.</w:t>
            </w:r>
          </w:p>
          <w:p w14:paraId="4E1EACD6" w14:textId="736D100E" w:rsidR="00874BC0" w:rsidRPr="00880002" w:rsidRDefault="00874BC0" w:rsidP="0051070D">
            <w:pPr>
              <w:pStyle w:val="ListParagraph"/>
              <w:numPr>
                <w:ilvl w:val="0"/>
                <w:numId w:val="40"/>
              </w:numPr>
              <w:jc w:val="both"/>
            </w:pPr>
            <w:r w:rsidRPr="00880002">
              <w:t>Manager assigns the organization</w:t>
            </w:r>
          </w:p>
          <w:p w14:paraId="78B07A0D" w14:textId="1D5D6831" w:rsidR="004B1C8F" w:rsidRPr="00880002" w:rsidRDefault="004B1C8F" w:rsidP="0051070D">
            <w:pPr>
              <w:pStyle w:val="ListParagraph"/>
              <w:numPr>
                <w:ilvl w:val="0"/>
                <w:numId w:val="40"/>
              </w:numPr>
              <w:jc w:val="both"/>
            </w:pPr>
            <w:r w:rsidRPr="00880002">
              <w:t>Manager presses “</w:t>
            </w:r>
            <w:r w:rsidR="009D3D79" w:rsidRPr="00880002">
              <w:t>Assign</w:t>
            </w:r>
            <w:r w:rsidRPr="00880002">
              <w:t>” button.</w:t>
            </w:r>
          </w:p>
        </w:tc>
      </w:tr>
      <w:tr w:rsidR="004B1C8F" w:rsidRPr="00880002" w14:paraId="437FA01D" w14:textId="77777777" w:rsidTr="009611D6">
        <w:tc>
          <w:tcPr>
            <w:tcW w:w="1957" w:type="dxa"/>
          </w:tcPr>
          <w:p w14:paraId="37E1A43A" w14:textId="77777777" w:rsidR="004B1C8F" w:rsidRPr="00880002" w:rsidRDefault="004B1C8F" w:rsidP="009611D6">
            <w:pPr>
              <w:jc w:val="both"/>
              <w:rPr>
                <w:b/>
              </w:rPr>
            </w:pPr>
            <w:r w:rsidRPr="00880002">
              <w:rPr>
                <w:b/>
              </w:rPr>
              <w:t>Alternative Flows:</w:t>
            </w:r>
          </w:p>
          <w:p w14:paraId="66662221" w14:textId="77777777" w:rsidR="004B1C8F" w:rsidRPr="00880002" w:rsidRDefault="004B1C8F" w:rsidP="009611D6">
            <w:pPr>
              <w:jc w:val="both"/>
              <w:rPr>
                <w:b/>
                <w:color w:val="BFBFBF"/>
              </w:rPr>
            </w:pPr>
            <w:r w:rsidRPr="00880002">
              <w:rPr>
                <w:b/>
              </w:rPr>
              <w:t>[Alternative Flow 1 – Not in Network]</w:t>
            </w:r>
          </w:p>
        </w:tc>
        <w:tc>
          <w:tcPr>
            <w:tcW w:w="7673" w:type="dxa"/>
          </w:tcPr>
          <w:p w14:paraId="77383CC1" w14:textId="77777777" w:rsidR="004B1C8F" w:rsidRPr="00880002" w:rsidRDefault="004B1C8F" w:rsidP="009611D6">
            <w:pPr>
              <w:tabs>
                <w:tab w:val="left" w:pos="432"/>
              </w:tabs>
              <w:jc w:val="both"/>
            </w:pPr>
            <w:r w:rsidRPr="00880002">
              <w:t>None.</w:t>
            </w:r>
          </w:p>
        </w:tc>
      </w:tr>
      <w:tr w:rsidR="004B1C8F" w:rsidRPr="00880002" w14:paraId="0C72A3A5" w14:textId="77777777" w:rsidTr="009611D6">
        <w:tc>
          <w:tcPr>
            <w:tcW w:w="1957" w:type="dxa"/>
          </w:tcPr>
          <w:p w14:paraId="122E56DF" w14:textId="77777777" w:rsidR="004B1C8F" w:rsidRPr="00880002" w:rsidRDefault="004B1C8F" w:rsidP="009611D6">
            <w:pPr>
              <w:jc w:val="both"/>
              <w:rPr>
                <w:b/>
              </w:rPr>
            </w:pPr>
            <w:r w:rsidRPr="00880002">
              <w:rPr>
                <w:b/>
              </w:rPr>
              <w:t>Exceptions:</w:t>
            </w:r>
          </w:p>
        </w:tc>
        <w:tc>
          <w:tcPr>
            <w:tcW w:w="7673" w:type="dxa"/>
          </w:tcPr>
          <w:p w14:paraId="16C776CA" w14:textId="77777777" w:rsidR="004B1C8F" w:rsidRPr="00880002" w:rsidRDefault="004B1C8F" w:rsidP="009611D6">
            <w:r w:rsidRPr="00880002">
              <w:t>E1. The API backend is down.</w:t>
            </w:r>
          </w:p>
          <w:p w14:paraId="7D24EBAF" w14:textId="77777777" w:rsidR="004B1C8F" w:rsidRPr="00880002" w:rsidRDefault="004B1C8F" w:rsidP="009611D6">
            <w:pPr>
              <w:jc w:val="both"/>
            </w:pPr>
          </w:p>
        </w:tc>
      </w:tr>
      <w:tr w:rsidR="004B1C8F" w:rsidRPr="00880002" w14:paraId="4AD516AB" w14:textId="77777777" w:rsidTr="009611D6">
        <w:tc>
          <w:tcPr>
            <w:tcW w:w="1957" w:type="dxa"/>
          </w:tcPr>
          <w:p w14:paraId="24FCA937" w14:textId="77777777" w:rsidR="004B1C8F" w:rsidRPr="00880002" w:rsidRDefault="004B1C8F" w:rsidP="009611D6">
            <w:pPr>
              <w:jc w:val="both"/>
              <w:rPr>
                <w:b/>
              </w:rPr>
            </w:pPr>
            <w:r w:rsidRPr="00880002">
              <w:rPr>
                <w:b/>
              </w:rPr>
              <w:t>Business Rules</w:t>
            </w:r>
          </w:p>
        </w:tc>
        <w:tc>
          <w:tcPr>
            <w:tcW w:w="7673" w:type="dxa"/>
          </w:tcPr>
          <w:p w14:paraId="0BF46645" w14:textId="77777777" w:rsidR="004B1C8F" w:rsidRPr="00880002" w:rsidRDefault="004B1C8F" w:rsidP="009611D6">
            <w:pPr>
              <w:jc w:val="both"/>
            </w:pPr>
            <w:r w:rsidRPr="00880002">
              <w:t>None</w:t>
            </w:r>
          </w:p>
          <w:p w14:paraId="3A041CE4" w14:textId="77777777" w:rsidR="004B1C8F" w:rsidRPr="00880002" w:rsidRDefault="004B1C8F" w:rsidP="009611D6">
            <w:pPr>
              <w:jc w:val="both"/>
            </w:pPr>
          </w:p>
        </w:tc>
      </w:tr>
      <w:tr w:rsidR="004B1C8F" w:rsidRPr="00880002" w14:paraId="75D7AA00" w14:textId="77777777" w:rsidTr="009611D6">
        <w:tc>
          <w:tcPr>
            <w:tcW w:w="1957" w:type="dxa"/>
          </w:tcPr>
          <w:p w14:paraId="6BD36EAB" w14:textId="77777777" w:rsidR="004B1C8F" w:rsidRPr="00880002" w:rsidRDefault="004B1C8F" w:rsidP="009611D6">
            <w:pPr>
              <w:jc w:val="both"/>
              <w:rPr>
                <w:b/>
              </w:rPr>
            </w:pPr>
            <w:r w:rsidRPr="00880002">
              <w:rPr>
                <w:b/>
              </w:rPr>
              <w:t>Assumptions:</w:t>
            </w:r>
          </w:p>
        </w:tc>
        <w:tc>
          <w:tcPr>
            <w:tcW w:w="7673" w:type="dxa"/>
          </w:tcPr>
          <w:p w14:paraId="29497A14" w14:textId="220F075E" w:rsidR="004B1C8F" w:rsidRPr="00880002" w:rsidRDefault="00CE2933" w:rsidP="0051070D">
            <w:pPr>
              <w:pStyle w:val="ListParagraph"/>
              <w:numPr>
                <w:ilvl w:val="0"/>
                <w:numId w:val="41"/>
              </w:numPr>
              <w:jc w:val="both"/>
            </w:pPr>
            <w:r w:rsidRPr="00880002">
              <w:t>Manager is registered in</w:t>
            </w:r>
            <w:r w:rsidR="004B1C8F" w:rsidRPr="00880002">
              <w:t xml:space="preserve"> the system</w:t>
            </w:r>
          </w:p>
          <w:p w14:paraId="02DD10BC" w14:textId="48540A1D" w:rsidR="004B1C8F" w:rsidRPr="00880002" w:rsidRDefault="003B1D0C" w:rsidP="0051070D">
            <w:pPr>
              <w:pStyle w:val="ListParagraph"/>
              <w:numPr>
                <w:ilvl w:val="0"/>
                <w:numId w:val="41"/>
              </w:numPr>
              <w:jc w:val="both"/>
            </w:pPr>
            <w:r w:rsidRPr="00880002">
              <w:t>Admin</w:t>
            </w:r>
            <w:r w:rsidR="004B1C8F" w:rsidRPr="00880002">
              <w:t xml:space="preserve"> has an active internet connection.</w:t>
            </w:r>
          </w:p>
        </w:tc>
      </w:tr>
    </w:tbl>
    <w:p w14:paraId="6DA1BA8F" w14:textId="77777777" w:rsidR="004B1C8F" w:rsidRPr="00880002" w:rsidRDefault="004B1C8F" w:rsidP="004B1C8F"/>
    <w:p w14:paraId="1A20E479" w14:textId="77777777" w:rsidR="00BA2A80" w:rsidRPr="00880002" w:rsidRDefault="00BA2A80" w:rsidP="00835200">
      <w:pPr>
        <w:pStyle w:val="Caption"/>
        <w:keepNext/>
        <w:spacing w:line="276" w:lineRule="auto"/>
        <w:rPr>
          <w:szCs w:val="24"/>
        </w:rPr>
      </w:pPr>
    </w:p>
    <w:p w14:paraId="72F30386" w14:textId="77777777" w:rsidR="00BA2A80" w:rsidRPr="00880002" w:rsidRDefault="00BA2A80" w:rsidP="00835200">
      <w:pPr>
        <w:pStyle w:val="Caption"/>
        <w:keepNext/>
        <w:spacing w:line="276" w:lineRule="auto"/>
        <w:rPr>
          <w:szCs w:val="24"/>
        </w:rPr>
      </w:pPr>
    </w:p>
    <w:p w14:paraId="47154481" w14:textId="77777777" w:rsidR="00BA2A80" w:rsidRPr="00880002" w:rsidRDefault="00BA2A80" w:rsidP="00835200">
      <w:pPr>
        <w:pStyle w:val="Caption"/>
        <w:keepNext/>
        <w:spacing w:line="276" w:lineRule="auto"/>
        <w:rPr>
          <w:szCs w:val="24"/>
        </w:rPr>
      </w:pPr>
    </w:p>
    <w:p w14:paraId="792600FE" w14:textId="77777777" w:rsidR="00BA2A80" w:rsidRPr="00880002" w:rsidRDefault="00BA2A80" w:rsidP="00835200">
      <w:pPr>
        <w:pStyle w:val="Caption"/>
        <w:keepNext/>
        <w:spacing w:line="276" w:lineRule="auto"/>
        <w:rPr>
          <w:szCs w:val="24"/>
        </w:rPr>
      </w:pPr>
    </w:p>
    <w:p w14:paraId="547011C5" w14:textId="6E316E79" w:rsidR="00835200" w:rsidRPr="00880002" w:rsidRDefault="00835200" w:rsidP="00835200">
      <w:pPr>
        <w:pStyle w:val="Caption"/>
        <w:keepNext/>
        <w:spacing w:line="276" w:lineRule="auto"/>
        <w:rPr>
          <w:szCs w:val="24"/>
        </w:rPr>
      </w:pPr>
    </w:p>
    <w:p w14:paraId="555BB357" w14:textId="2190A433" w:rsidR="00094206" w:rsidRDefault="00094206" w:rsidP="00094206">
      <w:pPr>
        <w:pStyle w:val="Caption"/>
        <w:keepNext/>
      </w:pPr>
      <w:bookmarkStart w:id="65" w:name="_Toc55300914"/>
      <w:r>
        <w:t xml:space="preserve">Table </w:t>
      </w:r>
      <w:fldSimple w:instr=" SEQ Table \* ARABIC ">
        <w:r w:rsidR="00A4120D">
          <w:rPr>
            <w:noProof/>
          </w:rPr>
          <w:t>20</w:t>
        </w:r>
      </w:fldSimple>
      <w:r>
        <w:t xml:space="preserve">: UC 19 - </w:t>
      </w:r>
      <w:r w:rsidRPr="00880002">
        <w:rPr>
          <w:szCs w:val="24"/>
        </w:rPr>
        <w:t>Textual Description of Create Organization.</w:t>
      </w:r>
      <w:bookmarkEnd w:id="65"/>
    </w:p>
    <w:tbl>
      <w:tblPr>
        <w:tblStyle w:val="TableGrid"/>
        <w:tblW w:w="9630" w:type="dxa"/>
        <w:tblInd w:w="108" w:type="dxa"/>
        <w:tblLayout w:type="fixed"/>
        <w:tblLook w:val="0000" w:firstRow="0" w:lastRow="0" w:firstColumn="0" w:lastColumn="0" w:noHBand="0" w:noVBand="0"/>
      </w:tblPr>
      <w:tblGrid>
        <w:gridCol w:w="1957"/>
        <w:gridCol w:w="7673"/>
      </w:tblGrid>
      <w:tr w:rsidR="00835200" w:rsidRPr="00880002" w14:paraId="3D0EF27B" w14:textId="77777777" w:rsidTr="009611D6">
        <w:tc>
          <w:tcPr>
            <w:tcW w:w="1957" w:type="dxa"/>
          </w:tcPr>
          <w:p w14:paraId="6A66A162" w14:textId="77777777" w:rsidR="00835200" w:rsidRPr="00880002" w:rsidRDefault="00835200" w:rsidP="009611D6">
            <w:pPr>
              <w:jc w:val="both"/>
              <w:rPr>
                <w:b/>
              </w:rPr>
            </w:pPr>
            <w:r w:rsidRPr="00880002">
              <w:rPr>
                <w:b/>
              </w:rPr>
              <w:t>Use Case ID:</w:t>
            </w:r>
          </w:p>
          <w:p w14:paraId="7E4A1F3D" w14:textId="77777777" w:rsidR="00835200" w:rsidRPr="00880002" w:rsidRDefault="00835200" w:rsidP="009611D6">
            <w:pPr>
              <w:jc w:val="both"/>
              <w:rPr>
                <w:b/>
              </w:rPr>
            </w:pPr>
          </w:p>
        </w:tc>
        <w:tc>
          <w:tcPr>
            <w:tcW w:w="7673" w:type="dxa"/>
          </w:tcPr>
          <w:p w14:paraId="7C9D63EA" w14:textId="1D14B805" w:rsidR="00835200" w:rsidRPr="00880002" w:rsidRDefault="00835200" w:rsidP="009611D6">
            <w:pPr>
              <w:jc w:val="both"/>
            </w:pPr>
            <w:r w:rsidRPr="00880002">
              <w:t>UC-1</w:t>
            </w:r>
            <w:r w:rsidR="0038210D" w:rsidRPr="00880002">
              <w:t>9</w:t>
            </w:r>
          </w:p>
        </w:tc>
      </w:tr>
      <w:tr w:rsidR="00835200" w:rsidRPr="00880002" w14:paraId="38C01F7B" w14:textId="77777777" w:rsidTr="009611D6">
        <w:tc>
          <w:tcPr>
            <w:tcW w:w="1957" w:type="dxa"/>
          </w:tcPr>
          <w:p w14:paraId="017936DF" w14:textId="77777777" w:rsidR="00835200" w:rsidRPr="00880002" w:rsidRDefault="00835200" w:rsidP="009611D6">
            <w:pPr>
              <w:jc w:val="both"/>
              <w:rPr>
                <w:b/>
              </w:rPr>
            </w:pPr>
            <w:r w:rsidRPr="00880002">
              <w:rPr>
                <w:b/>
              </w:rPr>
              <w:t>Use Case Name:</w:t>
            </w:r>
          </w:p>
          <w:p w14:paraId="223AC8DA" w14:textId="77777777" w:rsidR="00835200" w:rsidRPr="00880002" w:rsidRDefault="00835200" w:rsidP="009611D6">
            <w:pPr>
              <w:jc w:val="both"/>
              <w:rPr>
                <w:b/>
              </w:rPr>
            </w:pPr>
          </w:p>
        </w:tc>
        <w:tc>
          <w:tcPr>
            <w:tcW w:w="7673" w:type="dxa"/>
          </w:tcPr>
          <w:p w14:paraId="443823BF" w14:textId="4C8CAE66" w:rsidR="00835200" w:rsidRPr="00880002" w:rsidRDefault="00835200" w:rsidP="009611D6">
            <w:pPr>
              <w:pStyle w:val="Pa49"/>
              <w:jc w:val="both"/>
              <w:rPr>
                <w:rFonts w:ascii="Times New Roman" w:hAnsi="Times New Roman"/>
              </w:rPr>
            </w:pPr>
            <w:r w:rsidRPr="00880002">
              <w:rPr>
                <w:rFonts w:ascii="Times New Roman" w:hAnsi="Times New Roman"/>
              </w:rPr>
              <w:t xml:space="preserve">Create </w:t>
            </w:r>
            <w:r w:rsidR="001244D2" w:rsidRPr="00880002">
              <w:rPr>
                <w:rFonts w:ascii="Times New Roman" w:hAnsi="Times New Roman"/>
              </w:rPr>
              <w:t>Organization</w:t>
            </w:r>
          </w:p>
        </w:tc>
      </w:tr>
      <w:tr w:rsidR="00835200" w:rsidRPr="00880002" w14:paraId="31DC2FC6" w14:textId="77777777" w:rsidTr="009611D6">
        <w:tc>
          <w:tcPr>
            <w:tcW w:w="1957" w:type="dxa"/>
          </w:tcPr>
          <w:p w14:paraId="3D847F9C" w14:textId="77777777" w:rsidR="00835200" w:rsidRPr="00880002" w:rsidRDefault="00835200" w:rsidP="009611D6">
            <w:pPr>
              <w:jc w:val="both"/>
              <w:rPr>
                <w:b/>
              </w:rPr>
            </w:pPr>
            <w:r w:rsidRPr="00880002">
              <w:rPr>
                <w:b/>
              </w:rPr>
              <w:t>Actors:</w:t>
            </w:r>
          </w:p>
          <w:p w14:paraId="1F2059EB" w14:textId="77777777" w:rsidR="00835200" w:rsidRPr="00880002" w:rsidRDefault="00835200" w:rsidP="009611D6">
            <w:pPr>
              <w:jc w:val="both"/>
              <w:rPr>
                <w:b/>
              </w:rPr>
            </w:pPr>
          </w:p>
        </w:tc>
        <w:tc>
          <w:tcPr>
            <w:tcW w:w="7673" w:type="dxa"/>
          </w:tcPr>
          <w:tbl>
            <w:tblPr>
              <w:tblW w:w="3148" w:type="dxa"/>
              <w:tblLayout w:type="fixed"/>
              <w:tblLook w:val="0000" w:firstRow="0" w:lastRow="0" w:firstColumn="0" w:lastColumn="0" w:noHBand="0" w:noVBand="0"/>
            </w:tblPr>
            <w:tblGrid>
              <w:gridCol w:w="1785"/>
              <w:gridCol w:w="1363"/>
            </w:tblGrid>
            <w:tr w:rsidR="00835200" w:rsidRPr="00880002" w14:paraId="53875D6D" w14:textId="77777777" w:rsidTr="009611D6">
              <w:trPr>
                <w:trHeight w:val="99"/>
              </w:trPr>
              <w:tc>
                <w:tcPr>
                  <w:tcW w:w="1785" w:type="dxa"/>
                </w:tcPr>
                <w:p w14:paraId="37264278" w14:textId="77777777" w:rsidR="00835200" w:rsidRPr="00880002" w:rsidRDefault="00835200" w:rsidP="009611D6">
                  <w:pPr>
                    <w:jc w:val="both"/>
                  </w:pPr>
                  <w:r w:rsidRPr="00880002">
                    <w:t>Primary Actor:</w:t>
                  </w:r>
                </w:p>
              </w:tc>
              <w:tc>
                <w:tcPr>
                  <w:tcW w:w="1363" w:type="dxa"/>
                </w:tcPr>
                <w:p w14:paraId="51D0D4FA" w14:textId="77777777" w:rsidR="00835200" w:rsidRPr="00880002" w:rsidRDefault="00835200" w:rsidP="009611D6">
                  <w:pPr>
                    <w:jc w:val="both"/>
                  </w:pPr>
                  <w:r w:rsidRPr="00880002">
                    <w:t>Admin</w:t>
                  </w:r>
                </w:p>
              </w:tc>
            </w:tr>
          </w:tbl>
          <w:p w14:paraId="0B17F9F0" w14:textId="77777777" w:rsidR="00835200" w:rsidRPr="00880002" w:rsidRDefault="00835200" w:rsidP="009611D6">
            <w:pPr>
              <w:jc w:val="both"/>
            </w:pPr>
          </w:p>
        </w:tc>
      </w:tr>
      <w:tr w:rsidR="00835200" w:rsidRPr="00880002" w14:paraId="1E6C0585" w14:textId="77777777" w:rsidTr="009611D6">
        <w:tc>
          <w:tcPr>
            <w:tcW w:w="1957" w:type="dxa"/>
          </w:tcPr>
          <w:p w14:paraId="6721929F" w14:textId="77777777" w:rsidR="00835200" w:rsidRPr="00880002" w:rsidRDefault="00835200" w:rsidP="009611D6">
            <w:pPr>
              <w:jc w:val="both"/>
              <w:rPr>
                <w:b/>
              </w:rPr>
            </w:pPr>
            <w:r w:rsidRPr="00880002">
              <w:rPr>
                <w:b/>
              </w:rPr>
              <w:t>Description:</w:t>
            </w:r>
          </w:p>
        </w:tc>
        <w:tc>
          <w:tcPr>
            <w:tcW w:w="7673" w:type="dxa"/>
          </w:tcPr>
          <w:p w14:paraId="0E02D9D9" w14:textId="77585EE3" w:rsidR="00835200" w:rsidRPr="00880002" w:rsidRDefault="00835200" w:rsidP="009611D6">
            <w:pPr>
              <w:pStyle w:val="Pa49"/>
              <w:jc w:val="both"/>
              <w:rPr>
                <w:rFonts w:ascii="Times New Roman" w:hAnsi="Times New Roman"/>
              </w:rPr>
            </w:pPr>
            <w:r w:rsidRPr="00880002">
              <w:rPr>
                <w:rFonts w:ascii="Times New Roman" w:hAnsi="Times New Roman"/>
              </w:rPr>
              <w:t xml:space="preserve">This will allow the admin to create </w:t>
            </w:r>
            <w:r w:rsidR="005235A9" w:rsidRPr="00880002">
              <w:rPr>
                <w:rFonts w:ascii="Times New Roman" w:hAnsi="Times New Roman"/>
              </w:rPr>
              <w:t>organization</w:t>
            </w:r>
            <w:r w:rsidRPr="00880002">
              <w:rPr>
                <w:rFonts w:ascii="Times New Roman" w:hAnsi="Times New Roman"/>
              </w:rPr>
              <w:t>.</w:t>
            </w:r>
          </w:p>
        </w:tc>
      </w:tr>
      <w:tr w:rsidR="00835200" w:rsidRPr="00880002" w14:paraId="2DCBA10F" w14:textId="77777777" w:rsidTr="009611D6">
        <w:tc>
          <w:tcPr>
            <w:tcW w:w="1957" w:type="dxa"/>
          </w:tcPr>
          <w:p w14:paraId="311C6ED2" w14:textId="77777777" w:rsidR="00835200" w:rsidRPr="00880002" w:rsidRDefault="00835200" w:rsidP="009611D6">
            <w:pPr>
              <w:jc w:val="both"/>
              <w:rPr>
                <w:b/>
              </w:rPr>
            </w:pPr>
            <w:r w:rsidRPr="00880002">
              <w:rPr>
                <w:b/>
              </w:rPr>
              <w:t>Trigger:</w:t>
            </w:r>
          </w:p>
        </w:tc>
        <w:tc>
          <w:tcPr>
            <w:tcW w:w="7673" w:type="dxa"/>
          </w:tcPr>
          <w:p w14:paraId="2AD44E46" w14:textId="0B67EAAA" w:rsidR="00835200" w:rsidRPr="00880002" w:rsidRDefault="00835200" w:rsidP="009611D6">
            <w:pPr>
              <w:pStyle w:val="Pa49"/>
              <w:jc w:val="both"/>
              <w:rPr>
                <w:rFonts w:ascii="Times New Roman" w:hAnsi="Times New Roman"/>
              </w:rPr>
            </w:pPr>
            <w:r w:rsidRPr="00880002">
              <w:rPr>
                <w:rFonts w:ascii="Times New Roman" w:hAnsi="Times New Roman"/>
              </w:rPr>
              <w:t xml:space="preserve">When the </w:t>
            </w:r>
            <w:r w:rsidR="009E6175" w:rsidRPr="00880002">
              <w:rPr>
                <w:rFonts w:ascii="Times New Roman" w:hAnsi="Times New Roman"/>
              </w:rPr>
              <w:t>admin</w:t>
            </w:r>
            <w:r w:rsidRPr="00880002">
              <w:rPr>
                <w:rFonts w:ascii="Times New Roman" w:hAnsi="Times New Roman"/>
              </w:rPr>
              <w:t xml:space="preserve"> presses “Create” button.</w:t>
            </w:r>
          </w:p>
        </w:tc>
      </w:tr>
      <w:tr w:rsidR="00835200" w:rsidRPr="00880002" w14:paraId="638043EA" w14:textId="77777777" w:rsidTr="009611D6">
        <w:trPr>
          <w:trHeight w:val="813"/>
        </w:trPr>
        <w:tc>
          <w:tcPr>
            <w:tcW w:w="1957" w:type="dxa"/>
          </w:tcPr>
          <w:p w14:paraId="77EE76D1" w14:textId="77777777" w:rsidR="00835200" w:rsidRPr="00880002" w:rsidRDefault="00835200" w:rsidP="009611D6">
            <w:pPr>
              <w:jc w:val="both"/>
              <w:rPr>
                <w:b/>
              </w:rPr>
            </w:pPr>
            <w:r w:rsidRPr="00880002">
              <w:rPr>
                <w:b/>
              </w:rPr>
              <w:t>Preconditions:</w:t>
            </w:r>
          </w:p>
        </w:tc>
        <w:tc>
          <w:tcPr>
            <w:tcW w:w="7673" w:type="dxa"/>
          </w:tcPr>
          <w:p w14:paraId="4CCD750C" w14:textId="602E15B5" w:rsidR="00835200" w:rsidRPr="00880002" w:rsidRDefault="00835200" w:rsidP="009611D6">
            <w:pPr>
              <w:jc w:val="both"/>
            </w:pPr>
            <w:r w:rsidRPr="00880002">
              <w:t>PRE-</w:t>
            </w:r>
            <w:r w:rsidR="009E4BF9" w:rsidRPr="00880002">
              <w:t>1</w:t>
            </w:r>
            <w:r w:rsidRPr="00880002">
              <w:t>. The admin fill in the valid input fields.</w:t>
            </w:r>
          </w:p>
          <w:p w14:paraId="011025A1" w14:textId="77777777" w:rsidR="00835200" w:rsidRPr="00880002" w:rsidRDefault="00835200" w:rsidP="009611D6">
            <w:pPr>
              <w:jc w:val="both"/>
            </w:pPr>
          </w:p>
        </w:tc>
      </w:tr>
      <w:tr w:rsidR="00835200" w:rsidRPr="00880002" w14:paraId="45757F75" w14:textId="77777777" w:rsidTr="009611D6">
        <w:tc>
          <w:tcPr>
            <w:tcW w:w="1957" w:type="dxa"/>
          </w:tcPr>
          <w:p w14:paraId="4ABA4B37" w14:textId="77777777" w:rsidR="00835200" w:rsidRPr="00880002" w:rsidRDefault="00835200" w:rsidP="009611D6">
            <w:pPr>
              <w:jc w:val="both"/>
              <w:rPr>
                <w:b/>
              </w:rPr>
            </w:pPr>
            <w:r w:rsidRPr="00880002">
              <w:rPr>
                <w:b/>
              </w:rPr>
              <w:t>Postconditions:</w:t>
            </w:r>
          </w:p>
        </w:tc>
        <w:tc>
          <w:tcPr>
            <w:tcW w:w="7673" w:type="dxa"/>
          </w:tcPr>
          <w:p w14:paraId="67E44ECD" w14:textId="25750776" w:rsidR="00835200" w:rsidRPr="00880002" w:rsidRDefault="00835200" w:rsidP="009611D6">
            <w:pPr>
              <w:jc w:val="both"/>
            </w:pPr>
            <w:r w:rsidRPr="00880002">
              <w:t xml:space="preserve">POST-1 The admin has added a new </w:t>
            </w:r>
            <w:r w:rsidR="00B6490F" w:rsidRPr="00880002">
              <w:t>organization</w:t>
            </w:r>
            <w:r w:rsidRPr="00880002">
              <w:t>.</w:t>
            </w:r>
          </w:p>
          <w:p w14:paraId="3CAFF5CD" w14:textId="77777777" w:rsidR="00835200" w:rsidRPr="00880002" w:rsidRDefault="00835200" w:rsidP="009611D6">
            <w:pPr>
              <w:jc w:val="both"/>
            </w:pPr>
          </w:p>
        </w:tc>
      </w:tr>
      <w:tr w:rsidR="00835200" w:rsidRPr="00880002" w14:paraId="01EBB3BC" w14:textId="77777777" w:rsidTr="009611D6">
        <w:tc>
          <w:tcPr>
            <w:tcW w:w="1957" w:type="dxa"/>
          </w:tcPr>
          <w:p w14:paraId="47A77801" w14:textId="77777777" w:rsidR="00835200" w:rsidRPr="00880002" w:rsidRDefault="00835200" w:rsidP="009611D6">
            <w:pPr>
              <w:jc w:val="both"/>
              <w:rPr>
                <w:b/>
              </w:rPr>
            </w:pPr>
            <w:r w:rsidRPr="00880002">
              <w:rPr>
                <w:b/>
              </w:rPr>
              <w:t>Normal Flow:</w:t>
            </w:r>
          </w:p>
        </w:tc>
        <w:tc>
          <w:tcPr>
            <w:tcW w:w="7673" w:type="dxa"/>
          </w:tcPr>
          <w:p w14:paraId="7EB3A9A8" w14:textId="77777777" w:rsidR="00835200" w:rsidRPr="00880002" w:rsidRDefault="00835200" w:rsidP="0051070D">
            <w:pPr>
              <w:pStyle w:val="ListParagraph"/>
              <w:numPr>
                <w:ilvl w:val="0"/>
                <w:numId w:val="38"/>
              </w:numPr>
              <w:jc w:val="both"/>
            </w:pPr>
            <w:r w:rsidRPr="00880002">
              <w:t>Admin open the form.</w:t>
            </w:r>
          </w:p>
          <w:p w14:paraId="4D80966E" w14:textId="77777777" w:rsidR="00835200" w:rsidRPr="00880002" w:rsidRDefault="00835200" w:rsidP="0051070D">
            <w:pPr>
              <w:pStyle w:val="ListParagraph"/>
              <w:numPr>
                <w:ilvl w:val="0"/>
                <w:numId w:val="38"/>
              </w:numPr>
              <w:jc w:val="both"/>
            </w:pPr>
            <w:r w:rsidRPr="00880002">
              <w:t>Admin fill the input fields with valid information.</w:t>
            </w:r>
          </w:p>
          <w:p w14:paraId="5917D24D" w14:textId="77777777" w:rsidR="00835200" w:rsidRPr="00880002" w:rsidRDefault="00835200" w:rsidP="0051070D">
            <w:pPr>
              <w:pStyle w:val="ListParagraph"/>
              <w:numPr>
                <w:ilvl w:val="0"/>
                <w:numId w:val="38"/>
              </w:numPr>
              <w:jc w:val="both"/>
            </w:pPr>
            <w:r w:rsidRPr="00880002">
              <w:t>Admin presses “Create” button.</w:t>
            </w:r>
          </w:p>
        </w:tc>
      </w:tr>
      <w:tr w:rsidR="00835200" w:rsidRPr="00880002" w14:paraId="35C0D3F5" w14:textId="77777777" w:rsidTr="009611D6">
        <w:tc>
          <w:tcPr>
            <w:tcW w:w="1957" w:type="dxa"/>
          </w:tcPr>
          <w:p w14:paraId="4A5AEC04" w14:textId="77777777" w:rsidR="00835200" w:rsidRPr="00880002" w:rsidRDefault="00835200" w:rsidP="009611D6">
            <w:pPr>
              <w:jc w:val="both"/>
              <w:rPr>
                <w:b/>
              </w:rPr>
            </w:pPr>
            <w:r w:rsidRPr="00880002">
              <w:rPr>
                <w:b/>
              </w:rPr>
              <w:t>Alternative Flows:</w:t>
            </w:r>
          </w:p>
          <w:p w14:paraId="1D1D428E" w14:textId="77777777" w:rsidR="00835200" w:rsidRPr="00880002" w:rsidRDefault="00835200" w:rsidP="009611D6">
            <w:pPr>
              <w:jc w:val="both"/>
              <w:rPr>
                <w:b/>
                <w:color w:val="BFBFBF"/>
              </w:rPr>
            </w:pPr>
            <w:r w:rsidRPr="00880002">
              <w:rPr>
                <w:b/>
              </w:rPr>
              <w:t>[Alternative Flow 1 – Not in Network]</w:t>
            </w:r>
          </w:p>
        </w:tc>
        <w:tc>
          <w:tcPr>
            <w:tcW w:w="7673" w:type="dxa"/>
          </w:tcPr>
          <w:p w14:paraId="068EF7B0" w14:textId="77777777" w:rsidR="00835200" w:rsidRPr="00880002" w:rsidRDefault="00835200" w:rsidP="009611D6">
            <w:pPr>
              <w:tabs>
                <w:tab w:val="left" w:pos="432"/>
              </w:tabs>
              <w:jc w:val="both"/>
            </w:pPr>
            <w:r w:rsidRPr="00880002">
              <w:t>None.</w:t>
            </w:r>
          </w:p>
        </w:tc>
      </w:tr>
      <w:tr w:rsidR="00835200" w:rsidRPr="00880002" w14:paraId="5C0C3C36" w14:textId="77777777" w:rsidTr="009611D6">
        <w:tc>
          <w:tcPr>
            <w:tcW w:w="1957" w:type="dxa"/>
          </w:tcPr>
          <w:p w14:paraId="4190409C" w14:textId="77777777" w:rsidR="00835200" w:rsidRPr="00880002" w:rsidRDefault="00835200" w:rsidP="009611D6">
            <w:pPr>
              <w:jc w:val="both"/>
              <w:rPr>
                <w:b/>
              </w:rPr>
            </w:pPr>
            <w:r w:rsidRPr="00880002">
              <w:rPr>
                <w:b/>
              </w:rPr>
              <w:t>Exceptions:</w:t>
            </w:r>
          </w:p>
        </w:tc>
        <w:tc>
          <w:tcPr>
            <w:tcW w:w="7673" w:type="dxa"/>
          </w:tcPr>
          <w:p w14:paraId="560B7C02" w14:textId="77777777" w:rsidR="00835200" w:rsidRPr="00880002" w:rsidRDefault="00835200" w:rsidP="009611D6">
            <w:r w:rsidRPr="00880002">
              <w:t>E1. The API backend is down.</w:t>
            </w:r>
          </w:p>
          <w:p w14:paraId="11A142AE" w14:textId="35BDEC05" w:rsidR="00835200" w:rsidRPr="00880002" w:rsidRDefault="00835200" w:rsidP="009611D6">
            <w:r w:rsidRPr="00880002">
              <w:t xml:space="preserve">E2. The </w:t>
            </w:r>
            <w:r w:rsidR="009E5DBD" w:rsidRPr="00880002">
              <w:t>organization</w:t>
            </w:r>
            <w:r w:rsidRPr="00880002">
              <w:t xml:space="preserve"> already exists.</w:t>
            </w:r>
          </w:p>
          <w:p w14:paraId="7287BA8A" w14:textId="77777777" w:rsidR="00835200" w:rsidRPr="00880002" w:rsidRDefault="00835200" w:rsidP="009611D6">
            <w:pPr>
              <w:jc w:val="both"/>
            </w:pPr>
          </w:p>
        </w:tc>
      </w:tr>
      <w:tr w:rsidR="00835200" w:rsidRPr="00880002" w14:paraId="0D69299E" w14:textId="77777777" w:rsidTr="009611D6">
        <w:tc>
          <w:tcPr>
            <w:tcW w:w="1957" w:type="dxa"/>
          </w:tcPr>
          <w:p w14:paraId="5C6EDC07" w14:textId="77777777" w:rsidR="00835200" w:rsidRPr="00880002" w:rsidRDefault="00835200" w:rsidP="009611D6">
            <w:pPr>
              <w:jc w:val="both"/>
              <w:rPr>
                <w:b/>
              </w:rPr>
            </w:pPr>
            <w:r w:rsidRPr="00880002">
              <w:rPr>
                <w:b/>
              </w:rPr>
              <w:t>Business Rules</w:t>
            </w:r>
          </w:p>
        </w:tc>
        <w:tc>
          <w:tcPr>
            <w:tcW w:w="7673" w:type="dxa"/>
          </w:tcPr>
          <w:p w14:paraId="23FBCE6A" w14:textId="77777777" w:rsidR="00835200" w:rsidRPr="00880002" w:rsidRDefault="00835200" w:rsidP="009611D6">
            <w:pPr>
              <w:jc w:val="both"/>
            </w:pPr>
            <w:r w:rsidRPr="00880002">
              <w:t>None</w:t>
            </w:r>
          </w:p>
          <w:p w14:paraId="0E2A7222" w14:textId="77777777" w:rsidR="00835200" w:rsidRPr="00880002" w:rsidRDefault="00835200" w:rsidP="009611D6">
            <w:pPr>
              <w:jc w:val="both"/>
            </w:pPr>
          </w:p>
        </w:tc>
      </w:tr>
      <w:tr w:rsidR="00835200" w:rsidRPr="00880002" w14:paraId="33F86BA1" w14:textId="77777777" w:rsidTr="009611D6">
        <w:tc>
          <w:tcPr>
            <w:tcW w:w="1957" w:type="dxa"/>
          </w:tcPr>
          <w:p w14:paraId="166E4CC5" w14:textId="77777777" w:rsidR="00835200" w:rsidRPr="00880002" w:rsidRDefault="00835200" w:rsidP="009611D6">
            <w:pPr>
              <w:jc w:val="both"/>
              <w:rPr>
                <w:b/>
              </w:rPr>
            </w:pPr>
            <w:r w:rsidRPr="00880002">
              <w:rPr>
                <w:b/>
              </w:rPr>
              <w:t>Assumptions:</w:t>
            </w:r>
          </w:p>
        </w:tc>
        <w:tc>
          <w:tcPr>
            <w:tcW w:w="7673" w:type="dxa"/>
          </w:tcPr>
          <w:p w14:paraId="2083E827" w14:textId="77777777" w:rsidR="00835200" w:rsidRPr="00880002" w:rsidRDefault="00835200" w:rsidP="0051070D">
            <w:pPr>
              <w:pStyle w:val="ListParagraph"/>
              <w:numPr>
                <w:ilvl w:val="0"/>
                <w:numId w:val="39"/>
              </w:numPr>
              <w:jc w:val="both"/>
            </w:pPr>
            <w:r w:rsidRPr="00880002">
              <w:t>Admin is logged in to the system</w:t>
            </w:r>
          </w:p>
          <w:p w14:paraId="7F6DD7B0" w14:textId="77777777" w:rsidR="00835200" w:rsidRPr="00880002" w:rsidRDefault="00835200" w:rsidP="0051070D">
            <w:pPr>
              <w:pStyle w:val="ListParagraph"/>
              <w:numPr>
                <w:ilvl w:val="0"/>
                <w:numId w:val="39"/>
              </w:numPr>
              <w:jc w:val="both"/>
            </w:pPr>
            <w:r w:rsidRPr="00880002">
              <w:t>Admin has an active internet connection.</w:t>
            </w:r>
          </w:p>
        </w:tc>
      </w:tr>
    </w:tbl>
    <w:p w14:paraId="5C45E085" w14:textId="13634931" w:rsidR="00835200" w:rsidRPr="00880002" w:rsidRDefault="00835200" w:rsidP="00835200"/>
    <w:p w14:paraId="3EFB9D65" w14:textId="77777777" w:rsidR="00BA2A80" w:rsidRPr="00880002" w:rsidRDefault="00BA2A80" w:rsidP="0033184E">
      <w:pPr>
        <w:pStyle w:val="Caption"/>
        <w:keepNext/>
        <w:spacing w:line="276" w:lineRule="auto"/>
        <w:rPr>
          <w:szCs w:val="24"/>
        </w:rPr>
      </w:pPr>
    </w:p>
    <w:p w14:paraId="731CFBBE" w14:textId="77777777" w:rsidR="00BA2A80" w:rsidRPr="00880002" w:rsidRDefault="00BA2A80" w:rsidP="0033184E">
      <w:pPr>
        <w:pStyle w:val="Caption"/>
        <w:keepNext/>
        <w:spacing w:line="276" w:lineRule="auto"/>
        <w:rPr>
          <w:szCs w:val="24"/>
        </w:rPr>
      </w:pPr>
    </w:p>
    <w:p w14:paraId="2B24424D" w14:textId="77777777" w:rsidR="00BA2A80" w:rsidRPr="00880002" w:rsidRDefault="00BA2A80" w:rsidP="0033184E">
      <w:pPr>
        <w:pStyle w:val="Caption"/>
        <w:keepNext/>
        <w:spacing w:line="276" w:lineRule="auto"/>
        <w:rPr>
          <w:szCs w:val="24"/>
        </w:rPr>
      </w:pPr>
    </w:p>
    <w:p w14:paraId="67B56725" w14:textId="45F85679" w:rsidR="0033184E" w:rsidRPr="00880002" w:rsidRDefault="0033184E" w:rsidP="0033184E">
      <w:pPr>
        <w:pStyle w:val="Caption"/>
        <w:keepNext/>
        <w:spacing w:line="276" w:lineRule="auto"/>
        <w:rPr>
          <w:szCs w:val="24"/>
        </w:rPr>
      </w:pPr>
    </w:p>
    <w:p w14:paraId="28F31CA5" w14:textId="2391FA76" w:rsidR="00695435" w:rsidRDefault="00695435" w:rsidP="00695435">
      <w:pPr>
        <w:pStyle w:val="Caption"/>
        <w:keepNext/>
      </w:pPr>
      <w:bookmarkStart w:id="66" w:name="_Toc55300915"/>
      <w:r>
        <w:t xml:space="preserve">Table </w:t>
      </w:r>
      <w:fldSimple w:instr=" SEQ Table \* ARABIC ">
        <w:r w:rsidR="00A4120D">
          <w:rPr>
            <w:noProof/>
          </w:rPr>
          <w:t>21</w:t>
        </w:r>
      </w:fldSimple>
      <w:r>
        <w:t xml:space="preserve">: UC 20 - </w:t>
      </w:r>
      <w:r w:rsidRPr="00880002">
        <w:rPr>
          <w:szCs w:val="24"/>
        </w:rPr>
        <w:t>Textual Description of Edit Manager.</w:t>
      </w:r>
      <w:bookmarkEnd w:id="66"/>
    </w:p>
    <w:tbl>
      <w:tblPr>
        <w:tblStyle w:val="TableGrid"/>
        <w:tblW w:w="9630" w:type="dxa"/>
        <w:tblInd w:w="108" w:type="dxa"/>
        <w:tblLayout w:type="fixed"/>
        <w:tblLook w:val="0000" w:firstRow="0" w:lastRow="0" w:firstColumn="0" w:lastColumn="0" w:noHBand="0" w:noVBand="0"/>
      </w:tblPr>
      <w:tblGrid>
        <w:gridCol w:w="1957"/>
        <w:gridCol w:w="7673"/>
      </w:tblGrid>
      <w:tr w:rsidR="0033184E" w:rsidRPr="00880002" w14:paraId="284544F4" w14:textId="77777777" w:rsidTr="009611D6">
        <w:tc>
          <w:tcPr>
            <w:tcW w:w="1957" w:type="dxa"/>
          </w:tcPr>
          <w:p w14:paraId="3542DF0B" w14:textId="77777777" w:rsidR="0033184E" w:rsidRPr="00880002" w:rsidRDefault="0033184E" w:rsidP="009611D6">
            <w:pPr>
              <w:jc w:val="both"/>
              <w:rPr>
                <w:b/>
              </w:rPr>
            </w:pPr>
            <w:r w:rsidRPr="00880002">
              <w:rPr>
                <w:b/>
              </w:rPr>
              <w:t>Use Case ID:</w:t>
            </w:r>
          </w:p>
          <w:p w14:paraId="61737259" w14:textId="77777777" w:rsidR="0033184E" w:rsidRPr="00880002" w:rsidRDefault="0033184E" w:rsidP="009611D6">
            <w:pPr>
              <w:jc w:val="both"/>
              <w:rPr>
                <w:b/>
              </w:rPr>
            </w:pPr>
          </w:p>
        </w:tc>
        <w:tc>
          <w:tcPr>
            <w:tcW w:w="7673" w:type="dxa"/>
          </w:tcPr>
          <w:p w14:paraId="24F6B9DE" w14:textId="4E4C947E" w:rsidR="0033184E" w:rsidRPr="00880002" w:rsidRDefault="0033184E" w:rsidP="009611D6">
            <w:pPr>
              <w:jc w:val="both"/>
            </w:pPr>
            <w:r w:rsidRPr="00880002">
              <w:t>UC-</w:t>
            </w:r>
            <w:r w:rsidR="00225D87" w:rsidRPr="00880002">
              <w:t>20</w:t>
            </w:r>
          </w:p>
        </w:tc>
      </w:tr>
      <w:tr w:rsidR="0033184E" w:rsidRPr="00880002" w14:paraId="45C18D2A" w14:textId="77777777" w:rsidTr="009611D6">
        <w:tc>
          <w:tcPr>
            <w:tcW w:w="1957" w:type="dxa"/>
          </w:tcPr>
          <w:p w14:paraId="04730D2D" w14:textId="77777777" w:rsidR="0033184E" w:rsidRPr="00880002" w:rsidRDefault="0033184E" w:rsidP="009611D6">
            <w:pPr>
              <w:jc w:val="both"/>
              <w:rPr>
                <w:b/>
              </w:rPr>
            </w:pPr>
            <w:r w:rsidRPr="00880002">
              <w:rPr>
                <w:b/>
              </w:rPr>
              <w:t>Use Case Name:</w:t>
            </w:r>
          </w:p>
          <w:p w14:paraId="4CCD243B" w14:textId="77777777" w:rsidR="0033184E" w:rsidRPr="00880002" w:rsidRDefault="0033184E" w:rsidP="009611D6">
            <w:pPr>
              <w:jc w:val="both"/>
              <w:rPr>
                <w:b/>
              </w:rPr>
            </w:pPr>
          </w:p>
        </w:tc>
        <w:tc>
          <w:tcPr>
            <w:tcW w:w="7673" w:type="dxa"/>
          </w:tcPr>
          <w:p w14:paraId="74F3BDB4" w14:textId="2B31F58F" w:rsidR="0033184E" w:rsidRPr="00880002" w:rsidRDefault="0033184E" w:rsidP="009611D6">
            <w:pPr>
              <w:pStyle w:val="Pa49"/>
              <w:jc w:val="both"/>
              <w:rPr>
                <w:rFonts w:ascii="Times New Roman" w:hAnsi="Times New Roman"/>
              </w:rPr>
            </w:pPr>
            <w:r w:rsidRPr="00880002">
              <w:rPr>
                <w:rFonts w:ascii="Times New Roman" w:hAnsi="Times New Roman"/>
              </w:rPr>
              <w:t xml:space="preserve">Edit </w:t>
            </w:r>
            <w:r w:rsidR="00616E29" w:rsidRPr="00880002">
              <w:rPr>
                <w:rFonts w:ascii="Times New Roman" w:hAnsi="Times New Roman"/>
              </w:rPr>
              <w:t>Manager</w:t>
            </w:r>
          </w:p>
        </w:tc>
      </w:tr>
      <w:tr w:rsidR="0033184E" w:rsidRPr="00880002" w14:paraId="1793DBE5" w14:textId="77777777" w:rsidTr="009611D6">
        <w:tc>
          <w:tcPr>
            <w:tcW w:w="1957" w:type="dxa"/>
          </w:tcPr>
          <w:p w14:paraId="2D5157F4" w14:textId="77777777" w:rsidR="0033184E" w:rsidRPr="00880002" w:rsidRDefault="0033184E" w:rsidP="009611D6">
            <w:pPr>
              <w:jc w:val="both"/>
              <w:rPr>
                <w:b/>
              </w:rPr>
            </w:pPr>
            <w:r w:rsidRPr="00880002">
              <w:rPr>
                <w:b/>
              </w:rPr>
              <w:t>Actors:</w:t>
            </w:r>
          </w:p>
          <w:p w14:paraId="24A8015C" w14:textId="77777777" w:rsidR="0033184E" w:rsidRPr="00880002" w:rsidRDefault="0033184E" w:rsidP="009611D6">
            <w:pPr>
              <w:jc w:val="both"/>
              <w:rPr>
                <w:b/>
              </w:rPr>
            </w:pPr>
          </w:p>
        </w:tc>
        <w:tc>
          <w:tcPr>
            <w:tcW w:w="7673" w:type="dxa"/>
          </w:tcPr>
          <w:tbl>
            <w:tblPr>
              <w:tblW w:w="3148" w:type="dxa"/>
              <w:tblLayout w:type="fixed"/>
              <w:tblLook w:val="0000" w:firstRow="0" w:lastRow="0" w:firstColumn="0" w:lastColumn="0" w:noHBand="0" w:noVBand="0"/>
            </w:tblPr>
            <w:tblGrid>
              <w:gridCol w:w="1785"/>
              <w:gridCol w:w="1363"/>
            </w:tblGrid>
            <w:tr w:rsidR="0033184E" w:rsidRPr="00880002" w14:paraId="64B933D9" w14:textId="77777777" w:rsidTr="009611D6">
              <w:trPr>
                <w:trHeight w:val="99"/>
              </w:trPr>
              <w:tc>
                <w:tcPr>
                  <w:tcW w:w="1785" w:type="dxa"/>
                </w:tcPr>
                <w:p w14:paraId="5C48F878" w14:textId="77777777" w:rsidR="0033184E" w:rsidRPr="00880002" w:rsidRDefault="0033184E" w:rsidP="009611D6">
                  <w:pPr>
                    <w:jc w:val="both"/>
                  </w:pPr>
                  <w:r w:rsidRPr="00880002">
                    <w:t>Primary Actor:</w:t>
                  </w:r>
                </w:p>
              </w:tc>
              <w:tc>
                <w:tcPr>
                  <w:tcW w:w="1363" w:type="dxa"/>
                </w:tcPr>
                <w:p w14:paraId="7670E975" w14:textId="27FECFAA" w:rsidR="0033184E" w:rsidRPr="00880002" w:rsidRDefault="00F61C93" w:rsidP="009611D6">
                  <w:pPr>
                    <w:jc w:val="both"/>
                  </w:pPr>
                  <w:r w:rsidRPr="00880002">
                    <w:t>Admin</w:t>
                  </w:r>
                </w:p>
              </w:tc>
            </w:tr>
          </w:tbl>
          <w:p w14:paraId="3006FFE6" w14:textId="77777777" w:rsidR="0033184E" w:rsidRPr="00880002" w:rsidRDefault="0033184E" w:rsidP="009611D6">
            <w:pPr>
              <w:jc w:val="both"/>
            </w:pPr>
          </w:p>
        </w:tc>
      </w:tr>
      <w:tr w:rsidR="0033184E" w:rsidRPr="00880002" w14:paraId="27205E7F" w14:textId="77777777" w:rsidTr="009611D6">
        <w:tc>
          <w:tcPr>
            <w:tcW w:w="1957" w:type="dxa"/>
          </w:tcPr>
          <w:p w14:paraId="1E67A2A8" w14:textId="77777777" w:rsidR="0033184E" w:rsidRPr="00880002" w:rsidRDefault="0033184E" w:rsidP="009611D6">
            <w:pPr>
              <w:jc w:val="both"/>
              <w:rPr>
                <w:b/>
              </w:rPr>
            </w:pPr>
            <w:r w:rsidRPr="00880002">
              <w:rPr>
                <w:b/>
              </w:rPr>
              <w:t>Description:</w:t>
            </w:r>
          </w:p>
        </w:tc>
        <w:tc>
          <w:tcPr>
            <w:tcW w:w="7673" w:type="dxa"/>
          </w:tcPr>
          <w:p w14:paraId="08D7BEEE" w14:textId="32C1D23A" w:rsidR="0033184E" w:rsidRPr="00880002" w:rsidRDefault="0033184E" w:rsidP="009611D6">
            <w:pPr>
              <w:pStyle w:val="Pa49"/>
              <w:jc w:val="both"/>
              <w:rPr>
                <w:rFonts w:ascii="Times New Roman" w:hAnsi="Times New Roman"/>
              </w:rPr>
            </w:pPr>
            <w:r w:rsidRPr="00880002">
              <w:rPr>
                <w:rFonts w:ascii="Times New Roman" w:hAnsi="Times New Roman"/>
              </w:rPr>
              <w:t xml:space="preserve">This will allow the </w:t>
            </w:r>
            <w:r w:rsidR="005311A4" w:rsidRPr="00880002">
              <w:rPr>
                <w:rFonts w:ascii="Times New Roman" w:hAnsi="Times New Roman"/>
              </w:rPr>
              <w:t>admin</w:t>
            </w:r>
            <w:r w:rsidRPr="00880002">
              <w:rPr>
                <w:rFonts w:ascii="Times New Roman" w:hAnsi="Times New Roman"/>
              </w:rPr>
              <w:t xml:space="preserve"> to edit </w:t>
            </w:r>
            <w:r w:rsidR="007C510F" w:rsidRPr="00880002">
              <w:rPr>
                <w:rFonts w:ascii="Times New Roman" w:hAnsi="Times New Roman"/>
              </w:rPr>
              <w:t>manager</w:t>
            </w:r>
            <w:r w:rsidRPr="00880002">
              <w:rPr>
                <w:rFonts w:ascii="Times New Roman" w:hAnsi="Times New Roman"/>
              </w:rPr>
              <w:t>.</w:t>
            </w:r>
          </w:p>
          <w:p w14:paraId="57C47744" w14:textId="77777777" w:rsidR="0033184E" w:rsidRPr="00880002" w:rsidRDefault="0033184E" w:rsidP="009611D6"/>
        </w:tc>
      </w:tr>
      <w:tr w:rsidR="0033184E" w:rsidRPr="00880002" w14:paraId="2BC02821" w14:textId="77777777" w:rsidTr="009611D6">
        <w:tc>
          <w:tcPr>
            <w:tcW w:w="1957" w:type="dxa"/>
          </w:tcPr>
          <w:p w14:paraId="1FD5EC1B" w14:textId="77777777" w:rsidR="0033184E" w:rsidRPr="00880002" w:rsidRDefault="0033184E" w:rsidP="009611D6">
            <w:pPr>
              <w:jc w:val="both"/>
              <w:rPr>
                <w:b/>
              </w:rPr>
            </w:pPr>
            <w:r w:rsidRPr="00880002">
              <w:rPr>
                <w:b/>
              </w:rPr>
              <w:t>Trigger:</w:t>
            </w:r>
          </w:p>
        </w:tc>
        <w:tc>
          <w:tcPr>
            <w:tcW w:w="7673" w:type="dxa"/>
          </w:tcPr>
          <w:p w14:paraId="6CCF8399" w14:textId="5B2EE20C" w:rsidR="0033184E" w:rsidRPr="00880002" w:rsidRDefault="0033184E" w:rsidP="009611D6">
            <w:pPr>
              <w:pStyle w:val="Pa49"/>
              <w:jc w:val="both"/>
              <w:rPr>
                <w:rFonts w:ascii="Times New Roman" w:hAnsi="Times New Roman"/>
              </w:rPr>
            </w:pPr>
            <w:r w:rsidRPr="00880002">
              <w:rPr>
                <w:rFonts w:ascii="Times New Roman" w:hAnsi="Times New Roman"/>
              </w:rPr>
              <w:t xml:space="preserve">When the </w:t>
            </w:r>
            <w:r w:rsidR="00FC2B40" w:rsidRPr="00880002">
              <w:rPr>
                <w:rFonts w:ascii="Times New Roman" w:hAnsi="Times New Roman"/>
              </w:rPr>
              <w:t>admin</w:t>
            </w:r>
            <w:r w:rsidRPr="00880002">
              <w:rPr>
                <w:rFonts w:ascii="Times New Roman" w:hAnsi="Times New Roman"/>
              </w:rPr>
              <w:t xml:space="preserve"> presses “Update” button.</w:t>
            </w:r>
          </w:p>
          <w:p w14:paraId="6FF882D5" w14:textId="77777777" w:rsidR="0033184E" w:rsidRPr="00880002" w:rsidRDefault="0033184E" w:rsidP="009611D6"/>
        </w:tc>
      </w:tr>
      <w:tr w:rsidR="0033184E" w:rsidRPr="00880002" w14:paraId="2282704C" w14:textId="77777777" w:rsidTr="009611D6">
        <w:trPr>
          <w:trHeight w:val="813"/>
        </w:trPr>
        <w:tc>
          <w:tcPr>
            <w:tcW w:w="1957" w:type="dxa"/>
          </w:tcPr>
          <w:p w14:paraId="05D0527C" w14:textId="77777777" w:rsidR="0033184E" w:rsidRPr="00880002" w:rsidRDefault="0033184E" w:rsidP="009611D6">
            <w:pPr>
              <w:jc w:val="both"/>
              <w:rPr>
                <w:b/>
              </w:rPr>
            </w:pPr>
            <w:r w:rsidRPr="00880002">
              <w:rPr>
                <w:b/>
              </w:rPr>
              <w:t>Preconditions:</w:t>
            </w:r>
          </w:p>
        </w:tc>
        <w:tc>
          <w:tcPr>
            <w:tcW w:w="7673" w:type="dxa"/>
          </w:tcPr>
          <w:p w14:paraId="23F90004" w14:textId="16C153DA" w:rsidR="0033184E" w:rsidRPr="00880002" w:rsidRDefault="0033184E" w:rsidP="009611D6">
            <w:pPr>
              <w:jc w:val="both"/>
            </w:pPr>
            <w:r w:rsidRPr="00880002">
              <w:t xml:space="preserve">PRE-1. The </w:t>
            </w:r>
            <w:r w:rsidR="000D7E2A" w:rsidRPr="00880002">
              <w:t>admin</w:t>
            </w:r>
            <w:r w:rsidRPr="00880002">
              <w:t xml:space="preserve"> updates the input fields.</w:t>
            </w:r>
          </w:p>
        </w:tc>
      </w:tr>
      <w:tr w:rsidR="0033184E" w:rsidRPr="00880002" w14:paraId="56F600B5" w14:textId="77777777" w:rsidTr="009611D6">
        <w:tc>
          <w:tcPr>
            <w:tcW w:w="1957" w:type="dxa"/>
          </w:tcPr>
          <w:p w14:paraId="011ADB18" w14:textId="77777777" w:rsidR="0033184E" w:rsidRPr="00880002" w:rsidRDefault="0033184E" w:rsidP="009611D6">
            <w:pPr>
              <w:jc w:val="both"/>
              <w:rPr>
                <w:b/>
              </w:rPr>
            </w:pPr>
            <w:r w:rsidRPr="00880002">
              <w:rPr>
                <w:b/>
              </w:rPr>
              <w:t>Postconditions:</w:t>
            </w:r>
          </w:p>
        </w:tc>
        <w:tc>
          <w:tcPr>
            <w:tcW w:w="7673" w:type="dxa"/>
          </w:tcPr>
          <w:p w14:paraId="7E53E621" w14:textId="68E007DE" w:rsidR="0033184E" w:rsidRPr="00880002" w:rsidRDefault="0033184E" w:rsidP="009611D6">
            <w:pPr>
              <w:jc w:val="both"/>
            </w:pPr>
            <w:r w:rsidRPr="00880002">
              <w:t xml:space="preserve">POST-1 The </w:t>
            </w:r>
            <w:r w:rsidR="009A5630" w:rsidRPr="00880002">
              <w:t>manager</w:t>
            </w:r>
            <w:r w:rsidRPr="00880002">
              <w:t xml:space="preserve"> data is updated in the system.</w:t>
            </w:r>
          </w:p>
          <w:p w14:paraId="73B08BF4" w14:textId="77777777" w:rsidR="0033184E" w:rsidRPr="00880002" w:rsidRDefault="0033184E" w:rsidP="009611D6">
            <w:pPr>
              <w:jc w:val="both"/>
            </w:pPr>
          </w:p>
        </w:tc>
      </w:tr>
      <w:tr w:rsidR="0033184E" w:rsidRPr="00880002" w14:paraId="32E1DEE9" w14:textId="77777777" w:rsidTr="009611D6">
        <w:tc>
          <w:tcPr>
            <w:tcW w:w="1957" w:type="dxa"/>
          </w:tcPr>
          <w:p w14:paraId="3685FD57" w14:textId="77777777" w:rsidR="0033184E" w:rsidRPr="00880002" w:rsidRDefault="0033184E" w:rsidP="009611D6">
            <w:pPr>
              <w:jc w:val="both"/>
              <w:rPr>
                <w:b/>
              </w:rPr>
            </w:pPr>
            <w:r w:rsidRPr="00880002">
              <w:rPr>
                <w:b/>
              </w:rPr>
              <w:t>Normal Flow:</w:t>
            </w:r>
          </w:p>
        </w:tc>
        <w:tc>
          <w:tcPr>
            <w:tcW w:w="7673" w:type="dxa"/>
          </w:tcPr>
          <w:p w14:paraId="4D54C76C" w14:textId="325AD1E6" w:rsidR="0033184E" w:rsidRPr="00880002" w:rsidRDefault="0001544C" w:rsidP="0051070D">
            <w:pPr>
              <w:pStyle w:val="ListParagraph"/>
              <w:numPr>
                <w:ilvl w:val="0"/>
                <w:numId w:val="42"/>
              </w:numPr>
              <w:jc w:val="both"/>
            </w:pPr>
            <w:r w:rsidRPr="00880002">
              <w:t>Admin</w:t>
            </w:r>
            <w:r w:rsidR="0033184E" w:rsidRPr="00880002">
              <w:t xml:space="preserve"> logs in to the application.</w:t>
            </w:r>
          </w:p>
          <w:p w14:paraId="48736BC0" w14:textId="504195B2" w:rsidR="0033184E" w:rsidRPr="00880002" w:rsidRDefault="004D3688" w:rsidP="0051070D">
            <w:pPr>
              <w:pStyle w:val="ListParagraph"/>
              <w:numPr>
                <w:ilvl w:val="0"/>
                <w:numId w:val="42"/>
              </w:numPr>
              <w:jc w:val="both"/>
            </w:pPr>
            <w:r w:rsidRPr="00880002">
              <w:t>Admin</w:t>
            </w:r>
            <w:r w:rsidR="0033184E" w:rsidRPr="00880002">
              <w:t xml:space="preserve"> open the list of </w:t>
            </w:r>
            <w:r w:rsidR="000C50B7" w:rsidRPr="00880002">
              <w:t>manager</w:t>
            </w:r>
            <w:r w:rsidR="0033184E" w:rsidRPr="00880002">
              <w:t>.</w:t>
            </w:r>
          </w:p>
          <w:p w14:paraId="0EF985B6" w14:textId="7D026CD3" w:rsidR="0033184E" w:rsidRPr="00880002" w:rsidRDefault="00DC5066" w:rsidP="0051070D">
            <w:pPr>
              <w:pStyle w:val="ListParagraph"/>
              <w:numPr>
                <w:ilvl w:val="0"/>
                <w:numId w:val="42"/>
              </w:numPr>
              <w:jc w:val="both"/>
            </w:pPr>
            <w:r w:rsidRPr="00880002">
              <w:t>Admin</w:t>
            </w:r>
            <w:r w:rsidR="0033184E" w:rsidRPr="00880002">
              <w:t xml:space="preserve"> select the </w:t>
            </w:r>
            <w:r w:rsidR="00862D36" w:rsidRPr="00880002">
              <w:t>manager</w:t>
            </w:r>
            <w:r w:rsidR="0033184E" w:rsidRPr="00880002">
              <w:t xml:space="preserve"> to be updated.</w:t>
            </w:r>
          </w:p>
          <w:p w14:paraId="158B4C3F" w14:textId="50185160" w:rsidR="0033184E" w:rsidRPr="00880002" w:rsidRDefault="001C0B92" w:rsidP="0051070D">
            <w:pPr>
              <w:pStyle w:val="ListParagraph"/>
              <w:numPr>
                <w:ilvl w:val="0"/>
                <w:numId w:val="42"/>
              </w:numPr>
              <w:jc w:val="both"/>
            </w:pPr>
            <w:r w:rsidRPr="00880002">
              <w:t>Admin</w:t>
            </w:r>
            <w:r w:rsidR="0033184E" w:rsidRPr="00880002">
              <w:t xml:space="preserve"> fills in the input field.</w:t>
            </w:r>
          </w:p>
          <w:p w14:paraId="1BF8B80C" w14:textId="1AD73988" w:rsidR="0033184E" w:rsidRPr="00880002" w:rsidRDefault="0033184E" w:rsidP="0051070D">
            <w:pPr>
              <w:pStyle w:val="ListParagraph"/>
              <w:numPr>
                <w:ilvl w:val="0"/>
                <w:numId w:val="42"/>
              </w:numPr>
              <w:jc w:val="both"/>
            </w:pPr>
            <w:r w:rsidRPr="00880002">
              <w:t xml:space="preserve">The </w:t>
            </w:r>
            <w:r w:rsidR="006F3946" w:rsidRPr="00880002">
              <w:t>admin</w:t>
            </w:r>
            <w:r w:rsidRPr="00880002">
              <w:t xml:space="preserve"> presses the Save button.</w:t>
            </w:r>
          </w:p>
          <w:p w14:paraId="2FB96FD0" w14:textId="77777777" w:rsidR="0033184E" w:rsidRPr="00880002" w:rsidRDefault="0033184E" w:rsidP="0051070D">
            <w:pPr>
              <w:pStyle w:val="ListParagraph"/>
              <w:numPr>
                <w:ilvl w:val="0"/>
                <w:numId w:val="42"/>
              </w:numPr>
              <w:jc w:val="both"/>
            </w:pPr>
            <w:r w:rsidRPr="00880002">
              <w:t>The input fields are validated.</w:t>
            </w:r>
          </w:p>
          <w:p w14:paraId="78035507" w14:textId="77777777" w:rsidR="0033184E" w:rsidRPr="00880002" w:rsidRDefault="0033184E" w:rsidP="009611D6">
            <w:pPr>
              <w:jc w:val="both"/>
            </w:pPr>
          </w:p>
        </w:tc>
      </w:tr>
      <w:tr w:rsidR="0033184E" w:rsidRPr="00880002" w14:paraId="73B4FDC5" w14:textId="77777777" w:rsidTr="009611D6">
        <w:tc>
          <w:tcPr>
            <w:tcW w:w="1957" w:type="dxa"/>
          </w:tcPr>
          <w:p w14:paraId="1E3163BE" w14:textId="77777777" w:rsidR="0033184E" w:rsidRPr="00880002" w:rsidRDefault="0033184E" w:rsidP="009611D6">
            <w:pPr>
              <w:jc w:val="both"/>
              <w:rPr>
                <w:b/>
              </w:rPr>
            </w:pPr>
            <w:r w:rsidRPr="00880002">
              <w:rPr>
                <w:b/>
              </w:rPr>
              <w:t>Alternative Flows:</w:t>
            </w:r>
          </w:p>
          <w:p w14:paraId="67CC345B" w14:textId="77777777" w:rsidR="0033184E" w:rsidRPr="00880002" w:rsidRDefault="0033184E" w:rsidP="009611D6">
            <w:pPr>
              <w:jc w:val="both"/>
              <w:rPr>
                <w:b/>
                <w:color w:val="BFBFBF"/>
              </w:rPr>
            </w:pPr>
            <w:r w:rsidRPr="00880002">
              <w:rPr>
                <w:b/>
              </w:rPr>
              <w:t>[Alternative Flow 1 – Not in Network]</w:t>
            </w:r>
          </w:p>
        </w:tc>
        <w:tc>
          <w:tcPr>
            <w:tcW w:w="7673" w:type="dxa"/>
          </w:tcPr>
          <w:p w14:paraId="20017A13" w14:textId="77777777" w:rsidR="0033184E" w:rsidRPr="00880002" w:rsidRDefault="0033184E" w:rsidP="009611D6">
            <w:pPr>
              <w:tabs>
                <w:tab w:val="left" w:pos="432"/>
              </w:tabs>
              <w:jc w:val="both"/>
            </w:pPr>
            <w:r w:rsidRPr="00880002">
              <w:t>None.</w:t>
            </w:r>
          </w:p>
        </w:tc>
      </w:tr>
      <w:tr w:rsidR="0033184E" w:rsidRPr="00880002" w14:paraId="1A6FF0F4" w14:textId="77777777" w:rsidTr="009611D6">
        <w:tc>
          <w:tcPr>
            <w:tcW w:w="1957" w:type="dxa"/>
          </w:tcPr>
          <w:p w14:paraId="01786ABA" w14:textId="77777777" w:rsidR="0033184E" w:rsidRPr="00880002" w:rsidRDefault="0033184E" w:rsidP="009611D6">
            <w:pPr>
              <w:jc w:val="both"/>
              <w:rPr>
                <w:b/>
              </w:rPr>
            </w:pPr>
            <w:r w:rsidRPr="00880002">
              <w:rPr>
                <w:b/>
              </w:rPr>
              <w:t>Exceptions:</w:t>
            </w:r>
          </w:p>
        </w:tc>
        <w:tc>
          <w:tcPr>
            <w:tcW w:w="7673" w:type="dxa"/>
          </w:tcPr>
          <w:p w14:paraId="03A3144D" w14:textId="77777777" w:rsidR="0033184E" w:rsidRPr="00880002" w:rsidRDefault="0033184E" w:rsidP="009611D6">
            <w:pPr>
              <w:pStyle w:val="Pa49"/>
              <w:jc w:val="both"/>
              <w:rPr>
                <w:rFonts w:ascii="Times New Roman" w:hAnsi="Times New Roman"/>
              </w:rPr>
            </w:pPr>
            <w:r w:rsidRPr="00880002">
              <w:rPr>
                <w:rFonts w:ascii="Times New Roman" w:hAnsi="Times New Roman"/>
              </w:rPr>
              <w:t>E1. Email already exists..</w:t>
            </w:r>
          </w:p>
          <w:p w14:paraId="224E8054" w14:textId="77777777" w:rsidR="0033184E" w:rsidRPr="00880002" w:rsidRDefault="0033184E" w:rsidP="009611D6">
            <w:r w:rsidRPr="00880002">
              <w:t>E2. The API backend is down.</w:t>
            </w:r>
          </w:p>
          <w:p w14:paraId="389DD7E3" w14:textId="77777777" w:rsidR="0033184E" w:rsidRPr="00880002" w:rsidRDefault="0033184E" w:rsidP="009611D6">
            <w:pPr>
              <w:jc w:val="both"/>
            </w:pPr>
          </w:p>
        </w:tc>
      </w:tr>
      <w:tr w:rsidR="0033184E" w:rsidRPr="00880002" w14:paraId="3F1943A2" w14:textId="77777777" w:rsidTr="009611D6">
        <w:tc>
          <w:tcPr>
            <w:tcW w:w="1957" w:type="dxa"/>
          </w:tcPr>
          <w:p w14:paraId="537B7564" w14:textId="77777777" w:rsidR="0033184E" w:rsidRPr="00880002" w:rsidRDefault="0033184E" w:rsidP="009611D6">
            <w:pPr>
              <w:jc w:val="both"/>
              <w:rPr>
                <w:b/>
              </w:rPr>
            </w:pPr>
            <w:r w:rsidRPr="00880002">
              <w:rPr>
                <w:b/>
              </w:rPr>
              <w:t>Business Rules</w:t>
            </w:r>
          </w:p>
        </w:tc>
        <w:tc>
          <w:tcPr>
            <w:tcW w:w="7673" w:type="dxa"/>
          </w:tcPr>
          <w:p w14:paraId="4253525F" w14:textId="77777777" w:rsidR="0033184E" w:rsidRPr="00880002" w:rsidRDefault="0033184E" w:rsidP="009611D6">
            <w:pPr>
              <w:jc w:val="both"/>
            </w:pPr>
            <w:r w:rsidRPr="00880002">
              <w:t>An email address can only be associated with a single user.</w:t>
            </w:r>
          </w:p>
          <w:p w14:paraId="118BE693" w14:textId="77777777" w:rsidR="0033184E" w:rsidRPr="00880002" w:rsidRDefault="0033184E" w:rsidP="009611D6">
            <w:pPr>
              <w:jc w:val="both"/>
            </w:pPr>
          </w:p>
        </w:tc>
      </w:tr>
      <w:tr w:rsidR="0033184E" w:rsidRPr="00880002" w14:paraId="24F07190" w14:textId="77777777" w:rsidTr="009611D6">
        <w:tc>
          <w:tcPr>
            <w:tcW w:w="1957" w:type="dxa"/>
          </w:tcPr>
          <w:p w14:paraId="47447A76" w14:textId="77777777" w:rsidR="0033184E" w:rsidRPr="00880002" w:rsidRDefault="0033184E" w:rsidP="009611D6">
            <w:pPr>
              <w:jc w:val="both"/>
              <w:rPr>
                <w:b/>
              </w:rPr>
            </w:pPr>
            <w:r w:rsidRPr="00880002">
              <w:rPr>
                <w:b/>
              </w:rPr>
              <w:t>Assumptions:</w:t>
            </w:r>
          </w:p>
        </w:tc>
        <w:tc>
          <w:tcPr>
            <w:tcW w:w="7673" w:type="dxa"/>
          </w:tcPr>
          <w:p w14:paraId="291AEE30" w14:textId="20CE7B3D" w:rsidR="0033184E" w:rsidRPr="00880002" w:rsidRDefault="00C06C9C" w:rsidP="00C06C9C">
            <w:pPr>
              <w:ind w:left="360"/>
              <w:jc w:val="both"/>
            </w:pPr>
            <w:r w:rsidRPr="00880002">
              <w:t xml:space="preserve">1, </w:t>
            </w:r>
            <w:r w:rsidR="007D0B00" w:rsidRPr="00880002">
              <w:t>Admin</w:t>
            </w:r>
            <w:r w:rsidR="0033184E" w:rsidRPr="00880002">
              <w:t xml:space="preserve"> is logged in to the system</w:t>
            </w:r>
          </w:p>
          <w:p w14:paraId="093081CE" w14:textId="5D671553" w:rsidR="0033184E" w:rsidRPr="00880002" w:rsidRDefault="00D47655" w:rsidP="00D47655">
            <w:pPr>
              <w:ind w:left="360"/>
              <w:jc w:val="both"/>
            </w:pPr>
            <w:r w:rsidRPr="00880002">
              <w:t xml:space="preserve">2, </w:t>
            </w:r>
            <w:r w:rsidR="006331FE" w:rsidRPr="00880002">
              <w:t>Admin</w:t>
            </w:r>
            <w:r w:rsidR="0033184E" w:rsidRPr="00880002">
              <w:t xml:space="preserve"> has an active internet connection.</w:t>
            </w:r>
          </w:p>
        </w:tc>
      </w:tr>
    </w:tbl>
    <w:p w14:paraId="62FB8F4D" w14:textId="77777777" w:rsidR="0033184E" w:rsidRPr="00880002" w:rsidRDefault="0033184E" w:rsidP="00835200"/>
    <w:p w14:paraId="72BDF3D0" w14:textId="77777777" w:rsidR="00BA2A80" w:rsidRPr="00880002" w:rsidRDefault="00BA2A80" w:rsidP="007C25AF">
      <w:pPr>
        <w:pStyle w:val="Caption"/>
        <w:keepNext/>
        <w:spacing w:line="276" w:lineRule="auto"/>
        <w:rPr>
          <w:szCs w:val="24"/>
        </w:rPr>
      </w:pPr>
    </w:p>
    <w:p w14:paraId="5F7CBA60" w14:textId="06005F3A" w:rsidR="007C25AF" w:rsidRPr="00880002" w:rsidRDefault="007C25AF" w:rsidP="007C25AF">
      <w:pPr>
        <w:pStyle w:val="Caption"/>
        <w:keepNext/>
        <w:spacing w:line="276" w:lineRule="auto"/>
        <w:rPr>
          <w:szCs w:val="24"/>
        </w:rPr>
      </w:pPr>
    </w:p>
    <w:p w14:paraId="7A50B6EB" w14:textId="6B9D29E8" w:rsidR="00427080" w:rsidRDefault="00427080" w:rsidP="00427080">
      <w:pPr>
        <w:pStyle w:val="Caption"/>
        <w:keepNext/>
      </w:pPr>
      <w:bookmarkStart w:id="67" w:name="_Toc55300916"/>
      <w:r>
        <w:t xml:space="preserve">Table </w:t>
      </w:r>
      <w:fldSimple w:instr=" SEQ Table \* ARABIC ">
        <w:r w:rsidR="00A4120D">
          <w:rPr>
            <w:noProof/>
          </w:rPr>
          <w:t>22</w:t>
        </w:r>
      </w:fldSimple>
      <w:r>
        <w:t xml:space="preserve">: UC 21 - </w:t>
      </w:r>
      <w:r w:rsidRPr="00880002">
        <w:rPr>
          <w:szCs w:val="24"/>
        </w:rPr>
        <w:t>Textual Description of Edit Organization.</w:t>
      </w:r>
      <w:bookmarkEnd w:id="67"/>
    </w:p>
    <w:tbl>
      <w:tblPr>
        <w:tblStyle w:val="TableGrid"/>
        <w:tblW w:w="9630" w:type="dxa"/>
        <w:tblInd w:w="108" w:type="dxa"/>
        <w:tblLayout w:type="fixed"/>
        <w:tblLook w:val="0000" w:firstRow="0" w:lastRow="0" w:firstColumn="0" w:lastColumn="0" w:noHBand="0" w:noVBand="0"/>
      </w:tblPr>
      <w:tblGrid>
        <w:gridCol w:w="1957"/>
        <w:gridCol w:w="7673"/>
      </w:tblGrid>
      <w:tr w:rsidR="007C25AF" w:rsidRPr="00880002" w14:paraId="641617FA" w14:textId="77777777" w:rsidTr="009611D6">
        <w:tc>
          <w:tcPr>
            <w:tcW w:w="1957" w:type="dxa"/>
          </w:tcPr>
          <w:p w14:paraId="4F06E471" w14:textId="77777777" w:rsidR="007C25AF" w:rsidRPr="00880002" w:rsidRDefault="007C25AF" w:rsidP="009611D6">
            <w:pPr>
              <w:jc w:val="both"/>
              <w:rPr>
                <w:b/>
              </w:rPr>
            </w:pPr>
            <w:r w:rsidRPr="00880002">
              <w:rPr>
                <w:b/>
              </w:rPr>
              <w:t>Use Case ID:</w:t>
            </w:r>
          </w:p>
          <w:p w14:paraId="5676AEA6" w14:textId="77777777" w:rsidR="007C25AF" w:rsidRPr="00880002" w:rsidRDefault="007C25AF" w:rsidP="009611D6">
            <w:pPr>
              <w:jc w:val="both"/>
              <w:rPr>
                <w:b/>
              </w:rPr>
            </w:pPr>
          </w:p>
        </w:tc>
        <w:tc>
          <w:tcPr>
            <w:tcW w:w="7673" w:type="dxa"/>
          </w:tcPr>
          <w:p w14:paraId="2216E9DA" w14:textId="2CB6C308" w:rsidR="007C25AF" w:rsidRPr="00880002" w:rsidRDefault="007C25AF" w:rsidP="009611D6">
            <w:pPr>
              <w:jc w:val="both"/>
            </w:pPr>
            <w:r w:rsidRPr="00880002">
              <w:t>UC-</w:t>
            </w:r>
            <w:r w:rsidR="009F09B6" w:rsidRPr="00880002">
              <w:t>21</w:t>
            </w:r>
          </w:p>
        </w:tc>
      </w:tr>
      <w:tr w:rsidR="007C25AF" w:rsidRPr="00880002" w14:paraId="218B7F1F" w14:textId="77777777" w:rsidTr="009611D6">
        <w:tc>
          <w:tcPr>
            <w:tcW w:w="1957" w:type="dxa"/>
          </w:tcPr>
          <w:p w14:paraId="3EA2AC1C" w14:textId="77777777" w:rsidR="007C25AF" w:rsidRPr="00880002" w:rsidRDefault="007C25AF" w:rsidP="009611D6">
            <w:pPr>
              <w:jc w:val="both"/>
              <w:rPr>
                <w:b/>
              </w:rPr>
            </w:pPr>
            <w:r w:rsidRPr="00880002">
              <w:rPr>
                <w:b/>
              </w:rPr>
              <w:t>Use Case Name:</w:t>
            </w:r>
          </w:p>
          <w:p w14:paraId="01B1834B" w14:textId="77777777" w:rsidR="007C25AF" w:rsidRPr="00880002" w:rsidRDefault="007C25AF" w:rsidP="009611D6">
            <w:pPr>
              <w:jc w:val="both"/>
              <w:rPr>
                <w:b/>
              </w:rPr>
            </w:pPr>
          </w:p>
        </w:tc>
        <w:tc>
          <w:tcPr>
            <w:tcW w:w="7673" w:type="dxa"/>
          </w:tcPr>
          <w:p w14:paraId="120694EA" w14:textId="26CFA3DA" w:rsidR="007C25AF" w:rsidRPr="00880002" w:rsidRDefault="007C25AF" w:rsidP="009611D6">
            <w:pPr>
              <w:pStyle w:val="Pa49"/>
              <w:jc w:val="both"/>
              <w:rPr>
                <w:rFonts w:ascii="Times New Roman" w:hAnsi="Times New Roman"/>
              </w:rPr>
            </w:pPr>
            <w:r w:rsidRPr="00880002">
              <w:rPr>
                <w:rFonts w:ascii="Times New Roman" w:hAnsi="Times New Roman"/>
              </w:rPr>
              <w:t xml:space="preserve">Edit </w:t>
            </w:r>
            <w:r w:rsidR="004A4237" w:rsidRPr="00880002">
              <w:rPr>
                <w:rFonts w:ascii="Times New Roman" w:hAnsi="Times New Roman"/>
              </w:rPr>
              <w:t>Organization</w:t>
            </w:r>
          </w:p>
        </w:tc>
      </w:tr>
      <w:tr w:rsidR="007C25AF" w:rsidRPr="00880002" w14:paraId="19E94EC3" w14:textId="77777777" w:rsidTr="009611D6">
        <w:tc>
          <w:tcPr>
            <w:tcW w:w="1957" w:type="dxa"/>
          </w:tcPr>
          <w:p w14:paraId="7F9895E2" w14:textId="77777777" w:rsidR="007C25AF" w:rsidRPr="00880002" w:rsidRDefault="007C25AF" w:rsidP="009611D6">
            <w:pPr>
              <w:jc w:val="both"/>
              <w:rPr>
                <w:b/>
              </w:rPr>
            </w:pPr>
            <w:r w:rsidRPr="00880002">
              <w:rPr>
                <w:b/>
              </w:rPr>
              <w:t>Actors:</w:t>
            </w:r>
          </w:p>
          <w:p w14:paraId="1BBB0633" w14:textId="77777777" w:rsidR="007C25AF" w:rsidRPr="00880002" w:rsidRDefault="007C25AF" w:rsidP="009611D6">
            <w:pPr>
              <w:jc w:val="both"/>
              <w:rPr>
                <w:b/>
              </w:rPr>
            </w:pPr>
          </w:p>
        </w:tc>
        <w:tc>
          <w:tcPr>
            <w:tcW w:w="7673" w:type="dxa"/>
          </w:tcPr>
          <w:tbl>
            <w:tblPr>
              <w:tblW w:w="3148" w:type="dxa"/>
              <w:tblLayout w:type="fixed"/>
              <w:tblLook w:val="0000" w:firstRow="0" w:lastRow="0" w:firstColumn="0" w:lastColumn="0" w:noHBand="0" w:noVBand="0"/>
            </w:tblPr>
            <w:tblGrid>
              <w:gridCol w:w="1785"/>
              <w:gridCol w:w="1363"/>
            </w:tblGrid>
            <w:tr w:rsidR="007C25AF" w:rsidRPr="00880002" w14:paraId="2B4664D2" w14:textId="77777777" w:rsidTr="009611D6">
              <w:trPr>
                <w:trHeight w:val="99"/>
              </w:trPr>
              <w:tc>
                <w:tcPr>
                  <w:tcW w:w="1785" w:type="dxa"/>
                </w:tcPr>
                <w:p w14:paraId="70E9992F" w14:textId="77777777" w:rsidR="007C25AF" w:rsidRPr="00880002" w:rsidRDefault="007C25AF" w:rsidP="009611D6">
                  <w:pPr>
                    <w:jc w:val="both"/>
                  </w:pPr>
                  <w:r w:rsidRPr="00880002">
                    <w:t>Primary Actor:</w:t>
                  </w:r>
                </w:p>
              </w:tc>
              <w:tc>
                <w:tcPr>
                  <w:tcW w:w="1363" w:type="dxa"/>
                </w:tcPr>
                <w:p w14:paraId="4CA684ED" w14:textId="72F239ED" w:rsidR="007C25AF" w:rsidRPr="00880002" w:rsidRDefault="00264099" w:rsidP="009611D6">
                  <w:pPr>
                    <w:jc w:val="both"/>
                  </w:pPr>
                  <w:r w:rsidRPr="00880002">
                    <w:t>Admin</w:t>
                  </w:r>
                </w:p>
              </w:tc>
            </w:tr>
          </w:tbl>
          <w:p w14:paraId="46969545" w14:textId="77777777" w:rsidR="007C25AF" w:rsidRPr="00880002" w:rsidRDefault="007C25AF" w:rsidP="009611D6">
            <w:pPr>
              <w:jc w:val="both"/>
            </w:pPr>
          </w:p>
        </w:tc>
      </w:tr>
      <w:tr w:rsidR="007C25AF" w:rsidRPr="00880002" w14:paraId="02612FC3" w14:textId="77777777" w:rsidTr="009611D6">
        <w:tc>
          <w:tcPr>
            <w:tcW w:w="1957" w:type="dxa"/>
          </w:tcPr>
          <w:p w14:paraId="267F4863" w14:textId="77777777" w:rsidR="007C25AF" w:rsidRPr="00880002" w:rsidRDefault="007C25AF" w:rsidP="009611D6">
            <w:pPr>
              <w:jc w:val="both"/>
              <w:rPr>
                <w:b/>
              </w:rPr>
            </w:pPr>
            <w:r w:rsidRPr="00880002">
              <w:rPr>
                <w:b/>
              </w:rPr>
              <w:t>Description:</w:t>
            </w:r>
          </w:p>
        </w:tc>
        <w:tc>
          <w:tcPr>
            <w:tcW w:w="7673" w:type="dxa"/>
          </w:tcPr>
          <w:p w14:paraId="7C08C49E" w14:textId="7621B3E1" w:rsidR="007C25AF" w:rsidRPr="00880002" w:rsidRDefault="007C25AF" w:rsidP="009611D6">
            <w:pPr>
              <w:pStyle w:val="Pa49"/>
              <w:jc w:val="both"/>
              <w:rPr>
                <w:rFonts w:ascii="Times New Roman" w:hAnsi="Times New Roman"/>
              </w:rPr>
            </w:pPr>
            <w:r w:rsidRPr="00880002">
              <w:rPr>
                <w:rFonts w:ascii="Times New Roman" w:hAnsi="Times New Roman"/>
              </w:rPr>
              <w:t xml:space="preserve">This will allow the manager to edit </w:t>
            </w:r>
            <w:r w:rsidR="00130C23" w:rsidRPr="00880002">
              <w:rPr>
                <w:rFonts w:ascii="Times New Roman" w:hAnsi="Times New Roman"/>
              </w:rPr>
              <w:t>organization</w:t>
            </w:r>
            <w:r w:rsidRPr="00880002">
              <w:rPr>
                <w:rFonts w:ascii="Times New Roman" w:hAnsi="Times New Roman"/>
              </w:rPr>
              <w:t>.</w:t>
            </w:r>
          </w:p>
          <w:p w14:paraId="776BEC9D" w14:textId="77777777" w:rsidR="007C25AF" w:rsidRPr="00880002" w:rsidRDefault="007C25AF" w:rsidP="009611D6"/>
        </w:tc>
      </w:tr>
      <w:tr w:rsidR="007C25AF" w:rsidRPr="00880002" w14:paraId="3D4DCB0F" w14:textId="77777777" w:rsidTr="009611D6">
        <w:tc>
          <w:tcPr>
            <w:tcW w:w="1957" w:type="dxa"/>
          </w:tcPr>
          <w:p w14:paraId="6571EE88" w14:textId="77777777" w:rsidR="007C25AF" w:rsidRPr="00880002" w:rsidRDefault="007C25AF" w:rsidP="009611D6">
            <w:pPr>
              <w:jc w:val="both"/>
              <w:rPr>
                <w:b/>
              </w:rPr>
            </w:pPr>
            <w:r w:rsidRPr="00880002">
              <w:rPr>
                <w:b/>
              </w:rPr>
              <w:t>Trigger:</w:t>
            </w:r>
          </w:p>
        </w:tc>
        <w:tc>
          <w:tcPr>
            <w:tcW w:w="7673" w:type="dxa"/>
          </w:tcPr>
          <w:p w14:paraId="5ED8B511" w14:textId="77777777" w:rsidR="007C25AF" w:rsidRPr="00880002" w:rsidRDefault="007C25AF" w:rsidP="009611D6">
            <w:pPr>
              <w:pStyle w:val="Pa49"/>
              <w:jc w:val="both"/>
              <w:rPr>
                <w:rFonts w:ascii="Times New Roman" w:hAnsi="Times New Roman"/>
              </w:rPr>
            </w:pPr>
            <w:r w:rsidRPr="00880002">
              <w:rPr>
                <w:rFonts w:ascii="Times New Roman" w:hAnsi="Times New Roman"/>
              </w:rPr>
              <w:t>When the user presses “Update” button.</w:t>
            </w:r>
          </w:p>
          <w:p w14:paraId="3AA73FF7" w14:textId="77777777" w:rsidR="007C25AF" w:rsidRPr="00880002" w:rsidRDefault="007C25AF" w:rsidP="009611D6"/>
        </w:tc>
      </w:tr>
      <w:tr w:rsidR="007C25AF" w:rsidRPr="00880002" w14:paraId="2535EAEA" w14:textId="77777777" w:rsidTr="009611D6">
        <w:trPr>
          <w:trHeight w:val="813"/>
        </w:trPr>
        <w:tc>
          <w:tcPr>
            <w:tcW w:w="1957" w:type="dxa"/>
          </w:tcPr>
          <w:p w14:paraId="6C73E09A" w14:textId="77777777" w:rsidR="007C25AF" w:rsidRPr="00880002" w:rsidRDefault="007C25AF" w:rsidP="009611D6">
            <w:pPr>
              <w:jc w:val="both"/>
              <w:rPr>
                <w:b/>
              </w:rPr>
            </w:pPr>
            <w:r w:rsidRPr="00880002">
              <w:rPr>
                <w:b/>
              </w:rPr>
              <w:t>Preconditions:</w:t>
            </w:r>
          </w:p>
        </w:tc>
        <w:tc>
          <w:tcPr>
            <w:tcW w:w="7673" w:type="dxa"/>
          </w:tcPr>
          <w:p w14:paraId="347C7233" w14:textId="12CE1D1B" w:rsidR="007C25AF" w:rsidRPr="00880002" w:rsidRDefault="007C25AF" w:rsidP="009611D6">
            <w:pPr>
              <w:jc w:val="both"/>
            </w:pPr>
            <w:r w:rsidRPr="00880002">
              <w:t xml:space="preserve">PRE-1. The </w:t>
            </w:r>
            <w:r w:rsidR="002628AC" w:rsidRPr="00880002">
              <w:t>admin</w:t>
            </w:r>
            <w:r w:rsidRPr="00880002">
              <w:t xml:space="preserve"> updates the input fields.</w:t>
            </w:r>
          </w:p>
        </w:tc>
      </w:tr>
      <w:tr w:rsidR="007C25AF" w:rsidRPr="00880002" w14:paraId="1DF16FFD" w14:textId="77777777" w:rsidTr="009611D6">
        <w:tc>
          <w:tcPr>
            <w:tcW w:w="1957" w:type="dxa"/>
          </w:tcPr>
          <w:p w14:paraId="2081EB6D" w14:textId="77777777" w:rsidR="007C25AF" w:rsidRPr="00880002" w:rsidRDefault="007C25AF" w:rsidP="009611D6">
            <w:pPr>
              <w:jc w:val="both"/>
              <w:rPr>
                <w:b/>
              </w:rPr>
            </w:pPr>
            <w:r w:rsidRPr="00880002">
              <w:rPr>
                <w:b/>
              </w:rPr>
              <w:t>Postconditions:</w:t>
            </w:r>
          </w:p>
        </w:tc>
        <w:tc>
          <w:tcPr>
            <w:tcW w:w="7673" w:type="dxa"/>
          </w:tcPr>
          <w:p w14:paraId="333174F6" w14:textId="272461AB" w:rsidR="007C25AF" w:rsidRPr="00880002" w:rsidRDefault="007C25AF" w:rsidP="009611D6">
            <w:pPr>
              <w:jc w:val="both"/>
            </w:pPr>
            <w:r w:rsidRPr="00880002">
              <w:t xml:space="preserve">POST-1 The </w:t>
            </w:r>
            <w:r w:rsidR="00E93AA7" w:rsidRPr="00880002">
              <w:t>organization</w:t>
            </w:r>
            <w:r w:rsidRPr="00880002">
              <w:t xml:space="preserve"> data is updated in the system.</w:t>
            </w:r>
          </w:p>
          <w:p w14:paraId="0B60DC55" w14:textId="77777777" w:rsidR="007C25AF" w:rsidRPr="00880002" w:rsidRDefault="007C25AF" w:rsidP="009611D6">
            <w:pPr>
              <w:jc w:val="both"/>
            </w:pPr>
          </w:p>
        </w:tc>
      </w:tr>
      <w:tr w:rsidR="007C25AF" w:rsidRPr="00880002" w14:paraId="4DEAB9AB" w14:textId="77777777" w:rsidTr="009611D6">
        <w:tc>
          <w:tcPr>
            <w:tcW w:w="1957" w:type="dxa"/>
          </w:tcPr>
          <w:p w14:paraId="5261FED9" w14:textId="77777777" w:rsidR="007C25AF" w:rsidRPr="00880002" w:rsidRDefault="007C25AF" w:rsidP="009611D6">
            <w:pPr>
              <w:jc w:val="both"/>
              <w:rPr>
                <w:b/>
              </w:rPr>
            </w:pPr>
            <w:r w:rsidRPr="00880002">
              <w:rPr>
                <w:b/>
              </w:rPr>
              <w:t>Normal Flow:</w:t>
            </w:r>
          </w:p>
        </w:tc>
        <w:tc>
          <w:tcPr>
            <w:tcW w:w="7673" w:type="dxa"/>
          </w:tcPr>
          <w:p w14:paraId="147A9EAE" w14:textId="055159A1" w:rsidR="007C25AF" w:rsidRPr="00880002" w:rsidRDefault="00411BA1" w:rsidP="0051070D">
            <w:pPr>
              <w:pStyle w:val="ListParagraph"/>
              <w:numPr>
                <w:ilvl w:val="0"/>
                <w:numId w:val="43"/>
              </w:numPr>
              <w:jc w:val="both"/>
            </w:pPr>
            <w:r w:rsidRPr="00880002">
              <w:t>Admin</w:t>
            </w:r>
            <w:r w:rsidR="007C25AF" w:rsidRPr="00880002">
              <w:t xml:space="preserve"> logs in to the application.</w:t>
            </w:r>
          </w:p>
          <w:p w14:paraId="3F263681" w14:textId="29B42238" w:rsidR="007C25AF" w:rsidRPr="00880002" w:rsidRDefault="00B46CC9" w:rsidP="0051070D">
            <w:pPr>
              <w:pStyle w:val="ListParagraph"/>
              <w:numPr>
                <w:ilvl w:val="0"/>
                <w:numId w:val="43"/>
              </w:numPr>
              <w:jc w:val="both"/>
            </w:pPr>
            <w:r w:rsidRPr="00880002">
              <w:t>Admin</w:t>
            </w:r>
            <w:r w:rsidR="007C25AF" w:rsidRPr="00880002">
              <w:t xml:space="preserve"> open the list of </w:t>
            </w:r>
            <w:r w:rsidR="00B12909" w:rsidRPr="00880002">
              <w:t>orgnaization</w:t>
            </w:r>
            <w:r w:rsidR="007C25AF" w:rsidRPr="00880002">
              <w:t>.</w:t>
            </w:r>
          </w:p>
          <w:p w14:paraId="3805BCAB" w14:textId="023005AF" w:rsidR="007C25AF" w:rsidRPr="00880002" w:rsidRDefault="000D49B4" w:rsidP="0051070D">
            <w:pPr>
              <w:pStyle w:val="ListParagraph"/>
              <w:numPr>
                <w:ilvl w:val="0"/>
                <w:numId w:val="43"/>
              </w:numPr>
              <w:jc w:val="both"/>
            </w:pPr>
            <w:r w:rsidRPr="00880002">
              <w:t>Admin</w:t>
            </w:r>
            <w:r w:rsidR="007C25AF" w:rsidRPr="00880002">
              <w:t xml:space="preserve"> select the </w:t>
            </w:r>
            <w:r w:rsidR="00475553" w:rsidRPr="00880002">
              <w:t>orgnaization</w:t>
            </w:r>
            <w:r w:rsidR="007C25AF" w:rsidRPr="00880002">
              <w:t xml:space="preserve"> to be updated.</w:t>
            </w:r>
          </w:p>
          <w:p w14:paraId="4F23C2BD" w14:textId="6F728926" w:rsidR="007C25AF" w:rsidRPr="00880002" w:rsidRDefault="005B4EA6" w:rsidP="0051070D">
            <w:pPr>
              <w:pStyle w:val="ListParagraph"/>
              <w:numPr>
                <w:ilvl w:val="0"/>
                <w:numId w:val="43"/>
              </w:numPr>
              <w:jc w:val="both"/>
            </w:pPr>
            <w:r w:rsidRPr="00880002">
              <w:t>Amdin</w:t>
            </w:r>
            <w:r w:rsidR="007C25AF" w:rsidRPr="00880002">
              <w:t xml:space="preserve"> fills in the input field.</w:t>
            </w:r>
          </w:p>
          <w:p w14:paraId="29F2A59A" w14:textId="0646F0DF" w:rsidR="007C25AF" w:rsidRPr="00880002" w:rsidRDefault="007C25AF" w:rsidP="0051070D">
            <w:pPr>
              <w:pStyle w:val="ListParagraph"/>
              <w:numPr>
                <w:ilvl w:val="0"/>
                <w:numId w:val="43"/>
              </w:numPr>
              <w:jc w:val="both"/>
            </w:pPr>
            <w:r w:rsidRPr="00880002">
              <w:t xml:space="preserve">The </w:t>
            </w:r>
            <w:r w:rsidR="00F94A46" w:rsidRPr="00880002">
              <w:t>admin</w:t>
            </w:r>
            <w:r w:rsidRPr="00880002">
              <w:t xml:space="preserve"> presses the Save button.</w:t>
            </w:r>
          </w:p>
          <w:p w14:paraId="5CC7CFB9" w14:textId="77777777" w:rsidR="007C25AF" w:rsidRPr="00880002" w:rsidRDefault="007C25AF" w:rsidP="0051070D">
            <w:pPr>
              <w:pStyle w:val="ListParagraph"/>
              <w:numPr>
                <w:ilvl w:val="0"/>
                <w:numId w:val="43"/>
              </w:numPr>
              <w:jc w:val="both"/>
            </w:pPr>
            <w:r w:rsidRPr="00880002">
              <w:t>The input fields are validated.</w:t>
            </w:r>
          </w:p>
          <w:p w14:paraId="7878D0AF" w14:textId="77777777" w:rsidR="007C25AF" w:rsidRPr="00880002" w:rsidRDefault="007C25AF" w:rsidP="009611D6">
            <w:pPr>
              <w:jc w:val="both"/>
            </w:pPr>
          </w:p>
        </w:tc>
      </w:tr>
      <w:tr w:rsidR="007C25AF" w:rsidRPr="00880002" w14:paraId="677D3AD4" w14:textId="77777777" w:rsidTr="009611D6">
        <w:tc>
          <w:tcPr>
            <w:tcW w:w="1957" w:type="dxa"/>
          </w:tcPr>
          <w:p w14:paraId="40E1A4C5" w14:textId="77777777" w:rsidR="007C25AF" w:rsidRPr="00880002" w:rsidRDefault="007C25AF" w:rsidP="009611D6">
            <w:pPr>
              <w:jc w:val="both"/>
              <w:rPr>
                <w:b/>
              </w:rPr>
            </w:pPr>
            <w:r w:rsidRPr="00880002">
              <w:rPr>
                <w:b/>
              </w:rPr>
              <w:t>Alternative Flows:</w:t>
            </w:r>
          </w:p>
          <w:p w14:paraId="2B7AF6A1" w14:textId="77777777" w:rsidR="007C25AF" w:rsidRPr="00880002" w:rsidRDefault="007C25AF" w:rsidP="009611D6">
            <w:pPr>
              <w:jc w:val="both"/>
              <w:rPr>
                <w:b/>
                <w:color w:val="BFBFBF"/>
              </w:rPr>
            </w:pPr>
            <w:r w:rsidRPr="00880002">
              <w:rPr>
                <w:b/>
              </w:rPr>
              <w:t>[Alternative Flow 1 – Not in Network]</w:t>
            </w:r>
          </w:p>
        </w:tc>
        <w:tc>
          <w:tcPr>
            <w:tcW w:w="7673" w:type="dxa"/>
          </w:tcPr>
          <w:p w14:paraId="275448E5" w14:textId="77777777" w:rsidR="007C25AF" w:rsidRPr="00880002" w:rsidRDefault="007C25AF" w:rsidP="009611D6">
            <w:pPr>
              <w:tabs>
                <w:tab w:val="left" w:pos="432"/>
              </w:tabs>
              <w:jc w:val="both"/>
            </w:pPr>
            <w:r w:rsidRPr="00880002">
              <w:t>None.</w:t>
            </w:r>
          </w:p>
        </w:tc>
      </w:tr>
      <w:tr w:rsidR="007C25AF" w:rsidRPr="00880002" w14:paraId="53C548A1" w14:textId="77777777" w:rsidTr="009611D6">
        <w:tc>
          <w:tcPr>
            <w:tcW w:w="1957" w:type="dxa"/>
          </w:tcPr>
          <w:p w14:paraId="4A46B55A" w14:textId="77777777" w:rsidR="007C25AF" w:rsidRPr="00880002" w:rsidRDefault="007C25AF" w:rsidP="009611D6">
            <w:pPr>
              <w:jc w:val="both"/>
              <w:rPr>
                <w:b/>
              </w:rPr>
            </w:pPr>
            <w:r w:rsidRPr="00880002">
              <w:rPr>
                <w:b/>
              </w:rPr>
              <w:t>Exceptions:</w:t>
            </w:r>
          </w:p>
        </w:tc>
        <w:tc>
          <w:tcPr>
            <w:tcW w:w="7673" w:type="dxa"/>
          </w:tcPr>
          <w:p w14:paraId="15A80B79" w14:textId="104B13E5" w:rsidR="007C25AF" w:rsidRPr="00880002" w:rsidRDefault="007C25AF" w:rsidP="009611D6">
            <w:pPr>
              <w:pStyle w:val="Pa49"/>
              <w:jc w:val="both"/>
              <w:rPr>
                <w:rFonts w:ascii="Times New Roman" w:hAnsi="Times New Roman"/>
              </w:rPr>
            </w:pPr>
            <w:r w:rsidRPr="00880002">
              <w:rPr>
                <w:rFonts w:ascii="Times New Roman" w:hAnsi="Times New Roman"/>
              </w:rPr>
              <w:t xml:space="preserve">E1. </w:t>
            </w:r>
            <w:r w:rsidR="00C232DA" w:rsidRPr="00880002">
              <w:rPr>
                <w:rFonts w:ascii="Times New Roman" w:hAnsi="Times New Roman"/>
              </w:rPr>
              <w:t>Organization</w:t>
            </w:r>
            <w:r w:rsidRPr="00880002">
              <w:rPr>
                <w:rFonts w:ascii="Times New Roman" w:hAnsi="Times New Roman"/>
              </w:rPr>
              <w:t xml:space="preserve"> already exists..</w:t>
            </w:r>
          </w:p>
          <w:p w14:paraId="6ACCE943" w14:textId="77777777" w:rsidR="007C25AF" w:rsidRPr="00880002" w:rsidRDefault="007C25AF" w:rsidP="009611D6">
            <w:r w:rsidRPr="00880002">
              <w:t>E2. The API backend is down.</w:t>
            </w:r>
          </w:p>
          <w:p w14:paraId="521D940B" w14:textId="77777777" w:rsidR="007C25AF" w:rsidRPr="00880002" w:rsidRDefault="007C25AF" w:rsidP="009611D6">
            <w:pPr>
              <w:jc w:val="both"/>
            </w:pPr>
          </w:p>
        </w:tc>
      </w:tr>
      <w:tr w:rsidR="007C25AF" w:rsidRPr="00880002" w14:paraId="00A1A207" w14:textId="77777777" w:rsidTr="009611D6">
        <w:tc>
          <w:tcPr>
            <w:tcW w:w="1957" w:type="dxa"/>
          </w:tcPr>
          <w:p w14:paraId="52803223" w14:textId="77777777" w:rsidR="007C25AF" w:rsidRPr="00880002" w:rsidRDefault="007C25AF" w:rsidP="009611D6">
            <w:pPr>
              <w:jc w:val="both"/>
              <w:rPr>
                <w:b/>
              </w:rPr>
            </w:pPr>
            <w:r w:rsidRPr="00880002">
              <w:rPr>
                <w:b/>
              </w:rPr>
              <w:t>Business Rules</w:t>
            </w:r>
          </w:p>
        </w:tc>
        <w:tc>
          <w:tcPr>
            <w:tcW w:w="7673" w:type="dxa"/>
          </w:tcPr>
          <w:p w14:paraId="1B1046E7" w14:textId="48005D57" w:rsidR="007C25AF" w:rsidRPr="00880002" w:rsidRDefault="00FF3E49" w:rsidP="009611D6">
            <w:pPr>
              <w:jc w:val="both"/>
            </w:pPr>
            <w:r w:rsidRPr="00880002">
              <w:t>None</w:t>
            </w:r>
          </w:p>
          <w:p w14:paraId="5A7CCBC1" w14:textId="77777777" w:rsidR="007C25AF" w:rsidRPr="00880002" w:rsidRDefault="007C25AF" w:rsidP="009611D6">
            <w:pPr>
              <w:jc w:val="both"/>
            </w:pPr>
          </w:p>
        </w:tc>
      </w:tr>
      <w:tr w:rsidR="007C25AF" w:rsidRPr="00880002" w14:paraId="26AE3D49" w14:textId="77777777" w:rsidTr="009611D6">
        <w:tc>
          <w:tcPr>
            <w:tcW w:w="1957" w:type="dxa"/>
          </w:tcPr>
          <w:p w14:paraId="53D1A422" w14:textId="77777777" w:rsidR="007C25AF" w:rsidRPr="00880002" w:rsidRDefault="007C25AF" w:rsidP="009611D6">
            <w:pPr>
              <w:jc w:val="both"/>
              <w:rPr>
                <w:b/>
              </w:rPr>
            </w:pPr>
            <w:r w:rsidRPr="00880002">
              <w:rPr>
                <w:b/>
              </w:rPr>
              <w:t>Assumptions:</w:t>
            </w:r>
          </w:p>
        </w:tc>
        <w:tc>
          <w:tcPr>
            <w:tcW w:w="7673" w:type="dxa"/>
          </w:tcPr>
          <w:p w14:paraId="2C929208" w14:textId="40E3A8D8" w:rsidR="007C25AF" w:rsidRPr="00880002" w:rsidRDefault="00FC5B6E" w:rsidP="0051070D">
            <w:pPr>
              <w:pStyle w:val="ListParagraph"/>
              <w:numPr>
                <w:ilvl w:val="0"/>
                <w:numId w:val="44"/>
              </w:numPr>
              <w:jc w:val="both"/>
            </w:pPr>
            <w:r w:rsidRPr="00880002">
              <w:t>Admin</w:t>
            </w:r>
            <w:r w:rsidR="007C25AF" w:rsidRPr="00880002">
              <w:t xml:space="preserve"> is logged in to the system</w:t>
            </w:r>
          </w:p>
          <w:p w14:paraId="0DF90E82" w14:textId="219F0B85" w:rsidR="007C25AF" w:rsidRPr="00880002" w:rsidRDefault="00126F45" w:rsidP="0051070D">
            <w:pPr>
              <w:pStyle w:val="ListParagraph"/>
              <w:numPr>
                <w:ilvl w:val="0"/>
                <w:numId w:val="44"/>
              </w:numPr>
              <w:jc w:val="both"/>
            </w:pPr>
            <w:r w:rsidRPr="00880002">
              <w:t>Admin</w:t>
            </w:r>
            <w:r w:rsidR="007C25AF" w:rsidRPr="00880002">
              <w:t xml:space="preserve"> has an active internet connection.</w:t>
            </w:r>
          </w:p>
        </w:tc>
      </w:tr>
    </w:tbl>
    <w:p w14:paraId="4DA26445" w14:textId="77777777" w:rsidR="004B1C8F" w:rsidRPr="00880002" w:rsidRDefault="004B1C8F" w:rsidP="00C11AAD"/>
    <w:p w14:paraId="24ECAB60" w14:textId="77777777" w:rsidR="00BA2A80" w:rsidRPr="00880002" w:rsidRDefault="00BA2A80" w:rsidP="00693FF9">
      <w:pPr>
        <w:pStyle w:val="Caption"/>
        <w:keepNext/>
        <w:spacing w:line="276" w:lineRule="auto"/>
        <w:rPr>
          <w:szCs w:val="24"/>
        </w:rPr>
      </w:pPr>
    </w:p>
    <w:p w14:paraId="47D8FD43" w14:textId="77777777" w:rsidR="00BA2A80" w:rsidRPr="00880002" w:rsidRDefault="00BA2A80" w:rsidP="00693FF9">
      <w:pPr>
        <w:pStyle w:val="Caption"/>
        <w:keepNext/>
        <w:spacing w:line="276" w:lineRule="auto"/>
        <w:rPr>
          <w:szCs w:val="24"/>
        </w:rPr>
      </w:pPr>
    </w:p>
    <w:p w14:paraId="371972BF" w14:textId="77777777" w:rsidR="00BA2A80" w:rsidRPr="00880002" w:rsidRDefault="00BA2A80" w:rsidP="00693FF9">
      <w:pPr>
        <w:pStyle w:val="Caption"/>
        <w:keepNext/>
        <w:spacing w:line="276" w:lineRule="auto"/>
        <w:rPr>
          <w:szCs w:val="24"/>
        </w:rPr>
      </w:pPr>
    </w:p>
    <w:p w14:paraId="6CAD5DCF" w14:textId="0B19425D" w:rsidR="00693FF9" w:rsidRPr="00880002" w:rsidRDefault="00693FF9" w:rsidP="00693FF9">
      <w:pPr>
        <w:pStyle w:val="Caption"/>
        <w:keepNext/>
        <w:spacing w:line="276" w:lineRule="auto"/>
        <w:rPr>
          <w:szCs w:val="24"/>
        </w:rPr>
      </w:pPr>
    </w:p>
    <w:p w14:paraId="25AA2A74" w14:textId="11B7DCFD" w:rsidR="002C4D01" w:rsidRDefault="002C4D01" w:rsidP="002C4D01">
      <w:pPr>
        <w:pStyle w:val="Caption"/>
        <w:keepNext/>
      </w:pPr>
      <w:bookmarkStart w:id="68" w:name="_Toc55300917"/>
      <w:r>
        <w:t xml:space="preserve">Table </w:t>
      </w:r>
      <w:fldSimple w:instr=" SEQ Table \* ARABIC ">
        <w:r w:rsidR="00A4120D">
          <w:rPr>
            <w:noProof/>
          </w:rPr>
          <w:t>23</w:t>
        </w:r>
      </w:fldSimple>
      <w:r>
        <w:t xml:space="preserve">: UC 22 - </w:t>
      </w:r>
      <w:r w:rsidRPr="00880002">
        <w:rPr>
          <w:szCs w:val="24"/>
        </w:rPr>
        <w:t>Textual Description of View Organization.</w:t>
      </w:r>
      <w:bookmarkEnd w:id="68"/>
    </w:p>
    <w:tbl>
      <w:tblPr>
        <w:tblStyle w:val="TableGrid"/>
        <w:tblW w:w="9630" w:type="dxa"/>
        <w:tblInd w:w="108" w:type="dxa"/>
        <w:tblLayout w:type="fixed"/>
        <w:tblLook w:val="0000" w:firstRow="0" w:lastRow="0" w:firstColumn="0" w:lastColumn="0" w:noHBand="0" w:noVBand="0"/>
      </w:tblPr>
      <w:tblGrid>
        <w:gridCol w:w="1957"/>
        <w:gridCol w:w="7673"/>
      </w:tblGrid>
      <w:tr w:rsidR="00693FF9" w:rsidRPr="00880002" w14:paraId="61DF1BB2" w14:textId="77777777" w:rsidTr="009611D6">
        <w:tc>
          <w:tcPr>
            <w:tcW w:w="1957" w:type="dxa"/>
          </w:tcPr>
          <w:p w14:paraId="51F4B320" w14:textId="77777777" w:rsidR="00693FF9" w:rsidRPr="00880002" w:rsidRDefault="00693FF9" w:rsidP="009611D6">
            <w:pPr>
              <w:jc w:val="both"/>
              <w:rPr>
                <w:b/>
              </w:rPr>
            </w:pPr>
            <w:r w:rsidRPr="00880002">
              <w:rPr>
                <w:b/>
              </w:rPr>
              <w:t>Use Case ID:</w:t>
            </w:r>
          </w:p>
          <w:p w14:paraId="3388C63E" w14:textId="77777777" w:rsidR="00693FF9" w:rsidRPr="00880002" w:rsidRDefault="00693FF9" w:rsidP="009611D6">
            <w:pPr>
              <w:jc w:val="both"/>
              <w:rPr>
                <w:b/>
              </w:rPr>
            </w:pPr>
          </w:p>
        </w:tc>
        <w:tc>
          <w:tcPr>
            <w:tcW w:w="7673" w:type="dxa"/>
          </w:tcPr>
          <w:p w14:paraId="2129F66B" w14:textId="581A459C" w:rsidR="00693FF9" w:rsidRPr="00880002" w:rsidRDefault="00693FF9" w:rsidP="009611D6">
            <w:pPr>
              <w:jc w:val="both"/>
            </w:pPr>
            <w:r w:rsidRPr="00880002">
              <w:t>UC-</w:t>
            </w:r>
            <w:r w:rsidR="00B31143" w:rsidRPr="00880002">
              <w:t>22</w:t>
            </w:r>
          </w:p>
        </w:tc>
      </w:tr>
      <w:tr w:rsidR="00693FF9" w:rsidRPr="00880002" w14:paraId="1201C501" w14:textId="77777777" w:rsidTr="009611D6">
        <w:tc>
          <w:tcPr>
            <w:tcW w:w="1957" w:type="dxa"/>
          </w:tcPr>
          <w:p w14:paraId="473657AD" w14:textId="77777777" w:rsidR="00693FF9" w:rsidRPr="00880002" w:rsidRDefault="00693FF9" w:rsidP="009611D6">
            <w:pPr>
              <w:jc w:val="both"/>
              <w:rPr>
                <w:b/>
              </w:rPr>
            </w:pPr>
            <w:r w:rsidRPr="00880002">
              <w:rPr>
                <w:b/>
              </w:rPr>
              <w:t>Use Case Name:</w:t>
            </w:r>
          </w:p>
          <w:p w14:paraId="0ACE63CA" w14:textId="77777777" w:rsidR="00693FF9" w:rsidRPr="00880002" w:rsidRDefault="00693FF9" w:rsidP="009611D6">
            <w:pPr>
              <w:jc w:val="both"/>
              <w:rPr>
                <w:b/>
              </w:rPr>
            </w:pPr>
          </w:p>
        </w:tc>
        <w:tc>
          <w:tcPr>
            <w:tcW w:w="7673" w:type="dxa"/>
          </w:tcPr>
          <w:p w14:paraId="2AD6EAFD" w14:textId="516186F7" w:rsidR="00693FF9" w:rsidRPr="00880002" w:rsidRDefault="00693FF9" w:rsidP="009611D6">
            <w:pPr>
              <w:pStyle w:val="Pa49"/>
              <w:jc w:val="both"/>
              <w:rPr>
                <w:rFonts w:ascii="Times New Roman" w:hAnsi="Times New Roman"/>
              </w:rPr>
            </w:pPr>
            <w:r w:rsidRPr="00880002">
              <w:rPr>
                <w:rFonts w:ascii="Times New Roman" w:hAnsi="Times New Roman"/>
              </w:rPr>
              <w:t xml:space="preserve">View </w:t>
            </w:r>
            <w:r w:rsidR="004C7063" w:rsidRPr="00880002">
              <w:rPr>
                <w:rFonts w:ascii="Times New Roman" w:hAnsi="Times New Roman"/>
              </w:rPr>
              <w:t>Organization</w:t>
            </w:r>
          </w:p>
        </w:tc>
      </w:tr>
      <w:tr w:rsidR="00693FF9" w:rsidRPr="00880002" w14:paraId="7FC54ED0" w14:textId="77777777" w:rsidTr="009611D6">
        <w:tc>
          <w:tcPr>
            <w:tcW w:w="1957" w:type="dxa"/>
          </w:tcPr>
          <w:p w14:paraId="68EF69B7" w14:textId="77777777" w:rsidR="00693FF9" w:rsidRPr="00880002" w:rsidRDefault="00693FF9" w:rsidP="009611D6">
            <w:pPr>
              <w:jc w:val="both"/>
              <w:rPr>
                <w:b/>
              </w:rPr>
            </w:pPr>
            <w:r w:rsidRPr="00880002">
              <w:rPr>
                <w:b/>
              </w:rPr>
              <w:t>Actors:</w:t>
            </w:r>
          </w:p>
          <w:p w14:paraId="43B76DB8" w14:textId="77777777" w:rsidR="00693FF9" w:rsidRPr="00880002" w:rsidRDefault="00693FF9" w:rsidP="009611D6">
            <w:pPr>
              <w:jc w:val="both"/>
              <w:rPr>
                <w:b/>
              </w:rPr>
            </w:pPr>
          </w:p>
        </w:tc>
        <w:tc>
          <w:tcPr>
            <w:tcW w:w="7673" w:type="dxa"/>
          </w:tcPr>
          <w:tbl>
            <w:tblPr>
              <w:tblW w:w="3148" w:type="dxa"/>
              <w:tblLayout w:type="fixed"/>
              <w:tblLook w:val="0000" w:firstRow="0" w:lastRow="0" w:firstColumn="0" w:lastColumn="0" w:noHBand="0" w:noVBand="0"/>
            </w:tblPr>
            <w:tblGrid>
              <w:gridCol w:w="1785"/>
              <w:gridCol w:w="1363"/>
            </w:tblGrid>
            <w:tr w:rsidR="00693FF9" w:rsidRPr="00880002" w14:paraId="2ABA6AC4" w14:textId="77777777" w:rsidTr="009611D6">
              <w:trPr>
                <w:trHeight w:val="99"/>
              </w:trPr>
              <w:tc>
                <w:tcPr>
                  <w:tcW w:w="1785" w:type="dxa"/>
                </w:tcPr>
                <w:p w14:paraId="6EF8F652" w14:textId="77777777" w:rsidR="00693FF9" w:rsidRPr="00880002" w:rsidRDefault="00693FF9" w:rsidP="009611D6">
                  <w:pPr>
                    <w:jc w:val="both"/>
                  </w:pPr>
                  <w:r w:rsidRPr="00880002">
                    <w:t>Primary Actor:</w:t>
                  </w:r>
                </w:p>
              </w:tc>
              <w:tc>
                <w:tcPr>
                  <w:tcW w:w="1363" w:type="dxa"/>
                </w:tcPr>
                <w:p w14:paraId="600E96C2" w14:textId="3245ABAE" w:rsidR="00693FF9" w:rsidRPr="00880002" w:rsidRDefault="008246FC" w:rsidP="009611D6">
                  <w:pPr>
                    <w:jc w:val="both"/>
                  </w:pPr>
                  <w:r w:rsidRPr="00880002">
                    <w:t>Admin</w:t>
                  </w:r>
                </w:p>
              </w:tc>
            </w:tr>
          </w:tbl>
          <w:p w14:paraId="4C9EB652" w14:textId="77777777" w:rsidR="00693FF9" w:rsidRPr="00880002" w:rsidRDefault="00693FF9" w:rsidP="009611D6">
            <w:pPr>
              <w:jc w:val="both"/>
            </w:pPr>
          </w:p>
        </w:tc>
      </w:tr>
      <w:tr w:rsidR="00693FF9" w:rsidRPr="00880002" w14:paraId="587D2F2C" w14:textId="77777777" w:rsidTr="009611D6">
        <w:tc>
          <w:tcPr>
            <w:tcW w:w="1957" w:type="dxa"/>
          </w:tcPr>
          <w:p w14:paraId="4F6D7866" w14:textId="77777777" w:rsidR="00693FF9" w:rsidRPr="00880002" w:rsidRDefault="00693FF9" w:rsidP="009611D6">
            <w:pPr>
              <w:jc w:val="both"/>
              <w:rPr>
                <w:b/>
              </w:rPr>
            </w:pPr>
            <w:r w:rsidRPr="00880002">
              <w:rPr>
                <w:b/>
              </w:rPr>
              <w:t>Description:</w:t>
            </w:r>
          </w:p>
        </w:tc>
        <w:tc>
          <w:tcPr>
            <w:tcW w:w="7673" w:type="dxa"/>
          </w:tcPr>
          <w:p w14:paraId="35B0BE31" w14:textId="19C0BC21" w:rsidR="00693FF9" w:rsidRPr="00880002" w:rsidRDefault="00693FF9" w:rsidP="009611D6">
            <w:pPr>
              <w:pStyle w:val="Pa49"/>
              <w:jc w:val="both"/>
              <w:rPr>
                <w:rFonts w:ascii="Times New Roman" w:hAnsi="Times New Roman"/>
              </w:rPr>
            </w:pPr>
            <w:r w:rsidRPr="00880002">
              <w:rPr>
                <w:rFonts w:ascii="Times New Roman" w:hAnsi="Times New Roman"/>
              </w:rPr>
              <w:t xml:space="preserve">This will allow the </w:t>
            </w:r>
            <w:r w:rsidR="00C52104" w:rsidRPr="00880002">
              <w:rPr>
                <w:rFonts w:ascii="Times New Roman" w:hAnsi="Times New Roman"/>
              </w:rPr>
              <w:t>admin</w:t>
            </w:r>
            <w:r w:rsidRPr="00880002">
              <w:rPr>
                <w:rFonts w:ascii="Times New Roman" w:hAnsi="Times New Roman"/>
              </w:rPr>
              <w:t xml:space="preserve"> to view </w:t>
            </w:r>
            <w:r w:rsidR="002C39E5" w:rsidRPr="00880002">
              <w:rPr>
                <w:rFonts w:ascii="Times New Roman" w:hAnsi="Times New Roman"/>
              </w:rPr>
              <w:t>organization’s</w:t>
            </w:r>
            <w:r w:rsidRPr="00880002">
              <w:rPr>
                <w:rFonts w:ascii="Times New Roman" w:hAnsi="Times New Roman"/>
              </w:rPr>
              <w:t xml:space="preserve"> details.</w:t>
            </w:r>
          </w:p>
        </w:tc>
      </w:tr>
      <w:tr w:rsidR="00693FF9" w:rsidRPr="00880002" w14:paraId="7B940AE3" w14:textId="77777777" w:rsidTr="009611D6">
        <w:tc>
          <w:tcPr>
            <w:tcW w:w="1957" w:type="dxa"/>
          </w:tcPr>
          <w:p w14:paraId="55878EDD" w14:textId="77777777" w:rsidR="00693FF9" w:rsidRPr="00880002" w:rsidRDefault="00693FF9" w:rsidP="009611D6">
            <w:pPr>
              <w:jc w:val="both"/>
              <w:rPr>
                <w:b/>
              </w:rPr>
            </w:pPr>
            <w:r w:rsidRPr="00880002">
              <w:rPr>
                <w:b/>
              </w:rPr>
              <w:t>Trigger:</w:t>
            </w:r>
          </w:p>
        </w:tc>
        <w:tc>
          <w:tcPr>
            <w:tcW w:w="7673" w:type="dxa"/>
          </w:tcPr>
          <w:p w14:paraId="4C8092FE" w14:textId="08D107CE" w:rsidR="00693FF9" w:rsidRPr="00880002" w:rsidRDefault="00693FF9" w:rsidP="009611D6">
            <w:pPr>
              <w:pStyle w:val="Pa49"/>
              <w:jc w:val="both"/>
              <w:rPr>
                <w:rFonts w:ascii="Times New Roman" w:hAnsi="Times New Roman"/>
              </w:rPr>
            </w:pPr>
            <w:r w:rsidRPr="00880002">
              <w:rPr>
                <w:rFonts w:ascii="Times New Roman" w:hAnsi="Times New Roman"/>
              </w:rPr>
              <w:t xml:space="preserve">When the </w:t>
            </w:r>
            <w:r w:rsidR="00985BAF" w:rsidRPr="00880002">
              <w:rPr>
                <w:rFonts w:ascii="Times New Roman" w:hAnsi="Times New Roman"/>
              </w:rPr>
              <w:t>admin</w:t>
            </w:r>
            <w:r w:rsidRPr="00880002">
              <w:rPr>
                <w:rFonts w:ascii="Times New Roman" w:hAnsi="Times New Roman"/>
              </w:rPr>
              <w:t xml:space="preserve"> presses “Details” button.</w:t>
            </w:r>
          </w:p>
        </w:tc>
      </w:tr>
      <w:tr w:rsidR="00693FF9" w:rsidRPr="00880002" w14:paraId="239EBDB5" w14:textId="77777777" w:rsidTr="009611D6">
        <w:trPr>
          <w:trHeight w:val="813"/>
        </w:trPr>
        <w:tc>
          <w:tcPr>
            <w:tcW w:w="1957" w:type="dxa"/>
          </w:tcPr>
          <w:p w14:paraId="7972A6E4" w14:textId="77777777" w:rsidR="00693FF9" w:rsidRPr="00880002" w:rsidRDefault="00693FF9" w:rsidP="009611D6">
            <w:pPr>
              <w:jc w:val="both"/>
              <w:rPr>
                <w:b/>
              </w:rPr>
            </w:pPr>
            <w:r w:rsidRPr="00880002">
              <w:rPr>
                <w:b/>
              </w:rPr>
              <w:t>Preconditions:</w:t>
            </w:r>
          </w:p>
        </w:tc>
        <w:tc>
          <w:tcPr>
            <w:tcW w:w="7673" w:type="dxa"/>
          </w:tcPr>
          <w:p w14:paraId="5153A5A0" w14:textId="26639D40" w:rsidR="00693FF9" w:rsidRPr="00880002" w:rsidRDefault="00693FF9" w:rsidP="009611D6">
            <w:pPr>
              <w:jc w:val="both"/>
            </w:pPr>
            <w:r w:rsidRPr="00880002">
              <w:t>PRE-</w:t>
            </w:r>
            <w:r w:rsidR="00C75574" w:rsidRPr="00880002">
              <w:t>1</w:t>
            </w:r>
            <w:r w:rsidRPr="00880002">
              <w:t xml:space="preserve">. The </w:t>
            </w:r>
            <w:r w:rsidR="00841CA3" w:rsidRPr="00880002">
              <w:t>admin</w:t>
            </w:r>
            <w:r w:rsidRPr="00880002">
              <w:t xml:space="preserve"> select the </w:t>
            </w:r>
            <w:r w:rsidR="004374E0" w:rsidRPr="00880002">
              <w:t>organization</w:t>
            </w:r>
            <w:r w:rsidRPr="00880002">
              <w:t>.</w:t>
            </w:r>
          </w:p>
          <w:p w14:paraId="1105B934" w14:textId="77777777" w:rsidR="00693FF9" w:rsidRPr="00880002" w:rsidRDefault="00693FF9" w:rsidP="009611D6">
            <w:pPr>
              <w:jc w:val="both"/>
            </w:pPr>
          </w:p>
        </w:tc>
      </w:tr>
      <w:tr w:rsidR="00693FF9" w:rsidRPr="00880002" w14:paraId="0C83A95D" w14:textId="77777777" w:rsidTr="009611D6">
        <w:tc>
          <w:tcPr>
            <w:tcW w:w="1957" w:type="dxa"/>
          </w:tcPr>
          <w:p w14:paraId="1BE09CFA" w14:textId="77777777" w:rsidR="00693FF9" w:rsidRPr="00880002" w:rsidRDefault="00693FF9" w:rsidP="009611D6">
            <w:pPr>
              <w:jc w:val="both"/>
              <w:rPr>
                <w:b/>
              </w:rPr>
            </w:pPr>
            <w:r w:rsidRPr="00880002">
              <w:rPr>
                <w:b/>
              </w:rPr>
              <w:t>Postconditions:</w:t>
            </w:r>
          </w:p>
        </w:tc>
        <w:tc>
          <w:tcPr>
            <w:tcW w:w="7673" w:type="dxa"/>
          </w:tcPr>
          <w:p w14:paraId="12F2DC98" w14:textId="52BC2AA8" w:rsidR="00693FF9" w:rsidRPr="00880002" w:rsidRDefault="00693FF9" w:rsidP="009611D6">
            <w:pPr>
              <w:jc w:val="both"/>
            </w:pPr>
            <w:r w:rsidRPr="00880002">
              <w:t xml:space="preserve">POST-1 The </w:t>
            </w:r>
            <w:r w:rsidR="00EF14DA" w:rsidRPr="00880002">
              <w:t>organization</w:t>
            </w:r>
            <w:r w:rsidRPr="00880002">
              <w:t xml:space="preserve"> details are displayed</w:t>
            </w:r>
          </w:p>
          <w:p w14:paraId="0A05686C" w14:textId="77777777" w:rsidR="00693FF9" w:rsidRPr="00880002" w:rsidRDefault="00693FF9" w:rsidP="009611D6">
            <w:pPr>
              <w:jc w:val="both"/>
            </w:pPr>
          </w:p>
        </w:tc>
      </w:tr>
      <w:tr w:rsidR="00693FF9" w:rsidRPr="00880002" w14:paraId="2A97999D" w14:textId="77777777" w:rsidTr="009611D6">
        <w:tc>
          <w:tcPr>
            <w:tcW w:w="1957" w:type="dxa"/>
          </w:tcPr>
          <w:p w14:paraId="32051C1E" w14:textId="77777777" w:rsidR="00693FF9" w:rsidRPr="00880002" w:rsidRDefault="00693FF9" w:rsidP="009611D6">
            <w:pPr>
              <w:jc w:val="both"/>
              <w:rPr>
                <w:b/>
              </w:rPr>
            </w:pPr>
            <w:r w:rsidRPr="00880002">
              <w:rPr>
                <w:b/>
              </w:rPr>
              <w:t>Normal Flow:</w:t>
            </w:r>
          </w:p>
        </w:tc>
        <w:tc>
          <w:tcPr>
            <w:tcW w:w="7673" w:type="dxa"/>
          </w:tcPr>
          <w:p w14:paraId="091481BE" w14:textId="6DAA8028" w:rsidR="00693FF9" w:rsidRPr="00880002" w:rsidRDefault="00431831" w:rsidP="0051070D">
            <w:pPr>
              <w:pStyle w:val="ListParagraph"/>
              <w:numPr>
                <w:ilvl w:val="0"/>
                <w:numId w:val="45"/>
              </w:numPr>
              <w:jc w:val="both"/>
            </w:pPr>
            <w:r w:rsidRPr="00880002">
              <w:t>Admin</w:t>
            </w:r>
            <w:r w:rsidR="00693FF9" w:rsidRPr="00880002">
              <w:t xml:space="preserve"> logs in to the application.</w:t>
            </w:r>
          </w:p>
          <w:p w14:paraId="72C21D81" w14:textId="101EB67D" w:rsidR="00693FF9" w:rsidRPr="00880002" w:rsidRDefault="00D111AB" w:rsidP="0051070D">
            <w:pPr>
              <w:pStyle w:val="ListParagraph"/>
              <w:numPr>
                <w:ilvl w:val="0"/>
                <w:numId w:val="45"/>
              </w:numPr>
              <w:jc w:val="both"/>
            </w:pPr>
            <w:r w:rsidRPr="00880002">
              <w:t>Admin</w:t>
            </w:r>
            <w:r w:rsidR="00693FF9" w:rsidRPr="00880002">
              <w:t xml:space="preserve"> open the list of </w:t>
            </w:r>
            <w:r w:rsidR="00E40BA8" w:rsidRPr="00880002">
              <w:t>organization</w:t>
            </w:r>
            <w:r w:rsidR="00693FF9" w:rsidRPr="00880002">
              <w:t xml:space="preserve"> page.</w:t>
            </w:r>
          </w:p>
          <w:p w14:paraId="1BF2C2A5" w14:textId="21E18F3D" w:rsidR="00693FF9" w:rsidRPr="00880002" w:rsidRDefault="00027C31" w:rsidP="0051070D">
            <w:pPr>
              <w:pStyle w:val="ListParagraph"/>
              <w:numPr>
                <w:ilvl w:val="0"/>
                <w:numId w:val="45"/>
              </w:numPr>
              <w:jc w:val="both"/>
            </w:pPr>
            <w:r w:rsidRPr="00880002">
              <w:t>Admin</w:t>
            </w:r>
            <w:r w:rsidR="00693FF9" w:rsidRPr="00880002">
              <w:t xml:space="preserve"> selects a particular </w:t>
            </w:r>
            <w:r w:rsidR="00555C06" w:rsidRPr="00880002">
              <w:t>organization</w:t>
            </w:r>
            <w:r w:rsidR="00693FF9" w:rsidRPr="00880002">
              <w:t>.</w:t>
            </w:r>
          </w:p>
          <w:p w14:paraId="4B21F341" w14:textId="698F400F" w:rsidR="00693FF9" w:rsidRPr="00880002" w:rsidRDefault="00693FF9" w:rsidP="0051070D">
            <w:pPr>
              <w:pStyle w:val="ListParagraph"/>
              <w:numPr>
                <w:ilvl w:val="0"/>
                <w:numId w:val="45"/>
              </w:numPr>
              <w:jc w:val="both"/>
            </w:pPr>
            <w:r w:rsidRPr="00880002">
              <w:t xml:space="preserve">The </w:t>
            </w:r>
            <w:r w:rsidR="00DA7425" w:rsidRPr="00880002">
              <w:t>admin</w:t>
            </w:r>
            <w:r w:rsidRPr="00880002">
              <w:t xml:space="preserve"> presses the Details button.</w:t>
            </w:r>
          </w:p>
          <w:p w14:paraId="707DF11B" w14:textId="77777777" w:rsidR="00693FF9" w:rsidRPr="00880002" w:rsidRDefault="00693FF9" w:rsidP="009611D6">
            <w:pPr>
              <w:pStyle w:val="ListParagraph"/>
              <w:jc w:val="both"/>
            </w:pPr>
          </w:p>
        </w:tc>
      </w:tr>
      <w:tr w:rsidR="00693FF9" w:rsidRPr="00880002" w14:paraId="2CEFBF67" w14:textId="77777777" w:rsidTr="009611D6">
        <w:tc>
          <w:tcPr>
            <w:tcW w:w="1957" w:type="dxa"/>
          </w:tcPr>
          <w:p w14:paraId="14ECD8CE" w14:textId="77777777" w:rsidR="00693FF9" w:rsidRPr="00880002" w:rsidRDefault="00693FF9" w:rsidP="009611D6">
            <w:pPr>
              <w:jc w:val="both"/>
              <w:rPr>
                <w:b/>
              </w:rPr>
            </w:pPr>
            <w:r w:rsidRPr="00880002">
              <w:rPr>
                <w:b/>
              </w:rPr>
              <w:t>Alternative Flows:</w:t>
            </w:r>
          </w:p>
          <w:p w14:paraId="5D461639" w14:textId="77777777" w:rsidR="00693FF9" w:rsidRPr="00880002" w:rsidRDefault="00693FF9" w:rsidP="009611D6">
            <w:pPr>
              <w:jc w:val="both"/>
              <w:rPr>
                <w:b/>
                <w:color w:val="BFBFBF"/>
              </w:rPr>
            </w:pPr>
            <w:r w:rsidRPr="00880002">
              <w:rPr>
                <w:b/>
              </w:rPr>
              <w:t>[Alternative Flow 1 – Not in Network]</w:t>
            </w:r>
          </w:p>
        </w:tc>
        <w:tc>
          <w:tcPr>
            <w:tcW w:w="7673" w:type="dxa"/>
          </w:tcPr>
          <w:p w14:paraId="06DB7A4E" w14:textId="5CBFAB8D" w:rsidR="00693FF9" w:rsidRPr="00880002" w:rsidRDefault="00330C72" w:rsidP="00330C72">
            <w:pPr>
              <w:tabs>
                <w:tab w:val="left" w:pos="432"/>
              </w:tabs>
              <w:jc w:val="both"/>
            </w:pPr>
            <w:r w:rsidRPr="00880002">
              <w:t>None</w:t>
            </w:r>
          </w:p>
        </w:tc>
      </w:tr>
      <w:tr w:rsidR="00693FF9" w:rsidRPr="00880002" w14:paraId="349A1CBE" w14:textId="77777777" w:rsidTr="009611D6">
        <w:tc>
          <w:tcPr>
            <w:tcW w:w="1957" w:type="dxa"/>
          </w:tcPr>
          <w:p w14:paraId="048EADAF" w14:textId="77777777" w:rsidR="00693FF9" w:rsidRPr="00880002" w:rsidRDefault="00693FF9" w:rsidP="009611D6">
            <w:pPr>
              <w:jc w:val="both"/>
              <w:rPr>
                <w:b/>
              </w:rPr>
            </w:pPr>
            <w:r w:rsidRPr="00880002">
              <w:rPr>
                <w:b/>
              </w:rPr>
              <w:t>Exceptions:</w:t>
            </w:r>
          </w:p>
        </w:tc>
        <w:tc>
          <w:tcPr>
            <w:tcW w:w="7673" w:type="dxa"/>
          </w:tcPr>
          <w:p w14:paraId="70A9CF30" w14:textId="77777777" w:rsidR="00693FF9" w:rsidRPr="00880002" w:rsidRDefault="00693FF9" w:rsidP="009611D6">
            <w:r w:rsidRPr="00880002">
              <w:t>E1. The API backend is down.</w:t>
            </w:r>
          </w:p>
          <w:p w14:paraId="3D7E629E" w14:textId="77777777" w:rsidR="00693FF9" w:rsidRPr="00880002" w:rsidRDefault="00693FF9" w:rsidP="009611D6">
            <w:pPr>
              <w:jc w:val="both"/>
            </w:pPr>
          </w:p>
        </w:tc>
      </w:tr>
      <w:tr w:rsidR="00693FF9" w:rsidRPr="00880002" w14:paraId="05F6825D" w14:textId="77777777" w:rsidTr="009611D6">
        <w:tc>
          <w:tcPr>
            <w:tcW w:w="1957" w:type="dxa"/>
          </w:tcPr>
          <w:p w14:paraId="174D7A98" w14:textId="77777777" w:rsidR="00693FF9" w:rsidRPr="00880002" w:rsidRDefault="00693FF9" w:rsidP="009611D6">
            <w:pPr>
              <w:jc w:val="both"/>
              <w:rPr>
                <w:b/>
              </w:rPr>
            </w:pPr>
            <w:r w:rsidRPr="00880002">
              <w:rPr>
                <w:b/>
              </w:rPr>
              <w:t>Business Rules</w:t>
            </w:r>
          </w:p>
        </w:tc>
        <w:tc>
          <w:tcPr>
            <w:tcW w:w="7673" w:type="dxa"/>
          </w:tcPr>
          <w:p w14:paraId="1264DD55" w14:textId="77777777" w:rsidR="00693FF9" w:rsidRPr="00880002" w:rsidRDefault="00693FF9" w:rsidP="009611D6">
            <w:pPr>
              <w:jc w:val="both"/>
            </w:pPr>
            <w:r w:rsidRPr="00880002">
              <w:t>None</w:t>
            </w:r>
          </w:p>
          <w:p w14:paraId="428BBDA0" w14:textId="77777777" w:rsidR="00693FF9" w:rsidRPr="00880002" w:rsidRDefault="00693FF9" w:rsidP="009611D6">
            <w:pPr>
              <w:jc w:val="both"/>
            </w:pPr>
          </w:p>
        </w:tc>
      </w:tr>
      <w:tr w:rsidR="00693FF9" w:rsidRPr="00880002" w14:paraId="4A7447EB" w14:textId="77777777" w:rsidTr="009611D6">
        <w:tc>
          <w:tcPr>
            <w:tcW w:w="1957" w:type="dxa"/>
          </w:tcPr>
          <w:p w14:paraId="5CF3D817" w14:textId="77777777" w:rsidR="00693FF9" w:rsidRPr="00880002" w:rsidRDefault="00693FF9" w:rsidP="009611D6">
            <w:pPr>
              <w:jc w:val="both"/>
              <w:rPr>
                <w:b/>
              </w:rPr>
            </w:pPr>
            <w:r w:rsidRPr="00880002">
              <w:rPr>
                <w:b/>
              </w:rPr>
              <w:t>Assumptions:</w:t>
            </w:r>
          </w:p>
        </w:tc>
        <w:tc>
          <w:tcPr>
            <w:tcW w:w="7673" w:type="dxa"/>
          </w:tcPr>
          <w:p w14:paraId="11B5CDF0" w14:textId="698FDA4C" w:rsidR="00693FF9" w:rsidRPr="00880002" w:rsidRDefault="00823E29" w:rsidP="0051070D">
            <w:pPr>
              <w:pStyle w:val="ListParagraph"/>
              <w:numPr>
                <w:ilvl w:val="0"/>
                <w:numId w:val="46"/>
              </w:numPr>
              <w:jc w:val="both"/>
            </w:pPr>
            <w:r w:rsidRPr="00880002">
              <w:t>Admin</w:t>
            </w:r>
            <w:r w:rsidR="00693FF9" w:rsidRPr="00880002">
              <w:t xml:space="preserve"> is logged in to the system</w:t>
            </w:r>
          </w:p>
          <w:p w14:paraId="06AA3307" w14:textId="4A0A80D7" w:rsidR="00693FF9" w:rsidRPr="00880002" w:rsidRDefault="005F17BF" w:rsidP="0051070D">
            <w:pPr>
              <w:pStyle w:val="ListParagraph"/>
              <w:numPr>
                <w:ilvl w:val="0"/>
                <w:numId w:val="46"/>
              </w:numPr>
              <w:jc w:val="both"/>
            </w:pPr>
            <w:r w:rsidRPr="00880002">
              <w:t>Admin</w:t>
            </w:r>
            <w:r w:rsidR="00693FF9" w:rsidRPr="00880002">
              <w:t xml:space="preserve"> has an active internet connection.</w:t>
            </w:r>
          </w:p>
        </w:tc>
      </w:tr>
    </w:tbl>
    <w:p w14:paraId="69F7DAEF" w14:textId="77777777" w:rsidR="00693FF9" w:rsidRPr="00880002" w:rsidRDefault="00693FF9" w:rsidP="00693FF9"/>
    <w:p w14:paraId="39FF083A" w14:textId="77777777" w:rsidR="00BA2A80" w:rsidRPr="00880002" w:rsidRDefault="00BA2A80" w:rsidP="0058078B">
      <w:pPr>
        <w:pStyle w:val="Caption"/>
        <w:keepNext/>
        <w:spacing w:line="276" w:lineRule="auto"/>
        <w:rPr>
          <w:szCs w:val="24"/>
        </w:rPr>
      </w:pPr>
    </w:p>
    <w:p w14:paraId="6EC0E505" w14:textId="77777777" w:rsidR="00BA2A80" w:rsidRPr="00880002" w:rsidRDefault="00BA2A80" w:rsidP="0058078B">
      <w:pPr>
        <w:pStyle w:val="Caption"/>
        <w:keepNext/>
        <w:spacing w:line="276" w:lineRule="auto"/>
        <w:rPr>
          <w:szCs w:val="24"/>
        </w:rPr>
      </w:pPr>
    </w:p>
    <w:p w14:paraId="3292A441" w14:textId="77777777" w:rsidR="00BA2A80" w:rsidRPr="00880002" w:rsidRDefault="00BA2A80" w:rsidP="0058078B">
      <w:pPr>
        <w:pStyle w:val="Caption"/>
        <w:keepNext/>
        <w:spacing w:line="276" w:lineRule="auto"/>
        <w:rPr>
          <w:szCs w:val="24"/>
        </w:rPr>
      </w:pPr>
    </w:p>
    <w:p w14:paraId="205E598A" w14:textId="77777777" w:rsidR="00BA2A80" w:rsidRPr="00880002" w:rsidRDefault="00BA2A80" w:rsidP="0058078B">
      <w:pPr>
        <w:pStyle w:val="Caption"/>
        <w:keepNext/>
        <w:spacing w:line="276" w:lineRule="auto"/>
        <w:rPr>
          <w:szCs w:val="24"/>
        </w:rPr>
      </w:pPr>
    </w:p>
    <w:p w14:paraId="44C45582" w14:textId="14DF0F2F" w:rsidR="0058078B" w:rsidRPr="00880002" w:rsidRDefault="0058078B" w:rsidP="00D8788F">
      <w:pPr>
        <w:pStyle w:val="Caption"/>
        <w:keepNext/>
        <w:spacing w:line="276" w:lineRule="auto"/>
        <w:jc w:val="left"/>
        <w:rPr>
          <w:szCs w:val="24"/>
        </w:rPr>
      </w:pPr>
    </w:p>
    <w:p w14:paraId="7F5FEE1A" w14:textId="57C763CE" w:rsidR="00D8788F" w:rsidRDefault="00D8788F" w:rsidP="00D8788F">
      <w:pPr>
        <w:pStyle w:val="Caption"/>
        <w:keepNext/>
      </w:pPr>
      <w:bookmarkStart w:id="69" w:name="_Toc55300918"/>
      <w:r>
        <w:t xml:space="preserve">Table </w:t>
      </w:r>
      <w:fldSimple w:instr=" SEQ Table \* ARABIC ">
        <w:r w:rsidR="00A4120D">
          <w:rPr>
            <w:noProof/>
          </w:rPr>
          <w:t>24</w:t>
        </w:r>
      </w:fldSimple>
      <w:r>
        <w:t xml:space="preserve">: UC 23 - </w:t>
      </w:r>
      <w:r w:rsidRPr="00880002">
        <w:rPr>
          <w:szCs w:val="24"/>
        </w:rPr>
        <w:t>Textual Description of Delete Organization.</w:t>
      </w:r>
      <w:bookmarkEnd w:id="69"/>
    </w:p>
    <w:tbl>
      <w:tblPr>
        <w:tblStyle w:val="TableGrid"/>
        <w:tblW w:w="9630" w:type="dxa"/>
        <w:tblInd w:w="108" w:type="dxa"/>
        <w:tblLayout w:type="fixed"/>
        <w:tblLook w:val="0000" w:firstRow="0" w:lastRow="0" w:firstColumn="0" w:lastColumn="0" w:noHBand="0" w:noVBand="0"/>
      </w:tblPr>
      <w:tblGrid>
        <w:gridCol w:w="1957"/>
        <w:gridCol w:w="7673"/>
      </w:tblGrid>
      <w:tr w:rsidR="0058078B" w:rsidRPr="00880002" w14:paraId="2C08DFB9" w14:textId="77777777" w:rsidTr="009611D6">
        <w:tc>
          <w:tcPr>
            <w:tcW w:w="1957" w:type="dxa"/>
          </w:tcPr>
          <w:p w14:paraId="3B113B29" w14:textId="77777777" w:rsidR="0058078B" w:rsidRPr="00880002" w:rsidRDefault="0058078B" w:rsidP="009611D6">
            <w:pPr>
              <w:jc w:val="both"/>
              <w:rPr>
                <w:b/>
              </w:rPr>
            </w:pPr>
            <w:r w:rsidRPr="00880002">
              <w:rPr>
                <w:b/>
              </w:rPr>
              <w:t>Use Case ID:</w:t>
            </w:r>
          </w:p>
          <w:p w14:paraId="1F17730E" w14:textId="77777777" w:rsidR="0058078B" w:rsidRPr="00880002" w:rsidRDefault="0058078B" w:rsidP="009611D6">
            <w:pPr>
              <w:jc w:val="both"/>
              <w:rPr>
                <w:b/>
              </w:rPr>
            </w:pPr>
          </w:p>
        </w:tc>
        <w:tc>
          <w:tcPr>
            <w:tcW w:w="7673" w:type="dxa"/>
          </w:tcPr>
          <w:p w14:paraId="61A5ADC9" w14:textId="2FAE2F80" w:rsidR="0058078B" w:rsidRPr="00880002" w:rsidRDefault="0058078B" w:rsidP="009611D6">
            <w:pPr>
              <w:jc w:val="both"/>
            </w:pPr>
            <w:r w:rsidRPr="00880002">
              <w:t>UC-</w:t>
            </w:r>
            <w:r w:rsidR="00E8255C" w:rsidRPr="00880002">
              <w:t>23</w:t>
            </w:r>
          </w:p>
        </w:tc>
      </w:tr>
      <w:tr w:rsidR="0058078B" w:rsidRPr="00880002" w14:paraId="33B88A64" w14:textId="77777777" w:rsidTr="009611D6">
        <w:tc>
          <w:tcPr>
            <w:tcW w:w="1957" w:type="dxa"/>
          </w:tcPr>
          <w:p w14:paraId="6B7B7EAB" w14:textId="77777777" w:rsidR="0058078B" w:rsidRPr="00880002" w:rsidRDefault="0058078B" w:rsidP="009611D6">
            <w:pPr>
              <w:jc w:val="both"/>
              <w:rPr>
                <w:b/>
              </w:rPr>
            </w:pPr>
            <w:r w:rsidRPr="00880002">
              <w:rPr>
                <w:b/>
              </w:rPr>
              <w:t>Use Case Name:</w:t>
            </w:r>
          </w:p>
          <w:p w14:paraId="7BB74461" w14:textId="77777777" w:rsidR="0058078B" w:rsidRPr="00880002" w:rsidRDefault="0058078B" w:rsidP="009611D6">
            <w:pPr>
              <w:jc w:val="both"/>
              <w:rPr>
                <w:b/>
              </w:rPr>
            </w:pPr>
          </w:p>
        </w:tc>
        <w:tc>
          <w:tcPr>
            <w:tcW w:w="7673" w:type="dxa"/>
          </w:tcPr>
          <w:p w14:paraId="40C72A8F" w14:textId="660FAE57" w:rsidR="0058078B" w:rsidRPr="00880002" w:rsidRDefault="0058078B" w:rsidP="009611D6">
            <w:pPr>
              <w:pStyle w:val="Pa49"/>
              <w:jc w:val="both"/>
              <w:rPr>
                <w:rFonts w:ascii="Times New Roman" w:hAnsi="Times New Roman"/>
              </w:rPr>
            </w:pPr>
            <w:r w:rsidRPr="00880002">
              <w:rPr>
                <w:rFonts w:ascii="Times New Roman" w:hAnsi="Times New Roman"/>
              </w:rPr>
              <w:t xml:space="preserve">Delete </w:t>
            </w:r>
            <w:r w:rsidR="00AC693B" w:rsidRPr="00880002">
              <w:rPr>
                <w:rFonts w:ascii="Times New Roman" w:hAnsi="Times New Roman"/>
              </w:rPr>
              <w:t>Organization</w:t>
            </w:r>
          </w:p>
        </w:tc>
      </w:tr>
      <w:tr w:rsidR="0058078B" w:rsidRPr="00880002" w14:paraId="22163870" w14:textId="77777777" w:rsidTr="009611D6">
        <w:tc>
          <w:tcPr>
            <w:tcW w:w="1957" w:type="dxa"/>
          </w:tcPr>
          <w:p w14:paraId="49A1DB05" w14:textId="77777777" w:rsidR="0058078B" w:rsidRPr="00880002" w:rsidRDefault="0058078B" w:rsidP="009611D6">
            <w:pPr>
              <w:jc w:val="both"/>
              <w:rPr>
                <w:b/>
              </w:rPr>
            </w:pPr>
            <w:r w:rsidRPr="00880002">
              <w:rPr>
                <w:b/>
              </w:rPr>
              <w:t>Actors:</w:t>
            </w:r>
          </w:p>
          <w:p w14:paraId="615C2D99" w14:textId="77777777" w:rsidR="0058078B" w:rsidRPr="00880002" w:rsidRDefault="0058078B" w:rsidP="009611D6">
            <w:pPr>
              <w:jc w:val="both"/>
              <w:rPr>
                <w:b/>
              </w:rPr>
            </w:pPr>
          </w:p>
        </w:tc>
        <w:tc>
          <w:tcPr>
            <w:tcW w:w="7673" w:type="dxa"/>
          </w:tcPr>
          <w:tbl>
            <w:tblPr>
              <w:tblW w:w="3148" w:type="dxa"/>
              <w:tblLayout w:type="fixed"/>
              <w:tblLook w:val="0000" w:firstRow="0" w:lastRow="0" w:firstColumn="0" w:lastColumn="0" w:noHBand="0" w:noVBand="0"/>
            </w:tblPr>
            <w:tblGrid>
              <w:gridCol w:w="1785"/>
              <w:gridCol w:w="1363"/>
            </w:tblGrid>
            <w:tr w:rsidR="0058078B" w:rsidRPr="00880002" w14:paraId="78E1F443" w14:textId="77777777" w:rsidTr="009611D6">
              <w:trPr>
                <w:trHeight w:val="99"/>
              </w:trPr>
              <w:tc>
                <w:tcPr>
                  <w:tcW w:w="1785" w:type="dxa"/>
                </w:tcPr>
                <w:p w14:paraId="284E3E2B" w14:textId="77777777" w:rsidR="0058078B" w:rsidRPr="00880002" w:rsidRDefault="0058078B" w:rsidP="009611D6">
                  <w:pPr>
                    <w:jc w:val="both"/>
                  </w:pPr>
                  <w:r w:rsidRPr="00880002">
                    <w:t>Primary Actor:</w:t>
                  </w:r>
                </w:p>
              </w:tc>
              <w:tc>
                <w:tcPr>
                  <w:tcW w:w="1363" w:type="dxa"/>
                </w:tcPr>
                <w:p w14:paraId="5CB3CD90" w14:textId="4408B3CA" w:rsidR="0058078B" w:rsidRPr="00880002" w:rsidRDefault="00003047" w:rsidP="009611D6">
                  <w:pPr>
                    <w:jc w:val="both"/>
                  </w:pPr>
                  <w:r w:rsidRPr="00880002">
                    <w:t>Admin</w:t>
                  </w:r>
                </w:p>
              </w:tc>
            </w:tr>
          </w:tbl>
          <w:p w14:paraId="0F649E36" w14:textId="77777777" w:rsidR="0058078B" w:rsidRPr="00880002" w:rsidRDefault="0058078B" w:rsidP="009611D6">
            <w:pPr>
              <w:jc w:val="both"/>
            </w:pPr>
          </w:p>
        </w:tc>
      </w:tr>
      <w:tr w:rsidR="0058078B" w:rsidRPr="00880002" w14:paraId="30F5A4F1" w14:textId="77777777" w:rsidTr="009611D6">
        <w:tc>
          <w:tcPr>
            <w:tcW w:w="1957" w:type="dxa"/>
          </w:tcPr>
          <w:p w14:paraId="497FEAB7" w14:textId="77777777" w:rsidR="0058078B" w:rsidRPr="00880002" w:rsidRDefault="0058078B" w:rsidP="009611D6">
            <w:pPr>
              <w:jc w:val="both"/>
              <w:rPr>
                <w:b/>
              </w:rPr>
            </w:pPr>
            <w:r w:rsidRPr="00880002">
              <w:rPr>
                <w:b/>
              </w:rPr>
              <w:t>Description:</w:t>
            </w:r>
          </w:p>
        </w:tc>
        <w:tc>
          <w:tcPr>
            <w:tcW w:w="7673" w:type="dxa"/>
          </w:tcPr>
          <w:p w14:paraId="4B5C5A01" w14:textId="603CA478" w:rsidR="0058078B" w:rsidRPr="00880002" w:rsidRDefault="0058078B" w:rsidP="009611D6">
            <w:pPr>
              <w:pStyle w:val="Pa49"/>
              <w:jc w:val="both"/>
              <w:rPr>
                <w:rFonts w:ascii="Times New Roman" w:hAnsi="Times New Roman"/>
              </w:rPr>
            </w:pPr>
            <w:r w:rsidRPr="00880002">
              <w:rPr>
                <w:rFonts w:ascii="Times New Roman" w:hAnsi="Times New Roman"/>
              </w:rPr>
              <w:t xml:space="preserve">This will allow the </w:t>
            </w:r>
            <w:r w:rsidR="00DA0D6D" w:rsidRPr="00880002">
              <w:rPr>
                <w:rFonts w:ascii="Times New Roman" w:hAnsi="Times New Roman"/>
              </w:rPr>
              <w:t>admin</w:t>
            </w:r>
            <w:r w:rsidRPr="00880002">
              <w:rPr>
                <w:rFonts w:ascii="Times New Roman" w:hAnsi="Times New Roman"/>
              </w:rPr>
              <w:t xml:space="preserve"> to delete a</w:t>
            </w:r>
            <w:r w:rsidR="00FE4F8B" w:rsidRPr="00880002">
              <w:rPr>
                <w:rFonts w:ascii="Times New Roman" w:hAnsi="Times New Roman"/>
              </w:rPr>
              <w:t>n</w:t>
            </w:r>
            <w:r w:rsidRPr="00880002">
              <w:rPr>
                <w:rFonts w:ascii="Times New Roman" w:hAnsi="Times New Roman"/>
              </w:rPr>
              <w:t xml:space="preserve"> organization.</w:t>
            </w:r>
          </w:p>
        </w:tc>
      </w:tr>
      <w:tr w:rsidR="0058078B" w:rsidRPr="00880002" w14:paraId="474AE2BA" w14:textId="77777777" w:rsidTr="009611D6">
        <w:tc>
          <w:tcPr>
            <w:tcW w:w="1957" w:type="dxa"/>
          </w:tcPr>
          <w:p w14:paraId="5AC57D74" w14:textId="77777777" w:rsidR="0058078B" w:rsidRPr="00880002" w:rsidRDefault="0058078B" w:rsidP="009611D6">
            <w:pPr>
              <w:jc w:val="both"/>
              <w:rPr>
                <w:b/>
              </w:rPr>
            </w:pPr>
            <w:r w:rsidRPr="00880002">
              <w:rPr>
                <w:b/>
              </w:rPr>
              <w:t>Trigger:</w:t>
            </w:r>
          </w:p>
        </w:tc>
        <w:tc>
          <w:tcPr>
            <w:tcW w:w="7673" w:type="dxa"/>
          </w:tcPr>
          <w:p w14:paraId="656AA50D" w14:textId="3402648F" w:rsidR="0058078B" w:rsidRPr="00880002" w:rsidRDefault="0058078B" w:rsidP="009611D6">
            <w:pPr>
              <w:pStyle w:val="Pa49"/>
              <w:jc w:val="both"/>
              <w:rPr>
                <w:rFonts w:ascii="Times New Roman" w:hAnsi="Times New Roman"/>
              </w:rPr>
            </w:pPr>
            <w:r w:rsidRPr="00880002">
              <w:rPr>
                <w:rFonts w:ascii="Times New Roman" w:hAnsi="Times New Roman"/>
              </w:rPr>
              <w:t xml:space="preserve">When the </w:t>
            </w:r>
            <w:r w:rsidR="00A52AFA" w:rsidRPr="00880002">
              <w:rPr>
                <w:rFonts w:ascii="Times New Roman" w:hAnsi="Times New Roman"/>
              </w:rPr>
              <w:t>admin</w:t>
            </w:r>
            <w:r w:rsidRPr="00880002">
              <w:rPr>
                <w:rFonts w:ascii="Times New Roman" w:hAnsi="Times New Roman"/>
              </w:rPr>
              <w:t xml:space="preserve"> presses “Delete” button.</w:t>
            </w:r>
          </w:p>
        </w:tc>
      </w:tr>
      <w:tr w:rsidR="0058078B" w:rsidRPr="00880002" w14:paraId="6EC4D4E9" w14:textId="77777777" w:rsidTr="009611D6">
        <w:trPr>
          <w:trHeight w:val="813"/>
        </w:trPr>
        <w:tc>
          <w:tcPr>
            <w:tcW w:w="1957" w:type="dxa"/>
          </w:tcPr>
          <w:p w14:paraId="1EE8CED7" w14:textId="77777777" w:rsidR="0058078B" w:rsidRPr="00880002" w:rsidRDefault="0058078B" w:rsidP="009611D6">
            <w:pPr>
              <w:jc w:val="both"/>
              <w:rPr>
                <w:b/>
              </w:rPr>
            </w:pPr>
            <w:r w:rsidRPr="00880002">
              <w:rPr>
                <w:b/>
              </w:rPr>
              <w:t>Preconditions:</w:t>
            </w:r>
          </w:p>
        </w:tc>
        <w:tc>
          <w:tcPr>
            <w:tcW w:w="7673" w:type="dxa"/>
          </w:tcPr>
          <w:p w14:paraId="0046D3FD" w14:textId="6B754F91" w:rsidR="0058078B" w:rsidRPr="00880002" w:rsidRDefault="0058078B" w:rsidP="009611D6">
            <w:pPr>
              <w:jc w:val="both"/>
            </w:pPr>
            <w:r w:rsidRPr="00880002">
              <w:t>PRE-</w:t>
            </w:r>
            <w:r w:rsidR="0048201D" w:rsidRPr="00880002">
              <w:t>1</w:t>
            </w:r>
            <w:r w:rsidRPr="00880002">
              <w:t xml:space="preserve">. The </w:t>
            </w:r>
            <w:r w:rsidR="00E12333" w:rsidRPr="00880002">
              <w:t>admin</w:t>
            </w:r>
            <w:r w:rsidRPr="00880002">
              <w:t xml:space="preserve"> selects the </w:t>
            </w:r>
            <w:r w:rsidR="008379CD" w:rsidRPr="00880002">
              <w:t>organization</w:t>
            </w:r>
            <w:r w:rsidRPr="00880002">
              <w:t xml:space="preserve"> from the list.</w:t>
            </w:r>
          </w:p>
          <w:p w14:paraId="383F4848" w14:textId="77777777" w:rsidR="0058078B" w:rsidRPr="00880002" w:rsidRDefault="0058078B" w:rsidP="009611D6">
            <w:pPr>
              <w:jc w:val="both"/>
            </w:pPr>
          </w:p>
        </w:tc>
      </w:tr>
      <w:tr w:rsidR="0058078B" w:rsidRPr="00880002" w14:paraId="20B9209E" w14:textId="77777777" w:rsidTr="009611D6">
        <w:tc>
          <w:tcPr>
            <w:tcW w:w="1957" w:type="dxa"/>
          </w:tcPr>
          <w:p w14:paraId="1028E64F" w14:textId="77777777" w:rsidR="0058078B" w:rsidRPr="00880002" w:rsidRDefault="0058078B" w:rsidP="009611D6">
            <w:pPr>
              <w:jc w:val="both"/>
              <w:rPr>
                <w:b/>
              </w:rPr>
            </w:pPr>
            <w:r w:rsidRPr="00880002">
              <w:rPr>
                <w:b/>
              </w:rPr>
              <w:t>Postconditions:</w:t>
            </w:r>
          </w:p>
        </w:tc>
        <w:tc>
          <w:tcPr>
            <w:tcW w:w="7673" w:type="dxa"/>
          </w:tcPr>
          <w:p w14:paraId="0C181B53" w14:textId="525EF70E" w:rsidR="0058078B" w:rsidRPr="00880002" w:rsidRDefault="0058078B" w:rsidP="009611D6">
            <w:pPr>
              <w:jc w:val="both"/>
            </w:pPr>
            <w:r w:rsidRPr="00880002">
              <w:t xml:space="preserve">POST-1 The </w:t>
            </w:r>
            <w:r w:rsidR="00F90920" w:rsidRPr="00880002">
              <w:t>organization</w:t>
            </w:r>
            <w:r w:rsidRPr="00880002">
              <w:t xml:space="preserve"> is deleted from the system.</w:t>
            </w:r>
          </w:p>
          <w:p w14:paraId="13DD0297" w14:textId="77777777" w:rsidR="0058078B" w:rsidRPr="00880002" w:rsidRDefault="0058078B" w:rsidP="009611D6">
            <w:pPr>
              <w:jc w:val="both"/>
            </w:pPr>
          </w:p>
        </w:tc>
      </w:tr>
      <w:tr w:rsidR="0058078B" w:rsidRPr="00880002" w14:paraId="3AC6F470" w14:textId="77777777" w:rsidTr="009611D6">
        <w:tc>
          <w:tcPr>
            <w:tcW w:w="1957" w:type="dxa"/>
          </w:tcPr>
          <w:p w14:paraId="792504FE" w14:textId="77777777" w:rsidR="0058078B" w:rsidRPr="00880002" w:rsidRDefault="0058078B" w:rsidP="009611D6">
            <w:pPr>
              <w:jc w:val="both"/>
              <w:rPr>
                <w:b/>
              </w:rPr>
            </w:pPr>
            <w:r w:rsidRPr="00880002">
              <w:rPr>
                <w:b/>
              </w:rPr>
              <w:t>Normal Flow:</w:t>
            </w:r>
          </w:p>
        </w:tc>
        <w:tc>
          <w:tcPr>
            <w:tcW w:w="7673" w:type="dxa"/>
          </w:tcPr>
          <w:p w14:paraId="1C3D7BF0" w14:textId="749B835B" w:rsidR="0058078B" w:rsidRPr="00880002" w:rsidRDefault="00753BC6" w:rsidP="0051070D">
            <w:pPr>
              <w:pStyle w:val="ListParagraph"/>
              <w:numPr>
                <w:ilvl w:val="0"/>
                <w:numId w:val="47"/>
              </w:numPr>
              <w:jc w:val="both"/>
            </w:pPr>
            <w:r w:rsidRPr="00880002">
              <w:t>Admin</w:t>
            </w:r>
            <w:r w:rsidR="0058078B" w:rsidRPr="00880002">
              <w:t xml:space="preserve"> logs in to the application.</w:t>
            </w:r>
          </w:p>
          <w:p w14:paraId="7DC85CCF" w14:textId="201084A8" w:rsidR="0058078B" w:rsidRPr="00880002" w:rsidRDefault="00C40B9B" w:rsidP="0051070D">
            <w:pPr>
              <w:pStyle w:val="ListParagraph"/>
              <w:numPr>
                <w:ilvl w:val="0"/>
                <w:numId w:val="47"/>
              </w:numPr>
              <w:jc w:val="both"/>
            </w:pPr>
            <w:r w:rsidRPr="00880002">
              <w:t>Admin</w:t>
            </w:r>
            <w:r w:rsidR="0058078B" w:rsidRPr="00880002">
              <w:t xml:space="preserve"> open the list of </w:t>
            </w:r>
            <w:r w:rsidR="00F043BD" w:rsidRPr="00880002">
              <w:t>organization</w:t>
            </w:r>
            <w:r w:rsidR="0058078B" w:rsidRPr="00880002">
              <w:t>.</w:t>
            </w:r>
          </w:p>
          <w:p w14:paraId="0A9D5B00" w14:textId="4CE2C9F8" w:rsidR="0058078B" w:rsidRPr="00880002" w:rsidRDefault="00D0769E" w:rsidP="0051070D">
            <w:pPr>
              <w:pStyle w:val="ListParagraph"/>
              <w:numPr>
                <w:ilvl w:val="0"/>
                <w:numId w:val="47"/>
              </w:numPr>
              <w:jc w:val="both"/>
            </w:pPr>
            <w:r w:rsidRPr="00880002">
              <w:t>Admin</w:t>
            </w:r>
            <w:r w:rsidR="0058078B" w:rsidRPr="00880002">
              <w:t xml:space="preserve"> selects the </w:t>
            </w:r>
            <w:r w:rsidR="00241569" w:rsidRPr="00880002">
              <w:t>oranization</w:t>
            </w:r>
            <w:r w:rsidR="0058078B" w:rsidRPr="00880002">
              <w:t>.</w:t>
            </w:r>
          </w:p>
          <w:p w14:paraId="51B8D4C2" w14:textId="5BF20CF7" w:rsidR="0058078B" w:rsidRPr="00880002" w:rsidRDefault="004A7B54" w:rsidP="0051070D">
            <w:pPr>
              <w:pStyle w:val="ListParagraph"/>
              <w:numPr>
                <w:ilvl w:val="0"/>
                <w:numId w:val="47"/>
              </w:numPr>
              <w:jc w:val="both"/>
            </w:pPr>
            <w:r w:rsidRPr="00880002">
              <w:t>Admin</w:t>
            </w:r>
            <w:r w:rsidR="0058078B" w:rsidRPr="00880002">
              <w:t xml:space="preserve"> presses “delete” button.</w:t>
            </w:r>
          </w:p>
        </w:tc>
      </w:tr>
      <w:tr w:rsidR="0058078B" w:rsidRPr="00880002" w14:paraId="5E9D5D32" w14:textId="77777777" w:rsidTr="009611D6">
        <w:tc>
          <w:tcPr>
            <w:tcW w:w="1957" w:type="dxa"/>
          </w:tcPr>
          <w:p w14:paraId="7D9C3DFB" w14:textId="77777777" w:rsidR="0058078B" w:rsidRPr="00880002" w:rsidRDefault="0058078B" w:rsidP="009611D6">
            <w:pPr>
              <w:jc w:val="both"/>
              <w:rPr>
                <w:b/>
              </w:rPr>
            </w:pPr>
            <w:r w:rsidRPr="00880002">
              <w:rPr>
                <w:b/>
              </w:rPr>
              <w:t>Alternative Flows:</w:t>
            </w:r>
          </w:p>
          <w:p w14:paraId="6E02C975" w14:textId="77777777" w:rsidR="0058078B" w:rsidRPr="00880002" w:rsidRDefault="0058078B" w:rsidP="009611D6">
            <w:pPr>
              <w:jc w:val="both"/>
              <w:rPr>
                <w:b/>
                <w:color w:val="BFBFBF"/>
              </w:rPr>
            </w:pPr>
            <w:r w:rsidRPr="00880002">
              <w:rPr>
                <w:b/>
              </w:rPr>
              <w:t>[Alternative Flow 1 – Not in Network]</w:t>
            </w:r>
          </w:p>
        </w:tc>
        <w:tc>
          <w:tcPr>
            <w:tcW w:w="7673" w:type="dxa"/>
          </w:tcPr>
          <w:p w14:paraId="7BF77055" w14:textId="77777777" w:rsidR="0058078B" w:rsidRPr="00880002" w:rsidRDefault="0058078B" w:rsidP="009611D6">
            <w:pPr>
              <w:tabs>
                <w:tab w:val="left" w:pos="432"/>
              </w:tabs>
              <w:jc w:val="both"/>
            </w:pPr>
            <w:r w:rsidRPr="00880002">
              <w:t>None.</w:t>
            </w:r>
          </w:p>
        </w:tc>
      </w:tr>
      <w:tr w:rsidR="0058078B" w:rsidRPr="00880002" w14:paraId="60F7C5D1" w14:textId="77777777" w:rsidTr="009611D6">
        <w:tc>
          <w:tcPr>
            <w:tcW w:w="1957" w:type="dxa"/>
          </w:tcPr>
          <w:p w14:paraId="560D2BCB" w14:textId="77777777" w:rsidR="0058078B" w:rsidRPr="00880002" w:rsidRDefault="0058078B" w:rsidP="009611D6">
            <w:pPr>
              <w:jc w:val="both"/>
              <w:rPr>
                <w:b/>
              </w:rPr>
            </w:pPr>
            <w:r w:rsidRPr="00880002">
              <w:rPr>
                <w:b/>
              </w:rPr>
              <w:t>Exceptions:</w:t>
            </w:r>
          </w:p>
        </w:tc>
        <w:tc>
          <w:tcPr>
            <w:tcW w:w="7673" w:type="dxa"/>
          </w:tcPr>
          <w:p w14:paraId="5255E269" w14:textId="77777777" w:rsidR="0058078B" w:rsidRPr="00880002" w:rsidRDefault="0058078B" w:rsidP="009611D6">
            <w:r w:rsidRPr="00880002">
              <w:t>E1. The API backend is down.</w:t>
            </w:r>
          </w:p>
          <w:p w14:paraId="43DBC3EA" w14:textId="77777777" w:rsidR="0058078B" w:rsidRPr="00880002" w:rsidRDefault="0058078B" w:rsidP="009611D6">
            <w:pPr>
              <w:jc w:val="both"/>
            </w:pPr>
          </w:p>
        </w:tc>
      </w:tr>
      <w:tr w:rsidR="0058078B" w:rsidRPr="00880002" w14:paraId="5884766A" w14:textId="77777777" w:rsidTr="009611D6">
        <w:tc>
          <w:tcPr>
            <w:tcW w:w="1957" w:type="dxa"/>
          </w:tcPr>
          <w:p w14:paraId="1C6CCCA7" w14:textId="77777777" w:rsidR="0058078B" w:rsidRPr="00880002" w:rsidRDefault="0058078B" w:rsidP="009611D6">
            <w:pPr>
              <w:jc w:val="both"/>
              <w:rPr>
                <w:b/>
              </w:rPr>
            </w:pPr>
            <w:r w:rsidRPr="00880002">
              <w:rPr>
                <w:b/>
              </w:rPr>
              <w:t>Business Rules</w:t>
            </w:r>
          </w:p>
        </w:tc>
        <w:tc>
          <w:tcPr>
            <w:tcW w:w="7673" w:type="dxa"/>
          </w:tcPr>
          <w:p w14:paraId="14F3E176" w14:textId="3883D42B" w:rsidR="0058078B" w:rsidRPr="00880002" w:rsidRDefault="0058078B" w:rsidP="009611D6">
            <w:pPr>
              <w:jc w:val="both"/>
            </w:pPr>
            <w:r w:rsidRPr="00880002">
              <w:t xml:space="preserve">The </w:t>
            </w:r>
            <w:r w:rsidR="007E1B14" w:rsidRPr="00880002">
              <w:t>organization</w:t>
            </w:r>
            <w:r w:rsidRPr="00880002">
              <w:t xml:space="preserve"> can be deleted by the manager anytime.</w:t>
            </w:r>
          </w:p>
          <w:p w14:paraId="6B1D2795" w14:textId="77777777" w:rsidR="0058078B" w:rsidRPr="00880002" w:rsidRDefault="0058078B" w:rsidP="009611D6">
            <w:pPr>
              <w:jc w:val="both"/>
            </w:pPr>
          </w:p>
        </w:tc>
      </w:tr>
      <w:tr w:rsidR="0058078B" w:rsidRPr="00880002" w14:paraId="2C1D18ED" w14:textId="77777777" w:rsidTr="009611D6">
        <w:tc>
          <w:tcPr>
            <w:tcW w:w="1957" w:type="dxa"/>
          </w:tcPr>
          <w:p w14:paraId="6CBFA0F0" w14:textId="77777777" w:rsidR="0058078B" w:rsidRPr="00880002" w:rsidRDefault="0058078B" w:rsidP="009611D6">
            <w:pPr>
              <w:jc w:val="both"/>
              <w:rPr>
                <w:b/>
              </w:rPr>
            </w:pPr>
            <w:r w:rsidRPr="00880002">
              <w:rPr>
                <w:b/>
              </w:rPr>
              <w:t>Assumptions:</w:t>
            </w:r>
          </w:p>
        </w:tc>
        <w:tc>
          <w:tcPr>
            <w:tcW w:w="7673" w:type="dxa"/>
          </w:tcPr>
          <w:p w14:paraId="0E8E0EA0" w14:textId="328028B8" w:rsidR="0058078B" w:rsidRPr="00880002" w:rsidRDefault="00011930" w:rsidP="0051070D">
            <w:pPr>
              <w:pStyle w:val="ListParagraph"/>
              <w:numPr>
                <w:ilvl w:val="0"/>
                <w:numId w:val="48"/>
              </w:numPr>
              <w:jc w:val="both"/>
            </w:pPr>
            <w:r w:rsidRPr="00880002">
              <w:t>Admin</w:t>
            </w:r>
            <w:r w:rsidR="0058078B" w:rsidRPr="00880002">
              <w:t xml:space="preserve"> is logged in to the system</w:t>
            </w:r>
          </w:p>
          <w:p w14:paraId="7AD3D847" w14:textId="23FC867A" w:rsidR="0058078B" w:rsidRPr="00880002" w:rsidRDefault="008F5042" w:rsidP="0051070D">
            <w:pPr>
              <w:pStyle w:val="ListParagraph"/>
              <w:numPr>
                <w:ilvl w:val="0"/>
                <w:numId w:val="48"/>
              </w:numPr>
              <w:jc w:val="both"/>
            </w:pPr>
            <w:r w:rsidRPr="00880002">
              <w:t>A</w:t>
            </w:r>
            <w:r w:rsidR="00F72338" w:rsidRPr="00880002">
              <w:t>dmin</w:t>
            </w:r>
            <w:r w:rsidR="0058078B" w:rsidRPr="00880002">
              <w:t xml:space="preserve"> has an active internet connection.</w:t>
            </w:r>
          </w:p>
        </w:tc>
      </w:tr>
    </w:tbl>
    <w:p w14:paraId="4E188AD7" w14:textId="34209564" w:rsidR="008345E6" w:rsidRPr="00880002" w:rsidRDefault="008345E6"/>
    <w:p w14:paraId="66C06A52" w14:textId="77777777" w:rsidR="00BA2A80" w:rsidRPr="00880002" w:rsidRDefault="00BA2A80" w:rsidP="00CE7DAD">
      <w:pPr>
        <w:pStyle w:val="Caption"/>
        <w:keepNext/>
        <w:spacing w:line="276" w:lineRule="auto"/>
        <w:rPr>
          <w:szCs w:val="24"/>
        </w:rPr>
      </w:pPr>
    </w:p>
    <w:p w14:paraId="0223C844" w14:textId="77777777" w:rsidR="00BA2A80" w:rsidRPr="00880002" w:rsidRDefault="00BA2A80" w:rsidP="00CE7DAD">
      <w:pPr>
        <w:pStyle w:val="Caption"/>
        <w:keepNext/>
        <w:spacing w:line="276" w:lineRule="auto"/>
        <w:rPr>
          <w:szCs w:val="24"/>
        </w:rPr>
      </w:pPr>
    </w:p>
    <w:p w14:paraId="26F729AA" w14:textId="77777777" w:rsidR="00BA2A80" w:rsidRPr="00880002" w:rsidRDefault="00BA2A80" w:rsidP="00CE7DAD">
      <w:pPr>
        <w:pStyle w:val="Caption"/>
        <w:keepNext/>
        <w:spacing w:line="276" w:lineRule="auto"/>
        <w:rPr>
          <w:szCs w:val="24"/>
        </w:rPr>
      </w:pPr>
    </w:p>
    <w:p w14:paraId="382EB079" w14:textId="5BA413B0" w:rsidR="00CE7DAD" w:rsidRPr="00880002" w:rsidRDefault="00CE7DAD" w:rsidP="00547624">
      <w:pPr>
        <w:pStyle w:val="Caption"/>
        <w:keepNext/>
        <w:spacing w:line="276" w:lineRule="auto"/>
        <w:jc w:val="left"/>
        <w:rPr>
          <w:szCs w:val="24"/>
        </w:rPr>
      </w:pPr>
    </w:p>
    <w:p w14:paraId="60E40904" w14:textId="424B23D7" w:rsidR="00547624" w:rsidRDefault="00547624" w:rsidP="00547624">
      <w:pPr>
        <w:pStyle w:val="Caption"/>
        <w:keepNext/>
      </w:pPr>
      <w:bookmarkStart w:id="70" w:name="_Toc55300919"/>
      <w:r>
        <w:t xml:space="preserve">Table </w:t>
      </w:r>
      <w:fldSimple w:instr=" SEQ Table \* ARABIC ">
        <w:r w:rsidR="00A4120D">
          <w:rPr>
            <w:noProof/>
          </w:rPr>
          <w:t>25</w:t>
        </w:r>
      </w:fldSimple>
      <w:r>
        <w:t xml:space="preserve">: UC 24 - </w:t>
      </w:r>
      <w:r w:rsidRPr="00880002">
        <w:rPr>
          <w:szCs w:val="24"/>
        </w:rPr>
        <w:t>Textual Description of Delete Video Feed.</w:t>
      </w:r>
      <w:bookmarkEnd w:id="70"/>
    </w:p>
    <w:tbl>
      <w:tblPr>
        <w:tblStyle w:val="TableGrid"/>
        <w:tblW w:w="9630" w:type="dxa"/>
        <w:tblInd w:w="108" w:type="dxa"/>
        <w:tblLayout w:type="fixed"/>
        <w:tblLook w:val="0000" w:firstRow="0" w:lastRow="0" w:firstColumn="0" w:lastColumn="0" w:noHBand="0" w:noVBand="0"/>
      </w:tblPr>
      <w:tblGrid>
        <w:gridCol w:w="1957"/>
        <w:gridCol w:w="7673"/>
      </w:tblGrid>
      <w:tr w:rsidR="00CE7DAD" w:rsidRPr="00880002" w14:paraId="21E3F431" w14:textId="77777777" w:rsidTr="009611D6">
        <w:tc>
          <w:tcPr>
            <w:tcW w:w="1957" w:type="dxa"/>
          </w:tcPr>
          <w:p w14:paraId="7234DF0E" w14:textId="77777777" w:rsidR="00CE7DAD" w:rsidRPr="00880002" w:rsidRDefault="00CE7DAD" w:rsidP="009611D6">
            <w:pPr>
              <w:jc w:val="both"/>
              <w:rPr>
                <w:b/>
              </w:rPr>
            </w:pPr>
            <w:r w:rsidRPr="00880002">
              <w:rPr>
                <w:b/>
              </w:rPr>
              <w:t>Use Case ID:</w:t>
            </w:r>
          </w:p>
          <w:p w14:paraId="715E18C4" w14:textId="77777777" w:rsidR="00CE7DAD" w:rsidRPr="00880002" w:rsidRDefault="00CE7DAD" w:rsidP="009611D6">
            <w:pPr>
              <w:jc w:val="both"/>
              <w:rPr>
                <w:b/>
              </w:rPr>
            </w:pPr>
          </w:p>
        </w:tc>
        <w:tc>
          <w:tcPr>
            <w:tcW w:w="7673" w:type="dxa"/>
          </w:tcPr>
          <w:p w14:paraId="41E8FAA2" w14:textId="469FBCFD" w:rsidR="00CE7DAD" w:rsidRPr="00880002" w:rsidRDefault="00CE7DAD" w:rsidP="009611D6">
            <w:pPr>
              <w:jc w:val="both"/>
            </w:pPr>
            <w:r w:rsidRPr="00880002">
              <w:t>UC-</w:t>
            </w:r>
            <w:r w:rsidR="00852507" w:rsidRPr="00880002">
              <w:t>24</w:t>
            </w:r>
          </w:p>
        </w:tc>
      </w:tr>
      <w:tr w:rsidR="00CE7DAD" w:rsidRPr="00880002" w14:paraId="4D437B95" w14:textId="77777777" w:rsidTr="009611D6">
        <w:tc>
          <w:tcPr>
            <w:tcW w:w="1957" w:type="dxa"/>
          </w:tcPr>
          <w:p w14:paraId="411BBF63" w14:textId="77777777" w:rsidR="00CE7DAD" w:rsidRPr="00880002" w:rsidRDefault="00CE7DAD" w:rsidP="009611D6">
            <w:pPr>
              <w:jc w:val="both"/>
              <w:rPr>
                <w:b/>
              </w:rPr>
            </w:pPr>
            <w:r w:rsidRPr="00880002">
              <w:rPr>
                <w:b/>
              </w:rPr>
              <w:t>Use Case Name:</w:t>
            </w:r>
          </w:p>
          <w:p w14:paraId="608A0CA8" w14:textId="77777777" w:rsidR="00CE7DAD" w:rsidRPr="00880002" w:rsidRDefault="00CE7DAD" w:rsidP="009611D6">
            <w:pPr>
              <w:jc w:val="both"/>
              <w:rPr>
                <w:b/>
              </w:rPr>
            </w:pPr>
          </w:p>
        </w:tc>
        <w:tc>
          <w:tcPr>
            <w:tcW w:w="7673" w:type="dxa"/>
          </w:tcPr>
          <w:p w14:paraId="2B14851D" w14:textId="7A1AB221" w:rsidR="00CE7DAD" w:rsidRPr="00880002" w:rsidRDefault="00CE7DAD" w:rsidP="009611D6">
            <w:pPr>
              <w:pStyle w:val="Pa49"/>
              <w:jc w:val="both"/>
              <w:rPr>
                <w:rFonts w:ascii="Times New Roman" w:hAnsi="Times New Roman"/>
              </w:rPr>
            </w:pPr>
            <w:r w:rsidRPr="00880002">
              <w:rPr>
                <w:rFonts w:ascii="Times New Roman" w:hAnsi="Times New Roman"/>
              </w:rPr>
              <w:t xml:space="preserve">Delete </w:t>
            </w:r>
            <w:r w:rsidR="00E86C08" w:rsidRPr="00880002">
              <w:rPr>
                <w:rFonts w:ascii="Times New Roman" w:hAnsi="Times New Roman"/>
              </w:rPr>
              <w:t xml:space="preserve">Video </w:t>
            </w:r>
            <w:r w:rsidR="001C43DF" w:rsidRPr="00880002">
              <w:rPr>
                <w:rFonts w:ascii="Times New Roman" w:hAnsi="Times New Roman"/>
              </w:rPr>
              <w:t>Feed</w:t>
            </w:r>
          </w:p>
        </w:tc>
      </w:tr>
      <w:tr w:rsidR="00CE7DAD" w:rsidRPr="00880002" w14:paraId="17A65448" w14:textId="77777777" w:rsidTr="009611D6">
        <w:tc>
          <w:tcPr>
            <w:tcW w:w="1957" w:type="dxa"/>
          </w:tcPr>
          <w:p w14:paraId="30E8D8FF" w14:textId="77777777" w:rsidR="00CE7DAD" w:rsidRPr="00880002" w:rsidRDefault="00CE7DAD" w:rsidP="009611D6">
            <w:pPr>
              <w:jc w:val="both"/>
              <w:rPr>
                <w:b/>
              </w:rPr>
            </w:pPr>
            <w:r w:rsidRPr="00880002">
              <w:rPr>
                <w:b/>
              </w:rPr>
              <w:t>Actors:</w:t>
            </w:r>
          </w:p>
          <w:p w14:paraId="6FD98E9E" w14:textId="77777777" w:rsidR="00CE7DAD" w:rsidRPr="00880002" w:rsidRDefault="00CE7DAD" w:rsidP="009611D6">
            <w:pPr>
              <w:jc w:val="both"/>
              <w:rPr>
                <w:b/>
              </w:rPr>
            </w:pPr>
          </w:p>
        </w:tc>
        <w:tc>
          <w:tcPr>
            <w:tcW w:w="7673" w:type="dxa"/>
          </w:tcPr>
          <w:tbl>
            <w:tblPr>
              <w:tblW w:w="3148" w:type="dxa"/>
              <w:tblLayout w:type="fixed"/>
              <w:tblLook w:val="0000" w:firstRow="0" w:lastRow="0" w:firstColumn="0" w:lastColumn="0" w:noHBand="0" w:noVBand="0"/>
            </w:tblPr>
            <w:tblGrid>
              <w:gridCol w:w="1785"/>
              <w:gridCol w:w="1363"/>
            </w:tblGrid>
            <w:tr w:rsidR="00CE7DAD" w:rsidRPr="00880002" w14:paraId="3B0BE69C" w14:textId="77777777" w:rsidTr="009611D6">
              <w:trPr>
                <w:trHeight w:val="99"/>
              </w:trPr>
              <w:tc>
                <w:tcPr>
                  <w:tcW w:w="1785" w:type="dxa"/>
                </w:tcPr>
                <w:p w14:paraId="08413764" w14:textId="77777777" w:rsidR="00CE7DAD" w:rsidRPr="00880002" w:rsidRDefault="00CE7DAD" w:rsidP="009611D6">
                  <w:pPr>
                    <w:jc w:val="both"/>
                  </w:pPr>
                  <w:r w:rsidRPr="00880002">
                    <w:t>Primary Actor:</w:t>
                  </w:r>
                </w:p>
              </w:tc>
              <w:tc>
                <w:tcPr>
                  <w:tcW w:w="1363" w:type="dxa"/>
                </w:tcPr>
                <w:p w14:paraId="48F6B1B2" w14:textId="628B4EB8" w:rsidR="00CE7DAD" w:rsidRPr="00880002" w:rsidRDefault="00852507" w:rsidP="009611D6">
                  <w:pPr>
                    <w:jc w:val="both"/>
                  </w:pPr>
                  <w:r w:rsidRPr="00880002">
                    <w:t>Admin</w:t>
                  </w:r>
                </w:p>
              </w:tc>
            </w:tr>
          </w:tbl>
          <w:p w14:paraId="529ACC8E" w14:textId="77777777" w:rsidR="00CE7DAD" w:rsidRPr="00880002" w:rsidRDefault="00CE7DAD" w:rsidP="009611D6">
            <w:pPr>
              <w:jc w:val="both"/>
            </w:pPr>
          </w:p>
        </w:tc>
      </w:tr>
      <w:tr w:rsidR="00CE7DAD" w:rsidRPr="00880002" w14:paraId="572C2492" w14:textId="77777777" w:rsidTr="009611D6">
        <w:tc>
          <w:tcPr>
            <w:tcW w:w="1957" w:type="dxa"/>
          </w:tcPr>
          <w:p w14:paraId="62FC08D3" w14:textId="77777777" w:rsidR="00CE7DAD" w:rsidRPr="00880002" w:rsidRDefault="00CE7DAD" w:rsidP="009611D6">
            <w:pPr>
              <w:jc w:val="both"/>
              <w:rPr>
                <w:b/>
              </w:rPr>
            </w:pPr>
            <w:r w:rsidRPr="00880002">
              <w:rPr>
                <w:b/>
              </w:rPr>
              <w:t>Description:</w:t>
            </w:r>
          </w:p>
        </w:tc>
        <w:tc>
          <w:tcPr>
            <w:tcW w:w="7673" w:type="dxa"/>
          </w:tcPr>
          <w:p w14:paraId="79EB691B" w14:textId="0BBC6588" w:rsidR="00CE7DAD" w:rsidRPr="00880002" w:rsidRDefault="00CE7DAD" w:rsidP="009611D6">
            <w:pPr>
              <w:pStyle w:val="Pa49"/>
              <w:jc w:val="both"/>
              <w:rPr>
                <w:rFonts w:ascii="Times New Roman" w:hAnsi="Times New Roman"/>
              </w:rPr>
            </w:pPr>
            <w:r w:rsidRPr="00880002">
              <w:rPr>
                <w:rFonts w:ascii="Times New Roman" w:hAnsi="Times New Roman"/>
              </w:rPr>
              <w:t xml:space="preserve">This will allow the </w:t>
            </w:r>
            <w:r w:rsidR="000C3E25" w:rsidRPr="00880002">
              <w:rPr>
                <w:rFonts w:ascii="Times New Roman" w:hAnsi="Times New Roman"/>
              </w:rPr>
              <w:t>admin</w:t>
            </w:r>
            <w:r w:rsidRPr="00880002">
              <w:rPr>
                <w:rFonts w:ascii="Times New Roman" w:hAnsi="Times New Roman"/>
              </w:rPr>
              <w:t xml:space="preserve"> to delete a </w:t>
            </w:r>
            <w:r w:rsidR="006917BD" w:rsidRPr="00880002">
              <w:rPr>
                <w:rFonts w:ascii="Times New Roman" w:hAnsi="Times New Roman"/>
              </w:rPr>
              <w:t xml:space="preserve">video feed from the </w:t>
            </w:r>
            <w:r w:rsidR="00283EB0" w:rsidRPr="00880002">
              <w:rPr>
                <w:rFonts w:ascii="Times New Roman" w:hAnsi="Times New Roman"/>
              </w:rPr>
              <w:t>cloud.</w:t>
            </w:r>
          </w:p>
        </w:tc>
      </w:tr>
      <w:tr w:rsidR="00CE7DAD" w:rsidRPr="00880002" w14:paraId="6497F0E3" w14:textId="77777777" w:rsidTr="009611D6">
        <w:tc>
          <w:tcPr>
            <w:tcW w:w="1957" w:type="dxa"/>
          </w:tcPr>
          <w:p w14:paraId="5383E74E" w14:textId="77777777" w:rsidR="00CE7DAD" w:rsidRPr="00880002" w:rsidRDefault="00CE7DAD" w:rsidP="009611D6">
            <w:pPr>
              <w:jc w:val="both"/>
              <w:rPr>
                <w:b/>
              </w:rPr>
            </w:pPr>
            <w:r w:rsidRPr="00880002">
              <w:rPr>
                <w:b/>
              </w:rPr>
              <w:t>Trigger:</w:t>
            </w:r>
          </w:p>
        </w:tc>
        <w:tc>
          <w:tcPr>
            <w:tcW w:w="7673" w:type="dxa"/>
          </w:tcPr>
          <w:p w14:paraId="064D7541" w14:textId="040AF517" w:rsidR="00CE7DAD" w:rsidRPr="00880002" w:rsidRDefault="00CE7DAD" w:rsidP="009611D6">
            <w:pPr>
              <w:pStyle w:val="Pa49"/>
              <w:jc w:val="both"/>
              <w:rPr>
                <w:rFonts w:ascii="Times New Roman" w:hAnsi="Times New Roman"/>
              </w:rPr>
            </w:pPr>
            <w:r w:rsidRPr="00880002">
              <w:rPr>
                <w:rFonts w:ascii="Times New Roman" w:hAnsi="Times New Roman"/>
              </w:rPr>
              <w:t xml:space="preserve">When the </w:t>
            </w:r>
            <w:r w:rsidR="00ED716A" w:rsidRPr="00880002">
              <w:rPr>
                <w:rFonts w:ascii="Times New Roman" w:hAnsi="Times New Roman"/>
              </w:rPr>
              <w:t>admin</w:t>
            </w:r>
            <w:r w:rsidRPr="00880002">
              <w:rPr>
                <w:rFonts w:ascii="Times New Roman" w:hAnsi="Times New Roman"/>
              </w:rPr>
              <w:t xml:space="preserve"> presses “Delete” button.</w:t>
            </w:r>
          </w:p>
        </w:tc>
      </w:tr>
      <w:tr w:rsidR="00CE7DAD" w:rsidRPr="00880002" w14:paraId="700DC9CB" w14:textId="77777777" w:rsidTr="009611D6">
        <w:trPr>
          <w:trHeight w:val="813"/>
        </w:trPr>
        <w:tc>
          <w:tcPr>
            <w:tcW w:w="1957" w:type="dxa"/>
          </w:tcPr>
          <w:p w14:paraId="34013019" w14:textId="77777777" w:rsidR="00CE7DAD" w:rsidRPr="00880002" w:rsidRDefault="00CE7DAD" w:rsidP="009611D6">
            <w:pPr>
              <w:jc w:val="both"/>
              <w:rPr>
                <w:b/>
              </w:rPr>
            </w:pPr>
            <w:r w:rsidRPr="00880002">
              <w:rPr>
                <w:b/>
              </w:rPr>
              <w:t>Preconditions:</w:t>
            </w:r>
          </w:p>
        </w:tc>
        <w:tc>
          <w:tcPr>
            <w:tcW w:w="7673" w:type="dxa"/>
          </w:tcPr>
          <w:p w14:paraId="6A76EACE" w14:textId="572BA71F" w:rsidR="00CE7DAD" w:rsidRPr="00880002" w:rsidRDefault="00CE7DAD" w:rsidP="009611D6">
            <w:pPr>
              <w:jc w:val="both"/>
            </w:pPr>
            <w:r w:rsidRPr="00880002">
              <w:t>PRE-</w:t>
            </w:r>
            <w:r w:rsidR="00935619" w:rsidRPr="00880002">
              <w:t>1</w:t>
            </w:r>
            <w:r w:rsidRPr="00880002">
              <w:t xml:space="preserve">. The </w:t>
            </w:r>
            <w:r w:rsidR="00EE1A76" w:rsidRPr="00880002">
              <w:t>admin</w:t>
            </w:r>
            <w:r w:rsidRPr="00880002">
              <w:t xml:space="preserve"> selects the </w:t>
            </w:r>
            <w:r w:rsidR="00373CE3" w:rsidRPr="00880002">
              <w:t>video</w:t>
            </w:r>
            <w:r w:rsidRPr="00880002">
              <w:t xml:space="preserve"> from the list.</w:t>
            </w:r>
          </w:p>
          <w:p w14:paraId="6F1ABE92" w14:textId="77777777" w:rsidR="00CE7DAD" w:rsidRPr="00880002" w:rsidRDefault="00CE7DAD" w:rsidP="009611D6">
            <w:pPr>
              <w:jc w:val="both"/>
            </w:pPr>
          </w:p>
        </w:tc>
      </w:tr>
      <w:tr w:rsidR="00CE7DAD" w:rsidRPr="00880002" w14:paraId="526C7498" w14:textId="77777777" w:rsidTr="009611D6">
        <w:tc>
          <w:tcPr>
            <w:tcW w:w="1957" w:type="dxa"/>
          </w:tcPr>
          <w:p w14:paraId="5C035A2B" w14:textId="77777777" w:rsidR="00CE7DAD" w:rsidRPr="00880002" w:rsidRDefault="00CE7DAD" w:rsidP="009611D6">
            <w:pPr>
              <w:jc w:val="both"/>
              <w:rPr>
                <w:b/>
              </w:rPr>
            </w:pPr>
            <w:r w:rsidRPr="00880002">
              <w:rPr>
                <w:b/>
              </w:rPr>
              <w:t>Postconditions:</w:t>
            </w:r>
          </w:p>
        </w:tc>
        <w:tc>
          <w:tcPr>
            <w:tcW w:w="7673" w:type="dxa"/>
          </w:tcPr>
          <w:p w14:paraId="07A71358" w14:textId="4904FB0D" w:rsidR="00CE7DAD" w:rsidRPr="00880002" w:rsidRDefault="00CE7DAD" w:rsidP="009611D6">
            <w:pPr>
              <w:jc w:val="both"/>
            </w:pPr>
            <w:r w:rsidRPr="00880002">
              <w:t xml:space="preserve">POST-1 The </w:t>
            </w:r>
            <w:r w:rsidR="009173C3" w:rsidRPr="00880002">
              <w:t>video</w:t>
            </w:r>
            <w:r w:rsidRPr="00880002">
              <w:t xml:space="preserve"> is deleted from the </w:t>
            </w:r>
            <w:r w:rsidR="004D6631" w:rsidRPr="00880002">
              <w:t>cloud</w:t>
            </w:r>
            <w:r w:rsidRPr="00880002">
              <w:t>.</w:t>
            </w:r>
          </w:p>
          <w:p w14:paraId="2F9DC3C7" w14:textId="77777777" w:rsidR="00CE7DAD" w:rsidRPr="00880002" w:rsidRDefault="00CE7DAD" w:rsidP="009611D6">
            <w:pPr>
              <w:jc w:val="both"/>
            </w:pPr>
          </w:p>
        </w:tc>
      </w:tr>
      <w:tr w:rsidR="00CE7DAD" w:rsidRPr="00880002" w14:paraId="55E7D89A" w14:textId="77777777" w:rsidTr="009611D6">
        <w:tc>
          <w:tcPr>
            <w:tcW w:w="1957" w:type="dxa"/>
          </w:tcPr>
          <w:p w14:paraId="25C1DA1D" w14:textId="77777777" w:rsidR="00CE7DAD" w:rsidRPr="00880002" w:rsidRDefault="00CE7DAD" w:rsidP="009611D6">
            <w:pPr>
              <w:jc w:val="both"/>
              <w:rPr>
                <w:b/>
              </w:rPr>
            </w:pPr>
            <w:r w:rsidRPr="00880002">
              <w:rPr>
                <w:b/>
              </w:rPr>
              <w:t>Normal Flow:</w:t>
            </w:r>
          </w:p>
        </w:tc>
        <w:tc>
          <w:tcPr>
            <w:tcW w:w="7673" w:type="dxa"/>
          </w:tcPr>
          <w:p w14:paraId="18D95DC9" w14:textId="156330AB" w:rsidR="00CE7DAD" w:rsidRPr="00880002" w:rsidRDefault="009059E4" w:rsidP="0051070D">
            <w:pPr>
              <w:pStyle w:val="ListParagraph"/>
              <w:numPr>
                <w:ilvl w:val="0"/>
                <w:numId w:val="50"/>
              </w:numPr>
              <w:jc w:val="both"/>
            </w:pPr>
            <w:r w:rsidRPr="00880002">
              <w:t>Admin</w:t>
            </w:r>
            <w:r w:rsidR="00CE7DAD" w:rsidRPr="00880002">
              <w:t xml:space="preserve"> logs in to the application.</w:t>
            </w:r>
          </w:p>
          <w:p w14:paraId="65EF93ED" w14:textId="39CD8ABF" w:rsidR="00CE7DAD" w:rsidRPr="00880002" w:rsidRDefault="00E66689" w:rsidP="0051070D">
            <w:pPr>
              <w:pStyle w:val="ListParagraph"/>
              <w:numPr>
                <w:ilvl w:val="0"/>
                <w:numId w:val="50"/>
              </w:numPr>
              <w:jc w:val="both"/>
            </w:pPr>
            <w:r w:rsidRPr="00880002">
              <w:t>Admin</w:t>
            </w:r>
            <w:r w:rsidR="00CE7DAD" w:rsidRPr="00880002">
              <w:t xml:space="preserve"> open the list of </w:t>
            </w:r>
            <w:r w:rsidR="00792631" w:rsidRPr="00880002">
              <w:t>video</w:t>
            </w:r>
            <w:r w:rsidR="00FC4CD8" w:rsidRPr="00880002">
              <w:t>s</w:t>
            </w:r>
            <w:r w:rsidR="00CE7DAD" w:rsidRPr="00880002">
              <w:t>.</w:t>
            </w:r>
          </w:p>
          <w:p w14:paraId="330AD5DF" w14:textId="36D3CAB8" w:rsidR="00CE7DAD" w:rsidRPr="00880002" w:rsidRDefault="00B51A9C" w:rsidP="0051070D">
            <w:pPr>
              <w:pStyle w:val="ListParagraph"/>
              <w:numPr>
                <w:ilvl w:val="0"/>
                <w:numId w:val="50"/>
              </w:numPr>
              <w:jc w:val="both"/>
            </w:pPr>
            <w:r w:rsidRPr="00880002">
              <w:t>Admin</w:t>
            </w:r>
            <w:r w:rsidR="00CE7DAD" w:rsidRPr="00880002">
              <w:t xml:space="preserve"> selects the </w:t>
            </w:r>
            <w:r w:rsidR="002F068A" w:rsidRPr="00880002">
              <w:t>video</w:t>
            </w:r>
            <w:r w:rsidR="00CE7DAD" w:rsidRPr="00880002">
              <w:t>.</w:t>
            </w:r>
          </w:p>
          <w:p w14:paraId="41BB9FA2" w14:textId="21D80DC5" w:rsidR="00CE7DAD" w:rsidRPr="00880002" w:rsidRDefault="0047089A" w:rsidP="0051070D">
            <w:pPr>
              <w:pStyle w:val="ListParagraph"/>
              <w:numPr>
                <w:ilvl w:val="0"/>
                <w:numId w:val="50"/>
              </w:numPr>
              <w:jc w:val="both"/>
            </w:pPr>
            <w:r w:rsidRPr="00880002">
              <w:t>Admin</w:t>
            </w:r>
            <w:r w:rsidR="00CE7DAD" w:rsidRPr="00880002">
              <w:t xml:space="preserve"> presses “delete” button.</w:t>
            </w:r>
          </w:p>
        </w:tc>
      </w:tr>
      <w:tr w:rsidR="00CE7DAD" w:rsidRPr="00880002" w14:paraId="20E4E698" w14:textId="77777777" w:rsidTr="009611D6">
        <w:tc>
          <w:tcPr>
            <w:tcW w:w="1957" w:type="dxa"/>
          </w:tcPr>
          <w:p w14:paraId="3A6D621D" w14:textId="77777777" w:rsidR="00CE7DAD" w:rsidRPr="00880002" w:rsidRDefault="00CE7DAD" w:rsidP="009611D6">
            <w:pPr>
              <w:jc w:val="both"/>
              <w:rPr>
                <w:b/>
              </w:rPr>
            </w:pPr>
            <w:r w:rsidRPr="00880002">
              <w:rPr>
                <w:b/>
              </w:rPr>
              <w:t>Alternative Flows:</w:t>
            </w:r>
          </w:p>
          <w:p w14:paraId="1159C808" w14:textId="77777777" w:rsidR="00CE7DAD" w:rsidRPr="00880002" w:rsidRDefault="00CE7DAD" w:rsidP="009611D6">
            <w:pPr>
              <w:jc w:val="both"/>
              <w:rPr>
                <w:b/>
                <w:color w:val="BFBFBF"/>
              </w:rPr>
            </w:pPr>
            <w:r w:rsidRPr="00880002">
              <w:rPr>
                <w:b/>
              </w:rPr>
              <w:t>[Alternative Flow 1 – Not in Network]</w:t>
            </w:r>
          </w:p>
        </w:tc>
        <w:tc>
          <w:tcPr>
            <w:tcW w:w="7673" w:type="dxa"/>
          </w:tcPr>
          <w:p w14:paraId="3C5B980C" w14:textId="77777777" w:rsidR="00CE7DAD" w:rsidRPr="00880002" w:rsidRDefault="00CE7DAD" w:rsidP="009611D6">
            <w:pPr>
              <w:tabs>
                <w:tab w:val="left" w:pos="432"/>
              </w:tabs>
              <w:jc w:val="both"/>
            </w:pPr>
            <w:r w:rsidRPr="00880002">
              <w:t>None.</w:t>
            </w:r>
          </w:p>
        </w:tc>
      </w:tr>
      <w:tr w:rsidR="00CE7DAD" w:rsidRPr="00880002" w14:paraId="1ED274AA" w14:textId="77777777" w:rsidTr="009611D6">
        <w:tc>
          <w:tcPr>
            <w:tcW w:w="1957" w:type="dxa"/>
          </w:tcPr>
          <w:p w14:paraId="086F0DB8" w14:textId="77777777" w:rsidR="00CE7DAD" w:rsidRPr="00880002" w:rsidRDefault="00CE7DAD" w:rsidP="009611D6">
            <w:pPr>
              <w:jc w:val="both"/>
              <w:rPr>
                <w:b/>
              </w:rPr>
            </w:pPr>
            <w:r w:rsidRPr="00880002">
              <w:rPr>
                <w:b/>
              </w:rPr>
              <w:t>Exceptions:</w:t>
            </w:r>
          </w:p>
        </w:tc>
        <w:tc>
          <w:tcPr>
            <w:tcW w:w="7673" w:type="dxa"/>
          </w:tcPr>
          <w:p w14:paraId="276DFDAC" w14:textId="77777777" w:rsidR="00CE7DAD" w:rsidRPr="00880002" w:rsidRDefault="00CE7DAD" w:rsidP="009611D6">
            <w:r w:rsidRPr="00880002">
              <w:t>E1. The API backend is down.</w:t>
            </w:r>
          </w:p>
          <w:p w14:paraId="41A9814E" w14:textId="77777777" w:rsidR="00CE7DAD" w:rsidRPr="00880002" w:rsidRDefault="00CE7DAD" w:rsidP="009611D6">
            <w:pPr>
              <w:jc w:val="both"/>
            </w:pPr>
          </w:p>
        </w:tc>
      </w:tr>
      <w:tr w:rsidR="00CE7DAD" w:rsidRPr="00880002" w14:paraId="4ED513DB" w14:textId="77777777" w:rsidTr="009611D6">
        <w:tc>
          <w:tcPr>
            <w:tcW w:w="1957" w:type="dxa"/>
          </w:tcPr>
          <w:p w14:paraId="0AD263BF" w14:textId="77777777" w:rsidR="00CE7DAD" w:rsidRPr="00880002" w:rsidRDefault="00CE7DAD" w:rsidP="009611D6">
            <w:pPr>
              <w:jc w:val="both"/>
              <w:rPr>
                <w:b/>
              </w:rPr>
            </w:pPr>
            <w:r w:rsidRPr="00880002">
              <w:rPr>
                <w:b/>
              </w:rPr>
              <w:t>Business Rules</w:t>
            </w:r>
          </w:p>
        </w:tc>
        <w:tc>
          <w:tcPr>
            <w:tcW w:w="7673" w:type="dxa"/>
          </w:tcPr>
          <w:p w14:paraId="44493C86" w14:textId="3D1817AD" w:rsidR="00CE7DAD" w:rsidRPr="00880002" w:rsidRDefault="00196C89" w:rsidP="009611D6">
            <w:pPr>
              <w:jc w:val="both"/>
            </w:pPr>
            <w:r w:rsidRPr="00880002">
              <w:t>None</w:t>
            </w:r>
          </w:p>
          <w:p w14:paraId="48A3CBFA" w14:textId="77777777" w:rsidR="00CE7DAD" w:rsidRPr="00880002" w:rsidRDefault="00CE7DAD" w:rsidP="009611D6">
            <w:pPr>
              <w:jc w:val="both"/>
            </w:pPr>
          </w:p>
        </w:tc>
      </w:tr>
      <w:tr w:rsidR="00CE7DAD" w:rsidRPr="00880002" w14:paraId="4A623355" w14:textId="77777777" w:rsidTr="009611D6">
        <w:tc>
          <w:tcPr>
            <w:tcW w:w="1957" w:type="dxa"/>
          </w:tcPr>
          <w:p w14:paraId="5F6790D3" w14:textId="77777777" w:rsidR="00CE7DAD" w:rsidRPr="00880002" w:rsidRDefault="00CE7DAD" w:rsidP="009611D6">
            <w:pPr>
              <w:jc w:val="both"/>
              <w:rPr>
                <w:b/>
              </w:rPr>
            </w:pPr>
            <w:r w:rsidRPr="00880002">
              <w:rPr>
                <w:b/>
              </w:rPr>
              <w:t>Assumptions:</w:t>
            </w:r>
          </w:p>
        </w:tc>
        <w:tc>
          <w:tcPr>
            <w:tcW w:w="7673" w:type="dxa"/>
          </w:tcPr>
          <w:p w14:paraId="232BC772" w14:textId="19ED6D55" w:rsidR="00CE7DAD" w:rsidRPr="00880002" w:rsidRDefault="001D5AFB" w:rsidP="0051070D">
            <w:pPr>
              <w:pStyle w:val="ListParagraph"/>
              <w:numPr>
                <w:ilvl w:val="0"/>
                <w:numId w:val="51"/>
              </w:numPr>
              <w:jc w:val="both"/>
            </w:pPr>
            <w:r w:rsidRPr="00880002">
              <w:t>Admin</w:t>
            </w:r>
            <w:r w:rsidR="00CE7DAD" w:rsidRPr="00880002">
              <w:t xml:space="preserve"> is logged in to the system</w:t>
            </w:r>
          </w:p>
          <w:p w14:paraId="618F1D41" w14:textId="7B0D9C7D" w:rsidR="00CE7DAD" w:rsidRPr="00880002" w:rsidRDefault="006A7ABB" w:rsidP="0051070D">
            <w:pPr>
              <w:pStyle w:val="ListParagraph"/>
              <w:numPr>
                <w:ilvl w:val="0"/>
                <w:numId w:val="51"/>
              </w:numPr>
              <w:jc w:val="both"/>
            </w:pPr>
            <w:r w:rsidRPr="00880002">
              <w:t>Admin</w:t>
            </w:r>
            <w:r w:rsidR="00CE7DAD" w:rsidRPr="00880002">
              <w:t xml:space="preserve"> has an active internet connection.</w:t>
            </w:r>
          </w:p>
        </w:tc>
      </w:tr>
    </w:tbl>
    <w:p w14:paraId="610FDA18" w14:textId="34AB6D0B" w:rsidR="00CE7DAD" w:rsidRPr="00880002" w:rsidRDefault="00CE7DAD"/>
    <w:p w14:paraId="2F8303EE" w14:textId="503A9F7F" w:rsidR="00A33EF0" w:rsidRPr="00880002" w:rsidRDefault="00A33EF0"/>
    <w:p w14:paraId="5045FC4C" w14:textId="77777777" w:rsidR="00BA2A80" w:rsidRPr="00880002" w:rsidRDefault="00BA2A80" w:rsidP="00A33EF0">
      <w:pPr>
        <w:pStyle w:val="Caption"/>
        <w:keepNext/>
        <w:spacing w:line="276" w:lineRule="auto"/>
        <w:rPr>
          <w:szCs w:val="24"/>
        </w:rPr>
      </w:pPr>
    </w:p>
    <w:p w14:paraId="4301868D" w14:textId="77777777" w:rsidR="00BA2A80" w:rsidRPr="00880002" w:rsidRDefault="00BA2A80" w:rsidP="00A33EF0">
      <w:pPr>
        <w:pStyle w:val="Caption"/>
        <w:keepNext/>
        <w:spacing w:line="276" w:lineRule="auto"/>
        <w:rPr>
          <w:szCs w:val="24"/>
        </w:rPr>
      </w:pPr>
    </w:p>
    <w:p w14:paraId="3864D580" w14:textId="77777777" w:rsidR="00BA2A80" w:rsidRPr="00880002" w:rsidRDefault="00BA2A80" w:rsidP="00A33EF0">
      <w:pPr>
        <w:pStyle w:val="Caption"/>
        <w:keepNext/>
        <w:spacing w:line="276" w:lineRule="auto"/>
        <w:rPr>
          <w:szCs w:val="24"/>
        </w:rPr>
      </w:pPr>
    </w:p>
    <w:p w14:paraId="6FFB1018" w14:textId="2A7D6286" w:rsidR="00A33EF0" w:rsidRPr="00880002" w:rsidRDefault="00A33EF0" w:rsidP="00A33EF0">
      <w:pPr>
        <w:pStyle w:val="Caption"/>
        <w:keepNext/>
        <w:spacing w:line="276" w:lineRule="auto"/>
        <w:rPr>
          <w:szCs w:val="24"/>
        </w:rPr>
      </w:pPr>
      <w:r w:rsidRPr="00880002">
        <w:rPr>
          <w:noProof/>
          <w:szCs w:val="24"/>
        </w:rPr>
        <w:t xml:space="preserve"> </w:t>
      </w:r>
    </w:p>
    <w:p w14:paraId="23183A02" w14:textId="702AC7C1" w:rsidR="000472AD" w:rsidRDefault="000472AD" w:rsidP="000472AD">
      <w:pPr>
        <w:pStyle w:val="Caption"/>
        <w:keepNext/>
      </w:pPr>
      <w:bookmarkStart w:id="71" w:name="_Toc55300920"/>
      <w:r>
        <w:t xml:space="preserve">Table </w:t>
      </w:r>
      <w:fldSimple w:instr=" SEQ Table \* ARABIC ">
        <w:r w:rsidR="00A4120D">
          <w:rPr>
            <w:noProof/>
          </w:rPr>
          <w:t>26</w:t>
        </w:r>
      </w:fldSimple>
      <w:r>
        <w:t xml:space="preserve">: UC 25 - </w:t>
      </w:r>
      <w:r w:rsidRPr="00880002">
        <w:rPr>
          <w:szCs w:val="24"/>
        </w:rPr>
        <w:t>Textual Description of Delete Room.</w:t>
      </w:r>
      <w:bookmarkEnd w:id="71"/>
    </w:p>
    <w:tbl>
      <w:tblPr>
        <w:tblStyle w:val="TableGrid"/>
        <w:tblW w:w="9630" w:type="dxa"/>
        <w:tblInd w:w="108" w:type="dxa"/>
        <w:tblLayout w:type="fixed"/>
        <w:tblLook w:val="0000" w:firstRow="0" w:lastRow="0" w:firstColumn="0" w:lastColumn="0" w:noHBand="0" w:noVBand="0"/>
      </w:tblPr>
      <w:tblGrid>
        <w:gridCol w:w="1957"/>
        <w:gridCol w:w="7673"/>
      </w:tblGrid>
      <w:tr w:rsidR="00A33EF0" w:rsidRPr="00880002" w14:paraId="31B35954" w14:textId="77777777" w:rsidTr="009611D6">
        <w:tc>
          <w:tcPr>
            <w:tcW w:w="1957" w:type="dxa"/>
          </w:tcPr>
          <w:p w14:paraId="0DA553F2" w14:textId="77777777" w:rsidR="00A33EF0" w:rsidRPr="00880002" w:rsidRDefault="00A33EF0" w:rsidP="009611D6">
            <w:pPr>
              <w:jc w:val="both"/>
              <w:rPr>
                <w:b/>
              </w:rPr>
            </w:pPr>
            <w:r w:rsidRPr="00880002">
              <w:rPr>
                <w:b/>
              </w:rPr>
              <w:t>Use Case ID:</w:t>
            </w:r>
          </w:p>
          <w:p w14:paraId="1A921BB2" w14:textId="77777777" w:rsidR="00A33EF0" w:rsidRPr="00880002" w:rsidRDefault="00A33EF0" w:rsidP="009611D6">
            <w:pPr>
              <w:jc w:val="both"/>
              <w:rPr>
                <w:b/>
              </w:rPr>
            </w:pPr>
          </w:p>
        </w:tc>
        <w:tc>
          <w:tcPr>
            <w:tcW w:w="7673" w:type="dxa"/>
          </w:tcPr>
          <w:p w14:paraId="723D38A7" w14:textId="640438BF" w:rsidR="00A33EF0" w:rsidRPr="00880002" w:rsidRDefault="00A33EF0" w:rsidP="009611D6">
            <w:pPr>
              <w:jc w:val="both"/>
            </w:pPr>
            <w:r w:rsidRPr="00880002">
              <w:t>UC-</w:t>
            </w:r>
            <w:r w:rsidR="00BE0686" w:rsidRPr="00880002">
              <w:t>2</w:t>
            </w:r>
            <w:r w:rsidR="00DC5298" w:rsidRPr="00880002">
              <w:t>5</w:t>
            </w:r>
          </w:p>
        </w:tc>
      </w:tr>
      <w:tr w:rsidR="00A33EF0" w:rsidRPr="00880002" w14:paraId="2B1E8AA8" w14:textId="77777777" w:rsidTr="009611D6">
        <w:tc>
          <w:tcPr>
            <w:tcW w:w="1957" w:type="dxa"/>
          </w:tcPr>
          <w:p w14:paraId="4876AC54" w14:textId="77777777" w:rsidR="00A33EF0" w:rsidRPr="00880002" w:rsidRDefault="00A33EF0" w:rsidP="009611D6">
            <w:pPr>
              <w:jc w:val="both"/>
              <w:rPr>
                <w:b/>
              </w:rPr>
            </w:pPr>
            <w:r w:rsidRPr="00880002">
              <w:rPr>
                <w:b/>
              </w:rPr>
              <w:t>Use Case Name:</w:t>
            </w:r>
          </w:p>
          <w:p w14:paraId="0BBDF0EE" w14:textId="77777777" w:rsidR="00A33EF0" w:rsidRPr="00880002" w:rsidRDefault="00A33EF0" w:rsidP="009611D6">
            <w:pPr>
              <w:jc w:val="both"/>
              <w:rPr>
                <w:b/>
              </w:rPr>
            </w:pPr>
          </w:p>
        </w:tc>
        <w:tc>
          <w:tcPr>
            <w:tcW w:w="7673" w:type="dxa"/>
          </w:tcPr>
          <w:p w14:paraId="10D088D8" w14:textId="10BA58E3" w:rsidR="00A33EF0" w:rsidRPr="00880002" w:rsidRDefault="00A33EF0" w:rsidP="009611D6">
            <w:pPr>
              <w:pStyle w:val="Pa49"/>
              <w:jc w:val="both"/>
              <w:rPr>
                <w:rFonts w:ascii="Times New Roman" w:hAnsi="Times New Roman"/>
              </w:rPr>
            </w:pPr>
            <w:r w:rsidRPr="00880002">
              <w:rPr>
                <w:rFonts w:ascii="Times New Roman" w:hAnsi="Times New Roman"/>
              </w:rPr>
              <w:t xml:space="preserve">Delete </w:t>
            </w:r>
            <w:r w:rsidR="00A0788F" w:rsidRPr="00880002">
              <w:rPr>
                <w:rFonts w:ascii="Times New Roman" w:hAnsi="Times New Roman"/>
              </w:rPr>
              <w:t>Room</w:t>
            </w:r>
          </w:p>
        </w:tc>
      </w:tr>
      <w:tr w:rsidR="00A33EF0" w:rsidRPr="00880002" w14:paraId="6C05CE4F" w14:textId="77777777" w:rsidTr="009611D6">
        <w:tc>
          <w:tcPr>
            <w:tcW w:w="1957" w:type="dxa"/>
          </w:tcPr>
          <w:p w14:paraId="4DBA0DBF" w14:textId="77777777" w:rsidR="00A33EF0" w:rsidRPr="00880002" w:rsidRDefault="00A33EF0" w:rsidP="009611D6">
            <w:pPr>
              <w:jc w:val="both"/>
              <w:rPr>
                <w:b/>
              </w:rPr>
            </w:pPr>
            <w:r w:rsidRPr="00880002">
              <w:rPr>
                <w:b/>
              </w:rPr>
              <w:t>Actors:</w:t>
            </w:r>
          </w:p>
          <w:p w14:paraId="75AE337F" w14:textId="77777777" w:rsidR="00A33EF0" w:rsidRPr="00880002" w:rsidRDefault="00A33EF0" w:rsidP="009611D6">
            <w:pPr>
              <w:jc w:val="both"/>
              <w:rPr>
                <w:b/>
              </w:rPr>
            </w:pPr>
          </w:p>
        </w:tc>
        <w:tc>
          <w:tcPr>
            <w:tcW w:w="7673" w:type="dxa"/>
          </w:tcPr>
          <w:tbl>
            <w:tblPr>
              <w:tblW w:w="3148" w:type="dxa"/>
              <w:tblLayout w:type="fixed"/>
              <w:tblLook w:val="0000" w:firstRow="0" w:lastRow="0" w:firstColumn="0" w:lastColumn="0" w:noHBand="0" w:noVBand="0"/>
            </w:tblPr>
            <w:tblGrid>
              <w:gridCol w:w="1785"/>
              <w:gridCol w:w="1363"/>
            </w:tblGrid>
            <w:tr w:rsidR="00A33EF0" w:rsidRPr="00880002" w14:paraId="0FB3BA0E" w14:textId="77777777" w:rsidTr="009611D6">
              <w:trPr>
                <w:trHeight w:val="99"/>
              </w:trPr>
              <w:tc>
                <w:tcPr>
                  <w:tcW w:w="1785" w:type="dxa"/>
                </w:tcPr>
                <w:p w14:paraId="36FA8A8B" w14:textId="77777777" w:rsidR="00A33EF0" w:rsidRPr="00880002" w:rsidRDefault="00A33EF0" w:rsidP="009611D6">
                  <w:pPr>
                    <w:jc w:val="both"/>
                  </w:pPr>
                  <w:r w:rsidRPr="00880002">
                    <w:t>Primary Actor:</w:t>
                  </w:r>
                </w:p>
              </w:tc>
              <w:tc>
                <w:tcPr>
                  <w:tcW w:w="1363" w:type="dxa"/>
                </w:tcPr>
                <w:p w14:paraId="44A1D6A1" w14:textId="7FCC2F51" w:rsidR="00A33EF0" w:rsidRPr="00880002" w:rsidRDefault="001011BC" w:rsidP="009611D6">
                  <w:pPr>
                    <w:jc w:val="both"/>
                  </w:pPr>
                  <w:r w:rsidRPr="00880002">
                    <w:t>Admin</w:t>
                  </w:r>
                </w:p>
              </w:tc>
            </w:tr>
          </w:tbl>
          <w:p w14:paraId="7CF55D36" w14:textId="77777777" w:rsidR="00A33EF0" w:rsidRPr="00880002" w:rsidRDefault="00A33EF0" w:rsidP="009611D6">
            <w:pPr>
              <w:jc w:val="both"/>
            </w:pPr>
          </w:p>
        </w:tc>
      </w:tr>
      <w:tr w:rsidR="00A33EF0" w:rsidRPr="00880002" w14:paraId="00662D7E" w14:textId="77777777" w:rsidTr="009611D6">
        <w:tc>
          <w:tcPr>
            <w:tcW w:w="1957" w:type="dxa"/>
          </w:tcPr>
          <w:p w14:paraId="35C8A9E8" w14:textId="77777777" w:rsidR="00A33EF0" w:rsidRPr="00880002" w:rsidRDefault="00A33EF0" w:rsidP="009611D6">
            <w:pPr>
              <w:jc w:val="both"/>
              <w:rPr>
                <w:b/>
              </w:rPr>
            </w:pPr>
            <w:r w:rsidRPr="00880002">
              <w:rPr>
                <w:b/>
              </w:rPr>
              <w:t>Description:</w:t>
            </w:r>
          </w:p>
        </w:tc>
        <w:tc>
          <w:tcPr>
            <w:tcW w:w="7673" w:type="dxa"/>
          </w:tcPr>
          <w:p w14:paraId="6E2AF0D6" w14:textId="77F1EB5B" w:rsidR="00A33EF0" w:rsidRPr="00880002" w:rsidRDefault="00A33EF0" w:rsidP="009611D6">
            <w:pPr>
              <w:pStyle w:val="Pa49"/>
              <w:jc w:val="both"/>
              <w:rPr>
                <w:rFonts w:ascii="Times New Roman" w:hAnsi="Times New Roman"/>
              </w:rPr>
            </w:pPr>
            <w:r w:rsidRPr="00880002">
              <w:rPr>
                <w:rFonts w:ascii="Times New Roman" w:hAnsi="Times New Roman"/>
              </w:rPr>
              <w:t xml:space="preserve">This will allow the </w:t>
            </w:r>
            <w:r w:rsidR="00CA346B" w:rsidRPr="00880002">
              <w:rPr>
                <w:rFonts w:ascii="Times New Roman" w:hAnsi="Times New Roman"/>
              </w:rPr>
              <w:t>admin</w:t>
            </w:r>
            <w:r w:rsidRPr="00880002">
              <w:rPr>
                <w:rFonts w:ascii="Times New Roman" w:hAnsi="Times New Roman"/>
              </w:rPr>
              <w:t xml:space="preserve"> to delete a </w:t>
            </w:r>
            <w:r w:rsidR="0073163D" w:rsidRPr="00880002">
              <w:rPr>
                <w:rFonts w:ascii="Times New Roman" w:hAnsi="Times New Roman"/>
              </w:rPr>
              <w:t>room</w:t>
            </w:r>
            <w:r w:rsidRPr="00880002">
              <w:rPr>
                <w:rFonts w:ascii="Times New Roman" w:hAnsi="Times New Roman"/>
              </w:rPr>
              <w:t xml:space="preserve"> from the organization.</w:t>
            </w:r>
          </w:p>
        </w:tc>
      </w:tr>
      <w:tr w:rsidR="00A33EF0" w:rsidRPr="00880002" w14:paraId="4652F024" w14:textId="77777777" w:rsidTr="009611D6">
        <w:tc>
          <w:tcPr>
            <w:tcW w:w="1957" w:type="dxa"/>
          </w:tcPr>
          <w:p w14:paraId="6AEBF60A" w14:textId="77777777" w:rsidR="00A33EF0" w:rsidRPr="00880002" w:rsidRDefault="00A33EF0" w:rsidP="009611D6">
            <w:pPr>
              <w:jc w:val="both"/>
              <w:rPr>
                <w:b/>
              </w:rPr>
            </w:pPr>
            <w:r w:rsidRPr="00880002">
              <w:rPr>
                <w:b/>
              </w:rPr>
              <w:t>Trigger:</w:t>
            </w:r>
          </w:p>
        </w:tc>
        <w:tc>
          <w:tcPr>
            <w:tcW w:w="7673" w:type="dxa"/>
          </w:tcPr>
          <w:p w14:paraId="794AD178" w14:textId="50309CAE" w:rsidR="00A33EF0" w:rsidRPr="00880002" w:rsidRDefault="00A33EF0" w:rsidP="009611D6">
            <w:pPr>
              <w:pStyle w:val="Pa49"/>
              <w:jc w:val="both"/>
              <w:rPr>
                <w:rFonts w:ascii="Times New Roman" w:hAnsi="Times New Roman"/>
              </w:rPr>
            </w:pPr>
            <w:r w:rsidRPr="00880002">
              <w:rPr>
                <w:rFonts w:ascii="Times New Roman" w:hAnsi="Times New Roman"/>
              </w:rPr>
              <w:t xml:space="preserve">When the </w:t>
            </w:r>
            <w:r w:rsidR="009C7A9C" w:rsidRPr="00880002">
              <w:rPr>
                <w:rFonts w:ascii="Times New Roman" w:hAnsi="Times New Roman"/>
              </w:rPr>
              <w:t>admin</w:t>
            </w:r>
            <w:r w:rsidRPr="00880002">
              <w:rPr>
                <w:rFonts w:ascii="Times New Roman" w:hAnsi="Times New Roman"/>
              </w:rPr>
              <w:t xml:space="preserve"> presses “Delete” button.</w:t>
            </w:r>
          </w:p>
        </w:tc>
      </w:tr>
      <w:tr w:rsidR="00A33EF0" w:rsidRPr="00880002" w14:paraId="1F81BE11" w14:textId="77777777" w:rsidTr="009611D6">
        <w:trPr>
          <w:trHeight w:val="813"/>
        </w:trPr>
        <w:tc>
          <w:tcPr>
            <w:tcW w:w="1957" w:type="dxa"/>
          </w:tcPr>
          <w:p w14:paraId="76D35F2E" w14:textId="77777777" w:rsidR="00A33EF0" w:rsidRPr="00880002" w:rsidRDefault="00A33EF0" w:rsidP="009611D6">
            <w:pPr>
              <w:jc w:val="both"/>
              <w:rPr>
                <w:b/>
              </w:rPr>
            </w:pPr>
            <w:r w:rsidRPr="00880002">
              <w:rPr>
                <w:b/>
              </w:rPr>
              <w:t>Preconditions:</w:t>
            </w:r>
          </w:p>
        </w:tc>
        <w:tc>
          <w:tcPr>
            <w:tcW w:w="7673" w:type="dxa"/>
          </w:tcPr>
          <w:p w14:paraId="1D4C4559" w14:textId="4544277F" w:rsidR="00A33EF0" w:rsidRPr="00880002" w:rsidRDefault="00A33EF0" w:rsidP="009611D6">
            <w:pPr>
              <w:jc w:val="both"/>
            </w:pPr>
            <w:r w:rsidRPr="00880002">
              <w:t>PRE-</w:t>
            </w:r>
            <w:r w:rsidR="006434C6" w:rsidRPr="00880002">
              <w:t>1</w:t>
            </w:r>
            <w:r w:rsidRPr="00880002">
              <w:t xml:space="preserve">. The </w:t>
            </w:r>
            <w:r w:rsidR="00992F45" w:rsidRPr="00880002">
              <w:t>admin</w:t>
            </w:r>
            <w:r w:rsidRPr="00880002">
              <w:t xml:space="preserve"> selects the </w:t>
            </w:r>
            <w:r w:rsidR="00944884" w:rsidRPr="00880002">
              <w:t>room</w:t>
            </w:r>
            <w:r w:rsidRPr="00880002">
              <w:t xml:space="preserve"> from the list.</w:t>
            </w:r>
          </w:p>
          <w:p w14:paraId="120D339D" w14:textId="25E1C75B" w:rsidR="00A33EF0" w:rsidRPr="00880002" w:rsidRDefault="00992F45" w:rsidP="00992F45">
            <w:pPr>
              <w:tabs>
                <w:tab w:val="left" w:pos="1455"/>
              </w:tabs>
              <w:jc w:val="both"/>
            </w:pPr>
            <w:r w:rsidRPr="00880002">
              <w:tab/>
            </w:r>
          </w:p>
        </w:tc>
      </w:tr>
      <w:tr w:rsidR="00A33EF0" w:rsidRPr="00880002" w14:paraId="17184CD3" w14:textId="77777777" w:rsidTr="009611D6">
        <w:tc>
          <w:tcPr>
            <w:tcW w:w="1957" w:type="dxa"/>
          </w:tcPr>
          <w:p w14:paraId="4F655636" w14:textId="77777777" w:rsidR="00A33EF0" w:rsidRPr="00880002" w:rsidRDefault="00A33EF0" w:rsidP="009611D6">
            <w:pPr>
              <w:jc w:val="both"/>
              <w:rPr>
                <w:b/>
              </w:rPr>
            </w:pPr>
            <w:r w:rsidRPr="00880002">
              <w:rPr>
                <w:b/>
              </w:rPr>
              <w:t>Postconditions:</w:t>
            </w:r>
          </w:p>
        </w:tc>
        <w:tc>
          <w:tcPr>
            <w:tcW w:w="7673" w:type="dxa"/>
          </w:tcPr>
          <w:p w14:paraId="7DA92CC1" w14:textId="0033919A" w:rsidR="00A33EF0" w:rsidRPr="00880002" w:rsidRDefault="00A33EF0" w:rsidP="009611D6">
            <w:pPr>
              <w:jc w:val="both"/>
            </w:pPr>
            <w:r w:rsidRPr="00880002">
              <w:t xml:space="preserve">POST-1 The </w:t>
            </w:r>
            <w:r w:rsidR="00F84603" w:rsidRPr="00880002">
              <w:t>room</w:t>
            </w:r>
            <w:r w:rsidRPr="00880002">
              <w:t xml:space="preserve"> is deleted from the system.</w:t>
            </w:r>
          </w:p>
          <w:p w14:paraId="5E26F1D4" w14:textId="77777777" w:rsidR="00A33EF0" w:rsidRPr="00880002" w:rsidRDefault="00A33EF0" w:rsidP="009611D6">
            <w:pPr>
              <w:jc w:val="both"/>
            </w:pPr>
          </w:p>
        </w:tc>
      </w:tr>
      <w:tr w:rsidR="00A33EF0" w:rsidRPr="00880002" w14:paraId="69428497" w14:textId="77777777" w:rsidTr="009611D6">
        <w:tc>
          <w:tcPr>
            <w:tcW w:w="1957" w:type="dxa"/>
          </w:tcPr>
          <w:p w14:paraId="1A480954" w14:textId="77777777" w:rsidR="00A33EF0" w:rsidRPr="00880002" w:rsidRDefault="00A33EF0" w:rsidP="009611D6">
            <w:pPr>
              <w:jc w:val="both"/>
              <w:rPr>
                <w:b/>
              </w:rPr>
            </w:pPr>
            <w:r w:rsidRPr="00880002">
              <w:rPr>
                <w:b/>
              </w:rPr>
              <w:t>Normal Flow:</w:t>
            </w:r>
          </w:p>
        </w:tc>
        <w:tc>
          <w:tcPr>
            <w:tcW w:w="7673" w:type="dxa"/>
          </w:tcPr>
          <w:p w14:paraId="589AAAB7" w14:textId="424C97F8" w:rsidR="00A33EF0" w:rsidRPr="00880002" w:rsidRDefault="004F6B55" w:rsidP="0051070D">
            <w:pPr>
              <w:pStyle w:val="ListParagraph"/>
              <w:numPr>
                <w:ilvl w:val="0"/>
                <w:numId w:val="49"/>
              </w:numPr>
              <w:jc w:val="both"/>
            </w:pPr>
            <w:r w:rsidRPr="00880002">
              <w:t>admin</w:t>
            </w:r>
            <w:r w:rsidR="00A33EF0" w:rsidRPr="00880002">
              <w:t xml:space="preserve"> logs in to the application.</w:t>
            </w:r>
          </w:p>
          <w:p w14:paraId="40940818" w14:textId="55B41D1E" w:rsidR="00A33EF0" w:rsidRPr="00880002" w:rsidRDefault="0080328D" w:rsidP="0051070D">
            <w:pPr>
              <w:pStyle w:val="ListParagraph"/>
              <w:numPr>
                <w:ilvl w:val="0"/>
                <w:numId w:val="49"/>
              </w:numPr>
              <w:jc w:val="both"/>
            </w:pPr>
            <w:r w:rsidRPr="00880002">
              <w:t>admin</w:t>
            </w:r>
            <w:r w:rsidR="00A33EF0" w:rsidRPr="00880002">
              <w:t xml:space="preserve"> open the list of </w:t>
            </w:r>
            <w:r w:rsidR="00B919BC" w:rsidRPr="00880002">
              <w:t>rooms</w:t>
            </w:r>
            <w:r w:rsidR="00A33EF0" w:rsidRPr="00880002">
              <w:t>.</w:t>
            </w:r>
          </w:p>
          <w:p w14:paraId="0A0763DA" w14:textId="5632E3F1" w:rsidR="00A33EF0" w:rsidRPr="00880002" w:rsidRDefault="00193583" w:rsidP="0051070D">
            <w:pPr>
              <w:pStyle w:val="ListParagraph"/>
              <w:numPr>
                <w:ilvl w:val="0"/>
                <w:numId w:val="49"/>
              </w:numPr>
              <w:jc w:val="both"/>
            </w:pPr>
            <w:r w:rsidRPr="00880002">
              <w:t>admin</w:t>
            </w:r>
            <w:r w:rsidR="00A33EF0" w:rsidRPr="00880002">
              <w:t xml:space="preserve"> selects the </w:t>
            </w:r>
            <w:r w:rsidR="0092771C" w:rsidRPr="00880002">
              <w:t>room</w:t>
            </w:r>
            <w:r w:rsidR="00A33EF0" w:rsidRPr="00880002">
              <w:t>.</w:t>
            </w:r>
          </w:p>
          <w:p w14:paraId="588E6195" w14:textId="41F2A771" w:rsidR="00A33EF0" w:rsidRPr="00880002" w:rsidRDefault="00362DBE" w:rsidP="0051070D">
            <w:pPr>
              <w:pStyle w:val="ListParagraph"/>
              <w:numPr>
                <w:ilvl w:val="0"/>
                <w:numId w:val="49"/>
              </w:numPr>
              <w:jc w:val="both"/>
            </w:pPr>
            <w:r w:rsidRPr="00880002">
              <w:t>admin</w:t>
            </w:r>
            <w:r w:rsidR="00A33EF0" w:rsidRPr="00880002">
              <w:t xml:space="preserve"> presses “delete” button.</w:t>
            </w:r>
          </w:p>
        </w:tc>
      </w:tr>
      <w:tr w:rsidR="00A33EF0" w:rsidRPr="00880002" w14:paraId="3E772383" w14:textId="77777777" w:rsidTr="009611D6">
        <w:tc>
          <w:tcPr>
            <w:tcW w:w="1957" w:type="dxa"/>
          </w:tcPr>
          <w:p w14:paraId="37E59189" w14:textId="77777777" w:rsidR="00A33EF0" w:rsidRPr="00880002" w:rsidRDefault="00A33EF0" w:rsidP="009611D6">
            <w:pPr>
              <w:jc w:val="both"/>
              <w:rPr>
                <w:b/>
              </w:rPr>
            </w:pPr>
            <w:r w:rsidRPr="00880002">
              <w:rPr>
                <w:b/>
              </w:rPr>
              <w:t>Alternative Flows:</w:t>
            </w:r>
          </w:p>
          <w:p w14:paraId="7D0D1832" w14:textId="77777777" w:rsidR="00A33EF0" w:rsidRPr="00880002" w:rsidRDefault="00A33EF0" w:rsidP="009611D6">
            <w:pPr>
              <w:jc w:val="both"/>
              <w:rPr>
                <w:b/>
                <w:color w:val="BFBFBF"/>
              </w:rPr>
            </w:pPr>
            <w:r w:rsidRPr="00880002">
              <w:rPr>
                <w:b/>
              </w:rPr>
              <w:t>[Alternative Flow 1 – Not in Network]</w:t>
            </w:r>
          </w:p>
        </w:tc>
        <w:tc>
          <w:tcPr>
            <w:tcW w:w="7673" w:type="dxa"/>
          </w:tcPr>
          <w:p w14:paraId="7A6637C9" w14:textId="77777777" w:rsidR="00A33EF0" w:rsidRPr="00880002" w:rsidRDefault="00A33EF0" w:rsidP="009611D6">
            <w:pPr>
              <w:tabs>
                <w:tab w:val="left" w:pos="432"/>
              </w:tabs>
              <w:jc w:val="both"/>
            </w:pPr>
            <w:r w:rsidRPr="00880002">
              <w:t>None.</w:t>
            </w:r>
          </w:p>
        </w:tc>
      </w:tr>
      <w:tr w:rsidR="00A33EF0" w:rsidRPr="00880002" w14:paraId="7FF807EE" w14:textId="77777777" w:rsidTr="009611D6">
        <w:tc>
          <w:tcPr>
            <w:tcW w:w="1957" w:type="dxa"/>
          </w:tcPr>
          <w:p w14:paraId="7B9A3E6A" w14:textId="77777777" w:rsidR="00A33EF0" w:rsidRPr="00880002" w:rsidRDefault="00A33EF0" w:rsidP="009611D6">
            <w:pPr>
              <w:jc w:val="both"/>
              <w:rPr>
                <w:b/>
              </w:rPr>
            </w:pPr>
            <w:r w:rsidRPr="00880002">
              <w:rPr>
                <w:b/>
              </w:rPr>
              <w:t>Exceptions:</w:t>
            </w:r>
          </w:p>
        </w:tc>
        <w:tc>
          <w:tcPr>
            <w:tcW w:w="7673" w:type="dxa"/>
          </w:tcPr>
          <w:p w14:paraId="675962F0" w14:textId="77777777" w:rsidR="00A33EF0" w:rsidRPr="00880002" w:rsidRDefault="00A33EF0" w:rsidP="009611D6">
            <w:r w:rsidRPr="00880002">
              <w:t>E1. The API backend is down.</w:t>
            </w:r>
          </w:p>
          <w:p w14:paraId="6B3589E5" w14:textId="77777777" w:rsidR="00A33EF0" w:rsidRPr="00880002" w:rsidRDefault="00A33EF0" w:rsidP="009611D6">
            <w:pPr>
              <w:jc w:val="both"/>
            </w:pPr>
          </w:p>
        </w:tc>
      </w:tr>
      <w:tr w:rsidR="00A33EF0" w:rsidRPr="00880002" w14:paraId="579DE63C" w14:textId="77777777" w:rsidTr="009611D6">
        <w:tc>
          <w:tcPr>
            <w:tcW w:w="1957" w:type="dxa"/>
          </w:tcPr>
          <w:p w14:paraId="69552B79" w14:textId="77777777" w:rsidR="00A33EF0" w:rsidRPr="00880002" w:rsidRDefault="00A33EF0" w:rsidP="009611D6">
            <w:pPr>
              <w:jc w:val="both"/>
              <w:rPr>
                <w:b/>
              </w:rPr>
            </w:pPr>
            <w:r w:rsidRPr="00880002">
              <w:rPr>
                <w:b/>
              </w:rPr>
              <w:t>Business Rules</w:t>
            </w:r>
          </w:p>
        </w:tc>
        <w:tc>
          <w:tcPr>
            <w:tcW w:w="7673" w:type="dxa"/>
          </w:tcPr>
          <w:p w14:paraId="03719E19" w14:textId="75C1DF8E" w:rsidR="00A33EF0" w:rsidRPr="00880002" w:rsidRDefault="00F94C96" w:rsidP="009611D6">
            <w:pPr>
              <w:jc w:val="both"/>
            </w:pPr>
            <w:r w:rsidRPr="00880002">
              <w:t>None</w:t>
            </w:r>
          </w:p>
          <w:p w14:paraId="38CAD017" w14:textId="77777777" w:rsidR="00A33EF0" w:rsidRPr="00880002" w:rsidRDefault="00A33EF0" w:rsidP="009611D6">
            <w:pPr>
              <w:jc w:val="both"/>
            </w:pPr>
          </w:p>
        </w:tc>
      </w:tr>
      <w:tr w:rsidR="00A33EF0" w:rsidRPr="00880002" w14:paraId="733DECF6" w14:textId="77777777" w:rsidTr="009611D6">
        <w:tc>
          <w:tcPr>
            <w:tcW w:w="1957" w:type="dxa"/>
          </w:tcPr>
          <w:p w14:paraId="5F966A81" w14:textId="77777777" w:rsidR="00A33EF0" w:rsidRPr="00880002" w:rsidRDefault="00A33EF0" w:rsidP="009611D6">
            <w:pPr>
              <w:jc w:val="both"/>
              <w:rPr>
                <w:b/>
              </w:rPr>
            </w:pPr>
            <w:r w:rsidRPr="00880002">
              <w:rPr>
                <w:b/>
              </w:rPr>
              <w:t>Assumptions:</w:t>
            </w:r>
          </w:p>
        </w:tc>
        <w:tc>
          <w:tcPr>
            <w:tcW w:w="7673" w:type="dxa"/>
          </w:tcPr>
          <w:p w14:paraId="2880C77B" w14:textId="7E7B61DA" w:rsidR="00A33EF0" w:rsidRPr="00880002" w:rsidRDefault="00650FC7" w:rsidP="0051070D">
            <w:pPr>
              <w:pStyle w:val="ListParagraph"/>
              <w:numPr>
                <w:ilvl w:val="0"/>
                <w:numId w:val="49"/>
              </w:numPr>
              <w:jc w:val="both"/>
            </w:pPr>
            <w:r w:rsidRPr="00880002">
              <w:t>Admin</w:t>
            </w:r>
            <w:r w:rsidR="00A33EF0" w:rsidRPr="00880002">
              <w:t xml:space="preserve"> is logged in to the system</w:t>
            </w:r>
          </w:p>
          <w:p w14:paraId="6F7193BF" w14:textId="1C83EAD8" w:rsidR="00A33EF0" w:rsidRPr="00880002" w:rsidRDefault="00C31492" w:rsidP="0051070D">
            <w:pPr>
              <w:pStyle w:val="ListParagraph"/>
              <w:numPr>
                <w:ilvl w:val="0"/>
                <w:numId w:val="49"/>
              </w:numPr>
              <w:jc w:val="both"/>
            </w:pPr>
            <w:r w:rsidRPr="00880002">
              <w:t>Admin</w:t>
            </w:r>
            <w:r w:rsidR="00A33EF0" w:rsidRPr="00880002">
              <w:t xml:space="preserve"> has an active internet connection.</w:t>
            </w:r>
          </w:p>
        </w:tc>
      </w:tr>
    </w:tbl>
    <w:p w14:paraId="527C44EC" w14:textId="77777777" w:rsidR="00E660EB" w:rsidRPr="00880002" w:rsidRDefault="00E660EB" w:rsidP="00852507">
      <w:pPr>
        <w:pStyle w:val="Caption"/>
        <w:keepNext/>
        <w:spacing w:line="276" w:lineRule="auto"/>
        <w:rPr>
          <w:szCs w:val="24"/>
        </w:rPr>
      </w:pPr>
    </w:p>
    <w:p w14:paraId="50A955C4" w14:textId="77777777" w:rsidR="00BA2A80" w:rsidRPr="00880002" w:rsidRDefault="00BA2A80" w:rsidP="00852507">
      <w:pPr>
        <w:pStyle w:val="Caption"/>
        <w:keepNext/>
        <w:spacing w:line="276" w:lineRule="auto"/>
        <w:rPr>
          <w:szCs w:val="24"/>
        </w:rPr>
      </w:pPr>
    </w:p>
    <w:p w14:paraId="00877592" w14:textId="77777777" w:rsidR="00BA2A80" w:rsidRPr="00880002" w:rsidRDefault="00BA2A80" w:rsidP="00852507">
      <w:pPr>
        <w:pStyle w:val="Caption"/>
        <w:keepNext/>
        <w:spacing w:line="276" w:lineRule="auto"/>
        <w:rPr>
          <w:szCs w:val="24"/>
        </w:rPr>
      </w:pPr>
    </w:p>
    <w:p w14:paraId="4EA68329" w14:textId="77777777" w:rsidR="00BA2A80" w:rsidRPr="00880002" w:rsidRDefault="00BA2A80" w:rsidP="00852507">
      <w:pPr>
        <w:pStyle w:val="Caption"/>
        <w:keepNext/>
        <w:spacing w:line="276" w:lineRule="auto"/>
        <w:rPr>
          <w:szCs w:val="24"/>
        </w:rPr>
      </w:pPr>
    </w:p>
    <w:p w14:paraId="36FFA04A" w14:textId="763FA443" w:rsidR="00852507" w:rsidRPr="00880002" w:rsidRDefault="00852507" w:rsidP="00852507">
      <w:pPr>
        <w:pStyle w:val="Caption"/>
        <w:keepNext/>
        <w:spacing w:line="276" w:lineRule="auto"/>
        <w:rPr>
          <w:szCs w:val="24"/>
        </w:rPr>
      </w:pPr>
    </w:p>
    <w:p w14:paraId="0A29660C" w14:textId="48FFDE1F" w:rsidR="00CD6B7E" w:rsidRDefault="00CD6B7E" w:rsidP="00CD6B7E">
      <w:pPr>
        <w:pStyle w:val="Caption"/>
        <w:keepNext/>
      </w:pPr>
      <w:bookmarkStart w:id="72" w:name="_Toc55300921"/>
      <w:r>
        <w:t xml:space="preserve">Table </w:t>
      </w:r>
      <w:fldSimple w:instr=" SEQ Table \* ARABIC ">
        <w:r w:rsidR="00A4120D">
          <w:rPr>
            <w:noProof/>
          </w:rPr>
          <w:t>27</w:t>
        </w:r>
      </w:fldSimple>
      <w:r>
        <w:t xml:space="preserve">: UC 26 - </w:t>
      </w:r>
      <w:r w:rsidRPr="00880002">
        <w:rPr>
          <w:szCs w:val="24"/>
        </w:rPr>
        <w:t>Textual Description of Delete Manager.</w:t>
      </w:r>
      <w:bookmarkEnd w:id="72"/>
    </w:p>
    <w:tbl>
      <w:tblPr>
        <w:tblStyle w:val="TableGrid"/>
        <w:tblW w:w="9630" w:type="dxa"/>
        <w:tblInd w:w="108" w:type="dxa"/>
        <w:tblLayout w:type="fixed"/>
        <w:tblLook w:val="0000" w:firstRow="0" w:lastRow="0" w:firstColumn="0" w:lastColumn="0" w:noHBand="0" w:noVBand="0"/>
      </w:tblPr>
      <w:tblGrid>
        <w:gridCol w:w="1957"/>
        <w:gridCol w:w="7673"/>
      </w:tblGrid>
      <w:tr w:rsidR="00852507" w:rsidRPr="00880002" w14:paraId="652CE00F" w14:textId="77777777" w:rsidTr="009611D6">
        <w:tc>
          <w:tcPr>
            <w:tcW w:w="1957" w:type="dxa"/>
          </w:tcPr>
          <w:p w14:paraId="07B4FC58" w14:textId="77777777" w:rsidR="00852507" w:rsidRPr="00880002" w:rsidRDefault="00852507" w:rsidP="009611D6">
            <w:pPr>
              <w:jc w:val="both"/>
              <w:rPr>
                <w:b/>
              </w:rPr>
            </w:pPr>
            <w:r w:rsidRPr="00880002">
              <w:rPr>
                <w:b/>
              </w:rPr>
              <w:t>Use Case ID:</w:t>
            </w:r>
          </w:p>
          <w:p w14:paraId="45417E0E" w14:textId="77777777" w:rsidR="00852507" w:rsidRPr="00880002" w:rsidRDefault="00852507" w:rsidP="009611D6">
            <w:pPr>
              <w:jc w:val="both"/>
              <w:rPr>
                <w:b/>
              </w:rPr>
            </w:pPr>
          </w:p>
        </w:tc>
        <w:tc>
          <w:tcPr>
            <w:tcW w:w="7673" w:type="dxa"/>
          </w:tcPr>
          <w:p w14:paraId="7C8DC0DD" w14:textId="775DCC7C" w:rsidR="00852507" w:rsidRPr="00880002" w:rsidRDefault="00852507" w:rsidP="009611D6">
            <w:pPr>
              <w:jc w:val="both"/>
            </w:pPr>
            <w:r w:rsidRPr="00880002">
              <w:t>UC-</w:t>
            </w:r>
            <w:r w:rsidR="0044074B" w:rsidRPr="00880002">
              <w:t>26</w:t>
            </w:r>
          </w:p>
        </w:tc>
      </w:tr>
      <w:tr w:rsidR="00852507" w:rsidRPr="00880002" w14:paraId="18CBE880" w14:textId="77777777" w:rsidTr="009611D6">
        <w:tc>
          <w:tcPr>
            <w:tcW w:w="1957" w:type="dxa"/>
          </w:tcPr>
          <w:p w14:paraId="059C905F" w14:textId="77777777" w:rsidR="00852507" w:rsidRPr="00880002" w:rsidRDefault="00852507" w:rsidP="009611D6">
            <w:pPr>
              <w:jc w:val="both"/>
              <w:rPr>
                <w:b/>
              </w:rPr>
            </w:pPr>
            <w:r w:rsidRPr="00880002">
              <w:rPr>
                <w:b/>
              </w:rPr>
              <w:t>Use Case Name:</w:t>
            </w:r>
          </w:p>
          <w:p w14:paraId="625B35B8" w14:textId="77777777" w:rsidR="00852507" w:rsidRPr="00880002" w:rsidRDefault="00852507" w:rsidP="009611D6">
            <w:pPr>
              <w:jc w:val="both"/>
              <w:rPr>
                <w:b/>
              </w:rPr>
            </w:pPr>
          </w:p>
        </w:tc>
        <w:tc>
          <w:tcPr>
            <w:tcW w:w="7673" w:type="dxa"/>
          </w:tcPr>
          <w:p w14:paraId="6028D04C" w14:textId="15DD9F47" w:rsidR="00852507" w:rsidRPr="00880002" w:rsidRDefault="00852507" w:rsidP="009611D6">
            <w:pPr>
              <w:pStyle w:val="Pa49"/>
              <w:jc w:val="both"/>
              <w:rPr>
                <w:rFonts w:ascii="Times New Roman" w:hAnsi="Times New Roman"/>
              </w:rPr>
            </w:pPr>
            <w:r w:rsidRPr="00880002">
              <w:rPr>
                <w:rFonts w:ascii="Times New Roman" w:hAnsi="Times New Roman"/>
              </w:rPr>
              <w:t>Delet</w:t>
            </w:r>
            <w:r w:rsidR="00E660EB" w:rsidRPr="00880002">
              <w:rPr>
                <w:rFonts w:ascii="Times New Roman" w:hAnsi="Times New Roman"/>
              </w:rPr>
              <w:t xml:space="preserve">e </w:t>
            </w:r>
            <w:r w:rsidR="00D47D45" w:rsidRPr="00880002">
              <w:rPr>
                <w:rFonts w:ascii="Times New Roman" w:hAnsi="Times New Roman"/>
              </w:rPr>
              <w:t>Manager</w:t>
            </w:r>
          </w:p>
        </w:tc>
      </w:tr>
      <w:tr w:rsidR="00852507" w:rsidRPr="00880002" w14:paraId="44A95E3B" w14:textId="77777777" w:rsidTr="009611D6">
        <w:tc>
          <w:tcPr>
            <w:tcW w:w="1957" w:type="dxa"/>
          </w:tcPr>
          <w:p w14:paraId="61A337C3" w14:textId="77777777" w:rsidR="00852507" w:rsidRPr="00880002" w:rsidRDefault="00852507" w:rsidP="009611D6">
            <w:pPr>
              <w:jc w:val="both"/>
              <w:rPr>
                <w:b/>
              </w:rPr>
            </w:pPr>
            <w:r w:rsidRPr="00880002">
              <w:rPr>
                <w:b/>
              </w:rPr>
              <w:t>Actors:</w:t>
            </w:r>
          </w:p>
          <w:p w14:paraId="4D9F15B2" w14:textId="77777777" w:rsidR="00852507" w:rsidRPr="00880002" w:rsidRDefault="00852507" w:rsidP="009611D6">
            <w:pPr>
              <w:jc w:val="both"/>
              <w:rPr>
                <w:b/>
              </w:rPr>
            </w:pPr>
          </w:p>
        </w:tc>
        <w:tc>
          <w:tcPr>
            <w:tcW w:w="7673" w:type="dxa"/>
          </w:tcPr>
          <w:tbl>
            <w:tblPr>
              <w:tblW w:w="3148" w:type="dxa"/>
              <w:tblLayout w:type="fixed"/>
              <w:tblLook w:val="0000" w:firstRow="0" w:lastRow="0" w:firstColumn="0" w:lastColumn="0" w:noHBand="0" w:noVBand="0"/>
            </w:tblPr>
            <w:tblGrid>
              <w:gridCol w:w="1785"/>
              <w:gridCol w:w="1363"/>
            </w:tblGrid>
            <w:tr w:rsidR="00852507" w:rsidRPr="00880002" w14:paraId="6C47F5B1" w14:textId="77777777" w:rsidTr="009611D6">
              <w:trPr>
                <w:trHeight w:val="99"/>
              </w:trPr>
              <w:tc>
                <w:tcPr>
                  <w:tcW w:w="1785" w:type="dxa"/>
                </w:tcPr>
                <w:p w14:paraId="6B10300B" w14:textId="77777777" w:rsidR="00852507" w:rsidRPr="00880002" w:rsidRDefault="00852507" w:rsidP="009611D6">
                  <w:pPr>
                    <w:jc w:val="both"/>
                  </w:pPr>
                  <w:r w:rsidRPr="00880002">
                    <w:t>Primary Actor:</w:t>
                  </w:r>
                </w:p>
              </w:tc>
              <w:tc>
                <w:tcPr>
                  <w:tcW w:w="1363" w:type="dxa"/>
                </w:tcPr>
                <w:p w14:paraId="671002CA" w14:textId="16B95656" w:rsidR="00852507" w:rsidRPr="00880002" w:rsidRDefault="00E354A3" w:rsidP="009611D6">
                  <w:pPr>
                    <w:jc w:val="both"/>
                  </w:pPr>
                  <w:r w:rsidRPr="00880002">
                    <w:t>Admin</w:t>
                  </w:r>
                </w:p>
              </w:tc>
            </w:tr>
          </w:tbl>
          <w:p w14:paraId="1FA9803D" w14:textId="77777777" w:rsidR="00852507" w:rsidRPr="00880002" w:rsidRDefault="00852507" w:rsidP="009611D6">
            <w:pPr>
              <w:jc w:val="both"/>
            </w:pPr>
          </w:p>
        </w:tc>
      </w:tr>
      <w:tr w:rsidR="00852507" w:rsidRPr="00880002" w14:paraId="7B87DBA0" w14:textId="77777777" w:rsidTr="009611D6">
        <w:tc>
          <w:tcPr>
            <w:tcW w:w="1957" w:type="dxa"/>
          </w:tcPr>
          <w:p w14:paraId="3090CE82" w14:textId="77777777" w:rsidR="00852507" w:rsidRPr="00880002" w:rsidRDefault="00852507" w:rsidP="009611D6">
            <w:pPr>
              <w:jc w:val="both"/>
              <w:rPr>
                <w:b/>
              </w:rPr>
            </w:pPr>
            <w:r w:rsidRPr="00880002">
              <w:rPr>
                <w:b/>
              </w:rPr>
              <w:t>Description:</w:t>
            </w:r>
          </w:p>
        </w:tc>
        <w:tc>
          <w:tcPr>
            <w:tcW w:w="7673" w:type="dxa"/>
          </w:tcPr>
          <w:p w14:paraId="3E4F193C" w14:textId="514A6046" w:rsidR="00852507" w:rsidRPr="00880002" w:rsidRDefault="00852507" w:rsidP="009611D6">
            <w:pPr>
              <w:pStyle w:val="Pa49"/>
              <w:jc w:val="both"/>
              <w:rPr>
                <w:rFonts w:ascii="Times New Roman" w:hAnsi="Times New Roman"/>
              </w:rPr>
            </w:pPr>
            <w:r w:rsidRPr="00880002">
              <w:rPr>
                <w:rFonts w:ascii="Times New Roman" w:hAnsi="Times New Roman"/>
              </w:rPr>
              <w:t xml:space="preserve">This will allow the </w:t>
            </w:r>
            <w:r w:rsidR="008227D3" w:rsidRPr="00880002">
              <w:rPr>
                <w:rFonts w:ascii="Times New Roman" w:hAnsi="Times New Roman"/>
              </w:rPr>
              <w:t>admin</w:t>
            </w:r>
            <w:r w:rsidRPr="00880002">
              <w:rPr>
                <w:rFonts w:ascii="Times New Roman" w:hAnsi="Times New Roman"/>
              </w:rPr>
              <w:t xml:space="preserve"> to delete a </w:t>
            </w:r>
            <w:r w:rsidR="006D3B9A" w:rsidRPr="00880002">
              <w:rPr>
                <w:rFonts w:ascii="Times New Roman" w:hAnsi="Times New Roman"/>
              </w:rPr>
              <w:t>manager</w:t>
            </w:r>
            <w:r w:rsidRPr="00880002">
              <w:rPr>
                <w:rFonts w:ascii="Times New Roman" w:hAnsi="Times New Roman"/>
              </w:rPr>
              <w:t xml:space="preserve"> from the organization.</w:t>
            </w:r>
          </w:p>
        </w:tc>
      </w:tr>
      <w:tr w:rsidR="00852507" w:rsidRPr="00880002" w14:paraId="3264F4A1" w14:textId="77777777" w:rsidTr="009611D6">
        <w:tc>
          <w:tcPr>
            <w:tcW w:w="1957" w:type="dxa"/>
          </w:tcPr>
          <w:p w14:paraId="2601783F" w14:textId="77777777" w:rsidR="00852507" w:rsidRPr="00880002" w:rsidRDefault="00852507" w:rsidP="009611D6">
            <w:pPr>
              <w:jc w:val="both"/>
              <w:rPr>
                <w:b/>
              </w:rPr>
            </w:pPr>
            <w:r w:rsidRPr="00880002">
              <w:rPr>
                <w:b/>
              </w:rPr>
              <w:t>Trigger:</w:t>
            </w:r>
          </w:p>
        </w:tc>
        <w:tc>
          <w:tcPr>
            <w:tcW w:w="7673" w:type="dxa"/>
          </w:tcPr>
          <w:p w14:paraId="216ECAC0" w14:textId="2AF7F022" w:rsidR="00852507" w:rsidRPr="00880002" w:rsidRDefault="00852507" w:rsidP="009611D6">
            <w:pPr>
              <w:pStyle w:val="Pa49"/>
              <w:jc w:val="both"/>
              <w:rPr>
                <w:rFonts w:ascii="Times New Roman" w:hAnsi="Times New Roman"/>
              </w:rPr>
            </w:pPr>
            <w:r w:rsidRPr="00880002">
              <w:rPr>
                <w:rFonts w:ascii="Times New Roman" w:hAnsi="Times New Roman"/>
              </w:rPr>
              <w:t xml:space="preserve">When the </w:t>
            </w:r>
            <w:r w:rsidR="00562110" w:rsidRPr="00880002">
              <w:rPr>
                <w:rFonts w:ascii="Times New Roman" w:hAnsi="Times New Roman"/>
              </w:rPr>
              <w:t>admin</w:t>
            </w:r>
            <w:r w:rsidRPr="00880002">
              <w:rPr>
                <w:rFonts w:ascii="Times New Roman" w:hAnsi="Times New Roman"/>
              </w:rPr>
              <w:t xml:space="preserve"> presses “Delete” button.</w:t>
            </w:r>
          </w:p>
        </w:tc>
      </w:tr>
      <w:tr w:rsidR="00852507" w:rsidRPr="00880002" w14:paraId="30901AFC" w14:textId="77777777" w:rsidTr="009611D6">
        <w:trPr>
          <w:trHeight w:val="813"/>
        </w:trPr>
        <w:tc>
          <w:tcPr>
            <w:tcW w:w="1957" w:type="dxa"/>
          </w:tcPr>
          <w:p w14:paraId="660985E6" w14:textId="77777777" w:rsidR="00852507" w:rsidRPr="00880002" w:rsidRDefault="00852507" w:rsidP="009611D6">
            <w:pPr>
              <w:jc w:val="both"/>
              <w:rPr>
                <w:b/>
              </w:rPr>
            </w:pPr>
            <w:r w:rsidRPr="00880002">
              <w:rPr>
                <w:b/>
              </w:rPr>
              <w:t>Preconditions:</w:t>
            </w:r>
          </w:p>
        </w:tc>
        <w:tc>
          <w:tcPr>
            <w:tcW w:w="7673" w:type="dxa"/>
          </w:tcPr>
          <w:p w14:paraId="64470878" w14:textId="73663BAE" w:rsidR="00852507" w:rsidRPr="00880002" w:rsidRDefault="00852507" w:rsidP="009611D6">
            <w:pPr>
              <w:jc w:val="both"/>
            </w:pPr>
            <w:r w:rsidRPr="00880002">
              <w:t>PRE-</w:t>
            </w:r>
            <w:r w:rsidR="00E45BE0" w:rsidRPr="00880002">
              <w:t>1</w:t>
            </w:r>
            <w:r w:rsidRPr="00880002">
              <w:t xml:space="preserve">. The </w:t>
            </w:r>
            <w:r w:rsidR="00A57871" w:rsidRPr="00880002">
              <w:t>admin</w:t>
            </w:r>
            <w:r w:rsidRPr="00880002">
              <w:t xml:space="preserve"> selects the </w:t>
            </w:r>
            <w:r w:rsidR="00FE32EC" w:rsidRPr="00880002">
              <w:t>manager</w:t>
            </w:r>
            <w:r w:rsidRPr="00880002">
              <w:t xml:space="preserve"> from the list.</w:t>
            </w:r>
          </w:p>
          <w:p w14:paraId="141CD124" w14:textId="77777777" w:rsidR="00852507" w:rsidRPr="00880002" w:rsidRDefault="00852507" w:rsidP="009611D6">
            <w:pPr>
              <w:jc w:val="both"/>
            </w:pPr>
          </w:p>
        </w:tc>
      </w:tr>
      <w:tr w:rsidR="00852507" w:rsidRPr="00880002" w14:paraId="68959528" w14:textId="77777777" w:rsidTr="009611D6">
        <w:tc>
          <w:tcPr>
            <w:tcW w:w="1957" w:type="dxa"/>
          </w:tcPr>
          <w:p w14:paraId="23680546" w14:textId="77777777" w:rsidR="00852507" w:rsidRPr="00880002" w:rsidRDefault="00852507" w:rsidP="009611D6">
            <w:pPr>
              <w:jc w:val="both"/>
              <w:rPr>
                <w:b/>
              </w:rPr>
            </w:pPr>
            <w:r w:rsidRPr="00880002">
              <w:rPr>
                <w:b/>
              </w:rPr>
              <w:t>Postconditions:</w:t>
            </w:r>
          </w:p>
        </w:tc>
        <w:tc>
          <w:tcPr>
            <w:tcW w:w="7673" w:type="dxa"/>
          </w:tcPr>
          <w:p w14:paraId="689F0C18" w14:textId="6258FB4E" w:rsidR="00852507" w:rsidRPr="00880002" w:rsidRDefault="00852507" w:rsidP="009611D6">
            <w:pPr>
              <w:jc w:val="both"/>
            </w:pPr>
            <w:r w:rsidRPr="00880002">
              <w:t xml:space="preserve">POST-1 The </w:t>
            </w:r>
            <w:r w:rsidR="00FA036F" w:rsidRPr="00880002">
              <w:t>manager</w:t>
            </w:r>
            <w:r w:rsidRPr="00880002">
              <w:t xml:space="preserve"> is deleted from the system.</w:t>
            </w:r>
          </w:p>
          <w:p w14:paraId="389FE15E" w14:textId="77777777" w:rsidR="00852507" w:rsidRPr="00880002" w:rsidRDefault="00852507" w:rsidP="009611D6">
            <w:pPr>
              <w:jc w:val="both"/>
            </w:pPr>
          </w:p>
        </w:tc>
      </w:tr>
      <w:tr w:rsidR="00852507" w:rsidRPr="00880002" w14:paraId="73359F9D" w14:textId="77777777" w:rsidTr="009611D6">
        <w:tc>
          <w:tcPr>
            <w:tcW w:w="1957" w:type="dxa"/>
          </w:tcPr>
          <w:p w14:paraId="4D8820B5" w14:textId="77777777" w:rsidR="00852507" w:rsidRPr="00880002" w:rsidRDefault="00852507" w:rsidP="009611D6">
            <w:pPr>
              <w:jc w:val="both"/>
              <w:rPr>
                <w:b/>
              </w:rPr>
            </w:pPr>
            <w:r w:rsidRPr="00880002">
              <w:rPr>
                <w:b/>
              </w:rPr>
              <w:t>Normal Flow:</w:t>
            </w:r>
          </w:p>
        </w:tc>
        <w:tc>
          <w:tcPr>
            <w:tcW w:w="7673" w:type="dxa"/>
          </w:tcPr>
          <w:p w14:paraId="7A5B9F49" w14:textId="2A9763EA" w:rsidR="00852507" w:rsidRPr="00880002" w:rsidRDefault="0016113D" w:rsidP="0051070D">
            <w:pPr>
              <w:pStyle w:val="ListParagraph"/>
              <w:numPr>
                <w:ilvl w:val="0"/>
                <w:numId w:val="52"/>
              </w:numPr>
              <w:jc w:val="both"/>
            </w:pPr>
            <w:r w:rsidRPr="00880002">
              <w:t>Admin</w:t>
            </w:r>
            <w:r w:rsidR="00852507" w:rsidRPr="00880002">
              <w:t xml:space="preserve"> logs in to the application.</w:t>
            </w:r>
          </w:p>
          <w:p w14:paraId="27FAA410" w14:textId="0DB41031" w:rsidR="00852507" w:rsidRPr="00880002" w:rsidRDefault="00A76227" w:rsidP="0051070D">
            <w:pPr>
              <w:pStyle w:val="ListParagraph"/>
              <w:numPr>
                <w:ilvl w:val="0"/>
                <w:numId w:val="51"/>
              </w:numPr>
              <w:jc w:val="both"/>
            </w:pPr>
            <w:r w:rsidRPr="00880002">
              <w:t>Admi</w:t>
            </w:r>
            <w:r w:rsidR="00A525A0" w:rsidRPr="00880002">
              <w:t>n</w:t>
            </w:r>
            <w:r w:rsidR="00852507" w:rsidRPr="00880002">
              <w:t xml:space="preserve"> open the list of </w:t>
            </w:r>
            <w:r w:rsidR="00656F0F" w:rsidRPr="00880002">
              <w:t>manager</w:t>
            </w:r>
            <w:r w:rsidR="00852507" w:rsidRPr="00880002">
              <w:t>.</w:t>
            </w:r>
          </w:p>
          <w:p w14:paraId="5574CD0F" w14:textId="33CE92A3" w:rsidR="00852507" w:rsidRPr="00880002" w:rsidRDefault="00F01035" w:rsidP="0051070D">
            <w:pPr>
              <w:pStyle w:val="ListParagraph"/>
              <w:numPr>
                <w:ilvl w:val="0"/>
                <w:numId w:val="51"/>
              </w:numPr>
              <w:jc w:val="both"/>
            </w:pPr>
            <w:r w:rsidRPr="00880002">
              <w:t xml:space="preserve">Admin </w:t>
            </w:r>
            <w:r w:rsidR="00852507" w:rsidRPr="00880002">
              <w:t xml:space="preserve">selects the </w:t>
            </w:r>
            <w:r w:rsidRPr="00880002">
              <w:t>manager</w:t>
            </w:r>
            <w:r w:rsidR="00852507" w:rsidRPr="00880002">
              <w:t>.</w:t>
            </w:r>
          </w:p>
          <w:p w14:paraId="7CEB8AB8" w14:textId="6E3FC7DB" w:rsidR="00852507" w:rsidRPr="00880002" w:rsidRDefault="00F01035" w:rsidP="0051070D">
            <w:pPr>
              <w:pStyle w:val="ListParagraph"/>
              <w:numPr>
                <w:ilvl w:val="0"/>
                <w:numId w:val="51"/>
              </w:numPr>
              <w:jc w:val="both"/>
            </w:pPr>
            <w:r w:rsidRPr="00880002">
              <w:t xml:space="preserve">Admin </w:t>
            </w:r>
            <w:r w:rsidR="00852507" w:rsidRPr="00880002">
              <w:t>presses “delete” button.</w:t>
            </w:r>
          </w:p>
        </w:tc>
      </w:tr>
      <w:tr w:rsidR="00852507" w:rsidRPr="00880002" w14:paraId="1C69EFEE" w14:textId="77777777" w:rsidTr="009611D6">
        <w:tc>
          <w:tcPr>
            <w:tcW w:w="1957" w:type="dxa"/>
          </w:tcPr>
          <w:p w14:paraId="6B394417" w14:textId="77777777" w:rsidR="00852507" w:rsidRPr="00880002" w:rsidRDefault="00852507" w:rsidP="009611D6">
            <w:pPr>
              <w:jc w:val="both"/>
              <w:rPr>
                <w:b/>
              </w:rPr>
            </w:pPr>
            <w:r w:rsidRPr="00880002">
              <w:rPr>
                <w:b/>
              </w:rPr>
              <w:t>Alternative Flows:</w:t>
            </w:r>
          </w:p>
          <w:p w14:paraId="0EF62284" w14:textId="77777777" w:rsidR="00852507" w:rsidRPr="00880002" w:rsidRDefault="00852507" w:rsidP="009611D6">
            <w:pPr>
              <w:jc w:val="both"/>
              <w:rPr>
                <w:b/>
                <w:color w:val="BFBFBF"/>
              </w:rPr>
            </w:pPr>
            <w:r w:rsidRPr="00880002">
              <w:rPr>
                <w:b/>
              </w:rPr>
              <w:t>[Alternative Flow 1 – Not in Network]</w:t>
            </w:r>
          </w:p>
        </w:tc>
        <w:tc>
          <w:tcPr>
            <w:tcW w:w="7673" w:type="dxa"/>
          </w:tcPr>
          <w:p w14:paraId="1396D4AF" w14:textId="77777777" w:rsidR="00852507" w:rsidRPr="00880002" w:rsidRDefault="00852507" w:rsidP="009611D6">
            <w:pPr>
              <w:tabs>
                <w:tab w:val="left" w:pos="432"/>
              </w:tabs>
              <w:jc w:val="both"/>
            </w:pPr>
            <w:r w:rsidRPr="00880002">
              <w:t>None.</w:t>
            </w:r>
          </w:p>
        </w:tc>
      </w:tr>
      <w:tr w:rsidR="00852507" w:rsidRPr="00880002" w14:paraId="6F81B6D9" w14:textId="77777777" w:rsidTr="009611D6">
        <w:tc>
          <w:tcPr>
            <w:tcW w:w="1957" w:type="dxa"/>
          </w:tcPr>
          <w:p w14:paraId="27263356" w14:textId="77777777" w:rsidR="00852507" w:rsidRPr="00880002" w:rsidRDefault="00852507" w:rsidP="009611D6">
            <w:pPr>
              <w:jc w:val="both"/>
              <w:rPr>
                <w:b/>
              </w:rPr>
            </w:pPr>
            <w:r w:rsidRPr="00880002">
              <w:rPr>
                <w:b/>
              </w:rPr>
              <w:t>Exceptions:</w:t>
            </w:r>
          </w:p>
        </w:tc>
        <w:tc>
          <w:tcPr>
            <w:tcW w:w="7673" w:type="dxa"/>
          </w:tcPr>
          <w:p w14:paraId="7F8C34B8" w14:textId="77777777" w:rsidR="00852507" w:rsidRPr="00880002" w:rsidRDefault="00852507" w:rsidP="009611D6">
            <w:r w:rsidRPr="00880002">
              <w:t>E1. The API backend is down.</w:t>
            </w:r>
          </w:p>
          <w:p w14:paraId="40CF65D0" w14:textId="77777777" w:rsidR="00852507" w:rsidRPr="00880002" w:rsidRDefault="00852507" w:rsidP="009611D6">
            <w:pPr>
              <w:jc w:val="both"/>
            </w:pPr>
          </w:p>
        </w:tc>
      </w:tr>
      <w:tr w:rsidR="00852507" w:rsidRPr="00880002" w14:paraId="29C2B601" w14:textId="77777777" w:rsidTr="009611D6">
        <w:tc>
          <w:tcPr>
            <w:tcW w:w="1957" w:type="dxa"/>
          </w:tcPr>
          <w:p w14:paraId="5E509E50" w14:textId="77777777" w:rsidR="00852507" w:rsidRPr="00880002" w:rsidRDefault="00852507" w:rsidP="009611D6">
            <w:pPr>
              <w:jc w:val="both"/>
              <w:rPr>
                <w:b/>
              </w:rPr>
            </w:pPr>
            <w:r w:rsidRPr="00880002">
              <w:rPr>
                <w:b/>
              </w:rPr>
              <w:t>Business Rules</w:t>
            </w:r>
          </w:p>
        </w:tc>
        <w:tc>
          <w:tcPr>
            <w:tcW w:w="7673" w:type="dxa"/>
          </w:tcPr>
          <w:p w14:paraId="55D64A17" w14:textId="2093539E" w:rsidR="00852507" w:rsidRPr="00880002" w:rsidRDefault="00FB5A7F" w:rsidP="009611D6">
            <w:pPr>
              <w:jc w:val="both"/>
            </w:pPr>
            <w:r w:rsidRPr="00880002">
              <w:t>None</w:t>
            </w:r>
          </w:p>
          <w:p w14:paraId="18E524D5" w14:textId="77777777" w:rsidR="00852507" w:rsidRPr="00880002" w:rsidRDefault="00852507" w:rsidP="009611D6">
            <w:pPr>
              <w:jc w:val="both"/>
            </w:pPr>
          </w:p>
        </w:tc>
      </w:tr>
      <w:tr w:rsidR="00852507" w:rsidRPr="00880002" w14:paraId="7581C5FC" w14:textId="77777777" w:rsidTr="009611D6">
        <w:tc>
          <w:tcPr>
            <w:tcW w:w="1957" w:type="dxa"/>
          </w:tcPr>
          <w:p w14:paraId="2DCD07CD" w14:textId="77777777" w:rsidR="00852507" w:rsidRPr="00880002" w:rsidRDefault="00852507" w:rsidP="009611D6">
            <w:pPr>
              <w:jc w:val="both"/>
              <w:rPr>
                <w:b/>
              </w:rPr>
            </w:pPr>
            <w:r w:rsidRPr="00880002">
              <w:rPr>
                <w:b/>
              </w:rPr>
              <w:t>Assumptions:</w:t>
            </w:r>
          </w:p>
        </w:tc>
        <w:tc>
          <w:tcPr>
            <w:tcW w:w="7673" w:type="dxa"/>
          </w:tcPr>
          <w:p w14:paraId="2DB1093B" w14:textId="1D8CB28E" w:rsidR="00852507" w:rsidRPr="00880002" w:rsidRDefault="0096771D" w:rsidP="0051070D">
            <w:pPr>
              <w:pStyle w:val="ListParagraph"/>
              <w:numPr>
                <w:ilvl w:val="0"/>
                <w:numId w:val="53"/>
              </w:numPr>
              <w:jc w:val="both"/>
            </w:pPr>
            <w:r w:rsidRPr="00880002">
              <w:t>Admin</w:t>
            </w:r>
            <w:r w:rsidR="00852507" w:rsidRPr="00880002">
              <w:t xml:space="preserve"> is logged in to the system</w:t>
            </w:r>
          </w:p>
          <w:p w14:paraId="7BBBFA64" w14:textId="3F58404C" w:rsidR="00852507" w:rsidRPr="00880002" w:rsidRDefault="00E0680E" w:rsidP="0051070D">
            <w:pPr>
              <w:pStyle w:val="ListParagraph"/>
              <w:numPr>
                <w:ilvl w:val="0"/>
                <w:numId w:val="53"/>
              </w:numPr>
              <w:jc w:val="both"/>
            </w:pPr>
            <w:r w:rsidRPr="00880002">
              <w:t>Admin</w:t>
            </w:r>
            <w:r w:rsidR="00852507" w:rsidRPr="00880002">
              <w:t xml:space="preserve"> has an active internet connection.</w:t>
            </w:r>
          </w:p>
        </w:tc>
      </w:tr>
    </w:tbl>
    <w:p w14:paraId="7405A366" w14:textId="50A22BCC" w:rsidR="00A33EF0" w:rsidRPr="00880002" w:rsidRDefault="00A33EF0"/>
    <w:p w14:paraId="3161E603" w14:textId="77777777" w:rsidR="00BA2A80" w:rsidRPr="00880002" w:rsidRDefault="00BA2A80" w:rsidP="00C4348A">
      <w:pPr>
        <w:pStyle w:val="Caption"/>
        <w:keepNext/>
        <w:spacing w:line="276" w:lineRule="auto"/>
        <w:rPr>
          <w:szCs w:val="24"/>
        </w:rPr>
      </w:pPr>
    </w:p>
    <w:p w14:paraId="0AB17F69" w14:textId="77777777" w:rsidR="00BA2A80" w:rsidRPr="00880002" w:rsidRDefault="00BA2A80" w:rsidP="00C4348A">
      <w:pPr>
        <w:pStyle w:val="Caption"/>
        <w:keepNext/>
        <w:spacing w:line="276" w:lineRule="auto"/>
        <w:rPr>
          <w:szCs w:val="24"/>
        </w:rPr>
      </w:pPr>
    </w:p>
    <w:p w14:paraId="5D9714FE" w14:textId="77777777" w:rsidR="00BA2A80" w:rsidRPr="00880002" w:rsidRDefault="00BA2A80" w:rsidP="00C4348A">
      <w:pPr>
        <w:pStyle w:val="Caption"/>
        <w:keepNext/>
        <w:spacing w:line="276" w:lineRule="auto"/>
        <w:rPr>
          <w:szCs w:val="24"/>
        </w:rPr>
      </w:pPr>
    </w:p>
    <w:p w14:paraId="0B059147" w14:textId="53459CD3" w:rsidR="00C4348A" w:rsidRPr="00880002" w:rsidRDefault="00C4348A" w:rsidP="00C4348A">
      <w:pPr>
        <w:pStyle w:val="Caption"/>
        <w:keepNext/>
        <w:spacing w:line="276" w:lineRule="auto"/>
        <w:rPr>
          <w:szCs w:val="24"/>
        </w:rPr>
      </w:pPr>
    </w:p>
    <w:p w14:paraId="12979DE6" w14:textId="001930D1" w:rsidR="00BE7471" w:rsidRDefault="00BE7471" w:rsidP="00BE7471">
      <w:pPr>
        <w:pStyle w:val="Caption"/>
        <w:keepNext/>
      </w:pPr>
      <w:bookmarkStart w:id="73" w:name="_Toc55300922"/>
      <w:r>
        <w:t xml:space="preserve">Table </w:t>
      </w:r>
      <w:fldSimple w:instr=" SEQ Table \* ARABIC ">
        <w:r w:rsidR="00A4120D">
          <w:rPr>
            <w:noProof/>
          </w:rPr>
          <w:t>28</w:t>
        </w:r>
      </w:fldSimple>
      <w:r>
        <w:t xml:space="preserve">: UC 27 - </w:t>
      </w:r>
      <w:r w:rsidRPr="00880002">
        <w:rPr>
          <w:szCs w:val="24"/>
        </w:rPr>
        <w:t>Textual Description of Remove Camera.</w:t>
      </w:r>
      <w:bookmarkEnd w:id="73"/>
    </w:p>
    <w:tbl>
      <w:tblPr>
        <w:tblStyle w:val="TableGrid"/>
        <w:tblW w:w="9630" w:type="dxa"/>
        <w:tblInd w:w="108" w:type="dxa"/>
        <w:tblLayout w:type="fixed"/>
        <w:tblLook w:val="0000" w:firstRow="0" w:lastRow="0" w:firstColumn="0" w:lastColumn="0" w:noHBand="0" w:noVBand="0"/>
      </w:tblPr>
      <w:tblGrid>
        <w:gridCol w:w="1957"/>
        <w:gridCol w:w="7673"/>
      </w:tblGrid>
      <w:tr w:rsidR="00C4348A" w:rsidRPr="00880002" w14:paraId="2AF0E88B" w14:textId="77777777" w:rsidTr="009611D6">
        <w:tc>
          <w:tcPr>
            <w:tcW w:w="1957" w:type="dxa"/>
          </w:tcPr>
          <w:p w14:paraId="6FA315F3" w14:textId="77777777" w:rsidR="00C4348A" w:rsidRPr="00880002" w:rsidRDefault="00C4348A" w:rsidP="009611D6">
            <w:pPr>
              <w:jc w:val="both"/>
              <w:rPr>
                <w:b/>
              </w:rPr>
            </w:pPr>
            <w:r w:rsidRPr="00880002">
              <w:rPr>
                <w:b/>
              </w:rPr>
              <w:t>Use Case ID:</w:t>
            </w:r>
          </w:p>
          <w:p w14:paraId="5E8DFE37" w14:textId="77777777" w:rsidR="00C4348A" w:rsidRPr="00880002" w:rsidRDefault="00C4348A" w:rsidP="009611D6">
            <w:pPr>
              <w:jc w:val="both"/>
              <w:rPr>
                <w:b/>
              </w:rPr>
            </w:pPr>
          </w:p>
        </w:tc>
        <w:tc>
          <w:tcPr>
            <w:tcW w:w="7673" w:type="dxa"/>
          </w:tcPr>
          <w:p w14:paraId="085E7666" w14:textId="002168BD" w:rsidR="00C4348A" w:rsidRPr="00880002" w:rsidRDefault="00C4348A" w:rsidP="009611D6">
            <w:pPr>
              <w:jc w:val="both"/>
            </w:pPr>
            <w:r w:rsidRPr="00880002">
              <w:t>UC-2</w:t>
            </w:r>
            <w:r w:rsidR="007C338F" w:rsidRPr="00880002">
              <w:t>7</w:t>
            </w:r>
          </w:p>
        </w:tc>
      </w:tr>
      <w:tr w:rsidR="00C4348A" w:rsidRPr="00880002" w14:paraId="4360C1BB" w14:textId="77777777" w:rsidTr="009611D6">
        <w:tc>
          <w:tcPr>
            <w:tcW w:w="1957" w:type="dxa"/>
          </w:tcPr>
          <w:p w14:paraId="7715ECE4" w14:textId="77777777" w:rsidR="00C4348A" w:rsidRPr="00880002" w:rsidRDefault="00C4348A" w:rsidP="009611D6">
            <w:pPr>
              <w:jc w:val="both"/>
              <w:rPr>
                <w:b/>
              </w:rPr>
            </w:pPr>
            <w:r w:rsidRPr="00880002">
              <w:rPr>
                <w:b/>
              </w:rPr>
              <w:t>Use Case Name:</w:t>
            </w:r>
          </w:p>
          <w:p w14:paraId="1F2DE336" w14:textId="77777777" w:rsidR="00C4348A" w:rsidRPr="00880002" w:rsidRDefault="00C4348A" w:rsidP="009611D6">
            <w:pPr>
              <w:jc w:val="both"/>
              <w:rPr>
                <w:b/>
              </w:rPr>
            </w:pPr>
          </w:p>
        </w:tc>
        <w:tc>
          <w:tcPr>
            <w:tcW w:w="7673" w:type="dxa"/>
          </w:tcPr>
          <w:p w14:paraId="3E72562D" w14:textId="7086A49E" w:rsidR="00C4348A" w:rsidRPr="00880002" w:rsidRDefault="005016B8" w:rsidP="009611D6">
            <w:pPr>
              <w:pStyle w:val="Pa49"/>
              <w:jc w:val="both"/>
              <w:rPr>
                <w:rFonts w:ascii="Times New Roman" w:hAnsi="Times New Roman"/>
              </w:rPr>
            </w:pPr>
            <w:r w:rsidRPr="00880002">
              <w:rPr>
                <w:rFonts w:ascii="Times New Roman" w:hAnsi="Times New Roman"/>
              </w:rPr>
              <w:t>Remove Camera</w:t>
            </w:r>
          </w:p>
        </w:tc>
      </w:tr>
      <w:tr w:rsidR="00C4348A" w:rsidRPr="00880002" w14:paraId="7F432755" w14:textId="77777777" w:rsidTr="009611D6">
        <w:tc>
          <w:tcPr>
            <w:tcW w:w="1957" w:type="dxa"/>
          </w:tcPr>
          <w:p w14:paraId="71F5046A" w14:textId="77777777" w:rsidR="00C4348A" w:rsidRPr="00880002" w:rsidRDefault="00C4348A" w:rsidP="009611D6">
            <w:pPr>
              <w:jc w:val="both"/>
              <w:rPr>
                <w:b/>
              </w:rPr>
            </w:pPr>
            <w:r w:rsidRPr="00880002">
              <w:rPr>
                <w:b/>
              </w:rPr>
              <w:t>Actors:</w:t>
            </w:r>
          </w:p>
          <w:p w14:paraId="5FB73C69" w14:textId="77777777" w:rsidR="00C4348A" w:rsidRPr="00880002" w:rsidRDefault="00C4348A" w:rsidP="009611D6">
            <w:pPr>
              <w:jc w:val="both"/>
              <w:rPr>
                <w:b/>
              </w:rPr>
            </w:pPr>
          </w:p>
        </w:tc>
        <w:tc>
          <w:tcPr>
            <w:tcW w:w="7673" w:type="dxa"/>
          </w:tcPr>
          <w:tbl>
            <w:tblPr>
              <w:tblW w:w="3148" w:type="dxa"/>
              <w:tblLayout w:type="fixed"/>
              <w:tblLook w:val="0000" w:firstRow="0" w:lastRow="0" w:firstColumn="0" w:lastColumn="0" w:noHBand="0" w:noVBand="0"/>
            </w:tblPr>
            <w:tblGrid>
              <w:gridCol w:w="1785"/>
              <w:gridCol w:w="1363"/>
            </w:tblGrid>
            <w:tr w:rsidR="00C4348A" w:rsidRPr="00880002" w14:paraId="6AE025FB" w14:textId="77777777" w:rsidTr="009611D6">
              <w:trPr>
                <w:trHeight w:val="99"/>
              </w:trPr>
              <w:tc>
                <w:tcPr>
                  <w:tcW w:w="1785" w:type="dxa"/>
                </w:tcPr>
                <w:p w14:paraId="1395632F" w14:textId="77777777" w:rsidR="00C4348A" w:rsidRPr="00880002" w:rsidRDefault="00C4348A" w:rsidP="009611D6">
                  <w:pPr>
                    <w:jc w:val="both"/>
                  </w:pPr>
                  <w:r w:rsidRPr="00880002">
                    <w:t>Primary Actor:</w:t>
                  </w:r>
                </w:p>
              </w:tc>
              <w:tc>
                <w:tcPr>
                  <w:tcW w:w="1363" w:type="dxa"/>
                </w:tcPr>
                <w:p w14:paraId="650AD026" w14:textId="77777777" w:rsidR="00C4348A" w:rsidRPr="00880002" w:rsidRDefault="00C4348A" w:rsidP="009611D6">
                  <w:pPr>
                    <w:jc w:val="both"/>
                  </w:pPr>
                  <w:r w:rsidRPr="00880002">
                    <w:t>Admin</w:t>
                  </w:r>
                </w:p>
              </w:tc>
            </w:tr>
          </w:tbl>
          <w:p w14:paraId="341E08C4" w14:textId="77777777" w:rsidR="00C4348A" w:rsidRPr="00880002" w:rsidRDefault="00C4348A" w:rsidP="009611D6">
            <w:pPr>
              <w:jc w:val="both"/>
            </w:pPr>
          </w:p>
        </w:tc>
      </w:tr>
      <w:tr w:rsidR="00C4348A" w:rsidRPr="00880002" w14:paraId="196E8997" w14:textId="77777777" w:rsidTr="009611D6">
        <w:tc>
          <w:tcPr>
            <w:tcW w:w="1957" w:type="dxa"/>
          </w:tcPr>
          <w:p w14:paraId="4E48E9CE" w14:textId="77777777" w:rsidR="00C4348A" w:rsidRPr="00880002" w:rsidRDefault="00C4348A" w:rsidP="009611D6">
            <w:pPr>
              <w:jc w:val="both"/>
              <w:rPr>
                <w:b/>
              </w:rPr>
            </w:pPr>
            <w:r w:rsidRPr="00880002">
              <w:rPr>
                <w:b/>
              </w:rPr>
              <w:t>Description:</w:t>
            </w:r>
          </w:p>
        </w:tc>
        <w:tc>
          <w:tcPr>
            <w:tcW w:w="7673" w:type="dxa"/>
          </w:tcPr>
          <w:p w14:paraId="5E3E5C79" w14:textId="7509FAC8" w:rsidR="00C4348A" w:rsidRPr="00880002" w:rsidRDefault="00C4348A" w:rsidP="009611D6">
            <w:pPr>
              <w:pStyle w:val="Pa49"/>
              <w:jc w:val="both"/>
              <w:rPr>
                <w:rFonts w:ascii="Times New Roman" w:hAnsi="Times New Roman"/>
              </w:rPr>
            </w:pPr>
            <w:r w:rsidRPr="00880002">
              <w:rPr>
                <w:rFonts w:ascii="Times New Roman" w:hAnsi="Times New Roman"/>
              </w:rPr>
              <w:t xml:space="preserve">This will allow the admin to delete a </w:t>
            </w:r>
            <w:r w:rsidR="00FD6C73" w:rsidRPr="00880002">
              <w:rPr>
                <w:rFonts w:ascii="Times New Roman" w:hAnsi="Times New Roman"/>
              </w:rPr>
              <w:t>camera</w:t>
            </w:r>
            <w:r w:rsidRPr="00880002">
              <w:rPr>
                <w:rFonts w:ascii="Times New Roman" w:hAnsi="Times New Roman"/>
              </w:rPr>
              <w:t xml:space="preserve"> from the </w:t>
            </w:r>
            <w:r w:rsidR="00FD6C73" w:rsidRPr="00880002">
              <w:rPr>
                <w:rFonts w:ascii="Times New Roman" w:hAnsi="Times New Roman"/>
              </w:rPr>
              <w:t>room</w:t>
            </w:r>
            <w:r w:rsidRPr="00880002">
              <w:rPr>
                <w:rFonts w:ascii="Times New Roman" w:hAnsi="Times New Roman"/>
              </w:rPr>
              <w:t>.</w:t>
            </w:r>
          </w:p>
        </w:tc>
      </w:tr>
      <w:tr w:rsidR="00C4348A" w:rsidRPr="00880002" w14:paraId="0301EE09" w14:textId="77777777" w:rsidTr="009611D6">
        <w:tc>
          <w:tcPr>
            <w:tcW w:w="1957" w:type="dxa"/>
          </w:tcPr>
          <w:p w14:paraId="40A13475" w14:textId="77777777" w:rsidR="00C4348A" w:rsidRPr="00880002" w:rsidRDefault="00C4348A" w:rsidP="009611D6">
            <w:pPr>
              <w:jc w:val="both"/>
              <w:rPr>
                <w:b/>
              </w:rPr>
            </w:pPr>
            <w:r w:rsidRPr="00880002">
              <w:rPr>
                <w:b/>
              </w:rPr>
              <w:t>Trigger:</w:t>
            </w:r>
          </w:p>
        </w:tc>
        <w:tc>
          <w:tcPr>
            <w:tcW w:w="7673" w:type="dxa"/>
          </w:tcPr>
          <w:p w14:paraId="036634BD" w14:textId="77777777" w:rsidR="00C4348A" w:rsidRPr="00880002" w:rsidRDefault="00C4348A" w:rsidP="009611D6">
            <w:pPr>
              <w:pStyle w:val="Pa49"/>
              <w:jc w:val="both"/>
              <w:rPr>
                <w:rFonts w:ascii="Times New Roman" w:hAnsi="Times New Roman"/>
              </w:rPr>
            </w:pPr>
            <w:r w:rsidRPr="00880002">
              <w:rPr>
                <w:rFonts w:ascii="Times New Roman" w:hAnsi="Times New Roman"/>
              </w:rPr>
              <w:t>When the admin presses “Delete” button.</w:t>
            </w:r>
          </w:p>
        </w:tc>
      </w:tr>
      <w:tr w:rsidR="00C4348A" w:rsidRPr="00880002" w14:paraId="5416C1C2" w14:textId="77777777" w:rsidTr="009611D6">
        <w:trPr>
          <w:trHeight w:val="813"/>
        </w:trPr>
        <w:tc>
          <w:tcPr>
            <w:tcW w:w="1957" w:type="dxa"/>
          </w:tcPr>
          <w:p w14:paraId="7C158BA9" w14:textId="77777777" w:rsidR="00C4348A" w:rsidRPr="00880002" w:rsidRDefault="00C4348A" w:rsidP="009611D6">
            <w:pPr>
              <w:jc w:val="both"/>
              <w:rPr>
                <w:b/>
              </w:rPr>
            </w:pPr>
            <w:r w:rsidRPr="00880002">
              <w:rPr>
                <w:b/>
              </w:rPr>
              <w:t>Preconditions:</w:t>
            </w:r>
          </w:p>
        </w:tc>
        <w:tc>
          <w:tcPr>
            <w:tcW w:w="7673" w:type="dxa"/>
          </w:tcPr>
          <w:p w14:paraId="619BBBAB" w14:textId="2999C777" w:rsidR="00C4348A" w:rsidRPr="00880002" w:rsidRDefault="00C4348A" w:rsidP="009611D6">
            <w:pPr>
              <w:jc w:val="both"/>
            </w:pPr>
            <w:r w:rsidRPr="00880002">
              <w:t xml:space="preserve">PRE-1. The admin selects the </w:t>
            </w:r>
            <w:r w:rsidR="000C7D01" w:rsidRPr="00880002">
              <w:t>camera</w:t>
            </w:r>
            <w:r w:rsidRPr="00880002">
              <w:t xml:space="preserve"> from the list</w:t>
            </w:r>
            <w:r w:rsidR="00650C1F" w:rsidRPr="00880002">
              <w:t xml:space="preserve"> in the room.</w:t>
            </w:r>
          </w:p>
          <w:p w14:paraId="2E7B87D5" w14:textId="77777777" w:rsidR="00C4348A" w:rsidRPr="00880002" w:rsidRDefault="00C4348A" w:rsidP="009611D6">
            <w:pPr>
              <w:jc w:val="both"/>
            </w:pPr>
          </w:p>
        </w:tc>
      </w:tr>
      <w:tr w:rsidR="00C4348A" w:rsidRPr="00880002" w14:paraId="58787634" w14:textId="77777777" w:rsidTr="009611D6">
        <w:tc>
          <w:tcPr>
            <w:tcW w:w="1957" w:type="dxa"/>
          </w:tcPr>
          <w:p w14:paraId="0813FEFB" w14:textId="77777777" w:rsidR="00C4348A" w:rsidRPr="00880002" w:rsidRDefault="00C4348A" w:rsidP="009611D6">
            <w:pPr>
              <w:jc w:val="both"/>
              <w:rPr>
                <w:b/>
              </w:rPr>
            </w:pPr>
            <w:r w:rsidRPr="00880002">
              <w:rPr>
                <w:b/>
              </w:rPr>
              <w:t>Postconditions:</w:t>
            </w:r>
          </w:p>
        </w:tc>
        <w:tc>
          <w:tcPr>
            <w:tcW w:w="7673" w:type="dxa"/>
          </w:tcPr>
          <w:p w14:paraId="02298BF3" w14:textId="6E0A9775" w:rsidR="00C4348A" w:rsidRPr="00880002" w:rsidRDefault="00C4348A" w:rsidP="009611D6">
            <w:pPr>
              <w:jc w:val="both"/>
            </w:pPr>
            <w:r w:rsidRPr="00880002">
              <w:t xml:space="preserve">POST-1 The </w:t>
            </w:r>
            <w:r w:rsidR="00962E8A" w:rsidRPr="00880002">
              <w:t>camera</w:t>
            </w:r>
            <w:r w:rsidRPr="00880002">
              <w:t xml:space="preserve"> is deleted from the system.</w:t>
            </w:r>
          </w:p>
          <w:p w14:paraId="0EEA9590" w14:textId="77777777" w:rsidR="00C4348A" w:rsidRPr="00880002" w:rsidRDefault="00C4348A" w:rsidP="009611D6">
            <w:pPr>
              <w:jc w:val="both"/>
            </w:pPr>
          </w:p>
        </w:tc>
      </w:tr>
      <w:tr w:rsidR="00C4348A" w:rsidRPr="00880002" w14:paraId="4C5CCFAE" w14:textId="77777777" w:rsidTr="009611D6">
        <w:tc>
          <w:tcPr>
            <w:tcW w:w="1957" w:type="dxa"/>
          </w:tcPr>
          <w:p w14:paraId="205B7EE9" w14:textId="77777777" w:rsidR="00C4348A" w:rsidRPr="00880002" w:rsidRDefault="00C4348A" w:rsidP="009611D6">
            <w:pPr>
              <w:jc w:val="both"/>
              <w:rPr>
                <w:b/>
              </w:rPr>
            </w:pPr>
            <w:r w:rsidRPr="00880002">
              <w:rPr>
                <w:b/>
              </w:rPr>
              <w:t>Normal Flow:</w:t>
            </w:r>
          </w:p>
        </w:tc>
        <w:tc>
          <w:tcPr>
            <w:tcW w:w="7673" w:type="dxa"/>
          </w:tcPr>
          <w:p w14:paraId="71207833" w14:textId="77777777" w:rsidR="00C4348A" w:rsidRPr="00880002" w:rsidRDefault="00C4348A" w:rsidP="0051070D">
            <w:pPr>
              <w:pStyle w:val="ListParagraph"/>
              <w:numPr>
                <w:ilvl w:val="0"/>
                <w:numId w:val="52"/>
              </w:numPr>
              <w:jc w:val="both"/>
            </w:pPr>
            <w:r w:rsidRPr="00880002">
              <w:t>Admin logs in to the application.</w:t>
            </w:r>
          </w:p>
          <w:p w14:paraId="05B02847" w14:textId="18A2DA2D" w:rsidR="00C4348A" w:rsidRPr="00880002" w:rsidRDefault="00C4348A" w:rsidP="0051070D">
            <w:pPr>
              <w:pStyle w:val="ListParagraph"/>
              <w:numPr>
                <w:ilvl w:val="0"/>
                <w:numId w:val="51"/>
              </w:numPr>
              <w:jc w:val="both"/>
            </w:pPr>
            <w:r w:rsidRPr="00880002">
              <w:t xml:space="preserve">Admin open the list of </w:t>
            </w:r>
            <w:r w:rsidR="00BC46D9" w:rsidRPr="00880002">
              <w:t>camera</w:t>
            </w:r>
            <w:r w:rsidRPr="00880002">
              <w:t>.</w:t>
            </w:r>
          </w:p>
          <w:p w14:paraId="5205E70F" w14:textId="16754881" w:rsidR="00C4348A" w:rsidRPr="00880002" w:rsidRDefault="00C4348A" w:rsidP="0051070D">
            <w:pPr>
              <w:pStyle w:val="ListParagraph"/>
              <w:numPr>
                <w:ilvl w:val="0"/>
                <w:numId w:val="51"/>
              </w:numPr>
              <w:jc w:val="both"/>
            </w:pPr>
            <w:r w:rsidRPr="00880002">
              <w:t xml:space="preserve">Admin selects the </w:t>
            </w:r>
            <w:r w:rsidR="00D805F2" w:rsidRPr="00880002">
              <w:t>camera</w:t>
            </w:r>
            <w:r w:rsidRPr="00880002">
              <w:t>.</w:t>
            </w:r>
          </w:p>
          <w:p w14:paraId="477E1E4A" w14:textId="77777777" w:rsidR="00C4348A" w:rsidRPr="00880002" w:rsidRDefault="00C4348A" w:rsidP="0051070D">
            <w:pPr>
              <w:pStyle w:val="ListParagraph"/>
              <w:numPr>
                <w:ilvl w:val="0"/>
                <w:numId w:val="51"/>
              </w:numPr>
              <w:jc w:val="both"/>
            </w:pPr>
            <w:r w:rsidRPr="00880002">
              <w:t>Admin presses “delete” button.</w:t>
            </w:r>
          </w:p>
        </w:tc>
      </w:tr>
      <w:tr w:rsidR="00C4348A" w:rsidRPr="00880002" w14:paraId="6F14F60B" w14:textId="77777777" w:rsidTr="009611D6">
        <w:tc>
          <w:tcPr>
            <w:tcW w:w="1957" w:type="dxa"/>
          </w:tcPr>
          <w:p w14:paraId="1F98150A" w14:textId="77777777" w:rsidR="00C4348A" w:rsidRPr="00880002" w:rsidRDefault="00C4348A" w:rsidP="009611D6">
            <w:pPr>
              <w:jc w:val="both"/>
              <w:rPr>
                <w:b/>
              </w:rPr>
            </w:pPr>
            <w:r w:rsidRPr="00880002">
              <w:rPr>
                <w:b/>
              </w:rPr>
              <w:t>Alternative Flows:</w:t>
            </w:r>
          </w:p>
          <w:p w14:paraId="286BD768" w14:textId="77777777" w:rsidR="00C4348A" w:rsidRPr="00880002" w:rsidRDefault="00C4348A" w:rsidP="009611D6">
            <w:pPr>
              <w:jc w:val="both"/>
              <w:rPr>
                <w:b/>
                <w:color w:val="BFBFBF"/>
              </w:rPr>
            </w:pPr>
            <w:r w:rsidRPr="00880002">
              <w:rPr>
                <w:b/>
              </w:rPr>
              <w:t>[Alternative Flow 1 – Not in Network]</w:t>
            </w:r>
          </w:p>
        </w:tc>
        <w:tc>
          <w:tcPr>
            <w:tcW w:w="7673" w:type="dxa"/>
          </w:tcPr>
          <w:p w14:paraId="4C338227" w14:textId="77777777" w:rsidR="00C4348A" w:rsidRPr="00880002" w:rsidRDefault="00C4348A" w:rsidP="009611D6">
            <w:pPr>
              <w:tabs>
                <w:tab w:val="left" w:pos="432"/>
              </w:tabs>
              <w:jc w:val="both"/>
            </w:pPr>
            <w:r w:rsidRPr="00880002">
              <w:t>None.</w:t>
            </w:r>
          </w:p>
        </w:tc>
      </w:tr>
      <w:tr w:rsidR="00C4348A" w:rsidRPr="00880002" w14:paraId="64CE85C6" w14:textId="77777777" w:rsidTr="009611D6">
        <w:tc>
          <w:tcPr>
            <w:tcW w:w="1957" w:type="dxa"/>
          </w:tcPr>
          <w:p w14:paraId="12300912" w14:textId="77777777" w:rsidR="00C4348A" w:rsidRPr="00880002" w:rsidRDefault="00C4348A" w:rsidP="009611D6">
            <w:pPr>
              <w:jc w:val="both"/>
              <w:rPr>
                <w:b/>
              </w:rPr>
            </w:pPr>
            <w:r w:rsidRPr="00880002">
              <w:rPr>
                <w:b/>
              </w:rPr>
              <w:t>Exceptions:</w:t>
            </w:r>
          </w:p>
        </w:tc>
        <w:tc>
          <w:tcPr>
            <w:tcW w:w="7673" w:type="dxa"/>
          </w:tcPr>
          <w:p w14:paraId="57D8C1CB" w14:textId="77777777" w:rsidR="00C4348A" w:rsidRPr="00880002" w:rsidRDefault="00C4348A" w:rsidP="009611D6">
            <w:r w:rsidRPr="00880002">
              <w:t>E1. The API backend is down.</w:t>
            </w:r>
          </w:p>
          <w:p w14:paraId="318F62D0" w14:textId="77777777" w:rsidR="00C4348A" w:rsidRPr="00880002" w:rsidRDefault="00C4348A" w:rsidP="009611D6">
            <w:pPr>
              <w:jc w:val="both"/>
            </w:pPr>
          </w:p>
        </w:tc>
      </w:tr>
      <w:tr w:rsidR="00C4348A" w:rsidRPr="00880002" w14:paraId="7CA72A96" w14:textId="77777777" w:rsidTr="009611D6">
        <w:tc>
          <w:tcPr>
            <w:tcW w:w="1957" w:type="dxa"/>
          </w:tcPr>
          <w:p w14:paraId="61EEF051" w14:textId="77777777" w:rsidR="00C4348A" w:rsidRPr="00880002" w:rsidRDefault="00C4348A" w:rsidP="009611D6">
            <w:pPr>
              <w:jc w:val="both"/>
              <w:rPr>
                <w:b/>
              </w:rPr>
            </w:pPr>
            <w:r w:rsidRPr="00880002">
              <w:rPr>
                <w:b/>
              </w:rPr>
              <w:t>Business Rules</w:t>
            </w:r>
          </w:p>
        </w:tc>
        <w:tc>
          <w:tcPr>
            <w:tcW w:w="7673" w:type="dxa"/>
          </w:tcPr>
          <w:p w14:paraId="26864924" w14:textId="77777777" w:rsidR="00C4348A" w:rsidRPr="00880002" w:rsidRDefault="00C4348A" w:rsidP="009611D6">
            <w:pPr>
              <w:jc w:val="both"/>
            </w:pPr>
            <w:r w:rsidRPr="00880002">
              <w:t>None</w:t>
            </w:r>
          </w:p>
          <w:p w14:paraId="08B0AB45" w14:textId="77777777" w:rsidR="00C4348A" w:rsidRPr="00880002" w:rsidRDefault="00C4348A" w:rsidP="009611D6">
            <w:pPr>
              <w:jc w:val="both"/>
            </w:pPr>
          </w:p>
        </w:tc>
      </w:tr>
      <w:tr w:rsidR="00C4348A" w:rsidRPr="00880002" w14:paraId="022FED59" w14:textId="77777777" w:rsidTr="009611D6">
        <w:tc>
          <w:tcPr>
            <w:tcW w:w="1957" w:type="dxa"/>
          </w:tcPr>
          <w:p w14:paraId="3419C95C" w14:textId="77777777" w:rsidR="00C4348A" w:rsidRPr="00880002" w:rsidRDefault="00C4348A" w:rsidP="009611D6">
            <w:pPr>
              <w:jc w:val="both"/>
              <w:rPr>
                <w:b/>
              </w:rPr>
            </w:pPr>
            <w:r w:rsidRPr="00880002">
              <w:rPr>
                <w:b/>
              </w:rPr>
              <w:t>Assumptions:</w:t>
            </w:r>
          </w:p>
        </w:tc>
        <w:tc>
          <w:tcPr>
            <w:tcW w:w="7673" w:type="dxa"/>
          </w:tcPr>
          <w:p w14:paraId="5C4E947A" w14:textId="77777777" w:rsidR="00C4348A" w:rsidRPr="00880002" w:rsidRDefault="00C4348A" w:rsidP="0051070D">
            <w:pPr>
              <w:pStyle w:val="ListParagraph"/>
              <w:numPr>
                <w:ilvl w:val="0"/>
                <w:numId w:val="53"/>
              </w:numPr>
              <w:jc w:val="both"/>
            </w:pPr>
            <w:r w:rsidRPr="00880002">
              <w:t>Admin is logged in to the system</w:t>
            </w:r>
          </w:p>
          <w:p w14:paraId="4DA30627" w14:textId="77777777" w:rsidR="00C4348A" w:rsidRPr="00880002" w:rsidRDefault="00C4348A" w:rsidP="0051070D">
            <w:pPr>
              <w:pStyle w:val="ListParagraph"/>
              <w:numPr>
                <w:ilvl w:val="0"/>
                <w:numId w:val="53"/>
              </w:numPr>
              <w:jc w:val="both"/>
            </w:pPr>
            <w:r w:rsidRPr="00880002">
              <w:t>Admin has an active internet connection.</w:t>
            </w:r>
          </w:p>
        </w:tc>
      </w:tr>
    </w:tbl>
    <w:p w14:paraId="7877124A" w14:textId="0E9E4508" w:rsidR="00C4348A" w:rsidRPr="00880002" w:rsidRDefault="00C4348A"/>
    <w:p w14:paraId="68CAFE33" w14:textId="4E86D081" w:rsidR="00BB61A7" w:rsidRPr="00880002" w:rsidRDefault="00BB61A7"/>
    <w:p w14:paraId="002CD7FE" w14:textId="77777777" w:rsidR="00BA2A80" w:rsidRPr="00880002" w:rsidRDefault="00BA2A80" w:rsidP="00BB61A7">
      <w:pPr>
        <w:pStyle w:val="Caption"/>
        <w:keepNext/>
        <w:spacing w:line="276" w:lineRule="auto"/>
        <w:rPr>
          <w:szCs w:val="24"/>
        </w:rPr>
      </w:pPr>
    </w:p>
    <w:p w14:paraId="2A12393B" w14:textId="77777777" w:rsidR="00BA2A80" w:rsidRPr="00880002" w:rsidRDefault="00BA2A80" w:rsidP="00BB61A7">
      <w:pPr>
        <w:pStyle w:val="Caption"/>
        <w:keepNext/>
        <w:spacing w:line="276" w:lineRule="auto"/>
        <w:rPr>
          <w:szCs w:val="24"/>
        </w:rPr>
      </w:pPr>
    </w:p>
    <w:p w14:paraId="2A8620ED" w14:textId="77777777" w:rsidR="00BA2A80" w:rsidRPr="00880002" w:rsidRDefault="00BA2A80" w:rsidP="00BB61A7">
      <w:pPr>
        <w:pStyle w:val="Caption"/>
        <w:keepNext/>
        <w:spacing w:line="276" w:lineRule="auto"/>
        <w:rPr>
          <w:szCs w:val="24"/>
        </w:rPr>
      </w:pPr>
    </w:p>
    <w:p w14:paraId="710722CC" w14:textId="77777777" w:rsidR="00BA2A80" w:rsidRPr="00880002" w:rsidRDefault="00BA2A80" w:rsidP="00BB61A7">
      <w:pPr>
        <w:pStyle w:val="Caption"/>
        <w:keepNext/>
        <w:spacing w:line="276" w:lineRule="auto"/>
        <w:rPr>
          <w:szCs w:val="24"/>
        </w:rPr>
      </w:pPr>
    </w:p>
    <w:p w14:paraId="31E4BB38" w14:textId="4DF57955" w:rsidR="00BB61A7" w:rsidRPr="00880002" w:rsidRDefault="00BB61A7" w:rsidP="00BB61A7">
      <w:pPr>
        <w:pStyle w:val="Caption"/>
        <w:keepNext/>
        <w:spacing w:line="276" w:lineRule="auto"/>
        <w:rPr>
          <w:szCs w:val="24"/>
        </w:rPr>
      </w:pPr>
    </w:p>
    <w:p w14:paraId="3E3DA891" w14:textId="2FE87DC4" w:rsidR="0086073A" w:rsidRDefault="0086073A" w:rsidP="0086073A">
      <w:pPr>
        <w:pStyle w:val="Caption"/>
        <w:keepNext/>
      </w:pPr>
      <w:bookmarkStart w:id="74" w:name="_Toc55300923"/>
      <w:r>
        <w:t xml:space="preserve">Table </w:t>
      </w:r>
      <w:fldSimple w:instr=" SEQ Table \* ARABIC ">
        <w:r w:rsidR="00A4120D">
          <w:rPr>
            <w:noProof/>
          </w:rPr>
          <w:t>29</w:t>
        </w:r>
      </w:fldSimple>
      <w:r>
        <w:t xml:space="preserve">: UC 28 - </w:t>
      </w:r>
      <w:r w:rsidRPr="00880002">
        <w:rPr>
          <w:szCs w:val="24"/>
        </w:rPr>
        <w:t>Textual Description of Adding RFID Sensor.</w:t>
      </w:r>
      <w:bookmarkEnd w:id="74"/>
    </w:p>
    <w:tbl>
      <w:tblPr>
        <w:tblStyle w:val="TableGrid"/>
        <w:tblW w:w="9630" w:type="dxa"/>
        <w:tblInd w:w="108" w:type="dxa"/>
        <w:tblLayout w:type="fixed"/>
        <w:tblLook w:val="0000" w:firstRow="0" w:lastRow="0" w:firstColumn="0" w:lastColumn="0" w:noHBand="0" w:noVBand="0"/>
      </w:tblPr>
      <w:tblGrid>
        <w:gridCol w:w="1957"/>
        <w:gridCol w:w="7673"/>
      </w:tblGrid>
      <w:tr w:rsidR="00BB61A7" w:rsidRPr="00880002" w14:paraId="1B3F4EFF" w14:textId="77777777" w:rsidTr="009611D6">
        <w:tc>
          <w:tcPr>
            <w:tcW w:w="1957" w:type="dxa"/>
          </w:tcPr>
          <w:p w14:paraId="2EEF1EF3" w14:textId="77777777" w:rsidR="00BB61A7" w:rsidRPr="00880002" w:rsidRDefault="00BB61A7" w:rsidP="009611D6">
            <w:pPr>
              <w:jc w:val="both"/>
              <w:rPr>
                <w:b/>
              </w:rPr>
            </w:pPr>
            <w:r w:rsidRPr="00880002">
              <w:rPr>
                <w:b/>
              </w:rPr>
              <w:t>Use Case ID:</w:t>
            </w:r>
          </w:p>
          <w:p w14:paraId="26830E52" w14:textId="77777777" w:rsidR="00BB61A7" w:rsidRPr="00880002" w:rsidRDefault="00BB61A7" w:rsidP="009611D6">
            <w:pPr>
              <w:jc w:val="both"/>
              <w:rPr>
                <w:b/>
              </w:rPr>
            </w:pPr>
          </w:p>
        </w:tc>
        <w:tc>
          <w:tcPr>
            <w:tcW w:w="7673" w:type="dxa"/>
          </w:tcPr>
          <w:p w14:paraId="0CC9228E" w14:textId="5DA24639" w:rsidR="00BB61A7" w:rsidRPr="00880002" w:rsidRDefault="00BB61A7" w:rsidP="009611D6">
            <w:pPr>
              <w:jc w:val="both"/>
            </w:pPr>
            <w:r w:rsidRPr="00880002">
              <w:t>UC-2</w:t>
            </w:r>
            <w:r w:rsidR="00D27845" w:rsidRPr="00880002">
              <w:t>8</w:t>
            </w:r>
          </w:p>
        </w:tc>
      </w:tr>
      <w:tr w:rsidR="00BB61A7" w:rsidRPr="00880002" w14:paraId="6B5E0BDF" w14:textId="77777777" w:rsidTr="009611D6">
        <w:tc>
          <w:tcPr>
            <w:tcW w:w="1957" w:type="dxa"/>
          </w:tcPr>
          <w:p w14:paraId="66C642F5" w14:textId="77777777" w:rsidR="00BB61A7" w:rsidRPr="00880002" w:rsidRDefault="00BB61A7" w:rsidP="009611D6">
            <w:pPr>
              <w:jc w:val="both"/>
              <w:rPr>
                <w:b/>
              </w:rPr>
            </w:pPr>
            <w:r w:rsidRPr="00880002">
              <w:rPr>
                <w:b/>
              </w:rPr>
              <w:t>Use Case Name:</w:t>
            </w:r>
          </w:p>
          <w:p w14:paraId="5F03A54B" w14:textId="77777777" w:rsidR="00BB61A7" w:rsidRPr="00880002" w:rsidRDefault="00BB61A7" w:rsidP="009611D6">
            <w:pPr>
              <w:jc w:val="both"/>
              <w:rPr>
                <w:b/>
              </w:rPr>
            </w:pPr>
          </w:p>
        </w:tc>
        <w:tc>
          <w:tcPr>
            <w:tcW w:w="7673" w:type="dxa"/>
          </w:tcPr>
          <w:p w14:paraId="29E9047D" w14:textId="54F9EB6A" w:rsidR="00BB61A7" w:rsidRPr="00880002" w:rsidRDefault="0092597C" w:rsidP="009611D6">
            <w:pPr>
              <w:pStyle w:val="Pa49"/>
              <w:jc w:val="both"/>
              <w:rPr>
                <w:rFonts w:ascii="Times New Roman" w:hAnsi="Times New Roman"/>
              </w:rPr>
            </w:pPr>
            <w:r w:rsidRPr="00880002">
              <w:rPr>
                <w:rFonts w:ascii="Times New Roman" w:hAnsi="Times New Roman"/>
              </w:rPr>
              <w:t>Adding RFID Sensor</w:t>
            </w:r>
          </w:p>
        </w:tc>
      </w:tr>
      <w:tr w:rsidR="00BB61A7" w:rsidRPr="00880002" w14:paraId="075300C4" w14:textId="77777777" w:rsidTr="009611D6">
        <w:tc>
          <w:tcPr>
            <w:tcW w:w="1957" w:type="dxa"/>
          </w:tcPr>
          <w:p w14:paraId="11FA4966" w14:textId="77777777" w:rsidR="00BB61A7" w:rsidRPr="00880002" w:rsidRDefault="00BB61A7" w:rsidP="009611D6">
            <w:pPr>
              <w:jc w:val="both"/>
              <w:rPr>
                <w:b/>
              </w:rPr>
            </w:pPr>
            <w:r w:rsidRPr="00880002">
              <w:rPr>
                <w:b/>
              </w:rPr>
              <w:t>Actors:</w:t>
            </w:r>
          </w:p>
          <w:p w14:paraId="49DE8A5F" w14:textId="77777777" w:rsidR="00BB61A7" w:rsidRPr="00880002" w:rsidRDefault="00BB61A7" w:rsidP="009611D6">
            <w:pPr>
              <w:jc w:val="both"/>
              <w:rPr>
                <w:b/>
              </w:rPr>
            </w:pPr>
          </w:p>
        </w:tc>
        <w:tc>
          <w:tcPr>
            <w:tcW w:w="7673" w:type="dxa"/>
          </w:tcPr>
          <w:tbl>
            <w:tblPr>
              <w:tblW w:w="3148" w:type="dxa"/>
              <w:tblLayout w:type="fixed"/>
              <w:tblLook w:val="0000" w:firstRow="0" w:lastRow="0" w:firstColumn="0" w:lastColumn="0" w:noHBand="0" w:noVBand="0"/>
            </w:tblPr>
            <w:tblGrid>
              <w:gridCol w:w="1785"/>
              <w:gridCol w:w="1363"/>
            </w:tblGrid>
            <w:tr w:rsidR="00BB61A7" w:rsidRPr="00880002" w14:paraId="44FCFB42" w14:textId="77777777" w:rsidTr="009611D6">
              <w:trPr>
                <w:trHeight w:val="99"/>
              </w:trPr>
              <w:tc>
                <w:tcPr>
                  <w:tcW w:w="1785" w:type="dxa"/>
                </w:tcPr>
                <w:p w14:paraId="796F40D1" w14:textId="77777777" w:rsidR="00BB61A7" w:rsidRPr="00880002" w:rsidRDefault="00BB61A7" w:rsidP="009611D6">
                  <w:pPr>
                    <w:jc w:val="both"/>
                  </w:pPr>
                  <w:r w:rsidRPr="00880002">
                    <w:t>Primary Actor:</w:t>
                  </w:r>
                </w:p>
              </w:tc>
              <w:tc>
                <w:tcPr>
                  <w:tcW w:w="1363" w:type="dxa"/>
                </w:tcPr>
                <w:p w14:paraId="3C1677C1" w14:textId="77777777" w:rsidR="00BB61A7" w:rsidRPr="00880002" w:rsidRDefault="00BB61A7" w:rsidP="009611D6">
                  <w:pPr>
                    <w:jc w:val="both"/>
                  </w:pPr>
                  <w:r w:rsidRPr="00880002">
                    <w:t>Admin</w:t>
                  </w:r>
                </w:p>
              </w:tc>
            </w:tr>
          </w:tbl>
          <w:p w14:paraId="383FEC24" w14:textId="77777777" w:rsidR="00BB61A7" w:rsidRPr="00880002" w:rsidRDefault="00BB61A7" w:rsidP="009611D6">
            <w:pPr>
              <w:jc w:val="both"/>
            </w:pPr>
          </w:p>
        </w:tc>
      </w:tr>
      <w:tr w:rsidR="00BB61A7" w:rsidRPr="00880002" w14:paraId="23C52A02" w14:textId="77777777" w:rsidTr="009611D6">
        <w:tc>
          <w:tcPr>
            <w:tcW w:w="1957" w:type="dxa"/>
          </w:tcPr>
          <w:p w14:paraId="165110F5" w14:textId="77777777" w:rsidR="00BB61A7" w:rsidRPr="00880002" w:rsidRDefault="00BB61A7" w:rsidP="009611D6">
            <w:pPr>
              <w:jc w:val="both"/>
              <w:rPr>
                <w:b/>
              </w:rPr>
            </w:pPr>
            <w:r w:rsidRPr="00880002">
              <w:rPr>
                <w:b/>
              </w:rPr>
              <w:t>Description:</w:t>
            </w:r>
          </w:p>
        </w:tc>
        <w:tc>
          <w:tcPr>
            <w:tcW w:w="7673" w:type="dxa"/>
          </w:tcPr>
          <w:p w14:paraId="3F0451DC" w14:textId="7C46846E" w:rsidR="00BB61A7" w:rsidRPr="00880002" w:rsidRDefault="00BB61A7" w:rsidP="009611D6">
            <w:pPr>
              <w:pStyle w:val="Pa49"/>
              <w:jc w:val="both"/>
              <w:rPr>
                <w:rFonts w:ascii="Times New Roman" w:hAnsi="Times New Roman"/>
              </w:rPr>
            </w:pPr>
            <w:r w:rsidRPr="00880002">
              <w:rPr>
                <w:rFonts w:ascii="Times New Roman" w:hAnsi="Times New Roman"/>
              </w:rPr>
              <w:t xml:space="preserve">This will allow the admin to </w:t>
            </w:r>
            <w:r w:rsidR="00F13DBC" w:rsidRPr="00880002">
              <w:rPr>
                <w:rFonts w:ascii="Times New Roman" w:hAnsi="Times New Roman"/>
              </w:rPr>
              <w:t>add a RFID sensor to the room</w:t>
            </w:r>
            <w:r w:rsidRPr="00880002">
              <w:rPr>
                <w:rFonts w:ascii="Times New Roman" w:hAnsi="Times New Roman"/>
              </w:rPr>
              <w:t>.</w:t>
            </w:r>
          </w:p>
        </w:tc>
      </w:tr>
      <w:tr w:rsidR="00BB61A7" w:rsidRPr="00880002" w14:paraId="6F36053D" w14:textId="77777777" w:rsidTr="009611D6">
        <w:tc>
          <w:tcPr>
            <w:tcW w:w="1957" w:type="dxa"/>
          </w:tcPr>
          <w:p w14:paraId="5DE95455" w14:textId="77777777" w:rsidR="00BB61A7" w:rsidRPr="00880002" w:rsidRDefault="00BB61A7" w:rsidP="009611D6">
            <w:pPr>
              <w:jc w:val="both"/>
              <w:rPr>
                <w:b/>
              </w:rPr>
            </w:pPr>
            <w:r w:rsidRPr="00880002">
              <w:rPr>
                <w:b/>
              </w:rPr>
              <w:t>Trigger:</w:t>
            </w:r>
          </w:p>
        </w:tc>
        <w:tc>
          <w:tcPr>
            <w:tcW w:w="7673" w:type="dxa"/>
          </w:tcPr>
          <w:p w14:paraId="5B553744" w14:textId="365DF250" w:rsidR="00BB61A7" w:rsidRPr="00880002" w:rsidRDefault="00BB61A7" w:rsidP="009611D6">
            <w:pPr>
              <w:pStyle w:val="Pa49"/>
              <w:jc w:val="both"/>
              <w:rPr>
                <w:rFonts w:ascii="Times New Roman" w:hAnsi="Times New Roman"/>
              </w:rPr>
            </w:pPr>
            <w:r w:rsidRPr="00880002">
              <w:rPr>
                <w:rFonts w:ascii="Times New Roman" w:hAnsi="Times New Roman"/>
              </w:rPr>
              <w:t>When the admin presses “</w:t>
            </w:r>
            <w:r w:rsidR="000C77C8" w:rsidRPr="00880002">
              <w:rPr>
                <w:rFonts w:ascii="Times New Roman" w:hAnsi="Times New Roman"/>
              </w:rPr>
              <w:t>Add</w:t>
            </w:r>
            <w:r w:rsidRPr="00880002">
              <w:rPr>
                <w:rFonts w:ascii="Times New Roman" w:hAnsi="Times New Roman"/>
              </w:rPr>
              <w:t>” button.</w:t>
            </w:r>
          </w:p>
        </w:tc>
      </w:tr>
      <w:tr w:rsidR="00BB61A7" w:rsidRPr="00880002" w14:paraId="6893387B" w14:textId="77777777" w:rsidTr="009611D6">
        <w:trPr>
          <w:trHeight w:val="813"/>
        </w:trPr>
        <w:tc>
          <w:tcPr>
            <w:tcW w:w="1957" w:type="dxa"/>
          </w:tcPr>
          <w:p w14:paraId="0673F7B0" w14:textId="77777777" w:rsidR="00BB61A7" w:rsidRPr="00880002" w:rsidRDefault="00BB61A7" w:rsidP="009611D6">
            <w:pPr>
              <w:jc w:val="both"/>
              <w:rPr>
                <w:b/>
              </w:rPr>
            </w:pPr>
            <w:r w:rsidRPr="00880002">
              <w:rPr>
                <w:b/>
              </w:rPr>
              <w:t>Preconditions:</w:t>
            </w:r>
          </w:p>
        </w:tc>
        <w:tc>
          <w:tcPr>
            <w:tcW w:w="7673" w:type="dxa"/>
          </w:tcPr>
          <w:p w14:paraId="29F1DE99" w14:textId="37327A66" w:rsidR="00BB61A7" w:rsidRPr="00880002" w:rsidRDefault="00BB61A7" w:rsidP="009611D6">
            <w:pPr>
              <w:jc w:val="both"/>
            </w:pPr>
            <w:r w:rsidRPr="00880002">
              <w:t xml:space="preserve">PRE-1. The admin </w:t>
            </w:r>
            <w:r w:rsidR="006011A3" w:rsidRPr="00880002">
              <w:t>configures the RFID</w:t>
            </w:r>
          </w:p>
          <w:p w14:paraId="3EF56E3F" w14:textId="77777777" w:rsidR="00BB61A7" w:rsidRPr="00880002" w:rsidRDefault="00BB61A7" w:rsidP="009611D6">
            <w:pPr>
              <w:jc w:val="both"/>
            </w:pPr>
          </w:p>
        </w:tc>
      </w:tr>
      <w:tr w:rsidR="00BB61A7" w:rsidRPr="00880002" w14:paraId="4ABD51D5" w14:textId="77777777" w:rsidTr="009611D6">
        <w:tc>
          <w:tcPr>
            <w:tcW w:w="1957" w:type="dxa"/>
          </w:tcPr>
          <w:p w14:paraId="72EABF77" w14:textId="77777777" w:rsidR="00BB61A7" w:rsidRPr="00880002" w:rsidRDefault="00BB61A7" w:rsidP="009611D6">
            <w:pPr>
              <w:jc w:val="both"/>
              <w:rPr>
                <w:b/>
              </w:rPr>
            </w:pPr>
            <w:r w:rsidRPr="00880002">
              <w:rPr>
                <w:b/>
              </w:rPr>
              <w:t>Postconditions:</w:t>
            </w:r>
          </w:p>
        </w:tc>
        <w:tc>
          <w:tcPr>
            <w:tcW w:w="7673" w:type="dxa"/>
          </w:tcPr>
          <w:p w14:paraId="32C030F1" w14:textId="054EE677" w:rsidR="00BB61A7" w:rsidRPr="00880002" w:rsidRDefault="00BB61A7" w:rsidP="009611D6">
            <w:pPr>
              <w:jc w:val="both"/>
            </w:pPr>
            <w:r w:rsidRPr="00880002">
              <w:t xml:space="preserve">POST-1 The </w:t>
            </w:r>
            <w:r w:rsidR="005B0422" w:rsidRPr="00880002">
              <w:t>RFID sensor is added to the room</w:t>
            </w:r>
            <w:r w:rsidR="005E5527" w:rsidRPr="00880002">
              <w:t>.</w:t>
            </w:r>
          </w:p>
          <w:p w14:paraId="12225902" w14:textId="77777777" w:rsidR="00BB61A7" w:rsidRPr="00880002" w:rsidRDefault="00BB61A7" w:rsidP="009611D6">
            <w:pPr>
              <w:jc w:val="both"/>
            </w:pPr>
          </w:p>
        </w:tc>
      </w:tr>
      <w:tr w:rsidR="00BB61A7" w:rsidRPr="00880002" w14:paraId="4D2F3D43" w14:textId="77777777" w:rsidTr="009611D6">
        <w:tc>
          <w:tcPr>
            <w:tcW w:w="1957" w:type="dxa"/>
          </w:tcPr>
          <w:p w14:paraId="5BF92361" w14:textId="77777777" w:rsidR="00BB61A7" w:rsidRPr="00880002" w:rsidRDefault="00BB61A7" w:rsidP="009611D6">
            <w:pPr>
              <w:jc w:val="both"/>
              <w:rPr>
                <w:b/>
              </w:rPr>
            </w:pPr>
            <w:r w:rsidRPr="00880002">
              <w:rPr>
                <w:b/>
              </w:rPr>
              <w:t>Normal Flow:</w:t>
            </w:r>
          </w:p>
        </w:tc>
        <w:tc>
          <w:tcPr>
            <w:tcW w:w="7673" w:type="dxa"/>
          </w:tcPr>
          <w:p w14:paraId="7FCF399E" w14:textId="403713CD" w:rsidR="00BB61A7" w:rsidRPr="00880002" w:rsidRDefault="00BB61A7" w:rsidP="0051070D">
            <w:pPr>
              <w:pStyle w:val="ListParagraph"/>
              <w:numPr>
                <w:ilvl w:val="0"/>
                <w:numId w:val="54"/>
              </w:numPr>
              <w:jc w:val="both"/>
            </w:pPr>
            <w:r w:rsidRPr="00880002">
              <w:t>Admin logs in to the application.</w:t>
            </w:r>
          </w:p>
          <w:p w14:paraId="4BE26C7E" w14:textId="12CC62FC" w:rsidR="00BB61A7" w:rsidRPr="00880002" w:rsidRDefault="00BB61A7" w:rsidP="0051070D">
            <w:pPr>
              <w:pStyle w:val="ListParagraph"/>
              <w:numPr>
                <w:ilvl w:val="0"/>
                <w:numId w:val="54"/>
              </w:numPr>
              <w:jc w:val="both"/>
            </w:pPr>
            <w:r w:rsidRPr="00880002">
              <w:t>Admin</w:t>
            </w:r>
            <w:r w:rsidR="001A25FE" w:rsidRPr="00880002">
              <w:t xml:space="preserve"> opens the RFID add form</w:t>
            </w:r>
            <w:r w:rsidRPr="00880002">
              <w:t>.</w:t>
            </w:r>
          </w:p>
          <w:p w14:paraId="4868EE9F" w14:textId="1AED1C22" w:rsidR="00BB61A7" w:rsidRPr="00880002" w:rsidRDefault="000320BA" w:rsidP="0051070D">
            <w:pPr>
              <w:pStyle w:val="ListParagraph"/>
              <w:numPr>
                <w:ilvl w:val="0"/>
                <w:numId w:val="54"/>
              </w:numPr>
              <w:jc w:val="both"/>
            </w:pPr>
            <w:r w:rsidRPr="00880002">
              <w:t>Admin configures the RFID sensor.</w:t>
            </w:r>
          </w:p>
          <w:p w14:paraId="7C972339" w14:textId="71D8452E" w:rsidR="00BB61A7" w:rsidRPr="00880002" w:rsidRDefault="00BB61A7" w:rsidP="0051070D">
            <w:pPr>
              <w:pStyle w:val="ListParagraph"/>
              <w:numPr>
                <w:ilvl w:val="0"/>
                <w:numId w:val="54"/>
              </w:numPr>
              <w:jc w:val="both"/>
            </w:pPr>
            <w:r w:rsidRPr="00880002">
              <w:t>Admin presses “</w:t>
            </w:r>
            <w:r w:rsidR="007109E3" w:rsidRPr="00880002">
              <w:t>Create</w:t>
            </w:r>
            <w:r w:rsidRPr="00880002">
              <w:t>” button.</w:t>
            </w:r>
          </w:p>
        </w:tc>
      </w:tr>
      <w:tr w:rsidR="00BB61A7" w:rsidRPr="00880002" w14:paraId="19660440" w14:textId="77777777" w:rsidTr="009611D6">
        <w:tc>
          <w:tcPr>
            <w:tcW w:w="1957" w:type="dxa"/>
          </w:tcPr>
          <w:p w14:paraId="284E2169" w14:textId="77777777" w:rsidR="00BB61A7" w:rsidRPr="00880002" w:rsidRDefault="00BB61A7" w:rsidP="009611D6">
            <w:pPr>
              <w:jc w:val="both"/>
              <w:rPr>
                <w:b/>
              </w:rPr>
            </w:pPr>
            <w:r w:rsidRPr="00880002">
              <w:rPr>
                <w:b/>
              </w:rPr>
              <w:t>Alternative Flows:</w:t>
            </w:r>
          </w:p>
          <w:p w14:paraId="58648C77" w14:textId="77777777" w:rsidR="00BB61A7" w:rsidRPr="00880002" w:rsidRDefault="00BB61A7" w:rsidP="009611D6">
            <w:pPr>
              <w:jc w:val="both"/>
              <w:rPr>
                <w:b/>
                <w:color w:val="BFBFBF"/>
              </w:rPr>
            </w:pPr>
            <w:r w:rsidRPr="00880002">
              <w:rPr>
                <w:b/>
              </w:rPr>
              <w:t>[Alternative Flow 1 – Not in Network]</w:t>
            </w:r>
          </w:p>
        </w:tc>
        <w:tc>
          <w:tcPr>
            <w:tcW w:w="7673" w:type="dxa"/>
          </w:tcPr>
          <w:p w14:paraId="246D8A79" w14:textId="77777777" w:rsidR="00BB61A7" w:rsidRPr="00880002" w:rsidRDefault="00BB61A7" w:rsidP="009611D6">
            <w:pPr>
              <w:tabs>
                <w:tab w:val="left" w:pos="432"/>
              </w:tabs>
              <w:jc w:val="both"/>
            </w:pPr>
            <w:r w:rsidRPr="00880002">
              <w:t>None.</w:t>
            </w:r>
          </w:p>
        </w:tc>
      </w:tr>
      <w:tr w:rsidR="00BB61A7" w:rsidRPr="00880002" w14:paraId="5DF0D57E" w14:textId="77777777" w:rsidTr="009611D6">
        <w:tc>
          <w:tcPr>
            <w:tcW w:w="1957" w:type="dxa"/>
          </w:tcPr>
          <w:p w14:paraId="79BDB8E1" w14:textId="77777777" w:rsidR="00BB61A7" w:rsidRPr="00880002" w:rsidRDefault="00BB61A7" w:rsidP="009611D6">
            <w:pPr>
              <w:jc w:val="both"/>
              <w:rPr>
                <w:b/>
              </w:rPr>
            </w:pPr>
            <w:r w:rsidRPr="00880002">
              <w:rPr>
                <w:b/>
              </w:rPr>
              <w:t>Exceptions:</w:t>
            </w:r>
          </w:p>
        </w:tc>
        <w:tc>
          <w:tcPr>
            <w:tcW w:w="7673" w:type="dxa"/>
          </w:tcPr>
          <w:p w14:paraId="7E6A8153" w14:textId="77777777" w:rsidR="00BB61A7" w:rsidRPr="00880002" w:rsidRDefault="00BB61A7" w:rsidP="009611D6">
            <w:r w:rsidRPr="00880002">
              <w:t>E1. The API backend is down.</w:t>
            </w:r>
          </w:p>
          <w:p w14:paraId="56F05B71" w14:textId="77777777" w:rsidR="00BB61A7" w:rsidRPr="00880002" w:rsidRDefault="00BB61A7" w:rsidP="009611D6">
            <w:pPr>
              <w:jc w:val="both"/>
            </w:pPr>
          </w:p>
        </w:tc>
      </w:tr>
      <w:tr w:rsidR="00BB61A7" w:rsidRPr="00880002" w14:paraId="33393FE7" w14:textId="77777777" w:rsidTr="009611D6">
        <w:tc>
          <w:tcPr>
            <w:tcW w:w="1957" w:type="dxa"/>
          </w:tcPr>
          <w:p w14:paraId="7B3B1BA3" w14:textId="77777777" w:rsidR="00BB61A7" w:rsidRPr="00880002" w:rsidRDefault="00BB61A7" w:rsidP="009611D6">
            <w:pPr>
              <w:jc w:val="both"/>
              <w:rPr>
                <w:b/>
              </w:rPr>
            </w:pPr>
            <w:r w:rsidRPr="00880002">
              <w:rPr>
                <w:b/>
              </w:rPr>
              <w:t>Business Rules</w:t>
            </w:r>
          </w:p>
        </w:tc>
        <w:tc>
          <w:tcPr>
            <w:tcW w:w="7673" w:type="dxa"/>
          </w:tcPr>
          <w:p w14:paraId="25A02664" w14:textId="77777777" w:rsidR="00BB61A7" w:rsidRPr="00880002" w:rsidRDefault="00BB61A7" w:rsidP="009611D6">
            <w:pPr>
              <w:jc w:val="both"/>
            </w:pPr>
            <w:r w:rsidRPr="00880002">
              <w:t>None</w:t>
            </w:r>
          </w:p>
          <w:p w14:paraId="0BED8CA5" w14:textId="77777777" w:rsidR="00BB61A7" w:rsidRPr="00880002" w:rsidRDefault="00BB61A7" w:rsidP="009611D6">
            <w:pPr>
              <w:jc w:val="both"/>
            </w:pPr>
          </w:p>
        </w:tc>
      </w:tr>
      <w:tr w:rsidR="00BB61A7" w:rsidRPr="00880002" w14:paraId="1FB87432" w14:textId="77777777" w:rsidTr="009611D6">
        <w:tc>
          <w:tcPr>
            <w:tcW w:w="1957" w:type="dxa"/>
          </w:tcPr>
          <w:p w14:paraId="36554FF8" w14:textId="77777777" w:rsidR="00BB61A7" w:rsidRPr="00880002" w:rsidRDefault="00BB61A7" w:rsidP="009611D6">
            <w:pPr>
              <w:jc w:val="both"/>
              <w:rPr>
                <w:b/>
              </w:rPr>
            </w:pPr>
            <w:r w:rsidRPr="00880002">
              <w:rPr>
                <w:b/>
              </w:rPr>
              <w:t>Assumptions:</w:t>
            </w:r>
          </w:p>
        </w:tc>
        <w:tc>
          <w:tcPr>
            <w:tcW w:w="7673" w:type="dxa"/>
          </w:tcPr>
          <w:p w14:paraId="01E9A8C7" w14:textId="77777777" w:rsidR="00BB61A7" w:rsidRPr="00880002" w:rsidRDefault="00BB61A7" w:rsidP="0051070D">
            <w:pPr>
              <w:pStyle w:val="ListParagraph"/>
              <w:numPr>
                <w:ilvl w:val="0"/>
                <w:numId w:val="54"/>
              </w:numPr>
              <w:jc w:val="both"/>
            </w:pPr>
            <w:r w:rsidRPr="00880002">
              <w:t>Admin is logged in to the system</w:t>
            </w:r>
          </w:p>
          <w:p w14:paraId="7BFC78EF" w14:textId="77777777" w:rsidR="00BB61A7" w:rsidRPr="00880002" w:rsidRDefault="00BB61A7" w:rsidP="0051070D">
            <w:pPr>
              <w:pStyle w:val="ListParagraph"/>
              <w:numPr>
                <w:ilvl w:val="0"/>
                <w:numId w:val="54"/>
              </w:numPr>
              <w:jc w:val="both"/>
            </w:pPr>
            <w:r w:rsidRPr="00880002">
              <w:t>Admin has an active internet connection.</w:t>
            </w:r>
          </w:p>
        </w:tc>
      </w:tr>
    </w:tbl>
    <w:p w14:paraId="24F9C6DF" w14:textId="00399E3D" w:rsidR="00BB61A7" w:rsidRPr="00880002" w:rsidRDefault="00BB61A7"/>
    <w:p w14:paraId="52A886AC" w14:textId="77777777" w:rsidR="00BA2A80" w:rsidRPr="00880002" w:rsidRDefault="00BA2A80" w:rsidP="003D11EF">
      <w:pPr>
        <w:pStyle w:val="Caption"/>
        <w:keepNext/>
        <w:spacing w:line="276" w:lineRule="auto"/>
        <w:rPr>
          <w:szCs w:val="24"/>
        </w:rPr>
      </w:pPr>
    </w:p>
    <w:p w14:paraId="7D96C98A" w14:textId="77777777" w:rsidR="00BA2A80" w:rsidRPr="00880002" w:rsidRDefault="00BA2A80" w:rsidP="003D11EF">
      <w:pPr>
        <w:pStyle w:val="Caption"/>
        <w:keepNext/>
        <w:spacing w:line="276" w:lineRule="auto"/>
        <w:rPr>
          <w:szCs w:val="24"/>
        </w:rPr>
      </w:pPr>
    </w:p>
    <w:p w14:paraId="5940AF71" w14:textId="77777777" w:rsidR="00BA2A80" w:rsidRPr="00880002" w:rsidRDefault="00BA2A80" w:rsidP="003D11EF">
      <w:pPr>
        <w:pStyle w:val="Caption"/>
        <w:keepNext/>
        <w:spacing w:line="276" w:lineRule="auto"/>
        <w:rPr>
          <w:szCs w:val="24"/>
        </w:rPr>
      </w:pPr>
    </w:p>
    <w:p w14:paraId="471B3C52" w14:textId="46F99178" w:rsidR="003D11EF" w:rsidRPr="00880002" w:rsidRDefault="003D11EF" w:rsidP="003D11EF">
      <w:pPr>
        <w:pStyle w:val="Caption"/>
        <w:keepNext/>
        <w:spacing w:line="276" w:lineRule="auto"/>
        <w:rPr>
          <w:szCs w:val="24"/>
        </w:rPr>
      </w:pPr>
    </w:p>
    <w:p w14:paraId="2E4ED271" w14:textId="02C7734B" w:rsidR="00B66244" w:rsidRDefault="00B66244" w:rsidP="00B66244">
      <w:pPr>
        <w:pStyle w:val="Caption"/>
        <w:keepNext/>
      </w:pPr>
      <w:bookmarkStart w:id="75" w:name="_Toc55300924"/>
      <w:r>
        <w:t xml:space="preserve">Table </w:t>
      </w:r>
      <w:fldSimple w:instr=" SEQ Table \* ARABIC ">
        <w:r w:rsidR="00A4120D">
          <w:rPr>
            <w:noProof/>
          </w:rPr>
          <w:t>30</w:t>
        </w:r>
      </w:fldSimple>
      <w:r>
        <w:t xml:space="preserve">: UC 29 - </w:t>
      </w:r>
      <w:r w:rsidRPr="00880002">
        <w:rPr>
          <w:szCs w:val="24"/>
        </w:rPr>
        <w:t>Textual Description of Remove RFID.</w:t>
      </w:r>
      <w:bookmarkEnd w:id="75"/>
    </w:p>
    <w:tbl>
      <w:tblPr>
        <w:tblStyle w:val="TableGrid"/>
        <w:tblW w:w="9630" w:type="dxa"/>
        <w:tblInd w:w="108" w:type="dxa"/>
        <w:tblLayout w:type="fixed"/>
        <w:tblLook w:val="0000" w:firstRow="0" w:lastRow="0" w:firstColumn="0" w:lastColumn="0" w:noHBand="0" w:noVBand="0"/>
      </w:tblPr>
      <w:tblGrid>
        <w:gridCol w:w="1957"/>
        <w:gridCol w:w="7673"/>
      </w:tblGrid>
      <w:tr w:rsidR="003D11EF" w:rsidRPr="00880002" w14:paraId="24DF545D" w14:textId="77777777" w:rsidTr="009611D6">
        <w:tc>
          <w:tcPr>
            <w:tcW w:w="1957" w:type="dxa"/>
          </w:tcPr>
          <w:p w14:paraId="7AE5FC83" w14:textId="77777777" w:rsidR="003D11EF" w:rsidRPr="00880002" w:rsidRDefault="003D11EF" w:rsidP="009611D6">
            <w:pPr>
              <w:jc w:val="both"/>
              <w:rPr>
                <w:b/>
              </w:rPr>
            </w:pPr>
            <w:r w:rsidRPr="00880002">
              <w:rPr>
                <w:b/>
              </w:rPr>
              <w:t>Use Case ID:</w:t>
            </w:r>
          </w:p>
          <w:p w14:paraId="64152EEA" w14:textId="77777777" w:rsidR="003D11EF" w:rsidRPr="00880002" w:rsidRDefault="003D11EF" w:rsidP="009611D6">
            <w:pPr>
              <w:jc w:val="both"/>
              <w:rPr>
                <w:b/>
              </w:rPr>
            </w:pPr>
          </w:p>
        </w:tc>
        <w:tc>
          <w:tcPr>
            <w:tcW w:w="7673" w:type="dxa"/>
          </w:tcPr>
          <w:p w14:paraId="1BB5B4A1" w14:textId="43C03596" w:rsidR="003D11EF" w:rsidRPr="00880002" w:rsidRDefault="003D11EF" w:rsidP="009611D6">
            <w:pPr>
              <w:jc w:val="both"/>
            </w:pPr>
            <w:r w:rsidRPr="00880002">
              <w:t>UC-2</w:t>
            </w:r>
            <w:r w:rsidR="00C908BB" w:rsidRPr="00880002">
              <w:t>9</w:t>
            </w:r>
          </w:p>
        </w:tc>
      </w:tr>
      <w:tr w:rsidR="003D11EF" w:rsidRPr="00880002" w14:paraId="7C943945" w14:textId="77777777" w:rsidTr="009611D6">
        <w:tc>
          <w:tcPr>
            <w:tcW w:w="1957" w:type="dxa"/>
          </w:tcPr>
          <w:p w14:paraId="26B43F64" w14:textId="77777777" w:rsidR="003D11EF" w:rsidRPr="00880002" w:rsidRDefault="003D11EF" w:rsidP="009611D6">
            <w:pPr>
              <w:jc w:val="both"/>
              <w:rPr>
                <w:b/>
              </w:rPr>
            </w:pPr>
            <w:r w:rsidRPr="00880002">
              <w:rPr>
                <w:b/>
              </w:rPr>
              <w:t>Use Case Name:</w:t>
            </w:r>
          </w:p>
          <w:p w14:paraId="6BF09D5E" w14:textId="77777777" w:rsidR="003D11EF" w:rsidRPr="00880002" w:rsidRDefault="003D11EF" w:rsidP="009611D6">
            <w:pPr>
              <w:jc w:val="both"/>
              <w:rPr>
                <w:b/>
              </w:rPr>
            </w:pPr>
          </w:p>
        </w:tc>
        <w:tc>
          <w:tcPr>
            <w:tcW w:w="7673" w:type="dxa"/>
          </w:tcPr>
          <w:p w14:paraId="08D20847" w14:textId="27C1FCAE" w:rsidR="003D11EF" w:rsidRPr="00880002" w:rsidRDefault="003D11EF" w:rsidP="009611D6">
            <w:pPr>
              <w:pStyle w:val="Pa49"/>
              <w:jc w:val="both"/>
              <w:rPr>
                <w:rFonts w:ascii="Times New Roman" w:hAnsi="Times New Roman"/>
              </w:rPr>
            </w:pPr>
            <w:r w:rsidRPr="00880002">
              <w:rPr>
                <w:rFonts w:ascii="Times New Roman" w:hAnsi="Times New Roman"/>
              </w:rPr>
              <w:t xml:space="preserve">Remove </w:t>
            </w:r>
            <w:r w:rsidR="00BF68C8" w:rsidRPr="00880002">
              <w:rPr>
                <w:rFonts w:ascii="Times New Roman" w:hAnsi="Times New Roman"/>
              </w:rPr>
              <w:t>RFID</w:t>
            </w:r>
          </w:p>
        </w:tc>
      </w:tr>
      <w:tr w:rsidR="003D11EF" w:rsidRPr="00880002" w14:paraId="0B4C8EED" w14:textId="77777777" w:rsidTr="009611D6">
        <w:tc>
          <w:tcPr>
            <w:tcW w:w="1957" w:type="dxa"/>
          </w:tcPr>
          <w:p w14:paraId="5D661615" w14:textId="77777777" w:rsidR="003D11EF" w:rsidRPr="00880002" w:rsidRDefault="003D11EF" w:rsidP="009611D6">
            <w:pPr>
              <w:jc w:val="both"/>
              <w:rPr>
                <w:b/>
              </w:rPr>
            </w:pPr>
            <w:r w:rsidRPr="00880002">
              <w:rPr>
                <w:b/>
              </w:rPr>
              <w:t>Actors:</w:t>
            </w:r>
          </w:p>
          <w:p w14:paraId="306A13F3" w14:textId="77777777" w:rsidR="003D11EF" w:rsidRPr="00880002" w:rsidRDefault="003D11EF" w:rsidP="009611D6">
            <w:pPr>
              <w:jc w:val="both"/>
              <w:rPr>
                <w:b/>
              </w:rPr>
            </w:pPr>
          </w:p>
        </w:tc>
        <w:tc>
          <w:tcPr>
            <w:tcW w:w="7673" w:type="dxa"/>
          </w:tcPr>
          <w:tbl>
            <w:tblPr>
              <w:tblW w:w="3148" w:type="dxa"/>
              <w:tblLayout w:type="fixed"/>
              <w:tblLook w:val="0000" w:firstRow="0" w:lastRow="0" w:firstColumn="0" w:lastColumn="0" w:noHBand="0" w:noVBand="0"/>
            </w:tblPr>
            <w:tblGrid>
              <w:gridCol w:w="1785"/>
              <w:gridCol w:w="1363"/>
            </w:tblGrid>
            <w:tr w:rsidR="003D11EF" w:rsidRPr="00880002" w14:paraId="7D9AEBD8" w14:textId="77777777" w:rsidTr="009611D6">
              <w:trPr>
                <w:trHeight w:val="99"/>
              </w:trPr>
              <w:tc>
                <w:tcPr>
                  <w:tcW w:w="1785" w:type="dxa"/>
                </w:tcPr>
                <w:p w14:paraId="708C0F77" w14:textId="77777777" w:rsidR="003D11EF" w:rsidRPr="00880002" w:rsidRDefault="003D11EF" w:rsidP="009611D6">
                  <w:pPr>
                    <w:jc w:val="both"/>
                  </w:pPr>
                  <w:r w:rsidRPr="00880002">
                    <w:t>Primary Actor:</w:t>
                  </w:r>
                </w:p>
              </w:tc>
              <w:tc>
                <w:tcPr>
                  <w:tcW w:w="1363" w:type="dxa"/>
                </w:tcPr>
                <w:p w14:paraId="483A3F4B" w14:textId="77777777" w:rsidR="003D11EF" w:rsidRPr="00880002" w:rsidRDefault="003D11EF" w:rsidP="009611D6">
                  <w:pPr>
                    <w:jc w:val="both"/>
                  </w:pPr>
                  <w:r w:rsidRPr="00880002">
                    <w:t>Admin</w:t>
                  </w:r>
                </w:p>
              </w:tc>
            </w:tr>
          </w:tbl>
          <w:p w14:paraId="3B56C83D" w14:textId="77777777" w:rsidR="003D11EF" w:rsidRPr="00880002" w:rsidRDefault="003D11EF" w:rsidP="009611D6">
            <w:pPr>
              <w:jc w:val="both"/>
            </w:pPr>
          </w:p>
        </w:tc>
      </w:tr>
      <w:tr w:rsidR="003D11EF" w:rsidRPr="00880002" w14:paraId="4A8BFB26" w14:textId="77777777" w:rsidTr="009611D6">
        <w:tc>
          <w:tcPr>
            <w:tcW w:w="1957" w:type="dxa"/>
          </w:tcPr>
          <w:p w14:paraId="1313C782" w14:textId="77777777" w:rsidR="003D11EF" w:rsidRPr="00880002" w:rsidRDefault="003D11EF" w:rsidP="009611D6">
            <w:pPr>
              <w:jc w:val="both"/>
              <w:rPr>
                <w:b/>
              </w:rPr>
            </w:pPr>
            <w:r w:rsidRPr="00880002">
              <w:rPr>
                <w:b/>
              </w:rPr>
              <w:t>Description:</w:t>
            </w:r>
          </w:p>
        </w:tc>
        <w:tc>
          <w:tcPr>
            <w:tcW w:w="7673" w:type="dxa"/>
          </w:tcPr>
          <w:p w14:paraId="78D97C8C" w14:textId="0AD8758B" w:rsidR="003D11EF" w:rsidRPr="00880002" w:rsidRDefault="003D11EF" w:rsidP="009611D6">
            <w:pPr>
              <w:pStyle w:val="Pa49"/>
              <w:jc w:val="both"/>
              <w:rPr>
                <w:rFonts w:ascii="Times New Roman" w:hAnsi="Times New Roman"/>
              </w:rPr>
            </w:pPr>
            <w:r w:rsidRPr="00880002">
              <w:rPr>
                <w:rFonts w:ascii="Times New Roman" w:hAnsi="Times New Roman"/>
              </w:rPr>
              <w:t xml:space="preserve">This will allow the admin to delete a </w:t>
            </w:r>
            <w:r w:rsidR="001C0DEC" w:rsidRPr="00880002">
              <w:rPr>
                <w:rFonts w:ascii="Times New Roman" w:hAnsi="Times New Roman"/>
              </w:rPr>
              <w:t>RFID</w:t>
            </w:r>
            <w:r w:rsidRPr="00880002">
              <w:rPr>
                <w:rFonts w:ascii="Times New Roman" w:hAnsi="Times New Roman"/>
              </w:rPr>
              <w:t xml:space="preserve"> from the room.</w:t>
            </w:r>
          </w:p>
        </w:tc>
      </w:tr>
      <w:tr w:rsidR="003D11EF" w:rsidRPr="00880002" w14:paraId="36380ED3" w14:textId="77777777" w:rsidTr="009611D6">
        <w:tc>
          <w:tcPr>
            <w:tcW w:w="1957" w:type="dxa"/>
          </w:tcPr>
          <w:p w14:paraId="772EB70B" w14:textId="77777777" w:rsidR="003D11EF" w:rsidRPr="00880002" w:rsidRDefault="003D11EF" w:rsidP="009611D6">
            <w:pPr>
              <w:jc w:val="both"/>
              <w:rPr>
                <w:b/>
              </w:rPr>
            </w:pPr>
            <w:r w:rsidRPr="00880002">
              <w:rPr>
                <w:b/>
              </w:rPr>
              <w:t>Trigger:</w:t>
            </w:r>
          </w:p>
        </w:tc>
        <w:tc>
          <w:tcPr>
            <w:tcW w:w="7673" w:type="dxa"/>
          </w:tcPr>
          <w:p w14:paraId="563123D2" w14:textId="77777777" w:rsidR="003D11EF" w:rsidRPr="00880002" w:rsidRDefault="003D11EF" w:rsidP="009611D6">
            <w:pPr>
              <w:pStyle w:val="Pa49"/>
              <w:jc w:val="both"/>
              <w:rPr>
                <w:rFonts w:ascii="Times New Roman" w:hAnsi="Times New Roman"/>
              </w:rPr>
            </w:pPr>
            <w:r w:rsidRPr="00880002">
              <w:rPr>
                <w:rFonts w:ascii="Times New Roman" w:hAnsi="Times New Roman"/>
              </w:rPr>
              <w:t>When the admin presses “Delete” button.</w:t>
            </w:r>
          </w:p>
        </w:tc>
      </w:tr>
      <w:tr w:rsidR="003D11EF" w:rsidRPr="00880002" w14:paraId="341FF9AF" w14:textId="77777777" w:rsidTr="009611D6">
        <w:trPr>
          <w:trHeight w:val="813"/>
        </w:trPr>
        <w:tc>
          <w:tcPr>
            <w:tcW w:w="1957" w:type="dxa"/>
          </w:tcPr>
          <w:p w14:paraId="1F9D7ED5" w14:textId="77777777" w:rsidR="003D11EF" w:rsidRPr="00880002" w:rsidRDefault="003D11EF" w:rsidP="009611D6">
            <w:pPr>
              <w:jc w:val="both"/>
              <w:rPr>
                <w:b/>
              </w:rPr>
            </w:pPr>
            <w:r w:rsidRPr="00880002">
              <w:rPr>
                <w:b/>
              </w:rPr>
              <w:t>Preconditions:</w:t>
            </w:r>
          </w:p>
        </w:tc>
        <w:tc>
          <w:tcPr>
            <w:tcW w:w="7673" w:type="dxa"/>
          </w:tcPr>
          <w:p w14:paraId="78178479" w14:textId="15363E3E" w:rsidR="003D11EF" w:rsidRPr="00880002" w:rsidRDefault="003D11EF" w:rsidP="009611D6">
            <w:pPr>
              <w:jc w:val="both"/>
            </w:pPr>
            <w:r w:rsidRPr="00880002">
              <w:t xml:space="preserve">PRE-1. The admin selects the </w:t>
            </w:r>
            <w:r w:rsidR="00DA37FD" w:rsidRPr="00880002">
              <w:t>RFID</w:t>
            </w:r>
            <w:r w:rsidRPr="00880002">
              <w:t xml:space="preserve"> from the list in the room.</w:t>
            </w:r>
          </w:p>
          <w:p w14:paraId="394200A8" w14:textId="77777777" w:rsidR="003D11EF" w:rsidRPr="00880002" w:rsidRDefault="003D11EF" w:rsidP="009611D6">
            <w:pPr>
              <w:jc w:val="both"/>
            </w:pPr>
          </w:p>
        </w:tc>
      </w:tr>
      <w:tr w:rsidR="003D11EF" w:rsidRPr="00880002" w14:paraId="360992D0" w14:textId="77777777" w:rsidTr="009611D6">
        <w:tc>
          <w:tcPr>
            <w:tcW w:w="1957" w:type="dxa"/>
          </w:tcPr>
          <w:p w14:paraId="49BA8172" w14:textId="77777777" w:rsidR="003D11EF" w:rsidRPr="00880002" w:rsidRDefault="003D11EF" w:rsidP="009611D6">
            <w:pPr>
              <w:jc w:val="both"/>
              <w:rPr>
                <w:b/>
              </w:rPr>
            </w:pPr>
            <w:r w:rsidRPr="00880002">
              <w:rPr>
                <w:b/>
              </w:rPr>
              <w:t>Postconditions:</w:t>
            </w:r>
          </w:p>
        </w:tc>
        <w:tc>
          <w:tcPr>
            <w:tcW w:w="7673" w:type="dxa"/>
          </w:tcPr>
          <w:p w14:paraId="1304C836" w14:textId="216B566E" w:rsidR="003D11EF" w:rsidRPr="00880002" w:rsidRDefault="003D11EF" w:rsidP="009611D6">
            <w:pPr>
              <w:jc w:val="both"/>
            </w:pPr>
            <w:r w:rsidRPr="00880002">
              <w:t xml:space="preserve">POST-1 The </w:t>
            </w:r>
            <w:r w:rsidR="0057185B" w:rsidRPr="00880002">
              <w:t>RFID sensor</w:t>
            </w:r>
            <w:r w:rsidRPr="00880002">
              <w:t xml:space="preserve"> is deleted from the system.</w:t>
            </w:r>
          </w:p>
          <w:p w14:paraId="39817245" w14:textId="77777777" w:rsidR="003D11EF" w:rsidRPr="00880002" w:rsidRDefault="003D11EF" w:rsidP="009611D6">
            <w:pPr>
              <w:jc w:val="both"/>
            </w:pPr>
          </w:p>
        </w:tc>
      </w:tr>
      <w:tr w:rsidR="003D11EF" w:rsidRPr="00880002" w14:paraId="2E669839" w14:textId="77777777" w:rsidTr="009611D6">
        <w:tc>
          <w:tcPr>
            <w:tcW w:w="1957" w:type="dxa"/>
          </w:tcPr>
          <w:p w14:paraId="285215EC" w14:textId="77777777" w:rsidR="003D11EF" w:rsidRPr="00880002" w:rsidRDefault="003D11EF" w:rsidP="009611D6">
            <w:pPr>
              <w:jc w:val="both"/>
              <w:rPr>
                <w:b/>
              </w:rPr>
            </w:pPr>
            <w:r w:rsidRPr="00880002">
              <w:rPr>
                <w:b/>
              </w:rPr>
              <w:t>Normal Flow:</w:t>
            </w:r>
          </w:p>
        </w:tc>
        <w:tc>
          <w:tcPr>
            <w:tcW w:w="7673" w:type="dxa"/>
          </w:tcPr>
          <w:p w14:paraId="701FC8D6" w14:textId="77777777" w:rsidR="003D11EF" w:rsidRPr="00880002" w:rsidRDefault="003D11EF" w:rsidP="0051070D">
            <w:pPr>
              <w:pStyle w:val="ListParagraph"/>
              <w:numPr>
                <w:ilvl w:val="0"/>
                <w:numId w:val="52"/>
              </w:numPr>
              <w:jc w:val="both"/>
            </w:pPr>
            <w:r w:rsidRPr="00880002">
              <w:t>Admin logs in to the application.</w:t>
            </w:r>
          </w:p>
          <w:p w14:paraId="0E68AC3C" w14:textId="2373F154" w:rsidR="003D11EF" w:rsidRPr="00880002" w:rsidRDefault="003D11EF" w:rsidP="0051070D">
            <w:pPr>
              <w:pStyle w:val="ListParagraph"/>
              <w:numPr>
                <w:ilvl w:val="0"/>
                <w:numId w:val="54"/>
              </w:numPr>
              <w:jc w:val="both"/>
            </w:pPr>
            <w:r w:rsidRPr="00880002">
              <w:t xml:space="preserve">Admin open the list of </w:t>
            </w:r>
            <w:r w:rsidR="008F1ABA" w:rsidRPr="00880002">
              <w:t>RFID sensors</w:t>
            </w:r>
            <w:r w:rsidRPr="00880002">
              <w:t>.</w:t>
            </w:r>
          </w:p>
          <w:p w14:paraId="60A44240" w14:textId="6EEEE0F3" w:rsidR="003D11EF" w:rsidRPr="00880002" w:rsidRDefault="003D11EF" w:rsidP="0051070D">
            <w:pPr>
              <w:pStyle w:val="ListParagraph"/>
              <w:numPr>
                <w:ilvl w:val="0"/>
                <w:numId w:val="54"/>
              </w:numPr>
              <w:jc w:val="both"/>
            </w:pPr>
            <w:r w:rsidRPr="00880002">
              <w:t xml:space="preserve">Admin selects the </w:t>
            </w:r>
            <w:r w:rsidR="002C4573" w:rsidRPr="00880002">
              <w:t>RFID sensor</w:t>
            </w:r>
            <w:r w:rsidRPr="00880002">
              <w:t>.</w:t>
            </w:r>
          </w:p>
          <w:p w14:paraId="188E83E5" w14:textId="77777777" w:rsidR="003D11EF" w:rsidRPr="00880002" w:rsidRDefault="003D11EF" w:rsidP="0051070D">
            <w:pPr>
              <w:pStyle w:val="ListParagraph"/>
              <w:numPr>
                <w:ilvl w:val="0"/>
                <w:numId w:val="54"/>
              </w:numPr>
              <w:jc w:val="both"/>
            </w:pPr>
            <w:r w:rsidRPr="00880002">
              <w:t>Admin presses “delete” button.</w:t>
            </w:r>
          </w:p>
        </w:tc>
      </w:tr>
      <w:tr w:rsidR="003D11EF" w:rsidRPr="00880002" w14:paraId="6CB47F54" w14:textId="77777777" w:rsidTr="009611D6">
        <w:tc>
          <w:tcPr>
            <w:tcW w:w="1957" w:type="dxa"/>
          </w:tcPr>
          <w:p w14:paraId="30EA86BE" w14:textId="77777777" w:rsidR="003D11EF" w:rsidRPr="00880002" w:rsidRDefault="003D11EF" w:rsidP="009611D6">
            <w:pPr>
              <w:jc w:val="both"/>
              <w:rPr>
                <w:b/>
              </w:rPr>
            </w:pPr>
            <w:r w:rsidRPr="00880002">
              <w:rPr>
                <w:b/>
              </w:rPr>
              <w:t>Alternative Flows:</w:t>
            </w:r>
          </w:p>
          <w:p w14:paraId="303FFE2B" w14:textId="77777777" w:rsidR="003D11EF" w:rsidRPr="00880002" w:rsidRDefault="003D11EF" w:rsidP="009611D6">
            <w:pPr>
              <w:jc w:val="both"/>
              <w:rPr>
                <w:b/>
                <w:color w:val="BFBFBF"/>
              </w:rPr>
            </w:pPr>
            <w:r w:rsidRPr="00880002">
              <w:rPr>
                <w:b/>
              </w:rPr>
              <w:t>[Alternative Flow 1 – Not in Network]</w:t>
            </w:r>
          </w:p>
        </w:tc>
        <w:tc>
          <w:tcPr>
            <w:tcW w:w="7673" w:type="dxa"/>
          </w:tcPr>
          <w:p w14:paraId="2206749D" w14:textId="77777777" w:rsidR="003D11EF" w:rsidRPr="00880002" w:rsidRDefault="003D11EF" w:rsidP="009611D6">
            <w:pPr>
              <w:tabs>
                <w:tab w:val="left" w:pos="432"/>
              </w:tabs>
              <w:jc w:val="both"/>
            </w:pPr>
            <w:r w:rsidRPr="00880002">
              <w:t>None.</w:t>
            </w:r>
          </w:p>
        </w:tc>
      </w:tr>
      <w:tr w:rsidR="003D11EF" w:rsidRPr="00880002" w14:paraId="22ACA845" w14:textId="77777777" w:rsidTr="009611D6">
        <w:tc>
          <w:tcPr>
            <w:tcW w:w="1957" w:type="dxa"/>
          </w:tcPr>
          <w:p w14:paraId="6385A09D" w14:textId="77777777" w:rsidR="003D11EF" w:rsidRPr="00880002" w:rsidRDefault="003D11EF" w:rsidP="009611D6">
            <w:pPr>
              <w:jc w:val="both"/>
              <w:rPr>
                <w:b/>
              </w:rPr>
            </w:pPr>
            <w:r w:rsidRPr="00880002">
              <w:rPr>
                <w:b/>
              </w:rPr>
              <w:t>Exceptions:</w:t>
            </w:r>
          </w:p>
        </w:tc>
        <w:tc>
          <w:tcPr>
            <w:tcW w:w="7673" w:type="dxa"/>
          </w:tcPr>
          <w:p w14:paraId="186FA4D8" w14:textId="77777777" w:rsidR="003D11EF" w:rsidRPr="00880002" w:rsidRDefault="003D11EF" w:rsidP="009611D6">
            <w:r w:rsidRPr="00880002">
              <w:t>E1. The API backend is down.</w:t>
            </w:r>
          </w:p>
          <w:p w14:paraId="0E13A4F9" w14:textId="77777777" w:rsidR="003D11EF" w:rsidRPr="00880002" w:rsidRDefault="003D11EF" w:rsidP="009611D6">
            <w:pPr>
              <w:jc w:val="both"/>
            </w:pPr>
          </w:p>
        </w:tc>
      </w:tr>
      <w:tr w:rsidR="003D11EF" w:rsidRPr="00880002" w14:paraId="62B4E842" w14:textId="77777777" w:rsidTr="009611D6">
        <w:tc>
          <w:tcPr>
            <w:tcW w:w="1957" w:type="dxa"/>
          </w:tcPr>
          <w:p w14:paraId="54C0214D" w14:textId="77777777" w:rsidR="003D11EF" w:rsidRPr="00880002" w:rsidRDefault="003D11EF" w:rsidP="009611D6">
            <w:pPr>
              <w:jc w:val="both"/>
              <w:rPr>
                <w:b/>
              </w:rPr>
            </w:pPr>
            <w:r w:rsidRPr="00880002">
              <w:rPr>
                <w:b/>
              </w:rPr>
              <w:t>Business Rules</w:t>
            </w:r>
          </w:p>
        </w:tc>
        <w:tc>
          <w:tcPr>
            <w:tcW w:w="7673" w:type="dxa"/>
          </w:tcPr>
          <w:p w14:paraId="69CA76B0" w14:textId="77777777" w:rsidR="003D11EF" w:rsidRPr="00880002" w:rsidRDefault="003D11EF" w:rsidP="009611D6">
            <w:pPr>
              <w:jc w:val="both"/>
            </w:pPr>
            <w:r w:rsidRPr="00880002">
              <w:t>None</w:t>
            </w:r>
          </w:p>
          <w:p w14:paraId="17383779" w14:textId="77777777" w:rsidR="003D11EF" w:rsidRPr="00880002" w:rsidRDefault="003D11EF" w:rsidP="009611D6">
            <w:pPr>
              <w:jc w:val="both"/>
            </w:pPr>
          </w:p>
        </w:tc>
      </w:tr>
      <w:tr w:rsidR="003D11EF" w:rsidRPr="00880002" w14:paraId="5EFAA9CF" w14:textId="77777777" w:rsidTr="009611D6">
        <w:tc>
          <w:tcPr>
            <w:tcW w:w="1957" w:type="dxa"/>
          </w:tcPr>
          <w:p w14:paraId="513F1ADF" w14:textId="77777777" w:rsidR="003D11EF" w:rsidRPr="00880002" w:rsidRDefault="003D11EF" w:rsidP="009611D6">
            <w:pPr>
              <w:jc w:val="both"/>
              <w:rPr>
                <w:b/>
              </w:rPr>
            </w:pPr>
            <w:r w:rsidRPr="00880002">
              <w:rPr>
                <w:b/>
              </w:rPr>
              <w:t>Assumptions:</w:t>
            </w:r>
          </w:p>
        </w:tc>
        <w:tc>
          <w:tcPr>
            <w:tcW w:w="7673" w:type="dxa"/>
          </w:tcPr>
          <w:p w14:paraId="7CF6B041" w14:textId="77777777" w:rsidR="003D11EF" w:rsidRPr="00880002" w:rsidRDefault="003D11EF" w:rsidP="0051070D">
            <w:pPr>
              <w:pStyle w:val="ListParagraph"/>
              <w:numPr>
                <w:ilvl w:val="0"/>
                <w:numId w:val="54"/>
              </w:numPr>
              <w:jc w:val="both"/>
            </w:pPr>
            <w:r w:rsidRPr="00880002">
              <w:t>Admin is logged in to the system</w:t>
            </w:r>
          </w:p>
          <w:p w14:paraId="1ED4A640" w14:textId="77777777" w:rsidR="003D11EF" w:rsidRPr="00880002" w:rsidRDefault="003D11EF" w:rsidP="0051070D">
            <w:pPr>
              <w:pStyle w:val="ListParagraph"/>
              <w:numPr>
                <w:ilvl w:val="0"/>
                <w:numId w:val="54"/>
              </w:numPr>
              <w:jc w:val="both"/>
            </w:pPr>
            <w:r w:rsidRPr="00880002">
              <w:t>Admin has an active internet connection.</w:t>
            </w:r>
          </w:p>
        </w:tc>
      </w:tr>
    </w:tbl>
    <w:p w14:paraId="51514BC1" w14:textId="5089B93B" w:rsidR="003D11EF" w:rsidRPr="00880002" w:rsidRDefault="003D11EF" w:rsidP="003D11EF"/>
    <w:p w14:paraId="47E09DA9" w14:textId="77777777" w:rsidR="00BA2A80" w:rsidRPr="00880002" w:rsidRDefault="00BA2A80" w:rsidP="00F97AC2">
      <w:pPr>
        <w:pStyle w:val="Caption"/>
        <w:keepNext/>
        <w:spacing w:line="276" w:lineRule="auto"/>
        <w:rPr>
          <w:szCs w:val="24"/>
        </w:rPr>
      </w:pPr>
    </w:p>
    <w:p w14:paraId="0BBDACC1" w14:textId="77777777" w:rsidR="00BA2A80" w:rsidRPr="00880002" w:rsidRDefault="00BA2A80" w:rsidP="00F97AC2">
      <w:pPr>
        <w:pStyle w:val="Caption"/>
        <w:keepNext/>
        <w:spacing w:line="276" w:lineRule="auto"/>
        <w:rPr>
          <w:szCs w:val="24"/>
        </w:rPr>
      </w:pPr>
    </w:p>
    <w:p w14:paraId="39AD6E13" w14:textId="77777777" w:rsidR="00BA2A80" w:rsidRPr="00880002" w:rsidRDefault="00BA2A80" w:rsidP="00F97AC2">
      <w:pPr>
        <w:pStyle w:val="Caption"/>
        <w:keepNext/>
        <w:spacing w:line="276" w:lineRule="auto"/>
        <w:rPr>
          <w:szCs w:val="24"/>
        </w:rPr>
      </w:pPr>
    </w:p>
    <w:p w14:paraId="264359E2" w14:textId="77777777" w:rsidR="00BA2A80" w:rsidRPr="00880002" w:rsidRDefault="00BA2A80" w:rsidP="00F97AC2">
      <w:pPr>
        <w:pStyle w:val="Caption"/>
        <w:keepNext/>
        <w:spacing w:line="276" w:lineRule="auto"/>
        <w:rPr>
          <w:szCs w:val="24"/>
        </w:rPr>
      </w:pPr>
    </w:p>
    <w:p w14:paraId="1E263860" w14:textId="7660E402" w:rsidR="00F97AC2" w:rsidRPr="00880002" w:rsidRDefault="00F97AC2" w:rsidP="00F97AC2">
      <w:pPr>
        <w:pStyle w:val="Caption"/>
        <w:keepNext/>
        <w:spacing w:line="276" w:lineRule="auto"/>
        <w:rPr>
          <w:szCs w:val="24"/>
        </w:rPr>
      </w:pPr>
    </w:p>
    <w:p w14:paraId="3041A5D6" w14:textId="12499288" w:rsidR="00474B2C" w:rsidRDefault="00474B2C" w:rsidP="00474B2C">
      <w:pPr>
        <w:pStyle w:val="Caption"/>
        <w:keepNext/>
      </w:pPr>
      <w:bookmarkStart w:id="76" w:name="_Toc55300925"/>
      <w:r>
        <w:t xml:space="preserve">Table </w:t>
      </w:r>
      <w:fldSimple w:instr=" SEQ Table \* ARABIC ">
        <w:r w:rsidR="00A4120D">
          <w:rPr>
            <w:noProof/>
          </w:rPr>
          <w:t>31</w:t>
        </w:r>
      </w:fldSimple>
      <w:r>
        <w:t xml:space="preserve">: UC 30 - </w:t>
      </w:r>
      <w:r w:rsidRPr="00880002">
        <w:rPr>
          <w:szCs w:val="24"/>
        </w:rPr>
        <w:t>Textual Description of  Adding Camera.</w:t>
      </w:r>
      <w:bookmarkEnd w:id="76"/>
    </w:p>
    <w:tbl>
      <w:tblPr>
        <w:tblStyle w:val="TableGrid"/>
        <w:tblW w:w="9630" w:type="dxa"/>
        <w:tblInd w:w="108" w:type="dxa"/>
        <w:tblLayout w:type="fixed"/>
        <w:tblLook w:val="0000" w:firstRow="0" w:lastRow="0" w:firstColumn="0" w:lastColumn="0" w:noHBand="0" w:noVBand="0"/>
      </w:tblPr>
      <w:tblGrid>
        <w:gridCol w:w="1957"/>
        <w:gridCol w:w="7673"/>
      </w:tblGrid>
      <w:tr w:rsidR="00F97AC2" w:rsidRPr="00880002" w14:paraId="5469C53D" w14:textId="77777777" w:rsidTr="009611D6">
        <w:tc>
          <w:tcPr>
            <w:tcW w:w="1957" w:type="dxa"/>
          </w:tcPr>
          <w:p w14:paraId="3B4D80C9" w14:textId="77777777" w:rsidR="00F97AC2" w:rsidRPr="00880002" w:rsidRDefault="00F97AC2" w:rsidP="009611D6">
            <w:pPr>
              <w:jc w:val="both"/>
              <w:rPr>
                <w:b/>
              </w:rPr>
            </w:pPr>
            <w:r w:rsidRPr="00880002">
              <w:rPr>
                <w:b/>
              </w:rPr>
              <w:t>Use Case ID:</w:t>
            </w:r>
          </w:p>
          <w:p w14:paraId="2752648E" w14:textId="77777777" w:rsidR="00F97AC2" w:rsidRPr="00880002" w:rsidRDefault="00F97AC2" w:rsidP="009611D6">
            <w:pPr>
              <w:jc w:val="both"/>
              <w:rPr>
                <w:b/>
              </w:rPr>
            </w:pPr>
          </w:p>
        </w:tc>
        <w:tc>
          <w:tcPr>
            <w:tcW w:w="7673" w:type="dxa"/>
          </w:tcPr>
          <w:p w14:paraId="1EE864A5" w14:textId="7398A9E2" w:rsidR="00F97AC2" w:rsidRPr="00880002" w:rsidRDefault="00F97AC2" w:rsidP="009611D6">
            <w:pPr>
              <w:jc w:val="both"/>
            </w:pPr>
            <w:r w:rsidRPr="00880002">
              <w:t>UC-</w:t>
            </w:r>
            <w:r w:rsidR="00960536" w:rsidRPr="00880002">
              <w:t>30</w:t>
            </w:r>
          </w:p>
        </w:tc>
      </w:tr>
      <w:tr w:rsidR="00F97AC2" w:rsidRPr="00880002" w14:paraId="54682BDF" w14:textId="77777777" w:rsidTr="009611D6">
        <w:tc>
          <w:tcPr>
            <w:tcW w:w="1957" w:type="dxa"/>
          </w:tcPr>
          <w:p w14:paraId="78C090F2" w14:textId="77777777" w:rsidR="00F97AC2" w:rsidRPr="00880002" w:rsidRDefault="00F97AC2" w:rsidP="009611D6">
            <w:pPr>
              <w:jc w:val="both"/>
              <w:rPr>
                <w:b/>
              </w:rPr>
            </w:pPr>
            <w:r w:rsidRPr="00880002">
              <w:rPr>
                <w:b/>
              </w:rPr>
              <w:t>Use Case Name:</w:t>
            </w:r>
          </w:p>
          <w:p w14:paraId="0E858150" w14:textId="77777777" w:rsidR="00F97AC2" w:rsidRPr="00880002" w:rsidRDefault="00F97AC2" w:rsidP="009611D6">
            <w:pPr>
              <w:jc w:val="both"/>
              <w:rPr>
                <w:b/>
              </w:rPr>
            </w:pPr>
          </w:p>
        </w:tc>
        <w:tc>
          <w:tcPr>
            <w:tcW w:w="7673" w:type="dxa"/>
          </w:tcPr>
          <w:p w14:paraId="32BE9508" w14:textId="76C3E0EE" w:rsidR="00F97AC2" w:rsidRPr="00880002" w:rsidRDefault="00F97AC2" w:rsidP="009611D6">
            <w:pPr>
              <w:pStyle w:val="Pa49"/>
              <w:jc w:val="both"/>
              <w:rPr>
                <w:rFonts w:ascii="Times New Roman" w:hAnsi="Times New Roman"/>
              </w:rPr>
            </w:pPr>
            <w:r w:rsidRPr="00880002">
              <w:rPr>
                <w:rFonts w:ascii="Times New Roman" w:hAnsi="Times New Roman"/>
              </w:rPr>
              <w:t xml:space="preserve">Adding </w:t>
            </w:r>
            <w:r w:rsidR="00391BC0" w:rsidRPr="00880002">
              <w:rPr>
                <w:rFonts w:ascii="Times New Roman" w:hAnsi="Times New Roman"/>
              </w:rPr>
              <w:t>Camera</w:t>
            </w:r>
          </w:p>
        </w:tc>
      </w:tr>
      <w:tr w:rsidR="00F97AC2" w:rsidRPr="00880002" w14:paraId="0E91FC00" w14:textId="77777777" w:rsidTr="009611D6">
        <w:tc>
          <w:tcPr>
            <w:tcW w:w="1957" w:type="dxa"/>
          </w:tcPr>
          <w:p w14:paraId="3B67ED4B" w14:textId="77777777" w:rsidR="00F97AC2" w:rsidRPr="00880002" w:rsidRDefault="00F97AC2" w:rsidP="009611D6">
            <w:pPr>
              <w:jc w:val="both"/>
              <w:rPr>
                <w:b/>
              </w:rPr>
            </w:pPr>
            <w:r w:rsidRPr="00880002">
              <w:rPr>
                <w:b/>
              </w:rPr>
              <w:t>Actors:</w:t>
            </w:r>
          </w:p>
          <w:p w14:paraId="1D072393" w14:textId="77777777" w:rsidR="00F97AC2" w:rsidRPr="00880002" w:rsidRDefault="00F97AC2" w:rsidP="009611D6">
            <w:pPr>
              <w:jc w:val="both"/>
              <w:rPr>
                <w:b/>
              </w:rPr>
            </w:pPr>
          </w:p>
        </w:tc>
        <w:tc>
          <w:tcPr>
            <w:tcW w:w="7673" w:type="dxa"/>
          </w:tcPr>
          <w:tbl>
            <w:tblPr>
              <w:tblW w:w="3148" w:type="dxa"/>
              <w:tblLayout w:type="fixed"/>
              <w:tblLook w:val="0000" w:firstRow="0" w:lastRow="0" w:firstColumn="0" w:lastColumn="0" w:noHBand="0" w:noVBand="0"/>
            </w:tblPr>
            <w:tblGrid>
              <w:gridCol w:w="1785"/>
              <w:gridCol w:w="1363"/>
            </w:tblGrid>
            <w:tr w:rsidR="00F97AC2" w:rsidRPr="00880002" w14:paraId="083C0A2C" w14:textId="77777777" w:rsidTr="009611D6">
              <w:trPr>
                <w:trHeight w:val="99"/>
              </w:trPr>
              <w:tc>
                <w:tcPr>
                  <w:tcW w:w="1785" w:type="dxa"/>
                </w:tcPr>
                <w:p w14:paraId="35EC8343" w14:textId="77777777" w:rsidR="00F97AC2" w:rsidRPr="00880002" w:rsidRDefault="00F97AC2" w:rsidP="009611D6">
                  <w:pPr>
                    <w:jc w:val="both"/>
                  </w:pPr>
                  <w:r w:rsidRPr="00880002">
                    <w:t>Primary Actor:</w:t>
                  </w:r>
                </w:p>
              </w:tc>
              <w:tc>
                <w:tcPr>
                  <w:tcW w:w="1363" w:type="dxa"/>
                </w:tcPr>
                <w:p w14:paraId="4D747868" w14:textId="77777777" w:rsidR="00F97AC2" w:rsidRPr="00880002" w:rsidRDefault="00F97AC2" w:rsidP="009611D6">
                  <w:pPr>
                    <w:jc w:val="both"/>
                  </w:pPr>
                  <w:r w:rsidRPr="00880002">
                    <w:t>Admin</w:t>
                  </w:r>
                </w:p>
              </w:tc>
            </w:tr>
          </w:tbl>
          <w:p w14:paraId="025EEC0A" w14:textId="77777777" w:rsidR="00F97AC2" w:rsidRPr="00880002" w:rsidRDefault="00F97AC2" w:rsidP="009611D6">
            <w:pPr>
              <w:jc w:val="both"/>
            </w:pPr>
          </w:p>
        </w:tc>
      </w:tr>
      <w:tr w:rsidR="00F97AC2" w:rsidRPr="00880002" w14:paraId="40A12252" w14:textId="77777777" w:rsidTr="009611D6">
        <w:tc>
          <w:tcPr>
            <w:tcW w:w="1957" w:type="dxa"/>
          </w:tcPr>
          <w:p w14:paraId="117D409B" w14:textId="77777777" w:rsidR="00F97AC2" w:rsidRPr="00880002" w:rsidRDefault="00F97AC2" w:rsidP="009611D6">
            <w:pPr>
              <w:jc w:val="both"/>
              <w:rPr>
                <w:b/>
              </w:rPr>
            </w:pPr>
            <w:r w:rsidRPr="00880002">
              <w:rPr>
                <w:b/>
              </w:rPr>
              <w:t>Description:</w:t>
            </w:r>
          </w:p>
        </w:tc>
        <w:tc>
          <w:tcPr>
            <w:tcW w:w="7673" w:type="dxa"/>
          </w:tcPr>
          <w:p w14:paraId="0D24320F" w14:textId="18D5E4E6" w:rsidR="00F97AC2" w:rsidRPr="00880002" w:rsidRDefault="00F97AC2" w:rsidP="009611D6">
            <w:pPr>
              <w:pStyle w:val="Pa49"/>
              <w:jc w:val="both"/>
              <w:rPr>
                <w:rFonts w:ascii="Times New Roman" w:hAnsi="Times New Roman"/>
              </w:rPr>
            </w:pPr>
            <w:r w:rsidRPr="00880002">
              <w:rPr>
                <w:rFonts w:ascii="Times New Roman" w:hAnsi="Times New Roman"/>
              </w:rPr>
              <w:t xml:space="preserve">This will allow the admin to add a </w:t>
            </w:r>
            <w:r w:rsidR="00203CCC" w:rsidRPr="00880002">
              <w:rPr>
                <w:rFonts w:ascii="Times New Roman" w:hAnsi="Times New Roman"/>
              </w:rPr>
              <w:t>Camera</w:t>
            </w:r>
            <w:r w:rsidRPr="00880002">
              <w:rPr>
                <w:rFonts w:ascii="Times New Roman" w:hAnsi="Times New Roman"/>
              </w:rPr>
              <w:t xml:space="preserve"> to the room.</w:t>
            </w:r>
          </w:p>
        </w:tc>
      </w:tr>
      <w:tr w:rsidR="00F97AC2" w:rsidRPr="00880002" w14:paraId="58B982D4" w14:textId="77777777" w:rsidTr="009611D6">
        <w:tc>
          <w:tcPr>
            <w:tcW w:w="1957" w:type="dxa"/>
          </w:tcPr>
          <w:p w14:paraId="00AE7876" w14:textId="77777777" w:rsidR="00F97AC2" w:rsidRPr="00880002" w:rsidRDefault="00F97AC2" w:rsidP="009611D6">
            <w:pPr>
              <w:jc w:val="both"/>
              <w:rPr>
                <w:b/>
              </w:rPr>
            </w:pPr>
            <w:r w:rsidRPr="00880002">
              <w:rPr>
                <w:b/>
              </w:rPr>
              <w:t>Trigger:</w:t>
            </w:r>
          </w:p>
        </w:tc>
        <w:tc>
          <w:tcPr>
            <w:tcW w:w="7673" w:type="dxa"/>
          </w:tcPr>
          <w:p w14:paraId="40500415" w14:textId="77777777" w:rsidR="00F97AC2" w:rsidRPr="00880002" w:rsidRDefault="00F97AC2" w:rsidP="009611D6">
            <w:pPr>
              <w:pStyle w:val="Pa49"/>
              <w:jc w:val="both"/>
              <w:rPr>
                <w:rFonts w:ascii="Times New Roman" w:hAnsi="Times New Roman"/>
              </w:rPr>
            </w:pPr>
            <w:r w:rsidRPr="00880002">
              <w:rPr>
                <w:rFonts w:ascii="Times New Roman" w:hAnsi="Times New Roman"/>
              </w:rPr>
              <w:t>When the admin presses “Add” button.</w:t>
            </w:r>
          </w:p>
        </w:tc>
      </w:tr>
      <w:tr w:rsidR="00F97AC2" w:rsidRPr="00880002" w14:paraId="5F994155" w14:textId="77777777" w:rsidTr="009611D6">
        <w:trPr>
          <w:trHeight w:val="813"/>
        </w:trPr>
        <w:tc>
          <w:tcPr>
            <w:tcW w:w="1957" w:type="dxa"/>
          </w:tcPr>
          <w:p w14:paraId="5FDCE537" w14:textId="77777777" w:rsidR="00F97AC2" w:rsidRPr="00880002" w:rsidRDefault="00F97AC2" w:rsidP="009611D6">
            <w:pPr>
              <w:jc w:val="both"/>
              <w:rPr>
                <w:b/>
              </w:rPr>
            </w:pPr>
            <w:r w:rsidRPr="00880002">
              <w:rPr>
                <w:b/>
              </w:rPr>
              <w:t>Preconditions:</w:t>
            </w:r>
          </w:p>
        </w:tc>
        <w:tc>
          <w:tcPr>
            <w:tcW w:w="7673" w:type="dxa"/>
          </w:tcPr>
          <w:p w14:paraId="385265E4" w14:textId="7ADBB2D8" w:rsidR="00F97AC2" w:rsidRPr="00880002" w:rsidRDefault="00F97AC2" w:rsidP="009611D6">
            <w:pPr>
              <w:jc w:val="both"/>
            </w:pPr>
            <w:r w:rsidRPr="00880002">
              <w:t xml:space="preserve">PRE-1. The admin configures the </w:t>
            </w:r>
            <w:r w:rsidR="009F2A85" w:rsidRPr="00880002">
              <w:t>Camera</w:t>
            </w:r>
          </w:p>
          <w:p w14:paraId="4C1BBFC8" w14:textId="77777777" w:rsidR="00F97AC2" w:rsidRPr="00880002" w:rsidRDefault="00F97AC2" w:rsidP="009611D6">
            <w:pPr>
              <w:jc w:val="both"/>
            </w:pPr>
          </w:p>
        </w:tc>
      </w:tr>
      <w:tr w:rsidR="00F97AC2" w:rsidRPr="00880002" w14:paraId="3F9400D5" w14:textId="77777777" w:rsidTr="009611D6">
        <w:tc>
          <w:tcPr>
            <w:tcW w:w="1957" w:type="dxa"/>
          </w:tcPr>
          <w:p w14:paraId="156C4661" w14:textId="77777777" w:rsidR="00F97AC2" w:rsidRPr="00880002" w:rsidRDefault="00F97AC2" w:rsidP="009611D6">
            <w:pPr>
              <w:jc w:val="both"/>
              <w:rPr>
                <w:b/>
              </w:rPr>
            </w:pPr>
            <w:r w:rsidRPr="00880002">
              <w:rPr>
                <w:b/>
              </w:rPr>
              <w:t>Postconditions:</w:t>
            </w:r>
          </w:p>
        </w:tc>
        <w:tc>
          <w:tcPr>
            <w:tcW w:w="7673" w:type="dxa"/>
          </w:tcPr>
          <w:p w14:paraId="75D4AB4F" w14:textId="2124569D" w:rsidR="00F97AC2" w:rsidRPr="00880002" w:rsidRDefault="00F97AC2" w:rsidP="009611D6">
            <w:pPr>
              <w:jc w:val="both"/>
            </w:pPr>
            <w:r w:rsidRPr="00880002">
              <w:t xml:space="preserve">POST-1 The </w:t>
            </w:r>
            <w:r w:rsidR="003B31F1" w:rsidRPr="00880002">
              <w:t>Camera</w:t>
            </w:r>
            <w:r w:rsidRPr="00880002">
              <w:t xml:space="preserve"> is added to the room.</w:t>
            </w:r>
          </w:p>
          <w:p w14:paraId="7ABCFF1D" w14:textId="77777777" w:rsidR="00F97AC2" w:rsidRPr="00880002" w:rsidRDefault="00F97AC2" w:rsidP="009611D6">
            <w:pPr>
              <w:jc w:val="both"/>
            </w:pPr>
          </w:p>
        </w:tc>
      </w:tr>
      <w:tr w:rsidR="00F97AC2" w:rsidRPr="00880002" w14:paraId="7CEA7B1C" w14:textId="77777777" w:rsidTr="009611D6">
        <w:tc>
          <w:tcPr>
            <w:tcW w:w="1957" w:type="dxa"/>
          </w:tcPr>
          <w:p w14:paraId="2BF0CA9D" w14:textId="77777777" w:rsidR="00F97AC2" w:rsidRPr="00880002" w:rsidRDefault="00F97AC2" w:rsidP="009611D6">
            <w:pPr>
              <w:jc w:val="both"/>
              <w:rPr>
                <w:b/>
              </w:rPr>
            </w:pPr>
            <w:r w:rsidRPr="00880002">
              <w:rPr>
                <w:b/>
              </w:rPr>
              <w:t>Normal Flow:</w:t>
            </w:r>
          </w:p>
        </w:tc>
        <w:tc>
          <w:tcPr>
            <w:tcW w:w="7673" w:type="dxa"/>
          </w:tcPr>
          <w:p w14:paraId="4F99BDB4" w14:textId="77777777" w:rsidR="00F97AC2" w:rsidRPr="00880002" w:rsidRDefault="00F97AC2" w:rsidP="0051070D">
            <w:pPr>
              <w:pStyle w:val="ListParagraph"/>
              <w:numPr>
                <w:ilvl w:val="0"/>
                <w:numId w:val="55"/>
              </w:numPr>
              <w:jc w:val="both"/>
            </w:pPr>
            <w:r w:rsidRPr="00880002">
              <w:t>Admin logs in to the application.</w:t>
            </w:r>
          </w:p>
          <w:p w14:paraId="580F85F8" w14:textId="08C98104" w:rsidR="00F97AC2" w:rsidRPr="00880002" w:rsidRDefault="00F97AC2" w:rsidP="0051070D">
            <w:pPr>
              <w:pStyle w:val="ListParagraph"/>
              <w:numPr>
                <w:ilvl w:val="0"/>
                <w:numId w:val="55"/>
              </w:numPr>
              <w:jc w:val="both"/>
            </w:pPr>
            <w:r w:rsidRPr="00880002">
              <w:t xml:space="preserve">Admin opens the </w:t>
            </w:r>
            <w:r w:rsidR="00BE59EC" w:rsidRPr="00880002">
              <w:t>Camera</w:t>
            </w:r>
            <w:r w:rsidRPr="00880002">
              <w:t xml:space="preserve"> add form.</w:t>
            </w:r>
          </w:p>
          <w:p w14:paraId="6693644B" w14:textId="016BE0D2" w:rsidR="00F97AC2" w:rsidRPr="00880002" w:rsidRDefault="00F97AC2" w:rsidP="0051070D">
            <w:pPr>
              <w:pStyle w:val="ListParagraph"/>
              <w:numPr>
                <w:ilvl w:val="0"/>
                <w:numId w:val="55"/>
              </w:numPr>
              <w:jc w:val="both"/>
            </w:pPr>
            <w:r w:rsidRPr="00880002">
              <w:t xml:space="preserve">Admin configures the </w:t>
            </w:r>
            <w:r w:rsidR="001D28B5" w:rsidRPr="00880002">
              <w:t>Camera feed</w:t>
            </w:r>
            <w:r w:rsidRPr="00880002">
              <w:t>.</w:t>
            </w:r>
          </w:p>
          <w:p w14:paraId="3F7B6BFC" w14:textId="77777777" w:rsidR="00F97AC2" w:rsidRPr="00880002" w:rsidRDefault="00F97AC2" w:rsidP="0051070D">
            <w:pPr>
              <w:pStyle w:val="ListParagraph"/>
              <w:numPr>
                <w:ilvl w:val="0"/>
                <w:numId w:val="55"/>
              </w:numPr>
              <w:jc w:val="both"/>
            </w:pPr>
            <w:r w:rsidRPr="00880002">
              <w:t>Admin presses “Create” button.</w:t>
            </w:r>
          </w:p>
        </w:tc>
      </w:tr>
      <w:tr w:rsidR="00F97AC2" w:rsidRPr="00880002" w14:paraId="7747CD23" w14:textId="77777777" w:rsidTr="009611D6">
        <w:tc>
          <w:tcPr>
            <w:tcW w:w="1957" w:type="dxa"/>
          </w:tcPr>
          <w:p w14:paraId="4A81D5D6" w14:textId="77777777" w:rsidR="00F97AC2" w:rsidRPr="00880002" w:rsidRDefault="00F97AC2" w:rsidP="009611D6">
            <w:pPr>
              <w:jc w:val="both"/>
              <w:rPr>
                <w:b/>
              </w:rPr>
            </w:pPr>
            <w:r w:rsidRPr="00880002">
              <w:rPr>
                <w:b/>
              </w:rPr>
              <w:t>Alternative Flows:</w:t>
            </w:r>
          </w:p>
          <w:p w14:paraId="71F54589" w14:textId="77777777" w:rsidR="00F97AC2" w:rsidRPr="00880002" w:rsidRDefault="00F97AC2" w:rsidP="009611D6">
            <w:pPr>
              <w:jc w:val="both"/>
              <w:rPr>
                <w:b/>
                <w:color w:val="BFBFBF"/>
              </w:rPr>
            </w:pPr>
            <w:r w:rsidRPr="00880002">
              <w:rPr>
                <w:b/>
              </w:rPr>
              <w:t>[Alternative Flow 1 – Not in Network]</w:t>
            </w:r>
          </w:p>
        </w:tc>
        <w:tc>
          <w:tcPr>
            <w:tcW w:w="7673" w:type="dxa"/>
          </w:tcPr>
          <w:p w14:paraId="69798DF5" w14:textId="77777777" w:rsidR="00F97AC2" w:rsidRPr="00880002" w:rsidRDefault="00F97AC2" w:rsidP="009611D6">
            <w:pPr>
              <w:tabs>
                <w:tab w:val="left" w:pos="432"/>
              </w:tabs>
              <w:jc w:val="both"/>
            </w:pPr>
            <w:r w:rsidRPr="00880002">
              <w:t>None.</w:t>
            </w:r>
          </w:p>
        </w:tc>
      </w:tr>
      <w:tr w:rsidR="00F97AC2" w:rsidRPr="00880002" w14:paraId="4B57D80F" w14:textId="77777777" w:rsidTr="009611D6">
        <w:tc>
          <w:tcPr>
            <w:tcW w:w="1957" w:type="dxa"/>
          </w:tcPr>
          <w:p w14:paraId="1895AF74" w14:textId="77777777" w:rsidR="00F97AC2" w:rsidRPr="00880002" w:rsidRDefault="00F97AC2" w:rsidP="009611D6">
            <w:pPr>
              <w:jc w:val="both"/>
              <w:rPr>
                <w:b/>
              </w:rPr>
            </w:pPr>
            <w:r w:rsidRPr="00880002">
              <w:rPr>
                <w:b/>
              </w:rPr>
              <w:t>Exceptions:</w:t>
            </w:r>
          </w:p>
        </w:tc>
        <w:tc>
          <w:tcPr>
            <w:tcW w:w="7673" w:type="dxa"/>
          </w:tcPr>
          <w:p w14:paraId="4178B2CF" w14:textId="77777777" w:rsidR="00F97AC2" w:rsidRPr="00880002" w:rsidRDefault="00F97AC2" w:rsidP="009611D6">
            <w:r w:rsidRPr="00880002">
              <w:t>E1. The API backend is down.</w:t>
            </w:r>
          </w:p>
          <w:p w14:paraId="4E70757B" w14:textId="77777777" w:rsidR="00F97AC2" w:rsidRPr="00880002" w:rsidRDefault="00F97AC2" w:rsidP="009611D6">
            <w:pPr>
              <w:jc w:val="both"/>
            </w:pPr>
          </w:p>
        </w:tc>
      </w:tr>
      <w:tr w:rsidR="00F97AC2" w:rsidRPr="00880002" w14:paraId="7EB7F4AE" w14:textId="77777777" w:rsidTr="009611D6">
        <w:tc>
          <w:tcPr>
            <w:tcW w:w="1957" w:type="dxa"/>
          </w:tcPr>
          <w:p w14:paraId="04089244" w14:textId="77777777" w:rsidR="00F97AC2" w:rsidRPr="00880002" w:rsidRDefault="00F97AC2" w:rsidP="009611D6">
            <w:pPr>
              <w:jc w:val="both"/>
              <w:rPr>
                <w:b/>
              </w:rPr>
            </w:pPr>
            <w:r w:rsidRPr="00880002">
              <w:rPr>
                <w:b/>
              </w:rPr>
              <w:t>Business Rules</w:t>
            </w:r>
          </w:p>
        </w:tc>
        <w:tc>
          <w:tcPr>
            <w:tcW w:w="7673" w:type="dxa"/>
          </w:tcPr>
          <w:p w14:paraId="57DFF3DF" w14:textId="77777777" w:rsidR="00F97AC2" w:rsidRPr="00880002" w:rsidRDefault="00F97AC2" w:rsidP="009611D6">
            <w:pPr>
              <w:jc w:val="both"/>
            </w:pPr>
            <w:r w:rsidRPr="00880002">
              <w:t>None</w:t>
            </w:r>
          </w:p>
          <w:p w14:paraId="459BA28E" w14:textId="77777777" w:rsidR="00F97AC2" w:rsidRPr="00880002" w:rsidRDefault="00F97AC2" w:rsidP="009611D6">
            <w:pPr>
              <w:jc w:val="both"/>
            </w:pPr>
          </w:p>
        </w:tc>
      </w:tr>
      <w:tr w:rsidR="00F97AC2" w:rsidRPr="00880002" w14:paraId="22489659" w14:textId="77777777" w:rsidTr="009611D6">
        <w:tc>
          <w:tcPr>
            <w:tcW w:w="1957" w:type="dxa"/>
          </w:tcPr>
          <w:p w14:paraId="7232A1E8" w14:textId="77777777" w:rsidR="00F97AC2" w:rsidRPr="00880002" w:rsidRDefault="00F97AC2" w:rsidP="009611D6">
            <w:pPr>
              <w:jc w:val="both"/>
              <w:rPr>
                <w:b/>
              </w:rPr>
            </w:pPr>
            <w:r w:rsidRPr="00880002">
              <w:rPr>
                <w:b/>
              </w:rPr>
              <w:t>Assumptions:</w:t>
            </w:r>
          </w:p>
        </w:tc>
        <w:tc>
          <w:tcPr>
            <w:tcW w:w="7673" w:type="dxa"/>
          </w:tcPr>
          <w:p w14:paraId="1B7A344C" w14:textId="77777777" w:rsidR="00F97AC2" w:rsidRPr="00880002" w:rsidRDefault="00F97AC2" w:rsidP="0051070D">
            <w:pPr>
              <w:pStyle w:val="ListParagraph"/>
              <w:numPr>
                <w:ilvl w:val="0"/>
                <w:numId w:val="55"/>
              </w:numPr>
              <w:jc w:val="both"/>
            </w:pPr>
            <w:r w:rsidRPr="00880002">
              <w:t>Admin is logged in to the system</w:t>
            </w:r>
          </w:p>
          <w:p w14:paraId="3A351A8E" w14:textId="77777777" w:rsidR="00F97AC2" w:rsidRPr="00880002" w:rsidRDefault="00F97AC2" w:rsidP="0051070D">
            <w:pPr>
              <w:pStyle w:val="ListParagraph"/>
              <w:numPr>
                <w:ilvl w:val="0"/>
                <w:numId w:val="55"/>
              </w:numPr>
              <w:jc w:val="both"/>
            </w:pPr>
            <w:r w:rsidRPr="00880002">
              <w:t>Admin has an active internet connection.</w:t>
            </w:r>
          </w:p>
        </w:tc>
      </w:tr>
    </w:tbl>
    <w:p w14:paraId="4E93FB8D" w14:textId="128D94BF" w:rsidR="00F97AC2" w:rsidRPr="00880002" w:rsidRDefault="00F97AC2" w:rsidP="003D11EF"/>
    <w:p w14:paraId="124009E0" w14:textId="77777777" w:rsidR="00BA2A80" w:rsidRPr="00880002" w:rsidRDefault="00BA2A80" w:rsidP="00741900">
      <w:pPr>
        <w:pStyle w:val="Caption"/>
        <w:keepNext/>
        <w:spacing w:line="276" w:lineRule="auto"/>
        <w:rPr>
          <w:szCs w:val="24"/>
        </w:rPr>
      </w:pPr>
    </w:p>
    <w:p w14:paraId="2D928FC1" w14:textId="77777777" w:rsidR="00BA2A80" w:rsidRPr="00880002" w:rsidRDefault="00BA2A80" w:rsidP="00741900">
      <w:pPr>
        <w:pStyle w:val="Caption"/>
        <w:keepNext/>
        <w:spacing w:line="276" w:lineRule="auto"/>
        <w:rPr>
          <w:szCs w:val="24"/>
        </w:rPr>
      </w:pPr>
    </w:p>
    <w:p w14:paraId="57F0E971" w14:textId="77777777" w:rsidR="00BA2A80" w:rsidRPr="00880002" w:rsidRDefault="00BA2A80" w:rsidP="00741900">
      <w:pPr>
        <w:pStyle w:val="Caption"/>
        <w:keepNext/>
        <w:spacing w:line="276" w:lineRule="auto"/>
        <w:rPr>
          <w:szCs w:val="24"/>
        </w:rPr>
      </w:pPr>
    </w:p>
    <w:p w14:paraId="21595079" w14:textId="3320BCF5" w:rsidR="00741900" w:rsidRPr="00880002" w:rsidRDefault="00741900" w:rsidP="00741900">
      <w:pPr>
        <w:pStyle w:val="Caption"/>
        <w:keepNext/>
        <w:spacing w:line="276" w:lineRule="auto"/>
        <w:rPr>
          <w:szCs w:val="24"/>
        </w:rPr>
      </w:pPr>
    </w:p>
    <w:p w14:paraId="3287B156" w14:textId="739FEFDB" w:rsidR="00860160" w:rsidRDefault="00860160" w:rsidP="00860160">
      <w:pPr>
        <w:pStyle w:val="Caption"/>
        <w:keepNext/>
      </w:pPr>
      <w:bookmarkStart w:id="77" w:name="_Toc55300926"/>
      <w:r>
        <w:t xml:space="preserve">Table </w:t>
      </w:r>
      <w:fldSimple w:instr=" SEQ Table \* ARABIC ">
        <w:r w:rsidR="00A4120D">
          <w:rPr>
            <w:noProof/>
          </w:rPr>
          <w:t>32</w:t>
        </w:r>
      </w:fldSimple>
      <w:r>
        <w:t>: UC 31 -</w:t>
      </w:r>
      <w:r w:rsidRPr="00860160">
        <w:rPr>
          <w:szCs w:val="24"/>
        </w:rPr>
        <w:t xml:space="preserve"> </w:t>
      </w:r>
      <w:r w:rsidRPr="00880002">
        <w:rPr>
          <w:szCs w:val="24"/>
        </w:rPr>
        <w:t>Textual Description of  Creating Room.</w:t>
      </w:r>
      <w:bookmarkEnd w:id="77"/>
    </w:p>
    <w:tbl>
      <w:tblPr>
        <w:tblStyle w:val="TableGrid"/>
        <w:tblW w:w="9630" w:type="dxa"/>
        <w:tblInd w:w="108" w:type="dxa"/>
        <w:tblLayout w:type="fixed"/>
        <w:tblLook w:val="0000" w:firstRow="0" w:lastRow="0" w:firstColumn="0" w:lastColumn="0" w:noHBand="0" w:noVBand="0"/>
      </w:tblPr>
      <w:tblGrid>
        <w:gridCol w:w="1957"/>
        <w:gridCol w:w="7673"/>
      </w:tblGrid>
      <w:tr w:rsidR="00741900" w:rsidRPr="00880002" w14:paraId="01D50246" w14:textId="77777777" w:rsidTr="008A30A0">
        <w:tc>
          <w:tcPr>
            <w:tcW w:w="1957" w:type="dxa"/>
          </w:tcPr>
          <w:p w14:paraId="7A70F876" w14:textId="77777777" w:rsidR="00741900" w:rsidRPr="00880002" w:rsidRDefault="00741900" w:rsidP="008A30A0">
            <w:pPr>
              <w:jc w:val="both"/>
              <w:rPr>
                <w:b/>
              </w:rPr>
            </w:pPr>
            <w:r w:rsidRPr="00880002">
              <w:rPr>
                <w:b/>
              </w:rPr>
              <w:t>Use Case ID:</w:t>
            </w:r>
          </w:p>
          <w:p w14:paraId="5AF8C425" w14:textId="77777777" w:rsidR="00741900" w:rsidRPr="00880002" w:rsidRDefault="00741900" w:rsidP="008A30A0">
            <w:pPr>
              <w:jc w:val="both"/>
              <w:rPr>
                <w:b/>
              </w:rPr>
            </w:pPr>
          </w:p>
        </w:tc>
        <w:tc>
          <w:tcPr>
            <w:tcW w:w="7673" w:type="dxa"/>
          </w:tcPr>
          <w:p w14:paraId="1489B442" w14:textId="7884AE9B" w:rsidR="00741900" w:rsidRPr="00880002" w:rsidRDefault="00741900" w:rsidP="008A30A0">
            <w:pPr>
              <w:jc w:val="both"/>
            </w:pPr>
            <w:r w:rsidRPr="00880002">
              <w:t>UC-</w:t>
            </w:r>
            <w:r w:rsidR="00A40400" w:rsidRPr="00880002">
              <w:t>31</w:t>
            </w:r>
          </w:p>
        </w:tc>
      </w:tr>
      <w:tr w:rsidR="00741900" w:rsidRPr="00880002" w14:paraId="37804B47" w14:textId="77777777" w:rsidTr="008A30A0">
        <w:tc>
          <w:tcPr>
            <w:tcW w:w="1957" w:type="dxa"/>
          </w:tcPr>
          <w:p w14:paraId="63C4F70B" w14:textId="77777777" w:rsidR="00741900" w:rsidRPr="00880002" w:rsidRDefault="00741900" w:rsidP="008A30A0">
            <w:pPr>
              <w:jc w:val="both"/>
              <w:rPr>
                <w:b/>
              </w:rPr>
            </w:pPr>
            <w:r w:rsidRPr="00880002">
              <w:rPr>
                <w:b/>
              </w:rPr>
              <w:t>Use Case Name:</w:t>
            </w:r>
          </w:p>
          <w:p w14:paraId="16464302" w14:textId="77777777" w:rsidR="00741900" w:rsidRPr="00880002" w:rsidRDefault="00741900" w:rsidP="008A30A0">
            <w:pPr>
              <w:jc w:val="both"/>
              <w:rPr>
                <w:b/>
              </w:rPr>
            </w:pPr>
          </w:p>
        </w:tc>
        <w:tc>
          <w:tcPr>
            <w:tcW w:w="7673" w:type="dxa"/>
          </w:tcPr>
          <w:p w14:paraId="20855E53" w14:textId="697A3D2B" w:rsidR="00741900" w:rsidRPr="00880002" w:rsidRDefault="00394A5E" w:rsidP="008A30A0">
            <w:pPr>
              <w:pStyle w:val="Pa49"/>
              <w:jc w:val="both"/>
              <w:rPr>
                <w:rFonts w:ascii="Times New Roman" w:hAnsi="Times New Roman"/>
              </w:rPr>
            </w:pPr>
            <w:r w:rsidRPr="00880002">
              <w:rPr>
                <w:rFonts w:ascii="Times New Roman" w:hAnsi="Times New Roman"/>
              </w:rPr>
              <w:t>Creating Room</w:t>
            </w:r>
          </w:p>
        </w:tc>
      </w:tr>
      <w:tr w:rsidR="00741900" w:rsidRPr="00880002" w14:paraId="0B07C2ED" w14:textId="77777777" w:rsidTr="008A30A0">
        <w:tc>
          <w:tcPr>
            <w:tcW w:w="1957" w:type="dxa"/>
          </w:tcPr>
          <w:p w14:paraId="4FD4B450" w14:textId="77777777" w:rsidR="00741900" w:rsidRPr="00880002" w:rsidRDefault="00741900" w:rsidP="008A30A0">
            <w:pPr>
              <w:jc w:val="both"/>
              <w:rPr>
                <w:b/>
              </w:rPr>
            </w:pPr>
            <w:r w:rsidRPr="00880002">
              <w:rPr>
                <w:b/>
              </w:rPr>
              <w:t>Actors:</w:t>
            </w:r>
          </w:p>
          <w:p w14:paraId="2E1652E1" w14:textId="77777777" w:rsidR="00741900" w:rsidRPr="00880002" w:rsidRDefault="00741900" w:rsidP="008A30A0">
            <w:pPr>
              <w:jc w:val="both"/>
              <w:rPr>
                <w:b/>
              </w:rPr>
            </w:pPr>
          </w:p>
        </w:tc>
        <w:tc>
          <w:tcPr>
            <w:tcW w:w="7673" w:type="dxa"/>
          </w:tcPr>
          <w:tbl>
            <w:tblPr>
              <w:tblW w:w="3148" w:type="dxa"/>
              <w:tblLayout w:type="fixed"/>
              <w:tblLook w:val="0000" w:firstRow="0" w:lastRow="0" w:firstColumn="0" w:lastColumn="0" w:noHBand="0" w:noVBand="0"/>
            </w:tblPr>
            <w:tblGrid>
              <w:gridCol w:w="1785"/>
              <w:gridCol w:w="1363"/>
            </w:tblGrid>
            <w:tr w:rsidR="00741900" w:rsidRPr="00880002" w14:paraId="1A6A1B00" w14:textId="77777777" w:rsidTr="008A30A0">
              <w:trPr>
                <w:trHeight w:val="99"/>
              </w:trPr>
              <w:tc>
                <w:tcPr>
                  <w:tcW w:w="1785" w:type="dxa"/>
                </w:tcPr>
                <w:p w14:paraId="29765835" w14:textId="77777777" w:rsidR="00741900" w:rsidRPr="00880002" w:rsidRDefault="00741900" w:rsidP="008A30A0">
                  <w:pPr>
                    <w:jc w:val="both"/>
                  </w:pPr>
                  <w:r w:rsidRPr="00880002">
                    <w:t>Primary Actor:</w:t>
                  </w:r>
                </w:p>
              </w:tc>
              <w:tc>
                <w:tcPr>
                  <w:tcW w:w="1363" w:type="dxa"/>
                </w:tcPr>
                <w:p w14:paraId="3C22B442" w14:textId="77777777" w:rsidR="00741900" w:rsidRPr="00880002" w:rsidRDefault="00741900" w:rsidP="008A30A0">
                  <w:pPr>
                    <w:jc w:val="both"/>
                  </w:pPr>
                  <w:r w:rsidRPr="00880002">
                    <w:t>Admin</w:t>
                  </w:r>
                </w:p>
              </w:tc>
            </w:tr>
          </w:tbl>
          <w:p w14:paraId="739A8C5D" w14:textId="77777777" w:rsidR="00741900" w:rsidRPr="00880002" w:rsidRDefault="00741900" w:rsidP="008A30A0">
            <w:pPr>
              <w:jc w:val="both"/>
            </w:pPr>
          </w:p>
        </w:tc>
      </w:tr>
      <w:tr w:rsidR="00741900" w:rsidRPr="00880002" w14:paraId="6FB3CAC9" w14:textId="77777777" w:rsidTr="008A30A0">
        <w:tc>
          <w:tcPr>
            <w:tcW w:w="1957" w:type="dxa"/>
          </w:tcPr>
          <w:p w14:paraId="43CDAA61" w14:textId="77777777" w:rsidR="00741900" w:rsidRPr="00880002" w:rsidRDefault="00741900" w:rsidP="008A30A0">
            <w:pPr>
              <w:jc w:val="both"/>
              <w:rPr>
                <w:b/>
              </w:rPr>
            </w:pPr>
            <w:r w:rsidRPr="00880002">
              <w:rPr>
                <w:b/>
              </w:rPr>
              <w:t>Description:</w:t>
            </w:r>
          </w:p>
        </w:tc>
        <w:tc>
          <w:tcPr>
            <w:tcW w:w="7673" w:type="dxa"/>
          </w:tcPr>
          <w:p w14:paraId="440E327D" w14:textId="0AA329F9" w:rsidR="00741900" w:rsidRPr="00880002" w:rsidRDefault="00741900" w:rsidP="008A30A0">
            <w:pPr>
              <w:pStyle w:val="Pa49"/>
              <w:jc w:val="both"/>
              <w:rPr>
                <w:rFonts w:ascii="Times New Roman" w:hAnsi="Times New Roman"/>
              </w:rPr>
            </w:pPr>
            <w:r w:rsidRPr="00880002">
              <w:rPr>
                <w:rFonts w:ascii="Times New Roman" w:hAnsi="Times New Roman"/>
              </w:rPr>
              <w:t xml:space="preserve">This will allow the admin to add a </w:t>
            </w:r>
            <w:r w:rsidR="00A04D37" w:rsidRPr="00880002">
              <w:rPr>
                <w:rFonts w:ascii="Times New Roman" w:hAnsi="Times New Roman"/>
              </w:rPr>
              <w:t>room to the organization</w:t>
            </w:r>
          </w:p>
        </w:tc>
      </w:tr>
      <w:tr w:rsidR="00741900" w:rsidRPr="00880002" w14:paraId="0FC23714" w14:textId="77777777" w:rsidTr="008A30A0">
        <w:tc>
          <w:tcPr>
            <w:tcW w:w="1957" w:type="dxa"/>
          </w:tcPr>
          <w:p w14:paraId="5F777801" w14:textId="77777777" w:rsidR="00741900" w:rsidRPr="00880002" w:rsidRDefault="00741900" w:rsidP="008A30A0">
            <w:pPr>
              <w:jc w:val="both"/>
              <w:rPr>
                <w:b/>
              </w:rPr>
            </w:pPr>
            <w:r w:rsidRPr="00880002">
              <w:rPr>
                <w:b/>
              </w:rPr>
              <w:t>Trigger:</w:t>
            </w:r>
          </w:p>
        </w:tc>
        <w:tc>
          <w:tcPr>
            <w:tcW w:w="7673" w:type="dxa"/>
          </w:tcPr>
          <w:p w14:paraId="0543A94A" w14:textId="77777777" w:rsidR="00741900" w:rsidRPr="00880002" w:rsidRDefault="00741900" w:rsidP="008A30A0">
            <w:pPr>
              <w:pStyle w:val="Pa49"/>
              <w:jc w:val="both"/>
              <w:rPr>
                <w:rFonts w:ascii="Times New Roman" w:hAnsi="Times New Roman"/>
              </w:rPr>
            </w:pPr>
            <w:r w:rsidRPr="00880002">
              <w:rPr>
                <w:rFonts w:ascii="Times New Roman" w:hAnsi="Times New Roman"/>
              </w:rPr>
              <w:t>When the admin presses “Add” button.</w:t>
            </w:r>
          </w:p>
        </w:tc>
      </w:tr>
      <w:tr w:rsidR="00741900" w:rsidRPr="00880002" w14:paraId="0321A3D1" w14:textId="77777777" w:rsidTr="008A30A0">
        <w:trPr>
          <w:trHeight w:val="813"/>
        </w:trPr>
        <w:tc>
          <w:tcPr>
            <w:tcW w:w="1957" w:type="dxa"/>
          </w:tcPr>
          <w:p w14:paraId="28C7C0C6" w14:textId="77777777" w:rsidR="00741900" w:rsidRPr="00880002" w:rsidRDefault="00741900" w:rsidP="008A30A0">
            <w:pPr>
              <w:jc w:val="both"/>
              <w:rPr>
                <w:b/>
              </w:rPr>
            </w:pPr>
            <w:r w:rsidRPr="00880002">
              <w:rPr>
                <w:b/>
              </w:rPr>
              <w:t>Preconditions:</w:t>
            </w:r>
          </w:p>
        </w:tc>
        <w:tc>
          <w:tcPr>
            <w:tcW w:w="7673" w:type="dxa"/>
          </w:tcPr>
          <w:p w14:paraId="123B42DA" w14:textId="304783A2" w:rsidR="00741900" w:rsidRPr="00880002" w:rsidRDefault="00741900" w:rsidP="008A30A0">
            <w:pPr>
              <w:jc w:val="both"/>
            </w:pPr>
            <w:r w:rsidRPr="00880002">
              <w:t xml:space="preserve">PRE-1. The admin configures the </w:t>
            </w:r>
            <w:r w:rsidR="00930015" w:rsidRPr="00880002">
              <w:t>Room</w:t>
            </w:r>
          </w:p>
          <w:p w14:paraId="06804D49" w14:textId="77777777" w:rsidR="00741900" w:rsidRPr="00880002" w:rsidRDefault="00741900" w:rsidP="008A30A0">
            <w:pPr>
              <w:jc w:val="both"/>
            </w:pPr>
          </w:p>
        </w:tc>
      </w:tr>
      <w:tr w:rsidR="00741900" w:rsidRPr="00880002" w14:paraId="1AEF1AE9" w14:textId="77777777" w:rsidTr="008A30A0">
        <w:tc>
          <w:tcPr>
            <w:tcW w:w="1957" w:type="dxa"/>
          </w:tcPr>
          <w:p w14:paraId="3C96488A" w14:textId="77777777" w:rsidR="00741900" w:rsidRPr="00880002" w:rsidRDefault="00741900" w:rsidP="008A30A0">
            <w:pPr>
              <w:jc w:val="both"/>
              <w:rPr>
                <w:b/>
              </w:rPr>
            </w:pPr>
            <w:r w:rsidRPr="00880002">
              <w:rPr>
                <w:b/>
              </w:rPr>
              <w:t>Postconditions:</w:t>
            </w:r>
          </w:p>
        </w:tc>
        <w:tc>
          <w:tcPr>
            <w:tcW w:w="7673" w:type="dxa"/>
          </w:tcPr>
          <w:p w14:paraId="6C69B824" w14:textId="68302F96" w:rsidR="00741900" w:rsidRPr="00880002" w:rsidRDefault="00741900" w:rsidP="008A30A0">
            <w:pPr>
              <w:jc w:val="both"/>
            </w:pPr>
            <w:r w:rsidRPr="00880002">
              <w:t xml:space="preserve">POST-1 The </w:t>
            </w:r>
            <w:r w:rsidR="003D212E" w:rsidRPr="00880002">
              <w:t>room</w:t>
            </w:r>
            <w:r w:rsidRPr="00880002">
              <w:t xml:space="preserve"> is added to the </w:t>
            </w:r>
            <w:r w:rsidR="003D212E" w:rsidRPr="00880002">
              <w:t>organization</w:t>
            </w:r>
            <w:r w:rsidRPr="00880002">
              <w:t>.</w:t>
            </w:r>
          </w:p>
          <w:p w14:paraId="2ECA1E09" w14:textId="77777777" w:rsidR="00741900" w:rsidRPr="00880002" w:rsidRDefault="00741900" w:rsidP="008A30A0">
            <w:pPr>
              <w:jc w:val="both"/>
            </w:pPr>
          </w:p>
        </w:tc>
      </w:tr>
      <w:tr w:rsidR="00741900" w:rsidRPr="00880002" w14:paraId="77141F8E" w14:textId="77777777" w:rsidTr="008A30A0">
        <w:tc>
          <w:tcPr>
            <w:tcW w:w="1957" w:type="dxa"/>
          </w:tcPr>
          <w:p w14:paraId="61E815BD" w14:textId="77777777" w:rsidR="00741900" w:rsidRPr="00880002" w:rsidRDefault="00741900" w:rsidP="008A30A0">
            <w:pPr>
              <w:jc w:val="both"/>
              <w:rPr>
                <w:b/>
              </w:rPr>
            </w:pPr>
            <w:r w:rsidRPr="00880002">
              <w:rPr>
                <w:b/>
              </w:rPr>
              <w:t>Normal Flow:</w:t>
            </w:r>
          </w:p>
        </w:tc>
        <w:tc>
          <w:tcPr>
            <w:tcW w:w="7673" w:type="dxa"/>
          </w:tcPr>
          <w:p w14:paraId="1F96DD3D" w14:textId="77777777" w:rsidR="00741900" w:rsidRPr="00880002" w:rsidRDefault="00741900" w:rsidP="0051070D">
            <w:pPr>
              <w:pStyle w:val="ListParagraph"/>
              <w:numPr>
                <w:ilvl w:val="0"/>
                <w:numId w:val="56"/>
              </w:numPr>
              <w:jc w:val="both"/>
            </w:pPr>
            <w:r w:rsidRPr="00880002">
              <w:t>Admin logs in to the application.</w:t>
            </w:r>
          </w:p>
          <w:p w14:paraId="79B21E03" w14:textId="29F9F29F" w:rsidR="00741900" w:rsidRPr="00880002" w:rsidRDefault="00741900" w:rsidP="0051070D">
            <w:pPr>
              <w:pStyle w:val="ListParagraph"/>
              <w:numPr>
                <w:ilvl w:val="0"/>
                <w:numId w:val="56"/>
              </w:numPr>
              <w:jc w:val="both"/>
            </w:pPr>
            <w:r w:rsidRPr="00880002">
              <w:t xml:space="preserve">Admin opens the add </w:t>
            </w:r>
            <w:r w:rsidR="00B237E3" w:rsidRPr="00880002">
              <w:t xml:space="preserve">room </w:t>
            </w:r>
            <w:r w:rsidRPr="00880002">
              <w:t>form.</w:t>
            </w:r>
          </w:p>
          <w:p w14:paraId="4136436A" w14:textId="72CC40DA" w:rsidR="00741900" w:rsidRPr="00880002" w:rsidRDefault="00741900" w:rsidP="0051070D">
            <w:pPr>
              <w:pStyle w:val="ListParagraph"/>
              <w:numPr>
                <w:ilvl w:val="0"/>
                <w:numId w:val="56"/>
              </w:numPr>
              <w:jc w:val="both"/>
            </w:pPr>
            <w:r w:rsidRPr="00880002">
              <w:t xml:space="preserve">Admin </w:t>
            </w:r>
            <w:r w:rsidR="00DE4CF7" w:rsidRPr="00880002">
              <w:t>fills the input fields.</w:t>
            </w:r>
          </w:p>
          <w:p w14:paraId="59C509C1" w14:textId="77777777" w:rsidR="00741900" w:rsidRPr="00880002" w:rsidRDefault="00741900" w:rsidP="0051070D">
            <w:pPr>
              <w:pStyle w:val="ListParagraph"/>
              <w:numPr>
                <w:ilvl w:val="0"/>
                <w:numId w:val="56"/>
              </w:numPr>
              <w:jc w:val="both"/>
            </w:pPr>
            <w:r w:rsidRPr="00880002">
              <w:t>Admin presses “Create” button.</w:t>
            </w:r>
          </w:p>
        </w:tc>
      </w:tr>
      <w:tr w:rsidR="00741900" w:rsidRPr="00880002" w14:paraId="2DA73044" w14:textId="77777777" w:rsidTr="008A30A0">
        <w:tc>
          <w:tcPr>
            <w:tcW w:w="1957" w:type="dxa"/>
          </w:tcPr>
          <w:p w14:paraId="5A0B80BF" w14:textId="77777777" w:rsidR="00741900" w:rsidRPr="00880002" w:rsidRDefault="00741900" w:rsidP="008A30A0">
            <w:pPr>
              <w:jc w:val="both"/>
              <w:rPr>
                <w:b/>
              </w:rPr>
            </w:pPr>
            <w:r w:rsidRPr="00880002">
              <w:rPr>
                <w:b/>
              </w:rPr>
              <w:t>Alternative Flows:</w:t>
            </w:r>
          </w:p>
          <w:p w14:paraId="06570A77" w14:textId="77777777" w:rsidR="00741900" w:rsidRPr="00880002" w:rsidRDefault="00741900" w:rsidP="008A30A0">
            <w:pPr>
              <w:jc w:val="both"/>
              <w:rPr>
                <w:b/>
                <w:color w:val="BFBFBF"/>
              </w:rPr>
            </w:pPr>
            <w:r w:rsidRPr="00880002">
              <w:rPr>
                <w:b/>
              </w:rPr>
              <w:t>[Alternative Flow 1 – Not in Network]</w:t>
            </w:r>
          </w:p>
        </w:tc>
        <w:tc>
          <w:tcPr>
            <w:tcW w:w="7673" w:type="dxa"/>
          </w:tcPr>
          <w:p w14:paraId="543919FF" w14:textId="77777777" w:rsidR="00741900" w:rsidRPr="00880002" w:rsidRDefault="00741900" w:rsidP="008A30A0">
            <w:pPr>
              <w:tabs>
                <w:tab w:val="left" w:pos="432"/>
              </w:tabs>
              <w:jc w:val="both"/>
            </w:pPr>
            <w:r w:rsidRPr="00880002">
              <w:t>None.</w:t>
            </w:r>
          </w:p>
        </w:tc>
      </w:tr>
      <w:tr w:rsidR="00741900" w:rsidRPr="00880002" w14:paraId="3C973983" w14:textId="77777777" w:rsidTr="008A30A0">
        <w:tc>
          <w:tcPr>
            <w:tcW w:w="1957" w:type="dxa"/>
          </w:tcPr>
          <w:p w14:paraId="01F37860" w14:textId="77777777" w:rsidR="00741900" w:rsidRPr="00880002" w:rsidRDefault="00741900" w:rsidP="008A30A0">
            <w:pPr>
              <w:jc w:val="both"/>
              <w:rPr>
                <w:b/>
              </w:rPr>
            </w:pPr>
            <w:r w:rsidRPr="00880002">
              <w:rPr>
                <w:b/>
              </w:rPr>
              <w:t>Exceptions:</w:t>
            </w:r>
          </w:p>
        </w:tc>
        <w:tc>
          <w:tcPr>
            <w:tcW w:w="7673" w:type="dxa"/>
          </w:tcPr>
          <w:p w14:paraId="745D9BEA" w14:textId="77777777" w:rsidR="00741900" w:rsidRPr="00880002" w:rsidRDefault="00741900" w:rsidP="008A30A0">
            <w:r w:rsidRPr="00880002">
              <w:t>E1. The API backend is down.</w:t>
            </w:r>
          </w:p>
          <w:p w14:paraId="4633642F" w14:textId="77777777" w:rsidR="00741900" w:rsidRPr="00880002" w:rsidRDefault="00741900" w:rsidP="008A30A0">
            <w:pPr>
              <w:jc w:val="both"/>
            </w:pPr>
          </w:p>
        </w:tc>
      </w:tr>
      <w:tr w:rsidR="00741900" w:rsidRPr="00880002" w14:paraId="26F6A6B1" w14:textId="77777777" w:rsidTr="008A30A0">
        <w:tc>
          <w:tcPr>
            <w:tcW w:w="1957" w:type="dxa"/>
          </w:tcPr>
          <w:p w14:paraId="108639A6" w14:textId="77777777" w:rsidR="00741900" w:rsidRPr="00880002" w:rsidRDefault="00741900" w:rsidP="008A30A0">
            <w:pPr>
              <w:jc w:val="both"/>
              <w:rPr>
                <w:b/>
              </w:rPr>
            </w:pPr>
            <w:r w:rsidRPr="00880002">
              <w:rPr>
                <w:b/>
              </w:rPr>
              <w:t>Business Rules</w:t>
            </w:r>
          </w:p>
        </w:tc>
        <w:tc>
          <w:tcPr>
            <w:tcW w:w="7673" w:type="dxa"/>
          </w:tcPr>
          <w:p w14:paraId="085E4DBB" w14:textId="77777777" w:rsidR="00741900" w:rsidRPr="00880002" w:rsidRDefault="00741900" w:rsidP="008A30A0">
            <w:pPr>
              <w:jc w:val="both"/>
            </w:pPr>
            <w:r w:rsidRPr="00880002">
              <w:t>None</w:t>
            </w:r>
          </w:p>
          <w:p w14:paraId="24D8A9CB" w14:textId="77777777" w:rsidR="00741900" w:rsidRPr="00880002" w:rsidRDefault="00741900" w:rsidP="008A30A0">
            <w:pPr>
              <w:jc w:val="both"/>
            </w:pPr>
          </w:p>
        </w:tc>
      </w:tr>
      <w:tr w:rsidR="00741900" w:rsidRPr="00880002" w14:paraId="036C2DFA" w14:textId="77777777" w:rsidTr="008A30A0">
        <w:tc>
          <w:tcPr>
            <w:tcW w:w="1957" w:type="dxa"/>
          </w:tcPr>
          <w:p w14:paraId="5F6594E3" w14:textId="77777777" w:rsidR="00741900" w:rsidRPr="00880002" w:rsidRDefault="00741900" w:rsidP="008A30A0">
            <w:pPr>
              <w:jc w:val="both"/>
              <w:rPr>
                <w:b/>
              </w:rPr>
            </w:pPr>
            <w:r w:rsidRPr="00880002">
              <w:rPr>
                <w:b/>
              </w:rPr>
              <w:t>Assumptions:</w:t>
            </w:r>
          </w:p>
        </w:tc>
        <w:tc>
          <w:tcPr>
            <w:tcW w:w="7673" w:type="dxa"/>
          </w:tcPr>
          <w:p w14:paraId="570DB855" w14:textId="77777777" w:rsidR="00741900" w:rsidRPr="00880002" w:rsidRDefault="00741900" w:rsidP="0051070D">
            <w:pPr>
              <w:pStyle w:val="ListParagraph"/>
              <w:numPr>
                <w:ilvl w:val="0"/>
                <w:numId w:val="56"/>
              </w:numPr>
              <w:jc w:val="both"/>
            </w:pPr>
            <w:r w:rsidRPr="00880002">
              <w:t>Admin is logged in to the system</w:t>
            </w:r>
          </w:p>
          <w:p w14:paraId="446575FC" w14:textId="77777777" w:rsidR="00741900" w:rsidRPr="00880002" w:rsidRDefault="00741900" w:rsidP="0051070D">
            <w:pPr>
              <w:pStyle w:val="ListParagraph"/>
              <w:numPr>
                <w:ilvl w:val="0"/>
                <w:numId w:val="56"/>
              </w:numPr>
              <w:jc w:val="both"/>
            </w:pPr>
            <w:r w:rsidRPr="00880002">
              <w:t>Admin has an active internet connection.</w:t>
            </w:r>
          </w:p>
        </w:tc>
      </w:tr>
    </w:tbl>
    <w:p w14:paraId="682C72BC" w14:textId="77777777" w:rsidR="00741900" w:rsidRPr="00880002" w:rsidRDefault="00741900" w:rsidP="00741900"/>
    <w:p w14:paraId="5C9027F2" w14:textId="77777777" w:rsidR="00741900" w:rsidRPr="00880002" w:rsidRDefault="00741900" w:rsidP="003D11EF"/>
    <w:p w14:paraId="230FD0A5" w14:textId="77777777" w:rsidR="00BA2A80" w:rsidRPr="00880002" w:rsidRDefault="00BA2A80" w:rsidP="00A5717A">
      <w:pPr>
        <w:pStyle w:val="Caption"/>
        <w:keepNext/>
        <w:spacing w:line="276" w:lineRule="auto"/>
        <w:rPr>
          <w:szCs w:val="24"/>
        </w:rPr>
      </w:pPr>
    </w:p>
    <w:p w14:paraId="6C02CAD7" w14:textId="77777777" w:rsidR="00BA2A80" w:rsidRPr="00880002" w:rsidRDefault="00BA2A80" w:rsidP="00A5717A">
      <w:pPr>
        <w:pStyle w:val="Caption"/>
        <w:keepNext/>
        <w:spacing w:line="276" w:lineRule="auto"/>
        <w:rPr>
          <w:szCs w:val="24"/>
        </w:rPr>
      </w:pPr>
    </w:p>
    <w:p w14:paraId="411D9D6B" w14:textId="77777777" w:rsidR="00BA2A80" w:rsidRPr="00880002" w:rsidRDefault="00BA2A80" w:rsidP="00A5717A">
      <w:pPr>
        <w:pStyle w:val="Caption"/>
        <w:keepNext/>
        <w:spacing w:line="276" w:lineRule="auto"/>
        <w:rPr>
          <w:szCs w:val="24"/>
        </w:rPr>
      </w:pPr>
    </w:p>
    <w:p w14:paraId="5EEE1031" w14:textId="77777777" w:rsidR="00BA2A80" w:rsidRPr="00880002" w:rsidRDefault="00BA2A80" w:rsidP="00A5717A">
      <w:pPr>
        <w:pStyle w:val="Caption"/>
        <w:keepNext/>
        <w:spacing w:line="276" w:lineRule="auto"/>
        <w:rPr>
          <w:szCs w:val="24"/>
        </w:rPr>
      </w:pPr>
    </w:p>
    <w:p w14:paraId="1C6776E2" w14:textId="3EE1D1CD" w:rsidR="00A5717A" w:rsidRPr="00880002" w:rsidRDefault="00A5717A" w:rsidP="00A5717A">
      <w:pPr>
        <w:pStyle w:val="Caption"/>
        <w:keepNext/>
        <w:spacing w:line="276" w:lineRule="auto"/>
        <w:rPr>
          <w:szCs w:val="24"/>
        </w:rPr>
      </w:pPr>
    </w:p>
    <w:p w14:paraId="720C7850" w14:textId="205E2BB8" w:rsidR="00954B74" w:rsidRDefault="00954B74" w:rsidP="00954B74">
      <w:pPr>
        <w:pStyle w:val="Caption"/>
        <w:keepNext/>
      </w:pPr>
      <w:bookmarkStart w:id="78" w:name="_Toc55300927"/>
      <w:r>
        <w:t xml:space="preserve">Table </w:t>
      </w:r>
      <w:fldSimple w:instr=" SEQ Table \* ARABIC ">
        <w:r w:rsidR="00A4120D">
          <w:rPr>
            <w:noProof/>
          </w:rPr>
          <w:t>33</w:t>
        </w:r>
      </w:fldSimple>
      <w:r>
        <w:t xml:space="preserve">: UC 32 - </w:t>
      </w:r>
      <w:r w:rsidRPr="00880002">
        <w:rPr>
          <w:szCs w:val="24"/>
        </w:rPr>
        <w:t>Textual Description of  View Room.</w:t>
      </w:r>
      <w:bookmarkEnd w:id="78"/>
    </w:p>
    <w:tbl>
      <w:tblPr>
        <w:tblStyle w:val="TableGrid"/>
        <w:tblW w:w="9630" w:type="dxa"/>
        <w:tblInd w:w="108" w:type="dxa"/>
        <w:tblLayout w:type="fixed"/>
        <w:tblLook w:val="0000" w:firstRow="0" w:lastRow="0" w:firstColumn="0" w:lastColumn="0" w:noHBand="0" w:noVBand="0"/>
      </w:tblPr>
      <w:tblGrid>
        <w:gridCol w:w="1957"/>
        <w:gridCol w:w="7673"/>
      </w:tblGrid>
      <w:tr w:rsidR="00A5717A" w:rsidRPr="00880002" w14:paraId="5936C244" w14:textId="77777777" w:rsidTr="008A30A0">
        <w:tc>
          <w:tcPr>
            <w:tcW w:w="1957" w:type="dxa"/>
          </w:tcPr>
          <w:p w14:paraId="4848848F" w14:textId="77777777" w:rsidR="00A5717A" w:rsidRPr="00880002" w:rsidRDefault="00A5717A" w:rsidP="008A30A0">
            <w:pPr>
              <w:jc w:val="both"/>
              <w:rPr>
                <w:b/>
              </w:rPr>
            </w:pPr>
            <w:r w:rsidRPr="00880002">
              <w:rPr>
                <w:b/>
              </w:rPr>
              <w:t>Use Case ID:</w:t>
            </w:r>
          </w:p>
          <w:p w14:paraId="21122E3A" w14:textId="77777777" w:rsidR="00A5717A" w:rsidRPr="00880002" w:rsidRDefault="00A5717A" w:rsidP="008A30A0">
            <w:pPr>
              <w:jc w:val="both"/>
              <w:rPr>
                <w:b/>
              </w:rPr>
            </w:pPr>
          </w:p>
        </w:tc>
        <w:tc>
          <w:tcPr>
            <w:tcW w:w="7673" w:type="dxa"/>
          </w:tcPr>
          <w:p w14:paraId="51843D76" w14:textId="0A7DCED6" w:rsidR="00A5717A" w:rsidRPr="00880002" w:rsidRDefault="00A5717A" w:rsidP="008A30A0">
            <w:pPr>
              <w:jc w:val="both"/>
            </w:pPr>
            <w:r w:rsidRPr="00880002">
              <w:t>UC-</w:t>
            </w:r>
            <w:r w:rsidR="007C6C5A" w:rsidRPr="00880002">
              <w:t>32</w:t>
            </w:r>
          </w:p>
        </w:tc>
      </w:tr>
      <w:tr w:rsidR="00A5717A" w:rsidRPr="00880002" w14:paraId="39752304" w14:textId="77777777" w:rsidTr="008A30A0">
        <w:tc>
          <w:tcPr>
            <w:tcW w:w="1957" w:type="dxa"/>
          </w:tcPr>
          <w:p w14:paraId="24C781D9" w14:textId="77777777" w:rsidR="00A5717A" w:rsidRPr="00880002" w:rsidRDefault="00A5717A" w:rsidP="008A30A0">
            <w:pPr>
              <w:jc w:val="both"/>
              <w:rPr>
                <w:b/>
              </w:rPr>
            </w:pPr>
            <w:r w:rsidRPr="00880002">
              <w:rPr>
                <w:b/>
              </w:rPr>
              <w:t>Use Case Name:</w:t>
            </w:r>
          </w:p>
          <w:p w14:paraId="14CD1ED4" w14:textId="77777777" w:rsidR="00A5717A" w:rsidRPr="00880002" w:rsidRDefault="00A5717A" w:rsidP="008A30A0">
            <w:pPr>
              <w:jc w:val="both"/>
              <w:rPr>
                <w:b/>
              </w:rPr>
            </w:pPr>
          </w:p>
        </w:tc>
        <w:tc>
          <w:tcPr>
            <w:tcW w:w="7673" w:type="dxa"/>
          </w:tcPr>
          <w:p w14:paraId="1C2458F3" w14:textId="1B53D5CF" w:rsidR="00A5717A" w:rsidRPr="00880002" w:rsidRDefault="00382BA2" w:rsidP="008A30A0">
            <w:pPr>
              <w:pStyle w:val="Pa49"/>
              <w:jc w:val="both"/>
              <w:rPr>
                <w:rFonts w:ascii="Times New Roman" w:hAnsi="Times New Roman"/>
              </w:rPr>
            </w:pPr>
            <w:r w:rsidRPr="00880002">
              <w:rPr>
                <w:rFonts w:ascii="Times New Roman" w:hAnsi="Times New Roman"/>
              </w:rPr>
              <w:t xml:space="preserve">View </w:t>
            </w:r>
            <w:r w:rsidR="001229E2" w:rsidRPr="00880002">
              <w:rPr>
                <w:rFonts w:ascii="Times New Roman" w:hAnsi="Times New Roman"/>
              </w:rPr>
              <w:t>Room</w:t>
            </w:r>
          </w:p>
        </w:tc>
      </w:tr>
      <w:tr w:rsidR="00A5717A" w:rsidRPr="00880002" w14:paraId="619814A0" w14:textId="77777777" w:rsidTr="008A30A0">
        <w:tc>
          <w:tcPr>
            <w:tcW w:w="1957" w:type="dxa"/>
          </w:tcPr>
          <w:p w14:paraId="5DCD27E5" w14:textId="77777777" w:rsidR="00A5717A" w:rsidRPr="00880002" w:rsidRDefault="00A5717A" w:rsidP="008A30A0">
            <w:pPr>
              <w:jc w:val="both"/>
              <w:rPr>
                <w:b/>
              </w:rPr>
            </w:pPr>
            <w:r w:rsidRPr="00880002">
              <w:rPr>
                <w:b/>
              </w:rPr>
              <w:t>Actors:</w:t>
            </w:r>
          </w:p>
          <w:p w14:paraId="2280550F" w14:textId="77777777" w:rsidR="00A5717A" w:rsidRPr="00880002" w:rsidRDefault="00A5717A" w:rsidP="008A30A0">
            <w:pPr>
              <w:jc w:val="both"/>
              <w:rPr>
                <w:b/>
              </w:rPr>
            </w:pPr>
          </w:p>
        </w:tc>
        <w:tc>
          <w:tcPr>
            <w:tcW w:w="7673" w:type="dxa"/>
          </w:tcPr>
          <w:tbl>
            <w:tblPr>
              <w:tblW w:w="3148" w:type="dxa"/>
              <w:tblLayout w:type="fixed"/>
              <w:tblLook w:val="0000" w:firstRow="0" w:lastRow="0" w:firstColumn="0" w:lastColumn="0" w:noHBand="0" w:noVBand="0"/>
            </w:tblPr>
            <w:tblGrid>
              <w:gridCol w:w="1785"/>
              <w:gridCol w:w="1363"/>
            </w:tblGrid>
            <w:tr w:rsidR="00A5717A" w:rsidRPr="00880002" w14:paraId="639D171E" w14:textId="77777777" w:rsidTr="008A30A0">
              <w:trPr>
                <w:trHeight w:val="99"/>
              </w:trPr>
              <w:tc>
                <w:tcPr>
                  <w:tcW w:w="1785" w:type="dxa"/>
                </w:tcPr>
                <w:p w14:paraId="304BE443" w14:textId="77777777" w:rsidR="00A5717A" w:rsidRPr="00880002" w:rsidRDefault="00A5717A" w:rsidP="008A30A0">
                  <w:pPr>
                    <w:jc w:val="both"/>
                  </w:pPr>
                  <w:r w:rsidRPr="00880002">
                    <w:t>Primary Actor:</w:t>
                  </w:r>
                </w:p>
              </w:tc>
              <w:tc>
                <w:tcPr>
                  <w:tcW w:w="1363" w:type="dxa"/>
                </w:tcPr>
                <w:p w14:paraId="6A80A093" w14:textId="77777777" w:rsidR="00A5717A" w:rsidRPr="00880002" w:rsidRDefault="00A5717A" w:rsidP="008A30A0">
                  <w:pPr>
                    <w:jc w:val="both"/>
                  </w:pPr>
                  <w:r w:rsidRPr="00880002">
                    <w:t>Admin</w:t>
                  </w:r>
                </w:p>
              </w:tc>
            </w:tr>
          </w:tbl>
          <w:p w14:paraId="1C8CD36F" w14:textId="77777777" w:rsidR="00A5717A" w:rsidRPr="00880002" w:rsidRDefault="00A5717A" w:rsidP="008A30A0">
            <w:pPr>
              <w:jc w:val="both"/>
            </w:pPr>
          </w:p>
        </w:tc>
      </w:tr>
      <w:tr w:rsidR="00A5717A" w:rsidRPr="00880002" w14:paraId="0D67F416" w14:textId="77777777" w:rsidTr="008A30A0">
        <w:tc>
          <w:tcPr>
            <w:tcW w:w="1957" w:type="dxa"/>
          </w:tcPr>
          <w:p w14:paraId="225C2D05" w14:textId="77777777" w:rsidR="00A5717A" w:rsidRPr="00880002" w:rsidRDefault="00A5717A" w:rsidP="008A30A0">
            <w:pPr>
              <w:jc w:val="both"/>
              <w:rPr>
                <w:b/>
              </w:rPr>
            </w:pPr>
            <w:r w:rsidRPr="00880002">
              <w:rPr>
                <w:b/>
              </w:rPr>
              <w:t>Description:</w:t>
            </w:r>
          </w:p>
        </w:tc>
        <w:tc>
          <w:tcPr>
            <w:tcW w:w="7673" w:type="dxa"/>
          </w:tcPr>
          <w:p w14:paraId="4537EC10" w14:textId="63D3D15E" w:rsidR="00A5717A" w:rsidRPr="00880002" w:rsidRDefault="00A5717A" w:rsidP="008A30A0">
            <w:pPr>
              <w:pStyle w:val="Pa49"/>
              <w:jc w:val="both"/>
              <w:rPr>
                <w:rFonts w:ascii="Times New Roman" w:hAnsi="Times New Roman"/>
              </w:rPr>
            </w:pPr>
            <w:r w:rsidRPr="00880002">
              <w:rPr>
                <w:rFonts w:ascii="Times New Roman" w:hAnsi="Times New Roman"/>
              </w:rPr>
              <w:t xml:space="preserve">This will allow the admin to </w:t>
            </w:r>
            <w:r w:rsidR="0045392E" w:rsidRPr="00880002">
              <w:rPr>
                <w:rFonts w:ascii="Times New Roman" w:hAnsi="Times New Roman"/>
              </w:rPr>
              <w:t>view the room and its components</w:t>
            </w:r>
          </w:p>
        </w:tc>
      </w:tr>
      <w:tr w:rsidR="00A5717A" w:rsidRPr="00880002" w14:paraId="4758F962" w14:textId="77777777" w:rsidTr="008A30A0">
        <w:tc>
          <w:tcPr>
            <w:tcW w:w="1957" w:type="dxa"/>
          </w:tcPr>
          <w:p w14:paraId="680BB466" w14:textId="77777777" w:rsidR="00A5717A" w:rsidRPr="00880002" w:rsidRDefault="00A5717A" w:rsidP="008A30A0">
            <w:pPr>
              <w:jc w:val="both"/>
              <w:rPr>
                <w:b/>
              </w:rPr>
            </w:pPr>
            <w:r w:rsidRPr="00880002">
              <w:rPr>
                <w:b/>
              </w:rPr>
              <w:t>Trigger:</w:t>
            </w:r>
          </w:p>
        </w:tc>
        <w:tc>
          <w:tcPr>
            <w:tcW w:w="7673" w:type="dxa"/>
          </w:tcPr>
          <w:p w14:paraId="2414A70A" w14:textId="2882F116" w:rsidR="00A5717A" w:rsidRPr="00880002" w:rsidRDefault="00A5717A" w:rsidP="008A30A0">
            <w:pPr>
              <w:pStyle w:val="Pa49"/>
              <w:jc w:val="both"/>
              <w:rPr>
                <w:rFonts w:ascii="Times New Roman" w:hAnsi="Times New Roman"/>
              </w:rPr>
            </w:pPr>
            <w:r w:rsidRPr="00880002">
              <w:rPr>
                <w:rFonts w:ascii="Times New Roman" w:hAnsi="Times New Roman"/>
              </w:rPr>
              <w:t>When the admin presses “</w:t>
            </w:r>
            <w:r w:rsidR="00B96644" w:rsidRPr="00880002">
              <w:rPr>
                <w:rFonts w:ascii="Times New Roman" w:hAnsi="Times New Roman"/>
              </w:rPr>
              <w:t>View</w:t>
            </w:r>
            <w:r w:rsidRPr="00880002">
              <w:rPr>
                <w:rFonts w:ascii="Times New Roman" w:hAnsi="Times New Roman"/>
              </w:rPr>
              <w:t>” button.</w:t>
            </w:r>
          </w:p>
        </w:tc>
      </w:tr>
      <w:tr w:rsidR="00A5717A" w:rsidRPr="00880002" w14:paraId="7F7121DE" w14:textId="77777777" w:rsidTr="008A30A0">
        <w:trPr>
          <w:trHeight w:val="813"/>
        </w:trPr>
        <w:tc>
          <w:tcPr>
            <w:tcW w:w="1957" w:type="dxa"/>
          </w:tcPr>
          <w:p w14:paraId="3B63FAC5" w14:textId="77777777" w:rsidR="00A5717A" w:rsidRPr="00880002" w:rsidRDefault="00A5717A" w:rsidP="008A30A0">
            <w:pPr>
              <w:jc w:val="both"/>
              <w:rPr>
                <w:b/>
              </w:rPr>
            </w:pPr>
            <w:r w:rsidRPr="00880002">
              <w:rPr>
                <w:b/>
              </w:rPr>
              <w:t>Preconditions:</w:t>
            </w:r>
          </w:p>
        </w:tc>
        <w:tc>
          <w:tcPr>
            <w:tcW w:w="7673" w:type="dxa"/>
          </w:tcPr>
          <w:p w14:paraId="3A057BF4" w14:textId="0DA43C76" w:rsidR="00A5717A" w:rsidRPr="00880002" w:rsidRDefault="00A5717A" w:rsidP="00B61307">
            <w:pPr>
              <w:jc w:val="both"/>
            </w:pPr>
            <w:r w:rsidRPr="00880002">
              <w:t xml:space="preserve">PRE-1. The admin </w:t>
            </w:r>
            <w:r w:rsidR="00B61307" w:rsidRPr="00880002">
              <w:t>opens the room page</w:t>
            </w:r>
          </w:p>
        </w:tc>
      </w:tr>
      <w:tr w:rsidR="00A5717A" w:rsidRPr="00880002" w14:paraId="64B5A639" w14:textId="77777777" w:rsidTr="008A30A0">
        <w:tc>
          <w:tcPr>
            <w:tcW w:w="1957" w:type="dxa"/>
          </w:tcPr>
          <w:p w14:paraId="322D46DF" w14:textId="77777777" w:rsidR="00A5717A" w:rsidRPr="00880002" w:rsidRDefault="00A5717A" w:rsidP="008A30A0">
            <w:pPr>
              <w:jc w:val="both"/>
              <w:rPr>
                <w:b/>
              </w:rPr>
            </w:pPr>
            <w:r w:rsidRPr="00880002">
              <w:rPr>
                <w:b/>
              </w:rPr>
              <w:t>Postconditions:</w:t>
            </w:r>
          </w:p>
        </w:tc>
        <w:tc>
          <w:tcPr>
            <w:tcW w:w="7673" w:type="dxa"/>
          </w:tcPr>
          <w:p w14:paraId="0F0E335A" w14:textId="77777777" w:rsidR="00A5717A" w:rsidRPr="00880002" w:rsidRDefault="00A5717A" w:rsidP="0066714B">
            <w:pPr>
              <w:jc w:val="both"/>
            </w:pPr>
            <w:r w:rsidRPr="00880002">
              <w:t>POST-1 Th</w:t>
            </w:r>
            <w:r w:rsidR="0066714B" w:rsidRPr="00880002">
              <w:t>e admin can view the room details.</w:t>
            </w:r>
          </w:p>
          <w:p w14:paraId="6514A974" w14:textId="5C3597D2" w:rsidR="0066714B" w:rsidRPr="00880002" w:rsidRDefault="0066714B" w:rsidP="0066714B">
            <w:pPr>
              <w:jc w:val="both"/>
            </w:pPr>
          </w:p>
        </w:tc>
      </w:tr>
      <w:tr w:rsidR="00A5717A" w:rsidRPr="00880002" w14:paraId="626F3B91" w14:textId="77777777" w:rsidTr="008A30A0">
        <w:tc>
          <w:tcPr>
            <w:tcW w:w="1957" w:type="dxa"/>
          </w:tcPr>
          <w:p w14:paraId="27B6C5CE" w14:textId="77777777" w:rsidR="00A5717A" w:rsidRPr="00880002" w:rsidRDefault="00A5717A" w:rsidP="008A30A0">
            <w:pPr>
              <w:jc w:val="both"/>
              <w:rPr>
                <w:b/>
              </w:rPr>
            </w:pPr>
            <w:r w:rsidRPr="00880002">
              <w:rPr>
                <w:b/>
              </w:rPr>
              <w:t>Normal Flow:</w:t>
            </w:r>
          </w:p>
        </w:tc>
        <w:tc>
          <w:tcPr>
            <w:tcW w:w="7673" w:type="dxa"/>
          </w:tcPr>
          <w:p w14:paraId="29CF354C" w14:textId="77777777" w:rsidR="00A5717A" w:rsidRPr="00880002" w:rsidRDefault="00A5717A" w:rsidP="0051070D">
            <w:pPr>
              <w:pStyle w:val="ListParagraph"/>
              <w:numPr>
                <w:ilvl w:val="0"/>
                <w:numId w:val="57"/>
              </w:numPr>
              <w:jc w:val="both"/>
            </w:pPr>
            <w:r w:rsidRPr="00880002">
              <w:t>Admin logs in to the application.</w:t>
            </w:r>
          </w:p>
          <w:p w14:paraId="0D3C66B3" w14:textId="205ED4D6" w:rsidR="00A5717A" w:rsidRPr="00880002" w:rsidRDefault="00A5717A" w:rsidP="0051070D">
            <w:pPr>
              <w:pStyle w:val="ListParagraph"/>
              <w:numPr>
                <w:ilvl w:val="0"/>
                <w:numId w:val="57"/>
              </w:numPr>
              <w:jc w:val="both"/>
            </w:pPr>
            <w:r w:rsidRPr="00880002">
              <w:t xml:space="preserve">Admin opens the </w:t>
            </w:r>
            <w:r w:rsidR="00C051A1" w:rsidRPr="00880002">
              <w:t>room list page.</w:t>
            </w:r>
          </w:p>
          <w:p w14:paraId="613C9C72" w14:textId="575603A7" w:rsidR="00A5717A" w:rsidRPr="00880002" w:rsidRDefault="00A5717A" w:rsidP="0051070D">
            <w:pPr>
              <w:pStyle w:val="ListParagraph"/>
              <w:numPr>
                <w:ilvl w:val="0"/>
                <w:numId w:val="57"/>
              </w:numPr>
              <w:jc w:val="both"/>
            </w:pPr>
            <w:r w:rsidRPr="00880002">
              <w:t xml:space="preserve">Admin </w:t>
            </w:r>
            <w:r w:rsidR="00A07025" w:rsidRPr="00880002">
              <w:t>select the room</w:t>
            </w:r>
            <w:r w:rsidRPr="00880002">
              <w:t>.</w:t>
            </w:r>
          </w:p>
          <w:p w14:paraId="6D4A9CD3" w14:textId="2D0E1D5A" w:rsidR="00A5717A" w:rsidRPr="00880002" w:rsidRDefault="00A5717A" w:rsidP="0051070D">
            <w:pPr>
              <w:pStyle w:val="ListParagraph"/>
              <w:numPr>
                <w:ilvl w:val="0"/>
                <w:numId w:val="57"/>
              </w:numPr>
              <w:jc w:val="both"/>
            </w:pPr>
            <w:r w:rsidRPr="00880002">
              <w:t>Admin presses “</w:t>
            </w:r>
            <w:r w:rsidR="0013792C" w:rsidRPr="00880002">
              <w:t>View</w:t>
            </w:r>
            <w:r w:rsidRPr="00880002">
              <w:t>” button.</w:t>
            </w:r>
          </w:p>
        </w:tc>
      </w:tr>
      <w:tr w:rsidR="00A5717A" w:rsidRPr="00880002" w14:paraId="504F396B" w14:textId="77777777" w:rsidTr="008A30A0">
        <w:tc>
          <w:tcPr>
            <w:tcW w:w="1957" w:type="dxa"/>
          </w:tcPr>
          <w:p w14:paraId="604D1FB0" w14:textId="77777777" w:rsidR="00A5717A" w:rsidRPr="00880002" w:rsidRDefault="00A5717A" w:rsidP="008A30A0">
            <w:pPr>
              <w:jc w:val="both"/>
              <w:rPr>
                <w:b/>
              </w:rPr>
            </w:pPr>
            <w:r w:rsidRPr="00880002">
              <w:rPr>
                <w:b/>
              </w:rPr>
              <w:t>Alternative Flows:</w:t>
            </w:r>
          </w:p>
          <w:p w14:paraId="09C58001" w14:textId="77777777" w:rsidR="00A5717A" w:rsidRPr="00880002" w:rsidRDefault="00A5717A" w:rsidP="008A30A0">
            <w:pPr>
              <w:jc w:val="both"/>
              <w:rPr>
                <w:b/>
                <w:color w:val="BFBFBF"/>
              </w:rPr>
            </w:pPr>
            <w:r w:rsidRPr="00880002">
              <w:rPr>
                <w:b/>
              </w:rPr>
              <w:t>[Alternative Flow 1 – Not in Network]</w:t>
            </w:r>
          </w:p>
        </w:tc>
        <w:tc>
          <w:tcPr>
            <w:tcW w:w="7673" w:type="dxa"/>
          </w:tcPr>
          <w:p w14:paraId="78CC4A67" w14:textId="77777777" w:rsidR="00A5717A" w:rsidRPr="00880002" w:rsidRDefault="00A5717A" w:rsidP="008A30A0">
            <w:pPr>
              <w:tabs>
                <w:tab w:val="left" w:pos="432"/>
              </w:tabs>
              <w:jc w:val="both"/>
            </w:pPr>
            <w:r w:rsidRPr="00880002">
              <w:t>None.</w:t>
            </w:r>
          </w:p>
        </w:tc>
      </w:tr>
      <w:tr w:rsidR="00A5717A" w:rsidRPr="00880002" w14:paraId="295D2E53" w14:textId="77777777" w:rsidTr="008A30A0">
        <w:tc>
          <w:tcPr>
            <w:tcW w:w="1957" w:type="dxa"/>
          </w:tcPr>
          <w:p w14:paraId="0A5A9C36" w14:textId="77777777" w:rsidR="00A5717A" w:rsidRPr="00880002" w:rsidRDefault="00A5717A" w:rsidP="008A30A0">
            <w:pPr>
              <w:jc w:val="both"/>
              <w:rPr>
                <w:b/>
              </w:rPr>
            </w:pPr>
            <w:r w:rsidRPr="00880002">
              <w:rPr>
                <w:b/>
              </w:rPr>
              <w:t>Exceptions:</w:t>
            </w:r>
          </w:p>
        </w:tc>
        <w:tc>
          <w:tcPr>
            <w:tcW w:w="7673" w:type="dxa"/>
          </w:tcPr>
          <w:p w14:paraId="51276B07" w14:textId="77777777" w:rsidR="00A5717A" w:rsidRPr="00880002" w:rsidRDefault="00A5717A" w:rsidP="008A30A0">
            <w:r w:rsidRPr="00880002">
              <w:t>E1. The API backend is down.</w:t>
            </w:r>
          </w:p>
          <w:p w14:paraId="7041DA36" w14:textId="77777777" w:rsidR="00A5717A" w:rsidRPr="00880002" w:rsidRDefault="00A5717A" w:rsidP="008A30A0">
            <w:pPr>
              <w:jc w:val="both"/>
            </w:pPr>
          </w:p>
        </w:tc>
      </w:tr>
      <w:tr w:rsidR="00A5717A" w:rsidRPr="00880002" w14:paraId="40E21077" w14:textId="77777777" w:rsidTr="008A30A0">
        <w:tc>
          <w:tcPr>
            <w:tcW w:w="1957" w:type="dxa"/>
          </w:tcPr>
          <w:p w14:paraId="76C6DE6C" w14:textId="77777777" w:rsidR="00A5717A" w:rsidRPr="00880002" w:rsidRDefault="00A5717A" w:rsidP="008A30A0">
            <w:pPr>
              <w:jc w:val="both"/>
              <w:rPr>
                <w:b/>
              </w:rPr>
            </w:pPr>
            <w:r w:rsidRPr="00880002">
              <w:rPr>
                <w:b/>
              </w:rPr>
              <w:t>Business Rules</w:t>
            </w:r>
          </w:p>
        </w:tc>
        <w:tc>
          <w:tcPr>
            <w:tcW w:w="7673" w:type="dxa"/>
          </w:tcPr>
          <w:p w14:paraId="464FBEE2" w14:textId="77777777" w:rsidR="00A5717A" w:rsidRPr="00880002" w:rsidRDefault="00A5717A" w:rsidP="008A30A0">
            <w:pPr>
              <w:jc w:val="both"/>
            </w:pPr>
            <w:r w:rsidRPr="00880002">
              <w:t>None</w:t>
            </w:r>
          </w:p>
          <w:p w14:paraId="7C5AC26F" w14:textId="77777777" w:rsidR="00A5717A" w:rsidRPr="00880002" w:rsidRDefault="00A5717A" w:rsidP="008A30A0">
            <w:pPr>
              <w:jc w:val="both"/>
            </w:pPr>
          </w:p>
        </w:tc>
      </w:tr>
      <w:tr w:rsidR="00A5717A" w:rsidRPr="00880002" w14:paraId="6A3917E8" w14:textId="77777777" w:rsidTr="008A30A0">
        <w:tc>
          <w:tcPr>
            <w:tcW w:w="1957" w:type="dxa"/>
          </w:tcPr>
          <w:p w14:paraId="3B9E6DB0" w14:textId="77777777" w:rsidR="00A5717A" w:rsidRPr="00880002" w:rsidRDefault="00A5717A" w:rsidP="008A30A0">
            <w:pPr>
              <w:jc w:val="both"/>
              <w:rPr>
                <w:b/>
              </w:rPr>
            </w:pPr>
            <w:r w:rsidRPr="00880002">
              <w:rPr>
                <w:b/>
              </w:rPr>
              <w:t>Assumptions:</w:t>
            </w:r>
          </w:p>
        </w:tc>
        <w:tc>
          <w:tcPr>
            <w:tcW w:w="7673" w:type="dxa"/>
          </w:tcPr>
          <w:p w14:paraId="47E2C537" w14:textId="77777777" w:rsidR="00A5717A" w:rsidRPr="00880002" w:rsidRDefault="00A5717A" w:rsidP="0051070D">
            <w:pPr>
              <w:pStyle w:val="ListParagraph"/>
              <w:numPr>
                <w:ilvl w:val="0"/>
                <w:numId w:val="57"/>
              </w:numPr>
              <w:jc w:val="both"/>
            </w:pPr>
            <w:r w:rsidRPr="00880002">
              <w:t>Admin is logged in to the system</w:t>
            </w:r>
          </w:p>
          <w:p w14:paraId="61B4A55F" w14:textId="77777777" w:rsidR="00A5717A" w:rsidRPr="00880002" w:rsidRDefault="00A5717A" w:rsidP="0051070D">
            <w:pPr>
              <w:pStyle w:val="ListParagraph"/>
              <w:numPr>
                <w:ilvl w:val="0"/>
                <w:numId w:val="57"/>
              </w:numPr>
              <w:jc w:val="both"/>
            </w:pPr>
            <w:r w:rsidRPr="00880002">
              <w:t>Admin has an active internet connection.</w:t>
            </w:r>
          </w:p>
        </w:tc>
      </w:tr>
    </w:tbl>
    <w:p w14:paraId="2B571CCA" w14:textId="77777777" w:rsidR="00A5717A" w:rsidRPr="00880002" w:rsidRDefault="00A5717A" w:rsidP="00A5717A"/>
    <w:p w14:paraId="2E6A007F" w14:textId="77777777" w:rsidR="00BA2A80" w:rsidRPr="00880002" w:rsidRDefault="00BA2A80" w:rsidP="00364FAF">
      <w:pPr>
        <w:pStyle w:val="Caption"/>
        <w:keepNext/>
        <w:spacing w:line="276" w:lineRule="auto"/>
        <w:rPr>
          <w:szCs w:val="24"/>
        </w:rPr>
      </w:pPr>
    </w:p>
    <w:p w14:paraId="64220898" w14:textId="77777777" w:rsidR="00BA2A80" w:rsidRPr="00880002" w:rsidRDefault="00BA2A80" w:rsidP="00364FAF">
      <w:pPr>
        <w:pStyle w:val="Caption"/>
        <w:keepNext/>
        <w:spacing w:line="276" w:lineRule="auto"/>
        <w:rPr>
          <w:szCs w:val="24"/>
        </w:rPr>
      </w:pPr>
    </w:p>
    <w:p w14:paraId="7AC8709D" w14:textId="77777777" w:rsidR="00BA2A80" w:rsidRPr="00880002" w:rsidRDefault="00BA2A80" w:rsidP="00364FAF">
      <w:pPr>
        <w:pStyle w:val="Caption"/>
        <w:keepNext/>
        <w:spacing w:line="276" w:lineRule="auto"/>
        <w:rPr>
          <w:szCs w:val="24"/>
        </w:rPr>
      </w:pPr>
    </w:p>
    <w:p w14:paraId="267596D8" w14:textId="6FCB28F5" w:rsidR="00364FAF" w:rsidRPr="00880002" w:rsidRDefault="00364FAF" w:rsidP="00364FAF">
      <w:pPr>
        <w:pStyle w:val="Caption"/>
        <w:keepNext/>
        <w:spacing w:line="276" w:lineRule="auto"/>
        <w:rPr>
          <w:szCs w:val="24"/>
        </w:rPr>
      </w:pPr>
    </w:p>
    <w:p w14:paraId="6D2EDFF9" w14:textId="0A90E0FD" w:rsidR="00CD39D8" w:rsidRDefault="00CD39D8" w:rsidP="00CD39D8">
      <w:pPr>
        <w:pStyle w:val="Caption"/>
        <w:keepNext/>
      </w:pPr>
      <w:bookmarkStart w:id="79" w:name="_Toc55300928"/>
      <w:r>
        <w:t xml:space="preserve">Table </w:t>
      </w:r>
      <w:fldSimple w:instr=" SEQ Table \* ARABIC ">
        <w:r w:rsidR="00A4120D">
          <w:rPr>
            <w:noProof/>
          </w:rPr>
          <w:t>34</w:t>
        </w:r>
      </w:fldSimple>
      <w:r>
        <w:t xml:space="preserve">: UC 33 - </w:t>
      </w:r>
      <w:r w:rsidRPr="00880002">
        <w:rPr>
          <w:szCs w:val="24"/>
        </w:rPr>
        <w:t>Textual Description of  Preview Attendance.</w:t>
      </w:r>
      <w:bookmarkEnd w:id="79"/>
    </w:p>
    <w:tbl>
      <w:tblPr>
        <w:tblStyle w:val="TableGrid"/>
        <w:tblW w:w="9630" w:type="dxa"/>
        <w:tblInd w:w="108" w:type="dxa"/>
        <w:tblLayout w:type="fixed"/>
        <w:tblLook w:val="0000" w:firstRow="0" w:lastRow="0" w:firstColumn="0" w:lastColumn="0" w:noHBand="0" w:noVBand="0"/>
      </w:tblPr>
      <w:tblGrid>
        <w:gridCol w:w="1957"/>
        <w:gridCol w:w="7673"/>
      </w:tblGrid>
      <w:tr w:rsidR="00364FAF" w:rsidRPr="00880002" w14:paraId="49DBB3BC" w14:textId="77777777" w:rsidTr="008A30A0">
        <w:tc>
          <w:tcPr>
            <w:tcW w:w="1957" w:type="dxa"/>
          </w:tcPr>
          <w:p w14:paraId="0828B09E" w14:textId="77777777" w:rsidR="00364FAF" w:rsidRPr="00880002" w:rsidRDefault="00364FAF" w:rsidP="008A30A0">
            <w:pPr>
              <w:jc w:val="both"/>
              <w:rPr>
                <w:b/>
              </w:rPr>
            </w:pPr>
            <w:r w:rsidRPr="00880002">
              <w:rPr>
                <w:b/>
              </w:rPr>
              <w:t>Use Case ID:</w:t>
            </w:r>
          </w:p>
          <w:p w14:paraId="1C0C5034" w14:textId="77777777" w:rsidR="00364FAF" w:rsidRPr="00880002" w:rsidRDefault="00364FAF" w:rsidP="008A30A0">
            <w:pPr>
              <w:jc w:val="both"/>
              <w:rPr>
                <w:b/>
              </w:rPr>
            </w:pPr>
          </w:p>
        </w:tc>
        <w:tc>
          <w:tcPr>
            <w:tcW w:w="7673" w:type="dxa"/>
          </w:tcPr>
          <w:p w14:paraId="1F6D9437" w14:textId="504E6EF8" w:rsidR="00364FAF" w:rsidRPr="00880002" w:rsidRDefault="00364FAF" w:rsidP="008A30A0">
            <w:pPr>
              <w:jc w:val="both"/>
            </w:pPr>
            <w:r w:rsidRPr="00880002">
              <w:t>UC-</w:t>
            </w:r>
            <w:r w:rsidR="00397FA5" w:rsidRPr="00880002">
              <w:t>33</w:t>
            </w:r>
          </w:p>
        </w:tc>
      </w:tr>
      <w:tr w:rsidR="00364FAF" w:rsidRPr="00880002" w14:paraId="1B622CBC" w14:textId="77777777" w:rsidTr="008A30A0">
        <w:tc>
          <w:tcPr>
            <w:tcW w:w="1957" w:type="dxa"/>
          </w:tcPr>
          <w:p w14:paraId="0C8AFE27" w14:textId="77777777" w:rsidR="00364FAF" w:rsidRPr="00880002" w:rsidRDefault="00364FAF" w:rsidP="008A30A0">
            <w:pPr>
              <w:jc w:val="both"/>
              <w:rPr>
                <w:b/>
              </w:rPr>
            </w:pPr>
            <w:r w:rsidRPr="00880002">
              <w:rPr>
                <w:b/>
              </w:rPr>
              <w:t>Use Case Name:</w:t>
            </w:r>
          </w:p>
          <w:p w14:paraId="4B44E340" w14:textId="77777777" w:rsidR="00364FAF" w:rsidRPr="00880002" w:rsidRDefault="00364FAF" w:rsidP="008A30A0">
            <w:pPr>
              <w:jc w:val="both"/>
              <w:rPr>
                <w:b/>
              </w:rPr>
            </w:pPr>
          </w:p>
        </w:tc>
        <w:tc>
          <w:tcPr>
            <w:tcW w:w="7673" w:type="dxa"/>
          </w:tcPr>
          <w:p w14:paraId="2CCEFA39" w14:textId="50EE183B" w:rsidR="00364FAF" w:rsidRPr="00880002" w:rsidRDefault="004278F1" w:rsidP="008A30A0">
            <w:pPr>
              <w:pStyle w:val="Pa49"/>
              <w:jc w:val="both"/>
              <w:rPr>
                <w:rFonts w:ascii="Times New Roman" w:hAnsi="Times New Roman"/>
              </w:rPr>
            </w:pPr>
            <w:r w:rsidRPr="00880002">
              <w:rPr>
                <w:rFonts w:ascii="Times New Roman" w:hAnsi="Times New Roman"/>
              </w:rPr>
              <w:t>Preview Attendance</w:t>
            </w:r>
          </w:p>
        </w:tc>
      </w:tr>
      <w:tr w:rsidR="00364FAF" w:rsidRPr="00880002" w14:paraId="30CE5DF7" w14:textId="77777777" w:rsidTr="008A30A0">
        <w:tc>
          <w:tcPr>
            <w:tcW w:w="1957" w:type="dxa"/>
          </w:tcPr>
          <w:p w14:paraId="205ADB7A" w14:textId="77777777" w:rsidR="00364FAF" w:rsidRPr="00880002" w:rsidRDefault="00364FAF" w:rsidP="008A30A0">
            <w:pPr>
              <w:jc w:val="both"/>
              <w:rPr>
                <w:b/>
              </w:rPr>
            </w:pPr>
            <w:r w:rsidRPr="00880002">
              <w:rPr>
                <w:b/>
              </w:rPr>
              <w:t>Actors:</w:t>
            </w:r>
          </w:p>
          <w:p w14:paraId="58A28D1E" w14:textId="77777777" w:rsidR="00364FAF" w:rsidRPr="00880002" w:rsidRDefault="00364FAF" w:rsidP="008A30A0">
            <w:pPr>
              <w:jc w:val="both"/>
              <w:rPr>
                <w:b/>
              </w:rPr>
            </w:pPr>
          </w:p>
        </w:tc>
        <w:tc>
          <w:tcPr>
            <w:tcW w:w="7673" w:type="dxa"/>
          </w:tcPr>
          <w:tbl>
            <w:tblPr>
              <w:tblW w:w="3148" w:type="dxa"/>
              <w:tblLayout w:type="fixed"/>
              <w:tblLook w:val="0000" w:firstRow="0" w:lastRow="0" w:firstColumn="0" w:lastColumn="0" w:noHBand="0" w:noVBand="0"/>
            </w:tblPr>
            <w:tblGrid>
              <w:gridCol w:w="1785"/>
              <w:gridCol w:w="1363"/>
            </w:tblGrid>
            <w:tr w:rsidR="00364FAF" w:rsidRPr="00880002" w14:paraId="6A2B07DE" w14:textId="77777777" w:rsidTr="008A30A0">
              <w:trPr>
                <w:trHeight w:val="99"/>
              </w:trPr>
              <w:tc>
                <w:tcPr>
                  <w:tcW w:w="1785" w:type="dxa"/>
                </w:tcPr>
                <w:p w14:paraId="6F0CA1C5" w14:textId="77777777" w:rsidR="00364FAF" w:rsidRPr="00880002" w:rsidRDefault="00364FAF" w:rsidP="008A30A0">
                  <w:pPr>
                    <w:jc w:val="both"/>
                  </w:pPr>
                  <w:r w:rsidRPr="00880002">
                    <w:t>Primary Actor:</w:t>
                  </w:r>
                </w:p>
              </w:tc>
              <w:tc>
                <w:tcPr>
                  <w:tcW w:w="1363" w:type="dxa"/>
                </w:tcPr>
                <w:p w14:paraId="52A6F5A8" w14:textId="4DD29799" w:rsidR="00364FAF" w:rsidRPr="00880002" w:rsidRDefault="00C11C72" w:rsidP="008A30A0">
                  <w:pPr>
                    <w:jc w:val="both"/>
                  </w:pPr>
                  <w:r w:rsidRPr="00880002">
                    <w:t>Employee</w:t>
                  </w:r>
                </w:p>
              </w:tc>
            </w:tr>
          </w:tbl>
          <w:p w14:paraId="0FD9C7B0" w14:textId="77777777" w:rsidR="00364FAF" w:rsidRPr="00880002" w:rsidRDefault="00364FAF" w:rsidP="008A30A0">
            <w:pPr>
              <w:jc w:val="both"/>
            </w:pPr>
          </w:p>
        </w:tc>
      </w:tr>
      <w:tr w:rsidR="00364FAF" w:rsidRPr="00880002" w14:paraId="398C0288" w14:textId="77777777" w:rsidTr="008A30A0">
        <w:tc>
          <w:tcPr>
            <w:tcW w:w="1957" w:type="dxa"/>
          </w:tcPr>
          <w:p w14:paraId="77F79AF4" w14:textId="77777777" w:rsidR="00364FAF" w:rsidRPr="00880002" w:rsidRDefault="00364FAF" w:rsidP="008A30A0">
            <w:pPr>
              <w:jc w:val="both"/>
              <w:rPr>
                <w:b/>
              </w:rPr>
            </w:pPr>
            <w:r w:rsidRPr="00880002">
              <w:rPr>
                <w:b/>
              </w:rPr>
              <w:t>Description:</w:t>
            </w:r>
          </w:p>
        </w:tc>
        <w:tc>
          <w:tcPr>
            <w:tcW w:w="7673" w:type="dxa"/>
          </w:tcPr>
          <w:p w14:paraId="710074C1" w14:textId="6B50FBFE" w:rsidR="00364FAF" w:rsidRPr="00880002" w:rsidRDefault="00364FAF" w:rsidP="008A30A0">
            <w:pPr>
              <w:pStyle w:val="Pa49"/>
              <w:jc w:val="both"/>
              <w:rPr>
                <w:rFonts w:ascii="Times New Roman" w:hAnsi="Times New Roman"/>
              </w:rPr>
            </w:pPr>
            <w:r w:rsidRPr="00880002">
              <w:rPr>
                <w:rFonts w:ascii="Times New Roman" w:hAnsi="Times New Roman"/>
              </w:rPr>
              <w:t xml:space="preserve">This will allow the </w:t>
            </w:r>
            <w:r w:rsidR="001718C3" w:rsidRPr="00880002">
              <w:rPr>
                <w:rFonts w:ascii="Times New Roman" w:hAnsi="Times New Roman"/>
              </w:rPr>
              <w:t>employee to preview his attendance</w:t>
            </w:r>
            <w:r w:rsidRPr="00880002">
              <w:rPr>
                <w:rFonts w:ascii="Times New Roman" w:hAnsi="Times New Roman"/>
              </w:rPr>
              <w:t>.</w:t>
            </w:r>
          </w:p>
        </w:tc>
      </w:tr>
      <w:tr w:rsidR="00364FAF" w:rsidRPr="00880002" w14:paraId="30D899C4" w14:textId="77777777" w:rsidTr="008A30A0">
        <w:tc>
          <w:tcPr>
            <w:tcW w:w="1957" w:type="dxa"/>
          </w:tcPr>
          <w:p w14:paraId="4B49DCF8" w14:textId="77777777" w:rsidR="00364FAF" w:rsidRPr="00880002" w:rsidRDefault="00364FAF" w:rsidP="008A30A0">
            <w:pPr>
              <w:jc w:val="both"/>
              <w:rPr>
                <w:b/>
              </w:rPr>
            </w:pPr>
            <w:r w:rsidRPr="00880002">
              <w:rPr>
                <w:b/>
              </w:rPr>
              <w:t>Trigger:</w:t>
            </w:r>
          </w:p>
        </w:tc>
        <w:tc>
          <w:tcPr>
            <w:tcW w:w="7673" w:type="dxa"/>
          </w:tcPr>
          <w:p w14:paraId="6BAEED75" w14:textId="5C830BE3" w:rsidR="00364FAF" w:rsidRPr="00880002" w:rsidRDefault="00364FAF" w:rsidP="008A30A0">
            <w:pPr>
              <w:pStyle w:val="Pa49"/>
              <w:jc w:val="both"/>
              <w:rPr>
                <w:rFonts w:ascii="Times New Roman" w:hAnsi="Times New Roman"/>
              </w:rPr>
            </w:pPr>
            <w:r w:rsidRPr="00880002">
              <w:rPr>
                <w:rFonts w:ascii="Times New Roman" w:hAnsi="Times New Roman"/>
              </w:rPr>
              <w:t xml:space="preserve">When the </w:t>
            </w:r>
            <w:r w:rsidR="005E436B" w:rsidRPr="00880002">
              <w:rPr>
                <w:rFonts w:ascii="Times New Roman" w:hAnsi="Times New Roman"/>
              </w:rPr>
              <w:t>employee enter the attendance tab.</w:t>
            </w:r>
          </w:p>
        </w:tc>
      </w:tr>
      <w:tr w:rsidR="00364FAF" w:rsidRPr="00880002" w14:paraId="7813550E" w14:textId="77777777" w:rsidTr="008A30A0">
        <w:trPr>
          <w:trHeight w:val="813"/>
        </w:trPr>
        <w:tc>
          <w:tcPr>
            <w:tcW w:w="1957" w:type="dxa"/>
          </w:tcPr>
          <w:p w14:paraId="008FBC37" w14:textId="77777777" w:rsidR="00364FAF" w:rsidRPr="00880002" w:rsidRDefault="00364FAF" w:rsidP="008A30A0">
            <w:pPr>
              <w:jc w:val="both"/>
              <w:rPr>
                <w:b/>
              </w:rPr>
            </w:pPr>
            <w:r w:rsidRPr="00880002">
              <w:rPr>
                <w:b/>
              </w:rPr>
              <w:t>Preconditions:</w:t>
            </w:r>
          </w:p>
        </w:tc>
        <w:tc>
          <w:tcPr>
            <w:tcW w:w="7673" w:type="dxa"/>
          </w:tcPr>
          <w:p w14:paraId="25342C73" w14:textId="6C265214" w:rsidR="00364FAF" w:rsidRPr="00880002" w:rsidRDefault="00364FAF" w:rsidP="008A30A0">
            <w:pPr>
              <w:jc w:val="both"/>
            </w:pPr>
            <w:r w:rsidRPr="00880002">
              <w:t>PRE-1. The</w:t>
            </w:r>
            <w:r w:rsidR="005C0AE3" w:rsidRPr="00880002">
              <w:t xml:space="preserve"> employee is allowed to access the portal.</w:t>
            </w:r>
          </w:p>
          <w:p w14:paraId="5D9A0088" w14:textId="77777777" w:rsidR="00364FAF" w:rsidRPr="00880002" w:rsidRDefault="00364FAF" w:rsidP="008A30A0">
            <w:pPr>
              <w:jc w:val="both"/>
            </w:pPr>
          </w:p>
        </w:tc>
      </w:tr>
      <w:tr w:rsidR="00364FAF" w:rsidRPr="00880002" w14:paraId="7E09B0A5" w14:textId="77777777" w:rsidTr="008A30A0">
        <w:tc>
          <w:tcPr>
            <w:tcW w:w="1957" w:type="dxa"/>
          </w:tcPr>
          <w:p w14:paraId="18B2F4F9" w14:textId="77777777" w:rsidR="00364FAF" w:rsidRPr="00880002" w:rsidRDefault="00364FAF" w:rsidP="008A30A0">
            <w:pPr>
              <w:jc w:val="both"/>
              <w:rPr>
                <w:b/>
              </w:rPr>
            </w:pPr>
            <w:r w:rsidRPr="00880002">
              <w:rPr>
                <w:b/>
              </w:rPr>
              <w:t>Postconditions:</w:t>
            </w:r>
          </w:p>
        </w:tc>
        <w:tc>
          <w:tcPr>
            <w:tcW w:w="7673" w:type="dxa"/>
          </w:tcPr>
          <w:p w14:paraId="246CA3BD" w14:textId="13FD6585" w:rsidR="00364FAF" w:rsidRPr="00880002" w:rsidRDefault="00364FAF" w:rsidP="008A30A0">
            <w:pPr>
              <w:jc w:val="both"/>
            </w:pPr>
            <w:r w:rsidRPr="00880002">
              <w:t xml:space="preserve">POST-1 </w:t>
            </w:r>
            <w:r w:rsidR="00627C8C" w:rsidRPr="00880002">
              <w:t>The employee can see the attendance report.</w:t>
            </w:r>
          </w:p>
          <w:p w14:paraId="76D254BC" w14:textId="77777777" w:rsidR="00364FAF" w:rsidRPr="00880002" w:rsidRDefault="00364FAF" w:rsidP="008A30A0">
            <w:pPr>
              <w:jc w:val="both"/>
            </w:pPr>
          </w:p>
        </w:tc>
      </w:tr>
      <w:tr w:rsidR="00364FAF" w:rsidRPr="00880002" w14:paraId="51DDDF54" w14:textId="77777777" w:rsidTr="008A30A0">
        <w:tc>
          <w:tcPr>
            <w:tcW w:w="1957" w:type="dxa"/>
          </w:tcPr>
          <w:p w14:paraId="54CAAFFD" w14:textId="77777777" w:rsidR="00364FAF" w:rsidRPr="00880002" w:rsidRDefault="00364FAF" w:rsidP="008A30A0">
            <w:pPr>
              <w:jc w:val="both"/>
              <w:rPr>
                <w:b/>
              </w:rPr>
            </w:pPr>
            <w:r w:rsidRPr="00880002">
              <w:rPr>
                <w:b/>
              </w:rPr>
              <w:t>Normal Flow:</w:t>
            </w:r>
          </w:p>
        </w:tc>
        <w:tc>
          <w:tcPr>
            <w:tcW w:w="7673" w:type="dxa"/>
          </w:tcPr>
          <w:p w14:paraId="7ECE5519" w14:textId="65CD193F" w:rsidR="00364FAF" w:rsidRPr="00880002" w:rsidRDefault="00F11110" w:rsidP="0051070D">
            <w:pPr>
              <w:pStyle w:val="ListParagraph"/>
              <w:numPr>
                <w:ilvl w:val="0"/>
                <w:numId w:val="58"/>
              </w:numPr>
              <w:jc w:val="both"/>
            </w:pPr>
            <w:r w:rsidRPr="00880002">
              <w:t>Employee</w:t>
            </w:r>
            <w:r w:rsidR="00364FAF" w:rsidRPr="00880002">
              <w:t xml:space="preserve"> logs in to the application.</w:t>
            </w:r>
          </w:p>
          <w:p w14:paraId="4CA39844" w14:textId="43689A0E" w:rsidR="00364FAF" w:rsidRPr="00880002" w:rsidRDefault="00EB6104" w:rsidP="0051070D">
            <w:pPr>
              <w:pStyle w:val="ListParagraph"/>
              <w:numPr>
                <w:ilvl w:val="0"/>
                <w:numId w:val="58"/>
              </w:numPr>
              <w:jc w:val="both"/>
            </w:pPr>
            <w:r w:rsidRPr="00880002">
              <w:t xml:space="preserve">Employee </w:t>
            </w:r>
            <w:r w:rsidR="00364FAF" w:rsidRPr="00880002">
              <w:t xml:space="preserve">opens the </w:t>
            </w:r>
            <w:r w:rsidRPr="00880002">
              <w:t>dashboard</w:t>
            </w:r>
            <w:r w:rsidR="00364FAF" w:rsidRPr="00880002">
              <w:t>.</w:t>
            </w:r>
          </w:p>
          <w:p w14:paraId="3B155008" w14:textId="710C9C1C" w:rsidR="00364FAF" w:rsidRPr="00880002" w:rsidRDefault="00EB6104" w:rsidP="0051070D">
            <w:pPr>
              <w:pStyle w:val="ListParagraph"/>
              <w:numPr>
                <w:ilvl w:val="0"/>
                <w:numId w:val="58"/>
              </w:numPr>
              <w:jc w:val="both"/>
            </w:pPr>
            <w:r w:rsidRPr="00880002">
              <w:t xml:space="preserve">Employee </w:t>
            </w:r>
            <w:r w:rsidR="007C51F0" w:rsidRPr="00880002">
              <w:t>opens the report</w:t>
            </w:r>
          </w:p>
          <w:p w14:paraId="3BAC08E4" w14:textId="6D3B79BA" w:rsidR="00364FAF" w:rsidRPr="00880002" w:rsidRDefault="00364FAF" w:rsidP="00CC6510">
            <w:pPr>
              <w:ind w:left="360"/>
              <w:jc w:val="both"/>
            </w:pPr>
          </w:p>
        </w:tc>
      </w:tr>
      <w:tr w:rsidR="00364FAF" w:rsidRPr="00880002" w14:paraId="17C593A0" w14:textId="77777777" w:rsidTr="008A30A0">
        <w:tc>
          <w:tcPr>
            <w:tcW w:w="1957" w:type="dxa"/>
          </w:tcPr>
          <w:p w14:paraId="47CD84D0" w14:textId="77777777" w:rsidR="00364FAF" w:rsidRPr="00880002" w:rsidRDefault="00364FAF" w:rsidP="008A30A0">
            <w:pPr>
              <w:jc w:val="both"/>
              <w:rPr>
                <w:b/>
              </w:rPr>
            </w:pPr>
            <w:r w:rsidRPr="00880002">
              <w:rPr>
                <w:b/>
              </w:rPr>
              <w:t>Alternative Flows:</w:t>
            </w:r>
          </w:p>
          <w:p w14:paraId="326CFD99" w14:textId="77777777" w:rsidR="00364FAF" w:rsidRPr="00880002" w:rsidRDefault="00364FAF" w:rsidP="008A30A0">
            <w:pPr>
              <w:jc w:val="both"/>
              <w:rPr>
                <w:b/>
                <w:color w:val="BFBFBF"/>
              </w:rPr>
            </w:pPr>
            <w:r w:rsidRPr="00880002">
              <w:rPr>
                <w:b/>
              </w:rPr>
              <w:t>[Alternative Flow 1 – Not in Network]</w:t>
            </w:r>
          </w:p>
        </w:tc>
        <w:tc>
          <w:tcPr>
            <w:tcW w:w="7673" w:type="dxa"/>
          </w:tcPr>
          <w:p w14:paraId="1A49AEDA" w14:textId="77777777" w:rsidR="00364FAF" w:rsidRPr="00880002" w:rsidRDefault="00364FAF" w:rsidP="008A30A0">
            <w:pPr>
              <w:tabs>
                <w:tab w:val="left" w:pos="432"/>
              </w:tabs>
              <w:jc w:val="both"/>
            </w:pPr>
            <w:r w:rsidRPr="00880002">
              <w:t>None.</w:t>
            </w:r>
          </w:p>
        </w:tc>
      </w:tr>
      <w:tr w:rsidR="00364FAF" w:rsidRPr="00880002" w14:paraId="36281BF4" w14:textId="77777777" w:rsidTr="008A30A0">
        <w:tc>
          <w:tcPr>
            <w:tcW w:w="1957" w:type="dxa"/>
          </w:tcPr>
          <w:p w14:paraId="11BD1DF8" w14:textId="77777777" w:rsidR="00364FAF" w:rsidRPr="00880002" w:rsidRDefault="00364FAF" w:rsidP="008A30A0">
            <w:pPr>
              <w:jc w:val="both"/>
              <w:rPr>
                <w:b/>
              </w:rPr>
            </w:pPr>
            <w:r w:rsidRPr="00880002">
              <w:rPr>
                <w:b/>
              </w:rPr>
              <w:t>Exceptions:</w:t>
            </w:r>
          </w:p>
        </w:tc>
        <w:tc>
          <w:tcPr>
            <w:tcW w:w="7673" w:type="dxa"/>
          </w:tcPr>
          <w:p w14:paraId="1F337974" w14:textId="77777777" w:rsidR="00364FAF" w:rsidRPr="00880002" w:rsidRDefault="00364FAF" w:rsidP="008A30A0">
            <w:r w:rsidRPr="00880002">
              <w:t>E1. The API backend is down.</w:t>
            </w:r>
          </w:p>
          <w:p w14:paraId="14C72020" w14:textId="77777777" w:rsidR="00364FAF" w:rsidRPr="00880002" w:rsidRDefault="00364FAF" w:rsidP="008A30A0">
            <w:pPr>
              <w:jc w:val="both"/>
            </w:pPr>
          </w:p>
        </w:tc>
      </w:tr>
      <w:tr w:rsidR="00364FAF" w:rsidRPr="00880002" w14:paraId="4575D36D" w14:textId="77777777" w:rsidTr="008A30A0">
        <w:tc>
          <w:tcPr>
            <w:tcW w:w="1957" w:type="dxa"/>
          </w:tcPr>
          <w:p w14:paraId="3BC53F8D" w14:textId="77777777" w:rsidR="00364FAF" w:rsidRPr="00880002" w:rsidRDefault="00364FAF" w:rsidP="008A30A0">
            <w:pPr>
              <w:jc w:val="both"/>
              <w:rPr>
                <w:b/>
              </w:rPr>
            </w:pPr>
            <w:r w:rsidRPr="00880002">
              <w:rPr>
                <w:b/>
              </w:rPr>
              <w:t>Business Rules</w:t>
            </w:r>
          </w:p>
        </w:tc>
        <w:tc>
          <w:tcPr>
            <w:tcW w:w="7673" w:type="dxa"/>
          </w:tcPr>
          <w:p w14:paraId="1923CAE2" w14:textId="77777777" w:rsidR="00364FAF" w:rsidRPr="00880002" w:rsidRDefault="00364FAF" w:rsidP="008A30A0">
            <w:pPr>
              <w:jc w:val="both"/>
            </w:pPr>
            <w:r w:rsidRPr="00880002">
              <w:t>None</w:t>
            </w:r>
          </w:p>
          <w:p w14:paraId="0D2AFE98" w14:textId="77777777" w:rsidR="00364FAF" w:rsidRPr="00880002" w:rsidRDefault="00364FAF" w:rsidP="008A30A0">
            <w:pPr>
              <w:jc w:val="both"/>
            </w:pPr>
          </w:p>
        </w:tc>
      </w:tr>
      <w:tr w:rsidR="00364FAF" w:rsidRPr="00880002" w14:paraId="4E509044" w14:textId="77777777" w:rsidTr="008A30A0">
        <w:tc>
          <w:tcPr>
            <w:tcW w:w="1957" w:type="dxa"/>
          </w:tcPr>
          <w:p w14:paraId="543CDE01" w14:textId="77777777" w:rsidR="00364FAF" w:rsidRPr="00880002" w:rsidRDefault="00364FAF" w:rsidP="008A30A0">
            <w:pPr>
              <w:jc w:val="both"/>
              <w:rPr>
                <w:b/>
              </w:rPr>
            </w:pPr>
            <w:r w:rsidRPr="00880002">
              <w:rPr>
                <w:b/>
              </w:rPr>
              <w:t>Assumptions:</w:t>
            </w:r>
          </w:p>
        </w:tc>
        <w:tc>
          <w:tcPr>
            <w:tcW w:w="7673" w:type="dxa"/>
          </w:tcPr>
          <w:p w14:paraId="3E1DAB4C" w14:textId="524FF83F" w:rsidR="00364FAF" w:rsidRPr="00880002" w:rsidRDefault="00AF098F" w:rsidP="0051070D">
            <w:pPr>
              <w:pStyle w:val="ListParagraph"/>
              <w:numPr>
                <w:ilvl w:val="0"/>
                <w:numId w:val="59"/>
              </w:numPr>
              <w:jc w:val="both"/>
            </w:pPr>
            <w:r w:rsidRPr="00880002">
              <w:t>Employee</w:t>
            </w:r>
            <w:r w:rsidR="00364FAF" w:rsidRPr="00880002">
              <w:t xml:space="preserve"> is logged in to the system</w:t>
            </w:r>
          </w:p>
          <w:p w14:paraId="134161C5" w14:textId="41E92218" w:rsidR="00364FAF" w:rsidRPr="00880002" w:rsidRDefault="00E95127" w:rsidP="0051070D">
            <w:pPr>
              <w:pStyle w:val="ListParagraph"/>
              <w:numPr>
                <w:ilvl w:val="0"/>
                <w:numId w:val="59"/>
              </w:numPr>
              <w:jc w:val="both"/>
            </w:pPr>
            <w:r w:rsidRPr="00880002">
              <w:t xml:space="preserve">Employee </w:t>
            </w:r>
            <w:r w:rsidR="00364FAF" w:rsidRPr="00880002">
              <w:t xml:space="preserve"> has an active internet connection.</w:t>
            </w:r>
          </w:p>
        </w:tc>
      </w:tr>
    </w:tbl>
    <w:p w14:paraId="03BB6868" w14:textId="77777777" w:rsidR="00364FAF" w:rsidRPr="00880002" w:rsidRDefault="00364FAF" w:rsidP="00364FAF"/>
    <w:p w14:paraId="36D417FC" w14:textId="77777777" w:rsidR="003D11EF" w:rsidRPr="00880002" w:rsidRDefault="003D11EF" w:rsidP="003D11EF"/>
    <w:p w14:paraId="3D7831CC" w14:textId="41968F17" w:rsidR="003D11EF" w:rsidRPr="00880002" w:rsidRDefault="003D11EF"/>
    <w:p w14:paraId="47FC29D7" w14:textId="77777777" w:rsidR="00C523AC" w:rsidRPr="00880002" w:rsidRDefault="00C523AC"/>
    <w:p w14:paraId="14F91D30" w14:textId="564AD497" w:rsidR="00BA2A80" w:rsidRPr="00880002" w:rsidRDefault="00BA2A80"/>
    <w:p w14:paraId="0FCA794E" w14:textId="77777777" w:rsidR="00BA2A80" w:rsidRPr="00880002" w:rsidRDefault="00BA2A80"/>
    <w:p w14:paraId="3290C546" w14:textId="4995B885" w:rsidR="00232D38" w:rsidRPr="00880002" w:rsidRDefault="1FF29CB4" w:rsidP="00FB501F">
      <w:pPr>
        <w:pStyle w:val="Heading1"/>
        <w:keepLines/>
        <w:suppressAutoHyphens w:val="0"/>
        <w:spacing w:before="480" w:after="240" w:line="240" w:lineRule="atLeast"/>
        <w:jc w:val="left"/>
        <w:rPr>
          <w:rFonts w:ascii="Times New Roman" w:hAnsi="Times New Roman"/>
        </w:rPr>
      </w:pPr>
      <w:bookmarkStart w:id="80" w:name="_Toc518865265"/>
      <w:bookmarkStart w:id="81" w:name="_Toc519128730"/>
      <w:bookmarkStart w:id="82" w:name="_Toc55155652"/>
      <w:bookmarkStart w:id="83" w:name="_Toc464735240"/>
      <w:bookmarkStart w:id="84" w:name="_Toc456598593"/>
      <w:r w:rsidRPr="00880002">
        <w:rPr>
          <w:rFonts w:ascii="Times New Roman" w:hAnsi="Times New Roman"/>
        </w:rPr>
        <w:lastRenderedPageBreak/>
        <w:t>Functional Requirements</w:t>
      </w:r>
      <w:bookmarkEnd w:id="80"/>
      <w:bookmarkEnd w:id="81"/>
      <w:bookmarkEnd w:id="82"/>
    </w:p>
    <w:p w14:paraId="0FD4A6D4" w14:textId="329EA331" w:rsidR="002E0497" w:rsidRPr="00880002" w:rsidRDefault="002E0497" w:rsidP="002E0497">
      <w:pPr>
        <w:rPr>
          <w:lang w:eastAsia="ar-SA"/>
        </w:rPr>
      </w:pPr>
      <w:r w:rsidRPr="00880002">
        <w:rPr>
          <w:lang w:eastAsia="ar-SA"/>
        </w:rPr>
        <w:t>Following are the functional requirements for our proposed solution.</w:t>
      </w:r>
    </w:p>
    <w:p w14:paraId="56966F48" w14:textId="38A9F10C" w:rsidR="009B1A2F" w:rsidRPr="0006684D" w:rsidRDefault="009B1A2F" w:rsidP="00221646">
      <w:pPr>
        <w:pStyle w:val="Heading2"/>
        <w:spacing w:before="280" w:after="280" w:line="276" w:lineRule="auto"/>
        <w:rPr>
          <w:szCs w:val="24"/>
        </w:rPr>
      </w:pPr>
      <w:bookmarkStart w:id="85" w:name="_Toc55155653"/>
      <w:bookmarkStart w:id="86" w:name="_Toc518865266"/>
      <w:bookmarkStart w:id="87" w:name="_Toc519128731"/>
      <w:r w:rsidRPr="00880002">
        <w:t>Functional Requirement 1</w:t>
      </w:r>
      <w:bookmarkEnd w:id="85"/>
    </w:p>
    <w:p w14:paraId="0799BDEB" w14:textId="70AFE1D9" w:rsidR="00C962F3" w:rsidRDefault="00C962F3" w:rsidP="00C962F3">
      <w:pPr>
        <w:pStyle w:val="Caption"/>
        <w:keepNext/>
      </w:pPr>
      <w:bookmarkStart w:id="88" w:name="_Toc55300929"/>
      <w:r>
        <w:t xml:space="preserve">Table </w:t>
      </w:r>
      <w:fldSimple w:instr=" SEQ Table \* ARABIC ">
        <w:r w:rsidR="00A4120D">
          <w:rPr>
            <w:noProof/>
          </w:rPr>
          <w:t>35</w:t>
        </w:r>
      </w:fldSimple>
      <w:r>
        <w:t xml:space="preserve">: Description of FR-1: </w:t>
      </w:r>
      <w:r w:rsidRPr="00880002">
        <w:t>Check in</w:t>
      </w:r>
      <w:r w:rsidR="00AA15BC">
        <w:t>.</w:t>
      </w:r>
      <w:bookmarkEnd w:id="88"/>
    </w:p>
    <w:tbl>
      <w:tblPr>
        <w:tblStyle w:val="TableGrid"/>
        <w:tblW w:w="0" w:type="auto"/>
        <w:tblInd w:w="108" w:type="dxa"/>
        <w:tblLook w:val="04A0" w:firstRow="1" w:lastRow="0" w:firstColumn="1" w:lastColumn="0" w:noHBand="0" w:noVBand="1"/>
      </w:tblPr>
      <w:tblGrid>
        <w:gridCol w:w="2276"/>
        <w:gridCol w:w="6966"/>
      </w:tblGrid>
      <w:tr w:rsidR="009B1A2F" w:rsidRPr="00880002" w14:paraId="2D84C3D6" w14:textId="77777777" w:rsidTr="008A30A0">
        <w:tc>
          <w:tcPr>
            <w:tcW w:w="2276" w:type="dxa"/>
          </w:tcPr>
          <w:p w14:paraId="64380D19" w14:textId="77777777" w:rsidR="009B1A2F" w:rsidRPr="00880002" w:rsidRDefault="009B1A2F" w:rsidP="008A30A0">
            <w:pPr>
              <w:jc w:val="both"/>
              <w:rPr>
                <w:b/>
              </w:rPr>
            </w:pPr>
            <w:r w:rsidRPr="00880002">
              <w:rPr>
                <w:b/>
              </w:rPr>
              <w:t>Identifier</w:t>
            </w:r>
          </w:p>
        </w:tc>
        <w:tc>
          <w:tcPr>
            <w:tcW w:w="6966" w:type="dxa"/>
          </w:tcPr>
          <w:p w14:paraId="555B6028" w14:textId="77777777" w:rsidR="009B1A2F" w:rsidRPr="00880002" w:rsidRDefault="009B1A2F" w:rsidP="008A30A0">
            <w:pPr>
              <w:pStyle w:val="Pa1"/>
              <w:spacing w:after="120"/>
              <w:jc w:val="both"/>
              <w:rPr>
                <w:rFonts w:ascii="Times New Roman" w:hAnsi="Times New Roman"/>
              </w:rPr>
            </w:pPr>
            <w:r w:rsidRPr="00880002">
              <w:rPr>
                <w:rFonts w:ascii="Times New Roman" w:hAnsi="Times New Roman"/>
                <w:szCs w:val="20"/>
              </w:rPr>
              <w:t>FR-1</w:t>
            </w:r>
          </w:p>
        </w:tc>
      </w:tr>
      <w:tr w:rsidR="009B1A2F" w:rsidRPr="00880002" w14:paraId="4CB7FC7A" w14:textId="77777777" w:rsidTr="008A30A0">
        <w:tc>
          <w:tcPr>
            <w:tcW w:w="2276" w:type="dxa"/>
          </w:tcPr>
          <w:p w14:paraId="5959B265" w14:textId="77777777" w:rsidR="009B1A2F" w:rsidRPr="00880002" w:rsidRDefault="009B1A2F" w:rsidP="008A30A0">
            <w:pPr>
              <w:jc w:val="both"/>
              <w:rPr>
                <w:b/>
              </w:rPr>
            </w:pPr>
            <w:r w:rsidRPr="00880002">
              <w:rPr>
                <w:b/>
              </w:rPr>
              <w:t>Title</w:t>
            </w:r>
          </w:p>
        </w:tc>
        <w:tc>
          <w:tcPr>
            <w:tcW w:w="6966" w:type="dxa"/>
          </w:tcPr>
          <w:p w14:paraId="611DBBBC" w14:textId="77777777" w:rsidR="009B1A2F" w:rsidRPr="00880002" w:rsidRDefault="009B1A2F" w:rsidP="008A30A0">
            <w:pPr>
              <w:pStyle w:val="Pa1"/>
              <w:spacing w:after="120"/>
              <w:jc w:val="both"/>
              <w:rPr>
                <w:rFonts w:ascii="Times New Roman" w:hAnsi="Times New Roman"/>
              </w:rPr>
            </w:pPr>
            <w:r w:rsidRPr="00880002">
              <w:rPr>
                <w:rFonts w:ascii="Times New Roman" w:hAnsi="Times New Roman"/>
              </w:rPr>
              <w:t>Check in</w:t>
            </w:r>
          </w:p>
        </w:tc>
      </w:tr>
      <w:tr w:rsidR="009B1A2F" w:rsidRPr="00880002" w14:paraId="00581129" w14:textId="77777777" w:rsidTr="008A30A0">
        <w:tc>
          <w:tcPr>
            <w:tcW w:w="2276" w:type="dxa"/>
          </w:tcPr>
          <w:p w14:paraId="495DC4B6" w14:textId="77777777" w:rsidR="009B1A2F" w:rsidRPr="00880002" w:rsidRDefault="009B1A2F" w:rsidP="008A30A0">
            <w:pPr>
              <w:jc w:val="both"/>
              <w:rPr>
                <w:b/>
              </w:rPr>
            </w:pPr>
            <w:r w:rsidRPr="00880002">
              <w:rPr>
                <w:b/>
              </w:rPr>
              <w:t>Requirement</w:t>
            </w:r>
          </w:p>
        </w:tc>
        <w:tc>
          <w:tcPr>
            <w:tcW w:w="6966" w:type="dxa"/>
          </w:tcPr>
          <w:p w14:paraId="2D5065A4" w14:textId="77777777" w:rsidR="009B1A2F" w:rsidRPr="00880002" w:rsidRDefault="009B1A2F" w:rsidP="008A30A0">
            <w:pPr>
              <w:pStyle w:val="Pa1"/>
              <w:spacing w:after="120"/>
              <w:jc w:val="both"/>
              <w:rPr>
                <w:rFonts w:ascii="Times New Roman" w:hAnsi="Times New Roman"/>
              </w:rPr>
            </w:pPr>
            <w:r w:rsidRPr="00880002">
              <w:rPr>
                <w:rFonts w:ascii="Times New Roman" w:hAnsi="Times New Roman"/>
                <w:szCs w:val="20"/>
              </w:rPr>
              <w:t>The system shall allow the user to automatically check in to the system when they enter the facility.</w:t>
            </w:r>
          </w:p>
        </w:tc>
      </w:tr>
      <w:tr w:rsidR="009B1A2F" w:rsidRPr="00880002" w14:paraId="7E17062F" w14:textId="77777777" w:rsidTr="008A30A0">
        <w:tc>
          <w:tcPr>
            <w:tcW w:w="2276" w:type="dxa"/>
          </w:tcPr>
          <w:p w14:paraId="4D96F76F" w14:textId="77777777" w:rsidR="009B1A2F" w:rsidRPr="00880002" w:rsidRDefault="009B1A2F" w:rsidP="008A30A0">
            <w:pPr>
              <w:jc w:val="both"/>
              <w:rPr>
                <w:b/>
              </w:rPr>
            </w:pPr>
            <w:r w:rsidRPr="00880002">
              <w:rPr>
                <w:b/>
              </w:rPr>
              <w:t>Source</w:t>
            </w:r>
          </w:p>
        </w:tc>
        <w:tc>
          <w:tcPr>
            <w:tcW w:w="6966" w:type="dxa"/>
          </w:tcPr>
          <w:p w14:paraId="339F373E" w14:textId="77777777" w:rsidR="009B1A2F" w:rsidRPr="00880002" w:rsidRDefault="009B1A2F" w:rsidP="008A30A0">
            <w:pPr>
              <w:pStyle w:val="Pa1"/>
              <w:spacing w:after="120"/>
              <w:jc w:val="both"/>
              <w:rPr>
                <w:rFonts w:ascii="Times New Roman" w:hAnsi="Times New Roman"/>
              </w:rPr>
            </w:pPr>
            <w:r w:rsidRPr="00880002">
              <w:rPr>
                <w:rFonts w:ascii="Times New Roman" w:hAnsi="Times New Roman"/>
                <w:szCs w:val="20"/>
              </w:rPr>
              <w:t>Supervisor</w:t>
            </w:r>
          </w:p>
        </w:tc>
      </w:tr>
      <w:tr w:rsidR="009B1A2F" w:rsidRPr="00880002" w14:paraId="3EA4FC07" w14:textId="77777777" w:rsidTr="008A30A0">
        <w:tc>
          <w:tcPr>
            <w:tcW w:w="2276" w:type="dxa"/>
          </w:tcPr>
          <w:p w14:paraId="54552FE9" w14:textId="77777777" w:rsidR="009B1A2F" w:rsidRPr="00880002" w:rsidRDefault="009B1A2F" w:rsidP="008A30A0">
            <w:pPr>
              <w:jc w:val="both"/>
              <w:rPr>
                <w:b/>
              </w:rPr>
            </w:pPr>
            <w:r w:rsidRPr="00880002">
              <w:rPr>
                <w:b/>
              </w:rPr>
              <w:t xml:space="preserve">Rationale </w:t>
            </w:r>
          </w:p>
        </w:tc>
        <w:tc>
          <w:tcPr>
            <w:tcW w:w="6966" w:type="dxa"/>
          </w:tcPr>
          <w:p w14:paraId="631BDAC7" w14:textId="77777777" w:rsidR="009B1A2F" w:rsidRPr="00880002" w:rsidRDefault="009B1A2F" w:rsidP="008A30A0">
            <w:pPr>
              <w:pStyle w:val="Pa1"/>
              <w:spacing w:after="120"/>
              <w:jc w:val="both"/>
              <w:rPr>
                <w:rFonts w:ascii="Times New Roman" w:hAnsi="Times New Roman"/>
              </w:rPr>
            </w:pPr>
            <w:r w:rsidRPr="00880002">
              <w:rPr>
                <w:rFonts w:ascii="Times New Roman" w:hAnsi="Times New Roman"/>
                <w:szCs w:val="20"/>
              </w:rPr>
              <w:t>To maintain the record of employee attendance.</w:t>
            </w:r>
          </w:p>
        </w:tc>
      </w:tr>
      <w:tr w:rsidR="009B1A2F" w:rsidRPr="00880002" w14:paraId="2EE7232B" w14:textId="77777777" w:rsidTr="008A30A0">
        <w:tc>
          <w:tcPr>
            <w:tcW w:w="2276" w:type="dxa"/>
          </w:tcPr>
          <w:p w14:paraId="5A657C6C" w14:textId="77777777" w:rsidR="009B1A2F" w:rsidRPr="00880002" w:rsidRDefault="009B1A2F" w:rsidP="008A30A0">
            <w:pPr>
              <w:jc w:val="both"/>
              <w:rPr>
                <w:b/>
              </w:rPr>
            </w:pPr>
            <w:r w:rsidRPr="00880002">
              <w:rPr>
                <w:b/>
              </w:rPr>
              <w:t>Business Rule (if required)</w:t>
            </w:r>
          </w:p>
        </w:tc>
        <w:tc>
          <w:tcPr>
            <w:tcW w:w="6966" w:type="dxa"/>
          </w:tcPr>
          <w:p w14:paraId="026319F3" w14:textId="77777777" w:rsidR="009B1A2F" w:rsidRPr="00880002" w:rsidRDefault="009B1A2F" w:rsidP="008A30A0">
            <w:pPr>
              <w:pStyle w:val="Pa1"/>
              <w:spacing w:after="120"/>
              <w:jc w:val="both"/>
              <w:rPr>
                <w:rFonts w:ascii="Times New Roman" w:hAnsi="Times New Roman"/>
              </w:rPr>
            </w:pPr>
            <w:r w:rsidRPr="00880002">
              <w:rPr>
                <w:rFonts w:ascii="Times New Roman" w:hAnsi="Times New Roman"/>
              </w:rPr>
              <w:t>None</w:t>
            </w:r>
          </w:p>
        </w:tc>
      </w:tr>
      <w:tr w:rsidR="009B1A2F" w:rsidRPr="00880002" w14:paraId="16DC4F7E" w14:textId="77777777" w:rsidTr="008A30A0">
        <w:tc>
          <w:tcPr>
            <w:tcW w:w="2276" w:type="dxa"/>
          </w:tcPr>
          <w:p w14:paraId="743D02AF" w14:textId="77777777" w:rsidR="009B1A2F" w:rsidRPr="00880002" w:rsidRDefault="009B1A2F" w:rsidP="008A30A0">
            <w:pPr>
              <w:jc w:val="both"/>
              <w:rPr>
                <w:b/>
              </w:rPr>
            </w:pPr>
            <w:r w:rsidRPr="00880002">
              <w:rPr>
                <w:b/>
              </w:rPr>
              <w:t>Dependencies</w:t>
            </w:r>
          </w:p>
        </w:tc>
        <w:tc>
          <w:tcPr>
            <w:tcW w:w="6966" w:type="dxa"/>
          </w:tcPr>
          <w:p w14:paraId="639CF127" w14:textId="77777777" w:rsidR="009B1A2F" w:rsidRPr="00880002" w:rsidRDefault="009B1A2F" w:rsidP="008A30A0">
            <w:pPr>
              <w:pStyle w:val="Pa1"/>
              <w:spacing w:after="120"/>
              <w:jc w:val="both"/>
              <w:rPr>
                <w:rFonts w:ascii="Times New Roman" w:hAnsi="Times New Roman"/>
                <w:szCs w:val="20"/>
              </w:rPr>
            </w:pPr>
          </w:p>
        </w:tc>
      </w:tr>
      <w:tr w:rsidR="009B1A2F" w:rsidRPr="00880002" w14:paraId="35EEF340" w14:textId="77777777" w:rsidTr="008A30A0">
        <w:tc>
          <w:tcPr>
            <w:tcW w:w="2276" w:type="dxa"/>
          </w:tcPr>
          <w:p w14:paraId="1CE264F3" w14:textId="77777777" w:rsidR="009B1A2F" w:rsidRPr="00880002" w:rsidRDefault="009B1A2F" w:rsidP="008A30A0">
            <w:pPr>
              <w:jc w:val="both"/>
              <w:rPr>
                <w:b/>
              </w:rPr>
            </w:pPr>
            <w:r w:rsidRPr="00880002">
              <w:rPr>
                <w:b/>
              </w:rPr>
              <w:t>Priority</w:t>
            </w:r>
          </w:p>
        </w:tc>
        <w:tc>
          <w:tcPr>
            <w:tcW w:w="6966" w:type="dxa"/>
          </w:tcPr>
          <w:p w14:paraId="34477F64" w14:textId="77777777" w:rsidR="009B1A2F" w:rsidRPr="00880002" w:rsidRDefault="009B1A2F" w:rsidP="008A30A0">
            <w:pPr>
              <w:pStyle w:val="Pa1"/>
              <w:spacing w:after="120"/>
              <w:jc w:val="both"/>
              <w:rPr>
                <w:rFonts w:ascii="Times New Roman" w:hAnsi="Times New Roman"/>
                <w:szCs w:val="20"/>
              </w:rPr>
            </w:pPr>
            <w:r w:rsidRPr="00880002">
              <w:rPr>
                <w:rFonts w:ascii="Times New Roman" w:hAnsi="Times New Roman"/>
                <w:szCs w:val="20"/>
              </w:rPr>
              <w:t>High</w:t>
            </w:r>
          </w:p>
        </w:tc>
      </w:tr>
    </w:tbl>
    <w:p w14:paraId="4BDB374B" w14:textId="577F1B8E" w:rsidR="008911A4" w:rsidRPr="000C13A3" w:rsidRDefault="008911A4" w:rsidP="00221646">
      <w:pPr>
        <w:pStyle w:val="Heading2"/>
        <w:spacing w:before="280" w:after="280" w:line="276" w:lineRule="auto"/>
        <w:rPr>
          <w:szCs w:val="24"/>
        </w:rPr>
      </w:pPr>
      <w:bookmarkStart w:id="89" w:name="_Toc55155654"/>
      <w:r w:rsidRPr="00880002">
        <w:t>Functional Requirement 2</w:t>
      </w:r>
      <w:bookmarkEnd w:id="89"/>
    </w:p>
    <w:p w14:paraId="7FE3EF62" w14:textId="61AC50C5" w:rsidR="00B84D3D" w:rsidRDefault="00B84D3D" w:rsidP="00B84D3D">
      <w:pPr>
        <w:pStyle w:val="Caption"/>
        <w:keepNext/>
      </w:pPr>
      <w:bookmarkStart w:id="90" w:name="_Toc55300930"/>
      <w:r>
        <w:t xml:space="preserve">Table </w:t>
      </w:r>
      <w:fldSimple w:instr=" SEQ Table \* ARABIC ">
        <w:r w:rsidR="00A4120D">
          <w:rPr>
            <w:noProof/>
          </w:rPr>
          <w:t>36</w:t>
        </w:r>
      </w:fldSimple>
      <w:r>
        <w:t xml:space="preserve">: </w:t>
      </w:r>
      <w:r w:rsidRPr="00880002">
        <w:rPr>
          <w:szCs w:val="24"/>
        </w:rPr>
        <w:t>Description of FR-2</w:t>
      </w:r>
      <w:r>
        <w:rPr>
          <w:szCs w:val="24"/>
        </w:rPr>
        <w:t>: Check out</w:t>
      </w:r>
      <w:r w:rsidR="00D02EDC">
        <w:rPr>
          <w:szCs w:val="24"/>
        </w:rPr>
        <w:t>.</w:t>
      </w:r>
      <w:bookmarkEnd w:id="90"/>
    </w:p>
    <w:tbl>
      <w:tblPr>
        <w:tblStyle w:val="TableGrid"/>
        <w:tblW w:w="0" w:type="auto"/>
        <w:tblInd w:w="108" w:type="dxa"/>
        <w:tblLook w:val="04A0" w:firstRow="1" w:lastRow="0" w:firstColumn="1" w:lastColumn="0" w:noHBand="0" w:noVBand="1"/>
      </w:tblPr>
      <w:tblGrid>
        <w:gridCol w:w="2276"/>
        <w:gridCol w:w="6966"/>
      </w:tblGrid>
      <w:tr w:rsidR="008911A4" w:rsidRPr="00880002" w14:paraId="79FAD0C1" w14:textId="77777777" w:rsidTr="008A30A0">
        <w:tc>
          <w:tcPr>
            <w:tcW w:w="2276" w:type="dxa"/>
          </w:tcPr>
          <w:p w14:paraId="33E51469" w14:textId="77777777" w:rsidR="008911A4" w:rsidRPr="00880002" w:rsidRDefault="008911A4" w:rsidP="008A30A0">
            <w:pPr>
              <w:jc w:val="both"/>
              <w:rPr>
                <w:b/>
              </w:rPr>
            </w:pPr>
            <w:r w:rsidRPr="00880002">
              <w:rPr>
                <w:b/>
              </w:rPr>
              <w:t>Identifier</w:t>
            </w:r>
          </w:p>
        </w:tc>
        <w:tc>
          <w:tcPr>
            <w:tcW w:w="6966" w:type="dxa"/>
          </w:tcPr>
          <w:p w14:paraId="764CC3A7" w14:textId="77777777" w:rsidR="008911A4" w:rsidRPr="00880002" w:rsidRDefault="008911A4" w:rsidP="008A30A0">
            <w:pPr>
              <w:pStyle w:val="Pa1"/>
              <w:spacing w:after="120"/>
              <w:jc w:val="both"/>
              <w:rPr>
                <w:rFonts w:ascii="Times New Roman" w:hAnsi="Times New Roman"/>
              </w:rPr>
            </w:pPr>
            <w:r w:rsidRPr="00880002">
              <w:rPr>
                <w:rFonts w:ascii="Times New Roman" w:hAnsi="Times New Roman"/>
                <w:szCs w:val="20"/>
              </w:rPr>
              <w:t>FR-2</w:t>
            </w:r>
          </w:p>
        </w:tc>
      </w:tr>
      <w:tr w:rsidR="008911A4" w:rsidRPr="00880002" w14:paraId="470ED558" w14:textId="77777777" w:rsidTr="008A30A0">
        <w:tc>
          <w:tcPr>
            <w:tcW w:w="2276" w:type="dxa"/>
          </w:tcPr>
          <w:p w14:paraId="26277C51" w14:textId="77777777" w:rsidR="008911A4" w:rsidRPr="00880002" w:rsidRDefault="008911A4" w:rsidP="008A30A0">
            <w:pPr>
              <w:jc w:val="both"/>
              <w:rPr>
                <w:b/>
              </w:rPr>
            </w:pPr>
            <w:r w:rsidRPr="00880002">
              <w:rPr>
                <w:b/>
              </w:rPr>
              <w:t>Title</w:t>
            </w:r>
          </w:p>
        </w:tc>
        <w:tc>
          <w:tcPr>
            <w:tcW w:w="6966" w:type="dxa"/>
          </w:tcPr>
          <w:p w14:paraId="53D9012C" w14:textId="77777777" w:rsidR="008911A4" w:rsidRPr="00880002" w:rsidRDefault="008911A4" w:rsidP="008A30A0">
            <w:pPr>
              <w:pStyle w:val="Pa1"/>
              <w:spacing w:after="120"/>
              <w:jc w:val="both"/>
              <w:rPr>
                <w:rFonts w:ascii="Times New Roman" w:hAnsi="Times New Roman"/>
              </w:rPr>
            </w:pPr>
            <w:r w:rsidRPr="00880002">
              <w:rPr>
                <w:rFonts w:ascii="Times New Roman" w:hAnsi="Times New Roman"/>
              </w:rPr>
              <w:t>Check out</w:t>
            </w:r>
          </w:p>
        </w:tc>
      </w:tr>
      <w:tr w:rsidR="008911A4" w:rsidRPr="00880002" w14:paraId="45E45F5D" w14:textId="77777777" w:rsidTr="008A30A0">
        <w:tc>
          <w:tcPr>
            <w:tcW w:w="2276" w:type="dxa"/>
          </w:tcPr>
          <w:p w14:paraId="1F1B5B13" w14:textId="77777777" w:rsidR="008911A4" w:rsidRPr="00880002" w:rsidRDefault="008911A4" w:rsidP="008A30A0">
            <w:pPr>
              <w:jc w:val="both"/>
              <w:rPr>
                <w:b/>
              </w:rPr>
            </w:pPr>
            <w:r w:rsidRPr="00880002">
              <w:rPr>
                <w:b/>
              </w:rPr>
              <w:t>Requirement</w:t>
            </w:r>
          </w:p>
        </w:tc>
        <w:tc>
          <w:tcPr>
            <w:tcW w:w="6966" w:type="dxa"/>
          </w:tcPr>
          <w:p w14:paraId="7781B407" w14:textId="77777777" w:rsidR="008911A4" w:rsidRPr="00880002" w:rsidRDefault="008911A4" w:rsidP="008A30A0">
            <w:pPr>
              <w:pStyle w:val="Pa1"/>
              <w:spacing w:after="120"/>
              <w:jc w:val="both"/>
              <w:rPr>
                <w:rFonts w:ascii="Times New Roman" w:hAnsi="Times New Roman"/>
              </w:rPr>
            </w:pPr>
            <w:r w:rsidRPr="00880002">
              <w:rPr>
                <w:rFonts w:ascii="Times New Roman" w:hAnsi="Times New Roman"/>
                <w:szCs w:val="20"/>
              </w:rPr>
              <w:t>The system shall allow the user to automatically check out from the system when they enter the facility.</w:t>
            </w:r>
          </w:p>
        </w:tc>
      </w:tr>
      <w:tr w:rsidR="008911A4" w:rsidRPr="00880002" w14:paraId="7E43622D" w14:textId="77777777" w:rsidTr="008A30A0">
        <w:tc>
          <w:tcPr>
            <w:tcW w:w="2276" w:type="dxa"/>
          </w:tcPr>
          <w:p w14:paraId="652B3F23" w14:textId="77777777" w:rsidR="008911A4" w:rsidRPr="00880002" w:rsidRDefault="008911A4" w:rsidP="008A30A0">
            <w:pPr>
              <w:jc w:val="both"/>
              <w:rPr>
                <w:b/>
              </w:rPr>
            </w:pPr>
            <w:r w:rsidRPr="00880002">
              <w:rPr>
                <w:b/>
              </w:rPr>
              <w:t>Source</w:t>
            </w:r>
          </w:p>
        </w:tc>
        <w:tc>
          <w:tcPr>
            <w:tcW w:w="6966" w:type="dxa"/>
          </w:tcPr>
          <w:p w14:paraId="4721FF13" w14:textId="77777777" w:rsidR="008911A4" w:rsidRPr="00880002" w:rsidRDefault="008911A4" w:rsidP="008A30A0">
            <w:pPr>
              <w:pStyle w:val="Pa1"/>
              <w:spacing w:after="120"/>
              <w:jc w:val="both"/>
              <w:rPr>
                <w:rFonts w:ascii="Times New Roman" w:hAnsi="Times New Roman"/>
              </w:rPr>
            </w:pPr>
            <w:r w:rsidRPr="00880002">
              <w:rPr>
                <w:rFonts w:ascii="Times New Roman" w:hAnsi="Times New Roman"/>
                <w:szCs w:val="20"/>
              </w:rPr>
              <w:t>Supervisor</w:t>
            </w:r>
          </w:p>
        </w:tc>
      </w:tr>
      <w:tr w:rsidR="008911A4" w:rsidRPr="00880002" w14:paraId="1F905A0C" w14:textId="77777777" w:rsidTr="008A30A0">
        <w:tc>
          <w:tcPr>
            <w:tcW w:w="2276" w:type="dxa"/>
          </w:tcPr>
          <w:p w14:paraId="7A1A5639" w14:textId="77777777" w:rsidR="008911A4" w:rsidRPr="00880002" w:rsidRDefault="008911A4" w:rsidP="008A30A0">
            <w:pPr>
              <w:jc w:val="both"/>
              <w:rPr>
                <w:b/>
              </w:rPr>
            </w:pPr>
            <w:r w:rsidRPr="00880002">
              <w:rPr>
                <w:b/>
              </w:rPr>
              <w:t xml:space="preserve">Rationale </w:t>
            </w:r>
          </w:p>
        </w:tc>
        <w:tc>
          <w:tcPr>
            <w:tcW w:w="6966" w:type="dxa"/>
          </w:tcPr>
          <w:p w14:paraId="5F6ACEE7" w14:textId="77777777" w:rsidR="008911A4" w:rsidRPr="00880002" w:rsidRDefault="008911A4" w:rsidP="008A30A0">
            <w:pPr>
              <w:pStyle w:val="Pa1"/>
              <w:spacing w:after="120"/>
              <w:jc w:val="both"/>
              <w:rPr>
                <w:rFonts w:ascii="Times New Roman" w:hAnsi="Times New Roman"/>
              </w:rPr>
            </w:pPr>
            <w:r w:rsidRPr="00880002">
              <w:rPr>
                <w:rFonts w:ascii="Times New Roman" w:hAnsi="Times New Roman"/>
                <w:szCs w:val="20"/>
              </w:rPr>
              <w:t>To maintain the record of employee attendance.</w:t>
            </w:r>
          </w:p>
        </w:tc>
      </w:tr>
      <w:tr w:rsidR="008911A4" w:rsidRPr="00880002" w14:paraId="7C87B1B7" w14:textId="77777777" w:rsidTr="008A30A0">
        <w:tc>
          <w:tcPr>
            <w:tcW w:w="2276" w:type="dxa"/>
          </w:tcPr>
          <w:p w14:paraId="7FDB47EF" w14:textId="77777777" w:rsidR="008911A4" w:rsidRPr="00880002" w:rsidRDefault="008911A4" w:rsidP="008A30A0">
            <w:pPr>
              <w:jc w:val="both"/>
              <w:rPr>
                <w:b/>
              </w:rPr>
            </w:pPr>
            <w:r w:rsidRPr="00880002">
              <w:rPr>
                <w:b/>
              </w:rPr>
              <w:t>Business Rule (if required)</w:t>
            </w:r>
          </w:p>
        </w:tc>
        <w:tc>
          <w:tcPr>
            <w:tcW w:w="6966" w:type="dxa"/>
          </w:tcPr>
          <w:p w14:paraId="1A63AA44" w14:textId="77777777" w:rsidR="008911A4" w:rsidRPr="00880002" w:rsidRDefault="008911A4" w:rsidP="008A30A0">
            <w:pPr>
              <w:pStyle w:val="Pa1"/>
              <w:spacing w:after="120"/>
              <w:jc w:val="both"/>
              <w:rPr>
                <w:rFonts w:ascii="Times New Roman" w:hAnsi="Times New Roman"/>
              </w:rPr>
            </w:pPr>
            <w:r w:rsidRPr="00880002">
              <w:rPr>
                <w:rFonts w:ascii="Times New Roman" w:hAnsi="Times New Roman"/>
              </w:rPr>
              <w:t>None</w:t>
            </w:r>
          </w:p>
        </w:tc>
      </w:tr>
      <w:tr w:rsidR="008911A4" w:rsidRPr="00880002" w14:paraId="5A79A9CC" w14:textId="77777777" w:rsidTr="008A30A0">
        <w:tc>
          <w:tcPr>
            <w:tcW w:w="2276" w:type="dxa"/>
          </w:tcPr>
          <w:p w14:paraId="7CB9B077" w14:textId="77777777" w:rsidR="008911A4" w:rsidRPr="00880002" w:rsidRDefault="008911A4" w:rsidP="008A30A0">
            <w:pPr>
              <w:jc w:val="both"/>
              <w:rPr>
                <w:b/>
              </w:rPr>
            </w:pPr>
            <w:r w:rsidRPr="00880002">
              <w:rPr>
                <w:b/>
              </w:rPr>
              <w:t>Dependencies</w:t>
            </w:r>
          </w:p>
        </w:tc>
        <w:tc>
          <w:tcPr>
            <w:tcW w:w="6966" w:type="dxa"/>
          </w:tcPr>
          <w:p w14:paraId="7AB3B026" w14:textId="77777777" w:rsidR="008911A4" w:rsidRPr="00880002" w:rsidRDefault="008911A4" w:rsidP="008A30A0">
            <w:pPr>
              <w:pStyle w:val="Pa1"/>
              <w:spacing w:after="120"/>
              <w:jc w:val="both"/>
              <w:rPr>
                <w:rFonts w:ascii="Times New Roman" w:hAnsi="Times New Roman"/>
                <w:szCs w:val="20"/>
              </w:rPr>
            </w:pPr>
            <w:r w:rsidRPr="00880002">
              <w:rPr>
                <w:rFonts w:ascii="Times New Roman" w:hAnsi="Times New Roman"/>
                <w:szCs w:val="20"/>
              </w:rPr>
              <w:t>FR-1</w:t>
            </w:r>
          </w:p>
        </w:tc>
      </w:tr>
      <w:tr w:rsidR="008911A4" w:rsidRPr="00880002" w14:paraId="060BF49F" w14:textId="77777777" w:rsidTr="008A30A0">
        <w:tc>
          <w:tcPr>
            <w:tcW w:w="2276" w:type="dxa"/>
          </w:tcPr>
          <w:p w14:paraId="0873EB07" w14:textId="77777777" w:rsidR="008911A4" w:rsidRPr="00880002" w:rsidRDefault="008911A4" w:rsidP="008A30A0">
            <w:pPr>
              <w:jc w:val="both"/>
              <w:rPr>
                <w:b/>
              </w:rPr>
            </w:pPr>
            <w:r w:rsidRPr="00880002">
              <w:rPr>
                <w:b/>
              </w:rPr>
              <w:t>Priority</w:t>
            </w:r>
          </w:p>
        </w:tc>
        <w:tc>
          <w:tcPr>
            <w:tcW w:w="6966" w:type="dxa"/>
          </w:tcPr>
          <w:p w14:paraId="620C1EF1" w14:textId="77777777" w:rsidR="008911A4" w:rsidRPr="00880002" w:rsidRDefault="008911A4" w:rsidP="008A30A0">
            <w:pPr>
              <w:pStyle w:val="Pa1"/>
              <w:spacing w:after="120"/>
              <w:jc w:val="both"/>
              <w:rPr>
                <w:rFonts w:ascii="Times New Roman" w:hAnsi="Times New Roman"/>
                <w:szCs w:val="20"/>
              </w:rPr>
            </w:pPr>
            <w:r w:rsidRPr="00880002">
              <w:rPr>
                <w:rFonts w:ascii="Times New Roman" w:hAnsi="Times New Roman"/>
                <w:szCs w:val="20"/>
              </w:rPr>
              <w:t>High</w:t>
            </w:r>
          </w:p>
        </w:tc>
      </w:tr>
    </w:tbl>
    <w:p w14:paraId="7873FAA6" w14:textId="390C56B6" w:rsidR="00666C6F" w:rsidRDefault="008911A4" w:rsidP="00221646">
      <w:pPr>
        <w:pStyle w:val="Heading2"/>
        <w:spacing w:before="280" w:after="280" w:line="276" w:lineRule="auto"/>
      </w:pPr>
      <w:bookmarkStart w:id="91" w:name="_Toc55155655"/>
      <w:r w:rsidRPr="00880002">
        <w:t>Functional Requirement 3</w:t>
      </w:r>
      <w:bookmarkEnd w:id="91"/>
    </w:p>
    <w:p w14:paraId="29674455" w14:textId="77777777" w:rsidR="00DC6A5D" w:rsidRPr="00DC6A5D" w:rsidRDefault="00DC6A5D" w:rsidP="00DC6A5D">
      <w:pPr>
        <w:rPr>
          <w:lang w:eastAsia="ar-SA"/>
        </w:rPr>
      </w:pPr>
    </w:p>
    <w:p w14:paraId="544BE0B1" w14:textId="16AE27EA" w:rsidR="00370E85" w:rsidRDefault="00370E85" w:rsidP="00370E85">
      <w:pPr>
        <w:pStyle w:val="Caption"/>
        <w:keepNext/>
      </w:pPr>
      <w:bookmarkStart w:id="92" w:name="_Toc55300931"/>
      <w:r>
        <w:lastRenderedPageBreak/>
        <w:t xml:space="preserve">Table </w:t>
      </w:r>
      <w:fldSimple w:instr=" SEQ Table \* ARABIC ">
        <w:r w:rsidR="00A4120D">
          <w:rPr>
            <w:noProof/>
          </w:rPr>
          <w:t>37</w:t>
        </w:r>
      </w:fldSimple>
      <w:r>
        <w:t>:</w:t>
      </w:r>
      <w:r w:rsidRPr="00370E85">
        <w:rPr>
          <w:szCs w:val="24"/>
        </w:rPr>
        <w:t xml:space="preserve"> </w:t>
      </w:r>
      <w:r w:rsidRPr="00880002">
        <w:rPr>
          <w:szCs w:val="24"/>
        </w:rPr>
        <w:t>Description of FR-3</w:t>
      </w:r>
      <w:r>
        <w:rPr>
          <w:szCs w:val="24"/>
        </w:rPr>
        <w:t>: Modify Attendance</w:t>
      </w:r>
      <w:r w:rsidR="00B877A1">
        <w:rPr>
          <w:szCs w:val="24"/>
        </w:rPr>
        <w:t>.</w:t>
      </w:r>
      <w:bookmarkEnd w:id="92"/>
    </w:p>
    <w:tbl>
      <w:tblPr>
        <w:tblStyle w:val="TableGrid"/>
        <w:tblW w:w="0" w:type="auto"/>
        <w:tblInd w:w="108" w:type="dxa"/>
        <w:tblLook w:val="04A0" w:firstRow="1" w:lastRow="0" w:firstColumn="1" w:lastColumn="0" w:noHBand="0" w:noVBand="1"/>
      </w:tblPr>
      <w:tblGrid>
        <w:gridCol w:w="2276"/>
        <w:gridCol w:w="6966"/>
      </w:tblGrid>
      <w:tr w:rsidR="00666C6F" w:rsidRPr="00880002" w14:paraId="3BD85DF8" w14:textId="77777777" w:rsidTr="008A30A0">
        <w:tc>
          <w:tcPr>
            <w:tcW w:w="2276" w:type="dxa"/>
          </w:tcPr>
          <w:p w14:paraId="1463AADE" w14:textId="77777777" w:rsidR="00666C6F" w:rsidRPr="00880002" w:rsidRDefault="00666C6F" w:rsidP="008A30A0">
            <w:pPr>
              <w:jc w:val="both"/>
              <w:rPr>
                <w:b/>
              </w:rPr>
            </w:pPr>
            <w:r w:rsidRPr="00880002">
              <w:rPr>
                <w:b/>
              </w:rPr>
              <w:t>Identifier</w:t>
            </w:r>
          </w:p>
        </w:tc>
        <w:tc>
          <w:tcPr>
            <w:tcW w:w="6966" w:type="dxa"/>
          </w:tcPr>
          <w:p w14:paraId="4E9EC42A" w14:textId="034735DE" w:rsidR="00666C6F" w:rsidRPr="00880002" w:rsidRDefault="00666C6F" w:rsidP="008A30A0">
            <w:pPr>
              <w:pStyle w:val="Pa1"/>
              <w:spacing w:after="120"/>
              <w:jc w:val="both"/>
              <w:rPr>
                <w:rFonts w:ascii="Times New Roman" w:hAnsi="Times New Roman"/>
              </w:rPr>
            </w:pPr>
            <w:r w:rsidRPr="00880002">
              <w:rPr>
                <w:rFonts w:ascii="Times New Roman" w:hAnsi="Times New Roman"/>
                <w:szCs w:val="20"/>
              </w:rPr>
              <w:t>FR-3</w:t>
            </w:r>
          </w:p>
        </w:tc>
      </w:tr>
      <w:tr w:rsidR="00666C6F" w:rsidRPr="00880002" w14:paraId="78FDDE6A" w14:textId="77777777" w:rsidTr="008A30A0">
        <w:tc>
          <w:tcPr>
            <w:tcW w:w="2276" w:type="dxa"/>
          </w:tcPr>
          <w:p w14:paraId="7699BD58" w14:textId="77777777" w:rsidR="00666C6F" w:rsidRPr="00880002" w:rsidRDefault="00666C6F" w:rsidP="008A30A0">
            <w:pPr>
              <w:jc w:val="both"/>
              <w:rPr>
                <w:b/>
              </w:rPr>
            </w:pPr>
            <w:r w:rsidRPr="00880002">
              <w:rPr>
                <w:b/>
              </w:rPr>
              <w:t>Title</w:t>
            </w:r>
          </w:p>
        </w:tc>
        <w:tc>
          <w:tcPr>
            <w:tcW w:w="6966" w:type="dxa"/>
          </w:tcPr>
          <w:p w14:paraId="0301D966" w14:textId="32B1176B" w:rsidR="00666C6F" w:rsidRPr="00880002" w:rsidRDefault="0082424F" w:rsidP="008A30A0">
            <w:pPr>
              <w:pStyle w:val="Pa1"/>
              <w:spacing w:after="120"/>
              <w:jc w:val="both"/>
              <w:rPr>
                <w:rFonts w:ascii="Times New Roman" w:hAnsi="Times New Roman"/>
              </w:rPr>
            </w:pPr>
            <w:r w:rsidRPr="00880002">
              <w:rPr>
                <w:rFonts w:ascii="Times New Roman" w:hAnsi="Times New Roman"/>
              </w:rPr>
              <w:t>Modify Attendance</w:t>
            </w:r>
          </w:p>
        </w:tc>
      </w:tr>
      <w:tr w:rsidR="00666C6F" w:rsidRPr="00880002" w14:paraId="4CA7CE4D" w14:textId="77777777" w:rsidTr="008A30A0">
        <w:tc>
          <w:tcPr>
            <w:tcW w:w="2276" w:type="dxa"/>
          </w:tcPr>
          <w:p w14:paraId="3E4A89D6" w14:textId="77777777" w:rsidR="00666C6F" w:rsidRPr="00880002" w:rsidRDefault="00666C6F" w:rsidP="008A30A0">
            <w:pPr>
              <w:jc w:val="both"/>
              <w:rPr>
                <w:b/>
              </w:rPr>
            </w:pPr>
            <w:r w:rsidRPr="00880002">
              <w:rPr>
                <w:b/>
              </w:rPr>
              <w:t>Requirement</w:t>
            </w:r>
          </w:p>
        </w:tc>
        <w:tc>
          <w:tcPr>
            <w:tcW w:w="6966" w:type="dxa"/>
          </w:tcPr>
          <w:p w14:paraId="4C96B4ED" w14:textId="284493F5" w:rsidR="00666C6F" w:rsidRPr="00880002" w:rsidRDefault="00666C6F" w:rsidP="008A30A0">
            <w:pPr>
              <w:pStyle w:val="Pa1"/>
              <w:spacing w:after="120"/>
              <w:jc w:val="both"/>
              <w:rPr>
                <w:rFonts w:ascii="Times New Roman" w:hAnsi="Times New Roman"/>
              </w:rPr>
            </w:pPr>
            <w:r w:rsidRPr="00880002">
              <w:rPr>
                <w:rFonts w:ascii="Times New Roman" w:hAnsi="Times New Roman"/>
                <w:szCs w:val="20"/>
              </w:rPr>
              <w:t xml:space="preserve">The system shall </w:t>
            </w:r>
            <w:r w:rsidR="000D5C85" w:rsidRPr="00880002">
              <w:rPr>
                <w:rFonts w:ascii="Times New Roman" w:hAnsi="Times New Roman"/>
                <w:szCs w:val="20"/>
              </w:rPr>
              <w:t>not allow anyone other than admin to modify the attendance</w:t>
            </w:r>
            <w:r w:rsidRPr="00880002">
              <w:rPr>
                <w:rFonts w:ascii="Times New Roman" w:hAnsi="Times New Roman"/>
                <w:szCs w:val="20"/>
              </w:rPr>
              <w:t>.</w:t>
            </w:r>
          </w:p>
        </w:tc>
      </w:tr>
      <w:tr w:rsidR="00666C6F" w:rsidRPr="00880002" w14:paraId="1DF736BF" w14:textId="77777777" w:rsidTr="008A30A0">
        <w:tc>
          <w:tcPr>
            <w:tcW w:w="2276" w:type="dxa"/>
          </w:tcPr>
          <w:p w14:paraId="5CA23085" w14:textId="77777777" w:rsidR="00666C6F" w:rsidRPr="00880002" w:rsidRDefault="00666C6F" w:rsidP="008A30A0">
            <w:pPr>
              <w:jc w:val="both"/>
              <w:rPr>
                <w:b/>
              </w:rPr>
            </w:pPr>
            <w:r w:rsidRPr="00880002">
              <w:rPr>
                <w:b/>
              </w:rPr>
              <w:t>Source</w:t>
            </w:r>
          </w:p>
        </w:tc>
        <w:tc>
          <w:tcPr>
            <w:tcW w:w="6966" w:type="dxa"/>
          </w:tcPr>
          <w:p w14:paraId="552C4245" w14:textId="77777777" w:rsidR="00666C6F" w:rsidRPr="00880002" w:rsidRDefault="00666C6F" w:rsidP="008A30A0">
            <w:pPr>
              <w:pStyle w:val="Pa1"/>
              <w:spacing w:after="120"/>
              <w:jc w:val="both"/>
              <w:rPr>
                <w:rFonts w:ascii="Times New Roman" w:hAnsi="Times New Roman"/>
              </w:rPr>
            </w:pPr>
            <w:r w:rsidRPr="00880002">
              <w:rPr>
                <w:rFonts w:ascii="Times New Roman" w:hAnsi="Times New Roman"/>
                <w:szCs w:val="20"/>
              </w:rPr>
              <w:t>Supervisor</w:t>
            </w:r>
          </w:p>
        </w:tc>
      </w:tr>
      <w:tr w:rsidR="00666C6F" w:rsidRPr="00880002" w14:paraId="4BD7D22B" w14:textId="77777777" w:rsidTr="008A30A0">
        <w:tc>
          <w:tcPr>
            <w:tcW w:w="2276" w:type="dxa"/>
          </w:tcPr>
          <w:p w14:paraId="2FFC0385" w14:textId="77777777" w:rsidR="00666C6F" w:rsidRPr="00880002" w:rsidRDefault="00666C6F" w:rsidP="008A30A0">
            <w:pPr>
              <w:jc w:val="both"/>
              <w:rPr>
                <w:b/>
              </w:rPr>
            </w:pPr>
            <w:r w:rsidRPr="00880002">
              <w:rPr>
                <w:b/>
              </w:rPr>
              <w:t xml:space="preserve">Rationale </w:t>
            </w:r>
          </w:p>
        </w:tc>
        <w:tc>
          <w:tcPr>
            <w:tcW w:w="6966" w:type="dxa"/>
          </w:tcPr>
          <w:p w14:paraId="721FDFC1" w14:textId="77777777" w:rsidR="00666C6F" w:rsidRPr="00880002" w:rsidRDefault="00666C6F" w:rsidP="008A30A0">
            <w:pPr>
              <w:pStyle w:val="Pa1"/>
              <w:spacing w:after="120"/>
              <w:jc w:val="both"/>
              <w:rPr>
                <w:rFonts w:ascii="Times New Roman" w:hAnsi="Times New Roman"/>
              </w:rPr>
            </w:pPr>
            <w:r w:rsidRPr="00880002">
              <w:rPr>
                <w:rFonts w:ascii="Times New Roman" w:hAnsi="Times New Roman"/>
                <w:szCs w:val="20"/>
              </w:rPr>
              <w:t>To maintain the record of employee attendance.</w:t>
            </w:r>
          </w:p>
        </w:tc>
      </w:tr>
      <w:tr w:rsidR="00666C6F" w:rsidRPr="00880002" w14:paraId="69B62516" w14:textId="77777777" w:rsidTr="008A30A0">
        <w:tc>
          <w:tcPr>
            <w:tcW w:w="2276" w:type="dxa"/>
          </w:tcPr>
          <w:p w14:paraId="31A69A8E" w14:textId="77777777" w:rsidR="00666C6F" w:rsidRPr="00880002" w:rsidRDefault="00666C6F" w:rsidP="008A30A0">
            <w:pPr>
              <w:jc w:val="both"/>
              <w:rPr>
                <w:b/>
              </w:rPr>
            </w:pPr>
            <w:r w:rsidRPr="00880002">
              <w:rPr>
                <w:b/>
              </w:rPr>
              <w:t>Business Rule (if required)</w:t>
            </w:r>
          </w:p>
        </w:tc>
        <w:tc>
          <w:tcPr>
            <w:tcW w:w="6966" w:type="dxa"/>
          </w:tcPr>
          <w:p w14:paraId="5F8418BE" w14:textId="77777777" w:rsidR="00666C6F" w:rsidRPr="00880002" w:rsidRDefault="00666C6F" w:rsidP="008A30A0">
            <w:pPr>
              <w:pStyle w:val="Pa1"/>
              <w:spacing w:after="120"/>
              <w:jc w:val="both"/>
              <w:rPr>
                <w:rFonts w:ascii="Times New Roman" w:hAnsi="Times New Roman"/>
              </w:rPr>
            </w:pPr>
            <w:r w:rsidRPr="00880002">
              <w:rPr>
                <w:rFonts w:ascii="Times New Roman" w:hAnsi="Times New Roman"/>
              </w:rPr>
              <w:t>None</w:t>
            </w:r>
          </w:p>
        </w:tc>
      </w:tr>
      <w:tr w:rsidR="00666C6F" w:rsidRPr="00880002" w14:paraId="71B4C0E2" w14:textId="77777777" w:rsidTr="008A30A0">
        <w:tc>
          <w:tcPr>
            <w:tcW w:w="2276" w:type="dxa"/>
          </w:tcPr>
          <w:p w14:paraId="0BB9A4B2" w14:textId="77777777" w:rsidR="00666C6F" w:rsidRPr="00880002" w:rsidRDefault="00666C6F" w:rsidP="008A30A0">
            <w:pPr>
              <w:jc w:val="both"/>
              <w:rPr>
                <w:b/>
              </w:rPr>
            </w:pPr>
            <w:r w:rsidRPr="00880002">
              <w:rPr>
                <w:b/>
              </w:rPr>
              <w:t>Dependencies</w:t>
            </w:r>
          </w:p>
        </w:tc>
        <w:tc>
          <w:tcPr>
            <w:tcW w:w="6966" w:type="dxa"/>
          </w:tcPr>
          <w:p w14:paraId="6BF00320" w14:textId="7F8DBEC6" w:rsidR="00666C6F" w:rsidRPr="00880002" w:rsidRDefault="00666C6F" w:rsidP="008A30A0">
            <w:pPr>
              <w:pStyle w:val="Pa1"/>
              <w:spacing w:after="120"/>
              <w:jc w:val="both"/>
              <w:rPr>
                <w:rFonts w:ascii="Times New Roman" w:hAnsi="Times New Roman"/>
                <w:szCs w:val="20"/>
              </w:rPr>
            </w:pPr>
          </w:p>
        </w:tc>
      </w:tr>
      <w:tr w:rsidR="00666C6F" w:rsidRPr="00880002" w14:paraId="4B2D118A" w14:textId="77777777" w:rsidTr="008A30A0">
        <w:tc>
          <w:tcPr>
            <w:tcW w:w="2276" w:type="dxa"/>
          </w:tcPr>
          <w:p w14:paraId="3E588B6C" w14:textId="77777777" w:rsidR="00666C6F" w:rsidRPr="00880002" w:rsidRDefault="00666C6F" w:rsidP="008A30A0">
            <w:pPr>
              <w:jc w:val="both"/>
              <w:rPr>
                <w:b/>
              </w:rPr>
            </w:pPr>
            <w:r w:rsidRPr="00880002">
              <w:rPr>
                <w:b/>
              </w:rPr>
              <w:t>Priority</w:t>
            </w:r>
          </w:p>
        </w:tc>
        <w:tc>
          <w:tcPr>
            <w:tcW w:w="6966" w:type="dxa"/>
          </w:tcPr>
          <w:p w14:paraId="65E988AC" w14:textId="77777777" w:rsidR="00666C6F" w:rsidRPr="00880002" w:rsidRDefault="00666C6F" w:rsidP="008A30A0">
            <w:pPr>
              <w:pStyle w:val="Pa1"/>
              <w:spacing w:after="120"/>
              <w:jc w:val="both"/>
              <w:rPr>
                <w:rFonts w:ascii="Times New Roman" w:hAnsi="Times New Roman"/>
                <w:szCs w:val="20"/>
              </w:rPr>
            </w:pPr>
            <w:r w:rsidRPr="00880002">
              <w:rPr>
                <w:rFonts w:ascii="Times New Roman" w:hAnsi="Times New Roman"/>
                <w:szCs w:val="20"/>
              </w:rPr>
              <w:t>High</w:t>
            </w:r>
          </w:p>
        </w:tc>
      </w:tr>
    </w:tbl>
    <w:p w14:paraId="7FEF7775" w14:textId="20C6BA7E" w:rsidR="008911A4" w:rsidRPr="00880002" w:rsidRDefault="008911A4" w:rsidP="008911A4">
      <w:pPr>
        <w:rPr>
          <w:lang w:eastAsia="ar-SA"/>
        </w:rPr>
      </w:pPr>
    </w:p>
    <w:p w14:paraId="4ECA0592" w14:textId="6A7DE048" w:rsidR="007315DB" w:rsidRDefault="008911A4" w:rsidP="00221646">
      <w:pPr>
        <w:pStyle w:val="Heading2"/>
        <w:spacing w:line="276" w:lineRule="auto"/>
      </w:pPr>
      <w:bookmarkStart w:id="93" w:name="_Toc55155656"/>
      <w:r w:rsidRPr="00880002">
        <w:t>Functional Requirement 4</w:t>
      </w:r>
      <w:bookmarkEnd w:id="93"/>
    </w:p>
    <w:p w14:paraId="7A1212AE" w14:textId="77777777" w:rsidR="00071DFB" w:rsidRPr="00071DFB" w:rsidRDefault="00071DFB" w:rsidP="00071DFB">
      <w:pPr>
        <w:rPr>
          <w:lang w:eastAsia="ar-SA"/>
        </w:rPr>
      </w:pPr>
    </w:p>
    <w:p w14:paraId="4CA2FE08" w14:textId="49AA85DF" w:rsidR="00BD2E72" w:rsidRDefault="00BD2E72" w:rsidP="00BD2E72">
      <w:pPr>
        <w:pStyle w:val="Caption"/>
        <w:keepNext/>
      </w:pPr>
      <w:bookmarkStart w:id="94" w:name="_Toc55300932"/>
      <w:r>
        <w:t xml:space="preserve">Table </w:t>
      </w:r>
      <w:fldSimple w:instr=" SEQ Table \* ARABIC ">
        <w:r w:rsidR="00A4120D">
          <w:rPr>
            <w:noProof/>
          </w:rPr>
          <w:t>38</w:t>
        </w:r>
      </w:fldSimple>
      <w:r>
        <w:t xml:space="preserve">: </w:t>
      </w:r>
      <w:r w:rsidRPr="00880002">
        <w:rPr>
          <w:szCs w:val="24"/>
        </w:rPr>
        <w:t>Description of FR-4</w:t>
      </w:r>
      <w:r>
        <w:rPr>
          <w:szCs w:val="24"/>
        </w:rPr>
        <w:t>: Check Attendance</w:t>
      </w:r>
      <w:r w:rsidR="003A5459">
        <w:rPr>
          <w:szCs w:val="24"/>
        </w:rPr>
        <w:t>.</w:t>
      </w:r>
      <w:bookmarkEnd w:id="94"/>
    </w:p>
    <w:tbl>
      <w:tblPr>
        <w:tblStyle w:val="TableGrid"/>
        <w:tblW w:w="0" w:type="auto"/>
        <w:tblInd w:w="108" w:type="dxa"/>
        <w:tblLook w:val="04A0" w:firstRow="1" w:lastRow="0" w:firstColumn="1" w:lastColumn="0" w:noHBand="0" w:noVBand="1"/>
      </w:tblPr>
      <w:tblGrid>
        <w:gridCol w:w="2276"/>
        <w:gridCol w:w="6966"/>
      </w:tblGrid>
      <w:tr w:rsidR="007315DB" w:rsidRPr="00880002" w14:paraId="589ED275" w14:textId="77777777" w:rsidTr="008A30A0">
        <w:tc>
          <w:tcPr>
            <w:tcW w:w="2276" w:type="dxa"/>
          </w:tcPr>
          <w:p w14:paraId="37449219" w14:textId="77777777" w:rsidR="007315DB" w:rsidRPr="00880002" w:rsidRDefault="007315DB" w:rsidP="008A30A0">
            <w:pPr>
              <w:jc w:val="both"/>
              <w:rPr>
                <w:b/>
              </w:rPr>
            </w:pPr>
            <w:r w:rsidRPr="00880002">
              <w:rPr>
                <w:b/>
              </w:rPr>
              <w:t>Identifier</w:t>
            </w:r>
          </w:p>
        </w:tc>
        <w:tc>
          <w:tcPr>
            <w:tcW w:w="6966" w:type="dxa"/>
          </w:tcPr>
          <w:p w14:paraId="5CA59DAD" w14:textId="443087AF" w:rsidR="007315DB" w:rsidRPr="00880002" w:rsidRDefault="007315DB" w:rsidP="008A30A0">
            <w:pPr>
              <w:pStyle w:val="Pa1"/>
              <w:spacing w:after="120"/>
              <w:jc w:val="both"/>
              <w:rPr>
                <w:rFonts w:ascii="Times New Roman" w:hAnsi="Times New Roman"/>
              </w:rPr>
            </w:pPr>
            <w:r w:rsidRPr="00880002">
              <w:rPr>
                <w:rFonts w:ascii="Times New Roman" w:hAnsi="Times New Roman"/>
                <w:szCs w:val="20"/>
              </w:rPr>
              <w:t>FR-4</w:t>
            </w:r>
          </w:p>
        </w:tc>
      </w:tr>
      <w:tr w:rsidR="007315DB" w:rsidRPr="00880002" w14:paraId="0BA0618B" w14:textId="77777777" w:rsidTr="008A30A0">
        <w:tc>
          <w:tcPr>
            <w:tcW w:w="2276" w:type="dxa"/>
          </w:tcPr>
          <w:p w14:paraId="5FFCBFD3" w14:textId="77777777" w:rsidR="007315DB" w:rsidRPr="00880002" w:rsidRDefault="007315DB" w:rsidP="008A30A0">
            <w:pPr>
              <w:jc w:val="both"/>
              <w:rPr>
                <w:b/>
              </w:rPr>
            </w:pPr>
            <w:r w:rsidRPr="00880002">
              <w:rPr>
                <w:b/>
              </w:rPr>
              <w:t>Title</w:t>
            </w:r>
          </w:p>
        </w:tc>
        <w:tc>
          <w:tcPr>
            <w:tcW w:w="6966" w:type="dxa"/>
          </w:tcPr>
          <w:p w14:paraId="7E57DC03" w14:textId="4AD5C287" w:rsidR="007315DB" w:rsidRPr="00880002" w:rsidRDefault="007315DB" w:rsidP="008A30A0">
            <w:pPr>
              <w:pStyle w:val="Pa1"/>
              <w:spacing w:after="120"/>
              <w:jc w:val="both"/>
              <w:rPr>
                <w:rFonts w:ascii="Times New Roman" w:hAnsi="Times New Roman"/>
              </w:rPr>
            </w:pPr>
            <w:r w:rsidRPr="00880002">
              <w:rPr>
                <w:rFonts w:ascii="Times New Roman" w:hAnsi="Times New Roman"/>
              </w:rPr>
              <w:t xml:space="preserve">Check </w:t>
            </w:r>
            <w:r w:rsidR="00D23331" w:rsidRPr="00880002">
              <w:rPr>
                <w:rFonts w:ascii="Times New Roman" w:hAnsi="Times New Roman"/>
              </w:rPr>
              <w:t>attendance</w:t>
            </w:r>
          </w:p>
        </w:tc>
      </w:tr>
      <w:tr w:rsidR="007315DB" w:rsidRPr="00880002" w14:paraId="3ACA800A" w14:textId="77777777" w:rsidTr="008A30A0">
        <w:tc>
          <w:tcPr>
            <w:tcW w:w="2276" w:type="dxa"/>
          </w:tcPr>
          <w:p w14:paraId="22CACE1D" w14:textId="77777777" w:rsidR="007315DB" w:rsidRPr="00880002" w:rsidRDefault="007315DB" w:rsidP="008A30A0">
            <w:pPr>
              <w:jc w:val="both"/>
              <w:rPr>
                <w:b/>
              </w:rPr>
            </w:pPr>
            <w:r w:rsidRPr="00880002">
              <w:rPr>
                <w:b/>
              </w:rPr>
              <w:t>Requirement</w:t>
            </w:r>
          </w:p>
        </w:tc>
        <w:tc>
          <w:tcPr>
            <w:tcW w:w="6966" w:type="dxa"/>
          </w:tcPr>
          <w:p w14:paraId="5952065A" w14:textId="5A7D591B" w:rsidR="007315DB" w:rsidRPr="00880002" w:rsidRDefault="007315DB" w:rsidP="008A30A0">
            <w:pPr>
              <w:pStyle w:val="Pa1"/>
              <w:spacing w:after="120"/>
              <w:jc w:val="both"/>
              <w:rPr>
                <w:rFonts w:ascii="Times New Roman" w:hAnsi="Times New Roman"/>
              </w:rPr>
            </w:pPr>
            <w:r w:rsidRPr="00880002">
              <w:rPr>
                <w:rFonts w:ascii="Times New Roman" w:hAnsi="Times New Roman"/>
                <w:szCs w:val="20"/>
              </w:rPr>
              <w:t xml:space="preserve">The system shall allow </w:t>
            </w:r>
            <w:r w:rsidR="004E177E" w:rsidRPr="00880002">
              <w:rPr>
                <w:rFonts w:ascii="Times New Roman" w:hAnsi="Times New Roman"/>
                <w:szCs w:val="20"/>
              </w:rPr>
              <w:t>the employee to check his attendance report</w:t>
            </w:r>
            <w:r w:rsidRPr="00880002">
              <w:rPr>
                <w:rFonts w:ascii="Times New Roman" w:hAnsi="Times New Roman"/>
                <w:szCs w:val="20"/>
              </w:rPr>
              <w:t>.</w:t>
            </w:r>
          </w:p>
        </w:tc>
      </w:tr>
      <w:tr w:rsidR="007315DB" w:rsidRPr="00880002" w14:paraId="16B50E1D" w14:textId="77777777" w:rsidTr="008A30A0">
        <w:tc>
          <w:tcPr>
            <w:tcW w:w="2276" w:type="dxa"/>
          </w:tcPr>
          <w:p w14:paraId="059ED534" w14:textId="77777777" w:rsidR="007315DB" w:rsidRPr="00880002" w:rsidRDefault="007315DB" w:rsidP="008A30A0">
            <w:pPr>
              <w:jc w:val="both"/>
              <w:rPr>
                <w:b/>
              </w:rPr>
            </w:pPr>
            <w:r w:rsidRPr="00880002">
              <w:rPr>
                <w:b/>
              </w:rPr>
              <w:t>Source</w:t>
            </w:r>
          </w:p>
        </w:tc>
        <w:tc>
          <w:tcPr>
            <w:tcW w:w="6966" w:type="dxa"/>
          </w:tcPr>
          <w:p w14:paraId="3965F000" w14:textId="77777777" w:rsidR="007315DB" w:rsidRPr="00880002" w:rsidRDefault="007315DB" w:rsidP="008A30A0">
            <w:pPr>
              <w:pStyle w:val="Pa1"/>
              <w:spacing w:after="120"/>
              <w:jc w:val="both"/>
              <w:rPr>
                <w:rFonts w:ascii="Times New Roman" w:hAnsi="Times New Roman"/>
              </w:rPr>
            </w:pPr>
            <w:r w:rsidRPr="00880002">
              <w:rPr>
                <w:rFonts w:ascii="Times New Roman" w:hAnsi="Times New Roman"/>
                <w:szCs w:val="20"/>
              </w:rPr>
              <w:t>Supervisor</w:t>
            </w:r>
          </w:p>
        </w:tc>
      </w:tr>
      <w:tr w:rsidR="007315DB" w:rsidRPr="00880002" w14:paraId="2399405C" w14:textId="77777777" w:rsidTr="008A30A0">
        <w:tc>
          <w:tcPr>
            <w:tcW w:w="2276" w:type="dxa"/>
          </w:tcPr>
          <w:p w14:paraId="3AEB2768" w14:textId="77777777" w:rsidR="007315DB" w:rsidRPr="00880002" w:rsidRDefault="007315DB" w:rsidP="008A30A0">
            <w:pPr>
              <w:jc w:val="both"/>
              <w:rPr>
                <w:b/>
              </w:rPr>
            </w:pPr>
            <w:r w:rsidRPr="00880002">
              <w:rPr>
                <w:b/>
              </w:rPr>
              <w:t xml:space="preserve">Rationale </w:t>
            </w:r>
          </w:p>
        </w:tc>
        <w:tc>
          <w:tcPr>
            <w:tcW w:w="6966" w:type="dxa"/>
          </w:tcPr>
          <w:p w14:paraId="6A539573" w14:textId="77777777" w:rsidR="007315DB" w:rsidRPr="00880002" w:rsidRDefault="007315DB" w:rsidP="008A30A0">
            <w:pPr>
              <w:pStyle w:val="Pa1"/>
              <w:spacing w:after="120"/>
              <w:jc w:val="both"/>
              <w:rPr>
                <w:rFonts w:ascii="Times New Roman" w:hAnsi="Times New Roman"/>
              </w:rPr>
            </w:pPr>
            <w:r w:rsidRPr="00880002">
              <w:rPr>
                <w:rFonts w:ascii="Times New Roman" w:hAnsi="Times New Roman"/>
                <w:szCs w:val="20"/>
              </w:rPr>
              <w:t>To maintain the record of employee attendance.</w:t>
            </w:r>
          </w:p>
        </w:tc>
      </w:tr>
      <w:tr w:rsidR="007315DB" w:rsidRPr="00880002" w14:paraId="53D1770B" w14:textId="77777777" w:rsidTr="008A30A0">
        <w:tc>
          <w:tcPr>
            <w:tcW w:w="2276" w:type="dxa"/>
          </w:tcPr>
          <w:p w14:paraId="4946CC42" w14:textId="77777777" w:rsidR="007315DB" w:rsidRPr="00880002" w:rsidRDefault="007315DB" w:rsidP="008A30A0">
            <w:pPr>
              <w:jc w:val="both"/>
              <w:rPr>
                <w:b/>
              </w:rPr>
            </w:pPr>
            <w:r w:rsidRPr="00880002">
              <w:rPr>
                <w:b/>
              </w:rPr>
              <w:t>Business Rule (if required)</w:t>
            </w:r>
          </w:p>
        </w:tc>
        <w:tc>
          <w:tcPr>
            <w:tcW w:w="6966" w:type="dxa"/>
          </w:tcPr>
          <w:p w14:paraId="3C16DAB7" w14:textId="77777777" w:rsidR="007315DB" w:rsidRPr="00880002" w:rsidRDefault="007315DB" w:rsidP="008A30A0">
            <w:pPr>
              <w:pStyle w:val="Pa1"/>
              <w:spacing w:after="120"/>
              <w:jc w:val="both"/>
              <w:rPr>
                <w:rFonts w:ascii="Times New Roman" w:hAnsi="Times New Roman"/>
              </w:rPr>
            </w:pPr>
            <w:r w:rsidRPr="00880002">
              <w:rPr>
                <w:rFonts w:ascii="Times New Roman" w:hAnsi="Times New Roman"/>
              </w:rPr>
              <w:t>None</w:t>
            </w:r>
          </w:p>
        </w:tc>
      </w:tr>
      <w:tr w:rsidR="007315DB" w:rsidRPr="00880002" w14:paraId="6AC951C1" w14:textId="77777777" w:rsidTr="008A30A0">
        <w:tc>
          <w:tcPr>
            <w:tcW w:w="2276" w:type="dxa"/>
          </w:tcPr>
          <w:p w14:paraId="25D0D5A9" w14:textId="77777777" w:rsidR="007315DB" w:rsidRPr="00880002" w:rsidRDefault="007315DB" w:rsidP="008A30A0">
            <w:pPr>
              <w:jc w:val="both"/>
              <w:rPr>
                <w:b/>
              </w:rPr>
            </w:pPr>
            <w:r w:rsidRPr="00880002">
              <w:rPr>
                <w:b/>
              </w:rPr>
              <w:t>Dependencies</w:t>
            </w:r>
          </w:p>
        </w:tc>
        <w:tc>
          <w:tcPr>
            <w:tcW w:w="6966" w:type="dxa"/>
          </w:tcPr>
          <w:p w14:paraId="57A1871D" w14:textId="3B818988" w:rsidR="007315DB" w:rsidRPr="00880002" w:rsidRDefault="007315DB" w:rsidP="008A30A0">
            <w:pPr>
              <w:pStyle w:val="Pa1"/>
              <w:spacing w:after="120"/>
              <w:jc w:val="both"/>
              <w:rPr>
                <w:rFonts w:ascii="Times New Roman" w:hAnsi="Times New Roman"/>
                <w:szCs w:val="20"/>
              </w:rPr>
            </w:pPr>
          </w:p>
        </w:tc>
      </w:tr>
      <w:tr w:rsidR="007315DB" w:rsidRPr="00880002" w14:paraId="3B49655F" w14:textId="77777777" w:rsidTr="008A30A0">
        <w:tc>
          <w:tcPr>
            <w:tcW w:w="2276" w:type="dxa"/>
          </w:tcPr>
          <w:p w14:paraId="48523A5F" w14:textId="77777777" w:rsidR="007315DB" w:rsidRPr="00880002" w:rsidRDefault="007315DB" w:rsidP="008A30A0">
            <w:pPr>
              <w:jc w:val="both"/>
              <w:rPr>
                <w:b/>
              </w:rPr>
            </w:pPr>
            <w:r w:rsidRPr="00880002">
              <w:rPr>
                <w:b/>
              </w:rPr>
              <w:t>Priority</w:t>
            </w:r>
          </w:p>
        </w:tc>
        <w:tc>
          <w:tcPr>
            <w:tcW w:w="6966" w:type="dxa"/>
          </w:tcPr>
          <w:p w14:paraId="15961FA9" w14:textId="7BFD6B26" w:rsidR="007315DB" w:rsidRPr="00880002" w:rsidRDefault="00FA4B91" w:rsidP="008A30A0">
            <w:pPr>
              <w:pStyle w:val="Pa1"/>
              <w:spacing w:after="120"/>
              <w:jc w:val="both"/>
              <w:rPr>
                <w:rFonts w:ascii="Times New Roman" w:hAnsi="Times New Roman"/>
                <w:szCs w:val="20"/>
              </w:rPr>
            </w:pPr>
            <w:r w:rsidRPr="00880002">
              <w:rPr>
                <w:rFonts w:ascii="Times New Roman" w:hAnsi="Times New Roman"/>
                <w:szCs w:val="20"/>
              </w:rPr>
              <w:t>Medium</w:t>
            </w:r>
          </w:p>
        </w:tc>
      </w:tr>
    </w:tbl>
    <w:p w14:paraId="3477522E" w14:textId="324D5C4A" w:rsidR="00943245" w:rsidRDefault="007315DB" w:rsidP="00221646">
      <w:pPr>
        <w:pStyle w:val="Heading2"/>
        <w:spacing w:line="276" w:lineRule="auto"/>
      </w:pPr>
      <w:bookmarkStart w:id="95" w:name="_Toc55155657"/>
      <w:r w:rsidRPr="00880002">
        <w:t>Functional Requirement 5</w:t>
      </w:r>
      <w:bookmarkEnd w:id="95"/>
    </w:p>
    <w:p w14:paraId="5CDA481D" w14:textId="3D0D7A72" w:rsidR="003C4D3D" w:rsidRDefault="003C4D3D" w:rsidP="003C4D3D">
      <w:pPr>
        <w:rPr>
          <w:lang w:eastAsia="ar-SA"/>
        </w:rPr>
      </w:pPr>
    </w:p>
    <w:p w14:paraId="491F2F32" w14:textId="687FC900" w:rsidR="003C4D3D" w:rsidRDefault="003C4D3D" w:rsidP="003C4D3D">
      <w:pPr>
        <w:rPr>
          <w:lang w:eastAsia="ar-SA"/>
        </w:rPr>
      </w:pPr>
    </w:p>
    <w:p w14:paraId="094EFBEA" w14:textId="61AE1C79" w:rsidR="003C4D3D" w:rsidRDefault="003C4D3D" w:rsidP="003C4D3D">
      <w:pPr>
        <w:rPr>
          <w:lang w:eastAsia="ar-SA"/>
        </w:rPr>
      </w:pPr>
    </w:p>
    <w:p w14:paraId="6F872865" w14:textId="1274A3F3" w:rsidR="003C4D3D" w:rsidRDefault="003C4D3D" w:rsidP="003C4D3D">
      <w:pPr>
        <w:rPr>
          <w:lang w:eastAsia="ar-SA"/>
        </w:rPr>
      </w:pPr>
    </w:p>
    <w:p w14:paraId="1FC26EFB" w14:textId="30985257" w:rsidR="003C4D3D" w:rsidRDefault="003C4D3D" w:rsidP="003C4D3D">
      <w:pPr>
        <w:rPr>
          <w:lang w:eastAsia="ar-SA"/>
        </w:rPr>
      </w:pPr>
    </w:p>
    <w:p w14:paraId="5E9BA5E9" w14:textId="51C9A5F3" w:rsidR="003C4D3D" w:rsidRDefault="003C4D3D" w:rsidP="003C4D3D">
      <w:pPr>
        <w:rPr>
          <w:lang w:eastAsia="ar-SA"/>
        </w:rPr>
      </w:pPr>
    </w:p>
    <w:p w14:paraId="3FF040E1" w14:textId="77777777" w:rsidR="003C4D3D" w:rsidRPr="003C4D3D" w:rsidRDefault="003C4D3D" w:rsidP="003C4D3D">
      <w:pPr>
        <w:rPr>
          <w:lang w:eastAsia="ar-SA"/>
        </w:rPr>
      </w:pPr>
    </w:p>
    <w:p w14:paraId="2B6A029F" w14:textId="5021186F" w:rsidR="00A52704" w:rsidRDefault="00A52704" w:rsidP="00A52704">
      <w:pPr>
        <w:pStyle w:val="Caption"/>
        <w:keepNext/>
      </w:pPr>
      <w:bookmarkStart w:id="96" w:name="_Toc55300933"/>
      <w:r>
        <w:lastRenderedPageBreak/>
        <w:t xml:space="preserve">Table </w:t>
      </w:r>
      <w:fldSimple w:instr=" SEQ Table \* ARABIC ">
        <w:r w:rsidR="00A4120D">
          <w:rPr>
            <w:noProof/>
          </w:rPr>
          <w:t>39</w:t>
        </w:r>
      </w:fldSimple>
      <w:r>
        <w:t xml:space="preserve">: </w:t>
      </w:r>
      <w:r w:rsidRPr="00880002">
        <w:rPr>
          <w:szCs w:val="24"/>
        </w:rPr>
        <w:t>Description of FR-5</w:t>
      </w:r>
      <w:r>
        <w:rPr>
          <w:szCs w:val="24"/>
        </w:rPr>
        <w:t>: Report Generation</w:t>
      </w:r>
      <w:r w:rsidR="00B71D4D">
        <w:rPr>
          <w:szCs w:val="24"/>
        </w:rPr>
        <w:t>.</w:t>
      </w:r>
      <w:bookmarkEnd w:id="96"/>
    </w:p>
    <w:tbl>
      <w:tblPr>
        <w:tblStyle w:val="TableGrid"/>
        <w:tblW w:w="0" w:type="auto"/>
        <w:tblInd w:w="108" w:type="dxa"/>
        <w:tblLook w:val="04A0" w:firstRow="1" w:lastRow="0" w:firstColumn="1" w:lastColumn="0" w:noHBand="0" w:noVBand="1"/>
      </w:tblPr>
      <w:tblGrid>
        <w:gridCol w:w="2276"/>
        <w:gridCol w:w="6966"/>
      </w:tblGrid>
      <w:tr w:rsidR="00943245" w:rsidRPr="00880002" w14:paraId="5D82D92D" w14:textId="77777777" w:rsidTr="008A30A0">
        <w:tc>
          <w:tcPr>
            <w:tcW w:w="2276" w:type="dxa"/>
          </w:tcPr>
          <w:p w14:paraId="60986E19" w14:textId="77777777" w:rsidR="00943245" w:rsidRPr="00880002" w:rsidRDefault="00943245" w:rsidP="008A30A0">
            <w:pPr>
              <w:jc w:val="both"/>
              <w:rPr>
                <w:b/>
              </w:rPr>
            </w:pPr>
            <w:r w:rsidRPr="00880002">
              <w:rPr>
                <w:b/>
              </w:rPr>
              <w:t>Identifier</w:t>
            </w:r>
          </w:p>
        </w:tc>
        <w:tc>
          <w:tcPr>
            <w:tcW w:w="6966" w:type="dxa"/>
          </w:tcPr>
          <w:p w14:paraId="52C4A88C" w14:textId="1B90D463" w:rsidR="00943245" w:rsidRPr="00880002" w:rsidRDefault="00943245" w:rsidP="008A30A0">
            <w:pPr>
              <w:pStyle w:val="Pa1"/>
              <w:spacing w:after="120"/>
              <w:jc w:val="both"/>
              <w:rPr>
                <w:rFonts w:ascii="Times New Roman" w:hAnsi="Times New Roman"/>
              </w:rPr>
            </w:pPr>
            <w:r w:rsidRPr="00880002">
              <w:rPr>
                <w:rFonts w:ascii="Times New Roman" w:hAnsi="Times New Roman"/>
                <w:szCs w:val="20"/>
              </w:rPr>
              <w:t>FR-</w:t>
            </w:r>
            <w:r w:rsidR="000C4ED5" w:rsidRPr="00880002">
              <w:rPr>
                <w:rFonts w:ascii="Times New Roman" w:hAnsi="Times New Roman"/>
                <w:szCs w:val="20"/>
              </w:rPr>
              <w:t>5</w:t>
            </w:r>
          </w:p>
        </w:tc>
      </w:tr>
      <w:tr w:rsidR="00943245" w:rsidRPr="00880002" w14:paraId="16ADA9B8" w14:textId="77777777" w:rsidTr="008A30A0">
        <w:tc>
          <w:tcPr>
            <w:tcW w:w="2276" w:type="dxa"/>
          </w:tcPr>
          <w:p w14:paraId="7FD276C6" w14:textId="77777777" w:rsidR="00943245" w:rsidRPr="00880002" w:rsidRDefault="00943245" w:rsidP="008A30A0">
            <w:pPr>
              <w:jc w:val="both"/>
              <w:rPr>
                <w:b/>
              </w:rPr>
            </w:pPr>
            <w:r w:rsidRPr="00880002">
              <w:rPr>
                <w:b/>
              </w:rPr>
              <w:t>Title</w:t>
            </w:r>
          </w:p>
        </w:tc>
        <w:tc>
          <w:tcPr>
            <w:tcW w:w="6966" w:type="dxa"/>
          </w:tcPr>
          <w:p w14:paraId="48238B8E" w14:textId="28EA6D57" w:rsidR="00943245" w:rsidRPr="00880002" w:rsidRDefault="0054537B" w:rsidP="008A30A0">
            <w:pPr>
              <w:pStyle w:val="Pa1"/>
              <w:spacing w:after="120"/>
              <w:jc w:val="both"/>
              <w:rPr>
                <w:rFonts w:ascii="Times New Roman" w:hAnsi="Times New Roman"/>
              </w:rPr>
            </w:pPr>
            <w:r w:rsidRPr="00880002">
              <w:rPr>
                <w:rFonts w:ascii="Times New Roman" w:hAnsi="Times New Roman"/>
              </w:rPr>
              <w:t>Report Generation</w:t>
            </w:r>
          </w:p>
        </w:tc>
      </w:tr>
      <w:tr w:rsidR="00943245" w:rsidRPr="00880002" w14:paraId="5BB45EDF" w14:textId="77777777" w:rsidTr="008A30A0">
        <w:tc>
          <w:tcPr>
            <w:tcW w:w="2276" w:type="dxa"/>
          </w:tcPr>
          <w:p w14:paraId="1F54B73C" w14:textId="77777777" w:rsidR="00943245" w:rsidRPr="00880002" w:rsidRDefault="00943245" w:rsidP="008A30A0">
            <w:pPr>
              <w:jc w:val="both"/>
              <w:rPr>
                <w:b/>
              </w:rPr>
            </w:pPr>
            <w:r w:rsidRPr="00880002">
              <w:rPr>
                <w:b/>
              </w:rPr>
              <w:t>Requirement</w:t>
            </w:r>
          </w:p>
        </w:tc>
        <w:tc>
          <w:tcPr>
            <w:tcW w:w="6966" w:type="dxa"/>
          </w:tcPr>
          <w:p w14:paraId="100645E7" w14:textId="39AE652A" w:rsidR="00943245" w:rsidRPr="00880002" w:rsidRDefault="00943245" w:rsidP="008A30A0">
            <w:pPr>
              <w:pStyle w:val="Pa1"/>
              <w:spacing w:after="120"/>
              <w:jc w:val="both"/>
              <w:rPr>
                <w:rFonts w:ascii="Times New Roman" w:hAnsi="Times New Roman"/>
              </w:rPr>
            </w:pPr>
            <w:r w:rsidRPr="00880002">
              <w:rPr>
                <w:rFonts w:ascii="Times New Roman" w:hAnsi="Times New Roman"/>
                <w:szCs w:val="20"/>
              </w:rPr>
              <w:t xml:space="preserve">The system shall allow </w:t>
            </w:r>
            <w:r w:rsidR="006C5EAF" w:rsidRPr="00880002">
              <w:rPr>
                <w:rFonts w:ascii="Times New Roman" w:hAnsi="Times New Roman"/>
                <w:szCs w:val="20"/>
              </w:rPr>
              <w:t>the manager to generate report</w:t>
            </w:r>
            <w:r w:rsidR="00AB2718" w:rsidRPr="00880002">
              <w:rPr>
                <w:rFonts w:ascii="Times New Roman" w:hAnsi="Times New Roman"/>
                <w:szCs w:val="20"/>
              </w:rPr>
              <w:t xml:space="preserve"> of the attendance</w:t>
            </w:r>
            <w:r w:rsidR="009763A3" w:rsidRPr="00880002">
              <w:rPr>
                <w:rFonts w:ascii="Times New Roman" w:hAnsi="Times New Roman"/>
                <w:szCs w:val="20"/>
              </w:rPr>
              <w:t>.</w:t>
            </w:r>
          </w:p>
        </w:tc>
      </w:tr>
      <w:tr w:rsidR="00943245" w:rsidRPr="00880002" w14:paraId="47CE560B" w14:textId="77777777" w:rsidTr="008A30A0">
        <w:tc>
          <w:tcPr>
            <w:tcW w:w="2276" w:type="dxa"/>
          </w:tcPr>
          <w:p w14:paraId="31A87471" w14:textId="77777777" w:rsidR="00943245" w:rsidRPr="00880002" w:rsidRDefault="00943245" w:rsidP="008A30A0">
            <w:pPr>
              <w:jc w:val="both"/>
              <w:rPr>
                <w:b/>
              </w:rPr>
            </w:pPr>
            <w:r w:rsidRPr="00880002">
              <w:rPr>
                <w:b/>
              </w:rPr>
              <w:t>Source</w:t>
            </w:r>
          </w:p>
        </w:tc>
        <w:tc>
          <w:tcPr>
            <w:tcW w:w="6966" w:type="dxa"/>
          </w:tcPr>
          <w:p w14:paraId="2687EE51" w14:textId="77777777" w:rsidR="00943245" w:rsidRPr="00880002" w:rsidRDefault="00943245" w:rsidP="008A30A0">
            <w:pPr>
              <w:pStyle w:val="Pa1"/>
              <w:spacing w:after="120"/>
              <w:jc w:val="both"/>
              <w:rPr>
                <w:rFonts w:ascii="Times New Roman" w:hAnsi="Times New Roman"/>
              </w:rPr>
            </w:pPr>
            <w:r w:rsidRPr="00880002">
              <w:rPr>
                <w:rFonts w:ascii="Times New Roman" w:hAnsi="Times New Roman"/>
                <w:szCs w:val="20"/>
              </w:rPr>
              <w:t>Supervisor</w:t>
            </w:r>
          </w:p>
        </w:tc>
      </w:tr>
      <w:tr w:rsidR="00943245" w:rsidRPr="00880002" w14:paraId="320C6CDA" w14:textId="77777777" w:rsidTr="008A30A0">
        <w:tc>
          <w:tcPr>
            <w:tcW w:w="2276" w:type="dxa"/>
          </w:tcPr>
          <w:p w14:paraId="51C7BBD0" w14:textId="77777777" w:rsidR="00943245" w:rsidRPr="00880002" w:rsidRDefault="00943245" w:rsidP="008A30A0">
            <w:pPr>
              <w:jc w:val="both"/>
              <w:rPr>
                <w:b/>
              </w:rPr>
            </w:pPr>
            <w:r w:rsidRPr="00880002">
              <w:rPr>
                <w:b/>
              </w:rPr>
              <w:t xml:space="preserve">Rationale </w:t>
            </w:r>
          </w:p>
        </w:tc>
        <w:tc>
          <w:tcPr>
            <w:tcW w:w="6966" w:type="dxa"/>
          </w:tcPr>
          <w:p w14:paraId="767CEFE7" w14:textId="77777777" w:rsidR="00943245" w:rsidRPr="00880002" w:rsidRDefault="00943245" w:rsidP="008A30A0">
            <w:pPr>
              <w:pStyle w:val="Pa1"/>
              <w:spacing w:after="120"/>
              <w:jc w:val="both"/>
              <w:rPr>
                <w:rFonts w:ascii="Times New Roman" w:hAnsi="Times New Roman"/>
              </w:rPr>
            </w:pPr>
            <w:r w:rsidRPr="00880002">
              <w:rPr>
                <w:rFonts w:ascii="Times New Roman" w:hAnsi="Times New Roman"/>
                <w:szCs w:val="20"/>
              </w:rPr>
              <w:t>To maintain the record of employee attendance.</w:t>
            </w:r>
          </w:p>
        </w:tc>
      </w:tr>
      <w:tr w:rsidR="00943245" w:rsidRPr="00880002" w14:paraId="59E7A16E" w14:textId="77777777" w:rsidTr="008A30A0">
        <w:tc>
          <w:tcPr>
            <w:tcW w:w="2276" w:type="dxa"/>
          </w:tcPr>
          <w:p w14:paraId="21B8AB75" w14:textId="77777777" w:rsidR="00943245" w:rsidRPr="00880002" w:rsidRDefault="00943245" w:rsidP="008A30A0">
            <w:pPr>
              <w:jc w:val="both"/>
              <w:rPr>
                <w:b/>
              </w:rPr>
            </w:pPr>
            <w:r w:rsidRPr="00880002">
              <w:rPr>
                <w:b/>
              </w:rPr>
              <w:t>Business Rule (if required)</w:t>
            </w:r>
          </w:p>
        </w:tc>
        <w:tc>
          <w:tcPr>
            <w:tcW w:w="6966" w:type="dxa"/>
          </w:tcPr>
          <w:p w14:paraId="44966D30" w14:textId="77777777" w:rsidR="00943245" w:rsidRPr="00880002" w:rsidRDefault="00943245" w:rsidP="008A30A0">
            <w:pPr>
              <w:pStyle w:val="Pa1"/>
              <w:spacing w:after="120"/>
              <w:jc w:val="both"/>
              <w:rPr>
                <w:rFonts w:ascii="Times New Roman" w:hAnsi="Times New Roman"/>
              </w:rPr>
            </w:pPr>
            <w:r w:rsidRPr="00880002">
              <w:rPr>
                <w:rFonts w:ascii="Times New Roman" w:hAnsi="Times New Roman"/>
              </w:rPr>
              <w:t>None</w:t>
            </w:r>
          </w:p>
        </w:tc>
      </w:tr>
      <w:tr w:rsidR="00943245" w:rsidRPr="00880002" w14:paraId="4D3C0148" w14:textId="77777777" w:rsidTr="008A30A0">
        <w:tc>
          <w:tcPr>
            <w:tcW w:w="2276" w:type="dxa"/>
          </w:tcPr>
          <w:p w14:paraId="2628CE62" w14:textId="77777777" w:rsidR="00943245" w:rsidRPr="00880002" w:rsidRDefault="00943245" w:rsidP="008A30A0">
            <w:pPr>
              <w:jc w:val="both"/>
              <w:rPr>
                <w:b/>
              </w:rPr>
            </w:pPr>
            <w:r w:rsidRPr="00880002">
              <w:rPr>
                <w:b/>
              </w:rPr>
              <w:t>Dependencies</w:t>
            </w:r>
          </w:p>
        </w:tc>
        <w:tc>
          <w:tcPr>
            <w:tcW w:w="6966" w:type="dxa"/>
          </w:tcPr>
          <w:p w14:paraId="06823BC7" w14:textId="2AD7DA63" w:rsidR="00943245" w:rsidRPr="00880002" w:rsidRDefault="00943245" w:rsidP="008A30A0">
            <w:pPr>
              <w:pStyle w:val="Pa1"/>
              <w:spacing w:after="120"/>
              <w:jc w:val="both"/>
              <w:rPr>
                <w:rFonts w:ascii="Times New Roman" w:hAnsi="Times New Roman"/>
                <w:szCs w:val="20"/>
              </w:rPr>
            </w:pPr>
          </w:p>
        </w:tc>
      </w:tr>
      <w:tr w:rsidR="00943245" w:rsidRPr="00880002" w14:paraId="50BA3D4F" w14:textId="77777777" w:rsidTr="008A30A0">
        <w:tc>
          <w:tcPr>
            <w:tcW w:w="2276" w:type="dxa"/>
          </w:tcPr>
          <w:p w14:paraId="120A05A5" w14:textId="77777777" w:rsidR="00943245" w:rsidRPr="00880002" w:rsidRDefault="00943245" w:rsidP="008A30A0">
            <w:pPr>
              <w:jc w:val="both"/>
              <w:rPr>
                <w:b/>
              </w:rPr>
            </w:pPr>
            <w:r w:rsidRPr="00880002">
              <w:rPr>
                <w:b/>
              </w:rPr>
              <w:t>Priority</w:t>
            </w:r>
          </w:p>
        </w:tc>
        <w:tc>
          <w:tcPr>
            <w:tcW w:w="6966" w:type="dxa"/>
          </w:tcPr>
          <w:p w14:paraId="2587404B" w14:textId="4FE46185" w:rsidR="00943245" w:rsidRPr="00880002" w:rsidRDefault="005536CB" w:rsidP="008A30A0">
            <w:pPr>
              <w:pStyle w:val="Pa1"/>
              <w:spacing w:after="120"/>
              <w:jc w:val="both"/>
              <w:rPr>
                <w:rFonts w:ascii="Times New Roman" w:hAnsi="Times New Roman"/>
                <w:szCs w:val="20"/>
              </w:rPr>
            </w:pPr>
            <w:r w:rsidRPr="00880002">
              <w:rPr>
                <w:rFonts w:ascii="Times New Roman" w:hAnsi="Times New Roman"/>
                <w:szCs w:val="20"/>
              </w:rPr>
              <w:t>Medium</w:t>
            </w:r>
          </w:p>
        </w:tc>
      </w:tr>
    </w:tbl>
    <w:p w14:paraId="455DCA90" w14:textId="77777777" w:rsidR="007315DB" w:rsidRPr="00880002" w:rsidRDefault="007315DB" w:rsidP="007315DB">
      <w:pPr>
        <w:pStyle w:val="ListParagraph"/>
        <w:rPr>
          <w:lang w:eastAsia="ar-SA"/>
        </w:rPr>
      </w:pPr>
    </w:p>
    <w:p w14:paraId="0FB3E5E4" w14:textId="06A84002" w:rsidR="00A56B67" w:rsidRPr="00675DD1" w:rsidRDefault="007315DB" w:rsidP="00221646">
      <w:pPr>
        <w:pStyle w:val="Heading2"/>
        <w:spacing w:line="276" w:lineRule="auto"/>
        <w:rPr>
          <w:szCs w:val="24"/>
        </w:rPr>
      </w:pPr>
      <w:bookmarkStart w:id="97" w:name="_Toc55155658"/>
      <w:r w:rsidRPr="00880002">
        <w:t>Functional Requirement 6</w:t>
      </w:r>
      <w:bookmarkEnd w:id="97"/>
    </w:p>
    <w:p w14:paraId="20085A2C" w14:textId="647B0784" w:rsidR="0064200E" w:rsidRDefault="0064200E" w:rsidP="0064200E">
      <w:pPr>
        <w:pStyle w:val="Caption"/>
        <w:keepNext/>
      </w:pPr>
      <w:bookmarkStart w:id="98" w:name="_Toc55300934"/>
      <w:r>
        <w:t xml:space="preserve">Table </w:t>
      </w:r>
      <w:fldSimple w:instr=" SEQ Table \* ARABIC ">
        <w:r w:rsidR="00A4120D">
          <w:rPr>
            <w:noProof/>
          </w:rPr>
          <w:t>40</w:t>
        </w:r>
      </w:fldSimple>
      <w:r>
        <w:t xml:space="preserve">: </w:t>
      </w:r>
      <w:r w:rsidRPr="00880002">
        <w:rPr>
          <w:szCs w:val="24"/>
        </w:rPr>
        <w:t>Description of FR-6</w:t>
      </w:r>
      <w:r>
        <w:rPr>
          <w:szCs w:val="24"/>
        </w:rPr>
        <w:t>: Monthly Report</w:t>
      </w:r>
      <w:r w:rsidR="003E4851">
        <w:rPr>
          <w:szCs w:val="24"/>
        </w:rPr>
        <w:t>.</w:t>
      </w:r>
      <w:bookmarkEnd w:id="98"/>
    </w:p>
    <w:tbl>
      <w:tblPr>
        <w:tblStyle w:val="TableGrid"/>
        <w:tblW w:w="0" w:type="auto"/>
        <w:tblInd w:w="108" w:type="dxa"/>
        <w:tblLook w:val="04A0" w:firstRow="1" w:lastRow="0" w:firstColumn="1" w:lastColumn="0" w:noHBand="0" w:noVBand="1"/>
      </w:tblPr>
      <w:tblGrid>
        <w:gridCol w:w="2276"/>
        <w:gridCol w:w="6966"/>
      </w:tblGrid>
      <w:tr w:rsidR="00A56B67" w:rsidRPr="00880002" w14:paraId="14ADD7F1" w14:textId="77777777" w:rsidTr="008A30A0">
        <w:tc>
          <w:tcPr>
            <w:tcW w:w="2276" w:type="dxa"/>
          </w:tcPr>
          <w:p w14:paraId="03871F31" w14:textId="77777777" w:rsidR="00A56B67" w:rsidRPr="00880002" w:rsidRDefault="00A56B67" w:rsidP="008A30A0">
            <w:pPr>
              <w:jc w:val="both"/>
              <w:rPr>
                <w:b/>
              </w:rPr>
            </w:pPr>
            <w:r w:rsidRPr="00880002">
              <w:rPr>
                <w:b/>
              </w:rPr>
              <w:t>Identifier</w:t>
            </w:r>
          </w:p>
        </w:tc>
        <w:tc>
          <w:tcPr>
            <w:tcW w:w="6966" w:type="dxa"/>
          </w:tcPr>
          <w:p w14:paraId="71C45997" w14:textId="595179D2" w:rsidR="00A56B67" w:rsidRPr="00880002" w:rsidRDefault="00A56B67" w:rsidP="008A30A0">
            <w:pPr>
              <w:pStyle w:val="Pa1"/>
              <w:spacing w:after="120"/>
              <w:jc w:val="both"/>
              <w:rPr>
                <w:rFonts w:ascii="Times New Roman" w:hAnsi="Times New Roman"/>
              </w:rPr>
            </w:pPr>
            <w:r w:rsidRPr="00880002">
              <w:rPr>
                <w:rFonts w:ascii="Times New Roman" w:hAnsi="Times New Roman"/>
                <w:szCs w:val="20"/>
              </w:rPr>
              <w:t>FR-</w:t>
            </w:r>
            <w:r w:rsidR="008009E1" w:rsidRPr="00880002">
              <w:rPr>
                <w:rFonts w:ascii="Times New Roman" w:hAnsi="Times New Roman"/>
                <w:szCs w:val="20"/>
              </w:rPr>
              <w:t>6</w:t>
            </w:r>
          </w:p>
        </w:tc>
      </w:tr>
      <w:tr w:rsidR="00A56B67" w:rsidRPr="00880002" w14:paraId="689C3A45" w14:textId="77777777" w:rsidTr="008A30A0">
        <w:tc>
          <w:tcPr>
            <w:tcW w:w="2276" w:type="dxa"/>
          </w:tcPr>
          <w:p w14:paraId="6C41E32F" w14:textId="77777777" w:rsidR="00A56B67" w:rsidRPr="00880002" w:rsidRDefault="00A56B67" w:rsidP="008A30A0">
            <w:pPr>
              <w:jc w:val="both"/>
              <w:rPr>
                <w:b/>
              </w:rPr>
            </w:pPr>
            <w:r w:rsidRPr="00880002">
              <w:rPr>
                <w:b/>
              </w:rPr>
              <w:t>Title</w:t>
            </w:r>
          </w:p>
        </w:tc>
        <w:tc>
          <w:tcPr>
            <w:tcW w:w="6966" w:type="dxa"/>
          </w:tcPr>
          <w:p w14:paraId="36B5697A" w14:textId="53E5F8D8" w:rsidR="00A56B67" w:rsidRPr="00880002" w:rsidRDefault="00924B20" w:rsidP="008A30A0">
            <w:pPr>
              <w:pStyle w:val="Pa1"/>
              <w:spacing w:after="120"/>
              <w:jc w:val="both"/>
              <w:rPr>
                <w:rFonts w:ascii="Times New Roman" w:hAnsi="Times New Roman"/>
              </w:rPr>
            </w:pPr>
            <w:r w:rsidRPr="00880002">
              <w:rPr>
                <w:rFonts w:ascii="Times New Roman" w:hAnsi="Times New Roman"/>
              </w:rPr>
              <w:t>Monthly Report</w:t>
            </w:r>
          </w:p>
        </w:tc>
      </w:tr>
      <w:tr w:rsidR="00A56B67" w:rsidRPr="00880002" w14:paraId="5457C486" w14:textId="77777777" w:rsidTr="008A30A0">
        <w:tc>
          <w:tcPr>
            <w:tcW w:w="2276" w:type="dxa"/>
          </w:tcPr>
          <w:p w14:paraId="4C7457CF" w14:textId="77777777" w:rsidR="00A56B67" w:rsidRPr="00880002" w:rsidRDefault="00A56B67" w:rsidP="008A30A0">
            <w:pPr>
              <w:jc w:val="both"/>
              <w:rPr>
                <w:b/>
              </w:rPr>
            </w:pPr>
            <w:r w:rsidRPr="00880002">
              <w:rPr>
                <w:b/>
              </w:rPr>
              <w:t>Requirement</w:t>
            </w:r>
          </w:p>
        </w:tc>
        <w:tc>
          <w:tcPr>
            <w:tcW w:w="6966" w:type="dxa"/>
          </w:tcPr>
          <w:p w14:paraId="26598BE0" w14:textId="7B5E1CE6" w:rsidR="00A56B67" w:rsidRPr="00880002" w:rsidRDefault="00A56B67" w:rsidP="008A30A0">
            <w:pPr>
              <w:pStyle w:val="Pa1"/>
              <w:spacing w:after="120"/>
              <w:jc w:val="both"/>
              <w:rPr>
                <w:rFonts w:ascii="Times New Roman" w:hAnsi="Times New Roman"/>
              </w:rPr>
            </w:pPr>
            <w:r w:rsidRPr="00880002">
              <w:rPr>
                <w:rFonts w:ascii="Times New Roman" w:hAnsi="Times New Roman"/>
                <w:szCs w:val="20"/>
              </w:rPr>
              <w:t xml:space="preserve">The system shall </w:t>
            </w:r>
            <w:r w:rsidR="00607144" w:rsidRPr="00880002">
              <w:rPr>
                <w:rFonts w:ascii="Times New Roman" w:hAnsi="Times New Roman"/>
                <w:szCs w:val="20"/>
              </w:rPr>
              <w:t>automatically generate an attendance report at the end of month and send it to the manager</w:t>
            </w:r>
          </w:p>
        </w:tc>
      </w:tr>
      <w:tr w:rsidR="00A56B67" w:rsidRPr="00880002" w14:paraId="4F4330AF" w14:textId="77777777" w:rsidTr="008A30A0">
        <w:tc>
          <w:tcPr>
            <w:tcW w:w="2276" w:type="dxa"/>
          </w:tcPr>
          <w:p w14:paraId="461B32B4" w14:textId="77777777" w:rsidR="00A56B67" w:rsidRPr="00880002" w:rsidRDefault="00A56B67" w:rsidP="008A30A0">
            <w:pPr>
              <w:jc w:val="both"/>
              <w:rPr>
                <w:b/>
              </w:rPr>
            </w:pPr>
            <w:r w:rsidRPr="00880002">
              <w:rPr>
                <w:b/>
              </w:rPr>
              <w:t>Source</w:t>
            </w:r>
          </w:p>
        </w:tc>
        <w:tc>
          <w:tcPr>
            <w:tcW w:w="6966" w:type="dxa"/>
          </w:tcPr>
          <w:p w14:paraId="1C74FE0E" w14:textId="77777777" w:rsidR="00A56B67" w:rsidRPr="00880002" w:rsidRDefault="00A56B67" w:rsidP="008A30A0">
            <w:pPr>
              <w:pStyle w:val="Pa1"/>
              <w:spacing w:after="120"/>
              <w:jc w:val="both"/>
              <w:rPr>
                <w:rFonts w:ascii="Times New Roman" w:hAnsi="Times New Roman"/>
              </w:rPr>
            </w:pPr>
            <w:r w:rsidRPr="00880002">
              <w:rPr>
                <w:rFonts w:ascii="Times New Roman" w:hAnsi="Times New Roman"/>
                <w:szCs w:val="20"/>
              </w:rPr>
              <w:t>Supervisor</w:t>
            </w:r>
          </w:p>
        </w:tc>
      </w:tr>
      <w:tr w:rsidR="00A56B67" w:rsidRPr="00880002" w14:paraId="038309EE" w14:textId="77777777" w:rsidTr="008A30A0">
        <w:tc>
          <w:tcPr>
            <w:tcW w:w="2276" w:type="dxa"/>
          </w:tcPr>
          <w:p w14:paraId="5FAF7BFE" w14:textId="77777777" w:rsidR="00A56B67" w:rsidRPr="00880002" w:rsidRDefault="00A56B67" w:rsidP="008A30A0">
            <w:pPr>
              <w:jc w:val="both"/>
              <w:rPr>
                <w:b/>
              </w:rPr>
            </w:pPr>
            <w:r w:rsidRPr="00880002">
              <w:rPr>
                <w:b/>
              </w:rPr>
              <w:t xml:space="preserve">Rationale </w:t>
            </w:r>
          </w:p>
        </w:tc>
        <w:tc>
          <w:tcPr>
            <w:tcW w:w="6966" w:type="dxa"/>
          </w:tcPr>
          <w:p w14:paraId="6A34B7FB" w14:textId="77777777" w:rsidR="00A56B67" w:rsidRPr="00880002" w:rsidRDefault="00A56B67" w:rsidP="008A30A0">
            <w:pPr>
              <w:pStyle w:val="Pa1"/>
              <w:spacing w:after="120"/>
              <w:jc w:val="both"/>
              <w:rPr>
                <w:rFonts w:ascii="Times New Roman" w:hAnsi="Times New Roman"/>
              </w:rPr>
            </w:pPr>
            <w:r w:rsidRPr="00880002">
              <w:rPr>
                <w:rFonts w:ascii="Times New Roman" w:hAnsi="Times New Roman"/>
                <w:szCs w:val="20"/>
              </w:rPr>
              <w:t>To maintain the record of employee attendance.</w:t>
            </w:r>
          </w:p>
        </w:tc>
      </w:tr>
      <w:tr w:rsidR="00A56B67" w:rsidRPr="00880002" w14:paraId="13DA9667" w14:textId="77777777" w:rsidTr="008A30A0">
        <w:tc>
          <w:tcPr>
            <w:tcW w:w="2276" w:type="dxa"/>
          </w:tcPr>
          <w:p w14:paraId="55209898" w14:textId="77777777" w:rsidR="00A56B67" w:rsidRPr="00880002" w:rsidRDefault="00A56B67" w:rsidP="008A30A0">
            <w:pPr>
              <w:jc w:val="both"/>
              <w:rPr>
                <w:b/>
              </w:rPr>
            </w:pPr>
            <w:r w:rsidRPr="00880002">
              <w:rPr>
                <w:b/>
              </w:rPr>
              <w:t>Business Rule (if required)</w:t>
            </w:r>
          </w:p>
        </w:tc>
        <w:tc>
          <w:tcPr>
            <w:tcW w:w="6966" w:type="dxa"/>
          </w:tcPr>
          <w:p w14:paraId="5E8AF4B4" w14:textId="77777777" w:rsidR="00A56B67" w:rsidRPr="00880002" w:rsidRDefault="00A56B67" w:rsidP="008A30A0">
            <w:pPr>
              <w:pStyle w:val="Pa1"/>
              <w:spacing w:after="120"/>
              <w:jc w:val="both"/>
              <w:rPr>
                <w:rFonts w:ascii="Times New Roman" w:hAnsi="Times New Roman"/>
              </w:rPr>
            </w:pPr>
            <w:r w:rsidRPr="00880002">
              <w:rPr>
                <w:rFonts w:ascii="Times New Roman" w:hAnsi="Times New Roman"/>
              </w:rPr>
              <w:t>None</w:t>
            </w:r>
          </w:p>
        </w:tc>
      </w:tr>
      <w:tr w:rsidR="00A56B67" w:rsidRPr="00880002" w14:paraId="4C3AFC1A" w14:textId="77777777" w:rsidTr="008A30A0">
        <w:tc>
          <w:tcPr>
            <w:tcW w:w="2276" w:type="dxa"/>
          </w:tcPr>
          <w:p w14:paraId="43C8AE4E" w14:textId="77777777" w:rsidR="00A56B67" w:rsidRPr="00880002" w:rsidRDefault="00A56B67" w:rsidP="008A30A0">
            <w:pPr>
              <w:jc w:val="both"/>
              <w:rPr>
                <w:b/>
              </w:rPr>
            </w:pPr>
            <w:r w:rsidRPr="00880002">
              <w:rPr>
                <w:b/>
              </w:rPr>
              <w:t>Dependencies</w:t>
            </w:r>
          </w:p>
        </w:tc>
        <w:tc>
          <w:tcPr>
            <w:tcW w:w="6966" w:type="dxa"/>
          </w:tcPr>
          <w:p w14:paraId="04D3CBB8" w14:textId="77777777" w:rsidR="00A56B67" w:rsidRPr="00880002" w:rsidRDefault="00A56B67" w:rsidP="008A30A0">
            <w:pPr>
              <w:pStyle w:val="Pa1"/>
              <w:spacing w:after="120"/>
              <w:jc w:val="both"/>
              <w:rPr>
                <w:rFonts w:ascii="Times New Roman" w:hAnsi="Times New Roman"/>
                <w:szCs w:val="20"/>
              </w:rPr>
            </w:pPr>
            <w:r w:rsidRPr="00880002">
              <w:rPr>
                <w:rFonts w:ascii="Times New Roman" w:hAnsi="Times New Roman"/>
                <w:szCs w:val="20"/>
              </w:rPr>
              <w:t>FR-1</w:t>
            </w:r>
          </w:p>
        </w:tc>
      </w:tr>
      <w:tr w:rsidR="00A56B67" w:rsidRPr="00880002" w14:paraId="1467DD44" w14:textId="77777777" w:rsidTr="008A30A0">
        <w:tc>
          <w:tcPr>
            <w:tcW w:w="2276" w:type="dxa"/>
          </w:tcPr>
          <w:p w14:paraId="0DE65C5F" w14:textId="77777777" w:rsidR="00A56B67" w:rsidRPr="00880002" w:rsidRDefault="00A56B67" w:rsidP="008A30A0">
            <w:pPr>
              <w:jc w:val="both"/>
              <w:rPr>
                <w:b/>
              </w:rPr>
            </w:pPr>
            <w:r w:rsidRPr="00880002">
              <w:rPr>
                <w:b/>
              </w:rPr>
              <w:t>Priority</w:t>
            </w:r>
          </w:p>
        </w:tc>
        <w:tc>
          <w:tcPr>
            <w:tcW w:w="6966" w:type="dxa"/>
          </w:tcPr>
          <w:p w14:paraId="597263B4" w14:textId="77777777" w:rsidR="00A56B67" w:rsidRPr="00880002" w:rsidRDefault="00A56B67" w:rsidP="008A30A0">
            <w:pPr>
              <w:pStyle w:val="Pa1"/>
              <w:spacing w:after="120"/>
              <w:jc w:val="both"/>
              <w:rPr>
                <w:rFonts w:ascii="Times New Roman" w:hAnsi="Times New Roman"/>
                <w:szCs w:val="20"/>
              </w:rPr>
            </w:pPr>
            <w:r w:rsidRPr="00880002">
              <w:rPr>
                <w:rFonts w:ascii="Times New Roman" w:hAnsi="Times New Roman"/>
                <w:szCs w:val="20"/>
              </w:rPr>
              <w:t>High</w:t>
            </w:r>
          </w:p>
        </w:tc>
      </w:tr>
    </w:tbl>
    <w:p w14:paraId="7688757B" w14:textId="7002DA74" w:rsidR="007A2E25" w:rsidRDefault="00651E72" w:rsidP="00221646">
      <w:pPr>
        <w:pStyle w:val="Heading2"/>
        <w:spacing w:line="276" w:lineRule="auto"/>
      </w:pPr>
      <w:bookmarkStart w:id="99" w:name="_Toc55155659"/>
      <w:r w:rsidRPr="00880002">
        <w:t>Functional Requirement 7</w:t>
      </w:r>
      <w:bookmarkEnd w:id="99"/>
    </w:p>
    <w:p w14:paraId="38838A27" w14:textId="2957D74E" w:rsidR="00257713" w:rsidRDefault="00257713" w:rsidP="00257713">
      <w:pPr>
        <w:rPr>
          <w:lang w:eastAsia="ar-SA"/>
        </w:rPr>
      </w:pPr>
    </w:p>
    <w:p w14:paraId="29EB9CB6" w14:textId="0C3A3692" w:rsidR="00257713" w:rsidRDefault="00257713" w:rsidP="00257713">
      <w:pPr>
        <w:rPr>
          <w:lang w:eastAsia="ar-SA"/>
        </w:rPr>
      </w:pPr>
    </w:p>
    <w:p w14:paraId="304C32BE" w14:textId="2BD248CA" w:rsidR="00257713" w:rsidRDefault="00257713" w:rsidP="00257713">
      <w:pPr>
        <w:rPr>
          <w:lang w:eastAsia="ar-SA"/>
        </w:rPr>
      </w:pPr>
    </w:p>
    <w:p w14:paraId="3D3F2E92" w14:textId="1AF61501" w:rsidR="00257713" w:rsidRDefault="00257713" w:rsidP="00257713">
      <w:pPr>
        <w:rPr>
          <w:lang w:eastAsia="ar-SA"/>
        </w:rPr>
      </w:pPr>
    </w:p>
    <w:p w14:paraId="6D909AD5" w14:textId="2D794041" w:rsidR="00257713" w:rsidRDefault="00257713" w:rsidP="00257713">
      <w:pPr>
        <w:rPr>
          <w:lang w:eastAsia="ar-SA"/>
        </w:rPr>
      </w:pPr>
    </w:p>
    <w:p w14:paraId="1FA2BDAE" w14:textId="42BE4B1D" w:rsidR="00257713" w:rsidRDefault="00257713" w:rsidP="00257713">
      <w:pPr>
        <w:rPr>
          <w:lang w:eastAsia="ar-SA"/>
        </w:rPr>
      </w:pPr>
    </w:p>
    <w:p w14:paraId="19547978" w14:textId="77777777" w:rsidR="00257713" w:rsidRPr="00257713" w:rsidRDefault="00257713" w:rsidP="00257713">
      <w:pPr>
        <w:rPr>
          <w:lang w:eastAsia="ar-SA"/>
        </w:rPr>
      </w:pPr>
    </w:p>
    <w:p w14:paraId="7673B928" w14:textId="67E10F28" w:rsidR="007F1162" w:rsidRDefault="007F1162" w:rsidP="007F1162">
      <w:pPr>
        <w:pStyle w:val="Caption"/>
        <w:keepNext/>
      </w:pPr>
      <w:bookmarkStart w:id="100" w:name="_Toc55300935"/>
      <w:r>
        <w:lastRenderedPageBreak/>
        <w:t xml:space="preserve">Table </w:t>
      </w:r>
      <w:fldSimple w:instr=" SEQ Table \* ARABIC ">
        <w:r w:rsidR="00A4120D">
          <w:rPr>
            <w:noProof/>
          </w:rPr>
          <w:t>41</w:t>
        </w:r>
      </w:fldSimple>
      <w:r>
        <w:t xml:space="preserve">: </w:t>
      </w:r>
      <w:r w:rsidRPr="00880002">
        <w:rPr>
          <w:szCs w:val="24"/>
        </w:rPr>
        <w:t>Description of FR-7</w:t>
      </w:r>
      <w:r>
        <w:rPr>
          <w:szCs w:val="24"/>
        </w:rPr>
        <w:t>: Create Organization</w:t>
      </w:r>
      <w:r w:rsidR="00FE10BF">
        <w:rPr>
          <w:szCs w:val="24"/>
        </w:rPr>
        <w:t>.</w:t>
      </w:r>
      <w:bookmarkEnd w:id="100"/>
    </w:p>
    <w:tbl>
      <w:tblPr>
        <w:tblStyle w:val="TableGrid"/>
        <w:tblW w:w="0" w:type="auto"/>
        <w:tblInd w:w="108" w:type="dxa"/>
        <w:tblLook w:val="04A0" w:firstRow="1" w:lastRow="0" w:firstColumn="1" w:lastColumn="0" w:noHBand="0" w:noVBand="1"/>
      </w:tblPr>
      <w:tblGrid>
        <w:gridCol w:w="2276"/>
        <w:gridCol w:w="6966"/>
      </w:tblGrid>
      <w:tr w:rsidR="007A2E25" w:rsidRPr="00880002" w14:paraId="3CC5AAA0" w14:textId="77777777" w:rsidTr="008A30A0">
        <w:tc>
          <w:tcPr>
            <w:tcW w:w="2276" w:type="dxa"/>
          </w:tcPr>
          <w:p w14:paraId="6C0FDD14" w14:textId="77777777" w:rsidR="007A2E25" w:rsidRPr="00880002" w:rsidRDefault="007A2E25" w:rsidP="008A30A0">
            <w:pPr>
              <w:jc w:val="both"/>
              <w:rPr>
                <w:b/>
              </w:rPr>
            </w:pPr>
            <w:r w:rsidRPr="00880002">
              <w:rPr>
                <w:b/>
              </w:rPr>
              <w:t>Identifier</w:t>
            </w:r>
          </w:p>
        </w:tc>
        <w:tc>
          <w:tcPr>
            <w:tcW w:w="6966" w:type="dxa"/>
          </w:tcPr>
          <w:p w14:paraId="37A12999" w14:textId="3383B6EB" w:rsidR="007A2E25" w:rsidRPr="00880002" w:rsidRDefault="007A2E25" w:rsidP="008A30A0">
            <w:pPr>
              <w:pStyle w:val="Pa1"/>
              <w:spacing w:after="120"/>
              <w:jc w:val="both"/>
              <w:rPr>
                <w:rFonts w:ascii="Times New Roman" w:hAnsi="Times New Roman"/>
              </w:rPr>
            </w:pPr>
            <w:r w:rsidRPr="00880002">
              <w:rPr>
                <w:rFonts w:ascii="Times New Roman" w:hAnsi="Times New Roman"/>
                <w:szCs w:val="20"/>
              </w:rPr>
              <w:t>FR-</w:t>
            </w:r>
            <w:r w:rsidR="008F6EFF" w:rsidRPr="00880002">
              <w:rPr>
                <w:rFonts w:ascii="Times New Roman" w:hAnsi="Times New Roman"/>
                <w:szCs w:val="20"/>
              </w:rPr>
              <w:t>7</w:t>
            </w:r>
          </w:p>
        </w:tc>
      </w:tr>
      <w:tr w:rsidR="007A2E25" w:rsidRPr="00880002" w14:paraId="529A74D8" w14:textId="77777777" w:rsidTr="008A30A0">
        <w:tc>
          <w:tcPr>
            <w:tcW w:w="2276" w:type="dxa"/>
          </w:tcPr>
          <w:p w14:paraId="062F8004" w14:textId="77777777" w:rsidR="007A2E25" w:rsidRPr="00880002" w:rsidRDefault="007A2E25" w:rsidP="008A30A0">
            <w:pPr>
              <w:jc w:val="both"/>
              <w:rPr>
                <w:b/>
              </w:rPr>
            </w:pPr>
            <w:r w:rsidRPr="00880002">
              <w:rPr>
                <w:b/>
              </w:rPr>
              <w:t>Title</w:t>
            </w:r>
          </w:p>
        </w:tc>
        <w:tc>
          <w:tcPr>
            <w:tcW w:w="6966" w:type="dxa"/>
          </w:tcPr>
          <w:p w14:paraId="674EBC4B" w14:textId="0EF0A000" w:rsidR="007A2E25" w:rsidRPr="00880002" w:rsidRDefault="00A6043F" w:rsidP="008A30A0">
            <w:pPr>
              <w:pStyle w:val="Pa1"/>
              <w:spacing w:after="120"/>
              <w:jc w:val="both"/>
              <w:rPr>
                <w:rFonts w:ascii="Times New Roman" w:hAnsi="Times New Roman"/>
              </w:rPr>
            </w:pPr>
            <w:r w:rsidRPr="00880002">
              <w:rPr>
                <w:rFonts w:ascii="Times New Roman" w:hAnsi="Times New Roman"/>
              </w:rPr>
              <w:t xml:space="preserve">Create </w:t>
            </w:r>
            <w:r w:rsidR="00891373" w:rsidRPr="00880002">
              <w:rPr>
                <w:rFonts w:ascii="Times New Roman" w:hAnsi="Times New Roman"/>
              </w:rPr>
              <w:t>Organization</w:t>
            </w:r>
          </w:p>
        </w:tc>
      </w:tr>
      <w:tr w:rsidR="007A2E25" w:rsidRPr="00880002" w14:paraId="51629B16" w14:textId="77777777" w:rsidTr="008A30A0">
        <w:tc>
          <w:tcPr>
            <w:tcW w:w="2276" w:type="dxa"/>
          </w:tcPr>
          <w:p w14:paraId="0A815604" w14:textId="77777777" w:rsidR="007A2E25" w:rsidRPr="00880002" w:rsidRDefault="007A2E25" w:rsidP="008A30A0">
            <w:pPr>
              <w:jc w:val="both"/>
              <w:rPr>
                <w:b/>
              </w:rPr>
            </w:pPr>
            <w:r w:rsidRPr="00880002">
              <w:rPr>
                <w:b/>
              </w:rPr>
              <w:t>Requirement</w:t>
            </w:r>
          </w:p>
        </w:tc>
        <w:tc>
          <w:tcPr>
            <w:tcW w:w="6966" w:type="dxa"/>
          </w:tcPr>
          <w:p w14:paraId="1ECD9F3D" w14:textId="08DA467B" w:rsidR="007A2E25" w:rsidRPr="00880002" w:rsidRDefault="007A2E25" w:rsidP="008A30A0">
            <w:pPr>
              <w:pStyle w:val="Pa1"/>
              <w:spacing w:after="120"/>
              <w:jc w:val="both"/>
              <w:rPr>
                <w:rFonts w:ascii="Times New Roman" w:hAnsi="Times New Roman"/>
              </w:rPr>
            </w:pPr>
            <w:r w:rsidRPr="00880002">
              <w:rPr>
                <w:rFonts w:ascii="Times New Roman" w:hAnsi="Times New Roman"/>
                <w:szCs w:val="20"/>
              </w:rPr>
              <w:t xml:space="preserve">The </w:t>
            </w:r>
            <w:r w:rsidR="00A6043F" w:rsidRPr="00880002">
              <w:rPr>
                <w:rFonts w:ascii="Times New Roman" w:hAnsi="Times New Roman"/>
                <w:szCs w:val="20"/>
              </w:rPr>
              <w:t xml:space="preserve">system shall </w:t>
            </w:r>
            <w:r w:rsidR="00891373" w:rsidRPr="00880002">
              <w:rPr>
                <w:rFonts w:ascii="Times New Roman" w:hAnsi="Times New Roman"/>
                <w:szCs w:val="20"/>
              </w:rPr>
              <w:t>allow the admin to</w:t>
            </w:r>
            <w:r w:rsidR="00C6417B" w:rsidRPr="00880002">
              <w:rPr>
                <w:rFonts w:ascii="Times New Roman" w:hAnsi="Times New Roman"/>
                <w:szCs w:val="20"/>
              </w:rPr>
              <w:t xml:space="preserve"> create organization</w:t>
            </w:r>
          </w:p>
        </w:tc>
      </w:tr>
      <w:tr w:rsidR="007A2E25" w:rsidRPr="00880002" w14:paraId="220C7A01" w14:textId="77777777" w:rsidTr="008A30A0">
        <w:tc>
          <w:tcPr>
            <w:tcW w:w="2276" w:type="dxa"/>
          </w:tcPr>
          <w:p w14:paraId="4EE4701C" w14:textId="77777777" w:rsidR="007A2E25" w:rsidRPr="00880002" w:rsidRDefault="007A2E25" w:rsidP="008A30A0">
            <w:pPr>
              <w:jc w:val="both"/>
              <w:rPr>
                <w:b/>
              </w:rPr>
            </w:pPr>
            <w:r w:rsidRPr="00880002">
              <w:rPr>
                <w:b/>
              </w:rPr>
              <w:t>Source</w:t>
            </w:r>
          </w:p>
        </w:tc>
        <w:tc>
          <w:tcPr>
            <w:tcW w:w="6966" w:type="dxa"/>
          </w:tcPr>
          <w:p w14:paraId="2CADC933" w14:textId="77777777" w:rsidR="007A2E25" w:rsidRPr="00880002" w:rsidRDefault="007A2E25" w:rsidP="008A30A0">
            <w:pPr>
              <w:pStyle w:val="Pa1"/>
              <w:spacing w:after="120"/>
              <w:jc w:val="both"/>
              <w:rPr>
                <w:rFonts w:ascii="Times New Roman" w:hAnsi="Times New Roman"/>
              </w:rPr>
            </w:pPr>
            <w:r w:rsidRPr="00880002">
              <w:rPr>
                <w:rFonts w:ascii="Times New Roman" w:hAnsi="Times New Roman"/>
                <w:szCs w:val="20"/>
              </w:rPr>
              <w:t>Supervisor</w:t>
            </w:r>
          </w:p>
        </w:tc>
      </w:tr>
      <w:tr w:rsidR="007A2E25" w:rsidRPr="00880002" w14:paraId="59441317" w14:textId="77777777" w:rsidTr="008A30A0">
        <w:tc>
          <w:tcPr>
            <w:tcW w:w="2276" w:type="dxa"/>
          </w:tcPr>
          <w:p w14:paraId="53B12EFC" w14:textId="77777777" w:rsidR="007A2E25" w:rsidRPr="00880002" w:rsidRDefault="007A2E25" w:rsidP="008A30A0">
            <w:pPr>
              <w:jc w:val="both"/>
              <w:rPr>
                <w:b/>
              </w:rPr>
            </w:pPr>
            <w:r w:rsidRPr="00880002">
              <w:rPr>
                <w:b/>
              </w:rPr>
              <w:t xml:space="preserve">Rationale </w:t>
            </w:r>
          </w:p>
        </w:tc>
        <w:tc>
          <w:tcPr>
            <w:tcW w:w="6966" w:type="dxa"/>
          </w:tcPr>
          <w:p w14:paraId="4F646358" w14:textId="0EF4001A" w:rsidR="007A2E25" w:rsidRPr="00880002" w:rsidRDefault="007A2E25" w:rsidP="008A30A0">
            <w:pPr>
              <w:pStyle w:val="Pa1"/>
              <w:spacing w:after="120"/>
              <w:jc w:val="both"/>
              <w:rPr>
                <w:rFonts w:ascii="Times New Roman" w:hAnsi="Times New Roman"/>
              </w:rPr>
            </w:pPr>
            <w:r w:rsidRPr="00880002">
              <w:rPr>
                <w:rFonts w:ascii="Times New Roman" w:hAnsi="Times New Roman"/>
                <w:szCs w:val="20"/>
              </w:rPr>
              <w:t xml:space="preserve">To </w:t>
            </w:r>
            <w:r w:rsidR="00F42043" w:rsidRPr="00880002">
              <w:rPr>
                <w:rFonts w:ascii="Times New Roman" w:hAnsi="Times New Roman"/>
                <w:szCs w:val="20"/>
              </w:rPr>
              <w:t>have separate tenant.</w:t>
            </w:r>
          </w:p>
        </w:tc>
      </w:tr>
      <w:tr w:rsidR="007A2E25" w:rsidRPr="00880002" w14:paraId="387C691E" w14:textId="77777777" w:rsidTr="008A30A0">
        <w:tc>
          <w:tcPr>
            <w:tcW w:w="2276" w:type="dxa"/>
          </w:tcPr>
          <w:p w14:paraId="239D3751" w14:textId="77777777" w:rsidR="007A2E25" w:rsidRPr="00880002" w:rsidRDefault="007A2E25" w:rsidP="008A30A0">
            <w:pPr>
              <w:jc w:val="both"/>
              <w:rPr>
                <w:b/>
              </w:rPr>
            </w:pPr>
            <w:r w:rsidRPr="00880002">
              <w:rPr>
                <w:b/>
              </w:rPr>
              <w:t>Business Rule (if required)</w:t>
            </w:r>
          </w:p>
        </w:tc>
        <w:tc>
          <w:tcPr>
            <w:tcW w:w="6966" w:type="dxa"/>
          </w:tcPr>
          <w:p w14:paraId="615FEFB9" w14:textId="77777777" w:rsidR="007A2E25" w:rsidRPr="00880002" w:rsidRDefault="007A2E25" w:rsidP="008A30A0">
            <w:pPr>
              <w:pStyle w:val="Pa1"/>
              <w:spacing w:after="120"/>
              <w:jc w:val="both"/>
              <w:rPr>
                <w:rFonts w:ascii="Times New Roman" w:hAnsi="Times New Roman"/>
              </w:rPr>
            </w:pPr>
            <w:r w:rsidRPr="00880002">
              <w:rPr>
                <w:rFonts w:ascii="Times New Roman" w:hAnsi="Times New Roman"/>
              </w:rPr>
              <w:t>None</w:t>
            </w:r>
          </w:p>
        </w:tc>
      </w:tr>
      <w:tr w:rsidR="007A2E25" w:rsidRPr="00880002" w14:paraId="53717226" w14:textId="77777777" w:rsidTr="008A30A0">
        <w:tc>
          <w:tcPr>
            <w:tcW w:w="2276" w:type="dxa"/>
          </w:tcPr>
          <w:p w14:paraId="17D986BB" w14:textId="77777777" w:rsidR="007A2E25" w:rsidRPr="00880002" w:rsidRDefault="007A2E25" w:rsidP="008A30A0">
            <w:pPr>
              <w:jc w:val="both"/>
              <w:rPr>
                <w:b/>
              </w:rPr>
            </w:pPr>
            <w:r w:rsidRPr="00880002">
              <w:rPr>
                <w:b/>
              </w:rPr>
              <w:t>Dependencies</w:t>
            </w:r>
          </w:p>
        </w:tc>
        <w:tc>
          <w:tcPr>
            <w:tcW w:w="6966" w:type="dxa"/>
          </w:tcPr>
          <w:p w14:paraId="0F127DD1" w14:textId="740DAE8E" w:rsidR="007A2E25" w:rsidRPr="00880002" w:rsidRDefault="007A2E25" w:rsidP="008A30A0">
            <w:pPr>
              <w:pStyle w:val="Pa1"/>
              <w:spacing w:after="120"/>
              <w:jc w:val="both"/>
              <w:rPr>
                <w:rFonts w:ascii="Times New Roman" w:hAnsi="Times New Roman"/>
                <w:szCs w:val="20"/>
              </w:rPr>
            </w:pPr>
          </w:p>
        </w:tc>
      </w:tr>
      <w:tr w:rsidR="007A2E25" w:rsidRPr="00880002" w14:paraId="0D7185C1" w14:textId="77777777" w:rsidTr="008A30A0">
        <w:tc>
          <w:tcPr>
            <w:tcW w:w="2276" w:type="dxa"/>
          </w:tcPr>
          <w:p w14:paraId="4234F0A0" w14:textId="77777777" w:rsidR="007A2E25" w:rsidRPr="00880002" w:rsidRDefault="007A2E25" w:rsidP="008A30A0">
            <w:pPr>
              <w:jc w:val="both"/>
              <w:rPr>
                <w:b/>
              </w:rPr>
            </w:pPr>
            <w:r w:rsidRPr="00880002">
              <w:rPr>
                <w:b/>
              </w:rPr>
              <w:t>Priority</w:t>
            </w:r>
          </w:p>
        </w:tc>
        <w:tc>
          <w:tcPr>
            <w:tcW w:w="6966" w:type="dxa"/>
          </w:tcPr>
          <w:p w14:paraId="03FFF548" w14:textId="77777777" w:rsidR="007A2E25" w:rsidRPr="00880002" w:rsidRDefault="007A2E25" w:rsidP="008A30A0">
            <w:pPr>
              <w:pStyle w:val="Pa1"/>
              <w:spacing w:after="120"/>
              <w:jc w:val="both"/>
              <w:rPr>
                <w:rFonts w:ascii="Times New Roman" w:hAnsi="Times New Roman"/>
                <w:szCs w:val="20"/>
              </w:rPr>
            </w:pPr>
            <w:r w:rsidRPr="00880002">
              <w:rPr>
                <w:rFonts w:ascii="Times New Roman" w:hAnsi="Times New Roman"/>
                <w:szCs w:val="20"/>
              </w:rPr>
              <w:t>High</w:t>
            </w:r>
          </w:p>
        </w:tc>
      </w:tr>
    </w:tbl>
    <w:p w14:paraId="097BBFFC" w14:textId="0D01EE34" w:rsidR="00705FE1" w:rsidRPr="008D01CE" w:rsidRDefault="00651E72" w:rsidP="00221646">
      <w:pPr>
        <w:pStyle w:val="Heading2"/>
        <w:spacing w:line="276" w:lineRule="auto"/>
        <w:rPr>
          <w:szCs w:val="24"/>
        </w:rPr>
      </w:pPr>
      <w:bookmarkStart w:id="101" w:name="_Toc55155660"/>
      <w:r w:rsidRPr="00880002">
        <w:t>Functional Requirement 8</w:t>
      </w:r>
      <w:bookmarkEnd w:id="101"/>
    </w:p>
    <w:p w14:paraId="65BE105E" w14:textId="067CB987" w:rsidR="006D146B" w:rsidRDefault="006D146B" w:rsidP="006D146B">
      <w:pPr>
        <w:pStyle w:val="Caption"/>
        <w:keepNext/>
      </w:pPr>
      <w:bookmarkStart w:id="102" w:name="_Toc55300936"/>
      <w:r>
        <w:t xml:space="preserve">Table </w:t>
      </w:r>
      <w:fldSimple w:instr=" SEQ Table \* ARABIC ">
        <w:r w:rsidR="00A4120D">
          <w:rPr>
            <w:noProof/>
          </w:rPr>
          <w:t>42</w:t>
        </w:r>
      </w:fldSimple>
      <w:r>
        <w:t xml:space="preserve">: </w:t>
      </w:r>
      <w:r w:rsidRPr="00880002">
        <w:rPr>
          <w:szCs w:val="24"/>
        </w:rPr>
        <w:t>Description of FR-8</w:t>
      </w:r>
      <w:r>
        <w:rPr>
          <w:szCs w:val="24"/>
        </w:rPr>
        <w:t>: Edit Organization</w:t>
      </w:r>
      <w:r w:rsidR="00235097">
        <w:rPr>
          <w:szCs w:val="24"/>
        </w:rPr>
        <w:t>.</w:t>
      </w:r>
      <w:bookmarkEnd w:id="102"/>
    </w:p>
    <w:tbl>
      <w:tblPr>
        <w:tblStyle w:val="TableGrid"/>
        <w:tblW w:w="0" w:type="auto"/>
        <w:tblInd w:w="108" w:type="dxa"/>
        <w:tblLook w:val="04A0" w:firstRow="1" w:lastRow="0" w:firstColumn="1" w:lastColumn="0" w:noHBand="0" w:noVBand="1"/>
      </w:tblPr>
      <w:tblGrid>
        <w:gridCol w:w="2276"/>
        <w:gridCol w:w="6966"/>
      </w:tblGrid>
      <w:tr w:rsidR="00705FE1" w:rsidRPr="00880002" w14:paraId="03BEC34E" w14:textId="77777777" w:rsidTr="008A30A0">
        <w:tc>
          <w:tcPr>
            <w:tcW w:w="2276" w:type="dxa"/>
          </w:tcPr>
          <w:p w14:paraId="6B80E3E9" w14:textId="77777777" w:rsidR="00705FE1" w:rsidRPr="00880002" w:rsidRDefault="00705FE1" w:rsidP="008A30A0">
            <w:pPr>
              <w:jc w:val="both"/>
              <w:rPr>
                <w:b/>
              </w:rPr>
            </w:pPr>
            <w:r w:rsidRPr="00880002">
              <w:rPr>
                <w:b/>
              </w:rPr>
              <w:t>Identifier</w:t>
            </w:r>
          </w:p>
        </w:tc>
        <w:tc>
          <w:tcPr>
            <w:tcW w:w="6966" w:type="dxa"/>
          </w:tcPr>
          <w:p w14:paraId="4AB458C8" w14:textId="4477EFC3" w:rsidR="00705FE1" w:rsidRPr="00880002" w:rsidRDefault="00705FE1" w:rsidP="008A30A0">
            <w:pPr>
              <w:pStyle w:val="Pa1"/>
              <w:spacing w:after="120"/>
              <w:jc w:val="both"/>
              <w:rPr>
                <w:rFonts w:ascii="Times New Roman" w:hAnsi="Times New Roman"/>
              </w:rPr>
            </w:pPr>
            <w:r w:rsidRPr="00880002">
              <w:rPr>
                <w:rFonts w:ascii="Times New Roman" w:hAnsi="Times New Roman"/>
                <w:szCs w:val="20"/>
              </w:rPr>
              <w:t>FR-</w:t>
            </w:r>
            <w:r w:rsidR="003D7A38" w:rsidRPr="00880002">
              <w:rPr>
                <w:rFonts w:ascii="Times New Roman" w:hAnsi="Times New Roman"/>
                <w:szCs w:val="20"/>
              </w:rPr>
              <w:t>8</w:t>
            </w:r>
          </w:p>
        </w:tc>
      </w:tr>
      <w:tr w:rsidR="00705FE1" w:rsidRPr="00880002" w14:paraId="1529549E" w14:textId="77777777" w:rsidTr="008A30A0">
        <w:tc>
          <w:tcPr>
            <w:tcW w:w="2276" w:type="dxa"/>
          </w:tcPr>
          <w:p w14:paraId="48574839" w14:textId="77777777" w:rsidR="00705FE1" w:rsidRPr="00880002" w:rsidRDefault="00705FE1" w:rsidP="008A30A0">
            <w:pPr>
              <w:jc w:val="both"/>
              <w:rPr>
                <w:b/>
              </w:rPr>
            </w:pPr>
            <w:r w:rsidRPr="00880002">
              <w:rPr>
                <w:b/>
              </w:rPr>
              <w:t>Title</w:t>
            </w:r>
          </w:p>
        </w:tc>
        <w:tc>
          <w:tcPr>
            <w:tcW w:w="6966" w:type="dxa"/>
          </w:tcPr>
          <w:p w14:paraId="577A9815" w14:textId="2262BE7C" w:rsidR="00705FE1" w:rsidRPr="00880002" w:rsidRDefault="00037680" w:rsidP="008A30A0">
            <w:pPr>
              <w:pStyle w:val="Pa1"/>
              <w:spacing w:after="120"/>
              <w:jc w:val="both"/>
              <w:rPr>
                <w:rFonts w:ascii="Times New Roman" w:hAnsi="Times New Roman"/>
              </w:rPr>
            </w:pPr>
            <w:r w:rsidRPr="00880002">
              <w:rPr>
                <w:rFonts w:ascii="Times New Roman" w:hAnsi="Times New Roman"/>
              </w:rPr>
              <w:t>Edit</w:t>
            </w:r>
            <w:r w:rsidR="00705FE1" w:rsidRPr="00880002">
              <w:rPr>
                <w:rFonts w:ascii="Times New Roman" w:hAnsi="Times New Roman"/>
              </w:rPr>
              <w:t xml:space="preserve"> Organization</w:t>
            </w:r>
          </w:p>
        </w:tc>
      </w:tr>
      <w:tr w:rsidR="00705FE1" w:rsidRPr="00880002" w14:paraId="4E2EEFF8" w14:textId="77777777" w:rsidTr="008A30A0">
        <w:tc>
          <w:tcPr>
            <w:tcW w:w="2276" w:type="dxa"/>
          </w:tcPr>
          <w:p w14:paraId="6D9FF5F5" w14:textId="77777777" w:rsidR="00705FE1" w:rsidRPr="00880002" w:rsidRDefault="00705FE1" w:rsidP="008A30A0">
            <w:pPr>
              <w:jc w:val="both"/>
              <w:rPr>
                <w:b/>
              </w:rPr>
            </w:pPr>
            <w:r w:rsidRPr="00880002">
              <w:rPr>
                <w:b/>
              </w:rPr>
              <w:t>Requirement</w:t>
            </w:r>
          </w:p>
        </w:tc>
        <w:tc>
          <w:tcPr>
            <w:tcW w:w="6966" w:type="dxa"/>
          </w:tcPr>
          <w:p w14:paraId="2CAB9990" w14:textId="697AAB02" w:rsidR="00705FE1" w:rsidRPr="00880002" w:rsidRDefault="00705FE1" w:rsidP="008A30A0">
            <w:pPr>
              <w:pStyle w:val="Pa1"/>
              <w:spacing w:after="120"/>
              <w:jc w:val="both"/>
              <w:rPr>
                <w:rFonts w:ascii="Times New Roman" w:hAnsi="Times New Roman"/>
              </w:rPr>
            </w:pPr>
            <w:r w:rsidRPr="00880002">
              <w:rPr>
                <w:rFonts w:ascii="Times New Roman" w:hAnsi="Times New Roman"/>
                <w:szCs w:val="20"/>
              </w:rPr>
              <w:t xml:space="preserve">The system shall allow the admin to </w:t>
            </w:r>
            <w:r w:rsidR="00396CD7" w:rsidRPr="00880002">
              <w:rPr>
                <w:rFonts w:ascii="Times New Roman" w:hAnsi="Times New Roman"/>
                <w:szCs w:val="20"/>
              </w:rPr>
              <w:t>edit</w:t>
            </w:r>
            <w:r w:rsidRPr="00880002">
              <w:rPr>
                <w:rFonts w:ascii="Times New Roman" w:hAnsi="Times New Roman"/>
                <w:szCs w:val="20"/>
              </w:rPr>
              <w:t xml:space="preserve"> organization</w:t>
            </w:r>
          </w:p>
        </w:tc>
      </w:tr>
      <w:tr w:rsidR="00705FE1" w:rsidRPr="00880002" w14:paraId="38638F88" w14:textId="77777777" w:rsidTr="008A30A0">
        <w:tc>
          <w:tcPr>
            <w:tcW w:w="2276" w:type="dxa"/>
          </w:tcPr>
          <w:p w14:paraId="79B8E1F2" w14:textId="77777777" w:rsidR="00705FE1" w:rsidRPr="00880002" w:rsidRDefault="00705FE1" w:rsidP="008A30A0">
            <w:pPr>
              <w:jc w:val="both"/>
              <w:rPr>
                <w:b/>
              </w:rPr>
            </w:pPr>
            <w:r w:rsidRPr="00880002">
              <w:rPr>
                <w:b/>
              </w:rPr>
              <w:t>Source</w:t>
            </w:r>
          </w:p>
        </w:tc>
        <w:tc>
          <w:tcPr>
            <w:tcW w:w="6966" w:type="dxa"/>
          </w:tcPr>
          <w:p w14:paraId="44C0ED7C" w14:textId="77777777" w:rsidR="00705FE1" w:rsidRPr="00880002" w:rsidRDefault="00705FE1" w:rsidP="008A30A0">
            <w:pPr>
              <w:pStyle w:val="Pa1"/>
              <w:spacing w:after="120"/>
              <w:jc w:val="both"/>
              <w:rPr>
                <w:rFonts w:ascii="Times New Roman" w:hAnsi="Times New Roman"/>
              </w:rPr>
            </w:pPr>
            <w:r w:rsidRPr="00880002">
              <w:rPr>
                <w:rFonts w:ascii="Times New Roman" w:hAnsi="Times New Roman"/>
                <w:szCs w:val="20"/>
              </w:rPr>
              <w:t>Supervisor</w:t>
            </w:r>
          </w:p>
        </w:tc>
      </w:tr>
      <w:tr w:rsidR="00705FE1" w:rsidRPr="00880002" w14:paraId="26C92FB8" w14:textId="77777777" w:rsidTr="008A30A0">
        <w:tc>
          <w:tcPr>
            <w:tcW w:w="2276" w:type="dxa"/>
          </w:tcPr>
          <w:p w14:paraId="5E8613F2" w14:textId="77777777" w:rsidR="00705FE1" w:rsidRPr="00880002" w:rsidRDefault="00705FE1" w:rsidP="008A30A0">
            <w:pPr>
              <w:jc w:val="both"/>
              <w:rPr>
                <w:b/>
              </w:rPr>
            </w:pPr>
            <w:r w:rsidRPr="00880002">
              <w:rPr>
                <w:b/>
              </w:rPr>
              <w:t xml:space="preserve">Rationale </w:t>
            </w:r>
          </w:p>
        </w:tc>
        <w:tc>
          <w:tcPr>
            <w:tcW w:w="6966" w:type="dxa"/>
          </w:tcPr>
          <w:p w14:paraId="58B805F3" w14:textId="77777777" w:rsidR="00705FE1" w:rsidRPr="00880002" w:rsidRDefault="00705FE1" w:rsidP="008A30A0">
            <w:pPr>
              <w:pStyle w:val="Pa1"/>
              <w:spacing w:after="120"/>
              <w:jc w:val="both"/>
              <w:rPr>
                <w:rFonts w:ascii="Times New Roman" w:hAnsi="Times New Roman"/>
              </w:rPr>
            </w:pPr>
            <w:r w:rsidRPr="00880002">
              <w:rPr>
                <w:rFonts w:ascii="Times New Roman" w:hAnsi="Times New Roman"/>
                <w:szCs w:val="20"/>
              </w:rPr>
              <w:t>To have separate tenant.</w:t>
            </w:r>
          </w:p>
        </w:tc>
      </w:tr>
      <w:tr w:rsidR="00705FE1" w:rsidRPr="00880002" w14:paraId="13274D2C" w14:textId="77777777" w:rsidTr="008A30A0">
        <w:tc>
          <w:tcPr>
            <w:tcW w:w="2276" w:type="dxa"/>
          </w:tcPr>
          <w:p w14:paraId="0F3863AA" w14:textId="77777777" w:rsidR="00705FE1" w:rsidRPr="00880002" w:rsidRDefault="00705FE1" w:rsidP="008A30A0">
            <w:pPr>
              <w:jc w:val="both"/>
              <w:rPr>
                <w:b/>
              </w:rPr>
            </w:pPr>
            <w:r w:rsidRPr="00880002">
              <w:rPr>
                <w:b/>
              </w:rPr>
              <w:t>Business Rule (if required)</w:t>
            </w:r>
          </w:p>
        </w:tc>
        <w:tc>
          <w:tcPr>
            <w:tcW w:w="6966" w:type="dxa"/>
          </w:tcPr>
          <w:p w14:paraId="01541E9E" w14:textId="77777777" w:rsidR="00705FE1" w:rsidRPr="00880002" w:rsidRDefault="00705FE1" w:rsidP="008A30A0">
            <w:pPr>
              <w:pStyle w:val="Pa1"/>
              <w:spacing w:after="120"/>
              <w:jc w:val="both"/>
              <w:rPr>
                <w:rFonts w:ascii="Times New Roman" w:hAnsi="Times New Roman"/>
              </w:rPr>
            </w:pPr>
            <w:r w:rsidRPr="00880002">
              <w:rPr>
                <w:rFonts w:ascii="Times New Roman" w:hAnsi="Times New Roman"/>
              </w:rPr>
              <w:t>None</w:t>
            </w:r>
          </w:p>
        </w:tc>
      </w:tr>
      <w:tr w:rsidR="00705FE1" w:rsidRPr="00880002" w14:paraId="66B42B31" w14:textId="77777777" w:rsidTr="008A30A0">
        <w:tc>
          <w:tcPr>
            <w:tcW w:w="2276" w:type="dxa"/>
          </w:tcPr>
          <w:p w14:paraId="65C8462F" w14:textId="77777777" w:rsidR="00705FE1" w:rsidRPr="00880002" w:rsidRDefault="00705FE1" w:rsidP="008A30A0">
            <w:pPr>
              <w:jc w:val="both"/>
              <w:rPr>
                <w:b/>
              </w:rPr>
            </w:pPr>
            <w:r w:rsidRPr="00880002">
              <w:rPr>
                <w:b/>
              </w:rPr>
              <w:t>Dependencies</w:t>
            </w:r>
          </w:p>
        </w:tc>
        <w:tc>
          <w:tcPr>
            <w:tcW w:w="6966" w:type="dxa"/>
          </w:tcPr>
          <w:p w14:paraId="4F395D11" w14:textId="77777777" w:rsidR="00705FE1" w:rsidRPr="00880002" w:rsidRDefault="00705FE1" w:rsidP="008A30A0">
            <w:pPr>
              <w:pStyle w:val="Pa1"/>
              <w:spacing w:after="120"/>
              <w:jc w:val="both"/>
              <w:rPr>
                <w:rFonts w:ascii="Times New Roman" w:hAnsi="Times New Roman"/>
                <w:szCs w:val="20"/>
              </w:rPr>
            </w:pPr>
          </w:p>
        </w:tc>
      </w:tr>
      <w:tr w:rsidR="00705FE1" w:rsidRPr="00880002" w14:paraId="64854C56" w14:textId="77777777" w:rsidTr="008A30A0">
        <w:tc>
          <w:tcPr>
            <w:tcW w:w="2276" w:type="dxa"/>
          </w:tcPr>
          <w:p w14:paraId="28E9E4B9" w14:textId="77777777" w:rsidR="00705FE1" w:rsidRPr="00880002" w:rsidRDefault="00705FE1" w:rsidP="008A30A0">
            <w:pPr>
              <w:jc w:val="both"/>
              <w:rPr>
                <w:b/>
              </w:rPr>
            </w:pPr>
            <w:r w:rsidRPr="00880002">
              <w:rPr>
                <w:b/>
              </w:rPr>
              <w:t>Priority</w:t>
            </w:r>
          </w:p>
        </w:tc>
        <w:tc>
          <w:tcPr>
            <w:tcW w:w="6966" w:type="dxa"/>
          </w:tcPr>
          <w:p w14:paraId="2FF85298" w14:textId="77777777" w:rsidR="00705FE1" w:rsidRPr="00880002" w:rsidRDefault="00705FE1" w:rsidP="008A30A0">
            <w:pPr>
              <w:pStyle w:val="Pa1"/>
              <w:spacing w:after="120"/>
              <w:jc w:val="both"/>
              <w:rPr>
                <w:rFonts w:ascii="Times New Roman" w:hAnsi="Times New Roman"/>
                <w:szCs w:val="20"/>
              </w:rPr>
            </w:pPr>
            <w:r w:rsidRPr="00880002">
              <w:rPr>
                <w:rFonts w:ascii="Times New Roman" w:hAnsi="Times New Roman"/>
                <w:szCs w:val="20"/>
              </w:rPr>
              <w:t>High</w:t>
            </w:r>
          </w:p>
        </w:tc>
      </w:tr>
    </w:tbl>
    <w:p w14:paraId="40BFDEAB" w14:textId="2140635C" w:rsidR="00BE4853" w:rsidRDefault="00651E72" w:rsidP="00221646">
      <w:pPr>
        <w:pStyle w:val="Heading2"/>
        <w:spacing w:line="276" w:lineRule="auto"/>
      </w:pPr>
      <w:bookmarkStart w:id="103" w:name="_Toc55155661"/>
      <w:r w:rsidRPr="00880002">
        <w:t>Functional Requirement 9</w:t>
      </w:r>
      <w:bookmarkEnd w:id="103"/>
    </w:p>
    <w:p w14:paraId="3E307300" w14:textId="63B891C7" w:rsidR="00D4764F" w:rsidRDefault="00D4764F" w:rsidP="00D4764F">
      <w:pPr>
        <w:rPr>
          <w:lang w:eastAsia="ar-SA"/>
        </w:rPr>
      </w:pPr>
    </w:p>
    <w:p w14:paraId="3ABD63C6" w14:textId="4CDD060E" w:rsidR="00D4764F" w:rsidRDefault="00D4764F" w:rsidP="00D4764F">
      <w:pPr>
        <w:rPr>
          <w:lang w:eastAsia="ar-SA"/>
        </w:rPr>
      </w:pPr>
    </w:p>
    <w:p w14:paraId="563E37DA" w14:textId="3FABE647" w:rsidR="00D4764F" w:rsidRDefault="00D4764F" w:rsidP="00D4764F">
      <w:pPr>
        <w:rPr>
          <w:lang w:eastAsia="ar-SA"/>
        </w:rPr>
      </w:pPr>
    </w:p>
    <w:p w14:paraId="40ADFA40" w14:textId="440756CC" w:rsidR="00D4764F" w:rsidRDefault="00D4764F" w:rsidP="00D4764F">
      <w:pPr>
        <w:rPr>
          <w:lang w:eastAsia="ar-SA"/>
        </w:rPr>
      </w:pPr>
    </w:p>
    <w:p w14:paraId="6899AE38" w14:textId="213A40E8" w:rsidR="00D4764F" w:rsidRDefault="00D4764F" w:rsidP="00D4764F">
      <w:pPr>
        <w:rPr>
          <w:lang w:eastAsia="ar-SA"/>
        </w:rPr>
      </w:pPr>
    </w:p>
    <w:p w14:paraId="52D8C71E" w14:textId="336B9864" w:rsidR="00D4764F" w:rsidRDefault="00D4764F" w:rsidP="00D4764F">
      <w:pPr>
        <w:rPr>
          <w:lang w:eastAsia="ar-SA"/>
        </w:rPr>
      </w:pPr>
    </w:p>
    <w:p w14:paraId="41C206F9" w14:textId="2EDC06FA" w:rsidR="00D4764F" w:rsidRDefault="00D4764F" w:rsidP="00D4764F">
      <w:pPr>
        <w:rPr>
          <w:lang w:eastAsia="ar-SA"/>
        </w:rPr>
      </w:pPr>
    </w:p>
    <w:p w14:paraId="4A046961" w14:textId="73D9C350" w:rsidR="00D4764F" w:rsidRDefault="00D4764F" w:rsidP="00D4764F">
      <w:pPr>
        <w:rPr>
          <w:lang w:eastAsia="ar-SA"/>
        </w:rPr>
      </w:pPr>
    </w:p>
    <w:p w14:paraId="0426C8E1" w14:textId="5DC74BFF" w:rsidR="00D4764F" w:rsidRDefault="00D4764F" w:rsidP="00D4764F">
      <w:pPr>
        <w:rPr>
          <w:lang w:eastAsia="ar-SA"/>
        </w:rPr>
      </w:pPr>
    </w:p>
    <w:p w14:paraId="41BB6667" w14:textId="77777777" w:rsidR="00D4764F" w:rsidRPr="00D4764F" w:rsidRDefault="00D4764F" w:rsidP="00D4764F">
      <w:pPr>
        <w:rPr>
          <w:lang w:eastAsia="ar-SA"/>
        </w:rPr>
      </w:pPr>
    </w:p>
    <w:p w14:paraId="48E6F5D7" w14:textId="4F1198C6" w:rsidR="00B069C2" w:rsidRDefault="00B069C2" w:rsidP="00B069C2">
      <w:pPr>
        <w:pStyle w:val="Caption"/>
        <w:keepNext/>
      </w:pPr>
      <w:bookmarkStart w:id="104" w:name="_Toc55300937"/>
      <w:r>
        <w:lastRenderedPageBreak/>
        <w:t xml:space="preserve">Table </w:t>
      </w:r>
      <w:fldSimple w:instr=" SEQ Table \* ARABIC ">
        <w:r w:rsidR="00A4120D">
          <w:rPr>
            <w:noProof/>
          </w:rPr>
          <w:t>43</w:t>
        </w:r>
      </w:fldSimple>
      <w:r>
        <w:t xml:space="preserve">: </w:t>
      </w:r>
      <w:r w:rsidRPr="00880002">
        <w:rPr>
          <w:szCs w:val="24"/>
        </w:rPr>
        <w:t>Description of FR-9</w:t>
      </w:r>
      <w:r>
        <w:rPr>
          <w:szCs w:val="24"/>
        </w:rPr>
        <w:t>: View Organization</w:t>
      </w:r>
      <w:r w:rsidR="00BA23CB">
        <w:rPr>
          <w:szCs w:val="24"/>
        </w:rPr>
        <w:t>.</w:t>
      </w:r>
      <w:bookmarkEnd w:id="104"/>
    </w:p>
    <w:tbl>
      <w:tblPr>
        <w:tblStyle w:val="TableGrid"/>
        <w:tblW w:w="0" w:type="auto"/>
        <w:tblInd w:w="108" w:type="dxa"/>
        <w:tblLook w:val="04A0" w:firstRow="1" w:lastRow="0" w:firstColumn="1" w:lastColumn="0" w:noHBand="0" w:noVBand="1"/>
      </w:tblPr>
      <w:tblGrid>
        <w:gridCol w:w="2276"/>
        <w:gridCol w:w="6966"/>
      </w:tblGrid>
      <w:tr w:rsidR="00BE4853" w:rsidRPr="00880002" w14:paraId="4FB38435" w14:textId="77777777" w:rsidTr="00221646">
        <w:trPr>
          <w:cantSplit/>
        </w:trPr>
        <w:tc>
          <w:tcPr>
            <w:tcW w:w="2276" w:type="dxa"/>
          </w:tcPr>
          <w:p w14:paraId="1BCE19AB" w14:textId="77777777" w:rsidR="00BE4853" w:rsidRPr="00880002" w:rsidRDefault="00BE4853" w:rsidP="008A30A0">
            <w:pPr>
              <w:jc w:val="both"/>
              <w:rPr>
                <w:b/>
              </w:rPr>
            </w:pPr>
            <w:r w:rsidRPr="00880002">
              <w:rPr>
                <w:b/>
              </w:rPr>
              <w:t>Identifier</w:t>
            </w:r>
          </w:p>
        </w:tc>
        <w:tc>
          <w:tcPr>
            <w:tcW w:w="6966" w:type="dxa"/>
          </w:tcPr>
          <w:p w14:paraId="4CBB7CE7" w14:textId="572E47A4" w:rsidR="00BE4853" w:rsidRPr="00880002" w:rsidRDefault="00BE4853" w:rsidP="008A30A0">
            <w:pPr>
              <w:pStyle w:val="Pa1"/>
              <w:spacing w:after="120"/>
              <w:jc w:val="both"/>
              <w:rPr>
                <w:rFonts w:ascii="Times New Roman" w:hAnsi="Times New Roman"/>
              </w:rPr>
            </w:pPr>
            <w:r w:rsidRPr="00880002">
              <w:rPr>
                <w:rFonts w:ascii="Times New Roman" w:hAnsi="Times New Roman"/>
                <w:szCs w:val="20"/>
              </w:rPr>
              <w:t>FR-</w:t>
            </w:r>
            <w:r w:rsidR="00227DFC" w:rsidRPr="00880002">
              <w:rPr>
                <w:rFonts w:ascii="Times New Roman" w:hAnsi="Times New Roman"/>
                <w:szCs w:val="20"/>
              </w:rPr>
              <w:t>9</w:t>
            </w:r>
          </w:p>
        </w:tc>
      </w:tr>
      <w:tr w:rsidR="00BE4853" w:rsidRPr="00880002" w14:paraId="684E3F9B" w14:textId="77777777" w:rsidTr="00221646">
        <w:trPr>
          <w:cantSplit/>
        </w:trPr>
        <w:tc>
          <w:tcPr>
            <w:tcW w:w="2276" w:type="dxa"/>
          </w:tcPr>
          <w:p w14:paraId="34E3BA60" w14:textId="77777777" w:rsidR="00BE4853" w:rsidRPr="00880002" w:rsidRDefault="00BE4853" w:rsidP="008A30A0">
            <w:pPr>
              <w:jc w:val="both"/>
              <w:rPr>
                <w:b/>
              </w:rPr>
            </w:pPr>
            <w:r w:rsidRPr="00880002">
              <w:rPr>
                <w:b/>
              </w:rPr>
              <w:t>Title</w:t>
            </w:r>
          </w:p>
        </w:tc>
        <w:tc>
          <w:tcPr>
            <w:tcW w:w="6966" w:type="dxa"/>
          </w:tcPr>
          <w:p w14:paraId="1F71B58A" w14:textId="193BAD66" w:rsidR="00BE4853" w:rsidRPr="00880002" w:rsidRDefault="00293980" w:rsidP="008A30A0">
            <w:pPr>
              <w:pStyle w:val="Pa1"/>
              <w:spacing w:after="120"/>
              <w:jc w:val="both"/>
              <w:rPr>
                <w:rFonts w:ascii="Times New Roman" w:hAnsi="Times New Roman"/>
              </w:rPr>
            </w:pPr>
            <w:r w:rsidRPr="00880002">
              <w:rPr>
                <w:rFonts w:ascii="Times New Roman" w:hAnsi="Times New Roman"/>
              </w:rPr>
              <w:t>View</w:t>
            </w:r>
            <w:r w:rsidR="00BE4853" w:rsidRPr="00880002">
              <w:rPr>
                <w:rFonts w:ascii="Times New Roman" w:hAnsi="Times New Roman"/>
              </w:rPr>
              <w:t xml:space="preserve"> Organization</w:t>
            </w:r>
          </w:p>
        </w:tc>
      </w:tr>
      <w:tr w:rsidR="00BE4853" w:rsidRPr="00880002" w14:paraId="3DAF071E" w14:textId="77777777" w:rsidTr="00221646">
        <w:trPr>
          <w:cantSplit/>
        </w:trPr>
        <w:tc>
          <w:tcPr>
            <w:tcW w:w="2276" w:type="dxa"/>
          </w:tcPr>
          <w:p w14:paraId="1CEAFA4C" w14:textId="77777777" w:rsidR="00BE4853" w:rsidRPr="00880002" w:rsidRDefault="00BE4853" w:rsidP="008A30A0">
            <w:pPr>
              <w:jc w:val="both"/>
              <w:rPr>
                <w:b/>
              </w:rPr>
            </w:pPr>
            <w:r w:rsidRPr="00880002">
              <w:rPr>
                <w:b/>
              </w:rPr>
              <w:t>Requirement</w:t>
            </w:r>
          </w:p>
        </w:tc>
        <w:tc>
          <w:tcPr>
            <w:tcW w:w="6966" w:type="dxa"/>
          </w:tcPr>
          <w:p w14:paraId="7D90F90B" w14:textId="67252019" w:rsidR="00BE4853" w:rsidRPr="00880002" w:rsidRDefault="00BE4853" w:rsidP="008A30A0">
            <w:pPr>
              <w:pStyle w:val="Pa1"/>
              <w:spacing w:after="120"/>
              <w:jc w:val="both"/>
              <w:rPr>
                <w:rFonts w:ascii="Times New Roman" w:hAnsi="Times New Roman"/>
              </w:rPr>
            </w:pPr>
            <w:r w:rsidRPr="00880002">
              <w:rPr>
                <w:rFonts w:ascii="Times New Roman" w:hAnsi="Times New Roman"/>
                <w:szCs w:val="20"/>
              </w:rPr>
              <w:t xml:space="preserve">The system shall allow the admin to </w:t>
            </w:r>
            <w:r w:rsidR="00084345" w:rsidRPr="00880002">
              <w:rPr>
                <w:rFonts w:ascii="Times New Roman" w:hAnsi="Times New Roman"/>
                <w:szCs w:val="20"/>
              </w:rPr>
              <w:t>view</w:t>
            </w:r>
            <w:r w:rsidRPr="00880002">
              <w:rPr>
                <w:rFonts w:ascii="Times New Roman" w:hAnsi="Times New Roman"/>
                <w:szCs w:val="20"/>
              </w:rPr>
              <w:t xml:space="preserve"> organization</w:t>
            </w:r>
          </w:p>
        </w:tc>
      </w:tr>
      <w:tr w:rsidR="00BE4853" w:rsidRPr="00880002" w14:paraId="21440F4C" w14:textId="77777777" w:rsidTr="00221646">
        <w:trPr>
          <w:cantSplit/>
        </w:trPr>
        <w:tc>
          <w:tcPr>
            <w:tcW w:w="2276" w:type="dxa"/>
          </w:tcPr>
          <w:p w14:paraId="7EB0E7EE" w14:textId="77777777" w:rsidR="00BE4853" w:rsidRPr="00880002" w:rsidRDefault="00BE4853" w:rsidP="008A30A0">
            <w:pPr>
              <w:jc w:val="both"/>
              <w:rPr>
                <w:b/>
              </w:rPr>
            </w:pPr>
            <w:r w:rsidRPr="00880002">
              <w:rPr>
                <w:b/>
              </w:rPr>
              <w:t>Source</w:t>
            </w:r>
          </w:p>
        </w:tc>
        <w:tc>
          <w:tcPr>
            <w:tcW w:w="6966" w:type="dxa"/>
          </w:tcPr>
          <w:p w14:paraId="63BE9417" w14:textId="77777777" w:rsidR="00BE4853" w:rsidRPr="00880002" w:rsidRDefault="00BE4853" w:rsidP="008A30A0">
            <w:pPr>
              <w:pStyle w:val="Pa1"/>
              <w:spacing w:after="120"/>
              <w:jc w:val="both"/>
              <w:rPr>
                <w:rFonts w:ascii="Times New Roman" w:hAnsi="Times New Roman"/>
              </w:rPr>
            </w:pPr>
            <w:r w:rsidRPr="00880002">
              <w:rPr>
                <w:rFonts w:ascii="Times New Roman" w:hAnsi="Times New Roman"/>
                <w:szCs w:val="20"/>
              </w:rPr>
              <w:t>Supervisor</w:t>
            </w:r>
          </w:p>
        </w:tc>
      </w:tr>
      <w:tr w:rsidR="00BE4853" w:rsidRPr="00880002" w14:paraId="32CADA25" w14:textId="77777777" w:rsidTr="00221646">
        <w:trPr>
          <w:cantSplit/>
        </w:trPr>
        <w:tc>
          <w:tcPr>
            <w:tcW w:w="2276" w:type="dxa"/>
          </w:tcPr>
          <w:p w14:paraId="4B0BA163" w14:textId="77777777" w:rsidR="00BE4853" w:rsidRPr="00880002" w:rsidRDefault="00BE4853" w:rsidP="008A30A0">
            <w:pPr>
              <w:jc w:val="both"/>
              <w:rPr>
                <w:b/>
              </w:rPr>
            </w:pPr>
            <w:r w:rsidRPr="00880002">
              <w:rPr>
                <w:b/>
              </w:rPr>
              <w:t xml:space="preserve">Rationale </w:t>
            </w:r>
          </w:p>
        </w:tc>
        <w:tc>
          <w:tcPr>
            <w:tcW w:w="6966" w:type="dxa"/>
          </w:tcPr>
          <w:p w14:paraId="183B3772" w14:textId="77777777" w:rsidR="00BE4853" w:rsidRPr="00880002" w:rsidRDefault="00BE4853" w:rsidP="008A30A0">
            <w:pPr>
              <w:pStyle w:val="Pa1"/>
              <w:spacing w:after="120"/>
              <w:jc w:val="both"/>
              <w:rPr>
                <w:rFonts w:ascii="Times New Roman" w:hAnsi="Times New Roman"/>
              </w:rPr>
            </w:pPr>
            <w:r w:rsidRPr="00880002">
              <w:rPr>
                <w:rFonts w:ascii="Times New Roman" w:hAnsi="Times New Roman"/>
                <w:szCs w:val="20"/>
              </w:rPr>
              <w:t>To have separate tenant.</w:t>
            </w:r>
          </w:p>
        </w:tc>
      </w:tr>
      <w:tr w:rsidR="00BE4853" w:rsidRPr="00880002" w14:paraId="35A23B47" w14:textId="77777777" w:rsidTr="00221646">
        <w:trPr>
          <w:cantSplit/>
        </w:trPr>
        <w:tc>
          <w:tcPr>
            <w:tcW w:w="2276" w:type="dxa"/>
          </w:tcPr>
          <w:p w14:paraId="2B1F8D17" w14:textId="77777777" w:rsidR="00BE4853" w:rsidRPr="00880002" w:rsidRDefault="00BE4853" w:rsidP="008A30A0">
            <w:pPr>
              <w:jc w:val="both"/>
              <w:rPr>
                <w:b/>
              </w:rPr>
            </w:pPr>
            <w:r w:rsidRPr="00880002">
              <w:rPr>
                <w:b/>
              </w:rPr>
              <w:t>Business Rule (if required)</w:t>
            </w:r>
          </w:p>
        </w:tc>
        <w:tc>
          <w:tcPr>
            <w:tcW w:w="6966" w:type="dxa"/>
          </w:tcPr>
          <w:p w14:paraId="7474886A" w14:textId="77777777" w:rsidR="00BE4853" w:rsidRPr="00880002" w:rsidRDefault="00BE4853" w:rsidP="008A30A0">
            <w:pPr>
              <w:pStyle w:val="Pa1"/>
              <w:spacing w:after="120"/>
              <w:jc w:val="both"/>
              <w:rPr>
                <w:rFonts w:ascii="Times New Roman" w:hAnsi="Times New Roman"/>
              </w:rPr>
            </w:pPr>
            <w:r w:rsidRPr="00880002">
              <w:rPr>
                <w:rFonts w:ascii="Times New Roman" w:hAnsi="Times New Roman"/>
              </w:rPr>
              <w:t>None</w:t>
            </w:r>
          </w:p>
        </w:tc>
      </w:tr>
      <w:tr w:rsidR="00BE4853" w:rsidRPr="00880002" w14:paraId="0F96C147" w14:textId="77777777" w:rsidTr="00221646">
        <w:trPr>
          <w:cantSplit/>
        </w:trPr>
        <w:tc>
          <w:tcPr>
            <w:tcW w:w="2276" w:type="dxa"/>
          </w:tcPr>
          <w:p w14:paraId="2BC8D482" w14:textId="77777777" w:rsidR="00BE4853" w:rsidRPr="00880002" w:rsidRDefault="00BE4853" w:rsidP="008A30A0">
            <w:pPr>
              <w:jc w:val="both"/>
              <w:rPr>
                <w:b/>
              </w:rPr>
            </w:pPr>
            <w:r w:rsidRPr="00880002">
              <w:rPr>
                <w:b/>
              </w:rPr>
              <w:t>Dependencies</w:t>
            </w:r>
          </w:p>
        </w:tc>
        <w:tc>
          <w:tcPr>
            <w:tcW w:w="6966" w:type="dxa"/>
          </w:tcPr>
          <w:p w14:paraId="528D3E2A" w14:textId="77777777" w:rsidR="00BE4853" w:rsidRPr="00880002" w:rsidRDefault="00BE4853" w:rsidP="008A30A0">
            <w:pPr>
              <w:pStyle w:val="Pa1"/>
              <w:spacing w:after="120"/>
              <w:jc w:val="both"/>
              <w:rPr>
                <w:rFonts w:ascii="Times New Roman" w:hAnsi="Times New Roman"/>
                <w:szCs w:val="20"/>
              </w:rPr>
            </w:pPr>
          </w:p>
        </w:tc>
      </w:tr>
      <w:tr w:rsidR="00BE4853" w:rsidRPr="00880002" w14:paraId="5BA1D71B" w14:textId="77777777" w:rsidTr="00221646">
        <w:trPr>
          <w:cantSplit/>
        </w:trPr>
        <w:tc>
          <w:tcPr>
            <w:tcW w:w="2276" w:type="dxa"/>
          </w:tcPr>
          <w:p w14:paraId="2581897A" w14:textId="77777777" w:rsidR="00BE4853" w:rsidRPr="00880002" w:rsidRDefault="00BE4853" w:rsidP="008A30A0">
            <w:pPr>
              <w:jc w:val="both"/>
              <w:rPr>
                <w:b/>
              </w:rPr>
            </w:pPr>
            <w:r w:rsidRPr="00880002">
              <w:rPr>
                <w:b/>
              </w:rPr>
              <w:t>Priority</w:t>
            </w:r>
          </w:p>
        </w:tc>
        <w:tc>
          <w:tcPr>
            <w:tcW w:w="6966" w:type="dxa"/>
          </w:tcPr>
          <w:p w14:paraId="7583C823" w14:textId="77777777" w:rsidR="00BE4853" w:rsidRPr="00880002" w:rsidRDefault="00BE4853" w:rsidP="008A30A0">
            <w:pPr>
              <w:pStyle w:val="Pa1"/>
              <w:spacing w:after="120"/>
              <w:jc w:val="both"/>
              <w:rPr>
                <w:rFonts w:ascii="Times New Roman" w:hAnsi="Times New Roman"/>
                <w:szCs w:val="20"/>
              </w:rPr>
            </w:pPr>
            <w:r w:rsidRPr="00880002">
              <w:rPr>
                <w:rFonts w:ascii="Times New Roman" w:hAnsi="Times New Roman"/>
                <w:szCs w:val="20"/>
              </w:rPr>
              <w:t>High</w:t>
            </w:r>
          </w:p>
        </w:tc>
      </w:tr>
    </w:tbl>
    <w:p w14:paraId="08EB2A3B" w14:textId="77777777" w:rsidR="00BE4853" w:rsidRPr="00880002" w:rsidRDefault="00BE4853" w:rsidP="00BE4853">
      <w:pPr>
        <w:rPr>
          <w:lang w:eastAsia="ar-SA"/>
        </w:rPr>
      </w:pPr>
    </w:p>
    <w:p w14:paraId="00AEBBAA" w14:textId="2AA4C6A5" w:rsidR="00651E72" w:rsidRPr="00880002" w:rsidRDefault="00651E72" w:rsidP="00651E72">
      <w:pPr>
        <w:pStyle w:val="Heading2"/>
      </w:pPr>
      <w:bookmarkStart w:id="105" w:name="_Toc55155662"/>
      <w:r w:rsidRPr="00880002">
        <w:t>Functional Requirement 10</w:t>
      </w:r>
      <w:bookmarkEnd w:id="105"/>
    </w:p>
    <w:p w14:paraId="67A68206" w14:textId="055FCC7C" w:rsidR="00E61974" w:rsidRPr="00880002" w:rsidRDefault="00E61974" w:rsidP="00E61974">
      <w:pPr>
        <w:pStyle w:val="Caption"/>
        <w:keepNext/>
        <w:spacing w:line="276" w:lineRule="auto"/>
        <w:rPr>
          <w:szCs w:val="24"/>
        </w:rPr>
      </w:pPr>
    </w:p>
    <w:p w14:paraId="029D87F5" w14:textId="7B50645A" w:rsidR="00823F3E" w:rsidRDefault="00823F3E" w:rsidP="00823F3E">
      <w:pPr>
        <w:pStyle w:val="Caption"/>
        <w:keepNext/>
      </w:pPr>
      <w:bookmarkStart w:id="106" w:name="_Toc55300938"/>
      <w:r>
        <w:t xml:space="preserve">Table </w:t>
      </w:r>
      <w:fldSimple w:instr=" SEQ Table \* ARABIC ">
        <w:r w:rsidR="00A4120D">
          <w:rPr>
            <w:noProof/>
          </w:rPr>
          <w:t>44</w:t>
        </w:r>
      </w:fldSimple>
      <w:r>
        <w:t xml:space="preserve">: </w:t>
      </w:r>
      <w:r w:rsidRPr="00880002">
        <w:rPr>
          <w:szCs w:val="24"/>
        </w:rPr>
        <w:t>Description of FR-10</w:t>
      </w:r>
      <w:r>
        <w:rPr>
          <w:szCs w:val="24"/>
        </w:rPr>
        <w:t>: Delete Organization</w:t>
      </w:r>
      <w:r w:rsidR="00752143">
        <w:rPr>
          <w:szCs w:val="24"/>
        </w:rPr>
        <w:t>.</w:t>
      </w:r>
      <w:bookmarkEnd w:id="106"/>
    </w:p>
    <w:tbl>
      <w:tblPr>
        <w:tblStyle w:val="TableGrid"/>
        <w:tblW w:w="0" w:type="auto"/>
        <w:tblInd w:w="108" w:type="dxa"/>
        <w:tblLook w:val="04A0" w:firstRow="1" w:lastRow="0" w:firstColumn="1" w:lastColumn="0" w:noHBand="0" w:noVBand="1"/>
      </w:tblPr>
      <w:tblGrid>
        <w:gridCol w:w="2276"/>
        <w:gridCol w:w="6966"/>
      </w:tblGrid>
      <w:tr w:rsidR="00E61974" w:rsidRPr="00880002" w14:paraId="252D392F" w14:textId="77777777" w:rsidTr="002859AE">
        <w:trPr>
          <w:cantSplit/>
        </w:trPr>
        <w:tc>
          <w:tcPr>
            <w:tcW w:w="2276" w:type="dxa"/>
          </w:tcPr>
          <w:p w14:paraId="79D7106B" w14:textId="77777777" w:rsidR="00E61974" w:rsidRPr="00880002" w:rsidRDefault="00E61974" w:rsidP="008A30A0">
            <w:pPr>
              <w:jc w:val="both"/>
              <w:rPr>
                <w:b/>
              </w:rPr>
            </w:pPr>
            <w:r w:rsidRPr="00880002">
              <w:rPr>
                <w:b/>
              </w:rPr>
              <w:t>Identifier</w:t>
            </w:r>
          </w:p>
        </w:tc>
        <w:tc>
          <w:tcPr>
            <w:tcW w:w="6966" w:type="dxa"/>
          </w:tcPr>
          <w:p w14:paraId="4A9DDCD2" w14:textId="7AE6EDFC" w:rsidR="00E61974" w:rsidRPr="00880002" w:rsidRDefault="00E61974" w:rsidP="008A30A0">
            <w:pPr>
              <w:pStyle w:val="Pa1"/>
              <w:spacing w:after="120"/>
              <w:jc w:val="both"/>
              <w:rPr>
                <w:rFonts w:ascii="Times New Roman" w:hAnsi="Times New Roman"/>
              </w:rPr>
            </w:pPr>
            <w:r w:rsidRPr="00880002">
              <w:rPr>
                <w:rFonts w:ascii="Times New Roman" w:hAnsi="Times New Roman"/>
                <w:szCs w:val="20"/>
              </w:rPr>
              <w:t>FR-</w:t>
            </w:r>
            <w:r w:rsidR="00DC2CF4" w:rsidRPr="00880002">
              <w:rPr>
                <w:rFonts w:ascii="Times New Roman" w:hAnsi="Times New Roman"/>
                <w:szCs w:val="20"/>
              </w:rPr>
              <w:t>10</w:t>
            </w:r>
          </w:p>
        </w:tc>
      </w:tr>
      <w:tr w:rsidR="00E61974" w:rsidRPr="00880002" w14:paraId="501F8CDD" w14:textId="77777777" w:rsidTr="002859AE">
        <w:trPr>
          <w:cantSplit/>
        </w:trPr>
        <w:tc>
          <w:tcPr>
            <w:tcW w:w="2276" w:type="dxa"/>
          </w:tcPr>
          <w:p w14:paraId="52F79232" w14:textId="77777777" w:rsidR="00E61974" w:rsidRPr="00880002" w:rsidRDefault="00E61974" w:rsidP="008A30A0">
            <w:pPr>
              <w:jc w:val="both"/>
              <w:rPr>
                <w:b/>
              </w:rPr>
            </w:pPr>
            <w:r w:rsidRPr="00880002">
              <w:rPr>
                <w:b/>
              </w:rPr>
              <w:t>Title</w:t>
            </w:r>
          </w:p>
        </w:tc>
        <w:tc>
          <w:tcPr>
            <w:tcW w:w="6966" w:type="dxa"/>
          </w:tcPr>
          <w:p w14:paraId="7EB064FF" w14:textId="0964FCDD" w:rsidR="00E61974" w:rsidRPr="00880002" w:rsidRDefault="001B6BF2" w:rsidP="008A30A0">
            <w:pPr>
              <w:pStyle w:val="Pa1"/>
              <w:spacing w:after="120"/>
              <w:jc w:val="both"/>
              <w:rPr>
                <w:rFonts w:ascii="Times New Roman" w:hAnsi="Times New Roman"/>
              </w:rPr>
            </w:pPr>
            <w:r w:rsidRPr="00880002">
              <w:rPr>
                <w:rFonts w:ascii="Times New Roman" w:hAnsi="Times New Roman"/>
              </w:rPr>
              <w:t>Delete</w:t>
            </w:r>
            <w:r w:rsidR="00E61974" w:rsidRPr="00880002">
              <w:rPr>
                <w:rFonts w:ascii="Times New Roman" w:hAnsi="Times New Roman"/>
              </w:rPr>
              <w:t xml:space="preserve"> Organization</w:t>
            </w:r>
          </w:p>
        </w:tc>
      </w:tr>
      <w:tr w:rsidR="00E61974" w:rsidRPr="00880002" w14:paraId="4411330E" w14:textId="77777777" w:rsidTr="002859AE">
        <w:trPr>
          <w:cantSplit/>
        </w:trPr>
        <w:tc>
          <w:tcPr>
            <w:tcW w:w="2276" w:type="dxa"/>
          </w:tcPr>
          <w:p w14:paraId="656BC86F" w14:textId="77777777" w:rsidR="00E61974" w:rsidRPr="00880002" w:rsidRDefault="00E61974" w:rsidP="008A30A0">
            <w:pPr>
              <w:jc w:val="both"/>
              <w:rPr>
                <w:b/>
              </w:rPr>
            </w:pPr>
            <w:r w:rsidRPr="00880002">
              <w:rPr>
                <w:b/>
              </w:rPr>
              <w:t>Requirement</w:t>
            </w:r>
          </w:p>
        </w:tc>
        <w:tc>
          <w:tcPr>
            <w:tcW w:w="6966" w:type="dxa"/>
          </w:tcPr>
          <w:p w14:paraId="72F53578" w14:textId="5E60D31A" w:rsidR="00E61974" w:rsidRPr="00880002" w:rsidRDefault="00E61974" w:rsidP="008A30A0">
            <w:pPr>
              <w:pStyle w:val="Pa1"/>
              <w:spacing w:after="120"/>
              <w:jc w:val="both"/>
              <w:rPr>
                <w:rFonts w:ascii="Times New Roman" w:hAnsi="Times New Roman"/>
              </w:rPr>
            </w:pPr>
            <w:r w:rsidRPr="00880002">
              <w:rPr>
                <w:rFonts w:ascii="Times New Roman" w:hAnsi="Times New Roman"/>
                <w:szCs w:val="20"/>
              </w:rPr>
              <w:t xml:space="preserve">The system shall allow the admin to </w:t>
            </w:r>
            <w:r w:rsidR="006E7288" w:rsidRPr="00880002">
              <w:rPr>
                <w:rFonts w:ascii="Times New Roman" w:hAnsi="Times New Roman"/>
                <w:szCs w:val="20"/>
              </w:rPr>
              <w:t>delete</w:t>
            </w:r>
            <w:r w:rsidRPr="00880002">
              <w:rPr>
                <w:rFonts w:ascii="Times New Roman" w:hAnsi="Times New Roman"/>
                <w:szCs w:val="20"/>
              </w:rPr>
              <w:t xml:space="preserve"> organization</w:t>
            </w:r>
          </w:p>
        </w:tc>
      </w:tr>
      <w:tr w:rsidR="00E61974" w:rsidRPr="00880002" w14:paraId="0FAC7B1E" w14:textId="77777777" w:rsidTr="002859AE">
        <w:trPr>
          <w:cantSplit/>
        </w:trPr>
        <w:tc>
          <w:tcPr>
            <w:tcW w:w="2276" w:type="dxa"/>
          </w:tcPr>
          <w:p w14:paraId="62E080AB" w14:textId="77777777" w:rsidR="00E61974" w:rsidRPr="00880002" w:rsidRDefault="00E61974" w:rsidP="008A30A0">
            <w:pPr>
              <w:jc w:val="both"/>
              <w:rPr>
                <w:b/>
              </w:rPr>
            </w:pPr>
            <w:r w:rsidRPr="00880002">
              <w:rPr>
                <w:b/>
              </w:rPr>
              <w:t>Source</w:t>
            </w:r>
          </w:p>
        </w:tc>
        <w:tc>
          <w:tcPr>
            <w:tcW w:w="6966" w:type="dxa"/>
          </w:tcPr>
          <w:p w14:paraId="59B4FF21" w14:textId="77777777" w:rsidR="00E61974" w:rsidRPr="00880002" w:rsidRDefault="00E61974" w:rsidP="008A30A0">
            <w:pPr>
              <w:pStyle w:val="Pa1"/>
              <w:spacing w:after="120"/>
              <w:jc w:val="both"/>
              <w:rPr>
                <w:rFonts w:ascii="Times New Roman" w:hAnsi="Times New Roman"/>
              </w:rPr>
            </w:pPr>
            <w:r w:rsidRPr="00880002">
              <w:rPr>
                <w:rFonts w:ascii="Times New Roman" w:hAnsi="Times New Roman"/>
                <w:szCs w:val="20"/>
              </w:rPr>
              <w:t>Supervisor</w:t>
            </w:r>
          </w:p>
        </w:tc>
      </w:tr>
      <w:tr w:rsidR="00E61974" w:rsidRPr="00880002" w14:paraId="40C066FF" w14:textId="77777777" w:rsidTr="002859AE">
        <w:trPr>
          <w:cantSplit/>
        </w:trPr>
        <w:tc>
          <w:tcPr>
            <w:tcW w:w="2276" w:type="dxa"/>
          </w:tcPr>
          <w:p w14:paraId="66FBF77A" w14:textId="77777777" w:rsidR="00E61974" w:rsidRPr="00880002" w:rsidRDefault="00E61974" w:rsidP="008A30A0">
            <w:pPr>
              <w:jc w:val="both"/>
              <w:rPr>
                <w:b/>
              </w:rPr>
            </w:pPr>
            <w:r w:rsidRPr="00880002">
              <w:rPr>
                <w:b/>
              </w:rPr>
              <w:t xml:space="preserve">Rationale </w:t>
            </w:r>
          </w:p>
        </w:tc>
        <w:tc>
          <w:tcPr>
            <w:tcW w:w="6966" w:type="dxa"/>
          </w:tcPr>
          <w:p w14:paraId="6B51EB65" w14:textId="77777777" w:rsidR="00E61974" w:rsidRPr="00880002" w:rsidRDefault="00E61974" w:rsidP="008A30A0">
            <w:pPr>
              <w:pStyle w:val="Pa1"/>
              <w:spacing w:after="120"/>
              <w:jc w:val="both"/>
              <w:rPr>
                <w:rFonts w:ascii="Times New Roman" w:hAnsi="Times New Roman"/>
              </w:rPr>
            </w:pPr>
            <w:r w:rsidRPr="00880002">
              <w:rPr>
                <w:rFonts w:ascii="Times New Roman" w:hAnsi="Times New Roman"/>
                <w:szCs w:val="20"/>
              </w:rPr>
              <w:t>To have separate tenant.</w:t>
            </w:r>
          </w:p>
        </w:tc>
      </w:tr>
      <w:tr w:rsidR="00E61974" w:rsidRPr="00880002" w14:paraId="2B253448" w14:textId="77777777" w:rsidTr="002859AE">
        <w:trPr>
          <w:cantSplit/>
        </w:trPr>
        <w:tc>
          <w:tcPr>
            <w:tcW w:w="2276" w:type="dxa"/>
          </w:tcPr>
          <w:p w14:paraId="303C0E4B" w14:textId="77777777" w:rsidR="00E61974" w:rsidRPr="00880002" w:rsidRDefault="00E61974" w:rsidP="008A30A0">
            <w:pPr>
              <w:jc w:val="both"/>
              <w:rPr>
                <w:b/>
              </w:rPr>
            </w:pPr>
            <w:r w:rsidRPr="00880002">
              <w:rPr>
                <w:b/>
              </w:rPr>
              <w:t>Business Rule (if required)</w:t>
            </w:r>
          </w:p>
        </w:tc>
        <w:tc>
          <w:tcPr>
            <w:tcW w:w="6966" w:type="dxa"/>
          </w:tcPr>
          <w:p w14:paraId="0AFD1BEE" w14:textId="77777777" w:rsidR="00E61974" w:rsidRPr="00880002" w:rsidRDefault="00E61974" w:rsidP="008A30A0">
            <w:pPr>
              <w:pStyle w:val="Pa1"/>
              <w:spacing w:after="120"/>
              <w:jc w:val="both"/>
              <w:rPr>
                <w:rFonts w:ascii="Times New Roman" w:hAnsi="Times New Roman"/>
              </w:rPr>
            </w:pPr>
            <w:r w:rsidRPr="00880002">
              <w:rPr>
                <w:rFonts w:ascii="Times New Roman" w:hAnsi="Times New Roman"/>
              </w:rPr>
              <w:t>None</w:t>
            </w:r>
          </w:p>
        </w:tc>
      </w:tr>
      <w:tr w:rsidR="00E61974" w:rsidRPr="00880002" w14:paraId="46095029" w14:textId="77777777" w:rsidTr="002859AE">
        <w:trPr>
          <w:cantSplit/>
        </w:trPr>
        <w:tc>
          <w:tcPr>
            <w:tcW w:w="2276" w:type="dxa"/>
          </w:tcPr>
          <w:p w14:paraId="4D53782F" w14:textId="77777777" w:rsidR="00E61974" w:rsidRPr="00880002" w:rsidRDefault="00E61974" w:rsidP="008A30A0">
            <w:pPr>
              <w:jc w:val="both"/>
              <w:rPr>
                <w:b/>
              </w:rPr>
            </w:pPr>
            <w:r w:rsidRPr="00880002">
              <w:rPr>
                <w:b/>
              </w:rPr>
              <w:t>Dependencies</w:t>
            </w:r>
          </w:p>
        </w:tc>
        <w:tc>
          <w:tcPr>
            <w:tcW w:w="6966" w:type="dxa"/>
          </w:tcPr>
          <w:p w14:paraId="16368E99" w14:textId="77777777" w:rsidR="00E61974" w:rsidRPr="00880002" w:rsidRDefault="00E61974" w:rsidP="008A30A0">
            <w:pPr>
              <w:pStyle w:val="Pa1"/>
              <w:spacing w:after="120"/>
              <w:jc w:val="both"/>
              <w:rPr>
                <w:rFonts w:ascii="Times New Roman" w:hAnsi="Times New Roman"/>
                <w:szCs w:val="20"/>
              </w:rPr>
            </w:pPr>
          </w:p>
        </w:tc>
      </w:tr>
      <w:tr w:rsidR="00E61974" w:rsidRPr="00880002" w14:paraId="4D98FAD2" w14:textId="77777777" w:rsidTr="002859AE">
        <w:trPr>
          <w:cantSplit/>
        </w:trPr>
        <w:tc>
          <w:tcPr>
            <w:tcW w:w="2276" w:type="dxa"/>
          </w:tcPr>
          <w:p w14:paraId="6E5500CB" w14:textId="77777777" w:rsidR="00E61974" w:rsidRPr="00880002" w:rsidRDefault="00E61974" w:rsidP="008A30A0">
            <w:pPr>
              <w:jc w:val="both"/>
              <w:rPr>
                <w:b/>
              </w:rPr>
            </w:pPr>
            <w:r w:rsidRPr="00880002">
              <w:rPr>
                <w:b/>
              </w:rPr>
              <w:t>Priority</w:t>
            </w:r>
          </w:p>
        </w:tc>
        <w:tc>
          <w:tcPr>
            <w:tcW w:w="6966" w:type="dxa"/>
          </w:tcPr>
          <w:p w14:paraId="4E0C6C06" w14:textId="77777777" w:rsidR="00E61974" w:rsidRPr="00880002" w:rsidRDefault="00E61974" w:rsidP="008A30A0">
            <w:pPr>
              <w:pStyle w:val="Pa1"/>
              <w:spacing w:after="120"/>
              <w:jc w:val="both"/>
              <w:rPr>
                <w:rFonts w:ascii="Times New Roman" w:hAnsi="Times New Roman"/>
                <w:szCs w:val="20"/>
              </w:rPr>
            </w:pPr>
            <w:r w:rsidRPr="00880002">
              <w:rPr>
                <w:rFonts w:ascii="Times New Roman" w:hAnsi="Times New Roman"/>
                <w:szCs w:val="20"/>
              </w:rPr>
              <w:t>High</w:t>
            </w:r>
          </w:p>
        </w:tc>
      </w:tr>
    </w:tbl>
    <w:p w14:paraId="0E6584DB" w14:textId="13F52359" w:rsidR="00E61974" w:rsidRPr="00880002" w:rsidRDefault="00E61974" w:rsidP="00E61974">
      <w:pPr>
        <w:rPr>
          <w:lang w:eastAsia="ar-SA"/>
        </w:rPr>
      </w:pPr>
    </w:p>
    <w:p w14:paraId="3E59DC4F" w14:textId="18658769" w:rsidR="00AC2C93" w:rsidRPr="00880002" w:rsidRDefault="00AC2C93" w:rsidP="00E61974">
      <w:pPr>
        <w:rPr>
          <w:lang w:eastAsia="ar-SA"/>
        </w:rPr>
      </w:pPr>
    </w:p>
    <w:p w14:paraId="0A089047" w14:textId="0593B210" w:rsidR="00AC2C93" w:rsidRPr="00880002" w:rsidRDefault="00AC2C93" w:rsidP="00E61974">
      <w:pPr>
        <w:rPr>
          <w:lang w:eastAsia="ar-SA"/>
        </w:rPr>
      </w:pPr>
    </w:p>
    <w:p w14:paraId="0E22C11E" w14:textId="6657634E" w:rsidR="00AC2C93" w:rsidRPr="00880002" w:rsidRDefault="00AC2C93" w:rsidP="00E61974">
      <w:pPr>
        <w:rPr>
          <w:lang w:eastAsia="ar-SA"/>
        </w:rPr>
      </w:pPr>
    </w:p>
    <w:p w14:paraId="41898525" w14:textId="53C5C62A" w:rsidR="00AC2C93" w:rsidRPr="00880002" w:rsidRDefault="00AC2C93" w:rsidP="00E61974">
      <w:pPr>
        <w:rPr>
          <w:lang w:eastAsia="ar-SA"/>
        </w:rPr>
      </w:pPr>
    </w:p>
    <w:p w14:paraId="65501E69" w14:textId="77777777" w:rsidR="00AC2C93" w:rsidRPr="00880002" w:rsidRDefault="00AC2C93" w:rsidP="00E61974">
      <w:pPr>
        <w:rPr>
          <w:lang w:eastAsia="ar-SA"/>
        </w:rPr>
      </w:pPr>
    </w:p>
    <w:p w14:paraId="0673C65F" w14:textId="3B433639" w:rsidR="00D11ACC" w:rsidRPr="002C55F2" w:rsidRDefault="00E333BE" w:rsidP="002C55F2">
      <w:pPr>
        <w:pStyle w:val="Heading2"/>
      </w:pPr>
      <w:bookmarkStart w:id="107" w:name="_Toc55155663"/>
      <w:r w:rsidRPr="00880002">
        <w:lastRenderedPageBreak/>
        <w:t>Functional Requirment 11</w:t>
      </w:r>
      <w:bookmarkEnd w:id="107"/>
    </w:p>
    <w:p w14:paraId="56EFA252" w14:textId="244500A8" w:rsidR="003E55FB" w:rsidRDefault="003E55FB" w:rsidP="003E55FB">
      <w:pPr>
        <w:pStyle w:val="Caption"/>
        <w:keepNext/>
      </w:pPr>
      <w:bookmarkStart w:id="108" w:name="_Toc55300939"/>
      <w:r>
        <w:t xml:space="preserve">Table </w:t>
      </w:r>
      <w:fldSimple w:instr=" SEQ Table \* ARABIC ">
        <w:r w:rsidR="00A4120D">
          <w:rPr>
            <w:noProof/>
          </w:rPr>
          <w:t>45</w:t>
        </w:r>
      </w:fldSimple>
      <w:r>
        <w:t xml:space="preserve">: </w:t>
      </w:r>
      <w:r w:rsidRPr="00880002">
        <w:rPr>
          <w:szCs w:val="24"/>
        </w:rPr>
        <w:t>Description of FR-11</w:t>
      </w:r>
      <w:r>
        <w:rPr>
          <w:szCs w:val="24"/>
        </w:rPr>
        <w:t>: Create Room.</w:t>
      </w:r>
      <w:bookmarkEnd w:id="108"/>
    </w:p>
    <w:tbl>
      <w:tblPr>
        <w:tblStyle w:val="TableGrid"/>
        <w:tblW w:w="0" w:type="auto"/>
        <w:tblInd w:w="108" w:type="dxa"/>
        <w:tblLook w:val="04A0" w:firstRow="1" w:lastRow="0" w:firstColumn="1" w:lastColumn="0" w:noHBand="0" w:noVBand="1"/>
      </w:tblPr>
      <w:tblGrid>
        <w:gridCol w:w="2276"/>
        <w:gridCol w:w="6966"/>
      </w:tblGrid>
      <w:tr w:rsidR="00D11ACC" w:rsidRPr="00880002" w14:paraId="121537AF" w14:textId="77777777" w:rsidTr="008A30A0">
        <w:tc>
          <w:tcPr>
            <w:tcW w:w="2276" w:type="dxa"/>
          </w:tcPr>
          <w:p w14:paraId="228DCD6E" w14:textId="77777777" w:rsidR="00D11ACC" w:rsidRPr="00880002" w:rsidRDefault="00D11ACC" w:rsidP="008A30A0">
            <w:pPr>
              <w:jc w:val="both"/>
              <w:rPr>
                <w:b/>
              </w:rPr>
            </w:pPr>
            <w:r w:rsidRPr="00880002">
              <w:rPr>
                <w:b/>
              </w:rPr>
              <w:t>Identifier</w:t>
            </w:r>
          </w:p>
        </w:tc>
        <w:tc>
          <w:tcPr>
            <w:tcW w:w="6966" w:type="dxa"/>
          </w:tcPr>
          <w:p w14:paraId="350EC12A" w14:textId="47898907" w:rsidR="00D11ACC" w:rsidRPr="00880002" w:rsidRDefault="00D11ACC" w:rsidP="008A30A0">
            <w:pPr>
              <w:pStyle w:val="Pa1"/>
              <w:spacing w:after="120"/>
              <w:jc w:val="both"/>
              <w:rPr>
                <w:rFonts w:ascii="Times New Roman" w:hAnsi="Times New Roman"/>
              </w:rPr>
            </w:pPr>
            <w:r w:rsidRPr="00880002">
              <w:rPr>
                <w:rFonts w:ascii="Times New Roman" w:hAnsi="Times New Roman"/>
                <w:szCs w:val="20"/>
              </w:rPr>
              <w:t>FR-</w:t>
            </w:r>
            <w:r w:rsidR="002D7662" w:rsidRPr="00880002">
              <w:rPr>
                <w:rFonts w:ascii="Times New Roman" w:hAnsi="Times New Roman"/>
                <w:szCs w:val="20"/>
              </w:rPr>
              <w:t>11</w:t>
            </w:r>
          </w:p>
        </w:tc>
      </w:tr>
      <w:tr w:rsidR="00D11ACC" w:rsidRPr="00880002" w14:paraId="286681E8" w14:textId="77777777" w:rsidTr="008A30A0">
        <w:tc>
          <w:tcPr>
            <w:tcW w:w="2276" w:type="dxa"/>
          </w:tcPr>
          <w:p w14:paraId="5305FCBB" w14:textId="77777777" w:rsidR="00D11ACC" w:rsidRPr="00880002" w:rsidRDefault="00D11ACC" w:rsidP="008A30A0">
            <w:pPr>
              <w:jc w:val="both"/>
              <w:rPr>
                <w:b/>
              </w:rPr>
            </w:pPr>
            <w:r w:rsidRPr="00880002">
              <w:rPr>
                <w:b/>
              </w:rPr>
              <w:t>Title</w:t>
            </w:r>
          </w:p>
        </w:tc>
        <w:tc>
          <w:tcPr>
            <w:tcW w:w="6966" w:type="dxa"/>
          </w:tcPr>
          <w:p w14:paraId="27BD68B4" w14:textId="6FF6A2DA" w:rsidR="00D11ACC" w:rsidRPr="00880002" w:rsidRDefault="00D11ACC" w:rsidP="008A30A0">
            <w:pPr>
              <w:pStyle w:val="Pa1"/>
              <w:spacing w:after="120"/>
              <w:jc w:val="both"/>
              <w:rPr>
                <w:rFonts w:ascii="Times New Roman" w:hAnsi="Times New Roman"/>
              </w:rPr>
            </w:pPr>
            <w:r w:rsidRPr="00880002">
              <w:rPr>
                <w:rFonts w:ascii="Times New Roman" w:hAnsi="Times New Roman"/>
              </w:rPr>
              <w:t xml:space="preserve">Create </w:t>
            </w:r>
            <w:r w:rsidR="00FE2639" w:rsidRPr="00880002">
              <w:rPr>
                <w:rFonts w:ascii="Times New Roman" w:hAnsi="Times New Roman"/>
              </w:rPr>
              <w:t>Room</w:t>
            </w:r>
          </w:p>
        </w:tc>
      </w:tr>
      <w:tr w:rsidR="00D11ACC" w:rsidRPr="00880002" w14:paraId="2453774B" w14:textId="77777777" w:rsidTr="008A30A0">
        <w:tc>
          <w:tcPr>
            <w:tcW w:w="2276" w:type="dxa"/>
          </w:tcPr>
          <w:p w14:paraId="7F9263D0" w14:textId="77777777" w:rsidR="00D11ACC" w:rsidRPr="00880002" w:rsidRDefault="00D11ACC" w:rsidP="008A30A0">
            <w:pPr>
              <w:jc w:val="both"/>
              <w:rPr>
                <w:b/>
              </w:rPr>
            </w:pPr>
            <w:r w:rsidRPr="00880002">
              <w:rPr>
                <w:b/>
              </w:rPr>
              <w:t>Requirement</w:t>
            </w:r>
          </w:p>
        </w:tc>
        <w:tc>
          <w:tcPr>
            <w:tcW w:w="6966" w:type="dxa"/>
          </w:tcPr>
          <w:p w14:paraId="2E0C2E28" w14:textId="16FCC4D4" w:rsidR="00D11ACC" w:rsidRPr="00880002" w:rsidRDefault="00D11ACC" w:rsidP="008A30A0">
            <w:pPr>
              <w:pStyle w:val="Pa1"/>
              <w:spacing w:after="120"/>
              <w:jc w:val="both"/>
              <w:rPr>
                <w:rFonts w:ascii="Times New Roman" w:hAnsi="Times New Roman"/>
              </w:rPr>
            </w:pPr>
            <w:r w:rsidRPr="00880002">
              <w:rPr>
                <w:rFonts w:ascii="Times New Roman" w:hAnsi="Times New Roman"/>
                <w:szCs w:val="20"/>
              </w:rPr>
              <w:t xml:space="preserve">The system shall allow the admin to create </w:t>
            </w:r>
            <w:r w:rsidR="00D05AE7" w:rsidRPr="00880002">
              <w:rPr>
                <w:rFonts w:ascii="Times New Roman" w:hAnsi="Times New Roman"/>
                <w:szCs w:val="20"/>
              </w:rPr>
              <w:t>room</w:t>
            </w:r>
          </w:p>
        </w:tc>
      </w:tr>
      <w:tr w:rsidR="00D11ACC" w:rsidRPr="00880002" w14:paraId="2785BD01" w14:textId="77777777" w:rsidTr="008A30A0">
        <w:tc>
          <w:tcPr>
            <w:tcW w:w="2276" w:type="dxa"/>
          </w:tcPr>
          <w:p w14:paraId="31144C04" w14:textId="77777777" w:rsidR="00D11ACC" w:rsidRPr="00880002" w:rsidRDefault="00D11ACC" w:rsidP="008A30A0">
            <w:pPr>
              <w:jc w:val="both"/>
              <w:rPr>
                <w:b/>
              </w:rPr>
            </w:pPr>
            <w:r w:rsidRPr="00880002">
              <w:rPr>
                <w:b/>
              </w:rPr>
              <w:t>Source</w:t>
            </w:r>
          </w:p>
        </w:tc>
        <w:tc>
          <w:tcPr>
            <w:tcW w:w="6966" w:type="dxa"/>
          </w:tcPr>
          <w:p w14:paraId="72B51223" w14:textId="77777777" w:rsidR="00D11ACC" w:rsidRPr="00880002" w:rsidRDefault="00D11ACC" w:rsidP="008A30A0">
            <w:pPr>
              <w:pStyle w:val="Pa1"/>
              <w:spacing w:after="120"/>
              <w:jc w:val="both"/>
              <w:rPr>
                <w:rFonts w:ascii="Times New Roman" w:hAnsi="Times New Roman"/>
              </w:rPr>
            </w:pPr>
            <w:r w:rsidRPr="00880002">
              <w:rPr>
                <w:rFonts w:ascii="Times New Roman" w:hAnsi="Times New Roman"/>
                <w:szCs w:val="20"/>
              </w:rPr>
              <w:t>Supervisor</w:t>
            </w:r>
          </w:p>
        </w:tc>
      </w:tr>
      <w:tr w:rsidR="00D11ACC" w:rsidRPr="00880002" w14:paraId="320CEFF4" w14:textId="77777777" w:rsidTr="008A30A0">
        <w:tc>
          <w:tcPr>
            <w:tcW w:w="2276" w:type="dxa"/>
          </w:tcPr>
          <w:p w14:paraId="50B0A59B" w14:textId="77777777" w:rsidR="00D11ACC" w:rsidRPr="00880002" w:rsidRDefault="00D11ACC" w:rsidP="008A30A0">
            <w:pPr>
              <w:jc w:val="both"/>
              <w:rPr>
                <w:b/>
              </w:rPr>
            </w:pPr>
            <w:r w:rsidRPr="00880002">
              <w:rPr>
                <w:b/>
              </w:rPr>
              <w:t xml:space="preserve">Rationale </w:t>
            </w:r>
          </w:p>
        </w:tc>
        <w:tc>
          <w:tcPr>
            <w:tcW w:w="6966" w:type="dxa"/>
          </w:tcPr>
          <w:p w14:paraId="23CE07C6" w14:textId="49F273AA" w:rsidR="00D11ACC" w:rsidRPr="00880002" w:rsidRDefault="00D11ACC" w:rsidP="008A30A0">
            <w:pPr>
              <w:pStyle w:val="Pa1"/>
              <w:spacing w:after="120"/>
              <w:jc w:val="both"/>
              <w:rPr>
                <w:rFonts w:ascii="Times New Roman" w:hAnsi="Times New Roman"/>
              </w:rPr>
            </w:pPr>
            <w:r w:rsidRPr="00880002">
              <w:rPr>
                <w:rFonts w:ascii="Times New Roman" w:hAnsi="Times New Roman"/>
                <w:szCs w:val="20"/>
              </w:rPr>
              <w:t xml:space="preserve">To have </w:t>
            </w:r>
            <w:r w:rsidR="00343A1E" w:rsidRPr="00880002">
              <w:rPr>
                <w:rFonts w:ascii="Times New Roman" w:hAnsi="Times New Roman"/>
                <w:szCs w:val="20"/>
              </w:rPr>
              <w:t>separate rooms in an organization</w:t>
            </w:r>
          </w:p>
        </w:tc>
      </w:tr>
      <w:tr w:rsidR="00D11ACC" w:rsidRPr="00880002" w14:paraId="6F563EA2" w14:textId="77777777" w:rsidTr="008A30A0">
        <w:tc>
          <w:tcPr>
            <w:tcW w:w="2276" w:type="dxa"/>
          </w:tcPr>
          <w:p w14:paraId="355E1FE2" w14:textId="77777777" w:rsidR="00D11ACC" w:rsidRPr="00880002" w:rsidRDefault="00D11ACC" w:rsidP="008A30A0">
            <w:pPr>
              <w:jc w:val="both"/>
              <w:rPr>
                <w:b/>
              </w:rPr>
            </w:pPr>
            <w:r w:rsidRPr="00880002">
              <w:rPr>
                <w:b/>
              </w:rPr>
              <w:t>Business Rule (if required)</w:t>
            </w:r>
          </w:p>
        </w:tc>
        <w:tc>
          <w:tcPr>
            <w:tcW w:w="6966" w:type="dxa"/>
          </w:tcPr>
          <w:p w14:paraId="76F9FC70" w14:textId="77777777" w:rsidR="00D11ACC" w:rsidRPr="00880002" w:rsidRDefault="00D11ACC" w:rsidP="008A30A0">
            <w:pPr>
              <w:pStyle w:val="Pa1"/>
              <w:spacing w:after="120"/>
              <w:jc w:val="both"/>
              <w:rPr>
                <w:rFonts w:ascii="Times New Roman" w:hAnsi="Times New Roman"/>
              </w:rPr>
            </w:pPr>
            <w:r w:rsidRPr="00880002">
              <w:rPr>
                <w:rFonts w:ascii="Times New Roman" w:hAnsi="Times New Roman"/>
              </w:rPr>
              <w:t>None</w:t>
            </w:r>
          </w:p>
        </w:tc>
      </w:tr>
      <w:tr w:rsidR="00D11ACC" w:rsidRPr="00880002" w14:paraId="2621AB7C" w14:textId="77777777" w:rsidTr="008A30A0">
        <w:tc>
          <w:tcPr>
            <w:tcW w:w="2276" w:type="dxa"/>
          </w:tcPr>
          <w:p w14:paraId="5AADC70F" w14:textId="77777777" w:rsidR="00D11ACC" w:rsidRPr="00880002" w:rsidRDefault="00D11ACC" w:rsidP="008A30A0">
            <w:pPr>
              <w:jc w:val="both"/>
              <w:rPr>
                <w:b/>
              </w:rPr>
            </w:pPr>
            <w:r w:rsidRPr="00880002">
              <w:rPr>
                <w:b/>
              </w:rPr>
              <w:t>Dependencies</w:t>
            </w:r>
          </w:p>
        </w:tc>
        <w:tc>
          <w:tcPr>
            <w:tcW w:w="6966" w:type="dxa"/>
          </w:tcPr>
          <w:p w14:paraId="57BA6E2D" w14:textId="77777777" w:rsidR="00D11ACC" w:rsidRPr="00880002" w:rsidRDefault="00D11ACC" w:rsidP="008A30A0">
            <w:pPr>
              <w:pStyle w:val="Pa1"/>
              <w:spacing w:after="120"/>
              <w:jc w:val="both"/>
              <w:rPr>
                <w:rFonts w:ascii="Times New Roman" w:hAnsi="Times New Roman"/>
                <w:szCs w:val="20"/>
              </w:rPr>
            </w:pPr>
          </w:p>
        </w:tc>
      </w:tr>
      <w:tr w:rsidR="00D11ACC" w:rsidRPr="00880002" w14:paraId="470901D2" w14:textId="77777777" w:rsidTr="008A30A0">
        <w:tc>
          <w:tcPr>
            <w:tcW w:w="2276" w:type="dxa"/>
          </w:tcPr>
          <w:p w14:paraId="74BC868A" w14:textId="77777777" w:rsidR="00D11ACC" w:rsidRPr="00880002" w:rsidRDefault="00D11ACC" w:rsidP="008A30A0">
            <w:pPr>
              <w:jc w:val="both"/>
              <w:rPr>
                <w:b/>
              </w:rPr>
            </w:pPr>
            <w:r w:rsidRPr="00880002">
              <w:rPr>
                <w:b/>
              </w:rPr>
              <w:t>Priority</w:t>
            </w:r>
          </w:p>
        </w:tc>
        <w:tc>
          <w:tcPr>
            <w:tcW w:w="6966" w:type="dxa"/>
          </w:tcPr>
          <w:p w14:paraId="7F825BCF" w14:textId="77777777" w:rsidR="00D11ACC" w:rsidRPr="00880002" w:rsidRDefault="00D11ACC" w:rsidP="008A30A0">
            <w:pPr>
              <w:pStyle w:val="Pa1"/>
              <w:spacing w:after="120"/>
              <w:jc w:val="both"/>
              <w:rPr>
                <w:rFonts w:ascii="Times New Roman" w:hAnsi="Times New Roman"/>
                <w:szCs w:val="20"/>
              </w:rPr>
            </w:pPr>
            <w:r w:rsidRPr="00880002">
              <w:rPr>
                <w:rFonts w:ascii="Times New Roman" w:hAnsi="Times New Roman"/>
                <w:szCs w:val="20"/>
              </w:rPr>
              <w:t>High</w:t>
            </w:r>
          </w:p>
        </w:tc>
      </w:tr>
    </w:tbl>
    <w:p w14:paraId="68FE7FA5" w14:textId="77777777" w:rsidR="00D11ACC" w:rsidRPr="00880002" w:rsidRDefault="00D11ACC" w:rsidP="00D11ACC">
      <w:pPr>
        <w:rPr>
          <w:lang w:eastAsia="ar-SA"/>
        </w:rPr>
      </w:pPr>
    </w:p>
    <w:p w14:paraId="55CFBABF" w14:textId="2C3C8BA9" w:rsidR="00E333BE" w:rsidRPr="00880002" w:rsidRDefault="00E333BE" w:rsidP="00E333BE">
      <w:pPr>
        <w:pStyle w:val="Heading2"/>
      </w:pPr>
      <w:bookmarkStart w:id="109" w:name="_Toc55155664"/>
      <w:r w:rsidRPr="00880002">
        <w:t>Functional Requirement 12</w:t>
      </w:r>
      <w:bookmarkEnd w:id="109"/>
    </w:p>
    <w:p w14:paraId="40DF441D" w14:textId="514BDF75" w:rsidR="00D17E01" w:rsidRPr="00880002" w:rsidRDefault="00D17E01" w:rsidP="00D17E01">
      <w:pPr>
        <w:pStyle w:val="Caption"/>
        <w:keepNext/>
        <w:spacing w:line="276" w:lineRule="auto"/>
        <w:rPr>
          <w:szCs w:val="24"/>
        </w:rPr>
      </w:pPr>
    </w:p>
    <w:p w14:paraId="4C1DA033" w14:textId="2CD9F7F7" w:rsidR="0029282D" w:rsidRDefault="0029282D" w:rsidP="0029282D">
      <w:pPr>
        <w:pStyle w:val="Caption"/>
        <w:keepNext/>
      </w:pPr>
      <w:bookmarkStart w:id="110" w:name="_Toc55300940"/>
      <w:r>
        <w:t xml:space="preserve">Table </w:t>
      </w:r>
      <w:fldSimple w:instr=" SEQ Table \* ARABIC ">
        <w:r w:rsidR="00A4120D">
          <w:rPr>
            <w:noProof/>
          </w:rPr>
          <w:t>46</w:t>
        </w:r>
      </w:fldSimple>
      <w:r>
        <w:t xml:space="preserve">: </w:t>
      </w:r>
      <w:r w:rsidRPr="00880002">
        <w:rPr>
          <w:szCs w:val="24"/>
        </w:rPr>
        <w:t>Description of FR-12</w:t>
      </w:r>
      <w:r>
        <w:rPr>
          <w:szCs w:val="24"/>
        </w:rPr>
        <w:t>: Edit Room.</w:t>
      </w:r>
      <w:bookmarkEnd w:id="110"/>
    </w:p>
    <w:tbl>
      <w:tblPr>
        <w:tblStyle w:val="TableGrid"/>
        <w:tblW w:w="0" w:type="auto"/>
        <w:tblInd w:w="108" w:type="dxa"/>
        <w:tblLook w:val="04A0" w:firstRow="1" w:lastRow="0" w:firstColumn="1" w:lastColumn="0" w:noHBand="0" w:noVBand="1"/>
      </w:tblPr>
      <w:tblGrid>
        <w:gridCol w:w="2276"/>
        <w:gridCol w:w="6966"/>
      </w:tblGrid>
      <w:tr w:rsidR="00D17E01" w:rsidRPr="00880002" w14:paraId="19229411" w14:textId="77777777" w:rsidTr="008A30A0">
        <w:tc>
          <w:tcPr>
            <w:tcW w:w="2276" w:type="dxa"/>
          </w:tcPr>
          <w:p w14:paraId="5044E7DF" w14:textId="77777777" w:rsidR="00D17E01" w:rsidRPr="00880002" w:rsidRDefault="00D17E01" w:rsidP="008A30A0">
            <w:pPr>
              <w:jc w:val="both"/>
              <w:rPr>
                <w:b/>
              </w:rPr>
            </w:pPr>
            <w:r w:rsidRPr="00880002">
              <w:rPr>
                <w:b/>
              </w:rPr>
              <w:t>Identifier</w:t>
            </w:r>
          </w:p>
        </w:tc>
        <w:tc>
          <w:tcPr>
            <w:tcW w:w="6966" w:type="dxa"/>
          </w:tcPr>
          <w:p w14:paraId="7E803FF5" w14:textId="77777777" w:rsidR="00D17E01" w:rsidRPr="00880002" w:rsidRDefault="00D17E01" w:rsidP="008A30A0">
            <w:pPr>
              <w:pStyle w:val="Pa1"/>
              <w:spacing w:after="120"/>
              <w:jc w:val="both"/>
              <w:rPr>
                <w:rFonts w:ascii="Times New Roman" w:hAnsi="Times New Roman"/>
              </w:rPr>
            </w:pPr>
            <w:r w:rsidRPr="00880002">
              <w:rPr>
                <w:rFonts w:ascii="Times New Roman" w:hAnsi="Times New Roman"/>
                <w:szCs w:val="20"/>
              </w:rPr>
              <w:t>FR-11</w:t>
            </w:r>
          </w:p>
        </w:tc>
      </w:tr>
      <w:tr w:rsidR="00D17E01" w:rsidRPr="00880002" w14:paraId="51D75FE6" w14:textId="77777777" w:rsidTr="008A30A0">
        <w:tc>
          <w:tcPr>
            <w:tcW w:w="2276" w:type="dxa"/>
          </w:tcPr>
          <w:p w14:paraId="5E96FF9B" w14:textId="77777777" w:rsidR="00D17E01" w:rsidRPr="00880002" w:rsidRDefault="00D17E01" w:rsidP="008A30A0">
            <w:pPr>
              <w:jc w:val="both"/>
              <w:rPr>
                <w:b/>
              </w:rPr>
            </w:pPr>
            <w:r w:rsidRPr="00880002">
              <w:rPr>
                <w:b/>
              </w:rPr>
              <w:t>Title</w:t>
            </w:r>
          </w:p>
        </w:tc>
        <w:tc>
          <w:tcPr>
            <w:tcW w:w="6966" w:type="dxa"/>
          </w:tcPr>
          <w:p w14:paraId="61D8B652" w14:textId="0A86E769" w:rsidR="00D17E01" w:rsidRPr="00880002" w:rsidRDefault="00841F50" w:rsidP="008A30A0">
            <w:pPr>
              <w:pStyle w:val="Pa1"/>
              <w:spacing w:after="120"/>
              <w:jc w:val="both"/>
              <w:rPr>
                <w:rFonts w:ascii="Times New Roman" w:hAnsi="Times New Roman"/>
              </w:rPr>
            </w:pPr>
            <w:r w:rsidRPr="00880002">
              <w:rPr>
                <w:rFonts w:ascii="Times New Roman" w:hAnsi="Times New Roman"/>
              </w:rPr>
              <w:t>Edit</w:t>
            </w:r>
            <w:r w:rsidR="00D17E01" w:rsidRPr="00880002">
              <w:rPr>
                <w:rFonts w:ascii="Times New Roman" w:hAnsi="Times New Roman"/>
              </w:rPr>
              <w:t xml:space="preserve"> Room</w:t>
            </w:r>
          </w:p>
        </w:tc>
      </w:tr>
      <w:tr w:rsidR="00D17E01" w:rsidRPr="00880002" w14:paraId="72C8DDA9" w14:textId="77777777" w:rsidTr="008A30A0">
        <w:tc>
          <w:tcPr>
            <w:tcW w:w="2276" w:type="dxa"/>
          </w:tcPr>
          <w:p w14:paraId="4E86DAE9" w14:textId="77777777" w:rsidR="00D17E01" w:rsidRPr="00880002" w:rsidRDefault="00D17E01" w:rsidP="008A30A0">
            <w:pPr>
              <w:jc w:val="both"/>
              <w:rPr>
                <w:b/>
              </w:rPr>
            </w:pPr>
            <w:r w:rsidRPr="00880002">
              <w:rPr>
                <w:b/>
              </w:rPr>
              <w:t>Requirement</w:t>
            </w:r>
          </w:p>
        </w:tc>
        <w:tc>
          <w:tcPr>
            <w:tcW w:w="6966" w:type="dxa"/>
          </w:tcPr>
          <w:p w14:paraId="26890D1D" w14:textId="6F1305FA" w:rsidR="00D17E01" w:rsidRPr="00880002" w:rsidRDefault="00D17E01" w:rsidP="008A30A0">
            <w:pPr>
              <w:pStyle w:val="Pa1"/>
              <w:spacing w:after="120"/>
              <w:jc w:val="both"/>
              <w:rPr>
                <w:rFonts w:ascii="Times New Roman" w:hAnsi="Times New Roman"/>
              </w:rPr>
            </w:pPr>
            <w:r w:rsidRPr="00880002">
              <w:rPr>
                <w:rFonts w:ascii="Times New Roman" w:hAnsi="Times New Roman"/>
                <w:szCs w:val="20"/>
              </w:rPr>
              <w:t xml:space="preserve">The system shall allow the admin to </w:t>
            </w:r>
            <w:r w:rsidR="00C62E03" w:rsidRPr="00880002">
              <w:rPr>
                <w:rFonts w:ascii="Times New Roman" w:hAnsi="Times New Roman"/>
                <w:szCs w:val="20"/>
              </w:rPr>
              <w:t>edit</w:t>
            </w:r>
            <w:r w:rsidRPr="00880002">
              <w:rPr>
                <w:rFonts w:ascii="Times New Roman" w:hAnsi="Times New Roman"/>
                <w:szCs w:val="20"/>
              </w:rPr>
              <w:t xml:space="preserve"> room</w:t>
            </w:r>
          </w:p>
        </w:tc>
      </w:tr>
      <w:tr w:rsidR="00D17E01" w:rsidRPr="00880002" w14:paraId="30925F3E" w14:textId="77777777" w:rsidTr="008A30A0">
        <w:tc>
          <w:tcPr>
            <w:tcW w:w="2276" w:type="dxa"/>
          </w:tcPr>
          <w:p w14:paraId="1EEC8B37" w14:textId="77777777" w:rsidR="00D17E01" w:rsidRPr="00880002" w:rsidRDefault="00D17E01" w:rsidP="008A30A0">
            <w:pPr>
              <w:jc w:val="both"/>
              <w:rPr>
                <w:b/>
              </w:rPr>
            </w:pPr>
            <w:r w:rsidRPr="00880002">
              <w:rPr>
                <w:b/>
              </w:rPr>
              <w:t>Source</w:t>
            </w:r>
          </w:p>
        </w:tc>
        <w:tc>
          <w:tcPr>
            <w:tcW w:w="6966" w:type="dxa"/>
          </w:tcPr>
          <w:p w14:paraId="73A58954" w14:textId="77777777" w:rsidR="00D17E01" w:rsidRPr="00880002" w:rsidRDefault="00D17E01" w:rsidP="008A30A0">
            <w:pPr>
              <w:pStyle w:val="Pa1"/>
              <w:spacing w:after="120"/>
              <w:jc w:val="both"/>
              <w:rPr>
                <w:rFonts w:ascii="Times New Roman" w:hAnsi="Times New Roman"/>
              </w:rPr>
            </w:pPr>
            <w:r w:rsidRPr="00880002">
              <w:rPr>
                <w:rFonts w:ascii="Times New Roman" w:hAnsi="Times New Roman"/>
                <w:szCs w:val="20"/>
              </w:rPr>
              <w:t>Supervisor</w:t>
            </w:r>
          </w:p>
        </w:tc>
      </w:tr>
      <w:tr w:rsidR="00D17E01" w:rsidRPr="00880002" w14:paraId="50E853A8" w14:textId="77777777" w:rsidTr="008A30A0">
        <w:tc>
          <w:tcPr>
            <w:tcW w:w="2276" w:type="dxa"/>
          </w:tcPr>
          <w:p w14:paraId="7A5C8D95" w14:textId="77777777" w:rsidR="00D17E01" w:rsidRPr="00880002" w:rsidRDefault="00D17E01" w:rsidP="008A30A0">
            <w:pPr>
              <w:jc w:val="both"/>
              <w:rPr>
                <w:b/>
              </w:rPr>
            </w:pPr>
            <w:r w:rsidRPr="00880002">
              <w:rPr>
                <w:b/>
              </w:rPr>
              <w:t xml:space="preserve">Rationale </w:t>
            </w:r>
          </w:p>
        </w:tc>
        <w:tc>
          <w:tcPr>
            <w:tcW w:w="6966" w:type="dxa"/>
          </w:tcPr>
          <w:p w14:paraId="4BB098F2" w14:textId="77777777" w:rsidR="00D17E01" w:rsidRPr="00880002" w:rsidRDefault="00D17E01" w:rsidP="008A30A0">
            <w:pPr>
              <w:pStyle w:val="Pa1"/>
              <w:spacing w:after="120"/>
              <w:jc w:val="both"/>
              <w:rPr>
                <w:rFonts w:ascii="Times New Roman" w:hAnsi="Times New Roman"/>
              </w:rPr>
            </w:pPr>
            <w:r w:rsidRPr="00880002">
              <w:rPr>
                <w:rFonts w:ascii="Times New Roman" w:hAnsi="Times New Roman"/>
                <w:szCs w:val="20"/>
              </w:rPr>
              <w:t>To have separate rooms in an organization</w:t>
            </w:r>
          </w:p>
        </w:tc>
      </w:tr>
      <w:tr w:rsidR="00D17E01" w:rsidRPr="00880002" w14:paraId="4B6FEAC4" w14:textId="77777777" w:rsidTr="008A30A0">
        <w:tc>
          <w:tcPr>
            <w:tcW w:w="2276" w:type="dxa"/>
          </w:tcPr>
          <w:p w14:paraId="7BDE2267" w14:textId="77777777" w:rsidR="00D17E01" w:rsidRPr="00880002" w:rsidRDefault="00D17E01" w:rsidP="008A30A0">
            <w:pPr>
              <w:jc w:val="both"/>
              <w:rPr>
                <w:b/>
              </w:rPr>
            </w:pPr>
            <w:r w:rsidRPr="00880002">
              <w:rPr>
                <w:b/>
              </w:rPr>
              <w:t>Business Rule (if required)</w:t>
            </w:r>
          </w:p>
        </w:tc>
        <w:tc>
          <w:tcPr>
            <w:tcW w:w="6966" w:type="dxa"/>
          </w:tcPr>
          <w:p w14:paraId="13DAC979" w14:textId="77777777" w:rsidR="00D17E01" w:rsidRPr="00880002" w:rsidRDefault="00D17E01" w:rsidP="008A30A0">
            <w:pPr>
              <w:pStyle w:val="Pa1"/>
              <w:spacing w:after="120"/>
              <w:jc w:val="both"/>
              <w:rPr>
                <w:rFonts w:ascii="Times New Roman" w:hAnsi="Times New Roman"/>
              </w:rPr>
            </w:pPr>
            <w:r w:rsidRPr="00880002">
              <w:rPr>
                <w:rFonts w:ascii="Times New Roman" w:hAnsi="Times New Roman"/>
              </w:rPr>
              <w:t>None</w:t>
            </w:r>
          </w:p>
        </w:tc>
      </w:tr>
      <w:tr w:rsidR="00D17E01" w:rsidRPr="00880002" w14:paraId="3E7C83F9" w14:textId="77777777" w:rsidTr="008A30A0">
        <w:tc>
          <w:tcPr>
            <w:tcW w:w="2276" w:type="dxa"/>
          </w:tcPr>
          <w:p w14:paraId="1F8E49CE" w14:textId="77777777" w:rsidR="00D17E01" w:rsidRPr="00880002" w:rsidRDefault="00D17E01" w:rsidP="008A30A0">
            <w:pPr>
              <w:jc w:val="both"/>
              <w:rPr>
                <w:b/>
              </w:rPr>
            </w:pPr>
            <w:r w:rsidRPr="00880002">
              <w:rPr>
                <w:b/>
              </w:rPr>
              <w:t>Dependencies</w:t>
            </w:r>
          </w:p>
        </w:tc>
        <w:tc>
          <w:tcPr>
            <w:tcW w:w="6966" w:type="dxa"/>
          </w:tcPr>
          <w:p w14:paraId="30B22D31" w14:textId="77777777" w:rsidR="00D17E01" w:rsidRPr="00880002" w:rsidRDefault="00D17E01" w:rsidP="008A30A0">
            <w:pPr>
              <w:pStyle w:val="Pa1"/>
              <w:spacing w:after="120"/>
              <w:jc w:val="both"/>
              <w:rPr>
                <w:rFonts w:ascii="Times New Roman" w:hAnsi="Times New Roman"/>
                <w:szCs w:val="20"/>
              </w:rPr>
            </w:pPr>
          </w:p>
        </w:tc>
      </w:tr>
      <w:tr w:rsidR="00D17E01" w:rsidRPr="00880002" w14:paraId="2A902EC2" w14:textId="77777777" w:rsidTr="008A30A0">
        <w:tc>
          <w:tcPr>
            <w:tcW w:w="2276" w:type="dxa"/>
          </w:tcPr>
          <w:p w14:paraId="49DFB2C2" w14:textId="77777777" w:rsidR="00D17E01" w:rsidRPr="00880002" w:rsidRDefault="00D17E01" w:rsidP="008A30A0">
            <w:pPr>
              <w:jc w:val="both"/>
              <w:rPr>
                <w:b/>
              </w:rPr>
            </w:pPr>
            <w:r w:rsidRPr="00880002">
              <w:rPr>
                <w:b/>
              </w:rPr>
              <w:t>Priority</w:t>
            </w:r>
          </w:p>
        </w:tc>
        <w:tc>
          <w:tcPr>
            <w:tcW w:w="6966" w:type="dxa"/>
          </w:tcPr>
          <w:p w14:paraId="25D9AB5F" w14:textId="77777777" w:rsidR="00D17E01" w:rsidRPr="00880002" w:rsidRDefault="00D17E01" w:rsidP="008A30A0">
            <w:pPr>
              <w:pStyle w:val="Pa1"/>
              <w:spacing w:after="120"/>
              <w:jc w:val="both"/>
              <w:rPr>
                <w:rFonts w:ascii="Times New Roman" w:hAnsi="Times New Roman"/>
                <w:szCs w:val="20"/>
              </w:rPr>
            </w:pPr>
            <w:r w:rsidRPr="00880002">
              <w:rPr>
                <w:rFonts w:ascii="Times New Roman" w:hAnsi="Times New Roman"/>
                <w:szCs w:val="20"/>
              </w:rPr>
              <w:t>High</w:t>
            </w:r>
          </w:p>
        </w:tc>
      </w:tr>
    </w:tbl>
    <w:p w14:paraId="29C68B6B" w14:textId="4DAB843A" w:rsidR="00D17E01" w:rsidRPr="00880002" w:rsidRDefault="00D17E01" w:rsidP="00D17E01">
      <w:pPr>
        <w:rPr>
          <w:lang w:eastAsia="ar-SA"/>
        </w:rPr>
      </w:pPr>
    </w:p>
    <w:p w14:paraId="47FC75FE" w14:textId="3B4771B5" w:rsidR="00AC2C93" w:rsidRPr="00880002" w:rsidRDefault="00AC2C93" w:rsidP="00D17E01">
      <w:pPr>
        <w:rPr>
          <w:lang w:eastAsia="ar-SA"/>
        </w:rPr>
      </w:pPr>
    </w:p>
    <w:p w14:paraId="3EE1FDD4" w14:textId="7ED37605" w:rsidR="00AC2C93" w:rsidRPr="00880002" w:rsidRDefault="00AC2C93" w:rsidP="00D17E01">
      <w:pPr>
        <w:rPr>
          <w:lang w:eastAsia="ar-SA"/>
        </w:rPr>
      </w:pPr>
    </w:p>
    <w:p w14:paraId="11638D03" w14:textId="332574D9" w:rsidR="00AC2C93" w:rsidRPr="00880002" w:rsidRDefault="00AC2C93" w:rsidP="00D17E01">
      <w:pPr>
        <w:rPr>
          <w:lang w:eastAsia="ar-SA"/>
        </w:rPr>
      </w:pPr>
    </w:p>
    <w:p w14:paraId="3F006A9F" w14:textId="0E071BAC" w:rsidR="00AC2C93" w:rsidRPr="00880002" w:rsidRDefault="00AC2C93" w:rsidP="00D17E01">
      <w:pPr>
        <w:rPr>
          <w:lang w:eastAsia="ar-SA"/>
        </w:rPr>
      </w:pPr>
    </w:p>
    <w:p w14:paraId="402423AC" w14:textId="77777777" w:rsidR="00AC2C93" w:rsidRPr="00880002" w:rsidRDefault="00AC2C93" w:rsidP="00D17E01">
      <w:pPr>
        <w:rPr>
          <w:lang w:eastAsia="ar-SA"/>
        </w:rPr>
      </w:pPr>
    </w:p>
    <w:p w14:paraId="6E3C781A" w14:textId="541FBD27" w:rsidR="00E333BE" w:rsidRPr="00880002" w:rsidRDefault="00E333BE" w:rsidP="00E333BE">
      <w:pPr>
        <w:pStyle w:val="Heading2"/>
      </w:pPr>
      <w:bookmarkStart w:id="111" w:name="_Toc55155665"/>
      <w:r w:rsidRPr="00880002">
        <w:lastRenderedPageBreak/>
        <w:t>Functional Requirement 13</w:t>
      </w:r>
      <w:bookmarkEnd w:id="111"/>
    </w:p>
    <w:p w14:paraId="322D2C4B" w14:textId="760D175B" w:rsidR="009B5578" w:rsidRPr="00880002" w:rsidRDefault="009B5578" w:rsidP="009B5578">
      <w:pPr>
        <w:pStyle w:val="Caption"/>
        <w:keepNext/>
        <w:spacing w:line="276" w:lineRule="auto"/>
        <w:rPr>
          <w:szCs w:val="24"/>
        </w:rPr>
      </w:pPr>
    </w:p>
    <w:p w14:paraId="265DB4CD" w14:textId="42D8F301" w:rsidR="00824DDA" w:rsidRPr="00824DDA" w:rsidRDefault="00824DDA" w:rsidP="00824DDA">
      <w:pPr>
        <w:pStyle w:val="Caption"/>
        <w:keepNext/>
        <w:rPr>
          <w:lang w:val="en-GB"/>
        </w:rPr>
      </w:pPr>
      <w:bookmarkStart w:id="112" w:name="_Toc55300941"/>
      <w:r>
        <w:t xml:space="preserve">Table </w:t>
      </w:r>
      <w:fldSimple w:instr=" SEQ Table \* ARABIC ">
        <w:r w:rsidR="00A4120D">
          <w:rPr>
            <w:noProof/>
          </w:rPr>
          <w:t>47</w:t>
        </w:r>
      </w:fldSimple>
      <w:r>
        <w:t xml:space="preserve">: </w:t>
      </w:r>
      <w:r w:rsidRPr="00880002">
        <w:rPr>
          <w:szCs w:val="24"/>
        </w:rPr>
        <w:t>Description of FR-13</w:t>
      </w:r>
      <w:r>
        <w:rPr>
          <w:szCs w:val="24"/>
          <w:lang w:val="en-GB"/>
        </w:rPr>
        <w:t>: Create Room</w:t>
      </w:r>
      <w:bookmarkEnd w:id="112"/>
    </w:p>
    <w:tbl>
      <w:tblPr>
        <w:tblStyle w:val="TableGrid"/>
        <w:tblW w:w="0" w:type="auto"/>
        <w:tblInd w:w="108" w:type="dxa"/>
        <w:tblLook w:val="04A0" w:firstRow="1" w:lastRow="0" w:firstColumn="1" w:lastColumn="0" w:noHBand="0" w:noVBand="1"/>
      </w:tblPr>
      <w:tblGrid>
        <w:gridCol w:w="2276"/>
        <w:gridCol w:w="6966"/>
      </w:tblGrid>
      <w:tr w:rsidR="009B5578" w:rsidRPr="00880002" w14:paraId="19DF20D0" w14:textId="77777777" w:rsidTr="008A30A0">
        <w:tc>
          <w:tcPr>
            <w:tcW w:w="2276" w:type="dxa"/>
          </w:tcPr>
          <w:p w14:paraId="0A090022" w14:textId="77777777" w:rsidR="009B5578" w:rsidRPr="00880002" w:rsidRDefault="009B5578" w:rsidP="008A30A0">
            <w:pPr>
              <w:jc w:val="both"/>
              <w:rPr>
                <w:b/>
              </w:rPr>
            </w:pPr>
            <w:r w:rsidRPr="00880002">
              <w:rPr>
                <w:b/>
              </w:rPr>
              <w:t>Identifier</w:t>
            </w:r>
          </w:p>
        </w:tc>
        <w:tc>
          <w:tcPr>
            <w:tcW w:w="6966" w:type="dxa"/>
          </w:tcPr>
          <w:p w14:paraId="1656C563" w14:textId="766B05FE" w:rsidR="009B5578" w:rsidRPr="00880002" w:rsidRDefault="009B5578" w:rsidP="008A30A0">
            <w:pPr>
              <w:pStyle w:val="Pa1"/>
              <w:spacing w:after="120"/>
              <w:jc w:val="both"/>
              <w:rPr>
                <w:rFonts w:ascii="Times New Roman" w:hAnsi="Times New Roman"/>
              </w:rPr>
            </w:pPr>
            <w:r w:rsidRPr="00880002">
              <w:rPr>
                <w:rFonts w:ascii="Times New Roman" w:hAnsi="Times New Roman"/>
                <w:szCs w:val="20"/>
              </w:rPr>
              <w:t>FR-1</w:t>
            </w:r>
            <w:r w:rsidR="009B7496" w:rsidRPr="00880002">
              <w:rPr>
                <w:rFonts w:ascii="Times New Roman" w:hAnsi="Times New Roman"/>
                <w:szCs w:val="20"/>
              </w:rPr>
              <w:t>3</w:t>
            </w:r>
          </w:p>
        </w:tc>
      </w:tr>
      <w:tr w:rsidR="009B5578" w:rsidRPr="00880002" w14:paraId="53AAA90B" w14:textId="77777777" w:rsidTr="008A30A0">
        <w:tc>
          <w:tcPr>
            <w:tcW w:w="2276" w:type="dxa"/>
          </w:tcPr>
          <w:p w14:paraId="1FFA87BB" w14:textId="77777777" w:rsidR="009B5578" w:rsidRPr="00880002" w:rsidRDefault="009B5578" w:rsidP="008A30A0">
            <w:pPr>
              <w:jc w:val="both"/>
              <w:rPr>
                <w:b/>
              </w:rPr>
            </w:pPr>
            <w:r w:rsidRPr="00880002">
              <w:rPr>
                <w:b/>
              </w:rPr>
              <w:t>Title</w:t>
            </w:r>
          </w:p>
        </w:tc>
        <w:tc>
          <w:tcPr>
            <w:tcW w:w="6966" w:type="dxa"/>
          </w:tcPr>
          <w:p w14:paraId="6935E54D" w14:textId="77777777" w:rsidR="009B5578" w:rsidRPr="00880002" w:rsidRDefault="009B5578" w:rsidP="008A30A0">
            <w:pPr>
              <w:pStyle w:val="Pa1"/>
              <w:spacing w:after="120"/>
              <w:jc w:val="both"/>
              <w:rPr>
                <w:rFonts w:ascii="Times New Roman" w:hAnsi="Times New Roman"/>
              </w:rPr>
            </w:pPr>
            <w:r w:rsidRPr="00880002">
              <w:rPr>
                <w:rFonts w:ascii="Times New Roman" w:hAnsi="Times New Roman"/>
              </w:rPr>
              <w:t>Create Room</w:t>
            </w:r>
          </w:p>
        </w:tc>
      </w:tr>
      <w:tr w:rsidR="009B5578" w:rsidRPr="00880002" w14:paraId="1EB13A69" w14:textId="77777777" w:rsidTr="008A30A0">
        <w:tc>
          <w:tcPr>
            <w:tcW w:w="2276" w:type="dxa"/>
          </w:tcPr>
          <w:p w14:paraId="5523DE51" w14:textId="77777777" w:rsidR="009B5578" w:rsidRPr="00880002" w:rsidRDefault="009B5578" w:rsidP="008A30A0">
            <w:pPr>
              <w:jc w:val="both"/>
              <w:rPr>
                <w:b/>
              </w:rPr>
            </w:pPr>
            <w:r w:rsidRPr="00880002">
              <w:rPr>
                <w:b/>
              </w:rPr>
              <w:t>Requirement</w:t>
            </w:r>
          </w:p>
        </w:tc>
        <w:tc>
          <w:tcPr>
            <w:tcW w:w="6966" w:type="dxa"/>
          </w:tcPr>
          <w:p w14:paraId="5C14A2AA" w14:textId="7DBDDE8F" w:rsidR="009B5578" w:rsidRPr="00880002" w:rsidRDefault="009B5578" w:rsidP="008A30A0">
            <w:pPr>
              <w:pStyle w:val="Pa1"/>
              <w:spacing w:after="120"/>
              <w:jc w:val="both"/>
              <w:rPr>
                <w:rFonts w:ascii="Times New Roman" w:hAnsi="Times New Roman"/>
              </w:rPr>
            </w:pPr>
            <w:r w:rsidRPr="00880002">
              <w:rPr>
                <w:rFonts w:ascii="Times New Roman" w:hAnsi="Times New Roman"/>
                <w:szCs w:val="20"/>
              </w:rPr>
              <w:t>The system shall allow the admin to view room</w:t>
            </w:r>
          </w:p>
        </w:tc>
      </w:tr>
      <w:tr w:rsidR="009B5578" w:rsidRPr="00880002" w14:paraId="50573A43" w14:textId="77777777" w:rsidTr="008A30A0">
        <w:tc>
          <w:tcPr>
            <w:tcW w:w="2276" w:type="dxa"/>
          </w:tcPr>
          <w:p w14:paraId="101AA224" w14:textId="77777777" w:rsidR="009B5578" w:rsidRPr="00880002" w:rsidRDefault="009B5578" w:rsidP="008A30A0">
            <w:pPr>
              <w:jc w:val="both"/>
              <w:rPr>
                <w:b/>
              </w:rPr>
            </w:pPr>
            <w:r w:rsidRPr="00880002">
              <w:rPr>
                <w:b/>
              </w:rPr>
              <w:t>Source</w:t>
            </w:r>
          </w:p>
        </w:tc>
        <w:tc>
          <w:tcPr>
            <w:tcW w:w="6966" w:type="dxa"/>
          </w:tcPr>
          <w:p w14:paraId="68CB0A4E" w14:textId="77777777" w:rsidR="009B5578" w:rsidRPr="00880002" w:rsidRDefault="009B5578" w:rsidP="008A30A0">
            <w:pPr>
              <w:pStyle w:val="Pa1"/>
              <w:spacing w:after="120"/>
              <w:jc w:val="both"/>
              <w:rPr>
                <w:rFonts w:ascii="Times New Roman" w:hAnsi="Times New Roman"/>
              </w:rPr>
            </w:pPr>
            <w:r w:rsidRPr="00880002">
              <w:rPr>
                <w:rFonts w:ascii="Times New Roman" w:hAnsi="Times New Roman"/>
                <w:szCs w:val="20"/>
              </w:rPr>
              <w:t>Supervisor</w:t>
            </w:r>
          </w:p>
        </w:tc>
      </w:tr>
      <w:tr w:rsidR="009B5578" w:rsidRPr="00880002" w14:paraId="73862699" w14:textId="77777777" w:rsidTr="008A30A0">
        <w:tc>
          <w:tcPr>
            <w:tcW w:w="2276" w:type="dxa"/>
          </w:tcPr>
          <w:p w14:paraId="3D62F3B5" w14:textId="77777777" w:rsidR="009B5578" w:rsidRPr="00880002" w:rsidRDefault="009B5578" w:rsidP="008A30A0">
            <w:pPr>
              <w:jc w:val="both"/>
              <w:rPr>
                <w:b/>
              </w:rPr>
            </w:pPr>
            <w:r w:rsidRPr="00880002">
              <w:rPr>
                <w:b/>
              </w:rPr>
              <w:t xml:space="preserve">Rationale </w:t>
            </w:r>
          </w:p>
        </w:tc>
        <w:tc>
          <w:tcPr>
            <w:tcW w:w="6966" w:type="dxa"/>
          </w:tcPr>
          <w:p w14:paraId="182C38A7" w14:textId="77777777" w:rsidR="009B5578" w:rsidRPr="00880002" w:rsidRDefault="009B5578" w:rsidP="008A30A0">
            <w:pPr>
              <w:pStyle w:val="Pa1"/>
              <w:spacing w:after="120"/>
              <w:jc w:val="both"/>
              <w:rPr>
                <w:rFonts w:ascii="Times New Roman" w:hAnsi="Times New Roman"/>
              </w:rPr>
            </w:pPr>
            <w:r w:rsidRPr="00880002">
              <w:rPr>
                <w:rFonts w:ascii="Times New Roman" w:hAnsi="Times New Roman"/>
                <w:szCs w:val="20"/>
              </w:rPr>
              <w:t>To have separate rooms in an organization</w:t>
            </w:r>
          </w:p>
        </w:tc>
      </w:tr>
      <w:tr w:rsidR="009B5578" w:rsidRPr="00880002" w14:paraId="0ADBE5A1" w14:textId="77777777" w:rsidTr="008A30A0">
        <w:tc>
          <w:tcPr>
            <w:tcW w:w="2276" w:type="dxa"/>
          </w:tcPr>
          <w:p w14:paraId="7C83A3CE" w14:textId="77777777" w:rsidR="009B5578" w:rsidRPr="00880002" w:rsidRDefault="009B5578" w:rsidP="008A30A0">
            <w:pPr>
              <w:jc w:val="both"/>
              <w:rPr>
                <w:b/>
              </w:rPr>
            </w:pPr>
            <w:r w:rsidRPr="00880002">
              <w:rPr>
                <w:b/>
              </w:rPr>
              <w:t>Business Rule (if required)</w:t>
            </w:r>
          </w:p>
        </w:tc>
        <w:tc>
          <w:tcPr>
            <w:tcW w:w="6966" w:type="dxa"/>
          </w:tcPr>
          <w:p w14:paraId="61300926" w14:textId="77777777" w:rsidR="009B5578" w:rsidRPr="00880002" w:rsidRDefault="009B5578" w:rsidP="008A30A0">
            <w:pPr>
              <w:pStyle w:val="Pa1"/>
              <w:spacing w:after="120"/>
              <w:jc w:val="both"/>
              <w:rPr>
                <w:rFonts w:ascii="Times New Roman" w:hAnsi="Times New Roman"/>
              </w:rPr>
            </w:pPr>
            <w:r w:rsidRPr="00880002">
              <w:rPr>
                <w:rFonts w:ascii="Times New Roman" w:hAnsi="Times New Roman"/>
              </w:rPr>
              <w:t>None</w:t>
            </w:r>
          </w:p>
        </w:tc>
      </w:tr>
      <w:tr w:rsidR="009B5578" w:rsidRPr="00880002" w14:paraId="16EFEF9A" w14:textId="77777777" w:rsidTr="008A30A0">
        <w:tc>
          <w:tcPr>
            <w:tcW w:w="2276" w:type="dxa"/>
          </w:tcPr>
          <w:p w14:paraId="3104F767" w14:textId="77777777" w:rsidR="009B5578" w:rsidRPr="00880002" w:rsidRDefault="009B5578" w:rsidP="008A30A0">
            <w:pPr>
              <w:jc w:val="both"/>
              <w:rPr>
                <w:b/>
              </w:rPr>
            </w:pPr>
            <w:r w:rsidRPr="00880002">
              <w:rPr>
                <w:b/>
              </w:rPr>
              <w:t>Dependencies</w:t>
            </w:r>
          </w:p>
        </w:tc>
        <w:tc>
          <w:tcPr>
            <w:tcW w:w="6966" w:type="dxa"/>
          </w:tcPr>
          <w:p w14:paraId="269400D0" w14:textId="77777777" w:rsidR="009B5578" w:rsidRPr="00880002" w:rsidRDefault="009B5578" w:rsidP="008A30A0">
            <w:pPr>
              <w:pStyle w:val="Pa1"/>
              <w:spacing w:after="120"/>
              <w:jc w:val="both"/>
              <w:rPr>
                <w:rFonts w:ascii="Times New Roman" w:hAnsi="Times New Roman"/>
                <w:szCs w:val="20"/>
              </w:rPr>
            </w:pPr>
          </w:p>
        </w:tc>
      </w:tr>
      <w:tr w:rsidR="009B5578" w:rsidRPr="00880002" w14:paraId="553BA39B" w14:textId="77777777" w:rsidTr="008A30A0">
        <w:tc>
          <w:tcPr>
            <w:tcW w:w="2276" w:type="dxa"/>
          </w:tcPr>
          <w:p w14:paraId="0DC797BA" w14:textId="77777777" w:rsidR="009B5578" w:rsidRPr="00880002" w:rsidRDefault="009B5578" w:rsidP="008A30A0">
            <w:pPr>
              <w:jc w:val="both"/>
              <w:rPr>
                <w:b/>
              </w:rPr>
            </w:pPr>
            <w:r w:rsidRPr="00880002">
              <w:rPr>
                <w:b/>
              </w:rPr>
              <w:t>Priority</w:t>
            </w:r>
          </w:p>
        </w:tc>
        <w:tc>
          <w:tcPr>
            <w:tcW w:w="6966" w:type="dxa"/>
          </w:tcPr>
          <w:p w14:paraId="3D147790" w14:textId="77777777" w:rsidR="009B5578" w:rsidRPr="00880002" w:rsidRDefault="009B5578" w:rsidP="008A30A0">
            <w:pPr>
              <w:pStyle w:val="Pa1"/>
              <w:spacing w:after="120"/>
              <w:jc w:val="both"/>
              <w:rPr>
                <w:rFonts w:ascii="Times New Roman" w:hAnsi="Times New Roman"/>
                <w:szCs w:val="20"/>
              </w:rPr>
            </w:pPr>
            <w:r w:rsidRPr="00880002">
              <w:rPr>
                <w:rFonts w:ascii="Times New Roman" w:hAnsi="Times New Roman"/>
                <w:szCs w:val="20"/>
              </w:rPr>
              <w:t>High</w:t>
            </w:r>
          </w:p>
        </w:tc>
      </w:tr>
    </w:tbl>
    <w:p w14:paraId="0E93B8A8" w14:textId="77777777" w:rsidR="00E333BE" w:rsidRPr="00880002" w:rsidRDefault="00E333BE" w:rsidP="004E5E94">
      <w:pPr>
        <w:rPr>
          <w:lang w:eastAsia="ar-SA"/>
        </w:rPr>
      </w:pPr>
    </w:p>
    <w:p w14:paraId="4F1A4ADB" w14:textId="58CEA11F" w:rsidR="00FC557A" w:rsidRPr="00880002" w:rsidRDefault="00FC557A" w:rsidP="00FC557A">
      <w:pPr>
        <w:pStyle w:val="Heading2"/>
      </w:pPr>
      <w:bookmarkStart w:id="113" w:name="_Toc55155666"/>
      <w:r w:rsidRPr="00880002">
        <w:t>Functional Requirement 14</w:t>
      </w:r>
      <w:bookmarkEnd w:id="113"/>
    </w:p>
    <w:p w14:paraId="7100105D" w14:textId="5AC2EE37" w:rsidR="00ED4561" w:rsidRPr="00880002" w:rsidRDefault="00ED4561" w:rsidP="00ED4561">
      <w:pPr>
        <w:pStyle w:val="Caption"/>
        <w:keepNext/>
        <w:spacing w:line="276" w:lineRule="auto"/>
        <w:rPr>
          <w:szCs w:val="24"/>
        </w:rPr>
      </w:pPr>
    </w:p>
    <w:p w14:paraId="0E4AF6B2" w14:textId="23D943B1" w:rsidR="00693DD3" w:rsidRDefault="00693DD3" w:rsidP="00693DD3">
      <w:pPr>
        <w:pStyle w:val="Caption"/>
        <w:keepNext/>
      </w:pPr>
      <w:bookmarkStart w:id="114" w:name="_Toc55300942"/>
      <w:r>
        <w:t xml:space="preserve">Table </w:t>
      </w:r>
      <w:fldSimple w:instr=" SEQ Table \* ARABIC ">
        <w:r w:rsidR="00A4120D">
          <w:rPr>
            <w:noProof/>
          </w:rPr>
          <w:t>48</w:t>
        </w:r>
      </w:fldSimple>
      <w:r>
        <w:t>:</w:t>
      </w:r>
      <w:r w:rsidRPr="00693DD3">
        <w:rPr>
          <w:szCs w:val="24"/>
        </w:rPr>
        <w:t xml:space="preserve"> </w:t>
      </w:r>
      <w:r w:rsidRPr="00880002">
        <w:rPr>
          <w:szCs w:val="24"/>
        </w:rPr>
        <w:t>Description of FR-14</w:t>
      </w:r>
      <w:r>
        <w:rPr>
          <w:szCs w:val="24"/>
        </w:rPr>
        <w:t>: Delete Room.</w:t>
      </w:r>
      <w:bookmarkEnd w:id="114"/>
    </w:p>
    <w:tbl>
      <w:tblPr>
        <w:tblStyle w:val="TableGrid"/>
        <w:tblW w:w="0" w:type="auto"/>
        <w:tblInd w:w="108" w:type="dxa"/>
        <w:tblLook w:val="04A0" w:firstRow="1" w:lastRow="0" w:firstColumn="1" w:lastColumn="0" w:noHBand="0" w:noVBand="1"/>
      </w:tblPr>
      <w:tblGrid>
        <w:gridCol w:w="2276"/>
        <w:gridCol w:w="6966"/>
      </w:tblGrid>
      <w:tr w:rsidR="00ED4561" w:rsidRPr="00880002" w14:paraId="48A7522B" w14:textId="77777777" w:rsidTr="008A30A0">
        <w:tc>
          <w:tcPr>
            <w:tcW w:w="2276" w:type="dxa"/>
          </w:tcPr>
          <w:p w14:paraId="2A80A970" w14:textId="77777777" w:rsidR="00ED4561" w:rsidRPr="00880002" w:rsidRDefault="00ED4561" w:rsidP="008A30A0">
            <w:pPr>
              <w:jc w:val="both"/>
              <w:rPr>
                <w:b/>
              </w:rPr>
            </w:pPr>
            <w:r w:rsidRPr="00880002">
              <w:rPr>
                <w:b/>
              </w:rPr>
              <w:t>Identifier</w:t>
            </w:r>
          </w:p>
        </w:tc>
        <w:tc>
          <w:tcPr>
            <w:tcW w:w="6966" w:type="dxa"/>
          </w:tcPr>
          <w:p w14:paraId="24F0E5A9" w14:textId="001BCC98" w:rsidR="00ED4561" w:rsidRPr="00880002" w:rsidRDefault="00ED4561" w:rsidP="008A30A0">
            <w:pPr>
              <w:pStyle w:val="Pa1"/>
              <w:spacing w:after="120"/>
              <w:jc w:val="both"/>
              <w:rPr>
                <w:rFonts w:ascii="Times New Roman" w:hAnsi="Times New Roman"/>
              </w:rPr>
            </w:pPr>
            <w:r w:rsidRPr="00880002">
              <w:rPr>
                <w:rFonts w:ascii="Times New Roman" w:hAnsi="Times New Roman"/>
                <w:szCs w:val="20"/>
              </w:rPr>
              <w:t>FR-1</w:t>
            </w:r>
            <w:r w:rsidR="006718E0" w:rsidRPr="00880002">
              <w:rPr>
                <w:rFonts w:ascii="Times New Roman" w:hAnsi="Times New Roman"/>
                <w:szCs w:val="20"/>
              </w:rPr>
              <w:t>4</w:t>
            </w:r>
          </w:p>
        </w:tc>
      </w:tr>
      <w:tr w:rsidR="00ED4561" w:rsidRPr="00880002" w14:paraId="6B868220" w14:textId="77777777" w:rsidTr="008A30A0">
        <w:tc>
          <w:tcPr>
            <w:tcW w:w="2276" w:type="dxa"/>
          </w:tcPr>
          <w:p w14:paraId="56082A4A" w14:textId="77777777" w:rsidR="00ED4561" w:rsidRPr="00880002" w:rsidRDefault="00ED4561" w:rsidP="008A30A0">
            <w:pPr>
              <w:jc w:val="both"/>
              <w:rPr>
                <w:b/>
              </w:rPr>
            </w:pPr>
            <w:r w:rsidRPr="00880002">
              <w:rPr>
                <w:b/>
              </w:rPr>
              <w:t>Title</w:t>
            </w:r>
          </w:p>
        </w:tc>
        <w:tc>
          <w:tcPr>
            <w:tcW w:w="6966" w:type="dxa"/>
          </w:tcPr>
          <w:p w14:paraId="124B3D97" w14:textId="371D666D" w:rsidR="00ED4561" w:rsidRPr="00880002" w:rsidRDefault="00BD51C9" w:rsidP="008A30A0">
            <w:pPr>
              <w:pStyle w:val="Pa1"/>
              <w:spacing w:after="120"/>
              <w:jc w:val="both"/>
              <w:rPr>
                <w:rFonts w:ascii="Times New Roman" w:hAnsi="Times New Roman"/>
              </w:rPr>
            </w:pPr>
            <w:r w:rsidRPr="00880002">
              <w:rPr>
                <w:rFonts w:ascii="Times New Roman" w:hAnsi="Times New Roman"/>
              </w:rPr>
              <w:t>Delete</w:t>
            </w:r>
            <w:r w:rsidR="00ED4561" w:rsidRPr="00880002">
              <w:rPr>
                <w:rFonts w:ascii="Times New Roman" w:hAnsi="Times New Roman"/>
              </w:rPr>
              <w:t xml:space="preserve"> Room</w:t>
            </w:r>
          </w:p>
        </w:tc>
      </w:tr>
      <w:tr w:rsidR="00ED4561" w:rsidRPr="00880002" w14:paraId="1DE0E2FB" w14:textId="77777777" w:rsidTr="008A30A0">
        <w:tc>
          <w:tcPr>
            <w:tcW w:w="2276" w:type="dxa"/>
          </w:tcPr>
          <w:p w14:paraId="223AEF47" w14:textId="77777777" w:rsidR="00ED4561" w:rsidRPr="00880002" w:rsidRDefault="00ED4561" w:rsidP="008A30A0">
            <w:pPr>
              <w:jc w:val="both"/>
              <w:rPr>
                <w:b/>
              </w:rPr>
            </w:pPr>
            <w:r w:rsidRPr="00880002">
              <w:rPr>
                <w:b/>
              </w:rPr>
              <w:t>Requirement</w:t>
            </w:r>
          </w:p>
        </w:tc>
        <w:tc>
          <w:tcPr>
            <w:tcW w:w="6966" w:type="dxa"/>
          </w:tcPr>
          <w:p w14:paraId="49FA2EC4" w14:textId="5382E751" w:rsidR="00ED4561" w:rsidRPr="00880002" w:rsidRDefault="00ED4561" w:rsidP="008A30A0">
            <w:pPr>
              <w:pStyle w:val="Pa1"/>
              <w:spacing w:after="120"/>
              <w:jc w:val="both"/>
              <w:rPr>
                <w:rFonts w:ascii="Times New Roman" w:hAnsi="Times New Roman"/>
              </w:rPr>
            </w:pPr>
            <w:r w:rsidRPr="00880002">
              <w:rPr>
                <w:rFonts w:ascii="Times New Roman" w:hAnsi="Times New Roman"/>
                <w:szCs w:val="20"/>
              </w:rPr>
              <w:t xml:space="preserve">The system shall allow the admin to </w:t>
            </w:r>
            <w:r w:rsidR="001C27CA" w:rsidRPr="00880002">
              <w:rPr>
                <w:rFonts w:ascii="Times New Roman" w:hAnsi="Times New Roman"/>
                <w:szCs w:val="20"/>
              </w:rPr>
              <w:t>delete</w:t>
            </w:r>
            <w:r w:rsidRPr="00880002">
              <w:rPr>
                <w:rFonts w:ascii="Times New Roman" w:hAnsi="Times New Roman"/>
                <w:szCs w:val="20"/>
              </w:rPr>
              <w:t xml:space="preserve"> room</w:t>
            </w:r>
          </w:p>
        </w:tc>
      </w:tr>
      <w:tr w:rsidR="00ED4561" w:rsidRPr="00880002" w14:paraId="1D650E2C" w14:textId="77777777" w:rsidTr="008A30A0">
        <w:tc>
          <w:tcPr>
            <w:tcW w:w="2276" w:type="dxa"/>
          </w:tcPr>
          <w:p w14:paraId="57707F7D" w14:textId="77777777" w:rsidR="00ED4561" w:rsidRPr="00880002" w:rsidRDefault="00ED4561" w:rsidP="008A30A0">
            <w:pPr>
              <w:jc w:val="both"/>
              <w:rPr>
                <w:b/>
              </w:rPr>
            </w:pPr>
            <w:r w:rsidRPr="00880002">
              <w:rPr>
                <w:b/>
              </w:rPr>
              <w:t>Source</w:t>
            </w:r>
          </w:p>
        </w:tc>
        <w:tc>
          <w:tcPr>
            <w:tcW w:w="6966" w:type="dxa"/>
          </w:tcPr>
          <w:p w14:paraId="11D7C31E" w14:textId="77777777" w:rsidR="00ED4561" w:rsidRPr="00880002" w:rsidRDefault="00ED4561" w:rsidP="008A30A0">
            <w:pPr>
              <w:pStyle w:val="Pa1"/>
              <w:spacing w:after="120"/>
              <w:jc w:val="both"/>
              <w:rPr>
                <w:rFonts w:ascii="Times New Roman" w:hAnsi="Times New Roman"/>
              </w:rPr>
            </w:pPr>
            <w:r w:rsidRPr="00880002">
              <w:rPr>
                <w:rFonts w:ascii="Times New Roman" w:hAnsi="Times New Roman"/>
                <w:szCs w:val="20"/>
              </w:rPr>
              <w:t>Supervisor</w:t>
            </w:r>
          </w:p>
        </w:tc>
      </w:tr>
      <w:tr w:rsidR="00ED4561" w:rsidRPr="00880002" w14:paraId="65AD7773" w14:textId="77777777" w:rsidTr="008A30A0">
        <w:tc>
          <w:tcPr>
            <w:tcW w:w="2276" w:type="dxa"/>
          </w:tcPr>
          <w:p w14:paraId="48DD7145" w14:textId="77777777" w:rsidR="00ED4561" w:rsidRPr="00880002" w:rsidRDefault="00ED4561" w:rsidP="008A30A0">
            <w:pPr>
              <w:jc w:val="both"/>
              <w:rPr>
                <w:b/>
              </w:rPr>
            </w:pPr>
            <w:r w:rsidRPr="00880002">
              <w:rPr>
                <w:b/>
              </w:rPr>
              <w:t xml:space="preserve">Rationale </w:t>
            </w:r>
          </w:p>
        </w:tc>
        <w:tc>
          <w:tcPr>
            <w:tcW w:w="6966" w:type="dxa"/>
          </w:tcPr>
          <w:p w14:paraId="724F4240" w14:textId="77777777" w:rsidR="00ED4561" w:rsidRPr="00880002" w:rsidRDefault="00ED4561" w:rsidP="008A30A0">
            <w:pPr>
              <w:pStyle w:val="Pa1"/>
              <w:spacing w:after="120"/>
              <w:jc w:val="both"/>
              <w:rPr>
                <w:rFonts w:ascii="Times New Roman" w:hAnsi="Times New Roman"/>
              </w:rPr>
            </w:pPr>
            <w:r w:rsidRPr="00880002">
              <w:rPr>
                <w:rFonts w:ascii="Times New Roman" w:hAnsi="Times New Roman"/>
                <w:szCs w:val="20"/>
              </w:rPr>
              <w:t>To have separate rooms in an organization</w:t>
            </w:r>
          </w:p>
        </w:tc>
      </w:tr>
      <w:tr w:rsidR="00ED4561" w:rsidRPr="00880002" w14:paraId="465EFC81" w14:textId="77777777" w:rsidTr="008A30A0">
        <w:tc>
          <w:tcPr>
            <w:tcW w:w="2276" w:type="dxa"/>
          </w:tcPr>
          <w:p w14:paraId="4ACC6DB0" w14:textId="77777777" w:rsidR="00ED4561" w:rsidRPr="00880002" w:rsidRDefault="00ED4561" w:rsidP="008A30A0">
            <w:pPr>
              <w:jc w:val="both"/>
              <w:rPr>
                <w:b/>
              </w:rPr>
            </w:pPr>
            <w:r w:rsidRPr="00880002">
              <w:rPr>
                <w:b/>
              </w:rPr>
              <w:t>Business Rule (if required)</w:t>
            </w:r>
          </w:p>
        </w:tc>
        <w:tc>
          <w:tcPr>
            <w:tcW w:w="6966" w:type="dxa"/>
          </w:tcPr>
          <w:p w14:paraId="1F98DCE5" w14:textId="77777777" w:rsidR="00ED4561" w:rsidRPr="00880002" w:rsidRDefault="00ED4561" w:rsidP="008A30A0">
            <w:pPr>
              <w:pStyle w:val="Pa1"/>
              <w:spacing w:after="120"/>
              <w:jc w:val="both"/>
              <w:rPr>
                <w:rFonts w:ascii="Times New Roman" w:hAnsi="Times New Roman"/>
              </w:rPr>
            </w:pPr>
            <w:r w:rsidRPr="00880002">
              <w:rPr>
                <w:rFonts w:ascii="Times New Roman" w:hAnsi="Times New Roman"/>
              </w:rPr>
              <w:t>None</w:t>
            </w:r>
          </w:p>
        </w:tc>
      </w:tr>
      <w:tr w:rsidR="00ED4561" w:rsidRPr="00880002" w14:paraId="4C1806FA" w14:textId="77777777" w:rsidTr="008A30A0">
        <w:tc>
          <w:tcPr>
            <w:tcW w:w="2276" w:type="dxa"/>
          </w:tcPr>
          <w:p w14:paraId="4509CD5C" w14:textId="77777777" w:rsidR="00ED4561" w:rsidRPr="00880002" w:rsidRDefault="00ED4561" w:rsidP="008A30A0">
            <w:pPr>
              <w:jc w:val="both"/>
              <w:rPr>
                <w:b/>
              </w:rPr>
            </w:pPr>
            <w:r w:rsidRPr="00880002">
              <w:rPr>
                <w:b/>
              </w:rPr>
              <w:t>Dependencies</w:t>
            </w:r>
          </w:p>
        </w:tc>
        <w:tc>
          <w:tcPr>
            <w:tcW w:w="6966" w:type="dxa"/>
          </w:tcPr>
          <w:p w14:paraId="24181CDD" w14:textId="77777777" w:rsidR="00ED4561" w:rsidRPr="00880002" w:rsidRDefault="00ED4561" w:rsidP="008A30A0">
            <w:pPr>
              <w:pStyle w:val="Pa1"/>
              <w:spacing w:after="120"/>
              <w:jc w:val="both"/>
              <w:rPr>
                <w:rFonts w:ascii="Times New Roman" w:hAnsi="Times New Roman"/>
                <w:szCs w:val="20"/>
              </w:rPr>
            </w:pPr>
          </w:p>
        </w:tc>
      </w:tr>
      <w:tr w:rsidR="00ED4561" w:rsidRPr="00880002" w14:paraId="72491159" w14:textId="77777777" w:rsidTr="008A30A0">
        <w:tc>
          <w:tcPr>
            <w:tcW w:w="2276" w:type="dxa"/>
          </w:tcPr>
          <w:p w14:paraId="50D0839B" w14:textId="77777777" w:rsidR="00ED4561" w:rsidRPr="00880002" w:rsidRDefault="00ED4561" w:rsidP="008A30A0">
            <w:pPr>
              <w:jc w:val="both"/>
              <w:rPr>
                <w:b/>
              </w:rPr>
            </w:pPr>
            <w:r w:rsidRPr="00880002">
              <w:rPr>
                <w:b/>
              </w:rPr>
              <w:t>Priority</w:t>
            </w:r>
          </w:p>
        </w:tc>
        <w:tc>
          <w:tcPr>
            <w:tcW w:w="6966" w:type="dxa"/>
          </w:tcPr>
          <w:p w14:paraId="6A55A287" w14:textId="77777777" w:rsidR="00ED4561" w:rsidRPr="00880002" w:rsidRDefault="00ED4561" w:rsidP="008A30A0">
            <w:pPr>
              <w:pStyle w:val="Pa1"/>
              <w:spacing w:after="120"/>
              <w:jc w:val="both"/>
              <w:rPr>
                <w:rFonts w:ascii="Times New Roman" w:hAnsi="Times New Roman"/>
                <w:szCs w:val="20"/>
              </w:rPr>
            </w:pPr>
            <w:r w:rsidRPr="00880002">
              <w:rPr>
                <w:rFonts w:ascii="Times New Roman" w:hAnsi="Times New Roman"/>
                <w:szCs w:val="20"/>
              </w:rPr>
              <w:t>High</w:t>
            </w:r>
          </w:p>
        </w:tc>
      </w:tr>
    </w:tbl>
    <w:p w14:paraId="0A0806F8" w14:textId="45795946" w:rsidR="00ED4561" w:rsidRPr="00880002" w:rsidRDefault="00ED4561" w:rsidP="00ED4561">
      <w:pPr>
        <w:rPr>
          <w:lang w:eastAsia="ar-SA"/>
        </w:rPr>
      </w:pPr>
    </w:p>
    <w:p w14:paraId="5B629976" w14:textId="70A62532" w:rsidR="00AC2C93" w:rsidRPr="00880002" w:rsidRDefault="00AC2C93" w:rsidP="00ED4561">
      <w:pPr>
        <w:rPr>
          <w:lang w:eastAsia="ar-SA"/>
        </w:rPr>
      </w:pPr>
    </w:p>
    <w:p w14:paraId="30EDED7F" w14:textId="32BCDE34" w:rsidR="00AC2C93" w:rsidRPr="00880002" w:rsidRDefault="00AC2C93" w:rsidP="00ED4561">
      <w:pPr>
        <w:rPr>
          <w:lang w:eastAsia="ar-SA"/>
        </w:rPr>
      </w:pPr>
    </w:p>
    <w:p w14:paraId="12A54C28" w14:textId="6A675725" w:rsidR="00AC2C93" w:rsidRPr="00880002" w:rsidRDefault="00AC2C93" w:rsidP="00ED4561">
      <w:pPr>
        <w:rPr>
          <w:lang w:eastAsia="ar-SA"/>
        </w:rPr>
      </w:pPr>
    </w:p>
    <w:p w14:paraId="198724A0" w14:textId="77777777" w:rsidR="00AC2C93" w:rsidRPr="00880002" w:rsidRDefault="00AC2C93" w:rsidP="00ED4561">
      <w:pPr>
        <w:rPr>
          <w:lang w:eastAsia="ar-SA"/>
        </w:rPr>
      </w:pPr>
    </w:p>
    <w:p w14:paraId="416DE3C3" w14:textId="77777777" w:rsidR="00FC557A" w:rsidRPr="00880002" w:rsidRDefault="00FC557A" w:rsidP="00FC557A">
      <w:pPr>
        <w:pStyle w:val="ListParagraph"/>
        <w:rPr>
          <w:lang w:eastAsia="ar-SA"/>
        </w:rPr>
      </w:pPr>
    </w:p>
    <w:p w14:paraId="334791E4" w14:textId="089F3A23" w:rsidR="00FC557A" w:rsidRPr="00880002" w:rsidRDefault="00FC557A" w:rsidP="00FC557A">
      <w:pPr>
        <w:pStyle w:val="Heading2"/>
      </w:pPr>
      <w:bookmarkStart w:id="115" w:name="_Toc55155667"/>
      <w:r w:rsidRPr="00880002">
        <w:lastRenderedPageBreak/>
        <w:t>Functional Requirement 15</w:t>
      </w:r>
      <w:bookmarkEnd w:id="115"/>
    </w:p>
    <w:p w14:paraId="0B327615" w14:textId="42C970F1" w:rsidR="00D019B9" w:rsidRPr="00880002" w:rsidRDefault="00D019B9" w:rsidP="00D019B9">
      <w:pPr>
        <w:pStyle w:val="Caption"/>
        <w:keepNext/>
        <w:spacing w:line="276" w:lineRule="auto"/>
        <w:rPr>
          <w:szCs w:val="24"/>
        </w:rPr>
      </w:pPr>
    </w:p>
    <w:p w14:paraId="1A60B3AE" w14:textId="1C99F010" w:rsidR="00D024CC" w:rsidRPr="00D024CC" w:rsidRDefault="00D024CC" w:rsidP="00D024CC">
      <w:pPr>
        <w:pStyle w:val="Caption"/>
        <w:keepNext/>
        <w:rPr>
          <w:lang w:val="en-GB"/>
        </w:rPr>
      </w:pPr>
      <w:bookmarkStart w:id="116" w:name="_Toc55300943"/>
      <w:r>
        <w:t xml:space="preserve">Table </w:t>
      </w:r>
      <w:fldSimple w:instr=" SEQ Table \* ARABIC ">
        <w:r w:rsidR="00A4120D">
          <w:rPr>
            <w:noProof/>
          </w:rPr>
          <w:t>49</w:t>
        </w:r>
      </w:fldSimple>
      <w:r>
        <w:rPr>
          <w:lang w:val="en-GB"/>
        </w:rPr>
        <w:t xml:space="preserve">: </w:t>
      </w:r>
      <w:r w:rsidRPr="00880002">
        <w:rPr>
          <w:szCs w:val="24"/>
        </w:rPr>
        <w:t>Description of FR-15</w:t>
      </w:r>
      <w:r>
        <w:rPr>
          <w:szCs w:val="24"/>
          <w:lang w:val="en-GB"/>
        </w:rPr>
        <w:t>: Add Camera.</w:t>
      </w:r>
      <w:bookmarkEnd w:id="116"/>
    </w:p>
    <w:tbl>
      <w:tblPr>
        <w:tblStyle w:val="TableGrid"/>
        <w:tblW w:w="0" w:type="auto"/>
        <w:tblInd w:w="108" w:type="dxa"/>
        <w:tblLook w:val="04A0" w:firstRow="1" w:lastRow="0" w:firstColumn="1" w:lastColumn="0" w:noHBand="0" w:noVBand="1"/>
      </w:tblPr>
      <w:tblGrid>
        <w:gridCol w:w="2276"/>
        <w:gridCol w:w="6966"/>
      </w:tblGrid>
      <w:tr w:rsidR="00D019B9" w:rsidRPr="00880002" w14:paraId="44619D24" w14:textId="77777777" w:rsidTr="008A30A0">
        <w:tc>
          <w:tcPr>
            <w:tcW w:w="2276" w:type="dxa"/>
          </w:tcPr>
          <w:p w14:paraId="29E8BE99" w14:textId="77777777" w:rsidR="00D019B9" w:rsidRPr="00880002" w:rsidRDefault="00D019B9" w:rsidP="008A30A0">
            <w:pPr>
              <w:jc w:val="both"/>
              <w:rPr>
                <w:b/>
              </w:rPr>
            </w:pPr>
            <w:r w:rsidRPr="00880002">
              <w:rPr>
                <w:b/>
              </w:rPr>
              <w:t>Identifier</w:t>
            </w:r>
          </w:p>
        </w:tc>
        <w:tc>
          <w:tcPr>
            <w:tcW w:w="6966" w:type="dxa"/>
          </w:tcPr>
          <w:p w14:paraId="60E4CB8C" w14:textId="0DB47DB4" w:rsidR="00D019B9" w:rsidRPr="00880002" w:rsidRDefault="00D019B9" w:rsidP="008A30A0">
            <w:pPr>
              <w:pStyle w:val="Pa1"/>
              <w:spacing w:after="120"/>
              <w:jc w:val="both"/>
              <w:rPr>
                <w:rFonts w:ascii="Times New Roman" w:hAnsi="Times New Roman"/>
              </w:rPr>
            </w:pPr>
            <w:r w:rsidRPr="00880002">
              <w:rPr>
                <w:rFonts w:ascii="Times New Roman" w:hAnsi="Times New Roman"/>
                <w:szCs w:val="20"/>
              </w:rPr>
              <w:t>FR-1</w:t>
            </w:r>
            <w:r w:rsidR="00F133C7" w:rsidRPr="00880002">
              <w:rPr>
                <w:rFonts w:ascii="Times New Roman" w:hAnsi="Times New Roman"/>
                <w:szCs w:val="20"/>
              </w:rPr>
              <w:t>5</w:t>
            </w:r>
          </w:p>
        </w:tc>
      </w:tr>
      <w:tr w:rsidR="00D019B9" w:rsidRPr="00880002" w14:paraId="27916FB9" w14:textId="77777777" w:rsidTr="008A30A0">
        <w:tc>
          <w:tcPr>
            <w:tcW w:w="2276" w:type="dxa"/>
          </w:tcPr>
          <w:p w14:paraId="6FD63B67" w14:textId="77777777" w:rsidR="00D019B9" w:rsidRPr="00880002" w:rsidRDefault="00D019B9" w:rsidP="008A30A0">
            <w:pPr>
              <w:jc w:val="both"/>
              <w:rPr>
                <w:b/>
              </w:rPr>
            </w:pPr>
            <w:r w:rsidRPr="00880002">
              <w:rPr>
                <w:b/>
              </w:rPr>
              <w:t>Title</w:t>
            </w:r>
          </w:p>
        </w:tc>
        <w:tc>
          <w:tcPr>
            <w:tcW w:w="6966" w:type="dxa"/>
          </w:tcPr>
          <w:p w14:paraId="08B1C9A5" w14:textId="0BA64759" w:rsidR="00D019B9" w:rsidRPr="00880002" w:rsidRDefault="00F22500" w:rsidP="008A30A0">
            <w:pPr>
              <w:pStyle w:val="Pa1"/>
              <w:spacing w:after="120"/>
              <w:jc w:val="both"/>
              <w:rPr>
                <w:rFonts w:ascii="Times New Roman" w:hAnsi="Times New Roman"/>
              </w:rPr>
            </w:pPr>
            <w:r w:rsidRPr="00880002">
              <w:rPr>
                <w:rFonts w:ascii="Times New Roman" w:hAnsi="Times New Roman"/>
              </w:rPr>
              <w:t>Add Camera</w:t>
            </w:r>
          </w:p>
        </w:tc>
      </w:tr>
      <w:tr w:rsidR="00D019B9" w:rsidRPr="00880002" w14:paraId="18DDC865" w14:textId="77777777" w:rsidTr="008A30A0">
        <w:tc>
          <w:tcPr>
            <w:tcW w:w="2276" w:type="dxa"/>
          </w:tcPr>
          <w:p w14:paraId="1177C934" w14:textId="77777777" w:rsidR="00D019B9" w:rsidRPr="00880002" w:rsidRDefault="00D019B9" w:rsidP="008A30A0">
            <w:pPr>
              <w:jc w:val="both"/>
              <w:rPr>
                <w:b/>
              </w:rPr>
            </w:pPr>
            <w:r w:rsidRPr="00880002">
              <w:rPr>
                <w:b/>
              </w:rPr>
              <w:t>Requirement</w:t>
            </w:r>
          </w:p>
        </w:tc>
        <w:tc>
          <w:tcPr>
            <w:tcW w:w="6966" w:type="dxa"/>
          </w:tcPr>
          <w:p w14:paraId="3B6E7DD3" w14:textId="20CF1EED" w:rsidR="00D019B9" w:rsidRPr="00880002" w:rsidRDefault="00D019B9" w:rsidP="008A30A0">
            <w:pPr>
              <w:pStyle w:val="Pa1"/>
              <w:spacing w:after="120"/>
              <w:jc w:val="both"/>
              <w:rPr>
                <w:rFonts w:ascii="Times New Roman" w:hAnsi="Times New Roman"/>
              </w:rPr>
            </w:pPr>
            <w:r w:rsidRPr="00880002">
              <w:rPr>
                <w:rFonts w:ascii="Times New Roman" w:hAnsi="Times New Roman"/>
                <w:szCs w:val="20"/>
              </w:rPr>
              <w:t xml:space="preserve">The system shall allow the admin </w:t>
            </w:r>
            <w:r w:rsidR="00DE6D84" w:rsidRPr="00880002">
              <w:rPr>
                <w:rFonts w:ascii="Times New Roman" w:hAnsi="Times New Roman"/>
                <w:szCs w:val="20"/>
              </w:rPr>
              <w:t>add camera to</w:t>
            </w:r>
            <w:r w:rsidR="002734CB" w:rsidRPr="00880002">
              <w:rPr>
                <w:rFonts w:ascii="Times New Roman" w:hAnsi="Times New Roman"/>
                <w:szCs w:val="20"/>
              </w:rPr>
              <w:t xml:space="preserve"> </w:t>
            </w:r>
            <w:r w:rsidRPr="00880002">
              <w:rPr>
                <w:rFonts w:ascii="Times New Roman" w:hAnsi="Times New Roman"/>
                <w:szCs w:val="20"/>
              </w:rPr>
              <w:t>room</w:t>
            </w:r>
          </w:p>
        </w:tc>
      </w:tr>
      <w:tr w:rsidR="00D019B9" w:rsidRPr="00880002" w14:paraId="1CAA1F23" w14:textId="77777777" w:rsidTr="008A30A0">
        <w:tc>
          <w:tcPr>
            <w:tcW w:w="2276" w:type="dxa"/>
          </w:tcPr>
          <w:p w14:paraId="0F5D7BC6" w14:textId="77777777" w:rsidR="00D019B9" w:rsidRPr="00880002" w:rsidRDefault="00D019B9" w:rsidP="008A30A0">
            <w:pPr>
              <w:jc w:val="both"/>
              <w:rPr>
                <w:b/>
              </w:rPr>
            </w:pPr>
            <w:r w:rsidRPr="00880002">
              <w:rPr>
                <w:b/>
              </w:rPr>
              <w:t>Source</w:t>
            </w:r>
          </w:p>
        </w:tc>
        <w:tc>
          <w:tcPr>
            <w:tcW w:w="6966" w:type="dxa"/>
          </w:tcPr>
          <w:p w14:paraId="10620D6F" w14:textId="77777777" w:rsidR="00D019B9" w:rsidRPr="00880002" w:rsidRDefault="00D019B9" w:rsidP="008A30A0">
            <w:pPr>
              <w:pStyle w:val="Pa1"/>
              <w:spacing w:after="120"/>
              <w:jc w:val="both"/>
              <w:rPr>
                <w:rFonts w:ascii="Times New Roman" w:hAnsi="Times New Roman"/>
              </w:rPr>
            </w:pPr>
            <w:r w:rsidRPr="00880002">
              <w:rPr>
                <w:rFonts w:ascii="Times New Roman" w:hAnsi="Times New Roman"/>
                <w:szCs w:val="20"/>
              </w:rPr>
              <w:t>Supervisor</w:t>
            </w:r>
          </w:p>
        </w:tc>
      </w:tr>
      <w:tr w:rsidR="00D019B9" w:rsidRPr="00880002" w14:paraId="5F02F9CE" w14:textId="77777777" w:rsidTr="008A30A0">
        <w:tc>
          <w:tcPr>
            <w:tcW w:w="2276" w:type="dxa"/>
          </w:tcPr>
          <w:p w14:paraId="457943F4" w14:textId="77777777" w:rsidR="00D019B9" w:rsidRPr="00880002" w:rsidRDefault="00D019B9" w:rsidP="008A30A0">
            <w:pPr>
              <w:jc w:val="both"/>
              <w:rPr>
                <w:b/>
              </w:rPr>
            </w:pPr>
            <w:r w:rsidRPr="00880002">
              <w:rPr>
                <w:b/>
              </w:rPr>
              <w:t xml:space="preserve">Rationale </w:t>
            </w:r>
          </w:p>
        </w:tc>
        <w:tc>
          <w:tcPr>
            <w:tcW w:w="6966" w:type="dxa"/>
          </w:tcPr>
          <w:p w14:paraId="5830B0FF" w14:textId="77777777" w:rsidR="00D019B9" w:rsidRPr="00880002" w:rsidRDefault="00D019B9" w:rsidP="008A30A0">
            <w:pPr>
              <w:pStyle w:val="Pa1"/>
              <w:spacing w:after="120"/>
              <w:jc w:val="both"/>
              <w:rPr>
                <w:rFonts w:ascii="Times New Roman" w:hAnsi="Times New Roman"/>
              </w:rPr>
            </w:pPr>
            <w:r w:rsidRPr="00880002">
              <w:rPr>
                <w:rFonts w:ascii="Times New Roman" w:hAnsi="Times New Roman"/>
                <w:szCs w:val="20"/>
              </w:rPr>
              <w:t>To have separate rooms in an organization</w:t>
            </w:r>
          </w:p>
        </w:tc>
      </w:tr>
      <w:tr w:rsidR="00D019B9" w:rsidRPr="00880002" w14:paraId="00A1ABF1" w14:textId="77777777" w:rsidTr="008A30A0">
        <w:tc>
          <w:tcPr>
            <w:tcW w:w="2276" w:type="dxa"/>
          </w:tcPr>
          <w:p w14:paraId="10364581" w14:textId="77777777" w:rsidR="00D019B9" w:rsidRPr="00880002" w:rsidRDefault="00D019B9" w:rsidP="008A30A0">
            <w:pPr>
              <w:jc w:val="both"/>
              <w:rPr>
                <w:b/>
              </w:rPr>
            </w:pPr>
            <w:r w:rsidRPr="00880002">
              <w:rPr>
                <w:b/>
              </w:rPr>
              <w:t>Business Rule (if required)</w:t>
            </w:r>
          </w:p>
        </w:tc>
        <w:tc>
          <w:tcPr>
            <w:tcW w:w="6966" w:type="dxa"/>
          </w:tcPr>
          <w:p w14:paraId="0D152E66" w14:textId="77777777" w:rsidR="00D019B9" w:rsidRPr="00880002" w:rsidRDefault="00D019B9" w:rsidP="008A30A0">
            <w:pPr>
              <w:pStyle w:val="Pa1"/>
              <w:spacing w:after="120"/>
              <w:jc w:val="both"/>
              <w:rPr>
                <w:rFonts w:ascii="Times New Roman" w:hAnsi="Times New Roman"/>
              </w:rPr>
            </w:pPr>
            <w:r w:rsidRPr="00880002">
              <w:rPr>
                <w:rFonts w:ascii="Times New Roman" w:hAnsi="Times New Roman"/>
              </w:rPr>
              <w:t>None</w:t>
            </w:r>
          </w:p>
        </w:tc>
      </w:tr>
      <w:tr w:rsidR="00D019B9" w:rsidRPr="00880002" w14:paraId="10AC71E1" w14:textId="77777777" w:rsidTr="008A30A0">
        <w:tc>
          <w:tcPr>
            <w:tcW w:w="2276" w:type="dxa"/>
          </w:tcPr>
          <w:p w14:paraId="554DE875" w14:textId="77777777" w:rsidR="00D019B9" w:rsidRPr="00880002" w:rsidRDefault="00D019B9" w:rsidP="008A30A0">
            <w:pPr>
              <w:jc w:val="both"/>
              <w:rPr>
                <w:b/>
              </w:rPr>
            </w:pPr>
            <w:r w:rsidRPr="00880002">
              <w:rPr>
                <w:b/>
              </w:rPr>
              <w:t>Dependencies</w:t>
            </w:r>
          </w:p>
        </w:tc>
        <w:tc>
          <w:tcPr>
            <w:tcW w:w="6966" w:type="dxa"/>
          </w:tcPr>
          <w:p w14:paraId="28DBBB48" w14:textId="77777777" w:rsidR="00D019B9" w:rsidRPr="00880002" w:rsidRDefault="00D019B9" w:rsidP="008A30A0">
            <w:pPr>
              <w:pStyle w:val="Pa1"/>
              <w:spacing w:after="120"/>
              <w:jc w:val="both"/>
              <w:rPr>
                <w:rFonts w:ascii="Times New Roman" w:hAnsi="Times New Roman"/>
                <w:szCs w:val="20"/>
              </w:rPr>
            </w:pPr>
          </w:p>
        </w:tc>
      </w:tr>
      <w:tr w:rsidR="00D019B9" w:rsidRPr="00880002" w14:paraId="66CDD8F5" w14:textId="77777777" w:rsidTr="008A30A0">
        <w:tc>
          <w:tcPr>
            <w:tcW w:w="2276" w:type="dxa"/>
          </w:tcPr>
          <w:p w14:paraId="42998B79" w14:textId="77777777" w:rsidR="00D019B9" w:rsidRPr="00880002" w:rsidRDefault="00D019B9" w:rsidP="008A30A0">
            <w:pPr>
              <w:jc w:val="both"/>
              <w:rPr>
                <w:b/>
              </w:rPr>
            </w:pPr>
            <w:r w:rsidRPr="00880002">
              <w:rPr>
                <w:b/>
              </w:rPr>
              <w:t>Priority</w:t>
            </w:r>
          </w:p>
        </w:tc>
        <w:tc>
          <w:tcPr>
            <w:tcW w:w="6966" w:type="dxa"/>
          </w:tcPr>
          <w:p w14:paraId="1788666B" w14:textId="77777777" w:rsidR="00D019B9" w:rsidRPr="00880002" w:rsidRDefault="00D019B9" w:rsidP="008A30A0">
            <w:pPr>
              <w:pStyle w:val="Pa1"/>
              <w:spacing w:after="120"/>
              <w:jc w:val="both"/>
              <w:rPr>
                <w:rFonts w:ascii="Times New Roman" w:hAnsi="Times New Roman"/>
                <w:szCs w:val="20"/>
              </w:rPr>
            </w:pPr>
            <w:r w:rsidRPr="00880002">
              <w:rPr>
                <w:rFonts w:ascii="Times New Roman" w:hAnsi="Times New Roman"/>
                <w:szCs w:val="20"/>
              </w:rPr>
              <w:t>High</w:t>
            </w:r>
          </w:p>
        </w:tc>
      </w:tr>
    </w:tbl>
    <w:p w14:paraId="08A82123" w14:textId="77777777" w:rsidR="00FC557A" w:rsidRPr="00880002" w:rsidRDefault="00FC557A" w:rsidP="00FC557A">
      <w:pPr>
        <w:pStyle w:val="ListParagraph"/>
        <w:rPr>
          <w:lang w:eastAsia="ar-SA"/>
        </w:rPr>
      </w:pPr>
    </w:p>
    <w:p w14:paraId="3F645F0D" w14:textId="7A141274" w:rsidR="00FC557A" w:rsidRPr="00880002" w:rsidRDefault="00FC557A" w:rsidP="00FC557A">
      <w:pPr>
        <w:pStyle w:val="Heading2"/>
      </w:pPr>
      <w:bookmarkStart w:id="117" w:name="_Toc55155668"/>
      <w:r w:rsidRPr="00880002">
        <w:t>Functional Requirement 16</w:t>
      </w:r>
      <w:bookmarkEnd w:id="117"/>
    </w:p>
    <w:p w14:paraId="11FACF70" w14:textId="3EA536AF" w:rsidR="00BD62B1" w:rsidRPr="00880002" w:rsidRDefault="00BD62B1" w:rsidP="00BD62B1">
      <w:pPr>
        <w:pStyle w:val="Caption"/>
        <w:keepNext/>
        <w:spacing w:line="276" w:lineRule="auto"/>
        <w:rPr>
          <w:szCs w:val="24"/>
        </w:rPr>
      </w:pPr>
    </w:p>
    <w:p w14:paraId="6293D9E1" w14:textId="6A093C7A" w:rsidR="00230B12" w:rsidRDefault="00230B12" w:rsidP="00230B12">
      <w:pPr>
        <w:pStyle w:val="Caption"/>
        <w:keepNext/>
      </w:pPr>
      <w:bookmarkStart w:id="118" w:name="_Toc55300944"/>
      <w:r>
        <w:t xml:space="preserve">Table </w:t>
      </w:r>
      <w:fldSimple w:instr=" SEQ Table \* ARABIC ">
        <w:r w:rsidR="00A4120D">
          <w:rPr>
            <w:noProof/>
          </w:rPr>
          <w:t>50</w:t>
        </w:r>
      </w:fldSimple>
      <w:r>
        <w:t xml:space="preserve">: </w:t>
      </w:r>
      <w:r w:rsidRPr="00880002">
        <w:rPr>
          <w:szCs w:val="24"/>
        </w:rPr>
        <w:t>Description of FR-16</w:t>
      </w:r>
      <w:r>
        <w:rPr>
          <w:szCs w:val="24"/>
        </w:rPr>
        <w:t>: Remove Camera.</w:t>
      </w:r>
      <w:bookmarkEnd w:id="118"/>
    </w:p>
    <w:tbl>
      <w:tblPr>
        <w:tblStyle w:val="TableGrid"/>
        <w:tblW w:w="0" w:type="auto"/>
        <w:tblInd w:w="108" w:type="dxa"/>
        <w:tblLook w:val="04A0" w:firstRow="1" w:lastRow="0" w:firstColumn="1" w:lastColumn="0" w:noHBand="0" w:noVBand="1"/>
      </w:tblPr>
      <w:tblGrid>
        <w:gridCol w:w="2276"/>
        <w:gridCol w:w="6966"/>
      </w:tblGrid>
      <w:tr w:rsidR="00BD62B1" w:rsidRPr="00880002" w14:paraId="071D16CD" w14:textId="77777777" w:rsidTr="008A30A0">
        <w:tc>
          <w:tcPr>
            <w:tcW w:w="2276" w:type="dxa"/>
          </w:tcPr>
          <w:p w14:paraId="5DF4BFA5" w14:textId="77777777" w:rsidR="00BD62B1" w:rsidRPr="00880002" w:rsidRDefault="00BD62B1" w:rsidP="008A30A0">
            <w:pPr>
              <w:jc w:val="both"/>
              <w:rPr>
                <w:b/>
              </w:rPr>
            </w:pPr>
            <w:r w:rsidRPr="00880002">
              <w:rPr>
                <w:b/>
              </w:rPr>
              <w:t>Identifier</w:t>
            </w:r>
          </w:p>
        </w:tc>
        <w:tc>
          <w:tcPr>
            <w:tcW w:w="6966" w:type="dxa"/>
          </w:tcPr>
          <w:p w14:paraId="1169137B" w14:textId="71D184B2" w:rsidR="00BD62B1" w:rsidRPr="00880002" w:rsidRDefault="00BD62B1" w:rsidP="008A30A0">
            <w:pPr>
              <w:pStyle w:val="Pa1"/>
              <w:spacing w:after="120"/>
              <w:jc w:val="both"/>
              <w:rPr>
                <w:rFonts w:ascii="Times New Roman" w:hAnsi="Times New Roman"/>
              </w:rPr>
            </w:pPr>
            <w:r w:rsidRPr="00880002">
              <w:rPr>
                <w:rFonts w:ascii="Times New Roman" w:hAnsi="Times New Roman"/>
                <w:szCs w:val="20"/>
              </w:rPr>
              <w:t>FR-1</w:t>
            </w:r>
            <w:r w:rsidR="00281D76" w:rsidRPr="00880002">
              <w:rPr>
                <w:rFonts w:ascii="Times New Roman" w:hAnsi="Times New Roman"/>
                <w:szCs w:val="20"/>
              </w:rPr>
              <w:t>6</w:t>
            </w:r>
          </w:p>
        </w:tc>
      </w:tr>
      <w:tr w:rsidR="00BD62B1" w:rsidRPr="00880002" w14:paraId="79F2764E" w14:textId="77777777" w:rsidTr="008A30A0">
        <w:tc>
          <w:tcPr>
            <w:tcW w:w="2276" w:type="dxa"/>
          </w:tcPr>
          <w:p w14:paraId="02006408" w14:textId="77777777" w:rsidR="00BD62B1" w:rsidRPr="00880002" w:rsidRDefault="00BD62B1" w:rsidP="008A30A0">
            <w:pPr>
              <w:jc w:val="both"/>
              <w:rPr>
                <w:b/>
              </w:rPr>
            </w:pPr>
            <w:r w:rsidRPr="00880002">
              <w:rPr>
                <w:b/>
              </w:rPr>
              <w:t>Title</w:t>
            </w:r>
          </w:p>
        </w:tc>
        <w:tc>
          <w:tcPr>
            <w:tcW w:w="6966" w:type="dxa"/>
          </w:tcPr>
          <w:p w14:paraId="640A4B2A" w14:textId="69F20494" w:rsidR="00BD62B1" w:rsidRPr="00880002" w:rsidRDefault="003F724A" w:rsidP="008A30A0">
            <w:pPr>
              <w:pStyle w:val="Pa1"/>
              <w:spacing w:after="120"/>
              <w:jc w:val="both"/>
              <w:rPr>
                <w:rFonts w:ascii="Times New Roman" w:hAnsi="Times New Roman"/>
              </w:rPr>
            </w:pPr>
            <w:r w:rsidRPr="00880002">
              <w:rPr>
                <w:rFonts w:ascii="Times New Roman" w:hAnsi="Times New Roman"/>
              </w:rPr>
              <w:t>Remove Camera</w:t>
            </w:r>
          </w:p>
        </w:tc>
      </w:tr>
      <w:tr w:rsidR="00BD62B1" w:rsidRPr="00880002" w14:paraId="2298D5CC" w14:textId="77777777" w:rsidTr="008A30A0">
        <w:tc>
          <w:tcPr>
            <w:tcW w:w="2276" w:type="dxa"/>
          </w:tcPr>
          <w:p w14:paraId="65B17C54" w14:textId="77777777" w:rsidR="00BD62B1" w:rsidRPr="00880002" w:rsidRDefault="00BD62B1" w:rsidP="008A30A0">
            <w:pPr>
              <w:jc w:val="both"/>
              <w:rPr>
                <w:b/>
              </w:rPr>
            </w:pPr>
            <w:r w:rsidRPr="00880002">
              <w:rPr>
                <w:b/>
              </w:rPr>
              <w:t>Requirement</w:t>
            </w:r>
          </w:p>
        </w:tc>
        <w:tc>
          <w:tcPr>
            <w:tcW w:w="6966" w:type="dxa"/>
          </w:tcPr>
          <w:p w14:paraId="64FB953B" w14:textId="6A15E515" w:rsidR="00BD62B1" w:rsidRPr="00880002" w:rsidRDefault="00BD62B1" w:rsidP="008A30A0">
            <w:pPr>
              <w:pStyle w:val="Pa1"/>
              <w:spacing w:after="120"/>
              <w:jc w:val="both"/>
              <w:rPr>
                <w:rFonts w:ascii="Times New Roman" w:hAnsi="Times New Roman"/>
              </w:rPr>
            </w:pPr>
            <w:r w:rsidRPr="00880002">
              <w:rPr>
                <w:rFonts w:ascii="Times New Roman" w:hAnsi="Times New Roman"/>
                <w:szCs w:val="20"/>
              </w:rPr>
              <w:t xml:space="preserve">The system shall allow the admin </w:t>
            </w:r>
            <w:r w:rsidR="001E0082" w:rsidRPr="00880002">
              <w:rPr>
                <w:rFonts w:ascii="Times New Roman" w:hAnsi="Times New Roman"/>
                <w:szCs w:val="20"/>
              </w:rPr>
              <w:t xml:space="preserve">remove camera from </w:t>
            </w:r>
            <w:r w:rsidRPr="00880002">
              <w:rPr>
                <w:rFonts w:ascii="Times New Roman" w:hAnsi="Times New Roman"/>
                <w:szCs w:val="20"/>
              </w:rPr>
              <w:t>room</w:t>
            </w:r>
          </w:p>
        </w:tc>
      </w:tr>
      <w:tr w:rsidR="00BD62B1" w:rsidRPr="00880002" w14:paraId="1A24C080" w14:textId="77777777" w:rsidTr="008A30A0">
        <w:tc>
          <w:tcPr>
            <w:tcW w:w="2276" w:type="dxa"/>
          </w:tcPr>
          <w:p w14:paraId="5C4EB306" w14:textId="77777777" w:rsidR="00BD62B1" w:rsidRPr="00880002" w:rsidRDefault="00BD62B1" w:rsidP="008A30A0">
            <w:pPr>
              <w:jc w:val="both"/>
              <w:rPr>
                <w:b/>
              </w:rPr>
            </w:pPr>
            <w:r w:rsidRPr="00880002">
              <w:rPr>
                <w:b/>
              </w:rPr>
              <w:t>Source</w:t>
            </w:r>
          </w:p>
        </w:tc>
        <w:tc>
          <w:tcPr>
            <w:tcW w:w="6966" w:type="dxa"/>
          </w:tcPr>
          <w:p w14:paraId="5236C4B2" w14:textId="77777777" w:rsidR="00BD62B1" w:rsidRPr="00880002" w:rsidRDefault="00BD62B1" w:rsidP="008A30A0">
            <w:pPr>
              <w:pStyle w:val="Pa1"/>
              <w:spacing w:after="120"/>
              <w:jc w:val="both"/>
              <w:rPr>
                <w:rFonts w:ascii="Times New Roman" w:hAnsi="Times New Roman"/>
              </w:rPr>
            </w:pPr>
            <w:r w:rsidRPr="00880002">
              <w:rPr>
                <w:rFonts w:ascii="Times New Roman" w:hAnsi="Times New Roman"/>
                <w:szCs w:val="20"/>
              </w:rPr>
              <w:t>Supervisor</w:t>
            </w:r>
          </w:p>
        </w:tc>
      </w:tr>
      <w:tr w:rsidR="00BD62B1" w:rsidRPr="00880002" w14:paraId="56C5B857" w14:textId="77777777" w:rsidTr="008A30A0">
        <w:tc>
          <w:tcPr>
            <w:tcW w:w="2276" w:type="dxa"/>
          </w:tcPr>
          <w:p w14:paraId="0EF9AE31" w14:textId="77777777" w:rsidR="00BD62B1" w:rsidRPr="00880002" w:rsidRDefault="00BD62B1" w:rsidP="008A30A0">
            <w:pPr>
              <w:jc w:val="both"/>
              <w:rPr>
                <w:b/>
              </w:rPr>
            </w:pPr>
            <w:r w:rsidRPr="00880002">
              <w:rPr>
                <w:b/>
              </w:rPr>
              <w:t xml:space="preserve">Rationale </w:t>
            </w:r>
          </w:p>
        </w:tc>
        <w:tc>
          <w:tcPr>
            <w:tcW w:w="6966" w:type="dxa"/>
          </w:tcPr>
          <w:p w14:paraId="1B9C506A" w14:textId="77777777" w:rsidR="00BD62B1" w:rsidRPr="00880002" w:rsidRDefault="00BD62B1" w:rsidP="008A30A0">
            <w:pPr>
              <w:pStyle w:val="Pa1"/>
              <w:spacing w:after="120"/>
              <w:jc w:val="both"/>
              <w:rPr>
                <w:rFonts w:ascii="Times New Roman" w:hAnsi="Times New Roman"/>
              </w:rPr>
            </w:pPr>
            <w:r w:rsidRPr="00880002">
              <w:rPr>
                <w:rFonts w:ascii="Times New Roman" w:hAnsi="Times New Roman"/>
                <w:szCs w:val="20"/>
              </w:rPr>
              <w:t>To have separate rooms in an organization</w:t>
            </w:r>
          </w:p>
        </w:tc>
      </w:tr>
      <w:tr w:rsidR="00BD62B1" w:rsidRPr="00880002" w14:paraId="38731B5A" w14:textId="77777777" w:rsidTr="008A30A0">
        <w:tc>
          <w:tcPr>
            <w:tcW w:w="2276" w:type="dxa"/>
          </w:tcPr>
          <w:p w14:paraId="7A3DC688" w14:textId="77777777" w:rsidR="00BD62B1" w:rsidRPr="00880002" w:rsidRDefault="00BD62B1" w:rsidP="008A30A0">
            <w:pPr>
              <w:jc w:val="both"/>
              <w:rPr>
                <w:b/>
              </w:rPr>
            </w:pPr>
            <w:r w:rsidRPr="00880002">
              <w:rPr>
                <w:b/>
              </w:rPr>
              <w:t>Business Rule (if required)</w:t>
            </w:r>
          </w:p>
        </w:tc>
        <w:tc>
          <w:tcPr>
            <w:tcW w:w="6966" w:type="dxa"/>
          </w:tcPr>
          <w:p w14:paraId="2EF642F2" w14:textId="77777777" w:rsidR="00BD62B1" w:rsidRPr="00880002" w:rsidRDefault="00BD62B1" w:rsidP="008A30A0">
            <w:pPr>
              <w:pStyle w:val="Pa1"/>
              <w:spacing w:after="120"/>
              <w:jc w:val="both"/>
              <w:rPr>
                <w:rFonts w:ascii="Times New Roman" w:hAnsi="Times New Roman"/>
              </w:rPr>
            </w:pPr>
            <w:r w:rsidRPr="00880002">
              <w:rPr>
                <w:rFonts w:ascii="Times New Roman" w:hAnsi="Times New Roman"/>
              </w:rPr>
              <w:t>None</w:t>
            </w:r>
          </w:p>
        </w:tc>
      </w:tr>
      <w:tr w:rsidR="00BD62B1" w:rsidRPr="00880002" w14:paraId="195D841B" w14:textId="77777777" w:rsidTr="008A30A0">
        <w:tc>
          <w:tcPr>
            <w:tcW w:w="2276" w:type="dxa"/>
          </w:tcPr>
          <w:p w14:paraId="32ED1294" w14:textId="77777777" w:rsidR="00BD62B1" w:rsidRPr="00880002" w:rsidRDefault="00BD62B1" w:rsidP="008A30A0">
            <w:pPr>
              <w:jc w:val="both"/>
              <w:rPr>
                <w:b/>
              </w:rPr>
            </w:pPr>
            <w:r w:rsidRPr="00880002">
              <w:rPr>
                <w:b/>
              </w:rPr>
              <w:t>Dependencies</w:t>
            </w:r>
          </w:p>
        </w:tc>
        <w:tc>
          <w:tcPr>
            <w:tcW w:w="6966" w:type="dxa"/>
          </w:tcPr>
          <w:p w14:paraId="4BEE8B29" w14:textId="77777777" w:rsidR="00BD62B1" w:rsidRPr="00880002" w:rsidRDefault="00BD62B1" w:rsidP="008A30A0">
            <w:pPr>
              <w:pStyle w:val="Pa1"/>
              <w:spacing w:after="120"/>
              <w:jc w:val="both"/>
              <w:rPr>
                <w:rFonts w:ascii="Times New Roman" w:hAnsi="Times New Roman"/>
                <w:szCs w:val="20"/>
              </w:rPr>
            </w:pPr>
          </w:p>
        </w:tc>
      </w:tr>
      <w:tr w:rsidR="00BD62B1" w:rsidRPr="00880002" w14:paraId="69863181" w14:textId="77777777" w:rsidTr="008A30A0">
        <w:tc>
          <w:tcPr>
            <w:tcW w:w="2276" w:type="dxa"/>
          </w:tcPr>
          <w:p w14:paraId="33A1BBFA" w14:textId="77777777" w:rsidR="00BD62B1" w:rsidRPr="00880002" w:rsidRDefault="00BD62B1" w:rsidP="008A30A0">
            <w:pPr>
              <w:jc w:val="both"/>
              <w:rPr>
                <w:b/>
              </w:rPr>
            </w:pPr>
            <w:r w:rsidRPr="00880002">
              <w:rPr>
                <w:b/>
              </w:rPr>
              <w:t>Priority</w:t>
            </w:r>
          </w:p>
        </w:tc>
        <w:tc>
          <w:tcPr>
            <w:tcW w:w="6966" w:type="dxa"/>
          </w:tcPr>
          <w:p w14:paraId="5EB53A30" w14:textId="77777777" w:rsidR="00BD62B1" w:rsidRPr="00880002" w:rsidRDefault="00BD62B1" w:rsidP="008A30A0">
            <w:pPr>
              <w:pStyle w:val="Pa1"/>
              <w:spacing w:after="120"/>
              <w:jc w:val="both"/>
              <w:rPr>
                <w:rFonts w:ascii="Times New Roman" w:hAnsi="Times New Roman"/>
                <w:szCs w:val="20"/>
              </w:rPr>
            </w:pPr>
            <w:r w:rsidRPr="00880002">
              <w:rPr>
                <w:rFonts w:ascii="Times New Roman" w:hAnsi="Times New Roman"/>
                <w:szCs w:val="20"/>
              </w:rPr>
              <w:t>High</w:t>
            </w:r>
          </w:p>
        </w:tc>
      </w:tr>
    </w:tbl>
    <w:p w14:paraId="6F14F4A8" w14:textId="7094BD1A" w:rsidR="00BD62B1" w:rsidRPr="00880002" w:rsidRDefault="00BD62B1" w:rsidP="00BD62B1">
      <w:pPr>
        <w:rPr>
          <w:lang w:eastAsia="ar-SA"/>
        </w:rPr>
      </w:pPr>
    </w:p>
    <w:p w14:paraId="15278A61" w14:textId="28F46F80" w:rsidR="00AC2C93" w:rsidRPr="00880002" w:rsidRDefault="00AC2C93" w:rsidP="00BD62B1">
      <w:pPr>
        <w:rPr>
          <w:lang w:eastAsia="ar-SA"/>
        </w:rPr>
      </w:pPr>
    </w:p>
    <w:p w14:paraId="4466472F" w14:textId="22C5AD11" w:rsidR="00AC2C93" w:rsidRPr="00880002" w:rsidRDefault="00AC2C93" w:rsidP="00BD62B1">
      <w:pPr>
        <w:rPr>
          <w:lang w:eastAsia="ar-SA"/>
        </w:rPr>
      </w:pPr>
    </w:p>
    <w:p w14:paraId="148D3A99" w14:textId="090DB5C2" w:rsidR="00AC2C93" w:rsidRPr="00880002" w:rsidRDefault="00AC2C93" w:rsidP="00BD62B1">
      <w:pPr>
        <w:rPr>
          <w:lang w:eastAsia="ar-SA"/>
        </w:rPr>
      </w:pPr>
    </w:p>
    <w:p w14:paraId="6E029376" w14:textId="73E01AB6" w:rsidR="00AC2C93" w:rsidRPr="00880002" w:rsidRDefault="00AC2C93" w:rsidP="00BD62B1">
      <w:pPr>
        <w:rPr>
          <w:lang w:eastAsia="ar-SA"/>
        </w:rPr>
      </w:pPr>
    </w:p>
    <w:p w14:paraId="776DBA44" w14:textId="478FB02C" w:rsidR="00AC2C93" w:rsidRPr="00880002" w:rsidRDefault="00AC2C93" w:rsidP="00BD62B1">
      <w:pPr>
        <w:rPr>
          <w:lang w:eastAsia="ar-SA"/>
        </w:rPr>
      </w:pPr>
    </w:p>
    <w:p w14:paraId="6E66705B" w14:textId="77777777" w:rsidR="00AC2C93" w:rsidRPr="00880002" w:rsidRDefault="00AC2C93" w:rsidP="00BD62B1">
      <w:pPr>
        <w:rPr>
          <w:lang w:eastAsia="ar-SA"/>
        </w:rPr>
      </w:pPr>
    </w:p>
    <w:p w14:paraId="6309935F" w14:textId="77777777" w:rsidR="00FC557A" w:rsidRPr="00880002" w:rsidRDefault="00FC557A" w:rsidP="00FC557A">
      <w:pPr>
        <w:pStyle w:val="ListParagraph"/>
        <w:rPr>
          <w:lang w:eastAsia="ar-SA"/>
        </w:rPr>
      </w:pPr>
    </w:p>
    <w:p w14:paraId="6FEA47D8" w14:textId="2BEE3837" w:rsidR="00FC557A" w:rsidRPr="00880002" w:rsidRDefault="00FC557A" w:rsidP="00FC557A">
      <w:pPr>
        <w:pStyle w:val="Heading2"/>
      </w:pPr>
      <w:bookmarkStart w:id="119" w:name="_Toc55155669"/>
      <w:r w:rsidRPr="00880002">
        <w:lastRenderedPageBreak/>
        <w:t>Functional Requirement 17</w:t>
      </w:r>
      <w:bookmarkEnd w:id="119"/>
    </w:p>
    <w:p w14:paraId="2C091B8D" w14:textId="77777777" w:rsidR="00FC557A" w:rsidRPr="00880002" w:rsidRDefault="00FC557A" w:rsidP="00FC557A">
      <w:pPr>
        <w:pStyle w:val="ListParagraph"/>
        <w:rPr>
          <w:lang w:eastAsia="ar-SA"/>
        </w:rPr>
      </w:pPr>
    </w:p>
    <w:p w14:paraId="445849A6" w14:textId="291466E2" w:rsidR="00D73097" w:rsidRPr="00880002" w:rsidRDefault="00D73097" w:rsidP="00D73097">
      <w:pPr>
        <w:pStyle w:val="Caption"/>
        <w:keepNext/>
        <w:spacing w:line="276" w:lineRule="auto"/>
        <w:rPr>
          <w:szCs w:val="24"/>
          <w:lang w:val="en-GB"/>
        </w:rPr>
      </w:pPr>
    </w:p>
    <w:p w14:paraId="7C64ED76" w14:textId="0E0CE15F" w:rsidR="00D167FC" w:rsidRDefault="00D167FC" w:rsidP="00D167FC">
      <w:pPr>
        <w:pStyle w:val="Caption"/>
        <w:keepNext/>
      </w:pPr>
      <w:bookmarkStart w:id="120" w:name="_Toc55300945"/>
      <w:r>
        <w:t xml:space="preserve">Table </w:t>
      </w:r>
      <w:fldSimple w:instr=" SEQ Table \* ARABIC ">
        <w:r w:rsidR="00A4120D">
          <w:rPr>
            <w:noProof/>
          </w:rPr>
          <w:t>51</w:t>
        </w:r>
      </w:fldSimple>
      <w:r>
        <w:t xml:space="preserve">: </w:t>
      </w:r>
      <w:r w:rsidRPr="00880002">
        <w:rPr>
          <w:szCs w:val="24"/>
        </w:rPr>
        <w:t>Description of FR-17</w:t>
      </w:r>
      <w:r>
        <w:rPr>
          <w:szCs w:val="24"/>
        </w:rPr>
        <w:t>: Add RFID Sensor.</w:t>
      </w:r>
      <w:bookmarkEnd w:id="120"/>
    </w:p>
    <w:tbl>
      <w:tblPr>
        <w:tblStyle w:val="TableGrid"/>
        <w:tblW w:w="0" w:type="auto"/>
        <w:tblInd w:w="108" w:type="dxa"/>
        <w:tblLook w:val="04A0" w:firstRow="1" w:lastRow="0" w:firstColumn="1" w:lastColumn="0" w:noHBand="0" w:noVBand="1"/>
      </w:tblPr>
      <w:tblGrid>
        <w:gridCol w:w="2276"/>
        <w:gridCol w:w="6966"/>
      </w:tblGrid>
      <w:tr w:rsidR="00D73097" w:rsidRPr="00880002" w14:paraId="67AC3FDA" w14:textId="77777777" w:rsidTr="008A30A0">
        <w:tc>
          <w:tcPr>
            <w:tcW w:w="2276" w:type="dxa"/>
          </w:tcPr>
          <w:p w14:paraId="0A0E4A29" w14:textId="77777777" w:rsidR="00D73097" w:rsidRPr="00880002" w:rsidRDefault="00D73097" w:rsidP="008A30A0">
            <w:pPr>
              <w:jc w:val="both"/>
              <w:rPr>
                <w:b/>
              </w:rPr>
            </w:pPr>
            <w:r w:rsidRPr="00880002">
              <w:rPr>
                <w:b/>
              </w:rPr>
              <w:t>Identifier</w:t>
            </w:r>
          </w:p>
        </w:tc>
        <w:tc>
          <w:tcPr>
            <w:tcW w:w="6966" w:type="dxa"/>
          </w:tcPr>
          <w:p w14:paraId="613FCD1A" w14:textId="4A77867B" w:rsidR="00D73097" w:rsidRPr="00880002" w:rsidRDefault="00D73097" w:rsidP="008A30A0">
            <w:pPr>
              <w:pStyle w:val="Pa1"/>
              <w:spacing w:after="120"/>
              <w:jc w:val="both"/>
              <w:rPr>
                <w:rFonts w:ascii="Times New Roman" w:hAnsi="Times New Roman"/>
              </w:rPr>
            </w:pPr>
            <w:r w:rsidRPr="00880002">
              <w:rPr>
                <w:rFonts w:ascii="Times New Roman" w:hAnsi="Times New Roman"/>
                <w:szCs w:val="20"/>
              </w:rPr>
              <w:t>FR-1</w:t>
            </w:r>
            <w:r w:rsidR="005D3027" w:rsidRPr="00880002">
              <w:rPr>
                <w:rFonts w:ascii="Times New Roman" w:hAnsi="Times New Roman"/>
                <w:szCs w:val="20"/>
              </w:rPr>
              <w:t>7</w:t>
            </w:r>
          </w:p>
        </w:tc>
      </w:tr>
      <w:tr w:rsidR="00D73097" w:rsidRPr="00880002" w14:paraId="05CA0182" w14:textId="77777777" w:rsidTr="008A30A0">
        <w:tc>
          <w:tcPr>
            <w:tcW w:w="2276" w:type="dxa"/>
          </w:tcPr>
          <w:p w14:paraId="561A6D21" w14:textId="77777777" w:rsidR="00D73097" w:rsidRPr="00880002" w:rsidRDefault="00D73097" w:rsidP="008A30A0">
            <w:pPr>
              <w:jc w:val="both"/>
              <w:rPr>
                <w:b/>
              </w:rPr>
            </w:pPr>
            <w:r w:rsidRPr="00880002">
              <w:rPr>
                <w:b/>
              </w:rPr>
              <w:t>Title</w:t>
            </w:r>
          </w:p>
        </w:tc>
        <w:tc>
          <w:tcPr>
            <w:tcW w:w="6966" w:type="dxa"/>
          </w:tcPr>
          <w:p w14:paraId="4ED96A26" w14:textId="6692973D" w:rsidR="00D73097" w:rsidRPr="00880002" w:rsidRDefault="009D36A6" w:rsidP="008A30A0">
            <w:pPr>
              <w:pStyle w:val="Pa1"/>
              <w:spacing w:after="120"/>
              <w:jc w:val="both"/>
              <w:rPr>
                <w:rFonts w:ascii="Times New Roman" w:hAnsi="Times New Roman"/>
              </w:rPr>
            </w:pPr>
            <w:r w:rsidRPr="00880002">
              <w:rPr>
                <w:rFonts w:ascii="Times New Roman" w:hAnsi="Times New Roman"/>
              </w:rPr>
              <w:t>Add RFID sensor</w:t>
            </w:r>
          </w:p>
        </w:tc>
      </w:tr>
      <w:tr w:rsidR="00D73097" w:rsidRPr="00880002" w14:paraId="327CA6FA" w14:textId="77777777" w:rsidTr="008A30A0">
        <w:tc>
          <w:tcPr>
            <w:tcW w:w="2276" w:type="dxa"/>
          </w:tcPr>
          <w:p w14:paraId="31A89991" w14:textId="77777777" w:rsidR="00D73097" w:rsidRPr="00880002" w:rsidRDefault="00D73097" w:rsidP="008A30A0">
            <w:pPr>
              <w:jc w:val="both"/>
              <w:rPr>
                <w:b/>
              </w:rPr>
            </w:pPr>
            <w:r w:rsidRPr="00880002">
              <w:rPr>
                <w:b/>
              </w:rPr>
              <w:t>Requirement</w:t>
            </w:r>
          </w:p>
        </w:tc>
        <w:tc>
          <w:tcPr>
            <w:tcW w:w="6966" w:type="dxa"/>
          </w:tcPr>
          <w:p w14:paraId="2C181224" w14:textId="6DF2A5AA" w:rsidR="00D73097" w:rsidRPr="00880002" w:rsidRDefault="00D73097" w:rsidP="008A30A0">
            <w:pPr>
              <w:pStyle w:val="Pa1"/>
              <w:spacing w:after="120"/>
              <w:jc w:val="both"/>
              <w:rPr>
                <w:rFonts w:ascii="Times New Roman" w:hAnsi="Times New Roman"/>
              </w:rPr>
            </w:pPr>
            <w:r w:rsidRPr="00880002">
              <w:rPr>
                <w:rFonts w:ascii="Times New Roman" w:hAnsi="Times New Roman"/>
                <w:szCs w:val="20"/>
              </w:rPr>
              <w:t xml:space="preserve">The system shall allow the admin </w:t>
            </w:r>
            <w:r w:rsidR="00C31391" w:rsidRPr="00880002">
              <w:rPr>
                <w:rFonts w:ascii="Times New Roman" w:hAnsi="Times New Roman"/>
                <w:szCs w:val="20"/>
              </w:rPr>
              <w:t>add</w:t>
            </w:r>
            <w:r w:rsidR="004B30C8" w:rsidRPr="00880002">
              <w:rPr>
                <w:rFonts w:ascii="Times New Roman" w:hAnsi="Times New Roman"/>
                <w:szCs w:val="20"/>
              </w:rPr>
              <w:t xml:space="preserve"> </w:t>
            </w:r>
            <w:r w:rsidR="00C31391" w:rsidRPr="00880002">
              <w:rPr>
                <w:rFonts w:ascii="Times New Roman" w:hAnsi="Times New Roman"/>
                <w:szCs w:val="20"/>
              </w:rPr>
              <w:t>RFID sensor</w:t>
            </w:r>
            <w:r w:rsidR="004B30C8" w:rsidRPr="00880002">
              <w:rPr>
                <w:rFonts w:ascii="Times New Roman" w:hAnsi="Times New Roman"/>
                <w:szCs w:val="20"/>
              </w:rPr>
              <w:t xml:space="preserve"> from </w:t>
            </w:r>
            <w:r w:rsidRPr="00880002">
              <w:rPr>
                <w:rFonts w:ascii="Times New Roman" w:hAnsi="Times New Roman"/>
                <w:szCs w:val="20"/>
              </w:rPr>
              <w:t>room</w:t>
            </w:r>
          </w:p>
        </w:tc>
      </w:tr>
      <w:tr w:rsidR="00D73097" w:rsidRPr="00880002" w14:paraId="173BD457" w14:textId="77777777" w:rsidTr="008A30A0">
        <w:tc>
          <w:tcPr>
            <w:tcW w:w="2276" w:type="dxa"/>
          </w:tcPr>
          <w:p w14:paraId="731E8BA0" w14:textId="77777777" w:rsidR="00D73097" w:rsidRPr="00880002" w:rsidRDefault="00D73097" w:rsidP="008A30A0">
            <w:pPr>
              <w:jc w:val="both"/>
              <w:rPr>
                <w:b/>
              </w:rPr>
            </w:pPr>
            <w:r w:rsidRPr="00880002">
              <w:rPr>
                <w:b/>
              </w:rPr>
              <w:t>Source</w:t>
            </w:r>
          </w:p>
        </w:tc>
        <w:tc>
          <w:tcPr>
            <w:tcW w:w="6966" w:type="dxa"/>
          </w:tcPr>
          <w:p w14:paraId="75DF6BEA" w14:textId="77777777" w:rsidR="00D73097" w:rsidRPr="00880002" w:rsidRDefault="00D73097" w:rsidP="008A30A0">
            <w:pPr>
              <w:pStyle w:val="Pa1"/>
              <w:spacing w:after="120"/>
              <w:jc w:val="both"/>
              <w:rPr>
                <w:rFonts w:ascii="Times New Roman" w:hAnsi="Times New Roman"/>
              </w:rPr>
            </w:pPr>
            <w:r w:rsidRPr="00880002">
              <w:rPr>
                <w:rFonts w:ascii="Times New Roman" w:hAnsi="Times New Roman"/>
                <w:szCs w:val="20"/>
              </w:rPr>
              <w:t>Supervisor</w:t>
            </w:r>
          </w:p>
        </w:tc>
      </w:tr>
      <w:tr w:rsidR="00D73097" w:rsidRPr="00880002" w14:paraId="45E6FB44" w14:textId="77777777" w:rsidTr="008A30A0">
        <w:tc>
          <w:tcPr>
            <w:tcW w:w="2276" w:type="dxa"/>
          </w:tcPr>
          <w:p w14:paraId="6D4DC979" w14:textId="77777777" w:rsidR="00D73097" w:rsidRPr="00880002" w:rsidRDefault="00D73097" w:rsidP="008A30A0">
            <w:pPr>
              <w:jc w:val="both"/>
              <w:rPr>
                <w:b/>
              </w:rPr>
            </w:pPr>
            <w:r w:rsidRPr="00880002">
              <w:rPr>
                <w:b/>
              </w:rPr>
              <w:t xml:space="preserve">Rationale </w:t>
            </w:r>
          </w:p>
        </w:tc>
        <w:tc>
          <w:tcPr>
            <w:tcW w:w="6966" w:type="dxa"/>
          </w:tcPr>
          <w:p w14:paraId="5C3705D1" w14:textId="77777777" w:rsidR="00D73097" w:rsidRPr="00880002" w:rsidRDefault="00D73097" w:rsidP="008A30A0">
            <w:pPr>
              <w:pStyle w:val="Pa1"/>
              <w:spacing w:after="120"/>
              <w:jc w:val="both"/>
              <w:rPr>
                <w:rFonts w:ascii="Times New Roman" w:hAnsi="Times New Roman"/>
              </w:rPr>
            </w:pPr>
            <w:r w:rsidRPr="00880002">
              <w:rPr>
                <w:rFonts w:ascii="Times New Roman" w:hAnsi="Times New Roman"/>
                <w:szCs w:val="20"/>
              </w:rPr>
              <w:t>To have separate rooms in an organization</w:t>
            </w:r>
          </w:p>
        </w:tc>
      </w:tr>
      <w:tr w:rsidR="00D73097" w:rsidRPr="00880002" w14:paraId="6CBF075F" w14:textId="77777777" w:rsidTr="008A30A0">
        <w:tc>
          <w:tcPr>
            <w:tcW w:w="2276" w:type="dxa"/>
          </w:tcPr>
          <w:p w14:paraId="49423F76" w14:textId="77777777" w:rsidR="00D73097" w:rsidRPr="00880002" w:rsidRDefault="00D73097" w:rsidP="008A30A0">
            <w:pPr>
              <w:jc w:val="both"/>
              <w:rPr>
                <w:b/>
              </w:rPr>
            </w:pPr>
            <w:r w:rsidRPr="00880002">
              <w:rPr>
                <w:b/>
              </w:rPr>
              <w:t>Business Rule (if required)</w:t>
            </w:r>
          </w:p>
        </w:tc>
        <w:tc>
          <w:tcPr>
            <w:tcW w:w="6966" w:type="dxa"/>
          </w:tcPr>
          <w:p w14:paraId="0D8970F4" w14:textId="77777777" w:rsidR="00D73097" w:rsidRPr="00880002" w:rsidRDefault="00D73097" w:rsidP="008A30A0">
            <w:pPr>
              <w:pStyle w:val="Pa1"/>
              <w:spacing w:after="120"/>
              <w:jc w:val="both"/>
              <w:rPr>
                <w:rFonts w:ascii="Times New Roman" w:hAnsi="Times New Roman"/>
              </w:rPr>
            </w:pPr>
            <w:r w:rsidRPr="00880002">
              <w:rPr>
                <w:rFonts w:ascii="Times New Roman" w:hAnsi="Times New Roman"/>
              </w:rPr>
              <w:t>None</w:t>
            </w:r>
          </w:p>
        </w:tc>
      </w:tr>
      <w:tr w:rsidR="00D73097" w:rsidRPr="00880002" w14:paraId="10F8D43F" w14:textId="77777777" w:rsidTr="008A30A0">
        <w:tc>
          <w:tcPr>
            <w:tcW w:w="2276" w:type="dxa"/>
          </w:tcPr>
          <w:p w14:paraId="778AB355" w14:textId="77777777" w:rsidR="00D73097" w:rsidRPr="00880002" w:rsidRDefault="00D73097" w:rsidP="008A30A0">
            <w:pPr>
              <w:jc w:val="both"/>
              <w:rPr>
                <w:b/>
              </w:rPr>
            </w:pPr>
            <w:r w:rsidRPr="00880002">
              <w:rPr>
                <w:b/>
              </w:rPr>
              <w:t>Dependencies</w:t>
            </w:r>
          </w:p>
        </w:tc>
        <w:tc>
          <w:tcPr>
            <w:tcW w:w="6966" w:type="dxa"/>
          </w:tcPr>
          <w:p w14:paraId="1F0EAC68" w14:textId="77777777" w:rsidR="00D73097" w:rsidRPr="00880002" w:rsidRDefault="00D73097" w:rsidP="008A30A0">
            <w:pPr>
              <w:pStyle w:val="Pa1"/>
              <w:spacing w:after="120"/>
              <w:jc w:val="both"/>
              <w:rPr>
                <w:rFonts w:ascii="Times New Roman" w:hAnsi="Times New Roman"/>
                <w:szCs w:val="20"/>
              </w:rPr>
            </w:pPr>
          </w:p>
        </w:tc>
      </w:tr>
      <w:tr w:rsidR="00D73097" w:rsidRPr="00880002" w14:paraId="46294E71" w14:textId="77777777" w:rsidTr="008A30A0">
        <w:tc>
          <w:tcPr>
            <w:tcW w:w="2276" w:type="dxa"/>
          </w:tcPr>
          <w:p w14:paraId="34F32CC9" w14:textId="77777777" w:rsidR="00D73097" w:rsidRPr="00880002" w:rsidRDefault="00D73097" w:rsidP="008A30A0">
            <w:pPr>
              <w:jc w:val="both"/>
              <w:rPr>
                <w:b/>
              </w:rPr>
            </w:pPr>
            <w:r w:rsidRPr="00880002">
              <w:rPr>
                <w:b/>
              </w:rPr>
              <w:t>Priority</w:t>
            </w:r>
          </w:p>
        </w:tc>
        <w:tc>
          <w:tcPr>
            <w:tcW w:w="6966" w:type="dxa"/>
          </w:tcPr>
          <w:p w14:paraId="7009E1D3" w14:textId="77777777" w:rsidR="00D73097" w:rsidRPr="00880002" w:rsidRDefault="00D73097" w:rsidP="008A30A0">
            <w:pPr>
              <w:pStyle w:val="Pa1"/>
              <w:spacing w:after="120"/>
              <w:jc w:val="both"/>
              <w:rPr>
                <w:rFonts w:ascii="Times New Roman" w:hAnsi="Times New Roman"/>
                <w:szCs w:val="20"/>
              </w:rPr>
            </w:pPr>
            <w:r w:rsidRPr="00880002">
              <w:rPr>
                <w:rFonts w:ascii="Times New Roman" w:hAnsi="Times New Roman"/>
                <w:szCs w:val="20"/>
              </w:rPr>
              <w:t>High</w:t>
            </w:r>
          </w:p>
        </w:tc>
      </w:tr>
    </w:tbl>
    <w:p w14:paraId="6A6E7E3F" w14:textId="269A7C76" w:rsidR="00FC557A" w:rsidRPr="00880002" w:rsidRDefault="00FC557A" w:rsidP="00FC557A">
      <w:pPr>
        <w:rPr>
          <w:lang w:eastAsia="ar-SA"/>
        </w:rPr>
      </w:pPr>
    </w:p>
    <w:p w14:paraId="0FA578C3" w14:textId="5A1685AA" w:rsidR="00D73097" w:rsidRPr="00880002" w:rsidRDefault="00D73097" w:rsidP="00FC557A">
      <w:pPr>
        <w:rPr>
          <w:lang w:eastAsia="ar-SA"/>
        </w:rPr>
      </w:pPr>
    </w:p>
    <w:p w14:paraId="79C27729" w14:textId="3D9C5CA5" w:rsidR="00D73097" w:rsidRPr="00880002" w:rsidRDefault="00D73097" w:rsidP="0005715C">
      <w:pPr>
        <w:pStyle w:val="Heading2"/>
      </w:pPr>
      <w:bookmarkStart w:id="121" w:name="_Toc55155670"/>
      <w:r w:rsidRPr="00880002">
        <w:t>Functional Requirement 18</w:t>
      </w:r>
      <w:bookmarkEnd w:id="121"/>
    </w:p>
    <w:p w14:paraId="2466E6D5" w14:textId="201DF2ED" w:rsidR="001C549E" w:rsidRPr="00880002" w:rsidRDefault="001C549E" w:rsidP="001C549E">
      <w:pPr>
        <w:pStyle w:val="Caption"/>
        <w:keepNext/>
        <w:spacing w:line="276" w:lineRule="auto"/>
        <w:rPr>
          <w:szCs w:val="24"/>
        </w:rPr>
      </w:pPr>
    </w:p>
    <w:p w14:paraId="14F708EE" w14:textId="030C760A" w:rsidR="008710AE" w:rsidRDefault="008710AE" w:rsidP="008710AE">
      <w:pPr>
        <w:pStyle w:val="Caption"/>
        <w:keepNext/>
      </w:pPr>
      <w:bookmarkStart w:id="122" w:name="_Toc55300946"/>
      <w:r>
        <w:t xml:space="preserve">Table </w:t>
      </w:r>
      <w:fldSimple w:instr=" SEQ Table \* ARABIC ">
        <w:r w:rsidR="00A4120D">
          <w:rPr>
            <w:noProof/>
          </w:rPr>
          <w:t>52</w:t>
        </w:r>
      </w:fldSimple>
      <w:r>
        <w:t xml:space="preserve">: </w:t>
      </w:r>
      <w:r w:rsidRPr="00880002">
        <w:rPr>
          <w:szCs w:val="24"/>
        </w:rPr>
        <w:t>Description of FR-18</w:t>
      </w:r>
      <w:r>
        <w:rPr>
          <w:szCs w:val="24"/>
        </w:rPr>
        <w:t>: Remove RFID Sensor.</w:t>
      </w:r>
      <w:bookmarkEnd w:id="122"/>
    </w:p>
    <w:tbl>
      <w:tblPr>
        <w:tblStyle w:val="TableGrid"/>
        <w:tblW w:w="0" w:type="auto"/>
        <w:tblInd w:w="108" w:type="dxa"/>
        <w:tblLook w:val="04A0" w:firstRow="1" w:lastRow="0" w:firstColumn="1" w:lastColumn="0" w:noHBand="0" w:noVBand="1"/>
      </w:tblPr>
      <w:tblGrid>
        <w:gridCol w:w="2276"/>
        <w:gridCol w:w="6966"/>
      </w:tblGrid>
      <w:tr w:rsidR="001C549E" w:rsidRPr="00880002" w14:paraId="1A93C8B2" w14:textId="77777777" w:rsidTr="0005715C">
        <w:tc>
          <w:tcPr>
            <w:tcW w:w="2276" w:type="dxa"/>
          </w:tcPr>
          <w:p w14:paraId="1AB2438F" w14:textId="77777777" w:rsidR="001C549E" w:rsidRPr="00880002" w:rsidRDefault="001C549E" w:rsidP="0005715C">
            <w:pPr>
              <w:jc w:val="both"/>
              <w:rPr>
                <w:b/>
              </w:rPr>
            </w:pPr>
            <w:r w:rsidRPr="00880002">
              <w:rPr>
                <w:b/>
              </w:rPr>
              <w:t>Identifier</w:t>
            </w:r>
          </w:p>
        </w:tc>
        <w:tc>
          <w:tcPr>
            <w:tcW w:w="6966" w:type="dxa"/>
          </w:tcPr>
          <w:p w14:paraId="43D6980B" w14:textId="77777777" w:rsidR="001C549E" w:rsidRPr="00880002" w:rsidRDefault="001C549E" w:rsidP="0005715C">
            <w:pPr>
              <w:pStyle w:val="Pa1"/>
              <w:spacing w:after="120"/>
              <w:jc w:val="both"/>
              <w:rPr>
                <w:rFonts w:ascii="Times New Roman" w:hAnsi="Times New Roman"/>
              </w:rPr>
            </w:pPr>
            <w:r w:rsidRPr="00880002">
              <w:rPr>
                <w:rFonts w:ascii="Times New Roman" w:hAnsi="Times New Roman"/>
                <w:szCs w:val="20"/>
              </w:rPr>
              <w:t>FR-18</w:t>
            </w:r>
          </w:p>
        </w:tc>
      </w:tr>
      <w:tr w:rsidR="001C549E" w:rsidRPr="00880002" w14:paraId="36238067" w14:textId="77777777" w:rsidTr="0005715C">
        <w:tc>
          <w:tcPr>
            <w:tcW w:w="2276" w:type="dxa"/>
          </w:tcPr>
          <w:p w14:paraId="32872151" w14:textId="77777777" w:rsidR="001C549E" w:rsidRPr="00880002" w:rsidRDefault="001C549E" w:rsidP="0005715C">
            <w:pPr>
              <w:jc w:val="both"/>
              <w:rPr>
                <w:b/>
              </w:rPr>
            </w:pPr>
            <w:r w:rsidRPr="00880002">
              <w:rPr>
                <w:b/>
              </w:rPr>
              <w:t>Title</w:t>
            </w:r>
          </w:p>
        </w:tc>
        <w:tc>
          <w:tcPr>
            <w:tcW w:w="6966" w:type="dxa"/>
          </w:tcPr>
          <w:p w14:paraId="0515F34D" w14:textId="3AB7CAAA" w:rsidR="001C549E" w:rsidRPr="00880002" w:rsidRDefault="001C549E" w:rsidP="0005715C">
            <w:pPr>
              <w:pStyle w:val="Pa1"/>
              <w:spacing w:after="120"/>
              <w:jc w:val="both"/>
              <w:rPr>
                <w:rFonts w:ascii="Times New Roman" w:hAnsi="Times New Roman"/>
              </w:rPr>
            </w:pPr>
            <w:r w:rsidRPr="00880002">
              <w:rPr>
                <w:rFonts w:ascii="Times New Roman" w:hAnsi="Times New Roman"/>
              </w:rPr>
              <w:t xml:space="preserve">Remove </w:t>
            </w:r>
            <w:r w:rsidR="007D3B54" w:rsidRPr="00880002">
              <w:rPr>
                <w:rFonts w:ascii="Times New Roman" w:hAnsi="Times New Roman"/>
              </w:rPr>
              <w:t>RFID sensor</w:t>
            </w:r>
          </w:p>
        </w:tc>
      </w:tr>
      <w:tr w:rsidR="001C549E" w:rsidRPr="00880002" w14:paraId="0108BEE7" w14:textId="77777777" w:rsidTr="0005715C">
        <w:tc>
          <w:tcPr>
            <w:tcW w:w="2276" w:type="dxa"/>
          </w:tcPr>
          <w:p w14:paraId="0B01C870" w14:textId="77777777" w:rsidR="001C549E" w:rsidRPr="00880002" w:rsidRDefault="001C549E" w:rsidP="0005715C">
            <w:pPr>
              <w:jc w:val="both"/>
              <w:rPr>
                <w:b/>
              </w:rPr>
            </w:pPr>
            <w:r w:rsidRPr="00880002">
              <w:rPr>
                <w:b/>
              </w:rPr>
              <w:t>Requirement</w:t>
            </w:r>
          </w:p>
        </w:tc>
        <w:tc>
          <w:tcPr>
            <w:tcW w:w="6966" w:type="dxa"/>
          </w:tcPr>
          <w:p w14:paraId="5E731C12" w14:textId="2F4C8E2B" w:rsidR="001C549E" w:rsidRPr="00880002" w:rsidRDefault="001C549E" w:rsidP="0005715C">
            <w:pPr>
              <w:pStyle w:val="Pa1"/>
              <w:spacing w:after="120"/>
              <w:jc w:val="both"/>
              <w:rPr>
                <w:rFonts w:ascii="Times New Roman" w:hAnsi="Times New Roman"/>
              </w:rPr>
            </w:pPr>
            <w:r w:rsidRPr="00880002">
              <w:rPr>
                <w:rFonts w:ascii="Times New Roman" w:hAnsi="Times New Roman"/>
                <w:szCs w:val="20"/>
              </w:rPr>
              <w:t xml:space="preserve">The system shall allow the admin remove </w:t>
            </w:r>
            <w:r w:rsidR="00904B27" w:rsidRPr="00880002">
              <w:rPr>
                <w:rFonts w:ascii="Times New Roman" w:hAnsi="Times New Roman"/>
                <w:szCs w:val="20"/>
              </w:rPr>
              <w:t>rfid sensor</w:t>
            </w:r>
            <w:r w:rsidRPr="00880002">
              <w:rPr>
                <w:rFonts w:ascii="Times New Roman" w:hAnsi="Times New Roman"/>
                <w:szCs w:val="20"/>
              </w:rPr>
              <w:t xml:space="preserve"> from room</w:t>
            </w:r>
          </w:p>
        </w:tc>
      </w:tr>
      <w:tr w:rsidR="001C549E" w:rsidRPr="00880002" w14:paraId="4E46EA99" w14:textId="77777777" w:rsidTr="0005715C">
        <w:tc>
          <w:tcPr>
            <w:tcW w:w="2276" w:type="dxa"/>
          </w:tcPr>
          <w:p w14:paraId="479047A9" w14:textId="77777777" w:rsidR="001C549E" w:rsidRPr="00880002" w:rsidRDefault="001C549E" w:rsidP="0005715C">
            <w:pPr>
              <w:jc w:val="both"/>
              <w:rPr>
                <w:b/>
              </w:rPr>
            </w:pPr>
            <w:r w:rsidRPr="00880002">
              <w:rPr>
                <w:b/>
              </w:rPr>
              <w:t>Source</w:t>
            </w:r>
          </w:p>
        </w:tc>
        <w:tc>
          <w:tcPr>
            <w:tcW w:w="6966" w:type="dxa"/>
          </w:tcPr>
          <w:p w14:paraId="0519EA87" w14:textId="77777777" w:rsidR="001C549E" w:rsidRPr="00880002" w:rsidRDefault="001C549E" w:rsidP="0005715C">
            <w:pPr>
              <w:pStyle w:val="Pa1"/>
              <w:spacing w:after="120"/>
              <w:jc w:val="both"/>
              <w:rPr>
                <w:rFonts w:ascii="Times New Roman" w:hAnsi="Times New Roman"/>
              </w:rPr>
            </w:pPr>
            <w:r w:rsidRPr="00880002">
              <w:rPr>
                <w:rFonts w:ascii="Times New Roman" w:hAnsi="Times New Roman"/>
                <w:szCs w:val="20"/>
              </w:rPr>
              <w:t>Supervisor</w:t>
            </w:r>
          </w:p>
        </w:tc>
      </w:tr>
      <w:tr w:rsidR="001C549E" w:rsidRPr="00880002" w14:paraId="3E8A162E" w14:textId="77777777" w:rsidTr="0005715C">
        <w:tc>
          <w:tcPr>
            <w:tcW w:w="2276" w:type="dxa"/>
          </w:tcPr>
          <w:p w14:paraId="11A2DA35" w14:textId="77777777" w:rsidR="001C549E" w:rsidRPr="00880002" w:rsidRDefault="001C549E" w:rsidP="0005715C">
            <w:pPr>
              <w:jc w:val="both"/>
              <w:rPr>
                <w:b/>
              </w:rPr>
            </w:pPr>
            <w:r w:rsidRPr="00880002">
              <w:rPr>
                <w:b/>
              </w:rPr>
              <w:t xml:space="preserve">Rationale </w:t>
            </w:r>
          </w:p>
        </w:tc>
        <w:tc>
          <w:tcPr>
            <w:tcW w:w="6966" w:type="dxa"/>
          </w:tcPr>
          <w:p w14:paraId="2F99E8F0" w14:textId="77777777" w:rsidR="001C549E" w:rsidRPr="00880002" w:rsidRDefault="001C549E" w:rsidP="0005715C">
            <w:pPr>
              <w:pStyle w:val="Pa1"/>
              <w:spacing w:after="120"/>
              <w:jc w:val="both"/>
              <w:rPr>
                <w:rFonts w:ascii="Times New Roman" w:hAnsi="Times New Roman"/>
              </w:rPr>
            </w:pPr>
            <w:r w:rsidRPr="00880002">
              <w:rPr>
                <w:rFonts w:ascii="Times New Roman" w:hAnsi="Times New Roman"/>
                <w:szCs w:val="20"/>
              </w:rPr>
              <w:t>To have separate rooms in an organization</w:t>
            </w:r>
          </w:p>
        </w:tc>
      </w:tr>
      <w:tr w:rsidR="001C549E" w:rsidRPr="00880002" w14:paraId="69DE4908" w14:textId="77777777" w:rsidTr="0005715C">
        <w:tc>
          <w:tcPr>
            <w:tcW w:w="2276" w:type="dxa"/>
          </w:tcPr>
          <w:p w14:paraId="5281B821" w14:textId="77777777" w:rsidR="001C549E" w:rsidRPr="00880002" w:rsidRDefault="001C549E" w:rsidP="0005715C">
            <w:pPr>
              <w:jc w:val="both"/>
              <w:rPr>
                <w:b/>
              </w:rPr>
            </w:pPr>
            <w:r w:rsidRPr="00880002">
              <w:rPr>
                <w:b/>
              </w:rPr>
              <w:t>Business Rule (if required)</w:t>
            </w:r>
          </w:p>
        </w:tc>
        <w:tc>
          <w:tcPr>
            <w:tcW w:w="6966" w:type="dxa"/>
          </w:tcPr>
          <w:p w14:paraId="5581A686" w14:textId="77777777" w:rsidR="001C549E" w:rsidRPr="00880002" w:rsidRDefault="001C549E" w:rsidP="0005715C">
            <w:pPr>
              <w:pStyle w:val="Pa1"/>
              <w:spacing w:after="120"/>
              <w:jc w:val="both"/>
              <w:rPr>
                <w:rFonts w:ascii="Times New Roman" w:hAnsi="Times New Roman"/>
              </w:rPr>
            </w:pPr>
            <w:r w:rsidRPr="00880002">
              <w:rPr>
                <w:rFonts w:ascii="Times New Roman" w:hAnsi="Times New Roman"/>
              </w:rPr>
              <w:t>None</w:t>
            </w:r>
          </w:p>
        </w:tc>
      </w:tr>
      <w:tr w:rsidR="001C549E" w:rsidRPr="00880002" w14:paraId="4B33A40F" w14:textId="77777777" w:rsidTr="0005715C">
        <w:tc>
          <w:tcPr>
            <w:tcW w:w="2276" w:type="dxa"/>
          </w:tcPr>
          <w:p w14:paraId="0FA49665" w14:textId="77777777" w:rsidR="001C549E" w:rsidRPr="00880002" w:rsidRDefault="001C549E" w:rsidP="0005715C">
            <w:pPr>
              <w:jc w:val="both"/>
              <w:rPr>
                <w:b/>
              </w:rPr>
            </w:pPr>
            <w:r w:rsidRPr="00880002">
              <w:rPr>
                <w:b/>
              </w:rPr>
              <w:t>Dependencies</w:t>
            </w:r>
          </w:p>
        </w:tc>
        <w:tc>
          <w:tcPr>
            <w:tcW w:w="6966" w:type="dxa"/>
          </w:tcPr>
          <w:p w14:paraId="382A560B" w14:textId="77777777" w:rsidR="001C549E" w:rsidRPr="00880002" w:rsidRDefault="001C549E" w:rsidP="0005715C">
            <w:pPr>
              <w:pStyle w:val="Pa1"/>
              <w:spacing w:after="120"/>
              <w:jc w:val="both"/>
              <w:rPr>
                <w:rFonts w:ascii="Times New Roman" w:hAnsi="Times New Roman"/>
                <w:szCs w:val="20"/>
              </w:rPr>
            </w:pPr>
          </w:p>
        </w:tc>
      </w:tr>
      <w:tr w:rsidR="001C549E" w:rsidRPr="00880002" w14:paraId="4B555B07" w14:textId="77777777" w:rsidTr="0005715C">
        <w:tc>
          <w:tcPr>
            <w:tcW w:w="2276" w:type="dxa"/>
          </w:tcPr>
          <w:p w14:paraId="1729B8E8" w14:textId="77777777" w:rsidR="001C549E" w:rsidRPr="00880002" w:rsidRDefault="001C549E" w:rsidP="0005715C">
            <w:pPr>
              <w:jc w:val="both"/>
              <w:rPr>
                <w:b/>
              </w:rPr>
            </w:pPr>
            <w:r w:rsidRPr="00880002">
              <w:rPr>
                <w:b/>
              </w:rPr>
              <w:t>Priority</w:t>
            </w:r>
          </w:p>
        </w:tc>
        <w:tc>
          <w:tcPr>
            <w:tcW w:w="6966" w:type="dxa"/>
          </w:tcPr>
          <w:p w14:paraId="36A74D83" w14:textId="77777777" w:rsidR="001C549E" w:rsidRPr="00880002" w:rsidRDefault="001C549E" w:rsidP="0005715C">
            <w:pPr>
              <w:pStyle w:val="Pa1"/>
              <w:spacing w:after="120"/>
              <w:jc w:val="both"/>
              <w:rPr>
                <w:rFonts w:ascii="Times New Roman" w:hAnsi="Times New Roman"/>
                <w:szCs w:val="20"/>
              </w:rPr>
            </w:pPr>
            <w:r w:rsidRPr="00880002">
              <w:rPr>
                <w:rFonts w:ascii="Times New Roman" w:hAnsi="Times New Roman"/>
                <w:szCs w:val="20"/>
              </w:rPr>
              <w:t>High</w:t>
            </w:r>
          </w:p>
        </w:tc>
      </w:tr>
    </w:tbl>
    <w:p w14:paraId="329B034E" w14:textId="30E90B52" w:rsidR="001C549E" w:rsidRPr="00880002" w:rsidRDefault="001C549E" w:rsidP="001C549E">
      <w:pPr>
        <w:rPr>
          <w:lang w:eastAsia="ar-SA"/>
        </w:rPr>
      </w:pPr>
    </w:p>
    <w:p w14:paraId="7764271F" w14:textId="583DC466" w:rsidR="006F173D" w:rsidRPr="00880002" w:rsidRDefault="006F173D" w:rsidP="001C549E">
      <w:pPr>
        <w:rPr>
          <w:lang w:eastAsia="ar-SA"/>
        </w:rPr>
      </w:pPr>
    </w:p>
    <w:p w14:paraId="54A46BDF" w14:textId="42CB3CA7" w:rsidR="006F173D" w:rsidRPr="00880002" w:rsidRDefault="006F173D" w:rsidP="001C549E">
      <w:pPr>
        <w:rPr>
          <w:lang w:eastAsia="ar-SA"/>
        </w:rPr>
      </w:pPr>
    </w:p>
    <w:p w14:paraId="09E2A910" w14:textId="577C8ED9" w:rsidR="006F173D" w:rsidRPr="00880002" w:rsidRDefault="006F173D" w:rsidP="001C549E">
      <w:pPr>
        <w:rPr>
          <w:lang w:eastAsia="ar-SA"/>
        </w:rPr>
      </w:pPr>
    </w:p>
    <w:p w14:paraId="6080F1F9" w14:textId="77777777" w:rsidR="006F173D" w:rsidRPr="00880002" w:rsidRDefault="006F173D" w:rsidP="001C549E">
      <w:pPr>
        <w:rPr>
          <w:lang w:eastAsia="ar-SA"/>
        </w:rPr>
      </w:pPr>
    </w:p>
    <w:p w14:paraId="637ABAA7" w14:textId="7A0EAB05" w:rsidR="003148F3" w:rsidRPr="00880002" w:rsidRDefault="003148F3" w:rsidP="003148F3">
      <w:pPr>
        <w:pStyle w:val="Heading2"/>
      </w:pPr>
      <w:bookmarkStart w:id="123" w:name="_Toc55155671"/>
      <w:r w:rsidRPr="00880002">
        <w:lastRenderedPageBreak/>
        <w:t>Functional Requirement 19</w:t>
      </w:r>
      <w:bookmarkEnd w:id="123"/>
    </w:p>
    <w:p w14:paraId="59115840" w14:textId="56679CC1" w:rsidR="00944FCE" w:rsidRPr="00880002" w:rsidRDefault="00944FCE" w:rsidP="00944FCE">
      <w:pPr>
        <w:pStyle w:val="Caption"/>
        <w:keepNext/>
        <w:spacing w:line="276" w:lineRule="auto"/>
        <w:rPr>
          <w:szCs w:val="24"/>
        </w:rPr>
      </w:pPr>
    </w:p>
    <w:p w14:paraId="20440FF1" w14:textId="0F2C67D3" w:rsidR="00F37EB4" w:rsidRDefault="00F37EB4" w:rsidP="00F37EB4">
      <w:pPr>
        <w:pStyle w:val="Caption"/>
        <w:keepNext/>
      </w:pPr>
      <w:bookmarkStart w:id="124" w:name="_Toc55300947"/>
      <w:r>
        <w:t xml:space="preserve">Table </w:t>
      </w:r>
      <w:fldSimple w:instr=" SEQ Table \* ARABIC ">
        <w:r w:rsidR="00A4120D">
          <w:rPr>
            <w:noProof/>
          </w:rPr>
          <w:t>53</w:t>
        </w:r>
      </w:fldSimple>
      <w:r>
        <w:t xml:space="preserve">: </w:t>
      </w:r>
      <w:r w:rsidRPr="00880002">
        <w:rPr>
          <w:szCs w:val="24"/>
        </w:rPr>
        <w:t>Description of FR-1</w:t>
      </w:r>
      <w:r w:rsidR="0086546E">
        <w:rPr>
          <w:szCs w:val="24"/>
        </w:rPr>
        <w:t>9</w:t>
      </w:r>
      <w:r>
        <w:rPr>
          <w:szCs w:val="24"/>
        </w:rPr>
        <w:t>: View Camera Feed.</w:t>
      </w:r>
      <w:bookmarkEnd w:id="124"/>
    </w:p>
    <w:tbl>
      <w:tblPr>
        <w:tblStyle w:val="TableGrid"/>
        <w:tblW w:w="0" w:type="auto"/>
        <w:tblInd w:w="108" w:type="dxa"/>
        <w:tblLook w:val="04A0" w:firstRow="1" w:lastRow="0" w:firstColumn="1" w:lastColumn="0" w:noHBand="0" w:noVBand="1"/>
      </w:tblPr>
      <w:tblGrid>
        <w:gridCol w:w="2276"/>
        <w:gridCol w:w="6966"/>
      </w:tblGrid>
      <w:tr w:rsidR="00944FCE" w:rsidRPr="00880002" w14:paraId="22164C1E" w14:textId="77777777" w:rsidTr="0005715C">
        <w:tc>
          <w:tcPr>
            <w:tcW w:w="2276" w:type="dxa"/>
          </w:tcPr>
          <w:p w14:paraId="097362CC" w14:textId="77777777" w:rsidR="00944FCE" w:rsidRPr="00880002" w:rsidRDefault="00944FCE" w:rsidP="0005715C">
            <w:pPr>
              <w:jc w:val="both"/>
              <w:rPr>
                <w:b/>
              </w:rPr>
            </w:pPr>
            <w:r w:rsidRPr="00880002">
              <w:rPr>
                <w:b/>
              </w:rPr>
              <w:t>Identifier</w:t>
            </w:r>
          </w:p>
        </w:tc>
        <w:tc>
          <w:tcPr>
            <w:tcW w:w="6966" w:type="dxa"/>
          </w:tcPr>
          <w:p w14:paraId="2AA1F3E4" w14:textId="1F48F519" w:rsidR="00944FCE" w:rsidRPr="00880002" w:rsidRDefault="00944FCE" w:rsidP="0005715C">
            <w:pPr>
              <w:pStyle w:val="Pa1"/>
              <w:spacing w:after="120"/>
              <w:jc w:val="both"/>
              <w:rPr>
                <w:rFonts w:ascii="Times New Roman" w:hAnsi="Times New Roman"/>
              </w:rPr>
            </w:pPr>
            <w:r w:rsidRPr="00880002">
              <w:rPr>
                <w:rFonts w:ascii="Times New Roman" w:hAnsi="Times New Roman"/>
                <w:szCs w:val="20"/>
              </w:rPr>
              <w:t>FR-1</w:t>
            </w:r>
            <w:r w:rsidR="00C514D5">
              <w:rPr>
                <w:rFonts w:ascii="Times New Roman" w:hAnsi="Times New Roman"/>
                <w:szCs w:val="20"/>
              </w:rPr>
              <w:t>9</w:t>
            </w:r>
          </w:p>
        </w:tc>
      </w:tr>
      <w:tr w:rsidR="00944FCE" w:rsidRPr="00880002" w14:paraId="61752F28" w14:textId="77777777" w:rsidTr="0005715C">
        <w:tc>
          <w:tcPr>
            <w:tcW w:w="2276" w:type="dxa"/>
          </w:tcPr>
          <w:p w14:paraId="4C72F004" w14:textId="77777777" w:rsidR="00944FCE" w:rsidRPr="00880002" w:rsidRDefault="00944FCE" w:rsidP="0005715C">
            <w:pPr>
              <w:jc w:val="both"/>
              <w:rPr>
                <w:b/>
              </w:rPr>
            </w:pPr>
            <w:r w:rsidRPr="00880002">
              <w:rPr>
                <w:b/>
              </w:rPr>
              <w:t>Title</w:t>
            </w:r>
          </w:p>
        </w:tc>
        <w:tc>
          <w:tcPr>
            <w:tcW w:w="6966" w:type="dxa"/>
          </w:tcPr>
          <w:p w14:paraId="706EB07A" w14:textId="6CDF96DA" w:rsidR="00944FCE" w:rsidRPr="00880002" w:rsidRDefault="00944FCE" w:rsidP="0005715C">
            <w:pPr>
              <w:pStyle w:val="Pa1"/>
              <w:spacing w:after="120"/>
              <w:jc w:val="both"/>
              <w:rPr>
                <w:rFonts w:ascii="Times New Roman" w:hAnsi="Times New Roman"/>
              </w:rPr>
            </w:pPr>
            <w:r w:rsidRPr="00880002">
              <w:rPr>
                <w:rFonts w:ascii="Times New Roman" w:hAnsi="Times New Roman"/>
              </w:rPr>
              <w:t>View Camera Feed</w:t>
            </w:r>
          </w:p>
        </w:tc>
      </w:tr>
      <w:tr w:rsidR="00944FCE" w:rsidRPr="00880002" w14:paraId="705BB0A6" w14:textId="77777777" w:rsidTr="0005715C">
        <w:tc>
          <w:tcPr>
            <w:tcW w:w="2276" w:type="dxa"/>
          </w:tcPr>
          <w:p w14:paraId="679EEEAA" w14:textId="77777777" w:rsidR="00944FCE" w:rsidRPr="00880002" w:rsidRDefault="00944FCE" w:rsidP="0005715C">
            <w:pPr>
              <w:jc w:val="both"/>
              <w:rPr>
                <w:b/>
              </w:rPr>
            </w:pPr>
            <w:r w:rsidRPr="00880002">
              <w:rPr>
                <w:b/>
              </w:rPr>
              <w:t>Requirement</w:t>
            </w:r>
          </w:p>
        </w:tc>
        <w:tc>
          <w:tcPr>
            <w:tcW w:w="6966" w:type="dxa"/>
          </w:tcPr>
          <w:p w14:paraId="5736E77E" w14:textId="35623ADA" w:rsidR="00944FCE" w:rsidRPr="00880002" w:rsidRDefault="00944FCE" w:rsidP="0005715C">
            <w:pPr>
              <w:pStyle w:val="Pa1"/>
              <w:spacing w:after="120"/>
              <w:jc w:val="both"/>
              <w:rPr>
                <w:rFonts w:ascii="Times New Roman" w:hAnsi="Times New Roman"/>
              </w:rPr>
            </w:pPr>
            <w:r w:rsidRPr="00880002">
              <w:rPr>
                <w:rFonts w:ascii="Times New Roman" w:hAnsi="Times New Roman"/>
                <w:szCs w:val="20"/>
              </w:rPr>
              <w:t xml:space="preserve">The system shall allow the admin </w:t>
            </w:r>
            <w:r w:rsidR="00BC3AFE" w:rsidRPr="00880002">
              <w:rPr>
                <w:rFonts w:ascii="Times New Roman" w:hAnsi="Times New Roman"/>
                <w:szCs w:val="20"/>
              </w:rPr>
              <w:t>and manager to view the camera feed.</w:t>
            </w:r>
          </w:p>
        </w:tc>
      </w:tr>
      <w:tr w:rsidR="00944FCE" w:rsidRPr="00880002" w14:paraId="0B7B1FD7" w14:textId="77777777" w:rsidTr="0005715C">
        <w:tc>
          <w:tcPr>
            <w:tcW w:w="2276" w:type="dxa"/>
          </w:tcPr>
          <w:p w14:paraId="0894D562" w14:textId="77777777" w:rsidR="00944FCE" w:rsidRPr="00880002" w:rsidRDefault="00944FCE" w:rsidP="0005715C">
            <w:pPr>
              <w:jc w:val="both"/>
              <w:rPr>
                <w:b/>
              </w:rPr>
            </w:pPr>
            <w:r w:rsidRPr="00880002">
              <w:rPr>
                <w:b/>
              </w:rPr>
              <w:t>Source</w:t>
            </w:r>
          </w:p>
        </w:tc>
        <w:tc>
          <w:tcPr>
            <w:tcW w:w="6966" w:type="dxa"/>
          </w:tcPr>
          <w:p w14:paraId="50CAB47E" w14:textId="77777777" w:rsidR="00944FCE" w:rsidRPr="00880002" w:rsidRDefault="00944FCE" w:rsidP="0005715C">
            <w:pPr>
              <w:pStyle w:val="Pa1"/>
              <w:spacing w:after="120"/>
              <w:jc w:val="both"/>
              <w:rPr>
                <w:rFonts w:ascii="Times New Roman" w:hAnsi="Times New Roman"/>
              </w:rPr>
            </w:pPr>
            <w:r w:rsidRPr="00880002">
              <w:rPr>
                <w:rFonts w:ascii="Times New Roman" w:hAnsi="Times New Roman"/>
                <w:szCs w:val="20"/>
              </w:rPr>
              <w:t>Supervisor</w:t>
            </w:r>
          </w:p>
        </w:tc>
      </w:tr>
      <w:tr w:rsidR="00944FCE" w:rsidRPr="00880002" w14:paraId="34937247" w14:textId="77777777" w:rsidTr="0005715C">
        <w:tc>
          <w:tcPr>
            <w:tcW w:w="2276" w:type="dxa"/>
          </w:tcPr>
          <w:p w14:paraId="0D813B53" w14:textId="77777777" w:rsidR="00944FCE" w:rsidRPr="00880002" w:rsidRDefault="00944FCE" w:rsidP="0005715C">
            <w:pPr>
              <w:jc w:val="both"/>
              <w:rPr>
                <w:b/>
              </w:rPr>
            </w:pPr>
            <w:r w:rsidRPr="00880002">
              <w:rPr>
                <w:b/>
              </w:rPr>
              <w:t xml:space="preserve">Rationale </w:t>
            </w:r>
          </w:p>
        </w:tc>
        <w:tc>
          <w:tcPr>
            <w:tcW w:w="6966" w:type="dxa"/>
          </w:tcPr>
          <w:p w14:paraId="31CD85D1" w14:textId="05728333" w:rsidR="00944FCE" w:rsidRPr="00880002" w:rsidRDefault="00CC084D" w:rsidP="0005715C">
            <w:pPr>
              <w:pStyle w:val="Pa1"/>
              <w:spacing w:after="120"/>
              <w:jc w:val="both"/>
              <w:rPr>
                <w:rFonts w:ascii="Times New Roman" w:hAnsi="Times New Roman"/>
              </w:rPr>
            </w:pPr>
            <w:r w:rsidRPr="00880002">
              <w:rPr>
                <w:rFonts w:ascii="Times New Roman" w:hAnsi="Times New Roman"/>
                <w:szCs w:val="20"/>
              </w:rPr>
              <w:t>To have a record.</w:t>
            </w:r>
          </w:p>
        </w:tc>
      </w:tr>
      <w:tr w:rsidR="00944FCE" w:rsidRPr="00880002" w14:paraId="4E57EF0A" w14:textId="77777777" w:rsidTr="0005715C">
        <w:tc>
          <w:tcPr>
            <w:tcW w:w="2276" w:type="dxa"/>
          </w:tcPr>
          <w:p w14:paraId="1793CEFC" w14:textId="77777777" w:rsidR="00944FCE" w:rsidRPr="00880002" w:rsidRDefault="00944FCE" w:rsidP="0005715C">
            <w:pPr>
              <w:jc w:val="both"/>
              <w:rPr>
                <w:b/>
              </w:rPr>
            </w:pPr>
            <w:r w:rsidRPr="00880002">
              <w:rPr>
                <w:b/>
              </w:rPr>
              <w:t>Business Rule (if required)</w:t>
            </w:r>
          </w:p>
        </w:tc>
        <w:tc>
          <w:tcPr>
            <w:tcW w:w="6966" w:type="dxa"/>
          </w:tcPr>
          <w:p w14:paraId="1C784E13" w14:textId="77777777" w:rsidR="00944FCE" w:rsidRPr="00880002" w:rsidRDefault="00944FCE" w:rsidP="0005715C">
            <w:pPr>
              <w:pStyle w:val="Pa1"/>
              <w:spacing w:after="120"/>
              <w:jc w:val="both"/>
              <w:rPr>
                <w:rFonts w:ascii="Times New Roman" w:hAnsi="Times New Roman"/>
              </w:rPr>
            </w:pPr>
            <w:r w:rsidRPr="00880002">
              <w:rPr>
                <w:rFonts w:ascii="Times New Roman" w:hAnsi="Times New Roman"/>
              </w:rPr>
              <w:t>None</w:t>
            </w:r>
          </w:p>
        </w:tc>
      </w:tr>
      <w:tr w:rsidR="00944FCE" w:rsidRPr="00880002" w14:paraId="561461C3" w14:textId="77777777" w:rsidTr="0005715C">
        <w:tc>
          <w:tcPr>
            <w:tcW w:w="2276" w:type="dxa"/>
          </w:tcPr>
          <w:p w14:paraId="1E7A3F0E" w14:textId="77777777" w:rsidR="00944FCE" w:rsidRPr="00880002" w:rsidRDefault="00944FCE" w:rsidP="0005715C">
            <w:pPr>
              <w:jc w:val="both"/>
              <w:rPr>
                <w:b/>
              </w:rPr>
            </w:pPr>
            <w:r w:rsidRPr="00880002">
              <w:rPr>
                <w:b/>
              </w:rPr>
              <w:t>Dependencies</w:t>
            </w:r>
          </w:p>
        </w:tc>
        <w:tc>
          <w:tcPr>
            <w:tcW w:w="6966" w:type="dxa"/>
          </w:tcPr>
          <w:p w14:paraId="52D1CF8E" w14:textId="77777777" w:rsidR="00944FCE" w:rsidRPr="00880002" w:rsidRDefault="00944FCE" w:rsidP="0005715C">
            <w:pPr>
              <w:pStyle w:val="Pa1"/>
              <w:spacing w:after="120"/>
              <w:jc w:val="both"/>
              <w:rPr>
                <w:rFonts w:ascii="Times New Roman" w:hAnsi="Times New Roman"/>
                <w:szCs w:val="20"/>
              </w:rPr>
            </w:pPr>
          </w:p>
        </w:tc>
      </w:tr>
      <w:tr w:rsidR="00944FCE" w:rsidRPr="00880002" w14:paraId="636ECDD2" w14:textId="77777777" w:rsidTr="0005715C">
        <w:tc>
          <w:tcPr>
            <w:tcW w:w="2276" w:type="dxa"/>
          </w:tcPr>
          <w:p w14:paraId="66F7543F" w14:textId="77777777" w:rsidR="00944FCE" w:rsidRPr="00880002" w:rsidRDefault="00944FCE" w:rsidP="0005715C">
            <w:pPr>
              <w:jc w:val="both"/>
              <w:rPr>
                <w:b/>
              </w:rPr>
            </w:pPr>
            <w:r w:rsidRPr="00880002">
              <w:rPr>
                <w:b/>
              </w:rPr>
              <w:t>Priority</w:t>
            </w:r>
          </w:p>
        </w:tc>
        <w:tc>
          <w:tcPr>
            <w:tcW w:w="6966" w:type="dxa"/>
          </w:tcPr>
          <w:p w14:paraId="3967EFFF" w14:textId="77777777" w:rsidR="00944FCE" w:rsidRPr="00880002" w:rsidRDefault="00944FCE" w:rsidP="0005715C">
            <w:pPr>
              <w:pStyle w:val="Pa1"/>
              <w:spacing w:after="120"/>
              <w:jc w:val="both"/>
              <w:rPr>
                <w:rFonts w:ascii="Times New Roman" w:hAnsi="Times New Roman"/>
                <w:szCs w:val="20"/>
              </w:rPr>
            </w:pPr>
            <w:r w:rsidRPr="00880002">
              <w:rPr>
                <w:rFonts w:ascii="Times New Roman" w:hAnsi="Times New Roman"/>
                <w:szCs w:val="20"/>
              </w:rPr>
              <w:t>High</w:t>
            </w:r>
          </w:p>
        </w:tc>
      </w:tr>
    </w:tbl>
    <w:p w14:paraId="41050E9E" w14:textId="77777777" w:rsidR="003148F3" w:rsidRPr="00880002" w:rsidRDefault="003148F3" w:rsidP="001C549E">
      <w:pPr>
        <w:rPr>
          <w:lang w:eastAsia="ar-SA"/>
        </w:rPr>
      </w:pPr>
    </w:p>
    <w:p w14:paraId="6B9A8CF4" w14:textId="5887CDBA" w:rsidR="008911A4" w:rsidRPr="00880002" w:rsidRDefault="008911A4" w:rsidP="008911A4">
      <w:pPr>
        <w:rPr>
          <w:lang w:eastAsia="ar-SA"/>
        </w:rPr>
      </w:pPr>
    </w:p>
    <w:p w14:paraId="106EB31B" w14:textId="6C1A7BE0" w:rsidR="008911A4" w:rsidRPr="00880002" w:rsidRDefault="009D7408" w:rsidP="009D7408">
      <w:pPr>
        <w:pStyle w:val="Heading2"/>
      </w:pPr>
      <w:bookmarkStart w:id="125" w:name="_Toc55155672"/>
      <w:r w:rsidRPr="00880002">
        <w:t>Functional Requirement 20</w:t>
      </w:r>
      <w:bookmarkEnd w:id="125"/>
    </w:p>
    <w:p w14:paraId="015BEA6F" w14:textId="6C6B0D98" w:rsidR="004C5E1C" w:rsidRDefault="004C5E1C" w:rsidP="004C5E1C">
      <w:pPr>
        <w:pStyle w:val="Caption"/>
        <w:keepNext/>
      </w:pPr>
      <w:bookmarkStart w:id="126" w:name="_Toc55300948"/>
      <w:r>
        <w:t xml:space="preserve">Table </w:t>
      </w:r>
      <w:fldSimple w:instr=" SEQ Table \* ARABIC ">
        <w:r w:rsidR="00A4120D">
          <w:rPr>
            <w:noProof/>
          </w:rPr>
          <w:t>54</w:t>
        </w:r>
      </w:fldSimple>
      <w:r>
        <w:t xml:space="preserve">: </w:t>
      </w:r>
      <w:r w:rsidRPr="00880002">
        <w:rPr>
          <w:szCs w:val="24"/>
        </w:rPr>
        <w:t>Description of FR-20</w:t>
      </w:r>
      <w:r>
        <w:rPr>
          <w:szCs w:val="24"/>
        </w:rPr>
        <w:t>: Delete Camera Feed.</w:t>
      </w:r>
      <w:bookmarkEnd w:id="126"/>
    </w:p>
    <w:tbl>
      <w:tblPr>
        <w:tblStyle w:val="TableGrid"/>
        <w:tblW w:w="0" w:type="auto"/>
        <w:tblInd w:w="108" w:type="dxa"/>
        <w:tblLook w:val="04A0" w:firstRow="1" w:lastRow="0" w:firstColumn="1" w:lastColumn="0" w:noHBand="0" w:noVBand="1"/>
      </w:tblPr>
      <w:tblGrid>
        <w:gridCol w:w="2276"/>
        <w:gridCol w:w="6966"/>
      </w:tblGrid>
      <w:tr w:rsidR="009D7408" w:rsidRPr="00880002" w14:paraId="0CC2DF0F" w14:textId="77777777" w:rsidTr="0005715C">
        <w:tc>
          <w:tcPr>
            <w:tcW w:w="2276" w:type="dxa"/>
          </w:tcPr>
          <w:p w14:paraId="15212A51" w14:textId="77777777" w:rsidR="009D7408" w:rsidRPr="00880002" w:rsidRDefault="009D7408" w:rsidP="0005715C">
            <w:pPr>
              <w:jc w:val="both"/>
              <w:rPr>
                <w:b/>
              </w:rPr>
            </w:pPr>
            <w:r w:rsidRPr="00880002">
              <w:rPr>
                <w:b/>
              </w:rPr>
              <w:t>Identifier</w:t>
            </w:r>
          </w:p>
        </w:tc>
        <w:tc>
          <w:tcPr>
            <w:tcW w:w="6966" w:type="dxa"/>
          </w:tcPr>
          <w:p w14:paraId="34611DD9" w14:textId="202A0AB6" w:rsidR="009D7408" w:rsidRPr="00880002" w:rsidRDefault="009D7408" w:rsidP="0005715C">
            <w:pPr>
              <w:pStyle w:val="Pa1"/>
              <w:spacing w:after="120"/>
              <w:jc w:val="both"/>
              <w:rPr>
                <w:rFonts w:ascii="Times New Roman" w:hAnsi="Times New Roman"/>
              </w:rPr>
            </w:pPr>
            <w:r w:rsidRPr="00880002">
              <w:rPr>
                <w:rFonts w:ascii="Times New Roman" w:hAnsi="Times New Roman"/>
                <w:szCs w:val="20"/>
              </w:rPr>
              <w:t>FR-</w:t>
            </w:r>
            <w:r w:rsidR="004545B2" w:rsidRPr="00880002">
              <w:rPr>
                <w:rFonts w:ascii="Times New Roman" w:hAnsi="Times New Roman"/>
                <w:szCs w:val="20"/>
              </w:rPr>
              <w:t>20</w:t>
            </w:r>
          </w:p>
        </w:tc>
      </w:tr>
      <w:tr w:rsidR="009D7408" w:rsidRPr="00880002" w14:paraId="62761AA4" w14:textId="77777777" w:rsidTr="0005715C">
        <w:tc>
          <w:tcPr>
            <w:tcW w:w="2276" w:type="dxa"/>
          </w:tcPr>
          <w:p w14:paraId="2AF3F208" w14:textId="77777777" w:rsidR="009D7408" w:rsidRPr="00880002" w:rsidRDefault="009D7408" w:rsidP="0005715C">
            <w:pPr>
              <w:jc w:val="both"/>
              <w:rPr>
                <w:b/>
              </w:rPr>
            </w:pPr>
            <w:r w:rsidRPr="00880002">
              <w:rPr>
                <w:b/>
              </w:rPr>
              <w:t>Title</w:t>
            </w:r>
          </w:p>
        </w:tc>
        <w:tc>
          <w:tcPr>
            <w:tcW w:w="6966" w:type="dxa"/>
          </w:tcPr>
          <w:p w14:paraId="6B98DD7E" w14:textId="53D17E36" w:rsidR="009D7408" w:rsidRPr="00880002" w:rsidRDefault="005862D8" w:rsidP="0005715C">
            <w:pPr>
              <w:pStyle w:val="Pa1"/>
              <w:spacing w:after="120"/>
              <w:jc w:val="both"/>
              <w:rPr>
                <w:rFonts w:ascii="Times New Roman" w:hAnsi="Times New Roman"/>
              </w:rPr>
            </w:pPr>
            <w:r w:rsidRPr="00880002">
              <w:rPr>
                <w:rFonts w:ascii="Times New Roman" w:hAnsi="Times New Roman"/>
              </w:rPr>
              <w:t>Delete Camera Feed</w:t>
            </w:r>
          </w:p>
        </w:tc>
      </w:tr>
      <w:tr w:rsidR="009D7408" w:rsidRPr="00880002" w14:paraId="5767802B" w14:textId="77777777" w:rsidTr="0005715C">
        <w:tc>
          <w:tcPr>
            <w:tcW w:w="2276" w:type="dxa"/>
          </w:tcPr>
          <w:p w14:paraId="67E8E6C2" w14:textId="77777777" w:rsidR="009D7408" w:rsidRPr="00880002" w:rsidRDefault="009D7408" w:rsidP="0005715C">
            <w:pPr>
              <w:jc w:val="both"/>
              <w:rPr>
                <w:b/>
              </w:rPr>
            </w:pPr>
            <w:r w:rsidRPr="00880002">
              <w:rPr>
                <w:b/>
              </w:rPr>
              <w:t>Requirement</w:t>
            </w:r>
          </w:p>
        </w:tc>
        <w:tc>
          <w:tcPr>
            <w:tcW w:w="6966" w:type="dxa"/>
          </w:tcPr>
          <w:p w14:paraId="6CE990DE" w14:textId="181494A2" w:rsidR="009D7408" w:rsidRPr="00880002" w:rsidRDefault="009D7408" w:rsidP="0005715C">
            <w:pPr>
              <w:pStyle w:val="Pa1"/>
              <w:spacing w:after="120"/>
              <w:jc w:val="both"/>
              <w:rPr>
                <w:rFonts w:ascii="Times New Roman" w:hAnsi="Times New Roman"/>
              </w:rPr>
            </w:pPr>
            <w:r w:rsidRPr="00880002">
              <w:rPr>
                <w:rFonts w:ascii="Times New Roman" w:hAnsi="Times New Roman"/>
                <w:szCs w:val="20"/>
              </w:rPr>
              <w:t xml:space="preserve">The system shall allow the admin </w:t>
            </w:r>
            <w:r w:rsidR="00F1733E" w:rsidRPr="00880002">
              <w:rPr>
                <w:rFonts w:ascii="Times New Roman" w:hAnsi="Times New Roman"/>
                <w:szCs w:val="20"/>
              </w:rPr>
              <w:t>delete the camera feed.</w:t>
            </w:r>
          </w:p>
        </w:tc>
      </w:tr>
      <w:tr w:rsidR="009D7408" w:rsidRPr="00880002" w14:paraId="3F2B65C9" w14:textId="77777777" w:rsidTr="0005715C">
        <w:tc>
          <w:tcPr>
            <w:tcW w:w="2276" w:type="dxa"/>
          </w:tcPr>
          <w:p w14:paraId="38ACE4A3" w14:textId="77777777" w:rsidR="009D7408" w:rsidRPr="00880002" w:rsidRDefault="009D7408" w:rsidP="0005715C">
            <w:pPr>
              <w:jc w:val="both"/>
              <w:rPr>
                <w:b/>
              </w:rPr>
            </w:pPr>
            <w:r w:rsidRPr="00880002">
              <w:rPr>
                <w:b/>
              </w:rPr>
              <w:t>Source</w:t>
            </w:r>
          </w:p>
        </w:tc>
        <w:tc>
          <w:tcPr>
            <w:tcW w:w="6966" w:type="dxa"/>
          </w:tcPr>
          <w:p w14:paraId="5BCC1416" w14:textId="77777777" w:rsidR="009D7408" w:rsidRPr="00880002" w:rsidRDefault="009D7408" w:rsidP="0005715C">
            <w:pPr>
              <w:pStyle w:val="Pa1"/>
              <w:spacing w:after="120"/>
              <w:jc w:val="both"/>
              <w:rPr>
                <w:rFonts w:ascii="Times New Roman" w:hAnsi="Times New Roman"/>
              </w:rPr>
            </w:pPr>
            <w:r w:rsidRPr="00880002">
              <w:rPr>
                <w:rFonts w:ascii="Times New Roman" w:hAnsi="Times New Roman"/>
                <w:szCs w:val="20"/>
              </w:rPr>
              <w:t>Supervisor</w:t>
            </w:r>
          </w:p>
        </w:tc>
      </w:tr>
      <w:tr w:rsidR="009D7408" w:rsidRPr="00880002" w14:paraId="012AC9E4" w14:textId="77777777" w:rsidTr="0005715C">
        <w:tc>
          <w:tcPr>
            <w:tcW w:w="2276" w:type="dxa"/>
          </w:tcPr>
          <w:p w14:paraId="7EECA908" w14:textId="77777777" w:rsidR="009D7408" w:rsidRPr="00880002" w:rsidRDefault="009D7408" w:rsidP="0005715C">
            <w:pPr>
              <w:jc w:val="both"/>
              <w:rPr>
                <w:b/>
              </w:rPr>
            </w:pPr>
            <w:r w:rsidRPr="00880002">
              <w:rPr>
                <w:b/>
              </w:rPr>
              <w:t xml:space="preserve">Rationale </w:t>
            </w:r>
          </w:p>
        </w:tc>
        <w:tc>
          <w:tcPr>
            <w:tcW w:w="6966" w:type="dxa"/>
          </w:tcPr>
          <w:p w14:paraId="581D9004" w14:textId="13D82BE9" w:rsidR="009D7408" w:rsidRPr="00880002" w:rsidRDefault="00F03037" w:rsidP="0005715C">
            <w:pPr>
              <w:pStyle w:val="Pa1"/>
              <w:spacing w:after="120"/>
              <w:jc w:val="both"/>
              <w:rPr>
                <w:rFonts w:ascii="Times New Roman" w:hAnsi="Times New Roman"/>
              </w:rPr>
            </w:pPr>
            <w:r w:rsidRPr="00880002">
              <w:rPr>
                <w:rFonts w:ascii="Times New Roman" w:hAnsi="Times New Roman"/>
                <w:szCs w:val="20"/>
              </w:rPr>
              <w:t>To have a space on the storage.</w:t>
            </w:r>
          </w:p>
        </w:tc>
      </w:tr>
      <w:tr w:rsidR="009D7408" w:rsidRPr="00880002" w14:paraId="61A2415F" w14:textId="77777777" w:rsidTr="0005715C">
        <w:tc>
          <w:tcPr>
            <w:tcW w:w="2276" w:type="dxa"/>
          </w:tcPr>
          <w:p w14:paraId="618FDA89" w14:textId="77777777" w:rsidR="009D7408" w:rsidRPr="00880002" w:rsidRDefault="009D7408" w:rsidP="0005715C">
            <w:pPr>
              <w:jc w:val="both"/>
              <w:rPr>
                <w:b/>
              </w:rPr>
            </w:pPr>
            <w:r w:rsidRPr="00880002">
              <w:rPr>
                <w:b/>
              </w:rPr>
              <w:t>Business Rule (if required)</w:t>
            </w:r>
          </w:p>
        </w:tc>
        <w:tc>
          <w:tcPr>
            <w:tcW w:w="6966" w:type="dxa"/>
          </w:tcPr>
          <w:p w14:paraId="66BFA823" w14:textId="77777777" w:rsidR="009D7408" w:rsidRPr="00880002" w:rsidRDefault="009D7408" w:rsidP="0005715C">
            <w:pPr>
              <w:pStyle w:val="Pa1"/>
              <w:spacing w:after="120"/>
              <w:jc w:val="both"/>
              <w:rPr>
                <w:rFonts w:ascii="Times New Roman" w:hAnsi="Times New Roman"/>
              </w:rPr>
            </w:pPr>
            <w:r w:rsidRPr="00880002">
              <w:rPr>
                <w:rFonts w:ascii="Times New Roman" w:hAnsi="Times New Roman"/>
              </w:rPr>
              <w:t>None</w:t>
            </w:r>
          </w:p>
        </w:tc>
      </w:tr>
      <w:tr w:rsidR="009D7408" w:rsidRPr="00880002" w14:paraId="09620730" w14:textId="77777777" w:rsidTr="0005715C">
        <w:tc>
          <w:tcPr>
            <w:tcW w:w="2276" w:type="dxa"/>
          </w:tcPr>
          <w:p w14:paraId="28B2C09D" w14:textId="77777777" w:rsidR="009D7408" w:rsidRPr="00880002" w:rsidRDefault="009D7408" w:rsidP="0005715C">
            <w:pPr>
              <w:jc w:val="both"/>
              <w:rPr>
                <w:b/>
              </w:rPr>
            </w:pPr>
            <w:r w:rsidRPr="00880002">
              <w:rPr>
                <w:b/>
              </w:rPr>
              <w:t>Dependencies</w:t>
            </w:r>
          </w:p>
        </w:tc>
        <w:tc>
          <w:tcPr>
            <w:tcW w:w="6966" w:type="dxa"/>
          </w:tcPr>
          <w:p w14:paraId="6C941E79" w14:textId="77777777" w:rsidR="009D7408" w:rsidRPr="00880002" w:rsidRDefault="009D7408" w:rsidP="0005715C">
            <w:pPr>
              <w:pStyle w:val="Pa1"/>
              <w:spacing w:after="120"/>
              <w:jc w:val="both"/>
              <w:rPr>
                <w:rFonts w:ascii="Times New Roman" w:hAnsi="Times New Roman"/>
                <w:szCs w:val="20"/>
              </w:rPr>
            </w:pPr>
          </w:p>
        </w:tc>
      </w:tr>
      <w:tr w:rsidR="009D7408" w:rsidRPr="00880002" w14:paraId="72EF2D8B" w14:textId="77777777" w:rsidTr="0005715C">
        <w:tc>
          <w:tcPr>
            <w:tcW w:w="2276" w:type="dxa"/>
          </w:tcPr>
          <w:p w14:paraId="10BA8067" w14:textId="77777777" w:rsidR="009D7408" w:rsidRPr="00880002" w:rsidRDefault="009D7408" w:rsidP="0005715C">
            <w:pPr>
              <w:jc w:val="both"/>
              <w:rPr>
                <w:b/>
              </w:rPr>
            </w:pPr>
            <w:r w:rsidRPr="00880002">
              <w:rPr>
                <w:b/>
              </w:rPr>
              <w:t>Priority</w:t>
            </w:r>
          </w:p>
        </w:tc>
        <w:tc>
          <w:tcPr>
            <w:tcW w:w="6966" w:type="dxa"/>
          </w:tcPr>
          <w:p w14:paraId="5DDC993A" w14:textId="77777777" w:rsidR="009D7408" w:rsidRPr="00880002" w:rsidRDefault="009D7408" w:rsidP="0005715C">
            <w:pPr>
              <w:pStyle w:val="Pa1"/>
              <w:spacing w:after="120"/>
              <w:jc w:val="both"/>
              <w:rPr>
                <w:rFonts w:ascii="Times New Roman" w:hAnsi="Times New Roman"/>
                <w:szCs w:val="20"/>
              </w:rPr>
            </w:pPr>
            <w:r w:rsidRPr="00880002">
              <w:rPr>
                <w:rFonts w:ascii="Times New Roman" w:hAnsi="Times New Roman"/>
                <w:szCs w:val="20"/>
              </w:rPr>
              <w:t>High</w:t>
            </w:r>
          </w:p>
        </w:tc>
      </w:tr>
    </w:tbl>
    <w:p w14:paraId="71535AAB" w14:textId="37AA978D" w:rsidR="009D7408" w:rsidRPr="00880002" w:rsidRDefault="009D7408" w:rsidP="008911A4">
      <w:pPr>
        <w:rPr>
          <w:lang w:eastAsia="ar-SA"/>
        </w:rPr>
      </w:pPr>
    </w:p>
    <w:p w14:paraId="2684DA8F" w14:textId="51C16DB9" w:rsidR="00300562" w:rsidRPr="00880002" w:rsidRDefault="00300562" w:rsidP="008911A4">
      <w:pPr>
        <w:rPr>
          <w:lang w:eastAsia="ar-SA"/>
        </w:rPr>
      </w:pPr>
    </w:p>
    <w:p w14:paraId="049B40E1" w14:textId="5314B614" w:rsidR="00300562" w:rsidRPr="00880002" w:rsidRDefault="00300562" w:rsidP="008911A4">
      <w:pPr>
        <w:rPr>
          <w:lang w:eastAsia="ar-SA"/>
        </w:rPr>
      </w:pPr>
    </w:p>
    <w:p w14:paraId="5C99FBE6" w14:textId="1A619035" w:rsidR="00300562" w:rsidRPr="00880002" w:rsidRDefault="00300562" w:rsidP="008911A4">
      <w:pPr>
        <w:rPr>
          <w:lang w:eastAsia="ar-SA"/>
        </w:rPr>
      </w:pPr>
    </w:p>
    <w:p w14:paraId="4D88C05B" w14:textId="77777777" w:rsidR="00300562" w:rsidRPr="00880002" w:rsidRDefault="00300562" w:rsidP="008911A4">
      <w:pPr>
        <w:rPr>
          <w:lang w:eastAsia="ar-SA"/>
        </w:rPr>
      </w:pPr>
    </w:p>
    <w:p w14:paraId="65A776E8" w14:textId="13A19BC5" w:rsidR="00B93522" w:rsidRPr="00880002" w:rsidRDefault="00B93522" w:rsidP="00B93522">
      <w:pPr>
        <w:pStyle w:val="Heading2"/>
      </w:pPr>
      <w:bookmarkStart w:id="127" w:name="_Toc55155673"/>
      <w:r w:rsidRPr="00880002">
        <w:lastRenderedPageBreak/>
        <w:t>Functional Requirement 21</w:t>
      </w:r>
      <w:bookmarkEnd w:id="127"/>
    </w:p>
    <w:p w14:paraId="6645A250" w14:textId="21FC1F98" w:rsidR="004D058D" w:rsidRDefault="004D058D" w:rsidP="004D058D">
      <w:pPr>
        <w:pStyle w:val="Caption"/>
        <w:keepNext/>
      </w:pPr>
      <w:bookmarkStart w:id="128" w:name="_Toc55300949"/>
      <w:r>
        <w:t xml:space="preserve">Table </w:t>
      </w:r>
      <w:fldSimple w:instr=" SEQ Table \* ARABIC ">
        <w:r w:rsidR="00A4120D">
          <w:rPr>
            <w:noProof/>
          </w:rPr>
          <w:t>55</w:t>
        </w:r>
      </w:fldSimple>
      <w:r>
        <w:t xml:space="preserve">: </w:t>
      </w:r>
      <w:r w:rsidRPr="00880002">
        <w:rPr>
          <w:szCs w:val="24"/>
        </w:rPr>
        <w:t>Description of FR-21</w:t>
      </w:r>
      <w:r>
        <w:rPr>
          <w:szCs w:val="24"/>
        </w:rPr>
        <w:t>: Login</w:t>
      </w:r>
      <w:bookmarkEnd w:id="128"/>
    </w:p>
    <w:tbl>
      <w:tblPr>
        <w:tblStyle w:val="TableGrid"/>
        <w:tblW w:w="0" w:type="auto"/>
        <w:tblInd w:w="108" w:type="dxa"/>
        <w:tblLook w:val="04A0" w:firstRow="1" w:lastRow="0" w:firstColumn="1" w:lastColumn="0" w:noHBand="0" w:noVBand="1"/>
      </w:tblPr>
      <w:tblGrid>
        <w:gridCol w:w="2276"/>
        <w:gridCol w:w="6966"/>
      </w:tblGrid>
      <w:tr w:rsidR="00B93522" w:rsidRPr="00880002" w14:paraId="7E14B248" w14:textId="77777777" w:rsidTr="0005715C">
        <w:tc>
          <w:tcPr>
            <w:tcW w:w="2276" w:type="dxa"/>
          </w:tcPr>
          <w:p w14:paraId="3593EFF7" w14:textId="77777777" w:rsidR="00B93522" w:rsidRPr="00880002" w:rsidRDefault="00B93522" w:rsidP="0005715C">
            <w:pPr>
              <w:jc w:val="both"/>
              <w:rPr>
                <w:b/>
              </w:rPr>
            </w:pPr>
            <w:r w:rsidRPr="00880002">
              <w:rPr>
                <w:b/>
              </w:rPr>
              <w:t>Identifier</w:t>
            </w:r>
          </w:p>
        </w:tc>
        <w:tc>
          <w:tcPr>
            <w:tcW w:w="6966" w:type="dxa"/>
          </w:tcPr>
          <w:p w14:paraId="0769BA17" w14:textId="61106951" w:rsidR="00B93522" w:rsidRPr="00880002" w:rsidRDefault="00B93522" w:rsidP="0005715C">
            <w:pPr>
              <w:pStyle w:val="Pa1"/>
              <w:spacing w:after="120"/>
              <w:jc w:val="both"/>
              <w:rPr>
                <w:rFonts w:ascii="Times New Roman" w:hAnsi="Times New Roman"/>
              </w:rPr>
            </w:pPr>
            <w:r w:rsidRPr="00880002">
              <w:rPr>
                <w:rFonts w:ascii="Times New Roman" w:hAnsi="Times New Roman"/>
                <w:szCs w:val="20"/>
              </w:rPr>
              <w:t>FR-21</w:t>
            </w:r>
          </w:p>
        </w:tc>
      </w:tr>
      <w:tr w:rsidR="00B93522" w:rsidRPr="00880002" w14:paraId="08B30BD6" w14:textId="77777777" w:rsidTr="0005715C">
        <w:tc>
          <w:tcPr>
            <w:tcW w:w="2276" w:type="dxa"/>
          </w:tcPr>
          <w:p w14:paraId="7B08819E" w14:textId="77777777" w:rsidR="00B93522" w:rsidRPr="00880002" w:rsidRDefault="00B93522" w:rsidP="0005715C">
            <w:pPr>
              <w:jc w:val="both"/>
              <w:rPr>
                <w:b/>
              </w:rPr>
            </w:pPr>
            <w:r w:rsidRPr="00880002">
              <w:rPr>
                <w:b/>
              </w:rPr>
              <w:t>Title</w:t>
            </w:r>
          </w:p>
        </w:tc>
        <w:tc>
          <w:tcPr>
            <w:tcW w:w="6966" w:type="dxa"/>
          </w:tcPr>
          <w:p w14:paraId="10618835" w14:textId="7BA80696" w:rsidR="00B93522" w:rsidRPr="00880002" w:rsidRDefault="00D11108" w:rsidP="0005715C">
            <w:pPr>
              <w:pStyle w:val="Pa1"/>
              <w:spacing w:after="120"/>
              <w:jc w:val="both"/>
              <w:rPr>
                <w:rFonts w:ascii="Times New Roman" w:hAnsi="Times New Roman"/>
              </w:rPr>
            </w:pPr>
            <w:r w:rsidRPr="00880002">
              <w:rPr>
                <w:rFonts w:ascii="Times New Roman" w:hAnsi="Times New Roman"/>
              </w:rPr>
              <w:t>Login</w:t>
            </w:r>
          </w:p>
        </w:tc>
      </w:tr>
      <w:tr w:rsidR="00B93522" w:rsidRPr="00880002" w14:paraId="7E2BD0D1" w14:textId="77777777" w:rsidTr="0005715C">
        <w:tc>
          <w:tcPr>
            <w:tcW w:w="2276" w:type="dxa"/>
          </w:tcPr>
          <w:p w14:paraId="57D9B528" w14:textId="77777777" w:rsidR="00B93522" w:rsidRPr="00880002" w:rsidRDefault="00B93522" w:rsidP="0005715C">
            <w:pPr>
              <w:jc w:val="both"/>
              <w:rPr>
                <w:b/>
              </w:rPr>
            </w:pPr>
            <w:r w:rsidRPr="00880002">
              <w:rPr>
                <w:b/>
              </w:rPr>
              <w:t>Requirement</w:t>
            </w:r>
          </w:p>
        </w:tc>
        <w:tc>
          <w:tcPr>
            <w:tcW w:w="6966" w:type="dxa"/>
          </w:tcPr>
          <w:p w14:paraId="5607A402" w14:textId="17D18469" w:rsidR="00B93522" w:rsidRPr="00880002" w:rsidRDefault="00A3395D" w:rsidP="0005715C">
            <w:pPr>
              <w:pStyle w:val="Pa1"/>
              <w:spacing w:after="120"/>
              <w:jc w:val="both"/>
              <w:rPr>
                <w:rFonts w:ascii="Times New Roman" w:hAnsi="Times New Roman"/>
              </w:rPr>
            </w:pPr>
            <w:r w:rsidRPr="00880002">
              <w:rPr>
                <w:rFonts w:ascii="Times New Roman" w:hAnsi="Times New Roman"/>
                <w:szCs w:val="20"/>
              </w:rPr>
              <w:t>The user shall be able to login to the system</w:t>
            </w:r>
            <w:r w:rsidR="00596D6F" w:rsidRPr="00880002">
              <w:rPr>
                <w:rFonts w:ascii="Times New Roman" w:hAnsi="Times New Roman"/>
                <w:szCs w:val="20"/>
              </w:rPr>
              <w:t>.</w:t>
            </w:r>
          </w:p>
        </w:tc>
      </w:tr>
      <w:tr w:rsidR="00B93522" w:rsidRPr="00880002" w14:paraId="5BD81499" w14:textId="77777777" w:rsidTr="0005715C">
        <w:tc>
          <w:tcPr>
            <w:tcW w:w="2276" w:type="dxa"/>
          </w:tcPr>
          <w:p w14:paraId="71F6D7EF" w14:textId="77777777" w:rsidR="00B93522" w:rsidRPr="00880002" w:rsidRDefault="00B93522" w:rsidP="0005715C">
            <w:pPr>
              <w:jc w:val="both"/>
              <w:rPr>
                <w:b/>
              </w:rPr>
            </w:pPr>
            <w:r w:rsidRPr="00880002">
              <w:rPr>
                <w:b/>
              </w:rPr>
              <w:t>Source</w:t>
            </w:r>
          </w:p>
        </w:tc>
        <w:tc>
          <w:tcPr>
            <w:tcW w:w="6966" w:type="dxa"/>
          </w:tcPr>
          <w:p w14:paraId="25C6EF53" w14:textId="77777777" w:rsidR="00B93522" w:rsidRPr="00880002" w:rsidRDefault="00B93522" w:rsidP="0005715C">
            <w:pPr>
              <w:pStyle w:val="Pa1"/>
              <w:spacing w:after="120"/>
              <w:jc w:val="both"/>
              <w:rPr>
                <w:rFonts w:ascii="Times New Roman" w:hAnsi="Times New Roman"/>
              </w:rPr>
            </w:pPr>
            <w:r w:rsidRPr="00880002">
              <w:rPr>
                <w:rFonts w:ascii="Times New Roman" w:hAnsi="Times New Roman"/>
                <w:szCs w:val="20"/>
              </w:rPr>
              <w:t>Supervisor</w:t>
            </w:r>
          </w:p>
        </w:tc>
      </w:tr>
      <w:tr w:rsidR="00B93522" w:rsidRPr="00880002" w14:paraId="540325DA" w14:textId="77777777" w:rsidTr="0005715C">
        <w:tc>
          <w:tcPr>
            <w:tcW w:w="2276" w:type="dxa"/>
          </w:tcPr>
          <w:p w14:paraId="0B9B1C6F" w14:textId="77777777" w:rsidR="00B93522" w:rsidRPr="00880002" w:rsidRDefault="00B93522" w:rsidP="0005715C">
            <w:pPr>
              <w:jc w:val="both"/>
              <w:rPr>
                <w:b/>
              </w:rPr>
            </w:pPr>
            <w:r w:rsidRPr="00880002">
              <w:rPr>
                <w:b/>
              </w:rPr>
              <w:t xml:space="preserve">Rationale </w:t>
            </w:r>
          </w:p>
        </w:tc>
        <w:tc>
          <w:tcPr>
            <w:tcW w:w="6966" w:type="dxa"/>
          </w:tcPr>
          <w:p w14:paraId="589E828C" w14:textId="102FA254" w:rsidR="00B93522" w:rsidRPr="00880002" w:rsidRDefault="005A539D" w:rsidP="0005715C">
            <w:pPr>
              <w:pStyle w:val="Pa1"/>
              <w:spacing w:after="120"/>
              <w:jc w:val="both"/>
              <w:rPr>
                <w:rFonts w:ascii="Times New Roman" w:hAnsi="Times New Roman"/>
              </w:rPr>
            </w:pPr>
            <w:r w:rsidRPr="00880002">
              <w:rPr>
                <w:rFonts w:ascii="Times New Roman" w:hAnsi="Times New Roman"/>
              </w:rPr>
              <w:t>Authentication</w:t>
            </w:r>
          </w:p>
        </w:tc>
      </w:tr>
      <w:tr w:rsidR="00B93522" w:rsidRPr="00880002" w14:paraId="5A5E2BC0" w14:textId="77777777" w:rsidTr="0005715C">
        <w:tc>
          <w:tcPr>
            <w:tcW w:w="2276" w:type="dxa"/>
          </w:tcPr>
          <w:p w14:paraId="17CFF2BE" w14:textId="77777777" w:rsidR="00B93522" w:rsidRPr="00880002" w:rsidRDefault="00B93522" w:rsidP="0005715C">
            <w:pPr>
              <w:jc w:val="both"/>
              <w:rPr>
                <w:b/>
              </w:rPr>
            </w:pPr>
            <w:r w:rsidRPr="00880002">
              <w:rPr>
                <w:b/>
              </w:rPr>
              <w:t>Business Rule (if required)</w:t>
            </w:r>
          </w:p>
        </w:tc>
        <w:tc>
          <w:tcPr>
            <w:tcW w:w="6966" w:type="dxa"/>
          </w:tcPr>
          <w:p w14:paraId="1FA00EA2" w14:textId="77777777" w:rsidR="00B93522" w:rsidRPr="00880002" w:rsidRDefault="00B93522" w:rsidP="0005715C">
            <w:pPr>
              <w:pStyle w:val="Pa1"/>
              <w:spacing w:after="120"/>
              <w:jc w:val="both"/>
              <w:rPr>
                <w:rFonts w:ascii="Times New Roman" w:hAnsi="Times New Roman"/>
              </w:rPr>
            </w:pPr>
            <w:r w:rsidRPr="00880002">
              <w:rPr>
                <w:rFonts w:ascii="Times New Roman" w:hAnsi="Times New Roman"/>
              </w:rPr>
              <w:t>None</w:t>
            </w:r>
          </w:p>
        </w:tc>
      </w:tr>
      <w:tr w:rsidR="00B93522" w:rsidRPr="00880002" w14:paraId="331BD774" w14:textId="77777777" w:rsidTr="0005715C">
        <w:tc>
          <w:tcPr>
            <w:tcW w:w="2276" w:type="dxa"/>
          </w:tcPr>
          <w:p w14:paraId="69C148DA" w14:textId="77777777" w:rsidR="00B93522" w:rsidRPr="00880002" w:rsidRDefault="00B93522" w:rsidP="0005715C">
            <w:pPr>
              <w:jc w:val="both"/>
              <w:rPr>
                <w:b/>
              </w:rPr>
            </w:pPr>
            <w:r w:rsidRPr="00880002">
              <w:rPr>
                <w:b/>
              </w:rPr>
              <w:t>Dependencies</w:t>
            </w:r>
          </w:p>
        </w:tc>
        <w:tc>
          <w:tcPr>
            <w:tcW w:w="6966" w:type="dxa"/>
          </w:tcPr>
          <w:p w14:paraId="3714C6CF" w14:textId="77777777" w:rsidR="00B93522" w:rsidRPr="00880002" w:rsidRDefault="00B93522" w:rsidP="0005715C">
            <w:pPr>
              <w:pStyle w:val="Pa1"/>
              <w:spacing w:after="120"/>
              <w:jc w:val="both"/>
              <w:rPr>
                <w:rFonts w:ascii="Times New Roman" w:hAnsi="Times New Roman"/>
                <w:szCs w:val="20"/>
              </w:rPr>
            </w:pPr>
          </w:p>
        </w:tc>
      </w:tr>
      <w:tr w:rsidR="00B93522" w:rsidRPr="00880002" w14:paraId="4F9598FB" w14:textId="77777777" w:rsidTr="0005715C">
        <w:tc>
          <w:tcPr>
            <w:tcW w:w="2276" w:type="dxa"/>
          </w:tcPr>
          <w:p w14:paraId="4E255854" w14:textId="77777777" w:rsidR="00B93522" w:rsidRPr="00880002" w:rsidRDefault="00B93522" w:rsidP="0005715C">
            <w:pPr>
              <w:jc w:val="both"/>
              <w:rPr>
                <w:b/>
              </w:rPr>
            </w:pPr>
            <w:r w:rsidRPr="00880002">
              <w:rPr>
                <w:b/>
              </w:rPr>
              <w:t>Priority</w:t>
            </w:r>
          </w:p>
        </w:tc>
        <w:tc>
          <w:tcPr>
            <w:tcW w:w="6966" w:type="dxa"/>
          </w:tcPr>
          <w:p w14:paraId="09BA6A88" w14:textId="77777777" w:rsidR="00B93522" w:rsidRPr="00880002" w:rsidRDefault="00B93522" w:rsidP="0005715C">
            <w:pPr>
              <w:pStyle w:val="Pa1"/>
              <w:spacing w:after="120"/>
              <w:jc w:val="both"/>
              <w:rPr>
                <w:rFonts w:ascii="Times New Roman" w:hAnsi="Times New Roman"/>
                <w:szCs w:val="20"/>
              </w:rPr>
            </w:pPr>
            <w:r w:rsidRPr="00880002">
              <w:rPr>
                <w:rFonts w:ascii="Times New Roman" w:hAnsi="Times New Roman"/>
                <w:szCs w:val="20"/>
              </w:rPr>
              <w:t>High</w:t>
            </w:r>
          </w:p>
        </w:tc>
      </w:tr>
    </w:tbl>
    <w:p w14:paraId="67D7C8FA" w14:textId="0377856D" w:rsidR="00B93522" w:rsidRPr="00880002" w:rsidRDefault="00B93522" w:rsidP="008911A4">
      <w:pPr>
        <w:rPr>
          <w:lang w:eastAsia="ar-SA"/>
        </w:rPr>
      </w:pPr>
    </w:p>
    <w:p w14:paraId="1B464E50" w14:textId="685C8D41" w:rsidR="0099094D" w:rsidRPr="00880002" w:rsidRDefault="0099094D" w:rsidP="0099094D">
      <w:pPr>
        <w:pStyle w:val="Heading2"/>
      </w:pPr>
      <w:bookmarkStart w:id="129" w:name="_Toc55155674"/>
      <w:r w:rsidRPr="00880002">
        <w:t>Functional Requirement 22</w:t>
      </w:r>
      <w:bookmarkEnd w:id="129"/>
    </w:p>
    <w:p w14:paraId="68593272" w14:textId="564452C4" w:rsidR="005F6047" w:rsidRDefault="005F6047" w:rsidP="005F6047">
      <w:pPr>
        <w:pStyle w:val="Caption"/>
        <w:keepNext/>
      </w:pPr>
      <w:bookmarkStart w:id="130" w:name="_Toc55300950"/>
      <w:r>
        <w:t xml:space="preserve">Table </w:t>
      </w:r>
      <w:fldSimple w:instr=" SEQ Table \* ARABIC ">
        <w:r w:rsidR="00A4120D">
          <w:rPr>
            <w:noProof/>
          </w:rPr>
          <w:t>56</w:t>
        </w:r>
      </w:fldSimple>
      <w:r>
        <w:t xml:space="preserve">: </w:t>
      </w:r>
      <w:r w:rsidRPr="00880002">
        <w:rPr>
          <w:szCs w:val="24"/>
        </w:rPr>
        <w:t>Description of FR-22</w:t>
      </w:r>
      <w:r>
        <w:rPr>
          <w:szCs w:val="24"/>
        </w:rPr>
        <w:t>: Edit Profile</w:t>
      </w:r>
      <w:r w:rsidR="008E27A6">
        <w:rPr>
          <w:szCs w:val="24"/>
        </w:rPr>
        <w:t>.</w:t>
      </w:r>
      <w:bookmarkEnd w:id="130"/>
    </w:p>
    <w:tbl>
      <w:tblPr>
        <w:tblStyle w:val="TableGrid"/>
        <w:tblW w:w="0" w:type="auto"/>
        <w:tblInd w:w="108" w:type="dxa"/>
        <w:tblLook w:val="04A0" w:firstRow="1" w:lastRow="0" w:firstColumn="1" w:lastColumn="0" w:noHBand="0" w:noVBand="1"/>
      </w:tblPr>
      <w:tblGrid>
        <w:gridCol w:w="2276"/>
        <w:gridCol w:w="6966"/>
      </w:tblGrid>
      <w:tr w:rsidR="0099094D" w:rsidRPr="00880002" w14:paraId="6453CF49" w14:textId="77777777" w:rsidTr="0005715C">
        <w:tc>
          <w:tcPr>
            <w:tcW w:w="2276" w:type="dxa"/>
          </w:tcPr>
          <w:p w14:paraId="7B5CCA6D" w14:textId="77777777" w:rsidR="0099094D" w:rsidRPr="00880002" w:rsidRDefault="0099094D" w:rsidP="0005715C">
            <w:pPr>
              <w:jc w:val="both"/>
              <w:rPr>
                <w:b/>
              </w:rPr>
            </w:pPr>
            <w:r w:rsidRPr="00880002">
              <w:rPr>
                <w:b/>
              </w:rPr>
              <w:t>Identifier</w:t>
            </w:r>
          </w:p>
        </w:tc>
        <w:tc>
          <w:tcPr>
            <w:tcW w:w="6966" w:type="dxa"/>
          </w:tcPr>
          <w:p w14:paraId="31CEC477" w14:textId="7D9767E5" w:rsidR="0099094D" w:rsidRPr="00880002" w:rsidRDefault="0099094D" w:rsidP="0005715C">
            <w:pPr>
              <w:pStyle w:val="Pa1"/>
              <w:spacing w:after="120"/>
              <w:jc w:val="both"/>
              <w:rPr>
                <w:rFonts w:ascii="Times New Roman" w:hAnsi="Times New Roman"/>
              </w:rPr>
            </w:pPr>
            <w:r w:rsidRPr="00880002">
              <w:rPr>
                <w:rFonts w:ascii="Times New Roman" w:hAnsi="Times New Roman"/>
                <w:szCs w:val="20"/>
              </w:rPr>
              <w:t>FR-</w:t>
            </w:r>
            <w:r w:rsidR="00F61336" w:rsidRPr="00880002">
              <w:rPr>
                <w:rFonts w:ascii="Times New Roman" w:hAnsi="Times New Roman"/>
                <w:szCs w:val="20"/>
              </w:rPr>
              <w:t>22</w:t>
            </w:r>
          </w:p>
        </w:tc>
      </w:tr>
      <w:tr w:rsidR="0099094D" w:rsidRPr="00880002" w14:paraId="6E5A057E" w14:textId="77777777" w:rsidTr="0005715C">
        <w:tc>
          <w:tcPr>
            <w:tcW w:w="2276" w:type="dxa"/>
          </w:tcPr>
          <w:p w14:paraId="7E441D59" w14:textId="77777777" w:rsidR="0099094D" w:rsidRPr="00880002" w:rsidRDefault="0099094D" w:rsidP="0005715C">
            <w:pPr>
              <w:jc w:val="both"/>
              <w:rPr>
                <w:b/>
              </w:rPr>
            </w:pPr>
            <w:r w:rsidRPr="00880002">
              <w:rPr>
                <w:b/>
              </w:rPr>
              <w:t>Title</w:t>
            </w:r>
          </w:p>
        </w:tc>
        <w:tc>
          <w:tcPr>
            <w:tcW w:w="6966" w:type="dxa"/>
          </w:tcPr>
          <w:p w14:paraId="1626ECE0" w14:textId="22F81295" w:rsidR="0099094D" w:rsidRPr="00880002" w:rsidRDefault="00927BC5" w:rsidP="0005715C">
            <w:pPr>
              <w:pStyle w:val="Pa1"/>
              <w:spacing w:after="120"/>
              <w:jc w:val="both"/>
              <w:rPr>
                <w:rFonts w:ascii="Times New Roman" w:hAnsi="Times New Roman"/>
              </w:rPr>
            </w:pPr>
            <w:r w:rsidRPr="00880002">
              <w:rPr>
                <w:rFonts w:ascii="Times New Roman" w:hAnsi="Times New Roman"/>
              </w:rPr>
              <w:t>Edit Profile</w:t>
            </w:r>
          </w:p>
        </w:tc>
      </w:tr>
      <w:tr w:rsidR="0099094D" w:rsidRPr="00880002" w14:paraId="06C2FC6F" w14:textId="77777777" w:rsidTr="0005715C">
        <w:tc>
          <w:tcPr>
            <w:tcW w:w="2276" w:type="dxa"/>
          </w:tcPr>
          <w:p w14:paraId="0E91B4DA" w14:textId="77777777" w:rsidR="0099094D" w:rsidRPr="00880002" w:rsidRDefault="0099094D" w:rsidP="0005715C">
            <w:pPr>
              <w:jc w:val="both"/>
              <w:rPr>
                <w:b/>
              </w:rPr>
            </w:pPr>
            <w:r w:rsidRPr="00880002">
              <w:rPr>
                <w:b/>
              </w:rPr>
              <w:t>Requirement</w:t>
            </w:r>
          </w:p>
        </w:tc>
        <w:tc>
          <w:tcPr>
            <w:tcW w:w="6966" w:type="dxa"/>
          </w:tcPr>
          <w:p w14:paraId="06D3CF43" w14:textId="541B27A4" w:rsidR="0099094D" w:rsidRPr="00880002" w:rsidRDefault="0099094D" w:rsidP="0005715C">
            <w:pPr>
              <w:pStyle w:val="Pa1"/>
              <w:spacing w:after="120"/>
              <w:jc w:val="both"/>
              <w:rPr>
                <w:rFonts w:ascii="Times New Roman" w:hAnsi="Times New Roman"/>
              </w:rPr>
            </w:pPr>
            <w:r w:rsidRPr="00880002">
              <w:rPr>
                <w:rFonts w:ascii="Times New Roman" w:hAnsi="Times New Roman"/>
                <w:szCs w:val="20"/>
              </w:rPr>
              <w:t xml:space="preserve">The system </w:t>
            </w:r>
            <w:r w:rsidR="00D1606D" w:rsidRPr="00880002">
              <w:rPr>
                <w:rFonts w:ascii="Times New Roman" w:hAnsi="Times New Roman"/>
                <w:szCs w:val="20"/>
              </w:rPr>
              <w:t>shall allow the user to edit their profile</w:t>
            </w:r>
          </w:p>
        </w:tc>
      </w:tr>
      <w:tr w:rsidR="0099094D" w:rsidRPr="00880002" w14:paraId="0B96C71E" w14:textId="77777777" w:rsidTr="0005715C">
        <w:tc>
          <w:tcPr>
            <w:tcW w:w="2276" w:type="dxa"/>
          </w:tcPr>
          <w:p w14:paraId="015ADF8E" w14:textId="77777777" w:rsidR="0099094D" w:rsidRPr="00880002" w:rsidRDefault="0099094D" w:rsidP="0005715C">
            <w:pPr>
              <w:jc w:val="both"/>
              <w:rPr>
                <w:b/>
              </w:rPr>
            </w:pPr>
            <w:r w:rsidRPr="00880002">
              <w:rPr>
                <w:b/>
              </w:rPr>
              <w:t>Source</w:t>
            </w:r>
          </w:p>
        </w:tc>
        <w:tc>
          <w:tcPr>
            <w:tcW w:w="6966" w:type="dxa"/>
          </w:tcPr>
          <w:p w14:paraId="163F0B07" w14:textId="77777777" w:rsidR="0099094D" w:rsidRPr="00880002" w:rsidRDefault="0099094D" w:rsidP="0005715C">
            <w:pPr>
              <w:pStyle w:val="Pa1"/>
              <w:spacing w:after="120"/>
              <w:jc w:val="both"/>
              <w:rPr>
                <w:rFonts w:ascii="Times New Roman" w:hAnsi="Times New Roman"/>
              </w:rPr>
            </w:pPr>
            <w:r w:rsidRPr="00880002">
              <w:rPr>
                <w:rFonts w:ascii="Times New Roman" w:hAnsi="Times New Roman"/>
                <w:szCs w:val="20"/>
              </w:rPr>
              <w:t>Supervisor</w:t>
            </w:r>
          </w:p>
        </w:tc>
      </w:tr>
      <w:tr w:rsidR="0099094D" w:rsidRPr="00880002" w14:paraId="05E432D1" w14:textId="77777777" w:rsidTr="0005715C">
        <w:tc>
          <w:tcPr>
            <w:tcW w:w="2276" w:type="dxa"/>
          </w:tcPr>
          <w:p w14:paraId="32617206" w14:textId="77777777" w:rsidR="0099094D" w:rsidRPr="00880002" w:rsidRDefault="0099094D" w:rsidP="0005715C">
            <w:pPr>
              <w:jc w:val="both"/>
              <w:rPr>
                <w:b/>
              </w:rPr>
            </w:pPr>
            <w:r w:rsidRPr="00880002">
              <w:rPr>
                <w:b/>
              </w:rPr>
              <w:t xml:space="preserve">Rationale </w:t>
            </w:r>
          </w:p>
        </w:tc>
        <w:tc>
          <w:tcPr>
            <w:tcW w:w="6966" w:type="dxa"/>
          </w:tcPr>
          <w:p w14:paraId="5F602123" w14:textId="14F1EBEB" w:rsidR="0099094D" w:rsidRPr="00880002" w:rsidRDefault="00395E00" w:rsidP="0005715C">
            <w:pPr>
              <w:pStyle w:val="Pa1"/>
              <w:spacing w:after="120"/>
              <w:jc w:val="both"/>
              <w:rPr>
                <w:rFonts w:ascii="Times New Roman" w:hAnsi="Times New Roman"/>
              </w:rPr>
            </w:pPr>
            <w:r w:rsidRPr="00880002">
              <w:rPr>
                <w:rFonts w:ascii="Times New Roman" w:hAnsi="Times New Roman"/>
                <w:szCs w:val="20"/>
              </w:rPr>
              <w:t>Profile management</w:t>
            </w:r>
          </w:p>
        </w:tc>
      </w:tr>
      <w:tr w:rsidR="0099094D" w:rsidRPr="00880002" w14:paraId="2147B99C" w14:textId="77777777" w:rsidTr="0005715C">
        <w:tc>
          <w:tcPr>
            <w:tcW w:w="2276" w:type="dxa"/>
          </w:tcPr>
          <w:p w14:paraId="1E7E37B9" w14:textId="77777777" w:rsidR="0099094D" w:rsidRPr="00880002" w:rsidRDefault="0099094D" w:rsidP="0005715C">
            <w:pPr>
              <w:jc w:val="both"/>
              <w:rPr>
                <w:b/>
              </w:rPr>
            </w:pPr>
            <w:r w:rsidRPr="00880002">
              <w:rPr>
                <w:b/>
              </w:rPr>
              <w:t>Business Rule (if required)</w:t>
            </w:r>
          </w:p>
        </w:tc>
        <w:tc>
          <w:tcPr>
            <w:tcW w:w="6966" w:type="dxa"/>
          </w:tcPr>
          <w:p w14:paraId="6B2C65BB" w14:textId="77777777" w:rsidR="0099094D" w:rsidRPr="00880002" w:rsidRDefault="0099094D" w:rsidP="0005715C">
            <w:pPr>
              <w:pStyle w:val="Pa1"/>
              <w:spacing w:after="120"/>
              <w:jc w:val="both"/>
              <w:rPr>
                <w:rFonts w:ascii="Times New Roman" w:hAnsi="Times New Roman"/>
              </w:rPr>
            </w:pPr>
            <w:r w:rsidRPr="00880002">
              <w:rPr>
                <w:rFonts w:ascii="Times New Roman" w:hAnsi="Times New Roman"/>
              </w:rPr>
              <w:t>None</w:t>
            </w:r>
          </w:p>
        </w:tc>
      </w:tr>
      <w:tr w:rsidR="0099094D" w:rsidRPr="00880002" w14:paraId="06567DFB" w14:textId="77777777" w:rsidTr="0005715C">
        <w:tc>
          <w:tcPr>
            <w:tcW w:w="2276" w:type="dxa"/>
          </w:tcPr>
          <w:p w14:paraId="57A8671E" w14:textId="77777777" w:rsidR="0099094D" w:rsidRPr="00880002" w:rsidRDefault="0099094D" w:rsidP="0005715C">
            <w:pPr>
              <w:jc w:val="both"/>
              <w:rPr>
                <w:b/>
              </w:rPr>
            </w:pPr>
            <w:r w:rsidRPr="00880002">
              <w:rPr>
                <w:b/>
              </w:rPr>
              <w:t>Dependencies</w:t>
            </w:r>
          </w:p>
        </w:tc>
        <w:tc>
          <w:tcPr>
            <w:tcW w:w="6966" w:type="dxa"/>
          </w:tcPr>
          <w:p w14:paraId="7288D4BE" w14:textId="77777777" w:rsidR="0099094D" w:rsidRPr="00880002" w:rsidRDefault="0099094D" w:rsidP="0005715C">
            <w:pPr>
              <w:pStyle w:val="Pa1"/>
              <w:spacing w:after="120"/>
              <w:jc w:val="both"/>
              <w:rPr>
                <w:rFonts w:ascii="Times New Roman" w:hAnsi="Times New Roman"/>
                <w:szCs w:val="20"/>
              </w:rPr>
            </w:pPr>
          </w:p>
        </w:tc>
      </w:tr>
      <w:tr w:rsidR="0099094D" w:rsidRPr="00880002" w14:paraId="05C289A8" w14:textId="77777777" w:rsidTr="0005715C">
        <w:tc>
          <w:tcPr>
            <w:tcW w:w="2276" w:type="dxa"/>
          </w:tcPr>
          <w:p w14:paraId="3F2BAA86" w14:textId="77777777" w:rsidR="0099094D" w:rsidRPr="00880002" w:rsidRDefault="0099094D" w:rsidP="0005715C">
            <w:pPr>
              <w:jc w:val="both"/>
              <w:rPr>
                <w:b/>
              </w:rPr>
            </w:pPr>
            <w:r w:rsidRPr="00880002">
              <w:rPr>
                <w:b/>
              </w:rPr>
              <w:t>Priority</w:t>
            </w:r>
          </w:p>
        </w:tc>
        <w:tc>
          <w:tcPr>
            <w:tcW w:w="6966" w:type="dxa"/>
          </w:tcPr>
          <w:p w14:paraId="0939B432" w14:textId="77777777" w:rsidR="0099094D" w:rsidRPr="00880002" w:rsidRDefault="0099094D" w:rsidP="0005715C">
            <w:pPr>
              <w:pStyle w:val="Pa1"/>
              <w:spacing w:after="120"/>
              <w:jc w:val="both"/>
              <w:rPr>
                <w:rFonts w:ascii="Times New Roman" w:hAnsi="Times New Roman"/>
                <w:szCs w:val="20"/>
              </w:rPr>
            </w:pPr>
            <w:r w:rsidRPr="00880002">
              <w:rPr>
                <w:rFonts w:ascii="Times New Roman" w:hAnsi="Times New Roman"/>
                <w:szCs w:val="20"/>
              </w:rPr>
              <w:t>High</w:t>
            </w:r>
          </w:p>
        </w:tc>
      </w:tr>
    </w:tbl>
    <w:p w14:paraId="711891A1" w14:textId="72586571" w:rsidR="0099094D" w:rsidRPr="00880002" w:rsidRDefault="0099094D" w:rsidP="008911A4">
      <w:pPr>
        <w:rPr>
          <w:lang w:eastAsia="ar-SA"/>
        </w:rPr>
      </w:pPr>
    </w:p>
    <w:p w14:paraId="44388368" w14:textId="4716013A" w:rsidR="002F4DD4" w:rsidRPr="00880002" w:rsidRDefault="002F4DD4" w:rsidP="008911A4">
      <w:pPr>
        <w:rPr>
          <w:lang w:eastAsia="ar-SA"/>
        </w:rPr>
      </w:pPr>
    </w:p>
    <w:p w14:paraId="3239DCBF" w14:textId="70D65A95" w:rsidR="002F4DD4" w:rsidRPr="00880002" w:rsidRDefault="002F4DD4" w:rsidP="008911A4">
      <w:pPr>
        <w:rPr>
          <w:lang w:eastAsia="ar-SA"/>
        </w:rPr>
      </w:pPr>
    </w:p>
    <w:p w14:paraId="6A5E061B" w14:textId="341D1CF1" w:rsidR="002F4DD4" w:rsidRPr="00880002" w:rsidRDefault="002F4DD4" w:rsidP="008911A4">
      <w:pPr>
        <w:rPr>
          <w:lang w:eastAsia="ar-SA"/>
        </w:rPr>
      </w:pPr>
    </w:p>
    <w:p w14:paraId="5BEC08F0" w14:textId="091FD2A8" w:rsidR="002F4DD4" w:rsidRPr="00880002" w:rsidRDefault="002F4DD4" w:rsidP="008911A4">
      <w:pPr>
        <w:rPr>
          <w:lang w:eastAsia="ar-SA"/>
        </w:rPr>
      </w:pPr>
    </w:p>
    <w:p w14:paraId="24E126FD" w14:textId="77777777" w:rsidR="002F4DD4" w:rsidRPr="00880002" w:rsidRDefault="002F4DD4" w:rsidP="008911A4">
      <w:pPr>
        <w:rPr>
          <w:lang w:eastAsia="ar-SA"/>
        </w:rPr>
      </w:pPr>
    </w:p>
    <w:p w14:paraId="67FEE7A5" w14:textId="142B553C" w:rsidR="00F155D9" w:rsidRPr="003264C6" w:rsidRDefault="00F155D9" w:rsidP="003264C6">
      <w:pPr>
        <w:pStyle w:val="Heading2"/>
      </w:pPr>
      <w:bookmarkStart w:id="131" w:name="_Toc55155675"/>
      <w:r w:rsidRPr="00880002">
        <w:lastRenderedPageBreak/>
        <w:t>Functional Requirement 23</w:t>
      </w:r>
      <w:bookmarkEnd w:id="131"/>
      <w:r w:rsidRPr="003264C6">
        <w:rPr>
          <w:noProof/>
          <w:szCs w:val="24"/>
        </w:rPr>
        <w:t xml:space="preserve"> </w:t>
      </w:r>
    </w:p>
    <w:p w14:paraId="04AB1677" w14:textId="0FBC89C9" w:rsidR="004E0CDC" w:rsidRDefault="004E0CDC" w:rsidP="004E0CDC">
      <w:pPr>
        <w:pStyle w:val="Caption"/>
        <w:keepNext/>
      </w:pPr>
      <w:bookmarkStart w:id="132" w:name="_Toc55300951"/>
      <w:r>
        <w:t xml:space="preserve">Table </w:t>
      </w:r>
      <w:fldSimple w:instr=" SEQ Table \* ARABIC ">
        <w:r w:rsidR="00A4120D">
          <w:rPr>
            <w:noProof/>
          </w:rPr>
          <w:t>57</w:t>
        </w:r>
      </w:fldSimple>
      <w:r>
        <w:t xml:space="preserve">: </w:t>
      </w:r>
      <w:r w:rsidRPr="00880002">
        <w:rPr>
          <w:szCs w:val="24"/>
        </w:rPr>
        <w:t>Description of FR-23</w:t>
      </w:r>
      <w:r>
        <w:rPr>
          <w:szCs w:val="24"/>
        </w:rPr>
        <w:t>: Create Users.</w:t>
      </w:r>
      <w:bookmarkEnd w:id="132"/>
    </w:p>
    <w:tbl>
      <w:tblPr>
        <w:tblStyle w:val="TableGrid"/>
        <w:tblW w:w="0" w:type="auto"/>
        <w:tblInd w:w="108" w:type="dxa"/>
        <w:tblLook w:val="04A0" w:firstRow="1" w:lastRow="0" w:firstColumn="1" w:lastColumn="0" w:noHBand="0" w:noVBand="1"/>
      </w:tblPr>
      <w:tblGrid>
        <w:gridCol w:w="2276"/>
        <w:gridCol w:w="6966"/>
      </w:tblGrid>
      <w:tr w:rsidR="00F155D9" w:rsidRPr="00880002" w14:paraId="2201A3F9" w14:textId="77777777" w:rsidTr="0005715C">
        <w:tc>
          <w:tcPr>
            <w:tcW w:w="2276" w:type="dxa"/>
          </w:tcPr>
          <w:p w14:paraId="3909817B" w14:textId="77777777" w:rsidR="00F155D9" w:rsidRPr="00880002" w:rsidRDefault="00F155D9" w:rsidP="0005715C">
            <w:pPr>
              <w:jc w:val="both"/>
              <w:rPr>
                <w:b/>
              </w:rPr>
            </w:pPr>
            <w:r w:rsidRPr="00880002">
              <w:rPr>
                <w:b/>
              </w:rPr>
              <w:t>Identifier</w:t>
            </w:r>
          </w:p>
        </w:tc>
        <w:tc>
          <w:tcPr>
            <w:tcW w:w="6966" w:type="dxa"/>
          </w:tcPr>
          <w:p w14:paraId="3CB90BAC" w14:textId="77777777" w:rsidR="00F155D9" w:rsidRPr="00880002" w:rsidRDefault="00F155D9" w:rsidP="0005715C">
            <w:pPr>
              <w:pStyle w:val="Pa1"/>
              <w:spacing w:after="120"/>
              <w:jc w:val="both"/>
              <w:rPr>
                <w:rFonts w:ascii="Times New Roman" w:hAnsi="Times New Roman"/>
              </w:rPr>
            </w:pPr>
            <w:r w:rsidRPr="00880002">
              <w:rPr>
                <w:rFonts w:ascii="Times New Roman" w:hAnsi="Times New Roman"/>
                <w:szCs w:val="20"/>
              </w:rPr>
              <w:t>FR-18</w:t>
            </w:r>
          </w:p>
        </w:tc>
      </w:tr>
      <w:tr w:rsidR="00F155D9" w:rsidRPr="00880002" w14:paraId="46929CCB" w14:textId="77777777" w:rsidTr="0005715C">
        <w:tc>
          <w:tcPr>
            <w:tcW w:w="2276" w:type="dxa"/>
          </w:tcPr>
          <w:p w14:paraId="33FC3CCF" w14:textId="77777777" w:rsidR="00F155D9" w:rsidRPr="00880002" w:rsidRDefault="00F155D9" w:rsidP="0005715C">
            <w:pPr>
              <w:jc w:val="both"/>
              <w:rPr>
                <w:b/>
              </w:rPr>
            </w:pPr>
            <w:r w:rsidRPr="00880002">
              <w:rPr>
                <w:b/>
              </w:rPr>
              <w:t>Title</w:t>
            </w:r>
          </w:p>
        </w:tc>
        <w:tc>
          <w:tcPr>
            <w:tcW w:w="6966" w:type="dxa"/>
          </w:tcPr>
          <w:p w14:paraId="6EB59143" w14:textId="45BFE8B1" w:rsidR="00F155D9" w:rsidRPr="00880002" w:rsidRDefault="00F155D9" w:rsidP="0005715C">
            <w:pPr>
              <w:pStyle w:val="Pa1"/>
              <w:spacing w:after="120"/>
              <w:jc w:val="both"/>
              <w:rPr>
                <w:rFonts w:ascii="Times New Roman" w:hAnsi="Times New Roman"/>
              </w:rPr>
            </w:pPr>
            <w:r w:rsidRPr="00880002">
              <w:rPr>
                <w:rFonts w:ascii="Times New Roman" w:hAnsi="Times New Roman"/>
              </w:rPr>
              <w:t>Create Users</w:t>
            </w:r>
          </w:p>
        </w:tc>
      </w:tr>
      <w:tr w:rsidR="00F155D9" w:rsidRPr="00880002" w14:paraId="652164B5" w14:textId="77777777" w:rsidTr="0005715C">
        <w:tc>
          <w:tcPr>
            <w:tcW w:w="2276" w:type="dxa"/>
          </w:tcPr>
          <w:p w14:paraId="0195EF7E" w14:textId="77777777" w:rsidR="00F155D9" w:rsidRPr="00880002" w:rsidRDefault="00F155D9" w:rsidP="0005715C">
            <w:pPr>
              <w:jc w:val="both"/>
              <w:rPr>
                <w:b/>
              </w:rPr>
            </w:pPr>
            <w:r w:rsidRPr="00880002">
              <w:rPr>
                <w:b/>
              </w:rPr>
              <w:t>Requirement</w:t>
            </w:r>
          </w:p>
        </w:tc>
        <w:tc>
          <w:tcPr>
            <w:tcW w:w="6966" w:type="dxa"/>
          </w:tcPr>
          <w:p w14:paraId="70115CC8" w14:textId="1F0DB352" w:rsidR="00F155D9" w:rsidRPr="00880002" w:rsidRDefault="00F155D9" w:rsidP="0005715C">
            <w:pPr>
              <w:pStyle w:val="Pa1"/>
              <w:spacing w:after="120"/>
              <w:jc w:val="both"/>
              <w:rPr>
                <w:rFonts w:ascii="Times New Roman" w:hAnsi="Times New Roman"/>
              </w:rPr>
            </w:pPr>
            <w:r w:rsidRPr="00880002">
              <w:rPr>
                <w:rFonts w:ascii="Times New Roman" w:hAnsi="Times New Roman"/>
                <w:szCs w:val="20"/>
              </w:rPr>
              <w:t xml:space="preserve">The system shall allow the </w:t>
            </w:r>
            <w:r w:rsidR="00E206A7" w:rsidRPr="00880002">
              <w:rPr>
                <w:rFonts w:ascii="Times New Roman" w:hAnsi="Times New Roman"/>
                <w:szCs w:val="20"/>
              </w:rPr>
              <w:t>manager to create accounts for employees</w:t>
            </w:r>
          </w:p>
        </w:tc>
      </w:tr>
      <w:tr w:rsidR="00F155D9" w:rsidRPr="00880002" w14:paraId="15FD908C" w14:textId="77777777" w:rsidTr="0005715C">
        <w:tc>
          <w:tcPr>
            <w:tcW w:w="2276" w:type="dxa"/>
          </w:tcPr>
          <w:p w14:paraId="4D216977" w14:textId="77777777" w:rsidR="00F155D9" w:rsidRPr="00880002" w:rsidRDefault="00F155D9" w:rsidP="0005715C">
            <w:pPr>
              <w:jc w:val="both"/>
              <w:rPr>
                <w:b/>
              </w:rPr>
            </w:pPr>
            <w:r w:rsidRPr="00880002">
              <w:rPr>
                <w:b/>
              </w:rPr>
              <w:t>Source</w:t>
            </w:r>
          </w:p>
        </w:tc>
        <w:tc>
          <w:tcPr>
            <w:tcW w:w="6966" w:type="dxa"/>
          </w:tcPr>
          <w:p w14:paraId="15D7E1C9" w14:textId="77777777" w:rsidR="00F155D9" w:rsidRPr="00880002" w:rsidRDefault="00F155D9" w:rsidP="0005715C">
            <w:pPr>
              <w:pStyle w:val="Pa1"/>
              <w:spacing w:after="120"/>
              <w:jc w:val="both"/>
              <w:rPr>
                <w:rFonts w:ascii="Times New Roman" w:hAnsi="Times New Roman"/>
              </w:rPr>
            </w:pPr>
            <w:r w:rsidRPr="00880002">
              <w:rPr>
                <w:rFonts w:ascii="Times New Roman" w:hAnsi="Times New Roman"/>
                <w:szCs w:val="20"/>
              </w:rPr>
              <w:t>Supervisor</w:t>
            </w:r>
          </w:p>
        </w:tc>
      </w:tr>
      <w:tr w:rsidR="00F155D9" w:rsidRPr="00880002" w14:paraId="4415A3EB" w14:textId="77777777" w:rsidTr="0005715C">
        <w:tc>
          <w:tcPr>
            <w:tcW w:w="2276" w:type="dxa"/>
          </w:tcPr>
          <w:p w14:paraId="3B9F0B00" w14:textId="77777777" w:rsidR="00F155D9" w:rsidRPr="00880002" w:rsidRDefault="00F155D9" w:rsidP="0005715C">
            <w:pPr>
              <w:jc w:val="both"/>
              <w:rPr>
                <w:b/>
              </w:rPr>
            </w:pPr>
            <w:r w:rsidRPr="00880002">
              <w:rPr>
                <w:b/>
              </w:rPr>
              <w:t xml:space="preserve">Rationale </w:t>
            </w:r>
          </w:p>
        </w:tc>
        <w:tc>
          <w:tcPr>
            <w:tcW w:w="6966" w:type="dxa"/>
          </w:tcPr>
          <w:p w14:paraId="5F75C50E" w14:textId="3717367F" w:rsidR="00F155D9" w:rsidRPr="00880002" w:rsidRDefault="00F155D9" w:rsidP="0005715C">
            <w:pPr>
              <w:pStyle w:val="Pa1"/>
              <w:spacing w:after="120"/>
              <w:jc w:val="both"/>
              <w:rPr>
                <w:rFonts w:ascii="Times New Roman" w:hAnsi="Times New Roman"/>
              </w:rPr>
            </w:pPr>
            <w:r w:rsidRPr="00880002">
              <w:rPr>
                <w:rFonts w:ascii="Times New Roman" w:hAnsi="Times New Roman"/>
                <w:szCs w:val="20"/>
              </w:rPr>
              <w:t xml:space="preserve">To have separate </w:t>
            </w:r>
            <w:r w:rsidR="00C9656D" w:rsidRPr="00880002">
              <w:rPr>
                <w:rFonts w:ascii="Times New Roman" w:hAnsi="Times New Roman"/>
                <w:szCs w:val="20"/>
              </w:rPr>
              <w:t>profiles</w:t>
            </w:r>
            <w:r w:rsidRPr="00880002">
              <w:rPr>
                <w:rFonts w:ascii="Times New Roman" w:hAnsi="Times New Roman"/>
                <w:szCs w:val="20"/>
              </w:rPr>
              <w:t xml:space="preserve"> in an organization</w:t>
            </w:r>
          </w:p>
        </w:tc>
      </w:tr>
      <w:tr w:rsidR="00F155D9" w:rsidRPr="00880002" w14:paraId="524ABDCF" w14:textId="77777777" w:rsidTr="0005715C">
        <w:tc>
          <w:tcPr>
            <w:tcW w:w="2276" w:type="dxa"/>
          </w:tcPr>
          <w:p w14:paraId="0D3E558D" w14:textId="77777777" w:rsidR="00F155D9" w:rsidRPr="00880002" w:rsidRDefault="00F155D9" w:rsidP="0005715C">
            <w:pPr>
              <w:jc w:val="both"/>
              <w:rPr>
                <w:b/>
              </w:rPr>
            </w:pPr>
            <w:r w:rsidRPr="00880002">
              <w:rPr>
                <w:b/>
              </w:rPr>
              <w:t>Business Rule (if required)</w:t>
            </w:r>
          </w:p>
        </w:tc>
        <w:tc>
          <w:tcPr>
            <w:tcW w:w="6966" w:type="dxa"/>
          </w:tcPr>
          <w:p w14:paraId="2B64BA45" w14:textId="77777777" w:rsidR="00F155D9" w:rsidRPr="00880002" w:rsidRDefault="00F155D9" w:rsidP="0005715C">
            <w:pPr>
              <w:pStyle w:val="Pa1"/>
              <w:spacing w:after="120"/>
              <w:jc w:val="both"/>
              <w:rPr>
                <w:rFonts w:ascii="Times New Roman" w:hAnsi="Times New Roman"/>
              </w:rPr>
            </w:pPr>
            <w:r w:rsidRPr="00880002">
              <w:rPr>
                <w:rFonts w:ascii="Times New Roman" w:hAnsi="Times New Roman"/>
              </w:rPr>
              <w:t>None</w:t>
            </w:r>
          </w:p>
        </w:tc>
      </w:tr>
      <w:tr w:rsidR="00F155D9" w:rsidRPr="00880002" w14:paraId="7EDAFC57" w14:textId="77777777" w:rsidTr="0005715C">
        <w:tc>
          <w:tcPr>
            <w:tcW w:w="2276" w:type="dxa"/>
          </w:tcPr>
          <w:p w14:paraId="186098C0" w14:textId="77777777" w:rsidR="00F155D9" w:rsidRPr="00880002" w:rsidRDefault="00F155D9" w:rsidP="0005715C">
            <w:pPr>
              <w:jc w:val="both"/>
              <w:rPr>
                <w:b/>
              </w:rPr>
            </w:pPr>
            <w:r w:rsidRPr="00880002">
              <w:rPr>
                <w:b/>
              </w:rPr>
              <w:t>Dependencies</w:t>
            </w:r>
          </w:p>
        </w:tc>
        <w:tc>
          <w:tcPr>
            <w:tcW w:w="6966" w:type="dxa"/>
          </w:tcPr>
          <w:p w14:paraId="4CD0BC77" w14:textId="77777777" w:rsidR="00F155D9" w:rsidRPr="00880002" w:rsidRDefault="00F155D9" w:rsidP="0005715C">
            <w:pPr>
              <w:pStyle w:val="Pa1"/>
              <w:spacing w:after="120"/>
              <w:jc w:val="both"/>
              <w:rPr>
                <w:rFonts w:ascii="Times New Roman" w:hAnsi="Times New Roman"/>
                <w:szCs w:val="20"/>
              </w:rPr>
            </w:pPr>
          </w:p>
        </w:tc>
      </w:tr>
      <w:tr w:rsidR="00F155D9" w:rsidRPr="00880002" w14:paraId="64846644" w14:textId="77777777" w:rsidTr="0005715C">
        <w:tc>
          <w:tcPr>
            <w:tcW w:w="2276" w:type="dxa"/>
          </w:tcPr>
          <w:p w14:paraId="320F9103" w14:textId="77777777" w:rsidR="00F155D9" w:rsidRPr="00880002" w:rsidRDefault="00F155D9" w:rsidP="0005715C">
            <w:pPr>
              <w:jc w:val="both"/>
              <w:rPr>
                <w:b/>
              </w:rPr>
            </w:pPr>
            <w:r w:rsidRPr="00880002">
              <w:rPr>
                <w:b/>
              </w:rPr>
              <w:t>Priority</w:t>
            </w:r>
          </w:p>
        </w:tc>
        <w:tc>
          <w:tcPr>
            <w:tcW w:w="6966" w:type="dxa"/>
          </w:tcPr>
          <w:p w14:paraId="1A3B003A" w14:textId="77777777" w:rsidR="00F155D9" w:rsidRPr="00880002" w:rsidRDefault="00F155D9" w:rsidP="0005715C">
            <w:pPr>
              <w:pStyle w:val="Pa1"/>
              <w:spacing w:after="120"/>
              <w:jc w:val="both"/>
              <w:rPr>
                <w:rFonts w:ascii="Times New Roman" w:hAnsi="Times New Roman"/>
                <w:szCs w:val="20"/>
              </w:rPr>
            </w:pPr>
            <w:r w:rsidRPr="00880002">
              <w:rPr>
                <w:rFonts w:ascii="Times New Roman" w:hAnsi="Times New Roman"/>
                <w:szCs w:val="20"/>
              </w:rPr>
              <w:t>High</w:t>
            </w:r>
          </w:p>
        </w:tc>
      </w:tr>
    </w:tbl>
    <w:p w14:paraId="30F95E10" w14:textId="1C1B66F0" w:rsidR="00F155D9" w:rsidRPr="00880002" w:rsidRDefault="00F155D9" w:rsidP="008911A4">
      <w:pPr>
        <w:rPr>
          <w:lang w:eastAsia="ar-SA"/>
        </w:rPr>
      </w:pPr>
    </w:p>
    <w:p w14:paraId="6248D50F" w14:textId="1FF663C5" w:rsidR="000B7C68" w:rsidRPr="00880002" w:rsidRDefault="000B7C68" w:rsidP="008911A4">
      <w:pPr>
        <w:rPr>
          <w:lang w:eastAsia="ar-SA"/>
        </w:rPr>
      </w:pPr>
    </w:p>
    <w:p w14:paraId="2648FB5E" w14:textId="388C9B11" w:rsidR="000B7C68" w:rsidRPr="0011169E" w:rsidRDefault="000B7C68" w:rsidP="0011169E">
      <w:pPr>
        <w:pStyle w:val="Heading2"/>
      </w:pPr>
      <w:bookmarkStart w:id="133" w:name="_Toc55155676"/>
      <w:r w:rsidRPr="00880002">
        <w:t>Functional Requirement 24</w:t>
      </w:r>
      <w:bookmarkEnd w:id="133"/>
    </w:p>
    <w:p w14:paraId="302602D2" w14:textId="6C173D64" w:rsidR="0011169E" w:rsidRDefault="0011169E" w:rsidP="0011169E">
      <w:pPr>
        <w:pStyle w:val="Caption"/>
        <w:keepNext/>
      </w:pPr>
      <w:bookmarkStart w:id="134" w:name="_Toc55300952"/>
      <w:r>
        <w:t xml:space="preserve">Table </w:t>
      </w:r>
      <w:fldSimple w:instr=" SEQ Table \* ARABIC ">
        <w:r w:rsidR="00A4120D">
          <w:rPr>
            <w:noProof/>
          </w:rPr>
          <w:t>58</w:t>
        </w:r>
      </w:fldSimple>
      <w:r>
        <w:t xml:space="preserve">: </w:t>
      </w:r>
      <w:r w:rsidRPr="00880002">
        <w:rPr>
          <w:szCs w:val="24"/>
        </w:rPr>
        <w:t>Description of FR-24</w:t>
      </w:r>
      <w:r>
        <w:rPr>
          <w:szCs w:val="24"/>
        </w:rPr>
        <w:t>: Edit Users.</w:t>
      </w:r>
      <w:bookmarkEnd w:id="134"/>
    </w:p>
    <w:tbl>
      <w:tblPr>
        <w:tblStyle w:val="TableGrid"/>
        <w:tblW w:w="0" w:type="auto"/>
        <w:tblInd w:w="108" w:type="dxa"/>
        <w:tblLook w:val="04A0" w:firstRow="1" w:lastRow="0" w:firstColumn="1" w:lastColumn="0" w:noHBand="0" w:noVBand="1"/>
      </w:tblPr>
      <w:tblGrid>
        <w:gridCol w:w="2276"/>
        <w:gridCol w:w="6966"/>
      </w:tblGrid>
      <w:tr w:rsidR="000B7C68" w:rsidRPr="00880002" w14:paraId="3AD1D481" w14:textId="77777777" w:rsidTr="0005715C">
        <w:tc>
          <w:tcPr>
            <w:tcW w:w="2276" w:type="dxa"/>
          </w:tcPr>
          <w:p w14:paraId="58E00237" w14:textId="77777777" w:rsidR="000B7C68" w:rsidRPr="00880002" w:rsidRDefault="000B7C68" w:rsidP="0005715C">
            <w:pPr>
              <w:jc w:val="both"/>
              <w:rPr>
                <w:b/>
              </w:rPr>
            </w:pPr>
            <w:r w:rsidRPr="00880002">
              <w:rPr>
                <w:b/>
              </w:rPr>
              <w:t>Identifier</w:t>
            </w:r>
          </w:p>
        </w:tc>
        <w:tc>
          <w:tcPr>
            <w:tcW w:w="6966" w:type="dxa"/>
          </w:tcPr>
          <w:p w14:paraId="24C1D33F" w14:textId="77777777" w:rsidR="000B7C68" w:rsidRPr="00880002" w:rsidRDefault="000B7C68" w:rsidP="0005715C">
            <w:pPr>
              <w:pStyle w:val="Pa1"/>
              <w:spacing w:after="120"/>
              <w:jc w:val="both"/>
              <w:rPr>
                <w:rFonts w:ascii="Times New Roman" w:hAnsi="Times New Roman"/>
              </w:rPr>
            </w:pPr>
            <w:r w:rsidRPr="00880002">
              <w:rPr>
                <w:rFonts w:ascii="Times New Roman" w:hAnsi="Times New Roman"/>
                <w:szCs w:val="20"/>
              </w:rPr>
              <w:t>FR-18</w:t>
            </w:r>
          </w:p>
        </w:tc>
      </w:tr>
      <w:tr w:rsidR="000B7C68" w:rsidRPr="00880002" w14:paraId="6F2C1527" w14:textId="77777777" w:rsidTr="0005715C">
        <w:tc>
          <w:tcPr>
            <w:tcW w:w="2276" w:type="dxa"/>
          </w:tcPr>
          <w:p w14:paraId="1ED230AE" w14:textId="77777777" w:rsidR="000B7C68" w:rsidRPr="00880002" w:rsidRDefault="000B7C68" w:rsidP="0005715C">
            <w:pPr>
              <w:jc w:val="both"/>
              <w:rPr>
                <w:b/>
              </w:rPr>
            </w:pPr>
            <w:r w:rsidRPr="00880002">
              <w:rPr>
                <w:b/>
              </w:rPr>
              <w:t>Title</w:t>
            </w:r>
          </w:p>
        </w:tc>
        <w:tc>
          <w:tcPr>
            <w:tcW w:w="6966" w:type="dxa"/>
          </w:tcPr>
          <w:p w14:paraId="00A2588F" w14:textId="2DE00EC3" w:rsidR="000B7C68" w:rsidRPr="00880002" w:rsidRDefault="00E66697" w:rsidP="0005715C">
            <w:pPr>
              <w:pStyle w:val="Pa1"/>
              <w:spacing w:after="120"/>
              <w:jc w:val="both"/>
              <w:rPr>
                <w:rFonts w:ascii="Times New Roman" w:hAnsi="Times New Roman"/>
              </w:rPr>
            </w:pPr>
            <w:r w:rsidRPr="00880002">
              <w:rPr>
                <w:rFonts w:ascii="Times New Roman" w:hAnsi="Times New Roman"/>
              </w:rPr>
              <w:t>Edit</w:t>
            </w:r>
            <w:r w:rsidR="000B7C68" w:rsidRPr="00880002">
              <w:rPr>
                <w:rFonts w:ascii="Times New Roman" w:hAnsi="Times New Roman"/>
              </w:rPr>
              <w:t xml:space="preserve"> Users</w:t>
            </w:r>
          </w:p>
        </w:tc>
      </w:tr>
      <w:tr w:rsidR="000B7C68" w:rsidRPr="00880002" w14:paraId="4C7D9320" w14:textId="77777777" w:rsidTr="0005715C">
        <w:tc>
          <w:tcPr>
            <w:tcW w:w="2276" w:type="dxa"/>
          </w:tcPr>
          <w:p w14:paraId="093463A5" w14:textId="77777777" w:rsidR="000B7C68" w:rsidRPr="00880002" w:rsidRDefault="000B7C68" w:rsidP="0005715C">
            <w:pPr>
              <w:jc w:val="both"/>
              <w:rPr>
                <w:b/>
              </w:rPr>
            </w:pPr>
            <w:r w:rsidRPr="00880002">
              <w:rPr>
                <w:b/>
              </w:rPr>
              <w:t>Requirement</w:t>
            </w:r>
          </w:p>
        </w:tc>
        <w:tc>
          <w:tcPr>
            <w:tcW w:w="6966" w:type="dxa"/>
          </w:tcPr>
          <w:p w14:paraId="39DF744D" w14:textId="26E95523" w:rsidR="000B7C68" w:rsidRPr="00880002" w:rsidRDefault="000B7C68" w:rsidP="0005715C">
            <w:pPr>
              <w:pStyle w:val="Pa1"/>
              <w:spacing w:after="120"/>
              <w:jc w:val="both"/>
              <w:rPr>
                <w:rFonts w:ascii="Times New Roman" w:hAnsi="Times New Roman"/>
              </w:rPr>
            </w:pPr>
            <w:r w:rsidRPr="00880002">
              <w:rPr>
                <w:rFonts w:ascii="Times New Roman" w:hAnsi="Times New Roman"/>
                <w:szCs w:val="20"/>
              </w:rPr>
              <w:t xml:space="preserve">The system shall allow the manager to </w:t>
            </w:r>
            <w:r w:rsidR="00231250" w:rsidRPr="00880002">
              <w:rPr>
                <w:rFonts w:ascii="Times New Roman" w:hAnsi="Times New Roman"/>
                <w:szCs w:val="20"/>
              </w:rPr>
              <w:t>edit</w:t>
            </w:r>
            <w:r w:rsidRPr="00880002">
              <w:rPr>
                <w:rFonts w:ascii="Times New Roman" w:hAnsi="Times New Roman"/>
                <w:szCs w:val="20"/>
              </w:rPr>
              <w:t xml:space="preserve"> accounts for employees</w:t>
            </w:r>
          </w:p>
        </w:tc>
      </w:tr>
      <w:tr w:rsidR="000B7C68" w:rsidRPr="00880002" w14:paraId="092EB149" w14:textId="77777777" w:rsidTr="0005715C">
        <w:tc>
          <w:tcPr>
            <w:tcW w:w="2276" w:type="dxa"/>
          </w:tcPr>
          <w:p w14:paraId="088214B6" w14:textId="77777777" w:rsidR="000B7C68" w:rsidRPr="00880002" w:rsidRDefault="000B7C68" w:rsidP="0005715C">
            <w:pPr>
              <w:jc w:val="both"/>
              <w:rPr>
                <w:b/>
              </w:rPr>
            </w:pPr>
            <w:r w:rsidRPr="00880002">
              <w:rPr>
                <w:b/>
              </w:rPr>
              <w:t>Source</w:t>
            </w:r>
          </w:p>
        </w:tc>
        <w:tc>
          <w:tcPr>
            <w:tcW w:w="6966" w:type="dxa"/>
          </w:tcPr>
          <w:p w14:paraId="016134AE" w14:textId="77777777" w:rsidR="000B7C68" w:rsidRPr="00880002" w:rsidRDefault="000B7C68" w:rsidP="0005715C">
            <w:pPr>
              <w:pStyle w:val="Pa1"/>
              <w:spacing w:after="120"/>
              <w:jc w:val="both"/>
              <w:rPr>
                <w:rFonts w:ascii="Times New Roman" w:hAnsi="Times New Roman"/>
              </w:rPr>
            </w:pPr>
            <w:r w:rsidRPr="00880002">
              <w:rPr>
                <w:rFonts w:ascii="Times New Roman" w:hAnsi="Times New Roman"/>
                <w:szCs w:val="20"/>
              </w:rPr>
              <w:t>Supervisor</w:t>
            </w:r>
          </w:p>
        </w:tc>
      </w:tr>
      <w:tr w:rsidR="000B7C68" w:rsidRPr="00880002" w14:paraId="0C74DF12" w14:textId="77777777" w:rsidTr="0005715C">
        <w:tc>
          <w:tcPr>
            <w:tcW w:w="2276" w:type="dxa"/>
          </w:tcPr>
          <w:p w14:paraId="5F53E83A" w14:textId="77777777" w:rsidR="000B7C68" w:rsidRPr="00880002" w:rsidRDefault="000B7C68" w:rsidP="0005715C">
            <w:pPr>
              <w:jc w:val="both"/>
              <w:rPr>
                <w:b/>
              </w:rPr>
            </w:pPr>
            <w:r w:rsidRPr="00880002">
              <w:rPr>
                <w:b/>
              </w:rPr>
              <w:t xml:space="preserve">Rationale </w:t>
            </w:r>
          </w:p>
        </w:tc>
        <w:tc>
          <w:tcPr>
            <w:tcW w:w="6966" w:type="dxa"/>
          </w:tcPr>
          <w:p w14:paraId="3100F2F1" w14:textId="77777777" w:rsidR="000B7C68" w:rsidRPr="00880002" w:rsidRDefault="000B7C68" w:rsidP="0005715C">
            <w:pPr>
              <w:pStyle w:val="Pa1"/>
              <w:spacing w:after="120"/>
              <w:jc w:val="both"/>
              <w:rPr>
                <w:rFonts w:ascii="Times New Roman" w:hAnsi="Times New Roman"/>
              </w:rPr>
            </w:pPr>
            <w:r w:rsidRPr="00880002">
              <w:rPr>
                <w:rFonts w:ascii="Times New Roman" w:hAnsi="Times New Roman"/>
                <w:szCs w:val="20"/>
              </w:rPr>
              <w:t>To have separate profiles in an organization</w:t>
            </w:r>
          </w:p>
        </w:tc>
      </w:tr>
      <w:tr w:rsidR="000B7C68" w:rsidRPr="00880002" w14:paraId="73BA0C6A" w14:textId="77777777" w:rsidTr="0005715C">
        <w:tc>
          <w:tcPr>
            <w:tcW w:w="2276" w:type="dxa"/>
          </w:tcPr>
          <w:p w14:paraId="7A9E6F01" w14:textId="77777777" w:rsidR="000B7C68" w:rsidRPr="00880002" w:rsidRDefault="000B7C68" w:rsidP="0005715C">
            <w:pPr>
              <w:jc w:val="both"/>
              <w:rPr>
                <w:b/>
              </w:rPr>
            </w:pPr>
            <w:r w:rsidRPr="00880002">
              <w:rPr>
                <w:b/>
              </w:rPr>
              <w:t>Business Rule (if required)</w:t>
            </w:r>
          </w:p>
        </w:tc>
        <w:tc>
          <w:tcPr>
            <w:tcW w:w="6966" w:type="dxa"/>
          </w:tcPr>
          <w:p w14:paraId="2B1585C8" w14:textId="77777777" w:rsidR="000B7C68" w:rsidRPr="00880002" w:rsidRDefault="000B7C68" w:rsidP="0005715C">
            <w:pPr>
              <w:pStyle w:val="Pa1"/>
              <w:spacing w:after="120"/>
              <w:jc w:val="both"/>
              <w:rPr>
                <w:rFonts w:ascii="Times New Roman" w:hAnsi="Times New Roman"/>
              </w:rPr>
            </w:pPr>
            <w:r w:rsidRPr="00880002">
              <w:rPr>
                <w:rFonts w:ascii="Times New Roman" w:hAnsi="Times New Roman"/>
              </w:rPr>
              <w:t>None</w:t>
            </w:r>
          </w:p>
        </w:tc>
      </w:tr>
      <w:tr w:rsidR="000B7C68" w:rsidRPr="00880002" w14:paraId="426D665F" w14:textId="77777777" w:rsidTr="0005715C">
        <w:tc>
          <w:tcPr>
            <w:tcW w:w="2276" w:type="dxa"/>
          </w:tcPr>
          <w:p w14:paraId="437B38A4" w14:textId="77777777" w:rsidR="000B7C68" w:rsidRPr="00880002" w:rsidRDefault="000B7C68" w:rsidP="0005715C">
            <w:pPr>
              <w:jc w:val="both"/>
              <w:rPr>
                <w:b/>
              </w:rPr>
            </w:pPr>
            <w:r w:rsidRPr="00880002">
              <w:rPr>
                <w:b/>
              </w:rPr>
              <w:t>Dependencies</w:t>
            </w:r>
          </w:p>
        </w:tc>
        <w:tc>
          <w:tcPr>
            <w:tcW w:w="6966" w:type="dxa"/>
          </w:tcPr>
          <w:p w14:paraId="6938C869" w14:textId="77777777" w:rsidR="000B7C68" w:rsidRPr="00880002" w:rsidRDefault="000B7C68" w:rsidP="0005715C">
            <w:pPr>
              <w:pStyle w:val="Pa1"/>
              <w:spacing w:after="120"/>
              <w:jc w:val="both"/>
              <w:rPr>
                <w:rFonts w:ascii="Times New Roman" w:hAnsi="Times New Roman"/>
                <w:szCs w:val="20"/>
              </w:rPr>
            </w:pPr>
          </w:p>
        </w:tc>
      </w:tr>
      <w:tr w:rsidR="000B7C68" w:rsidRPr="00880002" w14:paraId="531D2ED0" w14:textId="77777777" w:rsidTr="0005715C">
        <w:tc>
          <w:tcPr>
            <w:tcW w:w="2276" w:type="dxa"/>
          </w:tcPr>
          <w:p w14:paraId="79FD1882" w14:textId="77777777" w:rsidR="000B7C68" w:rsidRPr="00880002" w:rsidRDefault="000B7C68" w:rsidP="0005715C">
            <w:pPr>
              <w:jc w:val="both"/>
              <w:rPr>
                <w:b/>
              </w:rPr>
            </w:pPr>
            <w:r w:rsidRPr="00880002">
              <w:rPr>
                <w:b/>
              </w:rPr>
              <w:t>Priority</w:t>
            </w:r>
          </w:p>
        </w:tc>
        <w:tc>
          <w:tcPr>
            <w:tcW w:w="6966" w:type="dxa"/>
          </w:tcPr>
          <w:p w14:paraId="7DA236CC" w14:textId="77777777" w:rsidR="000B7C68" w:rsidRPr="00880002" w:rsidRDefault="000B7C68" w:rsidP="0005715C">
            <w:pPr>
              <w:pStyle w:val="Pa1"/>
              <w:spacing w:after="120"/>
              <w:jc w:val="both"/>
              <w:rPr>
                <w:rFonts w:ascii="Times New Roman" w:hAnsi="Times New Roman"/>
                <w:szCs w:val="20"/>
              </w:rPr>
            </w:pPr>
            <w:r w:rsidRPr="00880002">
              <w:rPr>
                <w:rFonts w:ascii="Times New Roman" w:hAnsi="Times New Roman"/>
                <w:szCs w:val="20"/>
              </w:rPr>
              <w:t>High</w:t>
            </w:r>
          </w:p>
        </w:tc>
      </w:tr>
    </w:tbl>
    <w:p w14:paraId="5BAE26EE" w14:textId="149B79F6" w:rsidR="00523FEF" w:rsidRPr="00880002" w:rsidRDefault="00523FEF" w:rsidP="00523FEF">
      <w:pPr>
        <w:pStyle w:val="Heading2"/>
        <w:numPr>
          <w:ilvl w:val="0"/>
          <w:numId w:val="0"/>
        </w:numPr>
      </w:pPr>
    </w:p>
    <w:p w14:paraId="2BA27F2D" w14:textId="77777777" w:rsidR="00523FEF" w:rsidRPr="00880002" w:rsidRDefault="00523FEF" w:rsidP="00523FEF">
      <w:pPr>
        <w:rPr>
          <w:lang w:eastAsia="ar-SA"/>
        </w:rPr>
      </w:pPr>
    </w:p>
    <w:p w14:paraId="3BAE15D7" w14:textId="3ACCBE52" w:rsidR="000B7C68" w:rsidRPr="00880002" w:rsidRDefault="00DF6AD4" w:rsidP="00DF6AD4">
      <w:pPr>
        <w:pStyle w:val="Heading2"/>
      </w:pPr>
      <w:bookmarkStart w:id="135" w:name="_Toc55155677"/>
      <w:r w:rsidRPr="00880002">
        <w:lastRenderedPageBreak/>
        <w:t>Functional Requirement 25</w:t>
      </w:r>
      <w:bookmarkEnd w:id="135"/>
    </w:p>
    <w:p w14:paraId="336A51EE" w14:textId="422B0998" w:rsidR="00DF6AD4" w:rsidRPr="00880002" w:rsidRDefault="00DF6AD4" w:rsidP="00DF6AD4">
      <w:pPr>
        <w:pStyle w:val="Caption"/>
        <w:keepNext/>
        <w:spacing w:line="276" w:lineRule="auto"/>
        <w:rPr>
          <w:szCs w:val="24"/>
        </w:rPr>
      </w:pPr>
    </w:p>
    <w:p w14:paraId="52CA1451" w14:textId="16BE1C49" w:rsidR="00A34EE8" w:rsidRDefault="00A34EE8" w:rsidP="00A34EE8">
      <w:pPr>
        <w:pStyle w:val="Caption"/>
        <w:keepNext/>
      </w:pPr>
      <w:bookmarkStart w:id="136" w:name="_Toc55300953"/>
      <w:r>
        <w:t xml:space="preserve">Table </w:t>
      </w:r>
      <w:fldSimple w:instr=" SEQ Table \* ARABIC ">
        <w:r w:rsidR="00A4120D">
          <w:rPr>
            <w:noProof/>
          </w:rPr>
          <w:t>59</w:t>
        </w:r>
      </w:fldSimple>
      <w:r>
        <w:t xml:space="preserve">: </w:t>
      </w:r>
      <w:r w:rsidRPr="00880002">
        <w:rPr>
          <w:szCs w:val="24"/>
        </w:rPr>
        <w:t>Description of FR-23</w:t>
      </w:r>
      <w:r>
        <w:rPr>
          <w:szCs w:val="24"/>
        </w:rPr>
        <w:t>: View Users.</w:t>
      </w:r>
      <w:bookmarkEnd w:id="136"/>
    </w:p>
    <w:tbl>
      <w:tblPr>
        <w:tblStyle w:val="TableGrid"/>
        <w:tblW w:w="0" w:type="auto"/>
        <w:tblInd w:w="108" w:type="dxa"/>
        <w:tblLook w:val="04A0" w:firstRow="1" w:lastRow="0" w:firstColumn="1" w:lastColumn="0" w:noHBand="0" w:noVBand="1"/>
      </w:tblPr>
      <w:tblGrid>
        <w:gridCol w:w="2276"/>
        <w:gridCol w:w="6966"/>
      </w:tblGrid>
      <w:tr w:rsidR="00DF6AD4" w:rsidRPr="00880002" w14:paraId="12DD3756" w14:textId="77777777" w:rsidTr="0005715C">
        <w:tc>
          <w:tcPr>
            <w:tcW w:w="2276" w:type="dxa"/>
          </w:tcPr>
          <w:p w14:paraId="10D5DA00" w14:textId="77777777" w:rsidR="00DF6AD4" w:rsidRPr="00880002" w:rsidRDefault="00DF6AD4" w:rsidP="0005715C">
            <w:pPr>
              <w:jc w:val="both"/>
              <w:rPr>
                <w:b/>
              </w:rPr>
            </w:pPr>
            <w:r w:rsidRPr="00880002">
              <w:rPr>
                <w:b/>
              </w:rPr>
              <w:t>Identifier</w:t>
            </w:r>
          </w:p>
        </w:tc>
        <w:tc>
          <w:tcPr>
            <w:tcW w:w="6966" w:type="dxa"/>
          </w:tcPr>
          <w:p w14:paraId="7718F0DD" w14:textId="6C2C0DB6" w:rsidR="00DF6AD4" w:rsidRPr="00880002" w:rsidRDefault="00DF6AD4" w:rsidP="0005715C">
            <w:pPr>
              <w:pStyle w:val="Pa1"/>
              <w:spacing w:after="120"/>
              <w:jc w:val="both"/>
              <w:rPr>
                <w:rFonts w:ascii="Times New Roman" w:hAnsi="Times New Roman"/>
              </w:rPr>
            </w:pPr>
            <w:r w:rsidRPr="00880002">
              <w:rPr>
                <w:rFonts w:ascii="Times New Roman" w:hAnsi="Times New Roman"/>
                <w:szCs w:val="20"/>
              </w:rPr>
              <w:t>FR-</w:t>
            </w:r>
            <w:r w:rsidR="00C733EA" w:rsidRPr="00880002">
              <w:rPr>
                <w:rFonts w:ascii="Times New Roman" w:hAnsi="Times New Roman"/>
                <w:szCs w:val="20"/>
              </w:rPr>
              <w:t>25</w:t>
            </w:r>
          </w:p>
        </w:tc>
      </w:tr>
      <w:tr w:rsidR="00DF6AD4" w:rsidRPr="00880002" w14:paraId="0848712C" w14:textId="77777777" w:rsidTr="0005715C">
        <w:tc>
          <w:tcPr>
            <w:tcW w:w="2276" w:type="dxa"/>
          </w:tcPr>
          <w:p w14:paraId="4BA0AB31" w14:textId="77777777" w:rsidR="00DF6AD4" w:rsidRPr="00880002" w:rsidRDefault="00DF6AD4" w:rsidP="0005715C">
            <w:pPr>
              <w:jc w:val="both"/>
              <w:rPr>
                <w:b/>
              </w:rPr>
            </w:pPr>
            <w:r w:rsidRPr="00880002">
              <w:rPr>
                <w:b/>
              </w:rPr>
              <w:t>Title</w:t>
            </w:r>
          </w:p>
        </w:tc>
        <w:tc>
          <w:tcPr>
            <w:tcW w:w="6966" w:type="dxa"/>
          </w:tcPr>
          <w:p w14:paraId="6DD4658B" w14:textId="145FE873" w:rsidR="00DF6AD4" w:rsidRPr="00880002" w:rsidRDefault="000531E8" w:rsidP="0005715C">
            <w:pPr>
              <w:pStyle w:val="Pa1"/>
              <w:spacing w:after="120"/>
              <w:jc w:val="both"/>
              <w:rPr>
                <w:rFonts w:ascii="Times New Roman" w:hAnsi="Times New Roman"/>
              </w:rPr>
            </w:pPr>
            <w:r w:rsidRPr="00880002">
              <w:rPr>
                <w:rFonts w:ascii="Times New Roman" w:hAnsi="Times New Roman"/>
              </w:rPr>
              <w:t>View</w:t>
            </w:r>
            <w:r w:rsidR="00DF6AD4" w:rsidRPr="00880002">
              <w:rPr>
                <w:rFonts w:ascii="Times New Roman" w:hAnsi="Times New Roman"/>
              </w:rPr>
              <w:t xml:space="preserve"> Users</w:t>
            </w:r>
          </w:p>
        </w:tc>
      </w:tr>
      <w:tr w:rsidR="00DF6AD4" w:rsidRPr="00880002" w14:paraId="252D426E" w14:textId="77777777" w:rsidTr="0005715C">
        <w:tc>
          <w:tcPr>
            <w:tcW w:w="2276" w:type="dxa"/>
          </w:tcPr>
          <w:p w14:paraId="5E2A5935" w14:textId="77777777" w:rsidR="00DF6AD4" w:rsidRPr="00880002" w:rsidRDefault="00DF6AD4" w:rsidP="0005715C">
            <w:pPr>
              <w:jc w:val="both"/>
              <w:rPr>
                <w:b/>
              </w:rPr>
            </w:pPr>
            <w:r w:rsidRPr="00880002">
              <w:rPr>
                <w:b/>
              </w:rPr>
              <w:t>Requirement</w:t>
            </w:r>
          </w:p>
        </w:tc>
        <w:tc>
          <w:tcPr>
            <w:tcW w:w="6966" w:type="dxa"/>
          </w:tcPr>
          <w:p w14:paraId="19AD3740" w14:textId="324916A8" w:rsidR="00DF6AD4" w:rsidRPr="00880002" w:rsidRDefault="00DF6AD4" w:rsidP="0005715C">
            <w:pPr>
              <w:pStyle w:val="Pa1"/>
              <w:spacing w:after="120"/>
              <w:jc w:val="both"/>
              <w:rPr>
                <w:rFonts w:ascii="Times New Roman" w:hAnsi="Times New Roman"/>
              </w:rPr>
            </w:pPr>
            <w:r w:rsidRPr="00880002">
              <w:rPr>
                <w:rFonts w:ascii="Times New Roman" w:hAnsi="Times New Roman"/>
                <w:szCs w:val="20"/>
              </w:rPr>
              <w:t xml:space="preserve">The system shall allow the manager to </w:t>
            </w:r>
            <w:r w:rsidR="00E17757" w:rsidRPr="00880002">
              <w:rPr>
                <w:rFonts w:ascii="Times New Roman" w:hAnsi="Times New Roman"/>
                <w:szCs w:val="20"/>
              </w:rPr>
              <w:t>view</w:t>
            </w:r>
            <w:r w:rsidRPr="00880002">
              <w:rPr>
                <w:rFonts w:ascii="Times New Roman" w:hAnsi="Times New Roman"/>
                <w:szCs w:val="20"/>
              </w:rPr>
              <w:t xml:space="preserve"> accounts for employees</w:t>
            </w:r>
          </w:p>
        </w:tc>
      </w:tr>
      <w:tr w:rsidR="00DF6AD4" w:rsidRPr="00880002" w14:paraId="0DB91F51" w14:textId="77777777" w:rsidTr="0005715C">
        <w:tc>
          <w:tcPr>
            <w:tcW w:w="2276" w:type="dxa"/>
          </w:tcPr>
          <w:p w14:paraId="545A47EE" w14:textId="77777777" w:rsidR="00DF6AD4" w:rsidRPr="00880002" w:rsidRDefault="00DF6AD4" w:rsidP="0005715C">
            <w:pPr>
              <w:jc w:val="both"/>
              <w:rPr>
                <w:b/>
              </w:rPr>
            </w:pPr>
            <w:r w:rsidRPr="00880002">
              <w:rPr>
                <w:b/>
              </w:rPr>
              <w:t>Source</w:t>
            </w:r>
          </w:p>
        </w:tc>
        <w:tc>
          <w:tcPr>
            <w:tcW w:w="6966" w:type="dxa"/>
          </w:tcPr>
          <w:p w14:paraId="26866ABA" w14:textId="77777777" w:rsidR="00DF6AD4" w:rsidRPr="00880002" w:rsidRDefault="00DF6AD4" w:rsidP="0005715C">
            <w:pPr>
              <w:pStyle w:val="Pa1"/>
              <w:spacing w:after="120"/>
              <w:jc w:val="both"/>
              <w:rPr>
                <w:rFonts w:ascii="Times New Roman" w:hAnsi="Times New Roman"/>
              </w:rPr>
            </w:pPr>
            <w:r w:rsidRPr="00880002">
              <w:rPr>
                <w:rFonts w:ascii="Times New Roman" w:hAnsi="Times New Roman"/>
                <w:szCs w:val="20"/>
              </w:rPr>
              <w:t>Supervisor</w:t>
            </w:r>
          </w:p>
        </w:tc>
      </w:tr>
      <w:tr w:rsidR="00DF6AD4" w:rsidRPr="00880002" w14:paraId="5FF6F09D" w14:textId="77777777" w:rsidTr="0005715C">
        <w:tc>
          <w:tcPr>
            <w:tcW w:w="2276" w:type="dxa"/>
          </w:tcPr>
          <w:p w14:paraId="11F30D51" w14:textId="77777777" w:rsidR="00DF6AD4" w:rsidRPr="00880002" w:rsidRDefault="00DF6AD4" w:rsidP="0005715C">
            <w:pPr>
              <w:jc w:val="both"/>
              <w:rPr>
                <w:b/>
              </w:rPr>
            </w:pPr>
            <w:r w:rsidRPr="00880002">
              <w:rPr>
                <w:b/>
              </w:rPr>
              <w:t xml:space="preserve">Rationale </w:t>
            </w:r>
          </w:p>
        </w:tc>
        <w:tc>
          <w:tcPr>
            <w:tcW w:w="6966" w:type="dxa"/>
          </w:tcPr>
          <w:p w14:paraId="34529A51" w14:textId="77777777" w:rsidR="00DF6AD4" w:rsidRPr="00880002" w:rsidRDefault="00DF6AD4" w:rsidP="0005715C">
            <w:pPr>
              <w:pStyle w:val="Pa1"/>
              <w:spacing w:after="120"/>
              <w:jc w:val="both"/>
              <w:rPr>
                <w:rFonts w:ascii="Times New Roman" w:hAnsi="Times New Roman"/>
              </w:rPr>
            </w:pPr>
            <w:r w:rsidRPr="00880002">
              <w:rPr>
                <w:rFonts w:ascii="Times New Roman" w:hAnsi="Times New Roman"/>
                <w:szCs w:val="20"/>
              </w:rPr>
              <w:t>To have separate profiles in an organization</w:t>
            </w:r>
          </w:p>
        </w:tc>
      </w:tr>
      <w:tr w:rsidR="00DF6AD4" w:rsidRPr="00880002" w14:paraId="4156AB94" w14:textId="77777777" w:rsidTr="0005715C">
        <w:tc>
          <w:tcPr>
            <w:tcW w:w="2276" w:type="dxa"/>
          </w:tcPr>
          <w:p w14:paraId="1F79930D" w14:textId="77777777" w:rsidR="00DF6AD4" w:rsidRPr="00880002" w:rsidRDefault="00DF6AD4" w:rsidP="0005715C">
            <w:pPr>
              <w:jc w:val="both"/>
              <w:rPr>
                <w:b/>
              </w:rPr>
            </w:pPr>
            <w:r w:rsidRPr="00880002">
              <w:rPr>
                <w:b/>
              </w:rPr>
              <w:t>Business Rule (if required)</w:t>
            </w:r>
          </w:p>
        </w:tc>
        <w:tc>
          <w:tcPr>
            <w:tcW w:w="6966" w:type="dxa"/>
          </w:tcPr>
          <w:p w14:paraId="160B0F4D" w14:textId="77777777" w:rsidR="00DF6AD4" w:rsidRPr="00880002" w:rsidRDefault="00DF6AD4" w:rsidP="0005715C">
            <w:pPr>
              <w:pStyle w:val="Pa1"/>
              <w:spacing w:after="120"/>
              <w:jc w:val="both"/>
              <w:rPr>
                <w:rFonts w:ascii="Times New Roman" w:hAnsi="Times New Roman"/>
              </w:rPr>
            </w:pPr>
            <w:r w:rsidRPr="00880002">
              <w:rPr>
                <w:rFonts w:ascii="Times New Roman" w:hAnsi="Times New Roman"/>
              </w:rPr>
              <w:t>None</w:t>
            </w:r>
          </w:p>
        </w:tc>
      </w:tr>
      <w:tr w:rsidR="00DF6AD4" w:rsidRPr="00880002" w14:paraId="532128AA" w14:textId="77777777" w:rsidTr="0005715C">
        <w:tc>
          <w:tcPr>
            <w:tcW w:w="2276" w:type="dxa"/>
          </w:tcPr>
          <w:p w14:paraId="350125DB" w14:textId="77777777" w:rsidR="00DF6AD4" w:rsidRPr="00880002" w:rsidRDefault="00DF6AD4" w:rsidP="0005715C">
            <w:pPr>
              <w:jc w:val="both"/>
              <w:rPr>
                <w:b/>
              </w:rPr>
            </w:pPr>
            <w:r w:rsidRPr="00880002">
              <w:rPr>
                <w:b/>
              </w:rPr>
              <w:t>Dependencies</w:t>
            </w:r>
          </w:p>
        </w:tc>
        <w:tc>
          <w:tcPr>
            <w:tcW w:w="6966" w:type="dxa"/>
          </w:tcPr>
          <w:p w14:paraId="08161B47" w14:textId="77777777" w:rsidR="00DF6AD4" w:rsidRPr="00880002" w:rsidRDefault="00DF6AD4" w:rsidP="0005715C">
            <w:pPr>
              <w:pStyle w:val="Pa1"/>
              <w:spacing w:after="120"/>
              <w:jc w:val="both"/>
              <w:rPr>
                <w:rFonts w:ascii="Times New Roman" w:hAnsi="Times New Roman"/>
                <w:szCs w:val="20"/>
              </w:rPr>
            </w:pPr>
          </w:p>
        </w:tc>
      </w:tr>
      <w:tr w:rsidR="00DF6AD4" w:rsidRPr="00880002" w14:paraId="0C21E971" w14:textId="77777777" w:rsidTr="0005715C">
        <w:tc>
          <w:tcPr>
            <w:tcW w:w="2276" w:type="dxa"/>
          </w:tcPr>
          <w:p w14:paraId="3A21F29A" w14:textId="77777777" w:rsidR="00DF6AD4" w:rsidRPr="00880002" w:rsidRDefault="00DF6AD4" w:rsidP="0005715C">
            <w:pPr>
              <w:jc w:val="both"/>
              <w:rPr>
                <w:b/>
              </w:rPr>
            </w:pPr>
            <w:r w:rsidRPr="00880002">
              <w:rPr>
                <w:b/>
              </w:rPr>
              <w:t>Priority</w:t>
            </w:r>
          </w:p>
        </w:tc>
        <w:tc>
          <w:tcPr>
            <w:tcW w:w="6966" w:type="dxa"/>
          </w:tcPr>
          <w:p w14:paraId="4364C68D" w14:textId="77777777" w:rsidR="00DF6AD4" w:rsidRPr="00880002" w:rsidRDefault="00DF6AD4" w:rsidP="0005715C">
            <w:pPr>
              <w:pStyle w:val="Pa1"/>
              <w:spacing w:after="120"/>
              <w:jc w:val="both"/>
              <w:rPr>
                <w:rFonts w:ascii="Times New Roman" w:hAnsi="Times New Roman"/>
                <w:szCs w:val="20"/>
              </w:rPr>
            </w:pPr>
            <w:r w:rsidRPr="00880002">
              <w:rPr>
                <w:rFonts w:ascii="Times New Roman" w:hAnsi="Times New Roman"/>
                <w:szCs w:val="20"/>
              </w:rPr>
              <w:t>High</w:t>
            </w:r>
          </w:p>
        </w:tc>
      </w:tr>
    </w:tbl>
    <w:p w14:paraId="113DE41C" w14:textId="51D6FE63" w:rsidR="00DF6AD4" w:rsidRPr="00880002" w:rsidRDefault="00DF6AD4" w:rsidP="008911A4">
      <w:pPr>
        <w:rPr>
          <w:lang w:eastAsia="ar-SA"/>
        </w:rPr>
      </w:pPr>
    </w:p>
    <w:p w14:paraId="3FEA0756" w14:textId="4EFD1470" w:rsidR="00FC6E14" w:rsidRPr="00880002" w:rsidRDefault="00FC6E14" w:rsidP="00FC6E14">
      <w:pPr>
        <w:pStyle w:val="Heading2"/>
      </w:pPr>
      <w:bookmarkStart w:id="137" w:name="_Toc55155678"/>
      <w:r w:rsidRPr="00880002">
        <w:t>Functional Requirement 26</w:t>
      </w:r>
      <w:bookmarkEnd w:id="137"/>
    </w:p>
    <w:p w14:paraId="7C89E44D" w14:textId="0027DA68" w:rsidR="00FC6E14" w:rsidRPr="00880002" w:rsidRDefault="00FC6E14" w:rsidP="00FC6E14">
      <w:pPr>
        <w:pStyle w:val="Caption"/>
        <w:keepNext/>
        <w:spacing w:line="276" w:lineRule="auto"/>
        <w:rPr>
          <w:szCs w:val="24"/>
        </w:rPr>
      </w:pPr>
    </w:p>
    <w:p w14:paraId="50992316" w14:textId="7EDBC38F" w:rsidR="009D4752" w:rsidRDefault="009D4752" w:rsidP="009D4752">
      <w:pPr>
        <w:pStyle w:val="Caption"/>
        <w:keepNext/>
      </w:pPr>
      <w:bookmarkStart w:id="138" w:name="_Toc55300954"/>
      <w:r>
        <w:t xml:space="preserve">Table </w:t>
      </w:r>
      <w:fldSimple w:instr=" SEQ Table \* ARABIC ">
        <w:r w:rsidR="00A4120D">
          <w:rPr>
            <w:noProof/>
          </w:rPr>
          <w:t>60</w:t>
        </w:r>
      </w:fldSimple>
      <w:r>
        <w:t xml:space="preserve">: </w:t>
      </w:r>
      <w:r w:rsidRPr="00880002">
        <w:rPr>
          <w:szCs w:val="24"/>
        </w:rPr>
        <w:t>Description of FR-26</w:t>
      </w:r>
      <w:r>
        <w:rPr>
          <w:szCs w:val="24"/>
        </w:rPr>
        <w:t>: Delete Users.</w:t>
      </w:r>
      <w:bookmarkEnd w:id="138"/>
    </w:p>
    <w:tbl>
      <w:tblPr>
        <w:tblStyle w:val="TableGrid"/>
        <w:tblW w:w="0" w:type="auto"/>
        <w:tblInd w:w="108" w:type="dxa"/>
        <w:tblLook w:val="04A0" w:firstRow="1" w:lastRow="0" w:firstColumn="1" w:lastColumn="0" w:noHBand="0" w:noVBand="1"/>
      </w:tblPr>
      <w:tblGrid>
        <w:gridCol w:w="2276"/>
        <w:gridCol w:w="6966"/>
      </w:tblGrid>
      <w:tr w:rsidR="00FC6E14" w:rsidRPr="00880002" w14:paraId="044909CB" w14:textId="77777777" w:rsidTr="0005715C">
        <w:tc>
          <w:tcPr>
            <w:tcW w:w="2276" w:type="dxa"/>
          </w:tcPr>
          <w:p w14:paraId="510868BD" w14:textId="77777777" w:rsidR="00FC6E14" w:rsidRPr="00880002" w:rsidRDefault="00FC6E14" w:rsidP="0005715C">
            <w:pPr>
              <w:jc w:val="both"/>
              <w:rPr>
                <w:b/>
              </w:rPr>
            </w:pPr>
            <w:r w:rsidRPr="00880002">
              <w:rPr>
                <w:b/>
              </w:rPr>
              <w:t>Identifier</w:t>
            </w:r>
          </w:p>
        </w:tc>
        <w:tc>
          <w:tcPr>
            <w:tcW w:w="6966" w:type="dxa"/>
          </w:tcPr>
          <w:p w14:paraId="4AA703C9" w14:textId="04F6097C" w:rsidR="00FC6E14" w:rsidRPr="00880002" w:rsidRDefault="00FC6E14" w:rsidP="0005715C">
            <w:pPr>
              <w:pStyle w:val="Pa1"/>
              <w:spacing w:after="120"/>
              <w:jc w:val="both"/>
              <w:rPr>
                <w:rFonts w:ascii="Times New Roman" w:hAnsi="Times New Roman"/>
              </w:rPr>
            </w:pPr>
            <w:r w:rsidRPr="00880002">
              <w:rPr>
                <w:rFonts w:ascii="Times New Roman" w:hAnsi="Times New Roman"/>
                <w:szCs w:val="20"/>
              </w:rPr>
              <w:t>FR-</w:t>
            </w:r>
            <w:r w:rsidR="008A677D" w:rsidRPr="00880002">
              <w:rPr>
                <w:rFonts w:ascii="Times New Roman" w:hAnsi="Times New Roman"/>
                <w:szCs w:val="20"/>
              </w:rPr>
              <w:t>26</w:t>
            </w:r>
          </w:p>
        </w:tc>
      </w:tr>
      <w:tr w:rsidR="00FC6E14" w:rsidRPr="00880002" w14:paraId="572D0A79" w14:textId="77777777" w:rsidTr="0005715C">
        <w:tc>
          <w:tcPr>
            <w:tcW w:w="2276" w:type="dxa"/>
          </w:tcPr>
          <w:p w14:paraId="01096713" w14:textId="77777777" w:rsidR="00FC6E14" w:rsidRPr="00880002" w:rsidRDefault="00FC6E14" w:rsidP="0005715C">
            <w:pPr>
              <w:jc w:val="both"/>
              <w:rPr>
                <w:b/>
              </w:rPr>
            </w:pPr>
            <w:r w:rsidRPr="00880002">
              <w:rPr>
                <w:b/>
              </w:rPr>
              <w:t>Title</w:t>
            </w:r>
          </w:p>
        </w:tc>
        <w:tc>
          <w:tcPr>
            <w:tcW w:w="6966" w:type="dxa"/>
          </w:tcPr>
          <w:p w14:paraId="60C3EB76" w14:textId="555B0CBF" w:rsidR="00FC6E14" w:rsidRPr="00880002" w:rsidRDefault="00FC3E14" w:rsidP="0005715C">
            <w:pPr>
              <w:pStyle w:val="Pa1"/>
              <w:spacing w:after="120"/>
              <w:jc w:val="both"/>
              <w:rPr>
                <w:rFonts w:ascii="Times New Roman" w:hAnsi="Times New Roman"/>
              </w:rPr>
            </w:pPr>
            <w:r w:rsidRPr="00880002">
              <w:rPr>
                <w:rFonts w:ascii="Times New Roman" w:hAnsi="Times New Roman"/>
              </w:rPr>
              <w:t>Delete Users</w:t>
            </w:r>
          </w:p>
        </w:tc>
      </w:tr>
      <w:tr w:rsidR="00FC6E14" w:rsidRPr="00880002" w14:paraId="77A8D1A3" w14:textId="77777777" w:rsidTr="0005715C">
        <w:tc>
          <w:tcPr>
            <w:tcW w:w="2276" w:type="dxa"/>
          </w:tcPr>
          <w:p w14:paraId="75F7ABE1" w14:textId="77777777" w:rsidR="00FC6E14" w:rsidRPr="00880002" w:rsidRDefault="00FC6E14" w:rsidP="0005715C">
            <w:pPr>
              <w:jc w:val="both"/>
              <w:rPr>
                <w:b/>
              </w:rPr>
            </w:pPr>
            <w:r w:rsidRPr="00880002">
              <w:rPr>
                <w:b/>
              </w:rPr>
              <w:t>Requirement</w:t>
            </w:r>
          </w:p>
        </w:tc>
        <w:tc>
          <w:tcPr>
            <w:tcW w:w="6966" w:type="dxa"/>
          </w:tcPr>
          <w:p w14:paraId="3989D478" w14:textId="3CF30000" w:rsidR="00FC6E14" w:rsidRPr="00880002" w:rsidRDefault="00FC6E14" w:rsidP="0005715C">
            <w:pPr>
              <w:pStyle w:val="Pa1"/>
              <w:spacing w:after="120"/>
              <w:jc w:val="both"/>
              <w:rPr>
                <w:rFonts w:ascii="Times New Roman" w:hAnsi="Times New Roman"/>
              </w:rPr>
            </w:pPr>
            <w:r w:rsidRPr="00880002">
              <w:rPr>
                <w:rFonts w:ascii="Times New Roman" w:hAnsi="Times New Roman"/>
                <w:szCs w:val="20"/>
              </w:rPr>
              <w:t xml:space="preserve">The system shall allow the manager to </w:t>
            </w:r>
            <w:r w:rsidR="006631FC" w:rsidRPr="00880002">
              <w:rPr>
                <w:rFonts w:ascii="Times New Roman" w:hAnsi="Times New Roman"/>
                <w:szCs w:val="20"/>
              </w:rPr>
              <w:t>delete</w:t>
            </w:r>
            <w:r w:rsidRPr="00880002">
              <w:rPr>
                <w:rFonts w:ascii="Times New Roman" w:hAnsi="Times New Roman"/>
                <w:szCs w:val="20"/>
              </w:rPr>
              <w:t xml:space="preserve"> accounts for employees</w:t>
            </w:r>
          </w:p>
        </w:tc>
      </w:tr>
      <w:tr w:rsidR="00FC6E14" w:rsidRPr="00880002" w14:paraId="29DA5D6C" w14:textId="77777777" w:rsidTr="0005715C">
        <w:tc>
          <w:tcPr>
            <w:tcW w:w="2276" w:type="dxa"/>
          </w:tcPr>
          <w:p w14:paraId="227F5673" w14:textId="77777777" w:rsidR="00FC6E14" w:rsidRPr="00880002" w:rsidRDefault="00FC6E14" w:rsidP="0005715C">
            <w:pPr>
              <w:jc w:val="both"/>
              <w:rPr>
                <w:b/>
              </w:rPr>
            </w:pPr>
            <w:r w:rsidRPr="00880002">
              <w:rPr>
                <w:b/>
              </w:rPr>
              <w:t>Source</w:t>
            </w:r>
          </w:p>
        </w:tc>
        <w:tc>
          <w:tcPr>
            <w:tcW w:w="6966" w:type="dxa"/>
          </w:tcPr>
          <w:p w14:paraId="0A24338D" w14:textId="77777777" w:rsidR="00FC6E14" w:rsidRPr="00880002" w:rsidRDefault="00FC6E14" w:rsidP="0005715C">
            <w:pPr>
              <w:pStyle w:val="Pa1"/>
              <w:spacing w:after="120"/>
              <w:jc w:val="both"/>
              <w:rPr>
                <w:rFonts w:ascii="Times New Roman" w:hAnsi="Times New Roman"/>
              </w:rPr>
            </w:pPr>
            <w:r w:rsidRPr="00880002">
              <w:rPr>
                <w:rFonts w:ascii="Times New Roman" w:hAnsi="Times New Roman"/>
                <w:szCs w:val="20"/>
              </w:rPr>
              <w:t>Supervisor</w:t>
            </w:r>
          </w:p>
        </w:tc>
      </w:tr>
      <w:tr w:rsidR="00FC6E14" w:rsidRPr="00880002" w14:paraId="037912C4" w14:textId="77777777" w:rsidTr="0005715C">
        <w:tc>
          <w:tcPr>
            <w:tcW w:w="2276" w:type="dxa"/>
          </w:tcPr>
          <w:p w14:paraId="393ED0BA" w14:textId="77777777" w:rsidR="00FC6E14" w:rsidRPr="00880002" w:rsidRDefault="00FC6E14" w:rsidP="0005715C">
            <w:pPr>
              <w:jc w:val="both"/>
              <w:rPr>
                <w:b/>
              </w:rPr>
            </w:pPr>
            <w:r w:rsidRPr="00880002">
              <w:rPr>
                <w:b/>
              </w:rPr>
              <w:t xml:space="preserve">Rationale </w:t>
            </w:r>
          </w:p>
        </w:tc>
        <w:tc>
          <w:tcPr>
            <w:tcW w:w="6966" w:type="dxa"/>
          </w:tcPr>
          <w:p w14:paraId="39DA36E7" w14:textId="77777777" w:rsidR="00FC6E14" w:rsidRPr="00880002" w:rsidRDefault="00FC6E14" w:rsidP="0005715C">
            <w:pPr>
              <w:pStyle w:val="Pa1"/>
              <w:spacing w:after="120"/>
              <w:jc w:val="both"/>
              <w:rPr>
                <w:rFonts w:ascii="Times New Roman" w:hAnsi="Times New Roman"/>
              </w:rPr>
            </w:pPr>
            <w:r w:rsidRPr="00880002">
              <w:rPr>
                <w:rFonts w:ascii="Times New Roman" w:hAnsi="Times New Roman"/>
                <w:szCs w:val="20"/>
              </w:rPr>
              <w:t>To have separate profiles in an organization</w:t>
            </w:r>
          </w:p>
        </w:tc>
      </w:tr>
      <w:tr w:rsidR="00FC6E14" w:rsidRPr="00880002" w14:paraId="0383B048" w14:textId="77777777" w:rsidTr="0005715C">
        <w:tc>
          <w:tcPr>
            <w:tcW w:w="2276" w:type="dxa"/>
          </w:tcPr>
          <w:p w14:paraId="56D18A52" w14:textId="77777777" w:rsidR="00FC6E14" w:rsidRPr="00880002" w:rsidRDefault="00FC6E14" w:rsidP="0005715C">
            <w:pPr>
              <w:jc w:val="both"/>
              <w:rPr>
                <w:b/>
              </w:rPr>
            </w:pPr>
            <w:r w:rsidRPr="00880002">
              <w:rPr>
                <w:b/>
              </w:rPr>
              <w:t>Business Rule (if required)</w:t>
            </w:r>
          </w:p>
        </w:tc>
        <w:tc>
          <w:tcPr>
            <w:tcW w:w="6966" w:type="dxa"/>
          </w:tcPr>
          <w:p w14:paraId="3FB45091" w14:textId="77777777" w:rsidR="00FC6E14" w:rsidRPr="00880002" w:rsidRDefault="00FC6E14" w:rsidP="0005715C">
            <w:pPr>
              <w:pStyle w:val="Pa1"/>
              <w:spacing w:after="120"/>
              <w:jc w:val="both"/>
              <w:rPr>
                <w:rFonts w:ascii="Times New Roman" w:hAnsi="Times New Roman"/>
              </w:rPr>
            </w:pPr>
            <w:r w:rsidRPr="00880002">
              <w:rPr>
                <w:rFonts w:ascii="Times New Roman" w:hAnsi="Times New Roman"/>
              </w:rPr>
              <w:t>None</w:t>
            </w:r>
          </w:p>
        </w:tc>
      </w:tr>
      <w:tr w:rsidR="00FC6E14" w:rsidRPr="00880002" w14:paraId="0EDFC22A" w14:textId="77777777" w:rsidTr="0005715C">
        <w:tc>
          <w:tcPr>
            <w:tcW w:w="2276" w:type="dxa"/>
          </w:tcPr>
          <w:p w14:paraId="6E0E7951" w14:textId="77777777" w:rsidR="00FC6E14" w:rsidRPr="00880002" w:rsidRDefault="00FC6E14" w:rsidP="0005715C">
            <w:pPr>
              <w:jc w:val="both"/>
              <w:rPr>
                <w:b/>
              </w:rPr>
            </w:pPr>
            <w:r w:rsidRPr="00880002">
              <w:rPr>
                <w:b/>
              </w:rPr>
              <w:t>Dependencies</w:t>
            </w:r>
          </w:p>
        </w:tc>
        <w:tc>
          <w:tcPr>
            <w:tcW w:w="6966" w:type="dxa"/>
          </w:tcPr>
          <w:p w14:paraId="3C511D59" w14:textId="77777777" w:rsidR="00FC6E14" w:rsidRPr="00880002" w:rsidRDefault="00FC6E14" w:rsidP="0005715C">
            <w:pPr>
              <w:pStyle w:val="Pa1"/>
              <w:spacing w:after="120"/>
              <w:jc w:val="both"/>
              <w:rPr>
                <w:rFonts w:ascii="Times New Roman" w:hAnsi="Times New Roman"/>
                <w:szCs w:val="20"/>
              </w:rPr>
            </w:pPr>
          </w:p>
        </w:tc>
      </w:tr>
      <w:tr w:rsidR="00FC6E14" w:rsidRPr="00880002" w14:paraId="243FD1CB" w14:textId="77777777" w:rsidTr="0005715C">
        <w:tc>
          <w:tcPr>
            <w:tcW w:w="2276" w:type="dxa"/>
          </w:tcPr>
          <w:p w14:paraId="39288F23" w14:textId="77777777" w:rsidR="00FC6E14" w:rsidRPr="00880002" w:rsidRDefault="00FC6E14" w:rsidP="0005715C">
            <w:pPr>
              <w:jc w:val="both"/>
              <w:rPr>
                <w:b/>
              </w:rPr>
            </w:pPr>
            <w:r w:rsidRPr="00880002">
              <w:rPr>
                <w:b/>
              </w:rPr>
              <w:t>Priority</w:t>
            </w:r>
          </w:p>
        </w:tc>
        <w:tc>
          <w:tcPr>
            <w:tcW w:w="6966" w:type="dxa"/>
          </w:tcPr>
          <w:p w14:paraId="64080F4C" w14:textId="77777777" w:rsidR="00FC6E14" w:rsidRPr="00880002" w:rsidRDefault="00FC6E14" w:rsidP="0005715C">
            <w:pPr>
              <w:pStyle w:val="Pa1"/>
              <w:spacing w:after="120"/>
              <w:jc w:val="both"/>
              <w:rPr>
                <w:rFonts w:ascii="Times New Roman" w:hAnsi="Times New Roman"/>
                <w:szCs w:val="20"/>
              </w:rPr>
            </w:pPr>
            <w:r w:rsidRPr="00880002">
              <w:rPr>
                <w:rFonts w:ascii="Times New Roman" w:hAnsi="Times New Roman"/>
                <w:szCs w:val="20"/>
              </w:rPr>
              <w:t>High</w:t>
            </w:r>
          </w:p>
        </w:tc>
      </w:tr>
    </w:tbl>
    <w:p w14:paraId="5480D484" w14:textId="13F5ACA7" w:rsidR="00FC6E14" w:rsidRPr="00880002" w:rsidRDefault="00FC6E14" w:rsidP="008911A4">
      <w:pPr>
        <w:rPr>
          <w:lang w:eastAsia="ar-SA"/>
        </w:rPr>
      </w:pPr>
    </w:p>
    <w:p w14:paraId="52ED4B33" w14:textId="746AB6C5" w:rsidR="00523FEF" w:rsidRPr="00880002" w:rsidRDefault="00523FEF" w:rsidP="008911A4">
      <w:pPr>
        <w:rPr>
          <w:lang w:eastAsia="ar-SA"/>
        </w:rPr>
      </w:pPr>
    </w:p>
    <w:p w14:paraId="3CF29C34" w14:textId="425F3B73" w:rsidR="00523FEF" w:rsidRPr="00880002" w:rsidRDefault="00523FEF" w:rsidP="008911A4">
      <w:pPr>
        <w:rPr>
          <w:lang w:eastAsia="ar-SA"/>
        </w:rPr>
      </w:pPr>
    </w:p>
    <w:p w14:paraId="5A788C55" w14:textId="5DAC85C0" w:rsidR="00523FEF" w:rsidRPr="00880002" w:rsidRDefault="00523FEF" w:rsidP="008911A4">
      <w:pPr>
        <w:rPr>
          <w:lang w:eastAsia="ar-SA"/>
        </w:rPr>
      </w:pPr>
    </w:p>
    <w:p w14:paraId="3E93EDAB" w14:textId="4C118792" w:rsidR="00523FEF" w:rsidRPr="00880002" w:rsidRDefault="00523FEF" w:rsidP="008911A4">
      <w:pPr>
        <w:rPr>
          <w:lang w:eastAsia="ar-SA"/>
        </w:rPr>
      </w:pPr>
    </w:p>
    <w:p w14:paraId="578ACCB2" w14:textId="77777777" w:rsidR="00523FEF" w:rsidRPr="00880002" w:rsidRDefault="00523FEF" w:rsidP="008911A4">
      <w:pPr>
        <w:rPr>
          <w:lang w:eastAsia="ar-SA"/>
        </w:rPr>
      </w:pPr>
    </w:p>
    <w:p w14:paraId="374BD3D2" w14:textId="12AA8DE1" w:rsidR="00CC6A85" w:rsidRPr="00880002" w:rsidRDefault="00CC6A85" w:rsidP="00CC6A85">
      <w:pPr>
        <w:pStyle w:val="Heading2"/>
      </w:pPr>
      <w:bookmarkStart w:id="139" w:name="_Toc55155679"/>
      <w:r w:rsidRPr="00880002">
        <w:lastRenderedPageBreak/>
        <w:t>Functional Requirement 27</w:t>
      </w:r>
      <w:bookmarkEnd w:id="139"/>
    </w:p>
    <w:p w14:paraId="57052868" w14:textId="21B053DF" w:rsidR="00CC6A85" w:rsidRPr="00880002" w:rsidRDefault="00CC6A85" w:rsidP="008F7A6A">
      <w:pPr>
        <w:pStyle w:val="Caption"/>
        <w:keepNext/>
        <w:spacing w:line="276" w:lineRule="auto"/>
        <w:jc w:val="left"/>
        <w:rPr>
          <w:szCs w:val="24"/>
        </w:rPr>
      </w:pPr>
    </w:p>
    <w:p w14:paraId="76BC9952" w14:textId="7C559165" w:rsidR="008F7A6A" w:rsidRDefault="008F7A6A" w:rsidP="008F7A6A">
      <w:pPr>
        <w:pStyle w:val="Caption"/>
        <w:keepNext/>
      </w:pPr>
      <w:bookmarkStart w:id="140" w:name="_Toc55300955"/>
      <w:r>
        <w:t xml:space="preserve">Table </w:t>
      </w:r>
      <w:fldSimple w:instr=" SEQ Table \* ARABIC ">
        <w:r w:rsidR="00A4120D">
          <w:rPr>
            <w:noProof/>
          </w:rPr>
          <w:t>61</w:t>
        </w:r>
      </w:fldSimple>
      <w:r>
        <w:t xml:space="preserve">: </w:t>
      </w:r>
      <w:r w:rsidRPr="00880002">
        <w:rPr>
          <w:szCs w:val="24"/>
        </w:rPr>
        <w:t>Description of FR-23</w:t>
      </w:r>
      <w:r>
        <w:rPr>
          <w:szCs w:val="24"/>
        </w:rPr>
        <w:t>:  Issue RFID Cards.</w:t>
      </w:r>
      <w:bookmarkEnd w:id="140"/>
    </w:p>
    <w:tbl>
      <w:tblPr>
        <w:tblStyle w:val="TableGrid"/>
        <w:tblW w:w="0" w:type="auto"/>
        <w:tblInd w:w="108" w:type="dxa"/>
        <w:tblLook w:val="04A0" w:firstRow="1" w:lastRow="0" w:firstColumn="1" w:lastColumn="0" w:noHBand="0" w:noVBand="1"/>
      </w:tblPr>
      <w:tblGrid>
        <w:gridCol w:w="2276"/>
        <w:gridCol w:w="6966"/>
      </w:tblGrid>
      <w:tr w:rsidR="00CC6A85" w:rsidRPr="00880002" w14:paraId="78D622B0" w14:textId="77777777" w:rsidTr="0005715C">
        <w:tc>
          <w:tcPr>
            <w:tcW w:w="2276" w:type="dxa"/>
          </w:tcPr>
          <w:p w14:paraId="7BEC0FAB" w14:textId="77777777" w:rsidR="00CC6A85" w:rsidRPr="00880002" w:rsidRDefault="00CC6A85" w:rsidP="0005715C">
            <w:pPr>
              <w:jc w:val="both"/>
              <w:rPr>
                <w:b/>
              </w:rPr>
            </w:pPr>
            <w:r w:rsidRPr="00880002">
              <w:rPr>
                <w:b/>
              </w:rPr>
              <w:t>Identifier</w:t>
            </w:r>
          </w:p>
        </w:tc>
        <w:tc>
          <w:tcPr>
            <w:tcW w:w="6966" w:type="dxa"/>
          </w:tcPr>
          <w:p w14:paraId="2A2216EC" w14:textId="77777777" w:rsidR="00CC6A85" w:rsidRPr="00880002" w:rsidRDefault="00CC6A85" w:rsidP="0005715C">
            <w:pPr>
              <w:pStyle w:val="Pa1"/>
              <w:spacing w:after="120"/>
              <w:jc w:val="both"/>
              <w:rPr>
                <w:rFonts w:ascii="Times New Roman" w:hAnsi="Times New Roman"/>
              </w:rPr>
            </w:pPr>
            <w:r w:rsidRPr="00880002">
              <w:rPr>
                <w:rFonts w:ascii="Times New Roman" w:hAnsi="Times New Roman"/>
                <w:szCs w:val="20"/>
              </w:rPr>
              <w:t>FR-18</w:t>
            </w:r>
          </w:p>
        </w:tc>
      </w:tr>
      <w:tr w:rsidR="00CC6A85" w:rsidRPr="00880002" w14:paraId="5946EC1D" w14:textId="77777777" w:rsidTr="0005715C">
        <w:tc>
          <w:tcPr>
            <w:tcW w:w="2276" w:type="dxa"/>
          </w:tcPr>
          <w:p w14:paraId="49FDBAAA" w14:textId="77777777" w:rsidR="00CC6A85" w:rsidRPr="00880002" w:rsidRDefault="00CC6A85" w:rsidP="0005715C">
            <w:pPr>
              <w:jc w:val="both"/>
              <w:rPr>
                <w:b/>
              </w:rPr>
            </w:pPr>
            <w:r w:rsidRPr="00880002">
              <w:rPr>
                <w:b/>
              </w:rPr>
              <w:t>Title</w:t>
            </w:r>
          </w:p>
        </w:tc>
        <w:tc>
          <w:tcPr>
            <w:tcW w:w="6966" w:type="dxa"/>
          </w:tcPr>
          <w:p w14:paraId="25EEE7FF" w14:textId="3435FA2A" w:rsidR="00CC6A85" w:rsidRPr="00880002" w:rsidRDefault="00CC6A85" w:rsidP="0005715C">
            <w:pPr>
              <w:pStyle w:val="Pa1"/>
              <w:spacing w:after="120"/>
              <w:jc w:val="both"/>
              <w:rPr>
                <w:rFonts w:ascii="Times New Roman" w:hAnsi="Times New Roman"/>
              </w:rPr>
            </w:pPr>
            <w:r w:rsidRPr="00880002">
              <w:rPr>
                <w:rFonts w:ascii="Times New Roman" w:hAnsi="Times New Roman"/>
              </w:rPr>
              <w:t>Issue RFID cards</w:t>
            </w:r>
          </w:p>
        </w:tc>
      </w:tr>
      <w:tr w:rsidR="00CC6A85" w:rsidRPr="00880002" w14:paraId="62793B6A" w14:textId="77777777" w:rsidTr="0005715C">
        <w:tc>
          <w:tcPr>
            <w:tcW w:w="2276" w:type="dxa"/>
          </w:tcPr>
          <w:p w14:paraId="10DD0382" w14:textId="77777777" w:rsidR="00CC6A85" w:rsidRPr="00880002" w:rsidRDefault="00CC6A85" w:rsidP="0005715C">
            <w:pPr>
              <w:jc w:val="both"/>
              <w:rPr>
                <w:b/>
              </w:rPr>
            </w:pPr>
            <w:r w:rsidRPr="00880002">
              <w:rPr>
                <w:b/>
              </w:rPr>
              <w:t>Requirement</w:t>
            </w:r>
          </w:p>
        </w:tc>
        <w:tc>
          <w:tcPr>
            <w:tcW w:w="6966" w:type="dxa"/>
          </w:tcPr>
          <w:p w14:paraId="09DC4615" w14:textId="1274B671" w:rsidR="00CC6A85" w:rsidRPr="00880002" w:rsidRDefault="00CC6A85" w:rsidP="0005715C">
            <w:pPr>
              <w:pStyle w:val="Pa1"/>
              <w:spacing w:after="120"/>
              <w:jc w:val="both"/>
              <w:rPr>
                <w:rFonts w:ascii="Times New Roman" w:hAnsi="Times New Roman"/>
              </w:rPr>
            </w:pPr>
            <w:r w:rsidRPr="00880002">
              <w:rPr>
                <w:rFonts w:ascii="Times New Roman" w:hAnsi="Times New Roman"/>
                <w:szCs w:val="20"/>
              </w:rPr>
              <w:t xml:space="preserve">The system shall allow the manager to </w:t>
            </w:r>
            <w:r w:rsidR="001611EC" w:rsidRPr="00880002">
              <w:rPr>
                <w:rFonts w:ascii="Times New Roman" w:hAnsi="Times New Roman"/>
                <w:szCs w:val="20"/>
              </w:rPr>
              <w:t>issue a single card to each user.</w:t>
            </w:r>
          </w:p>
        </w:tc>
      </w:tr>
      <w:tr w:rsidR="00CC6A85" w:rsidRPr="00880002" w14:paraId="5ED8D77F" w14:textId="77777777" w:rsidTr="0005715C">
        <w:tc>
          <w:tcPr>
            <w:tcW w:w="2276" w:type="dxa"/>
          </w:tcPr>
          <w:p w14:paraId="5FE93CA7" w14:textId="77777777" w:rsidR="00CC6A85" w:rsidRPr="00880002" w:rsidRDefault="00CC6A85" w:rsidP="0005715C">
            <w:pPr>
              <w:jc w:val="both"/>
              <w:rPr>
                <w:b/>
              </w:rPr>
            </w:pPr>
            <w:r w:rsidRPr="00880002">
              <w:rPr>
                <w:b/>
              </w:rPr>
              <w:t>Source</w:t>
            </w:r>
          </w:p>
        </w:tc>
        <w:tc>
          <w:tcPr>
            <w:tcW w:w="6966" w:type="dxa"/>
          </w:tcPr>
          <w:p w14:paraId="11C8C922" w14:textId="77777777" w:rsidR="00CC6A85" w:rsidRPr="00880002" w:rsidRDefault="00CC6A85" w:rsidP="0005715C">
            <w:pPr>
              <w:pStyle w:val="Pa1"/>
              <w:spacing w:after="120"/>
              <w:jc w:val="both"/>
              <w:rPr>
                <w:rFonts w:ascii="Times New Roman" w:hAnsi="Times New Roman"/>
              </w:rPr>
            </w:pPr>
            <w:r w:rsidRPr="00880002">
              <w:rPr>
                <w:rFonts w:ascii="Times New Roman" w:hAnsi="Times New Roman"/>
                <w:szCs w:val="20"/>
              </w:rPr>
              <w:t>Supervisor</w:t>
            </w:r>
          </w:p>
        </w:tc>
      </w:tr>
      <w:tr w:rsidR="00CC6A85" w:rsidRPr="00880002" w14:paraId="47D2D1C9" w14:textId="77777777" w:rsidTr="0005715C">
        <w:tc>
          <w:tcPr>
            <w:tcW w:w="2276" w:type="dxa"/>
          </w:tcPr>
          <w:p w14:paraId="3FCFFB2E" w14:textId="77777777" w:rsidR="00CC6A85" w:rsidRPr="00880002" w:rsidRDefault="00CC6A85" w:rsidP="0005715C">
            <w:pPr>
              <w:jc w:val="both"/>
              <w:rPr>
                <w:b/>
              </w:rPr>
            </w:pPr>
            <w:r w:rsidRPr="00880002">
              <w:rPr>
                <w:b/>
              </w:rPr>
              <w:t xml:space="preserve">Rationale </w:t>
            </w:r>
          </w:p>
        </w:tc>
        <w:tc>
          <w:tcPr>
            <w:tcW w:w="6966" w:type="dxa"/>
          </w:tcPr>
          <w:p w14:paraId="28E3D799" w14:textId="77777777" w:rsidR="00CC6A85" w:rsidRPr="00880002" w:rsidRDefault="00CC6A85" w:rsidP="0005715C">
            <w:pPr>
              <w:pStyle w:val="Pa1"/>
              <w:spacing w:after="120"/>
              <w:jc w:val="both"/>
              <w:rPr>
                <w:rFonts w:ascii="Times New Roman" w:hAnsi="Times New Roman"/>
              </w:rPr>
            </w:pPr>
            <w:r w:rsidRPr="00880002">
              <w:rPr>
                <w:rFonts w:ascii="Times New Roman" w:hAnsi="Times New Roman"/>
                <w:szCs w:val="20"/>
              </w:rPr>
              <w:t>To have separate profiles in an organization</w:t>
            </w:r>
          </w:p>
        </w:tc>
      </w:tr>
      <w:tr w:rsidR="00CC6A85" w:rsidRPr="00880002" w14:paraId="51067AC5" w14:textId="77777777" w:rsidTr="0005715C">
        <w:tc>
          <w:tcPr>
            <w:tcW w:w="2276" w:type="dxa"/>
          </w:tcPr>
          <w:p w14:paraId="7DC6F79D" w14:textId="77777777" w:rsidR="00CC6A85" w:rsidRPr="00880002" w:rsidRDefault="00CC6A85" w:rsidP="0005715C">
            <w:pPr>
              <w:jc w:val="both"/>
              <w:rPr>
                <w:b/>
              </w:rPr>
            </w:pPr>
            <w:r w:rsidRPr="00880002">
              <w:rPr>
                <w:b/>
              </w:rPr>
              <w:t>Business Rule (if required)</w:t>
            </w:r>
          </w:p>
        </w:tc>
        <w:tc>
          <w:tcPr>
            <w:tcW w:w="6966" w:type="dxa"/>
          </w:tcPr>
          <w:p w14:paraId="55163BF1" w14:textId="77777777" w:rsidR="00CC6A85" w:rsidRPr="00880002" w:rsidRDefault="00CC6A85" w:rsidP="0005715C">
            <w:pPr>
              <w:pStyle w:val="Pa1"/>
              <w:spacing w:after="120"/>
              <w:jc w:val="both"/>
              <w:rPr>
                <w:rFonts w:ascii="Times New Roman" w:hAnsi="Times New Roman"/>
              </w:rPr>
            </w:pPr>
            <w:r w:rsidRPr="00880002">
              <w:rPr>
                <w:rFonts w:ascii="Times New Roman" w:hAnsi="Times New Roman"/>
              </w:rPr>
              <w:t>None</w:t>
            </w:r>
          </w:p>
        </w:tc>
      </w:tr>
      <w:tr w:rsidR="00CC6A85" w:rsidRPr="00880002" w14:paraId="00CC92B6" w14:textId="77777777" w:rsidTr="0005715C">
        <w:tc>
          <w:tcPr>
            <w:tcW w:w="2276" w:type="dxa"/>
          </w:tcPr>
          <w:p w14:paraId="00A0B8D4" w14:textId="77777777" w:rsidR="00CC6A85" w:rsidRPr="00880002" w:rsidRDefault="00CC6A85" w:rsidP="0005715C">
            <w:pPr>
              <w:jc w:val="both"/>
              <w:rPr>
                <w:b/>
              </w:rPr>
            </w:pPr>
            <w:r w:rsidRPr="00880002">
              <w:rPr>
                <w:b/>
              </w:rPr>
              <w:t>Dependencies</w:t>
            </w:r>
          </w:p>
        </w:tc>
        <w:tc>
          <w:tcPr>
            <w:tcW w:w="6966" w:type="dxa"/>
          </w:tcPr>
          <w:p w14:paraId="30DF47A7" w14:textId="77777777" w:rsidR="00CC6A85" w:rsidRPr="00880002" w:rsidRDefault="00CC6A85" w:rsidP="0005715C">
            <w:pPr>
              <w:pStyle w:val="Pa1"/>
              <w:spacing w:after="120"/>
              <w:jc w:val="both"/>
              <w:rPr>
                <w:rFonts w:ascii="Times New Roman" w:hAnsi="Times New Roman"/>
                <w:szCs w:val="20"/>
              </w:rPr>
            </w:pPr>
          </w:p>
        </w:tc>
      </w:tr>
      <w:tr w:rsidR="00CC6A85" w:rsidRPr="00880002" w14:paraId="0FDCFBBF" w14:textId="77777777" w:rsidTr="0005715C">
        <w:tc>
          <w:tcPr>
            <w:tcW w:w="2276" w:type="dxa"/>
          </w:tcPr>
          <w:p w14:paraId="43250235" w14:textId="77777777" w:rsidR="00CC6A85" w:rsidRPr="00880002" w:rsidRDefault="00CC6A85" w:rsidP="0005715C">
            <w:pPr>
              <w:jc w:val="both"/>
              <w:rPr>
                <w:b/>
              </w:rPr>
            </w:pPr>
            <w:r w:rsidRPr="00880002">
              <w:rPr>
                <w:b/>
              </w:rPr>
              <w:t>Priority</w:t>
            </w:r>
          </w:p>
        </w:tc>
        <w:tc>
          <w:tcPr>
            <w:tcW w:w="6966" w:type="dxa"/>
          </w:tcPr>
          <w:p w14:paraId="7DD28248" w14:textId="77777777" w:rsidR="00CC6A85" w:rsidRPr="00880002" w:rsidRDefault="00CC6A85" w:rsidP="0005715C">
            <w:pPr>
              <w:pStyle w:val="Pa1"/>
              <w:spacing w:after="120"/>
              <w:jc w:val="both"/>
              <w:rPr>
                <w:rFonts w:ascii="Times New Roman" w:hAnsi="Times New Roman"/>
                <w:szCs w:val="20"/>
              </w:rPr>
            </w:pPr>
            <w:r w:rsidRPr="00880002">
              <w:rPr>
                <w:rFonts w:ascii="Times New Roman" w:hAnsi="Times New Roman"/>
                <w:szCs w:val="20"/>
              </w:rPr>
              <w:t>High</w:t>
            </w:r>
          </w:p>
        </w:tc>
      </w:tr>
    </w:tbl>
    <w:p w14:paraId="11921E62" w14:textId="0AFCE379" w:rsidR="00CC6A85" w:rsidRPr="00880002" w:rsidRDefault="00CC6A85" w:rsidP="008911A4">
      <w:pPr>
        <w:rPr>
          <w:lang w:eastAsia="ar-SA"/>
        </w:rPr>
      </w:pPr>
    </w:p>
    <w:p w14:paraId="3048FF40" w14:textId="356E4ABC" w:rsidR="006F4B64" w:rsidRPr="00D006F6" w:rsidRDefault="006F4B64" w:rsidP="00D006F6">
      <w:pPr>
        <w:pStyle w:val="Heading2"/>
      </w:pPr>
      <w:bookmarkStart w:id="141" w:name="_Toc55155680"/>
      <w:r w:rsidRPr="00880002">
        <w:t>Functional Requirement 28</w:t>
      </w:r>
      <w:bookmarkEnd w:id="141"/>
    </w:p>
    <w:p w14:paraId="64433B91" w14:textId="2AF7A21C" w:rsidR="002F6C01" w:rsidRDefault="002F6C01" w:rsidP="002F6C01">
      <w:pPr>
        <w:pStyle w:val="Caption"/>
        <w:keepNext/>
      </w:pPr>
      <w:bookmarkStart w:id="142" w:name="_Toc55300956"/>
      <w:r>
        <w:t xml:space="preserve">Table </w:t>
      </w:r>
      <w:fldSimple w:instr=" SEQ Table \* ARABIC ">
        <w:r w:rsidR="00A4120D">
          <w:rPr>
            <w:noProof/>
          </w:rPr>
          <w:t>62</w:t>
        </w:r>
      </w:fldSimple>
      <w:r>
        <w:t xml:space="preserve">: </w:t>
      </w:r>
      <w:r w:rsidRPr="00880002">
        <w:rPr>
          <w:szCs w:val="24"/>
        </w:rPr>
        <w:t>Description of FR-2</w:t>
      </w:r>
      <w:r>
        <w:rPr>
          <w:szCs w:val="24"/>
        </w:rPr>
        <w:t>8: Revoke RFID Cards.</w:t>
      </w:r>
      <w:bookmarkEnd w:id="142"/>
    </w:p>
    <w:tbl>
      <w:tblPr>
        <w:tblStyle w:val="TableGrid"/>
        <w:tblW w:w="0" w:type="auto"/>
        <w:tblInd w:w="108" w:type="dxa"/>
        <w:tblLook w:val="04A0" w:firstRow="1" w:lastRow="0" w:firstColumn="1" w:lastColumn="0" w:noHBand="0" w:noVBand="1"/>
      </w:tblPr>
      <w:tblGrid>
        <w:gridCol w:w="2276"/>
        <w:gridCol w:w="6966"/>
      </w:tblGrid>
      <w:tr w:rsidR="006F4B64" w:rsidRPr="00880002" w14:paraId="67D7DE64" w14:textId="77777777" w:rsidTr="0005715C">
        <w:tc>
          <w:tcPr>
            <w:tcW w:w="2276" w:type="dxa"/>
          </w:tcPr>
          <w:p w14:paraId="7B750E64" w14:textId="77777777" w:rsidR="006F4B64" w:rsidRPr="00880002" w:rsidRDefault="006F4B64" w:rsidP="0005715C">
            <w:pPr>
              <w:jc w:val="both"/>
              <w:rPr>
                <w:b/>
              </w:rPr>
            </w:pPr>
            <w:r w:rsidRPr="00880002">
              <w:rPr>
                <w:b/>
              </w:rPr>
              <w:t>Identifier</w:t>
            </w:r>
          </w:p>
        </w:tc>
        <w:tc>
          <w:tcPr>
            <w:tcW w:w="6966" w:type="dxa"/>
          </w:tcPr>
          <w:p w14:paraId="54B611DB" w14:textId="6FEBA0C0" w:rsidR="006F4B64" w:rsidRPr="00880002" w:rsidRDefault="006F4B64" w:rsidP="0005715C">
            <w:pPr>
              <w:pStyle w:val="Pa1"/>
              <w:spacing w:after="120"/>
              <w:jc w:val="both"/>
              <w:rPr>
                <w:rFonts w:ascii="Times New Roman" w:hAnsi="Times New Roman"/>
              </w:rPr>
            </w:pPr>
            <w:r w:rsidRPr="00880002">
              <w:rPr>
                <w:rFonts w:ascii="Times New Roman" w:hAnsi="Times New Roman"/>
                <w:szCs w:val="20"/>
              </w:rPr>
              <w:t>FR-</w:t>
            </w:r>
            <w:r w:rsidR="003C5C16" w:rsidRPr="00880002">
              <w:rPr>
                <w:rFonts w:ascii="Times New Roman" w:hAnsi="Times New Roman"/>
                <w:szCs w:val="20"/>
              </w:rPr>
              <w:t>28</w:t>
            </w:r>
          </w:p>
        </w:tc>
      </w:tr>
      <w:tr w:rsidR="006F4B64" w:rsidRPr="00880002" w14:paraId="2A5F35D1" w14:textId="77777777" w:rsidTr="0005715C">
        <w:tc>
          <w:tcPr>
            <w:tcW w:w="2276" w:type="dxa"/>
          </w:tcPr>
          <w:p w14:paraId="5F7B8861" w14:textId="77777777" w:rsidR="006F4B64" w:rsidRPr="00880002" w:rsidRDefault="006F4B64" w:rsidP="0005715C">
            <w:pPr>
              <w:jc w:val="both"/>
              <w:rPr>
                <w:b/>
              </w:rPr>
            </w:pPr>
            <w:r w:rsidRPr="00880002">
              <w:rPr>
                <w:b/>
              </w:rPr>
              <w:t>Title</w:t>
            </w:r>
          </w:p>
        </w:tc>
        <w:tc>
          <w:tcPr>
            <w:tcW w:w="6966" w:type="dxa"/>
          </w:tcPr>
          <w:p w14:paraId="212BDA37" w14:textId="2E38C188" w:rsidR="006F4B64" w:rsidRPr="00880002" w:rsidRDefault="00AE01A1" w:rsidP="0005715C">
            <w:pPr>
              <w:pStyle w:val="Pa1"/>
              <w:spacing w:after="120"/>
              <w:jc w:val="both"/>
              <w:rPr>
                <w:rFonts w:ascii="Times New Roman" w:hAnsi="Times New Roman"/>
              </w:rPr>
            </w:pPr>
            <w:r w:rsidRPr="00880002">
              <w:rPr>
                <w:rFonts w:ascii="Times New Roman" w:hAnsi="Times New Roman"/>
              </w:rPr>
              <w:t>Revoke RFID cards</w:t>
            </w:r>
          </w:p>
        </w:tc>
      </w:tr>
      <w:tr w:rsidR="006F4B64" w:rsidRPr="00880002" w14:paraId="5B341690" w14:textId="77777777" w:rsidTr="0005715C">
        <w:tc>
          <w:tcPr>
            <w:tcW w:w="2276" w:type="dxa"/>
          </w:tcPr>
          <w:p w14:paraId="21A0517E" w14:textId="77777777" w:rsidR="006F4B64" w:rsidRPr="00880002" w:rsidRDefault="006F4B64" w:rsidP="0005715C">
            <w:pPr>
              <w:jc w:val="both"/>
              <w:rPr>
                <w:b/>
              </w:rPr>
            </w:pPr>
            <w:r w:rsidRPr="00880002">
              <w:rPr>
                <w:b/>
              </w:rPr>
              <w:t>Requirement</w:t>
            </w:r>
          </w:p>
        </w:tc>
        <w:tc>
          <w:tcPr>
            <w:tcW w:w="6966" w:type="dxa"/>
          </w:tcPr>
          <w:p w14:paraId="1E631BF4" w14:textId="2A4BF18C" w:rsidR="006F4B64" w:rsidRPr="00880002" w:rsidRDefault="006F4B64" w:rsidP="0005715C">
            <w:pPr>
              <w:pStyle w:val="Pa1"/>
              <w:spacing w:after="120"/>
              <w:jc w:val="both"/>
              <w:rPr>
                <w:rFonts w:ascii="Times New Roman" w:hAnsi="Times New Roman"/>
              </w:rPr>
            </w:pPr>
            <w:r w:rsidRPr="00880002">
              <w:rPr>
                <w:rFonts w:ascii="Times New Roman" w:hAnsi="Times New Roman"/>
                <w:szCs w:val="20"/>
              </w:rPr>
              <w:t xml:space="preserve">The system shall allow the manager to </w:t>
            </w:r>
            <w:r w:rsidR="0009279F" w:rsidRPr="00880002">
              <w:rPr>
                <w:rFonts w:ascii="Times New Roman" w:hAnsi="Times New Roman"/>
                <w:szCs w:val="20"/>
              </w:rPr>
              <w:t>revoke the RFID cards</w:t>
            </w:r>
            <w:r w:rsidRPr="00880002">
              <w:rPr>
                <w:rFonts w:ascii="Times New Roman" w:hAnsi="Times New Roman"/>
                <w:szCs w:val="20"/>
              </w:rPr>
              <w:t xml:space="preserve"> for employees</w:t>
            </w:r>
          </w:p>
        </w:tc>
      </w:tr>
      <w:tr w:rsidR="006F4B64" w:rsidRPr="00880002" w14:paraId="0E917497" w14:textId="77777777" w:rsidTr="0005715C">
        <w:tc>
          <w:tcPr>
            <w:tcW w:w="2276" w:type="dxa"/>
          </w:tcPr>
          <w:p w14:paraId="7852719E" w14:textId="77777777" w:rsidR="006F4B64" w:rsidRPr="00880002" w:rsidRDefault="006F4B64" w:rsidP="0005715C">
            <w:pPr>
              <w:jc w:val="both"/>
              <w:rPr>
                <w:b/>
              </w:rPr>
            </w:pPr>
            <w:r w:rsidRPr="00880002">
              <w:rPr>
                <w:b/>
              </w:rPr>
              <w:t>Source</w:t>
            </w:r>
          </w:p>
        </w:tc>
        <w:tc>
          <w:tcPr>
            <w:tcW w:w="6966" w:type="dxa"/>
          </w:tcPr>
          <w:p w14:paraId="0DDDBC67" w14:textId="77777777" w:rsidR="006F4B64" w:rsidRPr="00880002" w:rsidRDefault="006F4B64" w:rsidP="0005715C">
            <w:pPr>
              <w:pStyle w:val="Pa1"/>
              <w:spacing w:after="120"/>
              <w:jc w:val="both"/>
              <w:rPr>
                <w:rFonts w:ascii="Times New Roman" w:hAnsi="Times New Roman"/>
              </w:rPr>
            </w:pPr>
            <w:r w:rsidRPr="00880002">
              <w:rPr>
                <w:rFonts w:ascii="Times New Roman" w:hAnsi="Times New Roman"/>
                <w:szCs w:val="20"/>
              </w:rPr>
              <w:t>Supervisor</w:t>
            </w:r>
          </w:p>
        </w:tc>
      </w:tr>
      <w:tr w:rsidR="006F4B64" w:rsidRPr="00880002" w14:paraId="5B0E1D8F" w14:textId="77777777" w:rsidTr="0005715C">
        <w:tc>
          <w:tcPr>
            <w:tcW w:w="2276" w:type="dxa"/>
          </w:tcPr>
          <w:p w14:paraId="7D328F08" w14:textId="77777777" w:rsidR="006F4B64" w:rsidRPr="00880002" w:rsidRDefault="006F4B64" w:rsidP="0005715C">
            <w:pPr>
              <w:jc w:val="both"/>
              <w:rPr>
                <w:b/>
              </w:rPr>
            </w:pPr>
            <w:r w:rsidRPr="00880002">
              <w:rPr>
                <w:b/>
              </w:rPr>
              <w:t xml:space="preserve">Rationale </w:t>
            </w:r>
          </w:p>
        </w:tc>
        <w:tc>
          <w:tcPr>
            <w:tcW w:w="6966" w:type="dxa"/>
          </w:tcPr>
          <w:p w14:paraId="17A61F5E" w14:textId="77777777" w:rsidR="006F4B64" w:rsidRPr="00880002" w:rsidRDefault="006F4B64" w:rsidP="0005715C">
            <w:pPr>
              <w:pStyle w:val="Pa1"/>
              <w:spacing w:after="120"/>
              <w:jc w:val="both"/>
              <w:rPr>
                <w:rFonts w:ascii="Times New Roman" w:hAnsi="Times New Roman"/>
              </w:rPr>
            </w:pPr>
            <w:r w:rsidRPr="00880002">
              <w:rPr>
                <w:rFonts w:ascii="Times New Roman" w:hAnsi="Times New Roman"/>
                <w:szCs w:val="20"/>
              </w:rPr>
              <w:t>To have separate profiles in an organization</w:t>
            </w:r>
          </w:p>
        </w:tc>
      </w:tr>
      <w:tr w:rsidR="006F4B64" w:rsidRPr="00880002" w14:paraId="688F488C" w14:textId="77777777" w:rsidTr="0005715C">
        <w:tc>
          <w:tcPr>
            <w:tcW w:w="2276" w:type="dxa"/>
          </w:tcPr>
          <w:p w14:paraId="4790CA92" w14:textId="77777777" w:rsidR="006F4B64" w:rsidRPr="00880002" w:rsidRDefault="006F4B64" w:rsidP="0005715C">
            <w:pPr>
              <w:jc w:val="both"/>
              <w:rPr>
                <w:b/>
              </w:rPr>
            </w:pPr>
            <w:r w:rsidRPr="00880002">
              <w:rPr>
                <w:b/>
              </w:rPr>
              <w:t>Business Rule (if required)</w:t>
            </w:r>
          </w:p>
        </w:tc>
        <w:tc>
          <w:tcPr>
            <w:tcW w:w="6966" w:type="dxa"/>
          </w:tcPr>
          <w:p w14:paraId="18B811CB" w14:textId="77777777" w:rsidR="006F4B64" w:rsidRPr="00880002" w:rsidRDefault="006F4B64" w:rsidP="0005715C">
            <w:pPr>
              <w:pStyle w:val="Pa1"/>
              <w:spacing w:after="120"/>
              <w:jc w:val="both"/>
              <w:rPr>
                <w:rFonts w:ascii="Times New Roman" w:hAnsi="Times New Roman"/>
              </w:rPr>
            </w:pPr>
            <w:r w:rsidRPr="00880002">
              <w:rPr>
                <w:rFonts w:ascii="Times New Roman" w:hAnsi="Times New Roman"/>
              </w:rPr>
              <w:t>None</w:t>
            </w:r>
          </w:p>
        </w:tc>
      </w:tr>
      <w:tr w:rsidR="006F4B64" w:rsidRPr="00880002" w14:paraId="31E5E6C7" w14:textId="77777777" w:rsidTr="0005715C">
        <w:tc>
          <w:tcPr>
            <w:tcW w:w="2276" w:type="dxa"/>
          </w:tcPr>
          <w:p w14:paraId="5BDF1EB7" w14:textId="77777777" w:rsidR="006F4B64" w:rsidRPr="00880002" w:rsidRDefault="006F4B64" w:rsidP="0005715C">
            <w:pPr>
              <w:jc w:val="both"/>
              <w:rPr>
                <w:b/>
              </w:rPr>
            </w:pPr>
            <w:r w:rsidRPr="00880002">
              <w:rPr>
                <w:b/>
              </w:rPr>
              <w:t>Dependencies</w:t>
            </w:r>
          </w:p>
        </w:tc>
        <w:tc>
          <w:tcPr>
            <w:tcW w:w="6966" w:type="dxa"/>
          </w:tcPr>
          <w:p w14:paraId="19AA35FD" w14:textId="77777777" w:rsidR="006F4B64" w:rsidRPr="00880002" w:rsidRDefault="006F4B64" w:rsidP="0005715C">
            <w:pPr>
              <w:pStyle w:val="Pa1"/>
              <w:spacing w:after="120"/>
              <w:jc w:val="both"/>
              <w:rPr>
                <w:rFonts w:ascii="Times New Roman" w:hAnsi="Times New Roman"/>
                <w:szCs w:val="20"/>
              </w:rPr>
            </w:pPr>
          </w:p>
        </w:tc>
      </w:tr>
      <w:tr w:rsidR="006F4B64" w:rsidRPr="00880002" w14:paraId="4664023E" w14:textId="77777777" w:rsidTr="0005715C">
        <w:tc>
          <w:tcPr>
            <w:tcW w:w="2276" w:type="dxa"/>
          </w:tcPr>
          <w:p w14:paraId="5BD33F27" w14:textId="77777777" w:rsidR="006F4B64" w:rsidRPr="00880002" w:rsidRDefault="006F4B64" w:rsidP="0005715C">
            <w:pPr>
              <w:jc w:val="both"/>
              <w:rPr>
                <w:b/>
              </w:rPr>
            </w:pPr>
            <w:r w:rsidRPr="00880002">
              <w:rPr>
                <w:b/>
              </w:rPr>
              <w:t>Priority</w:t>
            </w:r>
          </w:p>
        </w:tc>
        <w:tc>
          <w:tcPr>
            <w:tcW w:w="6966" w:type="dxa"/>
          </w:tcPr>
          <w:p w14:paraId="522A935C" w14:textId="77777777" w:rsidR="006F4B64" w:rsidRPr="00880002" w:rsidRDefault="006F4B64" w:rsidP="0005715C">
            <w:pPr>
              <w:pStyle w:val="Pa1"/>
              <w:spacing w:after="120"/>
              <w:jc w:val="both"/>
              <w:rPr>
                <w:rFonts w:ascii="Times New Roman" w:hAnsi="Times New Roman"/>
                <w:szCs w:val="20"/>
              </w:rPr>
            </w:pPr>
            <w:r w:rsidRPr="00880002">
              <w:rPr>
                <w:rFonts w:ascii="Times New Roman" w:hAnsi="Times New Roman"/>
                <w:szCs w:val="20"/>
              </w:rPr>
              <w:t>High</w:t>
            </w:r>
          </w:p>
        </w:tc>
      </w:tr>
    </w:tbl>
    <w:p w14:paraId="72214344" w14:textId="221FE691" w:rsidR="006F4B64" w:rsidRPr="00880002" w:rsidRDefault="006F4B64" w:rsidP="008911A4">
      <w:pPr>
        <w:rPr>
          <w:lang w:eastAsia="ar-SA"/>
        </w:rPr>
      </w:pPr>
    </w:p>
    <w:p w14:paraId="3CDD1A20" w14:textId="0940021D" w:rsidR="00FE4B33" w:rsidRPr="00880002" w:rsidRDefault="00FE4B33" w:rsidP="008911A4">
      <w:pPr>
        <w:rPr>
          <w:lang w:eastAsia="ar-SA"/>
        </w:rPr>
      </w:pPr>
    </w:p>
    <w:p w14:paraId="779DC6C2" w14:textId="7ADEF177" w:rsidR="00FE4B33" w:rsidRPr="00880002" w:rsidRDefault="00FE4B33" w:rsidP="008911A4">
      <w:pPr>
        <w:rPr>
          <w:lang w:eastAsia="ar-SA"/>
        </w:rPr>
      </w:pPr>
    </w:p>
    <w:p w14:paraId="55E25F23" w14:textId="686893C2" w:rsidR="00FE4B33" w:rsidRPr="00880002" w:rsidRDefault="00FE4B33" w:rsidP="008911A4">
      <w:pPr>
        <w:rPr>
          <w:lang w:eastAsia="ar-SA"/>
        </w:rPr>
      </w:pPr>
    </w:p>
    <w:p w14:paraId="0EF975B6" w14:textId="77777777" w:rsidR="00FE4B33" w:rsidRPr="00880002" w:rsidRDefault="00FE4B33" w:rsidP="008911A4">
      <w:pPr>
        <w:rPr>
          <w:lang w:eastAsia="ar-SA"/>
        </w:rPr>
      </w:pPr>
    </w:p>
    <w:p w14:paraId="756CB366" w14:textId="0050F18D" w:rsidR="00966C18" w:rsidRPr="00E077C2" w:rsidRDefault="00966C18" w:rsidP="00221646">
      <w:pPr>
        <w:pStyle w:val="Heading2"/>
        <w:spacing w:line="276" w:lineRule="auto"/>
        <w:rPr>
          <w:szCs w:val="24"/>
        </w:rPr>
      </w:pPr>
      <w:bookmarkStart w:id="143" w:name="_Toc55155681"/>
      <w:r w:rsidRPr="00880002">
        <w:lastRenderedPageBreak/>
        <w:t>Functional Requirement 29</w:t>
      </w:r>
      <w:bookmarkEnd w:id="143"/>
    </w:p>
    <w:p w14:paraId="09555ADF" w14:textId="11C438FF" w:rsidR="000756A2" w:rsidRDefault="000756A2" w:rsidP="000756A2">
      <w:pPr>
        <w:pStyle w:val="Caption"/>
        <w:keepNext/>
      </w:pPr>
      <w:bookmarkStart w:id="144" w:name="_Toc55300957"/>
      <w:r>
        <w:t xml:space="preserve">Table </w:t>
      </w:r>
      <w:fldSimple w:instr=" SEQ Table \* ARABIC ">
        <w:r w:rsidR="00A4120D">
          <w:rPr>
            <w:noProof/>
          </w:rPr>
          <w:t>63</w:t>
        </w:r>
      </w:fldSimple>
      <w:r>
        <w:t>:</w:t>
      </w:r>
      <w:r w:rsidRPr="000756A2">
        <w:rPr>
          <w:szCs w:val="24"/>
        </w:rPr>
        <w:t xml:space="preserve"> </w:t>
      </w:r>
      <w:r w:rsidRPr="00880002">
        <w:rPr>
          <w:szCs w:val="24"/>
        </w:rPr>
        <w:t>Description of FR-29</w:t>
      </w:r>
      <w:r>
        <w:rPr>
          <w:szCs w:val="24"/>
        </w:rPr>
        <w:t>: Creating Geofencing.</w:t>
      </w:r>
      <w:bookmarkEnd w:id="144"/>
    </w:p>
    <w:tbl>
      <w:tblPr>
        <w:tblStyle w:val="TableGrid"/>
        <w:tblW w:w="0" w:type="auto"/>
        <w:tblInd w:w="108" w:type="dxa"/>
        <w:tblLook w:val="04A0" w:firstRow="1" w:lastRow="0" w:firstColumn="1" w:lastColumn="0" w:noHBand="0" w:noVBand="1"/>
      </w:tblPr>
      <w:tblGrid>
        <w:gridCol w:w="2276"/>
        <w:gridCol w:w="6966"/>
      </w:tblGrid>
      <w:tr w:rsidR="00966C18" w:rsidRPr="00880002" w14:paraId="37C46419" w14:textId="77777777" w:rsidTr="0005715C">
        <w:tc>
          <w:tcPr>
            <w:tcW w:w="2276" w:type="dxa"/>
          </w:tcPr>
          <w:p w14:paraId="662B3D4C" w14:textId="77777777" w:rsidR="00966C18" w:rsidRPr="00880002" w:rsidRDefault="00966C18" w:rsidP="0005715C">
            <w:pPr>
              <w:jc w:val="both"/>
              <w:rPr>
                <w:b/>
              </w:rPr>
            </w:pPr>
            <w:r w:rsidRPr="00880002">
              <w:rPr>
                <w:b/>
              </w:rPr>
              <w:t>Identifier</w:t>
            </w:r>
          </w:p>
        </w:tc>
        <w:tc>
          <w:tcPr>
            <w:tcW w:w="6966" w:type="dxa"/>
          </w:tcPr>
          <w:p w14:paraId="23DB8685" w14:textId="04FA9E64" w:rsidR="00966C18" w:rsidRPr="00880002" w:rsidRDefault="00966C18" w:rsidP="0005715C">
            <w:pPr>
              <w:pStyle w:val="Pa1"/>
              <w:spacing w:after="120"/>
              <w:jc w:val="both"/>
              <w:rPr>
                <w:rFonts w:ascii="Times New Roman" w:hAnsi="Times New Roman"/>
              </w:rPr>
            </w:pPr>
            <w:r w:rsidRPr="00880002">
              <w:rPr>
                <w:rFonts w:ascii="Times New Roman" w:hAnsi="Times New Roman"/>
                <w:szCs w:val="20"/>
              </w:rPr>
              <w:t>FR-</w:t>
            </w:r>
            <w:r w:rsidR="008B1B2A" w:rsidRPr="00880002">
              <w:rPr>
                <w:rFonts w:ascii="Times New Roman" w:hAnsi="Times New Roman"/>
                <w:szCs w:val="20"/>
              </w:rPr>
              <w:t>29</w:t>
            </w:r>
          </w:p>
        </w:tc>
      </w:tr>
      <w:tr w:rsidR="00966C18" w:rsidRPr="00880002" w14:paraId="11734985" w14:textId="77777777" w:rsidTr="0005715C">
        <w:tc>
          <w:tcPr>
            <w:tcW w:w="2276" w:type="dxa"/>
          </w:tcPr>
          <w:p w14:paraId="0440ED60" w14:textId="77777777" w:rsidR="00966C18" w:rsidRPr="00880002" w:rsidRDefault="00966C18" w:rsidP="0005715C">
            <w:pPr>
              <w:jc w:val="both"/>
              <w:rPr>
                <w:b/>
              </w:rPr>
            </w:pPr>
            <w:r w:rsidRPr="00880002">
              <w:rPr>
                <w:b/>
              </w:rPr>
              <w:t>Title</w:t>
            </w:r>
          </w:p>
        </w:tc>
        <w:tc>
          <w:tcPr>
            <w:tcW w:w="6966" w:type="dxa"/>
          </w:tcPr>
          <w:p w14:paraId="49DF2AA1" w14:textId="4FE69504" w:rsidR="00966C18" w:rsidRPr="00880002" w:rsidRDefault="008C2040" w:rsidP="0005715C">
            <w:pPr>
              <w:pStyle w:val="Pa1"/>
              <w:spacing w:after="120"/>
              <w:jc w:val="both"/>
              <w:rPr>
                <w:rFonts w:ascii="Times New Roman" w:hAnsi="Times New Roman"/>
              </w:rPr>
            </w:pPr>
            <w:r w:rsidRPr="00880002">
              <w:rPr>
                <w:rFonts w:ascii="Times New Roman" w:hAnsi="Times New Roman"/>
              </w:rPr>
              <w:t>Creating Geofencing</w:t>
            </w:r>
          </w:p>
        </w:tc>
      </w:tr>
      <w:tr w:rsidR="00966C18" w:rsidRPr="00880002" w14:paraId="22422CEE" w14:textId="77777777" w:rsidTr="0005715C">
        <w:tc>
          <w:tcPr>
            <w:tcW w:w="2276" w:type="dxa"/>
          </w:tcPr>
          <w:p w14:paraId="0ED81D6E" w14:textId="77777777" w:rsidR="00966C18" w:rsidRPr="00880002" w:rsidRDefault="00966C18" w:rsidP="0005715C">
            <w:pPr>
              <w:jc w:val="both"/>
              <w:rPr>
                <w:b/>
              </w:rPr>
            </w:pPr>
            <w:r w:rsidRPr="00880002">
              <w:rPr>
                <w:b/>
              </w:rPr>
              <w:t>Requirement</w:t>
            </w:r>
          </w:p>
        </w:tc>
        <w:tc>
          <w:tcPr>
            <w:tcW w:w="6966" w:type="dxa"/>
          </w:tcPr>
          <w:p w14:paraId="13EDBB96" w14:textId="4BE069AF" w:rsidR="00966C18" w:rsidRPr="00880002" w:rsidRDefault="00966C18" w:rsidP="0005715C">
            <w:pPr>
              <w:pStyle w:val="Pa1"/>
              <w:spacing w:after="120"/>
              <w:jc w:val="both"/>
              <w:rPr>
                <w:rFonts w:ascii="Times New Roman" w:hAnsi="Times New Roman"/>
              </w:rPr>
            </w:pPr>
            <w:r w:rsidRPr="00880002">
              <w:rPr>
                <w:rFonts w:ascii="Times New Roman" w:hAnsi="Times New Roman"/>
                <w:szCs w:val="20"/>
              </w:rPr>
              <w:t xml:space="preserve">The system shall allow the manager to </w:t>
            </w:r>
            <w:r w:rsidR="004F4484" w:rsidRPr="00880002">
              <w:rPr>
                <w:rFonts w:ascii="Times New Roman" w:hAnsi="Times New Roman"/>
                <w:szCs w:val="20"/>
              </w:rPr>
              <w:t>create geofencing for a single room</w:t>
            </w:r>
            <w:r w:rsidR="00B276AC" w:rsidRPr="00880002">
              <w:rPr>
                <w:rFonts w:ascii="Times New Roman" w:hAnsi="Times New Roman"/>
                <w:szCs w:val="20"/>
              </w:rPr>
              <w:t xml:space="preserve"> by assigning a list of roles permissible to enter.</w:t>
            </w:r>
          </w:p>
        </w:tc>
      </w:tr>
      <w:tr w:rsidR="00966C18" w:rsidRPr="00880002" w14:paraId="670047A2" w14:textId="77777777" w:rsidTr="0005715C">
        <w:tc>
          <w:tcPr>
            <w:tcW w:w="2276" w:type="dxa"/>
          </w:tcPr>
          <w:p w14:paraId="5FC26C38" w14:textId="77777777" w:rsidR="00966C18" w:rsidRPr="00880002" w:rsidRDefault="00966C18" w:rsidP="0005715C">
            <w:pPr>
              <w:jc w:val="both"/>
              <w:rPr>
                <w:b/>
              </w:rPr>
            </w:pPr>
            <w:r w:rsidRPr="00880002">
              <w:rPr>
                <w:b/>
              </w:rPr>
              <w:t>Source</w:t>
            </w:r>
          </w:p>
        </w:tc>
        <w:tc>
          <w:tcPr>
            <w:tcW w:w="6966" w:type="dxa"/>
          </w:tcPr>
          <w:p w14:paraId="40BE7E4E" w14:textId="77777777" w:rsidR="00966C18" w:rsidRPr="00880002" w:rsidRDefault="00966C18" w:rsidP="0005715C">
            <w:pPr>
              <w:pStyle w:val="Pa1"/>
              <w:spacing w:after="120"/>
              <w:jc w:val="both"/>
              <w:rPr>
                <w:rFonts w:ascii="Times New Roman" w:hAnsi="Times New Roman"/>
              </w:rPr>
            </w:pPr>
            <w:r w:rsidRPr="00880002">
              <w:rPr>
                <w:rFonts w:ascii="Times New Roman" w:hAnsi="Times New Roman"/>
                <w:szCs w:val="20"/>
              </w:rPr>
              <w:t>Supervisor</w:t>
            </w:r>
          </w:p>
        </w:tc>
      </w:tr>
      <w:tr w:rsidR="00966C18" w:rsidRPr="00880002" w14:paraId="50ED3D5D" w14:textId="77777777" w:rsidTr="0005715C">
        <w:tc>
          <w:tcPr>
            <w:tcW w:w="2276" w:type="dxa"/>
          </w:tcPr>
          <w:p w14:paraId="10C8EEC4" w14:textId="77777777" w:rsidR="00966C18" w:rsidRPr="00880002" w:rsidRDefault="00966C18" w:rsidP="0005715C">
            <w:pPr>
              <w:jc w:val="both"/>
              <w:rPr>
                <w:b/>
              </w:rPr>
            </w:pPr>
            <w:r w:rsidRPr="00880002">
              <w:rPr>
                <w:b/>
              </w:rPr>
              <w:t xml:space="preserve">Rationale </w:t>
            </w:r>
          </w:p>
        </w:tc>
        <w:tc>
          <w:tcPr>
            <w:tcW w:w="6966" w:type="dxa"/>
          </w:tcPr>
          <w:p w14:paraId="077C91AD" w14:textId="77777777" w:rsidR="00966C18" w:rsidRPr="00880002" w:rsidRDefault="00966C18" w:rsidP="0005715C">
            <w:pPr>
              <w:pStyle w:val="Pa1"/>
              <w:spacing w:after="120"/>
              <w:jc w:val="both"/>
              <w:rPr>
                <w:rFonts w:ascii="Times New Roman" w:hAnsi="Times New Roman"/>
              </w:rPr>
            </w:pPr>
            <w:r w:rsidRPr="00880002">
              <w:rPr>
                <w:rFonts w:ascii="Times New Roman" w:hAnsi="Times New Roman"/>
                <w:szCs w:val="20"/>
              </w:rPr>
              <w:t>To have separate profiles in an organization</w:t>
            </w:r>
          </w:p>
        </w:tc>
      </w:tr>
      <w:tr w:rsidR="00966C18" w:rsidRPr="00880002" w14:paraId="3022DB09" w14:textId="77777777" w:rsidTr="0005715C">
        <w:tc>
          <w:tcPr>
            <w:tcW w:w="2276" w:type="dxa"/>
          </w:tcPr>
          <w:p w14:paraId="3857F65F" w14:textId="77777777" w:rsidR="00966C18" w:rsidRPr="00880002" w:rsidRDefault="00966C18" w:rsidP="0005715C">
            <w:pPr>
              <w:jc w:val="both"/>
              <w:rPr>
                <w:b/>
              </w:rPr>
            </w:pPr>
            <w:r w:rsidRPr="00880002">
              <w:rPr>
                <w:b/>
              </w:rPr>
              <w:t>Business Rule (if required)</w:t>
            </w:r>
          </w:p>
        </w:tc>
        <w:tc>
          <w:tcPr>
            <w:tcW w:w="6966" w:type="dxa"/>
          </w:tcPr>
          <w:p w14:paraId="21936F55" w14:textId="77777777" w:rsidR="00966C18" w:rsidRPr="00880002" w:rsidRDefault="00966C18" w:rsidP="0005715C">
            <w:pPr>
              <w:pStyle w:val="Pa1"/>
              <w:spacing w:after="120"/>
              <w:jc w:val="both"/>
              <w:rPr>
                <w:rFonts w:ascii="Times New Roman" w:hAnsi="Times New Roman"/>
              </w:rPr>
            </w:pPr>
            <w:r w:rsidRPr="00880002">
              <w:rPr>
                <w:rFonts w:ascii="Times New Roman" w:hAnsi="Times New Roman"/>
              </w:rPr>
              <w:t>None</w:t>
            </w:r>
          </w:p>
        </w:tc>
      </w:tr>
      <w:tr w:rsidR="00966C18" w:rsidRPr="00880002" w14:paraId="49AE2474" w14:textId="77777777" w:rsidTr="0005715C">
        <w:tc>
          <w:tcPr>
            <w:tcW w:w="2276" w:type="dxa"/>
          </w:tcPr>
          <w:p w14:paraId="4439A2DD" w14:textId="77777777" w:rsidR="00966C18" w:rsidRPr="00880002" w:rsidRDefault="00966C18" w:rsidP="0005715C">
            <w:pPr>
              <w:jc w:val="both"/>
              <w:rPr>
                <w:b/>
              </w:rPr>
            </w:pPr>
            <w:r w:rsidRPr="00880002">
              <w:rPr>
                <w:b/>
              </w:rPr>
              <w:t>Dependencies</w:t>
            </w:r>
          </w:p>
        </w:tc>
        <w:tc>
          <w:tcPr>
            <w:tcW w:w="6966" w:type="dxa"/>
          </w:tcPr>
          <w:p w14:paraId="7229D3C5" w14:textId="77777777" w:rsidR="00966C18" w:rsidRPr="00880002" w:rsidRDefault="00966C18" w:rsidP="0005715C">
            <w:pPr>
              <w:pStyle w:val="Pa1"/>
              <w:spacing w:after="120"/>
              <w:jc w:val="both"/>
              <w:rPr>
                <w:rFonts w:ascii="Times New Roman" w:hAnsi="Times New Roman"/>
                <w:szCs w:val="20"/>
              </w:rPr>
            </w:pPr>
          </w:p>
        </w:tc>
      </w:tr>
      <w:tr w:rsidR="00966C18" w:rsidRPr="00880002" w14:paraId="0DD63CF2" w14:textId="77777777" w:rsidTr="0005715C">
        <w:tc>
          <w:tcPr>
            <w:tcW w:w="2276" w:type="dxa"/>
          </w:tcPr>
          <w:p w14:paraId="38B94198" w14:textId="77777777" w:rsidR="00966C18" w:rsidRPr="00880002" w:rsidRDefault="00966C18" w:rsidP="0005715C">
            <w:pPr>
              <w:jc w:val="both"/>
              <w:rPr>
                <w:b/>
              </w:rPr>
            </w:pPr>
            <w:r w:rsidRPr="00880002">
              <w:rPr>
                <w:b/>
              </w:rPr>
              <w:t>Priority</w:t>
            </w:r>
          </w:p>
        </w:tc>
        <w:tc>
          <w:tcPr>
            <w:tcW w:w="6966" w:type="dxa"/>
          </w:tcPr>
          <w:p w14:paraId="36163AB0" w14:textId="77777777" w:rsidR="00966C18" w:rsidRPr="00880002" w:rsidRDefault="00966C18" w:rsidP="0005715C">
            <w:pPr>
              <w:pStyle w:val="Pa1"/>
              <w:spacing w:after="120"/>
              <w:jc w:val="both"/>
              <w:rPr>
                <w:rFonts w:ascii="Times New Roman" w:hAnsi="Times New Roman"/>
                <w:szCs w:val="20"/>
              </w:rPr>
            </w:pPr>
            <w:r w:rsidRPr="00880002">
              <w:rPr>
                <w:rFonts w:ascii="Times New Roman" w:hAnsi="Times New Roman"/>
                <w:szCs w:val="20"/>
              </w:rPr>
              <w:t>High</w:t>
            </w:r>
          </w:p>
        </w:tc>
      </w:tr>
    </w:tbl>
    <w:p w14:paraId="0EC5927C" w14:textId="60B2D7B4" w:rsidR="00966C18" w:rsidRPr="00880002" w:rsidRDefault="00966C18" w:rsidP="008911A4">
      <w:pPr>
        <w:rPr>
          <w:lang w:eastAsia="ar-SA"/>
        </w:rPr>
      </w:pPr>
    </w:p>
    <w:p w14:paraId="4809F99E" w14:textId="146D9993" w:rsidR="006970D8" w:rsidRPr="00880002" w:rsidRDefault="006970D8" w:rsidP="008911A4">
      <w:pPr>
        <w:rPr>
          <w:lang w:eastAsia="ar-SA"/>
        </w:rPr>
      </w:pPr>
    </w:p>
    <w:p w14:paraId="79C23471" w14:textId="52E30DDB" w:rsidR="006970D8" w:rsidRPr="00B25B4B" w:rsidRDefault="006970D8" w:rsidP="00B25B4B">
      <w:pPr>
        <w:pStyle w:val="Heading2"/>
      </w:pPr>
      <w:bookmarkStart w:id="145" w:name="_Toc55155682"/>
      <w:r w:rsidRPr="00880002">
        <w:t>Functional Requirement 30</w:t>
      </w:r>
      <w:bookmarkEnd w:id="145"/>
    </w:p>
    <w:p w14:paraId="5AC9D671" w14:textId="5411FBFE" w:rsidR="00B25B4B" w:rsidRDefault="00B25B4B" w:rsidP="00B25B4B">
      <w:pPr>
        <w:pStyle w:val="Caption"/>
        <w:keepNext/>
      </w:pPr>
      <w:bookmarkStart w:id="146" w:name="_Toc55300958"/>
      <w:r>
        <w:t xml:space="preserve">Table </w:t>
      </w:r>
      <w:fldSimple w:instr=" SEQ Table \* ARABIC ">
        <w:r w:rsidR="00A4120D">
          <w:rPr>
            <w:noProof/>
          </w:rPr>
          <w:t>64</w:t>
        </w:r>
      </w:fldSimple>
      <w:r>
        <w:t>:</w:t>
      </w:r>
      <w:r w:rsidRPr="00B25B4B">
        <w:rPr>
          <w:szCs w:val="24"/>
        </w:rPr>
        <w:t xml:space="preserve"> </w:t>
      </w:r>
      <w:r w:rsidRPr="00880002">
        <w:rPr>
          <w:szCs w:val="24"/>
        </w:rPr>
        <w:t>Description of FR-30</w:t>
      </w:r>
      <w:r>
        <w:rPr>
          <w:szCs w:val="24"/>
        </w:rPr>
        <w:t>: Edit Geofencing.</w:t>
      </w:r>
      <w:bookmarkEnd w:id="146"/>
    </w:p>
    <w:tbl>
      <w:tblPr>
        <w:tblStyle w:val="TableGrid"/>
        <w:tblW w:w="0" w:type="auto"/>
        <w:tblInd w:w="108" w:type="dxa"/>
        <w:tblLook w:val="04A0" w:firstRow="1" w:lastRow="0" w:firstColumn="1" w:lastColumn="0" w:noHBand="0" w:noVBand="1"/>
      </w:tblPr>
      <w:tblGrid>
        <w:gridCol w:w="2276"/>
        <w:gridCol w:w="6966"/>
      </w:tblGrid>
      <w:tr w:rsidR="006970D8" w:rsidRPr="00880002" w14:paraId="7FE43086" w14:textId="77777777" w:rsidTr="0005715C">
        <w:tc>
          <w:tcPr>
            <w:tcW w:w="2276" w:type="dxa"/>
          </w:tcPr>
          <w:p w14:paraId="2A62CD43" w14:textId="77777777" w:rsidR="006970D8" w:rsidRPr="00880002" w:rsidRDefault="006970D8" w:rsidP="0005715C">
            <w:pPr>
              <w:jc w:val="both"/>
              <w:rPr>
                <w:b/>
              </w:rPr>
            </w:pPr>
            <w:r w:rsidRPr="00880002">
              <w:rPr>
                <w:b/>
              </w:rPr>
              <w:t>Identifier</w:t>
            </w:r>
          </w:p>
        </w:tc>
        <w:tc>
          <w:tcPr>
            <w:tcW w:w="6966" w:type="dxa"/>
          </w:tcPr>
          <w:p w14:paraId="2B6940B5" w14:textId="521A7C5E" w:rsidR="006970D8" w:rsidRPr="00880002" w:rsidRDefault="006970D8" w:rsidP="0005715C">
            <w:pPr>
              <w:pStyle w:val="Pa1"/>
              <w:spacing w:after="120"/>
              <w:jc w:val="both"/>
              <w:rPr>
                <w:rFonts w:ascii="Times New Roman" w:hAnsi="Times New Roman"/>
              </w:rPr>
            </w:pPr>
            <w:r w:rsidRPr="00880002">
              <w:rPr>
                <w:rFonts w:ascii="Times New Roman" w:hAnsi="Times New Roman"/>
                <w:szCs w:val="20"/>
              </w:rPr>
              <w:t>FR-</w:t>
            </w:r>
            <w:r w:rsidR="005565FC" w:rsidRPr="00880002">
              <w:rPr>
                <w:rFonts w:ascii="Times New Roman" w:hAnsi="Times New Roman"/>
                <w:szCs w:val="20"/>
              </w:rPr>
              <w:t>30</w:t>
            </w:r>
          </w:p>
        </w:tc>
      </w:tr>
      <w:tr w:rsidR="006970D8" w:rsidRPr="00880002" w14:paraId="2BDA12FB" w14:textId="77777777" w:rsidTr="0005715C">
        <w:tc>
          <w:tcPr>
            <w:tcW w:w="2276" w:type="dxa"/>
          </w:tcPr>
          <w:p w14:paraId="70267D89" w14:textId="77777777" w:rsidR="006970D8" w:rsidRPr="00880002" w:rsidRDefault="006970D8" w:rsidP="0005715C">
            <w:pPr>
              <w:jc w:val="both"/>
              <w:rPr>
                <w:b/>
              </w:rPr>
            </w:pPr>
            <w:r w:rsidRPr="00880002">
              <w:rPr>
                <w:b/>
              </w:rPr>
              <w:t>Title</w:t>
            </w:r>
          </w:p>
        </w:tc>
        <w:tc>
          <w:tcPr>
            <w:tcW w:w="6966" w:type="dxa"/>
          </w:tcPr>
          <w:p w14:paraId="0FAAF087" w14:textId="4DFB8470" w:rsidR="006970D8" w:rsidRPr="00880002" w:rsidRDefault="008C764E" w:rsidP="0005715C">
            <w:pPr>
              <w:pStyle w:val="Pa1"/>
              <w:spacing w:after="120"/>
              <w:jc w:val="both"/>
              <w:rPr>
                <w:rFonts w:ascii="Times New Roman" w:hAnsi="Times New Roman"/>
              </w:rPr>
            </w:pPr>
            <w:r w:rsidRPr="00880002">
              <w:rPr>
                <w:rFonts w:ascii="Times New Roman" w:hAnsi="Times New Roman"/>
              </w:rPr>
              <w:t>Edit Geofencing</w:t>
            </w:r>
          </w:p>
        </w:tc>
      </w:tr>
      <w:tr w:rsidR="006970D8" w:rsidRPr="00880002" w14:paraId="00FE7CFA" w14:textId="77777777" w:rsidTr="0005715C">
        <w:tc>
          <w:tcPr>
            <w:tcW w:w="2276" w:type="dxa"/>
          </w:tcPr>
          <w:p w14:paraId="6816F9E7" w14:textId="77777777" w:rsidR="006970D8" w:rsidRPr="00880002" w:rsidRDefault="006970D8" w:rsidP="0005715C">
            <w:pPr>
              <w:jc w:val="both"/>
              <w:rPr>
                <w:b/>
              </w:rPr>
            </w:pPr>
            <w:r w:rsidRPr="00880002">
              <w:rPr>
                <w:b/>
              </w:rPr>
              <w:t>Requirement</w:t>
            </w:r>
          </w:p>
        </w:tc>
        <w:tc>
          <w:tcPr>
            <w:tcW w:w="6966" w:type="dxa"/>
          </w:tcPr>
          <w:p w14:paraId="547E0123" w14:textId="799E5424" w:rsidR="006970D8" w:rsidRPr="00880002" w:rsidRDefault="006970D8" w:rsidP="0005715C">
            <w:pPr>
              <w:pStyle w:val="Pa1"/>
              <w:spacing w:after="120"/>
              <w:jc w:val="both"/>
              <w:rPr>
                <w:rFonts w:ascii="Times New Roman" w:hAnsi="Times New Roman"/>
              </w:rPr>
            </w:pPr>
            <w:r w:rsidRPr="00880002">
              <w:rPr>
                <w:rFonts w:ascii="Times New Roman" w:hAnsi="Times New Roman"/>
                <w:szCs w:val="20"/>
              </w:rPr>
              <w:t xml:space="preserve">The system shall allow the manager to </w:t>
            </w:r>
            <w:r w:rsidR="0066748F" w:rsidRPr="00880002">
              <w:rPr>
                <w:rFonts w:ascii="Times New Roman" w:hAnsi="Times New Roman"/>
                <w:szCs w:val="20"/>
              </w:rPr>
              <w:t>edit the geofencing</w:t>
            </w:r>
          </w:p>
        </w:tc>
      </w:tr>
      <w:tr w:rsidR="006970D8" w:rsidRPr="00880002" w14:paraId="798986E9" w14:textId="77777777" w:rsidTr="0005715C">
        <w:tc>
          <w:tcPr>
            <w:tcW w:w="2276" w:type="dxa"/>
          </w:tcPr>
          <w:p w14:paraId="3E0D2D74" w14:textId="77777777" w:rsidR="006970D8" w:rsidRPr="00880002" w:rsidRDefault="006970D8" w:rsidP="0005715C">
            <w:pPr>
              <w:jc w:val="both"/>
              <w:rPr>
                <w:b/>
              </w:rPr>
            </w:pPr>
            <w:r w:rsidRPr="00880002">
              <w:rPr>
                <w:b/>
              </w:rPr>
              <w:t>Source</w:t>
            </w:r>
          </w:p>
        </w:tc>
        <w:tc>
          <w:tcPr>
            <w:tcW w:w="6966" w:type="dxa"/>
          </w:tcPr>
          <w:p w14:paraId="1A95A28C" w14:textId="77777777" w:rsidR="006970D8" w:rsidRPr="00880002" w:rsidRDefault="006970D8" w:rsidP="0005715C">
            <w:pPr>
              <w:pStyle w:val="Pa1"/>
              <w:spacing w:after="120"/>
              <w:jc w:val="both"/>
              <w:rPr>
                <w:rFonts w:ascii="Times New Roman" w:hAnsi="Times New Roman"/>
              </w:rPr>
            </w:pPr>
            <w:r w:rsidRPr="00880002">
              <w:rPr>
                <w:rFonts w:ascii="Times New Roman" w:hAnsi="Times New Roman"/>
                <w:szCs w:val="20"/>
              </w:rPr>
              <w:t>Supervisor</w:t>
            </w:r>
          </w:p>
        </w:tc>
      </w:tr>
      <w:tr w:rsidR="006970D8" w:rsidRPr="00880002" w14:paraId="509B014C" w14:textId="77777777" w:rsidTr="0005715C">
        <w:tc>
          <w:tcPr>
            <w:tcW w:w="2276" w:type="dxa"/>
          </w:tcPr>
          <w:p w14:paraId="2C097F5F" w14:textId="77777777" w:rsidR="006970D8" w:rsidRPr="00880002" w:rsidRDefault="006970D8" w:rsidP="0005715C">
            <w:pPr>
              <w:jc w:val="both"/>
              <w:rPr>
                <w:b/>
              </w:rPr>
            </w:pPr>
            <w:r w:rsidRPr="00880002">
              <w:rPr>
                <w:b/>
              </w:rPr>
              <w:t xml:space="preserve">Rationale </w:t>
            </w:r>
          </w:p>
        </w:tc>
        <w:tc>
          <w:tcPr>
            <w:tcW w:w="6966" w:type="dxa"/>
          </w:tcPr>
          <w:p w14:paraId="03683A8E" w14:textId="7114CAE3" w:rsidR="006970D8" w:rsidRPr="00880002" w:rsidRDefault="006970D8" w:rsidP="0005715C">
            <w:pPr>
              <w:pStyle w:val="Pa1"/>
              <w:spacing w:after="120"/>
              <w:jc w:val="both"/>
              <w:rPr>
                <w:rFonts w:ascii="Times New Roman" w:hAnsi="Times New Roman"/>
              </w:rPr>
            </w:pPr>
            <w:r w:rsidRPr="00880002">
              <w:rPr>
                <w:rFonts w:ascii="Times New Roman" w:hAnsi="Times New Roman"/>
                <w:szCs w:val="20"/>
              </w:rPr>
              <w:t xml:space="preserve">To have separate </w:t>
            </w:r>
            <w:r w:rsidR="00C301B4" w:rsidRPr="00880002">
              <w:rPr>
                <w:rFonts w:ascii="Times New Roman" w:hAnsi="Times New Roman"/>
                <w:szCs w:val="20"/>
              </w:rPr>
              <w:t>areas</w:t>
            </w:r>
            <w:r w:rsidRPr="00880002">
              <w:rPr>
                <w:rFonts w:ascii="Times New Roman" w:hAnsi="Times New Roman"/>
                <w:szCs w:val="20"/>
              </w:rPr>
              <w:t xml:space="preserve"> in an organization</w:t>
            </w:r>
          </w:p>
        </w:tc>
      </w:tr>
      <w:tr w:rsidR="006970D8" w:rsidRPr="00880002" w14:paraId="09CBCD15" w14:textId="77777777" w:rsidTr="0005715C">
        <w:tc>
          <w:tcPr>
            <w:tcW w:w="2276" w:type="dxa"/>
          </w:tcPr>
          <w:p w14:paraId="658DA4C9" w14:textId="77777777" w:rsidR="006970D8" w:rsidRPr="00880002" w:rsidRDefault="006970D8" w:rsidP="0005715C">
            <w:pPr>
              <w:jc w:val="both"/>
              <w:rPr>
                <w:b/>
              </w:rPr>
            </w:pPr>
            <w:r w:rsidRPr="00880002">
              <w:rPr>
                <w:b/>
              </w:rPr>
              <w:t>Business Rule (if required)</w:t>
            </w:r>
          </w:p>
        </w:tc>
        <w:tc>
          <w:tcPr>
            <w:tcW w:w="6966" w:type="dxa"/>
          </w:tcPr>
          <w:p w14:paraId="05F7AD9B" w14:textId="77777777" w:rsidR="006970D8" w:rsidRPr="00880002" w:rsidRDefault="006970D8" w:rsidP="0005715C">
            <w:pPr>
              <w:pStyle w:val="Pa1"/>
              <w:spacing w:after="120"/>
              <w:jc w:val="both"/>
              <w:rPr>
                <w:rFonts w:ascii="Times New Roman" w:hAnsi="Times New Roman"/>
              </w:rPr>
            </w:pPr>
            <w:r w:rsidRPr="00880002">
              <w:rPr>
                <w:rFonts w:ascii="Times New Roman" w:hAnsi="Times New Roman"/>
              </w:rPr>
              <w:t>None</w:t>
            </w:r>
          </w:p>
        </w:tc>
      </w:tr>
      <w:tr w:rsidR="006970D8" w:rsidRPr="00880002" w14:paraId="132A7690" w14:textId="77777777" w:rsidTr="0005715C">
        <w:tc>
          <w:tcPr>
            <w:tcW w:w="2276" w:type="dxa"/>
          </w:tcPr>
          <w:p w14:paraId="6A8753D3" w14:textId="77777777" w:rsidR="006970D8" w:rsidRPr="00880002" w:rsidRDefault="006970D8" w:rsidP="0005715C">
            <w:pPr>
              <w:jc w:val="both"/>
              <w:rPr>
                <w:b/>
              </w:rPr>
            </w:pPr>
            <w:r w:rsidRPr="00880002">
              <w:rPr>
                <w:b/>
              </w:rPr>
              <w:t>Dependencies</w:t>
            </w:r>
          </w:p>
        </w:tc>
        <w:tc>
          <w:tcPr>
            <w:tcW w:w="6966" w:type="dxa"/>
          </w:tcPr>
          <w:p w14:paraId="64A7C481" w14:textId="77777777" w:rsidR="006970D8" w:rsidRPr="00880002" w:rsidRDefault="006970D8" w:rsidP="0005715C">
            <w:pPr>
              <w:pStyle w:val="Pa1"/>
              <w:spacing w:after="120"/>
              <w:jc w:val="both"/>
              <w:rPr>
                <w:rFonts w:ascii="Times New Roman" w:hAnsi="Times New Roman"/>
                <w:szCs w:val="20"/>
              </w:rPr>
            </w:pPr>
          </w:p>
        </w:tc>
      </w:tr>
      <w:tr w:rsidR="006970D8" w:rsidRPr="00880002" w14:paraId="0778CEDA" w14:textId="77777777" w:rsidTr="0005715C">
        <w:tc>
          <w:tcPr>
            <w:tcW w:w="2276" w:type="dxa"/>
          </w:tcPr>
          <w:p w14:paraId="5F1322CA" w14:textId="77777777" w:rsidR="006970D8" w:rsidRPr="00880002" w:rsidRDefault="006970D8" w:rsidP="0005715C">
            <w:pPr>
              <w:jc w:val="both"/>
              <w:rPr>
                <w:b/>
              </w:rPr>
            </w:pPr>
            <w:r w:rsidRPr="00880002">
              <w:rPr>
                <w:b/>
              </w:rPr>
              <w:t>Priority</w:t>
            </w:r>
          </w:p>
        </w:tc>
        <w:tc>
          <w:tcPr>
            <w:tcW w:w="6966" w:type="dxa"/>
          </w:tcPr>
          <w:p w14:paraId="7C2A8D39" w14:textId="77777777" w:rsidR="006970D8" w:rsidRPr="00880002" w:rsidRDefault="006970D8" w:rsidP="0005715C">
            <w:pPr>
              <w:pStyle w:val="Pa1"/>
              <w:spacing w:after="120"/>
              <w:jc w:val="both"/>
              <w:rPr>
                <w:rFonts w:ascii="Times New Roman" w:hAnsi="Times New Roman"/>
                <w:szCs w:val="20"/>
              </w:rPr>
            </w:pPr>
            <w:r w:rsidRPr="00880002">
              <w:rPr>
                <w:rFonts w:ascii="Times New Roman" w:hAnsi="Times New Roman"/>
                <w:szCs w:val="20"/>
              </w:rPr>
              <w:t>High</w:t>
            </w:r>
          </w:p>
        </w:tc>
      </w:tr>
    </w:tbl>
    <w:p w14:paraId="1DA41ED6" w14:textId="2CACD535" w:rsidR="006970D8" w:rsidRPr="00880002" w:rsidRDefault="006970D8" w:rsidP="008911A4">
      <w:pPr>
        <w:rPr>
          <w:lang w:eastAsia="ar-SA"/>
        </w:rPr>
      </w:pPr>
    </w:p>
    <w:p w14:paraId="7D7C21F9" w14:textId="1E3057DA" w:rsidR="00EE242B" w:rsidRPr="00880002" w:rsidRDefault="00EE242B" w:rsidP="008911A4">
      <w:pPr>
        <w:rPr>
          <w:lang w:eastAsia="ar-SA"/>
        </w:rPr>
      </w:pPr>
    </w:p>
    <w:p w14:paraId="3FA70C8E" w14:textId="06996C92" w:rsidR="00EE242B" w:rsidRPr="00880002" w:rsidRDefault="00EE242B" w:rsidP="008911A4">
      <w:pPr>
        <w:rPr>
          <w:lang w:eastAsia="ar-SA"/>
        </w:rPr>
      </w:pPr>
    </w:p>
    <w:p w14:paraId="46E6CD5E" w14:textId="77777777" w:rsidR="00EE242B" w:rsidRPr="00880002" w:rsidRDefault="00EE242B" w:rsidP="008911A4">
      <w:pPr>
        <w:rPr>
          <w:lang w:eastAsia="ar-SA"/>
        </w:rPr>
      </w:pPr>
    </w:p>
    <w:p w14:paraId="2E908399" w14:textId="2410E2FF" w:rsidR="001435AF" w:rsidRPr="00880002" w:rsidRDefault="001435AF" w:rsidP="001435AF">
      <w:pPr>
        <w:pStyle w:val="Heading2"/>
      </w:pPr>
      <w:bookmarkStart w:id="147" w:name="_Toc55155683"/>
      <w:r w:rsidRPr="00880002">
        <w:lastRenderedPageBreak/>
        <w:t>Functional Requirement 31</w:t>
      </w:r>
      <w:bookmarkEnd w:id="147"/>
    </w:p>
    <w:p w14:paraId="114FCC7C" w14:textId="565B2C5F" w:rsidR="001435AF" w:rsidRPr="00880002" w:rsidRDefault="001435AF" w:rsidP="001435AF">
      <w:pPr>
        <w:pStyle w:val="Caption"/>
        <w:keepNext/>
        <w:spacing w:line="276" w:lineRule="auto"/>
        <w:rPr>
          <w:szCs w:val="24"/>
        </w:rPr>
      </w:pPr>
    </w:p>
    <w:p w14:paraId="136838FC" w14:textId="765A3567" w:rsidR="00D41F73" w:rsidRDefault="00D41F73" w:rsidP="00D41F73">
      <w:pPr>
        <w:pStyle w:val="Caption"/>
        <w:keepNext/>
      </w:pPr>
      <w:bookmarkStart w:id="148" w:name="_Toc55300959"/>
      <w:r>
        <w:t xml:space="preserve">Table </w:t>
      </w:r>
      <w:fldSimple w:instr=" SEQ Table \* ARABIC ">
        <w:r w:rsidR="00A4120D">
          <w:rPr>
            <w:noProof/>
          </w:rPr>
          <w:t>65</w:t>
        </w:r>
      </w:fldSimple>
      <w:r>
        <w:t xml:space="preserve">: </w:t>
      </w:r>
      <w:r w:rsidRPr="00880002">
        <w:rPr>
          <w:szCs w:val="24"/>
        </w:rPr>
        <w:t>Description of FR-</w:t>
      </w:r>
      <w:r>
        <w:rPr>
          <w:szCs w:val="24"/>
        </w:rPr>
        <w:t>31: Delete Geofencing.</w:t>
      </w:r>
      <w:bookmarkEnd w:id="148"/>
    </w:p>
    <w:tbl>
      <w:tblPr>
        <w:tblStyle w:val="TableGrid"/>
        <w:tblW w:w="0" w:type="auto"/>
        <w:tblInd w:w="108" w:type="dxa"/>
        <w:tblLook w:val="04A0" w:firstRow="1" w:lastRow="0" w:firstColumn="1" w:lastColumn="0" w:noHBand="0" w:noVBand="1"/>
      </w:tblPr>
      <w:tblGrid>
        <w:gridCol w:w="2276"/>
        <w:gridCol w:w="6966"/>
      </w:tblGrid>
      <w:tr w:rsidR="001435AF" w:rsidRPr="00880002" w14:paraId="659CE948" w14:textId="77777777" w:rsidTr="0005715C">
        <w:tc>
          <w:tcPr>
            <w:tcW w:w="2276" w:type="dxa"/>
          </w:tcPr>
          <w:p w14:paraId="3D645A1C" w14:textId="77777777" w:rsidR="001435AF" w:rsidRPr="00880002" w:rsidRDefault="001435AF" w:rsidP="0005715C">
            <w:pPr>
              <w:jc w:val="both"/>
              <w:rPr>
                <w:b/>
              </w:rPr>
            </w:pPr>
            <w:r w:rsidRPr="00880002">
              <w:rPr>
                <w:b/>
              </w:rPr>
              <w:t>Identifier</w:t>
            </w:r>
          </w:p>
        </w:tc>
        <w:tc>
          <w:tcPr>
            <w:tcW w:w="6966" w:type="dxa"/>
          </w:tcPr>
          <w:p w14:paraId="4DE1AC54" w14:textId="7EDF28A0" w:rsidR="001435AF" w:rsidRPr="00880002" w:rsidRDefault="001435AF" w:rsidP="0005715C">
            <w:pPr>
              <w:pStyle w:val="Pa1"/>
              <w:spacing w:after="120"/>
              <w:jc w:val="both"/>
              <w:rPr>
                <w:rFonts w:ascii="Times New Roman" w:hAnsi="Times New Roman"/>
              </w:rPr>
            </w:pPr>
            <w:r w:rsidRPr="00880002">
              <w:rPr>
                <w:rFonts w:ascii="Times New Roman" w:hAnsi="Times New Roman"/>
                <w:szCs w:val="20"/>
              </w:rPr>
              <w:t>FR-</w:t>
            </w:r>
            <w:r w:rsidR="00747D96" w:rsidRPr="00880002">
              <w:rPr>
                <w:rFonts w:ascii="Times New Roman" w:hAnsi="Times New Roman"/>
                <w:szCs w:val="20"/>
              </w:rPr>
              <w:t>31</w:t>
            </w:r>
          </w:p>
        </w:tc>
      </w:tr>
      <w:tr w:rsidR="001435AF" w:rsidRPr="00880002" w14:paraId="76AD1910" w14:textId="77777777" w:rsidTr="0005715C">
        <w:tc>
          <w:tcPr>
            <w:tcW w:w="2276" w:type="dxa"/>
          </w:tcPr>
          <w:p w14:paraId="4FAE5608" w14:textId="77777777" w:rsidR="001435AF" w:rsidRPr="00880002" w:rsidRDefault="001435AF" w:rsidP="0005715C">
            <w:pPr>
              <w:jc w:val="both"/>
              <w:rPr>
                <w:b/>
              </w:rPr>
            </w:pPr>
            <w:r w:rsidRPr="00880002">
              <w:rPr>
                <w:b/>
              </w:rPr>
              <w:t>Title</w:t>
            </w:r>
          </w:p>
        </w:tc>
        <w:tc>
          <w:tcPr>
            <w:tcW w:w="6966" w:type="dxa"/>
          </w:tcPr>
          <w:p w14:paraId="6E2759CE" w14:textId="28A40BEA" w:rsidR="001435AF" w:rsidRPr="00880002" w:rsidRDefault="00D02A97" w:rsidP="0005715C">
            <w:pPr>
              <w:pStyle w:val="Pa1"/>
              <w:spacing w:after="120"/>
              <w:jc w:val="both"/>
              <w:rPr>
                <w:rFonts w:ascii="Times New Roman" w:hAnsi="Times New Roman"/>
              </w:rPr>
            </w:pPr>
            <w:r w:rsidRPr="00880002">
              <w:rPr>
                <w:rFonts w:ascii="Times New Roman" w:hAnsi="Times New Roman"/>
              </w:rPr>
              <w:t>Delete geofencing</w:t>
            </w:r>
          </w:p>
        </w:tc>
      </w:tr>
      <w:tr w:rsidR="001435AF" w:rsidRPr="00880002" w14:paraId="1F6D9090" w14:textId="77777777" w:rsidTr="0005715C">
        <w:tc>
          <w:tcPr>
            <w:tcW w:w="2276" w:type="dxa"/>
          </w:tcPr>
          <w:p w14:paraId="69A763EF" w14:textId="77777777" w:rsidR="001435AF" w:rsidRPr="00880002" w:rsidRDefault="001435AF" w:rsidP="0005715C">
            <w:pPr>
              <w:jc w:val="both"/>
              <w:rPr>
                <w:b/>
              </w:rPr>
            </w:pPr>
            <w:r w:rsidRPr="00880002">
              <w:rPr>
                <w:b/>
              </w:rPr>
              <w:t>Requirement</w:t>
            </w:r>
          </w:p>
        </w:tc>
        <w:tc>
          <w:tcPr>
            <w:tcW w:w="6966" w:type="dxa"/>
          </w:tcPr>
          <w:p w14:paraId="55B1C208" w14:textId="72F7DC01" w:rsidR="001435AF" w:rsidRPr="00880002" w:rsidRDefault="001435AF" w:rsidP="0005715C">
            <w:pPr>
              <w:pStyle w:val="Pa1"/>
              <w:spacing w:after="120"/>
              <w:jc w:val="both"/>
              <w:rPr>
                <w:rFonts w:ascii="Times New Roman" w:hAnsi="Times New Roman"/>
              </w:rPr>
            </w:pPr>
            <w:r w:rsidRPr="00880002">
              <w:rPr>
                <w:rFonts w:ascii="Times New Roman" w:hAnsi="Times New Roman"/>
                <w:szCs w:val="20"/>
              </w:rPr>
              <w:t>The system shall allow</w:t>
            </w:r>
            <w:r w:rsidR="00CD7919" w:rsidRPr="00880002">
              <w:rPr>
                <w:rFonts w:ascii="Times New Roman" w:hAnsi="Times New Roman"/>
                <w:szCs w:val="20"/>
              </w:rPr>
              <w:t xml:space="preserve"> only the admin to remove the geofencing.</w:t>
            </w:r>
          </w:p>
        </w:tc>
      </w:tr>
      <w:tr w:rsidR="001435AF" w:rsidRPr="00880002" w14:paraId="38101FE5" w14:textId="77777777" w:rsidTr="0005715C">
        <w:tc>
          <w:tcPr>
            <w:tcW w:w="2276" w:type="dxa"/>
          </w:tcPr>
          <w:p w14:paraId="494FAE1E" w14:textId="77777777" w:rsidR="001435AF" w:rsidRPr="00880002" w:rsidRDefault="001435AF" w:rsidP="0005715C">
            <w:pPr>
              <w:jc w:val="both"/>
              <w:rPr>
                <w:b/>
              </w:rPr>
            </w:pPr>
            <w:r w:rsidRPr="00880002">
              <w:rPr>
                <w:b/>
              </w:rPr>
              <w:t>Source</w:t>
            </w:r>
          </w:p>
        </w:tc>
        <w:tc>
          <w:tcPr>
            <w:tcW w:w="6966" w:type="dxa"/>
          </w:tcPr>
          <w:p w14:paraId="10D78B85" w14:textId="77777777" w:rsidR="001435AF" w:rsidRPr="00880002" w:rsidRDefault="001435AF" w:rsidP="0005715C">
            <w:pPr>
              <w:pStyle w:val="Pa1"/>
              <w:spacing w:after="120"/>
              <w:jc w:val="both"/>
              <w:rPr>
                <w:rFonts w:ascii="Times New Roman" w:hAnsi="Times New Roman"/>
              </w:rPr>
            </w:pPr>
            <w:r w:rsidRPr="00880002">
              <w:rPr>
                <w:rFonts w:ascii="Times New Roman" w:hAnsi="Times New Roman"/>
                <w:szCs w:val="20"/>
              </w:rPr>
              <w:t>Supervisor</w:t>
            </w:r>
          </w:p>
        </w:tc>
      </w:tr>
      <w:tr w:rsidR="001435AF" w:rsidRPr="00880002" w14:paraId="6BD9B521" w14:textId="77777777" w:rsidTr="0005715C">
        <w:tc>
          <w:tcPr>
            <w:tcW w:w="2276" w:type="dxa"/>
          </w:tcPr>
          <w:p w14:paraId="5DA45EF8" w14:textId="77777777" w:rsidR="001435AF" w:rsidRPr="00880002" w:rsidRDefault="001435AF" w:rsidP="0005715C">
            <w:pPr>
              <w:jc w:val="both"/>
              <w:rPr>
                <w:b/>
              </w:rPr>
            </w:pPr>
            <w:r w:rsidRPr="00880002">
              <w:rPr>
                <w:b/>
              </w:rPr>
              <w:t xml:space="preserve">Rationale </w:t>
            </w:r>
          </w:p>
        </w:tc>
        <w:tc>
          <w:tcPr>
            <w:tcW w:w="6966" w:type="dxa"/>
          </w:tcPr>
          <w:p w14:paraId="05DC3494" w14:textId="576524DD" w:rsidR="001435AF" w:rsidRPr="00880002" w:rsidRDefault="001435AF" w:rsidP="0005715C">
            <w:pPr>
              <w:pStyle w:val="Pa1"/>
              <w:spacing w:after="120"/>
              <w:jc w:val="both"/>
              <w:rPr>
                <w:rFonts w:ascii="Times New Roman" w:hAnsi="Times New Roman"/>
              </w:rPr>
            </w:pPr>
            <w:r w:rsidRPr="00880002">
              <w:rPr>
                <w:rFonts w:ascii="Times New Roman" w:hAnsi="Times New Roman"/>
                <w:szCs w:val="20"/>
              </w:rPr>
              <w:t xml:space="preserve">To have separate </w:t>
            </w:r>
            <w:r w:rsidR="00692B3F" w:rsidRPr="00880002">
              <w:rPr>
                <w:rFonts w:ascii="Times New Roman" w:hAnsi="Times New Roman"/>
                <w:szCs w:val="20"/>
              </w:rPr>
              <w:t>areas</w:t>
            </w:r>
            <w:r w:rsidRPr="00880002">
              <w:rPr>
                <w:rFonts w:ascii="Times New Roman" w:hAnsi="Times New Roman"/>
                <w:szCs w:val="20"/>
              </w:rPr>
              <w:t xml:space="preserve"> in an organization</w:t>
            </w:r>
          </w:p>
        </w:tc>
      </w:tr>
      <w:tr w:rsidR="001435AF" w:rsidRPr="00880002" w14:paraId="488C0A16" w14:textId="77777777" w:rsidTr="0005715C">
        <w:tc>
          <w:tcPr>
            <w:tcW w:w="2276" w:type="dxa"/>
          </w:tcPr>
          <w:p w14:paraId="1A06A901" w14:textId="77777777" w:rsidR="001435AF" w:rsidRPr="00880002" w:rsidRDefault="001435AF" w:rsidP="0005715C">
            <w:pPr>
              <w:jc w:val="both"/>
              <w:rPr>
                <w:b/>
              </w:rPr>
            </w:pPr>
            <w:r w:rsidRPr="00880002">
              <w:rPr>
                <w:b/>
              </w:rPr>
              <w:t>Business Rule (if required)</w:t>
            </w:r>
          </w:p>
        </w:tc>
        <w:tc>
          <w:tcPr>
            <w:tcW w:w="6966" w:type="dxa"/>
          </w:tcPr>
          <w:p w14:paraId="0C8E4224" w14:textId="77777777" w:rsidR="001435AF" w:rsidRPr="00880002" w:rsidRDefault="001435AF" w:rsidP="0005715C">
            <w:pPr>
              <w:pStyle w:val="Pa1"/>
              <w:spacing w:after="120"/>
              <w:jc w:val="both"/>
              <w:rPr>
                <w:rFonts w:ascii="Times New Roman" w:hAnsi="Times New Roman"/>
              </w:rPr>
            </w:pPr>
            <w:r w:rsidRPr="00880002">
              <w:rPr>
                <w:rFonts w:ascii="Times New Roman" w:hAnsi="Times New Roman"/>
              </w:rPr>
              <w:t>None</w:t>
            </w:r>
          </w:p>
        </w:tc>
      </w:tr>
      <w:tr w:rsidR="001435AF" w:rsidRPr="00880002" w14:paraId="2DC32176" w14:textId="77777777" w:rsidTr="0005715C">
        <w:tc>
          <w:tcPr>
            <w:tcW w:w="2276" w:type="dxa"/>
          </w:tcPr>
          <w:p w14:paraId="3F6BD1DF" w14:textId="77777777" w:rsidR="001435AF" w:rsidRPr="00880002" w:rsidRDefault="001435AF" w:rsidP="0005715C">
            <w:pPr>
              <w:jc w:val="both"/>
              <w:rPr>
                <w:b/>
              </w:rPr>
            </w:pPr>
            <w:r w:rsidRPr="00880002">
              <w:rPr>
                <w:b/>
              </w:rPr>
              <w:t>Dependencies</w:t>
            </w:r>
          </w:p>
        </w:tc>
        <w:tc>
          <w:tcPr>
            <w:tcW w:w="6966" w:type="dxa"/>
          </w:tcPr>
          <w:p w14:paraId="265F36B9" w14:textId="77777777" w:rsidR="001435AF" w:rsidRPr="00880002" w:rsidRDefault="001435AF" w:rsidP="0005715C">
            <w:pPr>
              <w:pStyle w:val="Pa1"/>
              <w:spacing w:after="120"/>
              <w:jc w:val="both"/>
              <w:rPr>
                <w:rFonts w:ascii="Times New Roman" w:hAnsi="Times New Roman"/>
                <w:szCs w:val="20"/>
              </w:rPr>
            </w:pPr>
          </w:p>
        </w:tc>
      </w:tr>
      <w:tr w:rsidR="001435AF" w:rsidRPr="00880002" w14:paraId="083166AA" w14:textId="77777777" w:rsidTr="0005715C">
        <w:tc>
          <w:tcPr>
            <w:tcW w:w="2276" w:type="dxa"/>
          </w:tcPr>
          <w:p w14:paraId="31E785EF" w14:textId="77777777" w:rsidR="001435AF" w:rsidRPr="00880002" w:rsidRDefault="001435AF" w:rsidP="0005715C">
            <w:pPr>
              <w:jc w:val="both"/>
              <w:rPr>
                <w:b/>
              </w:rPr>
            </w:pPr>
            <w:r w:rsidRPr="00880002">
              <w:rPr>
                <w:b/>
              </w:rPr>
              <w:t>Priority</w:t>
            </w:r>
          </w:p>
        </w:tc>
        <w:tc>
          <w:tcPr>
            <w:tcW w:w="6966" w:type="dxa"/>
          </w:tcPr>
          <w:p w14:paraId="1A09E20A" w14:textId="77777777" w:rsidR="001435AF" w:rsidRPr="00880002" w:rsidRDefault="001435AF" w:rsidP="0005715C">
            <w:pPr>
              <w:pStyle w:val="Pa1"/>
              <w:spacing w:after="120"/>
              <w:jc w:val="both"/>
              <w:rPr>
                <w:rFonts w:ascii="Times New Roman" w:hAnsi="Times New Roman"/>
                <w:szCs w:val="20"/>
              </w:rPr>
            </w:pPr>
            <w:r w:rsidRPr="00880002">
              <w:rPr>
                <w:rFonts w:ascii="Times New Roman" w:hAnsi="Times New Roman"/>
                <w:szCs w:val="20"/>
              </w:rPr>
              <w:t>High</w:t>
            </w:r>
          </w:p>
        </w:tc>
      </w:tr>
    </w:tbl>
    <w:p w14:paraId="7707C861" w14:textId="0F466E68" w:rsidR="001435AF" w:rsidRPr="00880002" w:rsidRDefault="001435AF" w:rsidP="008911A4">
      <w:pPr>
        <w:rPr>
          <w:lang w:eastAsia="ar-SA"/>
        </w:rPr>
      </w:pPr>
    </w:p>
    <w:p w14:paraId="50301A76" w14:textId="6AB06D7B" w:rsidR="00B7169F" w:rsidRPr="0006126D" w:rsidRDefault="00B7169F" w:rsidP="0006126D">
      <w:pPr>
        <w:pStyle w:val="Heading2"/>
      </w:pPr>
      <w:bookmarkStart w:id="149" w:name="_Toc55155684"/>
      <w:r w:rsidRPr="00880002">
        <w:t>Functional Requirement 32</w:t>
      </w:r>
      <w:bookmarkEnd w:id="149"/>
    </w:p>
    <w:p w14:paraId="60C06326" w14:textId="39AF4C02" w:rsidR="00754638" w:rsidRDefault="00754638" w:rsidP="00754638">
      <w:pPr>
        <w:pStyle w:val="Caption"/>
        <w:keepNext/>
      </w:pPr>
      <w:bookmarkStart w:id="150" w:name="_Toc55300960"/>
      <w:r>
        <w:t xml:space="preserve">Table </w:t>
      </w:r>
      <w:fldSimple w:instr=" SEQ Table \* ARABIC ">
        <w:r w:rsidR="00A4120D">
          <w:rPr>
            <w:noProof/>
          </w:rPr>
          <w:t>66</w:t>
        </w:r>
      </w:fldSimple>
      <w:r>
        <w:t xml:space="preserve">: </w:t>
      </w:r>
      <w:r w:rsidRPr="00880002">
        <w:rPr>
          <w:szCs w:val="24"/>
        </w:rPr>
        <w:t>Description of FR-32</w:t>
      </w:r>
      <w:r>
        <w:rPr>
          <w:szCs w:val="24"/>
        </w:rPr>
        <w:t>: Search Employee.</w:t>
      </w:r>
      <w:bookmarkEnd w:id="150"/>
    </w:p>
    <w:tbl>
      <w:tblPr>
        <w:tblStyle w:val="TableGrid"/>
        <w:tblW w:w="0" w:type="auto"/>
        <w:tblInd w:w="108" w:type="dxa"/>
        <w:tblLook w:val="04A0" w:firstRow="1" w:lastRow="0" w:firstColumn="1" w:lastColumn="0" w:noHBand="0" w:noVBand="1"/>
      </w:tblPr>
      <w:tblGrid>
        <w:gridCol w:w="2276"/>
        <w:gridCol w:w="6966"/>
      </w:tblGrid>
      <w:tr w:rsidR="00B7169F" w:rsidRPr="00880002" w14:paraId="17319888" w14:textId="77777777" w:rsidTr="0005715C">
        <w:tc>
          <w:tcPr>
            <w:tcW w:w="2276" w:type="dxa"/>
          </w:tcPr>
          <w:p w14:paraId="607411A2" w14:textId="77777777" w:rsidR="00B7169F" w:rsidRPr="00880002" w:rsidRDefault="00B7169F" w:rsidP="0005715C">
            <w:pPr>
              <w:jc w:val="both"/>
              <w:rPr>
                <w:b/>
              </w:rPr>
            </w:pPr>
            <w:r w:rsidRPr="00880002">
              <w:rPr>
                <w:b/>
              </w:rPr>
              <w:t>Identifier</w:t>
            </w:r>
          </w:p>
        </w:tc>
        <w:tc>
          <w:tcPr>
            <w:tcW w:w="6966" w:type="dxa"/>
          </w:tcPr>
          <w:p w14:paraId="5FD55BDA" w14:textId="5F677BA0" w:rsidR="00B7169F" w:rsidRPr="00880002" w:rsidRDefault="00B7169F" w:rsidP="0005715C">
            <w:pPr>
              <w:pStyle w:val="Pa1"/>
              <w:spacing w:after="120"/>
              <w:jc w:val="both"/>
              <w:rPr>
                <w:rFonts w:ascii="Times New Roman" w:hAnsi="Times New Roman"/>
              </w:rPr>
            </w:pPr>
            <w:r w:rsidRPr="00880002">
              <w:rPr>
                <w:rFonts w:ascii="Times New Roman" w:hAnsi="Times New Roman"/>
                <w:szCs w:val="20"/>
              </w:rPr>
              <w:t>FR-</w:t>
            </w:r>
            <w:r w:rsidR="00353F92" w:rsidRPr="00880002">
              <w:rPr>
                <w:rFonts w:ascii="Times New Roman" w:hAnsi="Times New Roman"/>
                <w:szCs w:val="20"/>
              </w:rPr>
              <w:t>32</w:t>
            </w:r>
          </w:p>
        </w:tc>
      </w:tr>
      <w:tr w:rsidR="00B7169F" w:rsidRPr="00880002" w14:paraId="3B19F3F1" w14:textId="77777777" w:rsidTr="0005715C">
        <w:tc>
          <w:tcPr>
            <w:tcW w:w="2276" w:type="dxa"/>
          </w:tcPr>
          <w:p w14:paraId="64B5672E" w14:textId="77777777" w:rsidR="00B7169F" w:rsidRPr="00880002" w:rsidRDefault="00B7169F" w:rsidP="0005715C">
            <w:pPr>
              <w:jc w:val="both"/>
              <w:rPr>
                <w:b/>
              </w:rPr>
            </w:pPr>
            <w:r w:rsidRPr="00880002">
              <w:rPr>
                <w:b/>
              </w:rPr>
              <w:t>Title</w:t>
            </w:r>
          </w:p>
        </w:tc>
        <w:tc>
          <w:tcPr>
            <w:tcW w:w="6966" w:type="dxa"/>
          </w:tcPr>
          <w:p w14:paraId="1E443E62" w14:textId="69E14A9A" w:rsidR="00B7169F" w:rsidRPr="00880002" w:rsidRDefault="00F54A30" w:rsidP="0005715C">
            <w:pPr>
              <w:pStyle w:val="Pa1"/>
              <w:spacing w:after="120"/>
              <w:jc w:val="both"/>
              <w:rPr>
                <w:rFonts w:ascii="Times New Roman" w:hAnsi="Times New Roman"/>
              </w:rPr>
            </w:pPr>
            <w:r w:rsidRPr="00880002">
              <w:rPr>
                <w:rFonts w:ascii="Times New Roman" w:hAnsi="Times New Roman"/>
              </w:rPr>
              <w:t>Search Employee</w:t>
            </w:r>
          </w:p>
        </w:tc>
      </w:tr>
      <w:tr w:rsidR="00B7169F" w:rsidRPr="00880002" w14:paraId="257BD68B" w14:textId="77777777" w:rsidTr="0005715C">
        <w:tc>
          <w:tcPr>
            <w:tcW w:w="2276" w:type="dxa"/>
          </w:tcPr>
          <w:p w14:paraId="6DB0432F" w14:textId="77777777" w:rsidR="00B7169F" w:rsidRPr="00880002" w:rsidRDefault="00B7169F" w:rsidP="0005715C">
            <w:pPr>
              <w:jc w:val="both"/>
              <w:rPr>
                <w:b/>
              </w:rPr>
            </w:pPr>
            <w:r w:rsidRPr="00880002">
              <w:rPr>
                <w:b/>
              </w:rPr>
              <w:t>Requirement</w:t>
            </w:r>
          </w:p>
        </w:tc>
        <w:tc>
          <w:tcPr>
            <w:tcW w:w="6966" w:type="dxa"/>
          </w:tcPr>
          <w:p w14:paraId="1E0E4BBA" w14:textId="0E06F329" w:rsidR="00B7169F" w:rsidRPr="00880002" w:rsidRDefault="00B7169F" w:rsidP="0005715C">
            <w:pPr>
              <w:pStyle w:val="Pa1"/>
              <w:spacing w:after="120"/>
              <w:jc w:val="both"/>
              <w:rPr>
                <w:rFonts w:ascii="Times New Roman" w:hAnsi="Times New Roman"/>
              </w:rPr>
            </w:pPr>
            <w:r w:rsidRPr="00880002">
              <w:rPr>
                <w:rFonts w:ascii="Times New Roman" w:hAnsi="Times New Roman"/>
                <w:szCs w:val="20"/>
              </w:rPr>
              <w:t xml:space="preserve">The system shall allow the manager to </w:t>
            </w:r>
            <w:r w:rsidR="008F2D84" w:rsidRPr="00880002">
              <w:rPr>
                <w:rFonts w:ascii="Times New Roman" w:hAnsi="Times New Roman"/>
                <w:szCs w:val="20"/>
              </w:rPr>
              <w:t>search for employee real-time location</w:t>
            </w:r>
            <w:r w:rsidR="00F201D9" w:rsidRPr="00880002">
              <w:rPr>
                <w:rFonts w:ascii="Times New Roman" w:hAnsi="Times New Roman"/>
                <w:szCs w:val="20"/>
              </w:rPr>
              <w:t xml:space="preserve"> with their name.</w:t>
            </w:r>
          </w:p>
        </w:tc>
      </w:tr>
      <w:tr w:rsidR="00B7169F" w:rsidRPr="00880002" w14:paraId="43788200" w14:textId="77777777" w:rsidTr="0005715C">
        <w:tc>
          <w:tcPr>
            <w:tcW w:w="2276" w:type="dxa"/>
          </w:tcPr>
          <w:p w14:paraId="1AE26046" w14:textId="77777777" w:rsidR="00B7169F" w:rsidRPr="00880002" w:rsidRDefault="00B7169F" w:rsidP="0005715C">
            <w:pPr>
              <w:jc w:val="both"/>
              <w:rPr>
                <w:b/>
              </w:rPr>
            </w:pPr>
            <w:r w:rsidRPr="00880002">
              <w:rPr>
                <w:b/>
              </w:rPr>
              <w:t>Source</w:t>
            </w:r>
          </w:p>
        </w:tc>
        <w:tc>
          <w:tcPr>
            <w:tcW w:w="6966" w:type="dxa"/>
          </w:tcPr>
          <w:p w14:paraId="799425BB" w14:textId="77777777" w:rsidR="00B7169F" w:rsidRPr="00880002" w:rsidRDefault="00B7169F" w:rsidP="0005715C">
            <w:pPr>
              <w:pStyle w:val="Pa1"/>
              <w:spacing w:after="120"/>
              <w:jc w:val="both"/>
              <w:rPr>
                <w:rFonts w:ascii="Times New Roman" w:hAnsi="Times New Roman"/>
              </w:rPr>
            </w:pPr>
            <w:r w:rsidRPr="00880002">
              <w:rPr>
                <w:rFonts w:ascii="Times New Roman" w:hAnsi="Times New Roman"/>
                <w:szCs w:val="20"/>
              </w:rPr>
              <w:t>Supervisor</w:t>
            </w:r>
          </w:p>
        </w:tc>
      </w:tr>
      <w:tr w:rsidR="00B7169F" w:rsidRPr="00880002" w14:paraId="78AD54AF" w14:textId="77777777" w:rsidTr="0005715C">
        <w:tc>
          <w:tcPr>
            <w:tcW w:w="2276" w:type="dxa"/>
          </w:tcPr>
          <w:p w14:paraId="012018A3" w14:textId="77777777" w:rsidR="00B7169F" w:rsidRPr="00880002" w:rsidRDefault="00B7169F" w:rsidP="0005715C">
            <w:pPr>
              <w:jc w:val="both"/>
              <w:rPr>
                <w:b/>
              </w:rPr>
            </w:pPr>
            <w:r w:rsidRPr="00880002">
              <w:rPr>
                <w:b/>
              </w:rPr>
              <w:t xml:space="preserve">Rationale </w:t>
            </w:r>
          </w:p>
        </w:tc>
        <w:tc>
          <w:tcPr>
            <w:tcW w:w="6966" w:type="dxa"/>
          </w:tcPr>
          <w:p w14:paraId="475DE880" w14:textId="2A63A879" w:rsidR="00B7169F" w:rsidRPr="00880002" w:rsidRDefault="00B7169F" w:rsidP="0005715C">
            <w:pPr>
              <w:pStyle w:val="Pa1"/>
              <w:spacing w:after="120"/>
              <w:jc w:val="both"/>
              <w:rPr>
                <w:rFonts w:ascii="Times New Roman" w:hAnsi="Times New Roman"/>
              </w:rPr>
            </w:pPr>
            <w:r w:rsidRPr="00880002">
              <w:rPr>
                <w:rFonts w:ascii="Times New Roman" w:hAnsi="Times New Roman"/>
                <w:szCs w:val="20"/>
              </w:rPr>
              <w:t xml:space="preserve">To have </w:t>
            </w:r>
            <w:r w:rsidR="00822565" w:rsidRPr="00880002">
              <w:rPr>
                <w:rFonts w:ascii="Times New Roman" w:hAnsi="Times New Roman"/>
                <w:szCs w:val="20"/>
              </w:rPr>
              <w:t>search the employee.</w:t>
            </w:r>
          </w:p>
        </w:tc>
      </w:tr>
      <w:tr w:rsidR="00B7169F" w:rsidRPr="00880002" w14:paraId="0B6B1A35" w14:textId="77777777" w:rsidTr="0005715C">
        <w:tc>
          <w:tcPr>
            <w:tcW w:w="2276" w:type="dxa"/>
          </w:tcPr>
          <w:p w14:paraId="2C96AF3E" w14:textId="77777777" w:rsidR="00B7169F" w:rsidRPr="00880002" w:rsidRDefault="00B7169F" w:rsidP="0005715C">
            <w:pPr>
              <w:jc w:val="both"/>
              <w:rPr>
                <w:b/>
              </w:rPr>
            </w:pPr>
            <w:r w:rsidRPr="00880002">
              <w:rPr>
                <w:b/>
              </w:rPr>
              <w:t>Business Rule (if required)</w:t>
            </w:r>
          </w:p>
        </w:tc>
        <w:tc>
          <w:tcPr>
            <w:tcW w:w="6966" w:type="dxa"/>
          </w:tcPr>
          <w:p w14:paraId="2BCDA621" w14:textId="77777777" w:rsidR="00B7169F" w:rsidRPr="00880002" w:rsidRDefault="00B7169F" w:rsidP="0005715C">
            <w:pPr>
              <w:pStyle w:val="Pa1"/>
              <w:spacing w:after="120"/>
              <w:jc w:val="both"/>
              <w:rPr>
                <w:rFonts w:ascii="Times New Roman" w:hAnsi="Times New Roman"/>
              </w:rPr>
            </w:pPr>
            <w:r w:rsidRPr="00880002">
              <w:rPr>
                <w:rFonts w:ascii="Times New Roman" w:hAnsi="Times New Roman"/>
              </w:rPr>
              <w:t>None</w:t>
            </w:r>
          </w:p>
        </w:tc>
      </w:tr>
      <w:tr w:rsidR="00B7169F" w:rsidRPr="00880002" w14:paraId="05ABEDC2" w14:textId="77777777" w:rsidTr="0005715C">
        <w:tc>
          <w:tcPr>
            <w:tcW w:w="2276" w:type="dxa"/>
          </w:tcPr>
          <w:p w14:paraId="26D90B0B" w14:textId="77777777" w:rsidR="00B7169F" w:rsidRPr="00880002" w:rsidRDefault="00B7169F" w:rsidP="0005715C">
            <w:pPr>
              <w:jc w:val="both"/>
              <w:rPr>
                <w:b/>
              </w:rPr>
            </w:pPr>
            <w:r w:rsidRPr="00880002">
              <w:rPr>
                <w:b/>
              </w:rPr>
              <w:t>Dependencies</w:t>
            </w:r>
          </w:p>
        </w:tc>
        <w:tc>
          <w:tcPr>
            <w:tcW w:w="6966" w:type="dxa"/>
          </w:tcPr>
          <w:p w14:paraId="6F8969C7" w14:textId="77777777" w:rsidR="00B7169F" w:rsidRPr="00880002" w:rsidRDefault="00B7169F" w:rsidP="0005715C">
            <w:pPr>
              <w:pStyle w:val="Pa1"/>
              <w:spacing w:after="120"/>
              <w:jc w:val="both"/>
              <w:rPr>
                <w:rFonts w:ascii="Times New Roman" w:hAnsi="Times New Roman"/>
                <w:szCs w:val="20"/>
              </w:rPr>
            </w:pPr>
          </w:p>
        </w:tc>
      </w:tr>
      <w:tr w:rsidR="00B7169F" w:rsidRPr="00880002" w14:paraId="7F16F89C" w14:textId="77777777" w:rsidTr="0005715C">
        <w:tc>
          <w:tcPr>
            <w:tcW w:w="2276" w:type="dxa"/>
          </w:tcPr>
          <w:p w14:paraId="2FCCE5B2" w14:textId="77777777" w:rsidR="00B7169F" w:rsidRPr="00880002" w:rsidRDefault="00B7169F" w:rsidP="0005715C">
            <w:pPr>
              <w:jc w:val="both"/>
              <w:rPr>
                <w:b/>
              </w:rPr>
            </w:pPr>
            <w:r w:rsidRPr="00880002">
              <w:rPr>
                <w:b/>
              </w:rPr>
              <w:t>Priority</w:t>
            </w:r>
          </w:p>
        </w:tc>
        <w:tc>
          <w:tcPr>
            <w:tcW w:w="6966" w:type="dxa"/>
          </w:tcPr>
          <w:p w14:paraId="6294BCAC" w14:textId="77777777" w:rsidR="00B7169F" w:rsidRPr="00880002" w:rsidRDefault="00B7169F" w:rsidP="0005715C">
            <w:pPr>
              <w:pStyle w:val="Pa1"/>
              <w:spacing w:after="120"/>
              <w:jc w:val="both"/>
              <w:rPr>
                <w:rFonts w:ascii="Times New Roman" w:hAnsi="Times New Roman"/>
                <w:szCs w:val="20"/>
              </w:rPr>
            </w:pPr>
            <w:r w:rsidRPr="00880002">
              <w:rPr>
                <w:rFonts w:ascii="Times New Roman" w:hAnsi="Times New Roman"/>
                <w:szCs w:val="20"/>
              </w:rPr>
              <w:t>High</w:t>
            </w:r>
          </w:p>
        </w:tc>
      </w:tr>
    </w:tbl>
    <w:p w14:paraId="2DD6743A" w14:textId="5928139A" w:rsidR="00B7169F" w:rsidRPr="00880002" w:rsidRDefault="00B7169F" w:rsidP="008911A4">
      <w:pPr>
        <w:rPr>
          <w:lang w:eastAsia="ar-SA"/>
        </w:rPr>
      </w:pPr>
    </w:p>
    <w:p w14:paraId="7184D23C" w14:textId="0F823917" w:rsidR="009F3B97" w:rsidRPr="00880002" w:rsidRDefault="009F3B97" w:rsidP="008911A4">
      <w:pPr>
        <w:rPr>
          <w:lang w:eastAsia="ar-SA"/>
        </w:rPr>
      </w:pPr>
    </w:p>
    <w:p w14:paraId="11D4F369" w14:textId="318AC4A2" w:rsidR="009F3B97" w:rsidRPr="00880002" w:rsidRDefault="009F3B97" w:rsidP="008911A4">
      <w:pPr>
        <w:rPr>
          <w:lang w:eastAsia="ar-SA"/>
        </w:rPr>
      </w:pPr>
    </w:p>
    <w:p w14:paraId="33A64B40" w14:textId="0DA1AC45" w:rsidR="009F3B97" w:rsidRPr="00880002" w:rsidRDefault="009F3B97" w:rsidP="008911A4">
      <w:pPr>
        <w:rPr>
          <w:lang w:eastAsia="ar-SA"/>
        </w:rPr>
      </w:pPr>
    </w:p>
    <w:p w14:paraId="0E5A9AA0" w14:textId="77777777" w:rsidR="009F3B97" w:rsidRPr="00880002" w:rsidRDefault="009F3B97" w:rsidP="008911A4">
      <w:pPr>
        <w:rPr>
          <w:lang w:eastAsia="ar-SA"/>
        </w:rPr>
      </w:pPr>
    </w:p>
    <w:p w14:paraId="0F6552C4" w14:textId="4C654FA8" w:rsidR="001F0B15" w:rsidRPr="00DE0EAC" w:rsidRDefault="001F0B15" w:rsidP="00DE0EAC">
      <w:pPr>
        <w:pStyle w:val="Heading2"/>
      </w:pPr>
      <w:bookmarkStart w:id="151" w:name="_Toc55155685"/>
      <w:r w:rsidRPr="00880002">
        <w:lastRenderedPageBreak/>
        <w:t>Functional Requirement 33</w:t>
      </w:r>
      <w:bookmarkEnd w:id="151"/>
    </w:p>
    <w:p w14:paraId="214233C3" w14:textId="68CCE233" w:rsidR="00DE0EAC" w:rsidRPr="00DE0EAC" w:rsidRDefault="00DE0EAC" w:rsidP="00DE0EAC">
      <w:pPr>
        <w:pStyle w:val="Caption"/>
        <w:keepNext/>
        <w:rPr>
          <w:lang w:val="en-GB"/>
        </w:rPr>
      </w:pPr>
      <w:bookmarkStart w:id="152" w:name="_Toc55300961"/>
      <w:r>
        <w:t xml:space="preserve">Table </w:t>
      </w:r>
      <w:fldSimple w:instr=" SEQ Table \* ARABIC ">
        <w:r w:rsidR="00A4120D">
          <w:rPr>
            <w:noProof/>
          </w:rPr>
          <w:t>67</w:t>
        </w:r>
      </w:fldSimple>
      <w:r>
        <w:rPr>
          <w:lang w:val="en-GB"/>
        </w:rPr>
        <w:t xml:space="preserve">: </w:t>
      </w:r>
      <w:r w:rsidRPr="00880002">
        <w:rPr>
          <w:szCs w:val="24"/>
        </w:rPr>
        <w:t>Description of FR-33</w:t>
      </w:r>
      <w:r>
        <w:rPr>
          <w:szCs w:val="24"/>
        </w:rPr>
        <w:t>: Search Employee using Images.</w:t>
      </w:r>
      <w:bookmarkEnd w:id="152"/>
    </w:p>
    <w:tbl>
      <w:tblPr>
        <w:tblStyle w:val="TableGrid"/>
        <w:tblW w:w="0" w:type="auto"/>
        <w:tblInd w:w="108" w:type="dxa"/>
        <w:tblLook w:val="04A0" w:firstRow="1" w:lastRow="0" w:firstColumn="1" w:lastColumn="0" w:noHBand="0" w:noVBand="1"/>
      </w:tblPr>
      <w:tblGrid>
        <w:gridCol w:w="2276"/>
        <w:gridCol w:w="6966"/>
      </w:tblGrid>
      <w:tr w:rsidR="001F0B15" w:rsidRPr="00880002" w14:paraId="6B0C315A" w14:textId="77777777" w:rsidTr="0005715C">
        <w:tc>
          <w:tcPr>
            <w:tcW w:w="2276" w:type="dxa"/>
          </w:tcPr>
          <w:p w14:paraId="3D24E4FF" w14:textId="77777777" w:rsidR="001F0B15" w:rsidRPr="00880002" w:rsidRDefault="001F0B15" w:rsidP="0005715C">
            <w:pPr>
              <w:jc w:val="both"/>
              <w:rPr>
                <w:b/>
              </w:rPr>
            </w:pPr>
            <w:r w:rsidRPr="00880002">
              <w:rPr>
                <w:b/>
              </w:rPr>
              <w:t>Identifier</w:t>
            </w:r>
          </w:p>
        </w:tc>
        <w:tc>
          <w:tcPr>
            <w:tcW w:w="6966" w:type="dxa"/>
          </w:tcPr>
          <w:p w14:paraId="4B71E287" w14:textId="790ECCAA" w:rsidR="001F0B15" w:rsidRPr="00880002" w:rsidRDefault="001F0B15" w:rsidP="0005715C">
            <w:pPr>
              <w:pStyle w:val="Pa1"/>
              <w:spacing w:after="120"/>
              <w:jc w:val="both"/>
              <w:rPr>
                <w:rFonts w:ascii="Times New Roman" w:hAnsi="Times New Roman"/>
              </w:rPr>
            </w:pPr>
            <w:r w:rsidRPr="00880002">
              <w:rPr>
                <w:rFonts w:ascii="Times New Roman" w:hAnsi="Times New Roman"/>
                <w:szCs w:val="20"/>
              </w:rPr>
              <w:t>FR-</w:t>
            </w:r>
            <w:r w:rsidR="0052391B" w:rsidRPr="00880002">
              <w:rPr>
                <w:rFonts w:ascii="Times New Roman" w:hAnsi="Times New Roman"/>
                <w:szCs w:val="20"/>
              </w:rPr>
              <w:t>33</w:t>
            </w:r>
          </w:p>
        </w:tc>
      </w:tr>
      <w:tr w:rsidR="001F0B15" w:rsidRPr="00880002" w14:paraId="1B29EC94" w14:textId="77777777" w:rsidTr="0005715C">
        <w:tc>
          <w:tcPr>
            <w:tcW w:w="2276" w:type="dxa"/>
          </w:tcPr>
          <w:p w14:paraId="4DCE4181" w14:textId="77777777" w:rsidR="001F0B15" w:rsidRPr="00880002" w:rsidRDefault="001F0B15" w:rsidP="0005715C">
            <w:pPr>
              <w:jc w:val="both"/>
              <w:rPr>
                <w:b/>
              </w:rPr>
            </w:pPr>
            <w:r w:rsidRPr="00880002">
              <w:rPr>
                <w:b/>
              </w:rPr>
              <w:t>Title</w:t>
            </w:r>
          </w:p>
        </w:tc>
        <w:tc>
          <w:tcPr>
            <w:tcW w:w="6966" w:type="dxa"/>
          </w:tcPr>
          <w:p w14:paraId="7CB3DCC8" w14:textId="4FF7C5C2" w:rsidR="001F0B15" w:rsidRPr="00880002" w:rsidRDefault="007B71D7" w:rsidP="0005715C">
            <w:pPr>
              <w:pStyle w:val="Pa1"/>
              <w:spacing w:after="120"/>
              <w:jc w:val="both"/>
              <w:rPr>
                <w:rFonts w:ascii="Times New Roman" w:hAnsi="Times New Roman"/>
              </w:rPr>
            </w:pPr>
            <w:r w:rsidRPr="00880002">
              <w:rPr>
                <w:rFonts w:ascii="Times New Roman" w:hAnsi="Times New Roman"/>
              </w:rPr>
              <w:t>Search Employee using images</w:t>
            </w:r>
          </w:p>
        </w:tc>
      </w:tr>
      <w:tr w:rsidR="001F0B15" w:rsidRPr="00880002" w14:paraId="3A5FAC90" w14:textId="77777777" w:rsidTr="0005715C">
        <w:tc>
          <w:tcPr>
            <w:tcW w:w="2276" w:type="dxa"/>
          </w:tcPr>
          <w:p w14:paraId="3265B06D" w14:textId="77777777" w:rsidR="001F0B15" w:rsidRPr="00880002" w:rsidRDefault="001F0B15" w:rsidP="0005715C">
            <w:pPr>
              <w:jc w:val="both"/>
              <w:rPr>
                <w:b/>
              </w:rPr>
            </w:pPr>
            <w:r w:rsidRPr="00880002">
              <w:rPr>
                <w:b/>
              </w:rPr>
              <w:t>Requirement</w:t>
            </w:r>
          </w:p>
        </w:tc>
        <w:tc>
          <w:tcPr>
            <w:tcW w:w="6966" w:type="dxa"/>
          </w:tcPr>
          <w:p w14:paraId="022E0418" w14:textId="618F1C86" w:rsidR="001F0B15" w:rsidRPr="00880002" w:rsidRDefault="001F0B15" w:rsidP="0005715C">
            <w:pPr>
              <w:pStyle w:val="Pa1"/>
              <w:spacing w:after="120"/>
              <w:jc w:val="both"/>
              <w:rPr>
                <w:rFonts w:ascii="Times New Roman" w:hAnsi="Times New Roman"/>
              </w:rPr>
            </w:pPr>
            <w:r w:rsidRPr="00880002">
              <w:rPr>
                <w:rFonts w:ascii="Times New Roman" w:hAnsi="Times New Roman"/>
                <w:szCs w:val="20"/>
              </w:rPr>
              <w:t xml:space="preserve">The system shall allow the manager to </w:t>
            </w:r>
            <w:r w:rsidR="0011681C" w:rsidRPr="00880002">
              <w:rPr>
                <w:rFonts w:ascii="Times New Roman" w:hAnsi="Times New Roman"/>
                <w:szCs w:val="20"/>
              </w:rPr>
              <w:t>search for employee using their images</w:t>
            </w:r>
          </w:p>
        </w:tc>
      </w:tr>
      <w:tr w:rsidR="001F0B15" w:rsidRPr="00880002" w14:paraId="2CC16FC0" w14:textId="77777777" w:rsidTr="0005715C">
        <w:tc>
          <w:tcPr>
            <w:tcW w:w="2276" w:type="dxa"/>
          </w:tcPr>
          <w:p w14:paraId="036BF1BA" w14:textId="77777777" w:rsidR="001F0B15" w:rsidRPr="00880002" w:rsidRDefault="001F0B15" w:rsidP="0005715C">
            <w:pPr>
              <w:jc w:val="both"/>
              <w:rPr>
                <w:b/>
              </w:rPr>
            </w:pPr>
            <w:r w:rsidRPr="00880002">
              <w:rPr>
                <w:b/>
              </w:rPr>
              <w:t>Source</w:t>
            </w:r>
          </w:p>
        </w:tc>
        <w:tc>
          <w:tcPr>
            <w:tcW w:w="6966" w:type="dxa"/>
          </w:tcPr>
          <w:p w14:paraId="5F2515C8" w14:textId="77777777" w:rsidR="001F0B15" w:rsidRPr="00880002" w:rsidRDefault="001F0B15" w:rsidP="0005715C">
            <w:pPr>
              <w:pStyle w:val="Pa1"/>
              <w:spacing w:after="120"/>
              <w:jc w:val="both"/>
              <w:rPr>
                <w:rFonts w:ascii="Times New Roman" w:hAnsi="Times New Roman"/>
              </w:rPr>
            </w:pPr>
            <w:r w:rsidRPr="00880002">
              <w:rPr>
                <w:rFonts w:ascii="Times New Roman" w:hAnsi="Times New Roman"/>
                <w:szCs w:val="20"/>
              </w:rPr>
              <w:t>Supervisor</w:t>
            </w:r>
          </w:p>
        </w:tc>
      </w:tr>
      <w:tr w:rsidR="001F0B15" w:rsidRPr="00880002" w14:paraId="58F50AF1" w14:textId="77777777" w:rsidTr="0005715C">
        <w:tc>
          <w:tcPr>
            <w:tcW w:w="2276" w:type="dxa"/>
          </w:tcPr>
          <w:p w14:paraId="13E8E747" w14:textId="77777777" w:rsidR="001F0B15" w:rsidRPr="00880002" w:rsidRDefault="001F0B15" w:rsidP="0005715C">
            <w:pPr>
              <w:jc w:val="both"/>
              <w:rPr>
                <w:b/>
              </w:rPr>
            </w:pPr>
            <w:r w:rsidRPr="00880002">
              <w:rPr>
                <w:b/>
              </w:rPr>
              <w:t xml:space="preserve">Rationale </w:t>
            </w:r>
          </w:p>
        </w:tc>
        <w:tc>
          <w:tcPr>
            <w:tcW w:w="6966" w:type="dxa"/>
          </w:tcPr>
          <w:p w14:paraId="68FD500E" w14:textId="77777777" w:rsidR="001F0B15" w:rsidRPr="00880002" w:rsidRDefault="001F0B15" w:rsidP="0005715C">
            <w:pPr>
              <w:pStyle w:val="Pa1"/>
              <w:spacing w:after="120"/>
              <w:jc w:val="both"/>
              <w:rPr>
                <w:rFonts w:ascii="Times New Roman" w:hAnsi="Times New Roman"/>
              </w:rPr>
            </w:pPr>
            <w:r w:rsidRPr="00880002">
              <w:rPr>
                <w:rFonts w:ascii="Times New Roman" w:hAnsi="Times New Roman"/>
                <w:szCs w:val="20"/>
              </w:rPr>
              <w:t>To have separate profiles in an organization</w:t>
            </w:r>
          </w:p>
        </w:tc>
      </w:tr>
      <w:tr w:rsidR="001F0B15" w:rsidRPr="00880002" w14:paraId="637BF7EC" w14:textId="77777777" w:rsidTr="0005715C">
        <w:tc>
          <w:tcPr>
            <w:tcW w:w="2276" w:type="dxa"/>
          </w:tcPr>
          <w:p w14:paraId="4BB1A1EE" w14:textId="77777777" w:rsidR="001F0B15" w:rsidRPr="00880002" w:rsidRDefault="001F0B15" w:rsidP="0005715C">
            <w:pPr>
              <w:jc w:val="both"/>
              <w:rPr>
                <w:b/>
              </w:rPr>
            </w:pPr>
            <w:r w:rsidRPr="00880002">
              <w:rPr>
                <w:b/>
              </w:rPr>
              <w:t>Business Rule (if required)</w:t>
            </w:r>
          </w:p>
        </w:tc>
        <w:tc>
          <w:tcPr>
            <w:tcW w:w="6966" w:type="dxa"/>
          </w:tcPr>
          <w:p w14:paraId="789E1441" w14:textId="77777777" w:rsidR="001F0B15" w:rsidRPr="00880002" w:rsidRDefault="001F0B15" w:rsidP="0005715C">
            <w:pPr>
              <w:pStyle w:val="Pa1"/>
              <w:spacing w:after="120"/>
              <w:jc w:val="both"/>
              <w:rPr>
                <w:rFonts w:ascii="Times New Roman" w:hAnsi="Times New Roman"/>
              </w:rPr>
            </w:pPr>
            <w:r w:rsidRPr="00880002">
              <w:rPr>
                <w:rFonts w:ascii="Times New Roman" w:hAnsi="Times New Roman"/>
              </w:rPr>
              <w:t>None</w:t>
            </w:r>
          </w:p>
        </w:tc>
      </w:tr>
      <w:tr w:rsidR="001F0B15" w:rsidRPr="00880002" w14:paraId="2F349BCF" w14:textId="77777777" w:rsidTr="0005715C">
        <w:tc>
          <w:tcPr>
            <w:tcW w:w="2276" w:type="dxa"/>
          </w:tcPr>
          <w:p w14:paraId="25E311BF" w14:textId="77777777" w:rsidR="001F0B15" w:rsidRPr="00880002" w:rsidRDefault="001F0B15" w:rsidP="0005715C">
            <w:pPr>
              <w:jc w:val="both"/>
              <w:rPr>
                <w:b/>
              </w:rPr>
            </w:pPr>
            <w:r w:rsidRPr="00880002">
              <w:rPr>
                <w:b/>
              </w:rPr>
              <w:t>Dependencies</w:t>
            </w:r>
          </w:p>
        </w:tc>
        <w:tc>
          <w:tcPr>
            <w:tcW w:w="6966" w:type="dxa"/>
          </w:tcPr>
          <w:p w14:paraId="132C8D47" w14:textId="77777777" w:rsidR="001F0B15" w:rsidRPr="00880002" w:rsidRDefault="001F0B15" w:rsidP="0005715C">
            <w:pPr>
              <w:pStyle w:val="Pa1"/>
              <w:spacing w:after="120"/>
              <w:jc w:val="both"/>
              <w:rPr>
                <w:rFonts w:ascii="Times New Roman" w:hAnsi="Times New Roman"/>
                <w:szCs w:val="20"/>
              </w:rPr>
            </w:pPr>
          </w:p>
        </w:tc>
      </w:tr>
      <w:tr w:rsidR="001F0B15" w:rsidRPr="00880002" w14:paraId="73B1342C" w14:textId="77777777" w:rsidTr="0005715C">
        <w:tc>
          <w:tcPr>
            <w:tcW w:w="2276" w:type="dxa"/>
          </w:tcPr>
          <w:p w14:paraId="104A24D3" w14:textId="77777777" w:rsidR="001F0B15" w:rsidRPr="00880002" w:rsidRDefault="001F0B15" w:rsidP="0005715C">
            <w:pPr>
              <w:jc w:val="both"/>
              <w:rPr>
                <w:b/>
              </w:rPr>
            </w:pPr>
            <w:r w:rsidRPr="00880002">
              <w:rPr>
                <w:b/>
              </w:rPr>
              <w:t>Priority</w:t>
            </w:r>
          </w:p>
        </w:tc>
        <w:tc>
          <w:tcPr>
            <w:tcW w:w="6966" w:type="dxa"/>
          </w:tcPr>
          <w:p w14:paraId="07737737" w14:textId="77777777" w:rsidR="001F0B15" w:rsidRPr="00880002" w:rsidRDefault="001F0B15" w:rsidP="0005715C">
            <w:pPr>
              <w:pStyle w:val="Pa1"/>
              <w:spacing w:after="120"/>
              <w:jc w:val="both"/>
              <w:rPr>
                <w:rFonts w:ascii="Times New Roman" w:hAnsi="Times New Roman"/>
                <w:szCs w:val="20"/>
              </w:rPr>
            </w:pPr>
            <w:r w:rsidRPr="00880002">
              <w:rPr>
                <w:rFonts w:ascii="Times New Roman" w:hAnsi="Times New Roman"/>
                <w:szCs w:val="20"/>
              </w:rPr>
              <w:t>High</w:t>
            </w:r>
          </w:p>
        </w:tc>
      </w:tr>
    </w:tbl>
    <w:p w14:paraId="301F71C2" w14:textId="71EA6120" w:rsidR="001F0B15" w:rsidRPr="00880002" w:rsidRDefault="001F0B15" w:rsidP="008911A4">
      <w:pPr>
        <w:rPr>
          <w:lang w:eastAsia="ar-SA"/>
        </w:rPr>
      </w:pPr>
    </w:p>
    <w:p w14:paraId="716ED86D" w14:textId="0018FB47" w:rsidR="00E81E84" w:rsidRPr="009F2E26" w:rsidRDefault="00E81E84" w:rsidP="009F2E26">
      <w:pPr>
        <w:pStyle w:val="Heading2"/>
      </w:pPr>
      <w:bookmarkStart w:id="153" w:name="_Toc55155686"/>
      <w:r w:rsidRPr="00880002">
        <w:t>Functional Requirement 34</w:t>
      </w:r>
      <w:bookmarkEnd w:id="153"/>
    </w:p>
    <w:p w14:paraId="7A541714" w14:textId="63D3DFD5" w:rsidR="009F2E26" w:rsidRDefault="009F2E26" w:rsidP="009F2E26">
      <w:pPr>
        <w:pStyle w:val="Caption"/>
        <w:keepNext/>
      </w:pPr>
      <w:bookmarkStart w:id="154" w:name="_Toc55300962"/>
      <w:r>
        <w:t xml:space="preserve">Table </w:t>
      </w:r>
      <w:fldSimple w:instr=" SEQ Table \* ARABIC ">
        <w:r w:rsidR="00A4120D">
          <w:rPr>
            <w:noProof/>
          </w:rPr>
          <w:t>68</w:t>
        </w:r>
      </w:fldSimple>
      <w:r>
        <w:t xml:space="preserve">: </w:t>
      </w:r>
      <w:r w:rsidRPr="00880002">
        <w:rPr>
          <w:szCs w:val="24"/>
        </w:rPr>
        <w:t>Description of FR-34</w:t>
      </w:r>
      <w:r>
        <w:rPr>
          <w:szCs w:val="24"/>
        </w:rPr>
        <w:t>: Alert Manager.</w:t>
      </w:r>
      <w:bookmarkEnd w:id="154"/>
    </w:p>
    <w:tbl>
      <w:tblPr>
        <w:tblStyle w:val="TableGrid"/>
        <w:tblW w:w="0" w:type="auto"/>
        <w:tblInd w:w="108" w:type="dxa"/>
        <w:tblLook w:val="04A0" w:firstRow="1" w:lastRow="0" w:firstColumn="1" w:lastColumn="0" w:noHBand="0" w:noVBand="1"/>
      </w:tblPr>
      <w:tblGrid>
        <w:gridCol w:w="2276"/>
        <w:gridCol w:w="6966"/>
      </w:tblGrid>
      <w:tr w:rsidR="00E81E84" w:rsidRPr="00880002" w14:paraId="44F8FA02" w14:textId="77777777" w:rsidTr="0005715C">
        <w:tc>
          <w:tcPr>
            <w:tcW w:w="2276" w:type="dxa"/>
          </w:tcPr>
          <w:p w14:paraId="4471BE84" w14:textId="77777777" w:rsidR="00E81E84" w:rsidRPr="00880002" w:rsidRDefault="00E81E84" w:rsidP="0005715C">
            <w:pPr>
              <w:jc w:val="both"/>
              <w:rPr>
                <w:b/>
              </w:rPr>
            </w:pPr>
            <w:r w:rsidRPr="00880002">
              <w:rPr>
                <w:b/>
              </w:rPr>
              <w:t>Identifier</w:t>
            </w:r>
          </w:p>
        </w:tc>
        <w:tc>
          <w:tcPr>
            <w:tcW w:w="6966" w:type="dxa"/>
          </w:tcPr>
          <w:p w14:paraId="5AA69D9A" w14:textId="41DC8EA2" w:rsidR="00E81E84" w:rsidRPr="00880002" w:rsidRDefault="00E81E84" w:rsidP="0005715C">
            <w:pPr>
              <w:pStyle w:val="Pa1"/>
              <w:spacing w:after="120"/>
              <w:jc w:val="both"/>
              <w:rPr>
                <w:rFonts w:ascii="Times New Roman" w:hAnsi="Times New Roman"/>
              </w:rPr>
            </w:pPr>
            <w:r w:rsidRPr="00880002">
              <w:rPr>
                <w:rFonts w:ascii="Times New Roman" w:hAnsi="Times New Roman"/>
                <w:szCs w:val="20"/>
              </w:rPr>
              <w:t>FR-</w:t>
            </w:r>
            <w:r w:rsidR="00E2184E" w:rsidRPr="00880002">
              <w:rPr>
                <w:rFonts w:ascii="Times New Roman" w:hAnsi="Times New Roman"/>
                <w:szCs w:val="20"/>
              </w:rPr>
              <w:t>34</w:t>
            </w:r>
          </w:p>
        </w:tc>
      </w:tr>
      <w:tr w:rsidR="00E81E84" w:rsidRPr="00880002" w14:paraId="11538E40" w14:textId="77777777" w:rsidTr="0005715C">
        <w:tc>
          <w:tcPr>
            <w:tcW w:w="2276" w:type="dxa"/>
          </w:tcPr>
          <w:p w14:paraId="1E9BE922" w14:textId="77777777" w:rsidR="00E81E84" w:rsidRPr="00880002" w:rsidRDefault="00E81E84" w:rsidP="0005715C">
            <w:pPr>
              <w:jc w:val="both"/>
              <w:rPr>
                <w:b/>
              </w:rPr>
            </w:pPr>
            <w:r w:rsidRPr="00880002">
              <w:rPr>
                <w:b/>
              </w:rPr>
              <w:t>Title</w:t>
            </w:r>
          </w:p>
        </w:tc>
        <w:tc>
          <w:tcPr>
            <w:tcW w:w="6966" w:type="dxa"/>
          </w:tcPr>
          <w:p w14:paraId="5E4B7EFD" w14:textId="611C095E" w:rsidR="00E81E84" w:rsidRPr="00880002" w:rsidRDefault="00EA5CBD" w:rsidP="0005715C">
            <w:pPr>
              <w:pStyle w:val="Pa1"/>
              <w:spacing w:after="120"/>
              <w:jc w:val="both"/>
              <w:rPr>
                <w:rFonts w:ascii="Times New Roman" w:hAnsi="Times New Roman"/>
              </w:rPr>
            </w:pPr>
            <w:r w:rsidRPr="00880002">
              <w:rPr>
                <w:rFonts w:ascii="Times New Roman" w:hAnsi="Times New Roman"/>
              </w:rPr>
              <w:t>Alert Manager</w:t>
            </w:r>
          </w:p>
        </w:tc>
      </w:tr>
      <w:tr w:rsidR="00E81E84" w:rsidRPr="00880002" w14:paraId="3F8FB884" w14:textId="77777777" w:rsidTr="0005715C">
        <w:tc>
          <w:tcPr>
            <w:tcW w:w="2276" w:type="dxa"/>
          </w:tcPr>
          <w:p w14:paraId="4D84D4A9" w14:textId="77777777" w:rsidR="00E81E84" w:rsidRPr="00880002" w:rsidRDefault="00E81E84" w:rsidP="0005715C">
            <w:pPr>
              <w:jc w:val="both"/>
              <w:rPr>
                <w:b/>
              </w:rPr>
            </w:pPr>
            <w:r w:rsidRPr="00880002">
              <w:rPr>
                <w:b/>
              </w:rPr>
              <w:t>Requirement</w:t>
            </w:r>
          </w:p>
        </w:tc>
        <w:tc>
          <w:tcPr>
            <w:tcW w:w="6966" w:type="dxa"/>
          </w:tcPr>
          <w:p w14:paraId="7BDF460F" w14:textId="0A83ED81" w:rsidR="00E81E84" w:rsidRPr="00880002" w:rsidRDefault="00E81E84" w:rsidP="0005715C">
            <w:pPr>
              <w:pStyle w:val="Pa1"/>
              <w:spacing w:after="120"/>
              <w:jc w:val="both"/>
              <w:rPr>
                <w:rFonts w:ascii="Times New Roman" w:hAnsi="Times New Roman"/>
              </w:rPr>
            </w:pPr>
            <w:r w:rsidRPr="00880002">
              <w:rPr>
                <w:rFonts w:ascii="Times New Roman" w:hAnsi="Times New Roman"/>
                <w:szCs w:val="20"/>
              </w:rPr>
              <w:t xml:space="preserve">The </w:t>
            </w:r>
            <w:r w:rsidR="00F00F59" w:rsidRPr="00880002">
              <w:rPr>
                <w:rFonts w:ascii="Times New Roman" w:hAnsi="Times New Roman"/>
                <w:szCs w:val="20"/>
              </w:rPr>
              <w:t>system shall notify the user using push notification about any trespassing of geofencing.</w:t>
            </w:r>
          </w:p>
        </w:tc>
      </w:tr>
      <w:tr w:rsidR="00E81E84" w:rsidRPr="00880002" w14:paraId="26848544" w14:textId="77777777" w:rsidTr="0005715C">
        <w:tc>
          <w:tcPr>
            <w:tcW w:w="2276" w:type="dxa"/>
          </w:tcPr>
          <w:p w14:paraId="07A67E97" w14:textId="77777777" w:rsidR="00E81E84" w:rsidRPr="00880002" w:rsidRDefault="00E81E84" w:rsidP="0005715C">
            <w:pPr>
              <w:jc w:val="both"/>
              <w:rPr>
                <w:b/>
              </w:rPr>
            </w:pPr>
            <w:r w:rsidRPr="00880002">
              <w:rPr>
                <w:b/>
              </w:rPr>
              <w:t>Source</w:t>
            </w:r>
          </w:p>
        </w:tc>
        <w:tc>
          <w:tcPr>
            <w:tcW w:w="6966" w:type="dxa"/>
          </w:tcPr>
          <w:p w14:paraId="19532A25" w14:textId="77777777" w:rsidR="00E81E84" w:rsidRPr="00880002" w:rsidRDefault="00E81E84" w:rsidP="0005715C">
            <w:pPr>
              <w:pStyle w:val="Pa1"/>
              <w:spacing w:after="120"/>
              <w:jc w:val="both"/>
              <w:rPr>
                <w:rFonts w:ascii="Times New Roman" w:hAnsi="Times New Roman"/>
              </w:rPr>
            </w:pPr>
            <w:r w:rsidRPr="00880002">
              <w:rPr>
                <w:rFonts w:ascii="Times New Roman" w:hAnsi="Times New Roman"/>
                <w:szCs w:val="20"/>
              </w:rPr>
              <w:t>Supervisor</w:t>
            </w:r>
          </w:p>
        </w:tc>
      </w:tr>
      <w:tr w:rsidR="00E81E84" w:rsidRPr="00880002" w14:paraId="207683F4" w14:textId="77777777" w:rsidTr="0005715C">
        <w:tc>
          <w:tcPr>
            <w:tcW w:w="2276" w:type="dxa"/>
          </w:tcPr>
          <w:p w14:paraId="44F9418B" w14:textId="77777777" w:rsidR="00E81E84" w:rsidRPr="00880002" w:rsidRDefault="00E81E84" w:rsidP="0005715C">
            <w:pPr>
              <w:jc w:val="both"/>
              <w:rPr>
                <w:b/>
              </w:rPr>
            </w:pPr>
            <w:r w:rsidRPr="00880002">
              <w:rPr>
                <w:b/>
              </w:rPr>
              <w:t xml:space="preserve">Rationale </w:t>
            </w:r>
          </w:p>
        </w:tc>
        <w:tc>
          <w:tcPr>
            <w:tcW w:w="6966" w:type="dxa"/>
          </w:tcPr>
          <w:p w14:paraId="2954420C" w14:textId="77777777" w:rsidR="00E81E84" w:rsidRPr="00880002" w:rsidRDefault="00E81E84" w:rsidP="0005715C">
            <w:pPr>
              <w:pStyle w:val="Pa1"/>
              <w:spacing w:after="120"/>
              <w:jc w:val="both"/>
              <w:rPr>
                <w:rFonts w:ascii="Times New Roman" w:hAnsi="Times New Roman"/>
              </w:rPr>
            </w:pPr>
            <w:r w:rsidRPr="00880002">
              <w:rPr>
                <w:rFonts w:ascii="Times New Roman" w:hAnsi="Times New Roman"/>
                <w:szCs w:val="20"/>
              </w:rPr>
              <w:t>To have separate profiles in an organization</w:t>
            </w:r>
          </w:p>
        </w:tc>
      </w:tr>
      <w:tr w:rsidR="00E81E84" w:rsidRPr="00880002" w14:paraId="384D1827" w14:textId="77777777" w:rsidTr="0005715C">
        <w:tc>
          <w:tcPr>
            <w:tcW w:w="2276" w:type="dxa"/>
          </w:tcPr>
          <w:p w14:paraId="7DB0E6F4" w14:textId="77777777" w:rsidR="00E81E84" w:rsidRPr="00880002" w:rsidRDefault="00E81E84" w:rsidP="0005715C">
            <w:pPr>
              <w:jc w:val="both"/>
              <w:rPr>
                <w:b/>
              </w:rPr>
            </w:pPr>
            <w:r w:rsidRPr="00880002">
              <w:rPr>
                <w:b/>
              </w:rPr>
              <w:t>Business Rule (if required)</w:t>
            </w:r>
          </w:p>
        </w:tc>
        <w:tc>
          <w:tcPr>
            <w:tcW w:w="6966" w:type="dxa"/>
          </w:tcPr>
          <w:p w14:paraId="06990B24" w14:textId="77777777" w:rsidR="00E81E84" w:rsidRPr="00880002" w:rsidRDefault="00E81E84" w:rsidP="0005715C">
            <w:pPr>
              <w:pStyle w:val="Pa1"/>
              <w:spacing w:after="120"/>
              <w:jc w:val="both"/>
              <w:rPr>
                <w:rFonts w:ascii="Times New Roman" w:hAnsi="Times New Roman"/>
              </w:rPr>
            </w:pPr>
            <w:r w:rsidRPr="00880002">
              <w:rPr>
                <w:rFonts w:ascii="Times New Roman" w:hAnsi="Times New Roman"/>
              </w:rPr>
              <w:t>None</w:t>
            </w:r>
          </w:p>
        </w:tc>
      </w:tr>
      <w:tr w:rsidR="00E81E84" w:rsidRPr="00880002" w14:paraId="568222FF" w14:textId="77777777" w:rsidTr="0005715C">
        <w:tc>
          <w:tcPr>
            <w:tcW w:w="2276" w:type="dxa"/>
          </w:tcPr>
          <w:p w14:paraId="00A4733A" w14:textId="77777777" w:rsidR="00E81E84" w:rsidRPr="00880002" w:rsidRDefault="00E81E84" w:rsidP="0005715C">
            <w:pPr>
              <w:jc w:val="both"/>
              <w:rPr>
                <w:b/>
              </w:rPr>
            </w:pPr>
            <w:r w:rsidRPr="00880002">
              <w:rPr>
                <w:b/>
              </w:rPr>
              <w:t>Dependencies</w:t>
            </w:r>
          </w:p>
        </w:tc>
        <w:tc>
          <w:tcPr>
            <w:tcW w:w="6966" w:type="dxa"/>
          </w:tcPr>
          <w:p w14:paraId="3FE5307E" w14:textId="77777777" w:rsidR="00E81E84" w:rsidRPr="00880002" w:rsidRDefault="00E81E84" w:rsidP="0005715C">
            <w:pPr>
              <w:pStyle w:val="Pa1"/>
              <w:spacing w:after="120"/>
              <w:jc w:val="both"/>
              <w:rPr>
                <w:rFonts w:ascii="Times New Roman" w:hAnsi="Times New Roman"/>
                <w:szCs w:val="20"/>
              </w:rPr>
            </w:pPr>
          </w:p>
        </w:tc>
      </w:tr>
      <w:tr w:rsidR="00E81E84" w:rsidRPr="00880002" w14:paraId="73FEFF9E" w14:textId="77777777" w:rsidTr="0005715C">
        <w:tc>
          <w:tcPr>
            <w:tcW w:w="2276" w:type="dxa"/>
          </w:tcPr>
          <w:p w14:paraId="5985720B" w14:textId="77777777" w:rsidR="00E81E84" w:rsidRPr="00880002" w:rsidRDefault="00E81E84" w:rsidP="0005715C">
            <w:pPr>
              <w:jc w:val="both"/>
              <w:rPr>
                <w:b/>
              </w:rPr>
            </w:pPr>
            <w:r w:rsidRPr="00880002">
              <w:rPr>
                <w:b/>
              </w:rPr>
              <w:t>Priority</w:t>
            </w:r>
          </w:p>
        </w:tc>
        <w:tc>
          <w:tcPr>
            <w:tcW w:w="6966" w:type="dxa"/>
          </w:tcPr>
          <w:p w14:paraId="6F74EEED" w14:textId="77777777" w:rsidR="00E81E84" w:rsidRPr="00880002" w:rsidRDefault="00E81E84" w:rsidP="0005715C">
            <w:pPr>
              <w:pStyle w:val="Pa1"/>
              <w:spacing w:after="120"/>
              <w:jc w:val="both"/>
              <w:rPr>
                <w:rFonts w:ascii="Times New Roman" w:hAnsi="Times New Roman"/>
                <w:szCs w:val="20"/>
              </w:rPr>
            </w:pPr>
            <w:r w:rsidRPr="00880002">
              <w:rPr>
                <w:rFonts w:ascii="Times New Roman" w:hAnsi="Times New Roman"/>
                <w:szCs w:val="20"/>
              </w:rPr>
              <w:t>High</w:t>
            </w:r>
          </w:p>
        </w:tc>
      </w:tr>
    </w:tbl>
    <w:p w14:paraId="3DD5D46B" w14:textId="3BA9A7EE" w:rsidR="00E81E84" w:rsidRPr="00880002" w:rsidRDefault="00E81E84" w:rsidP="008911A4">
      <w:pPr>
        <w:rPr>
          <w:lang w:eastAsia="ar-SA"/>
        </w:rPr>
      </w:pPr>
    </w:p>
    <w:p w14:paraId="769C1B71" w14:textId="5DD5B0EA" w:rsidR="004F3DA2" w:rsidRPr="00880002" w:rsidRDefault="004F3DA2" w:rsidP="008911A4">
      <w:pPr>
        <w:rPr>
          <w:lang w:eastAsia="ar-SA"/>
        </w:rPr>
      </w:pPr>
    </w:p>
    <w:p w14:paraId="69F0EC61" w14:textId="5AA92A3E" w:rsidR="004F3DA2" w:rsidRPr="00880002" w:rsidRDefault="004F3DA2" w:rsidP="008911A4">
      <w:pPr>
        <w:rPr>
          <w:lang w:eastAsia="ar-SA"/>
        </w:rPr>
      </w:pPr>
    </w:p>
    <w:p w14:paraId="26C660AB" w14:textId="77777777" w:rsidR="004F3DA2" w:rsidRPr="00880002" w:rsidRDefault="004F3DA2" w:rsidP="008911A4">
      <w:pPr>
        <w:rPr>
          <w:lang w:eastAsia="ar-SA"/>
        </w:rPr>
      </w:pPr>
    </w:p>
    <w:p w14:paraId="07D9907F" w14:textId="53E58888" w:rsidR="00C52845" w:rsidRPr="00650149" w:rsidRDefault="00C52845" w:rsidP="00650149">
      <w:pPr>
        <w:pStyle w:val="Heading2"/>
      </w:pPr>
      <w:bookmarkStart w:id="155" w:name="_Toc55155687"/>
      <w:r w:rsidRPr="00880002">
        <w:lastRenderedPageBreak/>
        <w:t>Functional Requirement 35</w:t>
      </w:r>
      <w:bookmarkEnd w:id="155"/>
    </w:p>
    <w:p w14:paraId="62EA5389" w14:textId="6DCA38F8" w:rsidR="00650149" w:rsidRDefault="00650149" w:rsidP="00650149">
      <w:pPr>
        <w:pStyle w:val="Caption"/>
        <w:keepNext/>
      </w:pPr>
      <w:bookmarkStart w:id="156" w:name="_Toc55300963"/>
      <w:r>
        <w:t xml:space="preserve">Table </w:t>
      </w:r>
      <w:fldSimple w:instr=" SEQ Table \* ARABIC ">
        <w:r w:rsidR="00A4120D">
          <w:rPr>
            <w:noProof/>
          </w:rPr>
          <w:t>69</w:t>
        </w:r>
      </w:fldSimple>
      <w:r>
        <w:t xml:space="preserve">: </w:t>
      </w:r>
      <w:r w:rsidRPr="00880002">
        <w:rPr>
          <w:szCs w:val="24"/>
        </w:rPr>
        <w:t>Description of FR-35</w:t>
      </w:r>
      <w:r>
        <w:rPr>
          <w:szCs w:val="24"/>
        </w:rPr>
        <w:t>: Check Attendance.</w:t>
      </w:r>
      <w:bookmarkEnd w:id="156"/>
    </w:p>
    <w:tbl>
      <w:tblPr>
        <w:tblStyle w:val="TableGrid"/>
        <w:tblW w:w="0" w:type="auto"/>
        <w:tblInd w:w="108" w:type="dxa"/>
        <w:tblLook w:val="04A0" w:firstRow="1" w:lastRow="0" w:firstColumn="1" w:lastColumn="0" w:noHBand="0" w:noVBand="1"/>
      </w:tblPr>
      <w:tblGrid>
        <w:gridCol w:w="2276"/>
        <w:gridCol w:w="6966"/>
      </w:tblGrid>
      <w:tr w:rsidR="00C52845" w:rsidRPr="00880002" w14:paraId="6BEC5B19" w14:textId="77777777" w:rsidTr="0005715C">
        <w:tc>
          <w:tcPr>
            <w:tcW w:w="2276" w:type="dxa"/>
          </w:tcPr>
          <w:p w14:paraId="4089132E" w14:textId="77777777" w:rsidR="00C52845" w:rsidRPr="00880002" w:rsidRDefault="00C52845" w:rsidP="0005715C">
            <w:pPr>
              <w:jc w:val="both"/>
              <w:rPr>
                <w:b/>
              </w:rPr>
            </w:pPr>
            <w:r w:rsidRPr="00880002">
              <w:rPr>
                <w:b/>
              </w:rPr>
              <w:t>Identifier</w:t>
            </w:r>
          </w:p>
        </w:tc>
        <w:tc>
          <w:tcPr>
            <w:tcW w:w="6966" w:type="dxa"/>
          </w:tcPr>
          <w:p w14:paraId="65B1AAA5" w14:textId="099B79C8" w:rsidR="00C52845" w:rsidRPr="00880002" w:rsidRDefault="00C52845" w:rsidP="0005715C">
            <w:pPr>
              <w:pStyle w:val="Pa1"/>
              <w:spacing w:after="120"/>
              <w:jc w:val="both"/>
              <w:rPr>
                <w:rFonts w:ascii="Times New Roman" w:hAnsi="Times New Roman"/>
              </w:rPr>
            </w:pPr>
            <w:r w:rsidRPr="00880002">
              <w:rPr>
                <w:rFonts w:ascii="Times New Roman" w:hAnsi="Times New Roman"/>
                <w:szCs w:val="20"/>
              </w:rPr>
              <w:t>FR-</w:t>
            </w:r>
            <w:r w:rsidR="00082F4F" w:rsidRPr="00880002">
              <w:rPr>
                <w:rFonts w:ascii="Times New Roman" w:hAnsi="Times New Roman"/>
                <w:szCs w:val="20"/>
              </w:rPr>
              <w:t>35</w:t>
            </w:r>
          </w:p>
        </w:tc>
      </w:tr>
      <w:tr w:rsidR="00C52845" w:rsidRPr="00880002" w14:paraId="12D446C7" w14:textId="77777777" w:rsidTr="0005715C">
        <w:tc>
          <w:tcPr>
            <w:tcW w:w="2276" w:type="dxa"/>
          </w:tcPr>
          <w:p w14:paraId="656FC225" w14:textId="77777777" w:rsidR="00C52845" w:rsidRPr="00880002" w:rsidRDefault="00C52845" w:rsidP="0005715C">
            <w:pPr>
              <w:jc w:val="both"/>
              <w:rPr>
                <w:b/>
              </w:rPr>
            </w:pPr>
            <w:r w:rsidRPr="00880002">
              <w:rPr>
                <w:b/>
              </w:rPr>
              <w:t>Title</w:t>
            </w:r>
          </w:p>
        </w:tc>
        <w:tc>
          <w:tcPr>
            <w:tcW w:w="6966" w:type="dxa"/>
          </w:tcPr>
          <w:p w14:paraId="0B77ED38" w14:textId="290B3E7F" w:rsidR="00C52845" w:rsidRPr="00880002" w:rsidRDefault="00764787" w:rsidP="0005715C">
            <w:pPr>
              <w:pStyle w:val="Pa1"/>
              <w:spacing w:after="120"/>
              <w:jc w:val="both"/>
              <w:rPr>
                <w:rFonts w:ascii="Times New Roman" w:hAnsi="Times New Roman"/>
              </w:rPr>
            </w:pPr>
            <w:r w:rsidRPr="00880002">
              <w:rPr>
                <w:rFonts w:ascii="Times New Roman" w:hAnsi="Times New Roman"/>
              </w:rPr>
              <w:t>Check Attendance</w:t>
            </w:r>
          </w:p>
        </w:tc>
      </w:tr>
      <w:tr w:rsidR="00C52845" w:rsidRPr="00880002" w14:paraId="55E40B43" w14:textId="77777777" w:rsidTr="0005715C">
        <w:tc>
          <w:tcPr>
            <w:tcW w:w="2276" w:type="dxa"/>
          </w:tcPr>
          <w:p w14:paraId="74ABF411" w14:textId="77777777" w:rsidR="00C52845" w:rsidRPr="00880002" w:rsidRDefault="00C52845" w:rsidP="0005715C">
            <w:pPr>
              <w:jc w:val="both"/>
              <w:rPr>
                <w:b/>
              </w:rPr>
            </w:pPr>
            <w:r w:rsidRPr="00880002">
              <w:rPr>
                <w:b/>
              </w:rPr>
              <w:t>Requirement</w:t>
            </w:r>
          </w:p>
        </w:tc>
        <w:tc>
          <w:tcPr>
            <w:tcW w:w="6966" w:type="dxa"/>
          </w:tcPr>
          <w:p w14:paraId="03BF1DBA" w14:textId="291F12DC" w:rsidR="00C52845" w:rsidRPr="00880002" w:rsidRDefault="00C52845" w:rsidP="0005715C">
            <w:pPr>
              <w:pStyle w:val="Pa1"/>
              <w:spacing w:after="120"/>
              <w:jc w:val="both"/>
              <w:rPr>
                <w:rFonts w:ascii="Times New Roman" w:hAnsi="Times New Roman"/>
              </w:rPr>
            </w:pPr>
            <w:r w:rsidRPr="00880002">
              <w:rPr>
                <w:rFonts w:ascii="Times New Roman" w:hAnsi="Times New Roman"/>
                <w:szCs w:val="20"/>
              </w:rPr>
              <w:t xml:space="preserve">The system shall allow </w:t>
            </w:r>
            <w:r w:rsidR="00341602" w:rsidRPr="00880002">
              <w:rPr>
                <w:rFonts w:ascii="Times New Roman" w:hAnsi="Times New Roman"/>
                <w:szCs w:val="20"/>
              </w:rPr>
              <w:t>the employees to check their attendance.</w:t>
            </w:r>
          </w:p>
        </w:tc>
      </w:tr>
      <w:tr w:rsidR="00C52845" w:rsidRPr="00880002" w14:paraId="04A8FA6B" w14:textId="77777777" w:rsidTr="0005715C">
        <w:tc>
          <w:tcPr>
            <w:tcW w:w="2276" w:type="dxa"/>
          </w:tcPr>
          <w:p w14:paraId="2890E701" w14:textId="77777777" w:rsidR="00C52845" w:rsidRPr="00880002" w:rsidRDefault="00C52845" w:rsidP="0005715C">
            <w:pPr>
              <w:jc w:val="both"/>
              <w:rPr>
                <w:b/>
              </w:rPr>
            </w:pPr>
            <w:r w:rsidRPr="00880002">
              <w:rPr>
                <w:b/>
              </w:rPr>
              <w:t>Source</w:t>
            </w:r>
          </w:p>
        </w:tc>
        <w:tc>
          <w:tcPr>
            <w:tcW w:w="6966" w:type="dxa"/>
          </w:tcPr>
          <w:p w14:paraId="59FAC6C9" w14:textId="77777777" w:rsidR="00C52845" w:rsidRPr="00880002" w:rsidRDefault="00C52845" w:rsidP="0005715C">
            <w:pPr>
              <w:pStyle w:val="Pa1"/>
              <w:spacing w:after="120"/>
              <w:jc w:val="both"/>
              <w:rPr>
                <w:rFonts w:ascii="Times New Roman" w:hAnsi="Times New Roman"/>
              </w:rPr>
            </w:pPr>
            <w:r w:rsidRPr="00880002">
              <w:rPr>
                <w:rFonts w:ascii="Times New Roman" w:hAnsi="Times New Roman"/>
                <w:szCs w:val="20"/>
              </w:rPr>
              <w:t>Supervisor</w:t>
            </w:r>
          </w:p>
        </w:tc>
      </w:tr>
      <w:tr w:rsidR="00C52845" w:rsidRPr="00880002" w14:paraId="55F762D1" w14:textId="77777777" w:rsidTr="0005715C">
        <w:tc>
          <w:tcPr>
            <w:tcW w:w="2276" w:type="dxa"/>
          </w:tcPr>
          <w:p w14:paraId="619B95D7" w14:textId="77777777" w:rsidR="00C52845" w:rsidRPr="00880002" w:rsidRDefault="00C52845" w:rsidP="0005715C">
            <w:pPr>
              <w:jc w:val="both"/>
              <w:rPr>
                <w:b/>
              </w:rPr>
            </w:pPr>
            <w:r w:rsidRPr="00880002">
              <w:rPr>
                <w:b/>
              </w:rPr>
              <w:t xml:space="preserve">Rationale </w:t>
            </w:r>
          </w:p>
        </w:tc>
        <w:tc>
          <w:tcPr>
            <w:tcW w:w="6966" w:type="dxa"/>
          </w:tcPr>
          <w:p w14:paraId="28D03113" w14:textId="77777777" w:rsidR="00C52845" w:rsidRPr="00880002" w:rsidRDefault="00C52845" w:rsidP="0005715C">
            <w:pPr>
              <w:pStyle w:val="Pa1"/>
              <w:spacing w:after="120"/>
              <w:jc w:val="both"/>
              <w:rPr>
                <w:rFonts w:ascii="Times New Roman" w:hAnsi="Times New Roman"/>
              </w:rPr>
            </w:pPr>
            <w:r w:rsidRPr="00880002">
              <w:rPr>
                <w:rFonts w:ascii="Times New Roman" w:hAnsi="Times New Roman"/>
                <w:szCs w:val="20"/>
              </w:rPr>
              <w:t>To have separate profiles in an organization</w:t>
            </w:r>
          </w:p>
        </w:tc>
      </w:tr>
      <w:tr w:rsidR="00C52845" w:rsidRPr="00880002" w14:paraId="18583C0C" w14:textId="77777777" w:rsidTr="0005715C">
        <w:tc>
          <w:tcPr>
            <w:tcW w:w="2276" w:type="dxa"/>
          </w:tcPr>
          <w:p w14:paraId="0E96DF9E" w14:textId="77777777" w:rsidR="00C52845" w:rsidRPr="00880002" w:rsidRDefault="00C52845" w:rsidP="0005715C">
            <w:pPr>
              <w:jc w:val="both"/>
              <w:rPr>
                <w:b/>
              </w:rPr>
            </w:pPr>
            <w:r w:rsidRPr="00880002">
              <w:rPr>
                <w:b/>
              </w:rPr>
              <w:t>Business Rule (if required)</w:t>
            </w:r>
          </w:p>
        </w:tc>
        <w:tc>
          <w:tcPr>
            <w:tcW w:w="6966" w:type="dxa"/>
          </w:tcPr>
          <w:p w14:paraId="4D0D7542" w14:textId="77777777" w:rsidR="00C52845" w:rsidRPr="00880002" w:rsidRDefault="00C52845" w:rsidP="0005715C">
            <w:pPr>
              <w:pStyle w:val="Pa1"/>
              <w:spacing w:after="120"/>
              <w:jc w:val="both"/>
              <w:rPr>
                <w:rFonts w:ascii="Times New Roman" w:hAnsi="Times New Roman"/>
              </w:rPr>
            </w:pPr>
            <w:r w:rsidRPr="00880002">
              <w:rPr>
                <w:rFonts w:ascii="Times New Roman" w:hAnsi="Times New Roman"/>
              </w:rPr>
              <w:t>None</w:t>
            </w:r>
          </w:p>
        </w:tc>
      </w:tr>
      <w:tr w:rsidR="00C52845" w:rsidRPr="00880002" w14:paraId="5935262E" w14:textId="77777777" w:rsidTr="0005715C">
        <w:tc>
          <w:tcPr>
            <w:tcW w:w="2276" w:type="dxa"/>
          </w:tcPr>
          <w:p w14:paraId="0C044E63" w14:textId="77777777" w:rsidR="00C52845" w:rsidRPr="00880002" w:rsidRDefault="00C52845" w:rsidP="0005715C">
            <w:pPr>
              <w:jc w:val="both"/>
              <w:rPr>
                <w:b/>
              </w:rPr>
            </w:pPr>
            <w:r w:rsidRPr="00880002">
              <w:rPr>
                <w:b/>
              </w:rPr>
              <w:t>Dependencies</w:t>
            </w:r>
          </w:p>
        </w:tc>
        <w:tc>
          <w:tcPr>
            <w:tcW w:w="6966" w:type="dxa"/>
          </w:tcPr>
          <w:p w14:paraId="1C3FDE05" w14:textId="77777777" w:rsidR="00C52845" w:rsidRPr="00880002" w:rsidRDefault="00C52845" w:rsidP="0005715C">
            <w:pPr>
              <w:pStyle w:val="Pa1"/>
              <w:spacing w:after="120"/>
              <w:jc w:val="both"/>
              <w:rPr>
                <w:rFonts w:ascii="Times New Roman" w:hAnsi="Times New Roman"/>
                <w:szCs w:val="20"/>
              </w:rPr>
            </w:pPr>
          </w:p>
        </w:tc>
      </w:tr>
      <w:tr w:rsidR="00C52845" w:rsidRPr="00880002" w14:paraId="241034F1" w14:textId="77777777" w:rsidTr="0005715C">
        <w:tc>
          <w:tcPr>
            <w:tcW w:w="2276" w:type="dxa"/>
          </w:tcPr>
          <w:p w14:paraId="67068DAC" w14:textId="77777777" w:rsidR="00C52845" w:rsidRPr="00880002" w:rsidRDefault="00C52845" w:rsidP="0005715C">
            <w:pPr>
              <w:jc w:val="both"/>
              <w:rPr>
                <w:b/>
              </w:rPr>
            </w:pPr>
            <w:r w:rsidRPr="00880002">
              <w:rPr>
                <w:b/>
              </w:rPr>
              <w:t>Priority</w:t>
            </w:r>
          </w:p>
        </w:tc>
        <w:tc>
          <w:tcPr>
            <w:tcW w:w="6966" w:type="dxa"/>
          </w:tcPr>
          <w:p w14:paraId="0175ECF5" w14:textId="77777777" w:rsidR="00C52845" w:rsidRPr="00880002" w:rsidRDefault="00C52845" w:rsidP="0005715C">
            <w:pPr>
              <w:pStyle w:val="Pa1"/>
              <w:spacing w:after="120"/>
              <w:jc w:val="both"/>
              <w:rPr>
                <w:rFonts w:ascii="Times New Roman" w:hAnsi="Times New Roman"/>
                <w:szCs w:val="20"/>
              </w:rPr>
            </w:pPr>
            <w:r w:rsidRPr="00880002">
              <w:rPr>
                <w:rFonts w:ascii="Times New Roman" w:hAnsi="Times New Roman"/>
                <w:szCs w:val="20"/>
              </w:rPr>
              <w:t>High</w:t>
            </w:r>
          </w:p>
        </w:tc>
      </w:tr>
    </w:tbl>
    <w:p w14:paraId="69C08A79" w14:textId="77777777" w:rsidR="00C52845" w:rsidRPr="00880002" w:rsidRDefault="00C52845" w:rsidP="008911A4">
      <w:pPr>
        <w:rPr>
          <w:lang w:eastAsia="ar-SA"/>
        </w:rPr>
      </w:pPr>
    </w:p>
    <w:p w14:paraId="33FA77EA" w14:textId="7D2D7AD9" w:rsidR="00232D38" w:rsidRPr="00880002" w:rsidRDefault="1FF29CB4" w:rsidP="00FB501F">
      <w:pPr>
        <w:pStyle w:val="Heading1"/>
        <w:keepLines/>
        <w:suppressAutoHyphens w:val="0"/>
        <w:spacing w:before="480" w:after="240" w:line="240" w:lineRule="atLeast"/>
        <w:jc w:val="left"/>
        <w:rPr>
          <w:rFonts w:ascii="Times New Roman" w:hAnsi="Times New Roman"/>
        </w:rPr>
      </w:pPr>
      <w:bookmarkStart w:id="157" w:name="_Toc55155688"/>
      <w:bookmarkEnd w:id="83"/>
      <w:bookmarkEnd w:id="86"/>
      <w:bookmarkEnd w:id="87"/>
      <w:r w:rsidRPr="00880002">
        <w:rPr>
          <w:rFonts w:ascii="Times New Roman" w:hAnsi="Times New Roman"/>
        </w:rPr>
        <w:t>Non</w:t>
      </w:r>
      <w:r w:rsidR="5846E449" w:rsidRPr="00880002">
        <w:rPr>
          <w:rFonts w:ascii="Times New Roman" w:hAnsi="Times New Roman"/>
        </w:rPr>
        <w:t>-</w:t>
      </w:r>
      <w:r w:rsidRPr="00880002">
        <w:rPr>
          <w:rFonts w:ascii="Times New Roman" w:hAnsi="Times New Roman"/>
        </w:rPr>
        <w:t>Functional Requirements</w:t>
      </w:r>
      <w:bookmarkEnd w:id="157"/>
    </w:p>
    <w:p w14:paraId="179ACCA0" w14:textId="77777777" w:rsidR="00232D38" w:rsidRPr="00880002" w:rsidRDefault="00232D38" w:rsidP="00FB501F">
      <w:pPr>
        <w:pStyle w:val="Heading2"/>
        <w:spacing w:before="280" w:after="280" w:line="240" w:lineRule="atLeast"/>
        <w:jc w:val="both"/>
      </w:pPr>
      <w:bookmarkStart w:id="158" w:name="_Toc518865269"/>
      <w:bookmarkStart w:id="159" w:name="_Toc519128733"/>
      <w:bookmarkStart w:id="160" w:name="_Toc55155689"/>
      <w:r w:rsidRPr="00880002">
        <w:t>Usability</w:t>
      </w:r>
      <w:bookmarkEnd w:id="158"/>
      <w:bookmarkEnd w:id="159"/>
      <w:bookmarkEnd w:id="160"/>
    </w:p>
    <w:p w14:paraId="285B55A4" w14:textId="5E3A76AE" w:rsidR="001E0F34" w:rsidRPr="00880002" w:rsidRDefault="001E0F34" w:rsidP="0061329B">
      <w:pPr>
        <w:spacing w:line="300" w:lineRule="auto"/>
        <w:jc w:val="both"/>
        <w:rPr>
          <w:i/>
        </w:rPr>
      </w:pPr>
      <w:bookmarkStart w:id="161" w:name="_Toc518865270"/>
      <w:bookmarkStart w:id="162" w:name="_Toc519128734"/>
      <w:r w:rsidRPr="00880002">
        <w:rPr>
          <w:i/>
        </w:rPr>
        <w:t xml:space="preserve">USE-1: </w:t>
      </w:r>
      <w:r w:rsidR="007A4FC4" w:rsidRPr="00880002">
        <w:rPr>
          <w:i/>
        </w:rPr>
        <w:t>All the deletions made in the database should be soft deletion.</w:t>
      </w:r>
    </w:p>
    <w:p w14:paraId="0BED4C7B" w14:textId="57135632" w:rsidR="001E0F34" w:rsidRPr="00880002" w:rsidRDefault="001E0F34" w:rsidP="0061329B">
      <w:pPr>
        <w:spacing w:line="300" w:lineRule="auto"/>
        <w:jc w:val="both"/>
        <w:rPr>
          <w:i/>
        </w:rPr>
      </w:pPr>
      <w:r w:rsidRPr="00880002">
        <w:rPr>
          <w:i/>
        </w:rPr>
        <w:t>USE-2:</w:t>
      </w:r>
      <w:r w:rsidR="003465E9" w:rsidRPr="00880002">
        <w:rPr>
          <w:i/>
        </w:rPr>
        <w:t xml:space="preserve"> </w:t>
      </w:r>
      <w:r w:rsidRPr="00880002">
        <w:rPr>
          <w:i/>
        </w:rPr>
        <w:t xml:space="preserve">The application should be able to assist atleast </w:t>
      </w:r>
      <w:r w:rsidR="00BB49D0" w:rsidRPr="00880002">
        <w:rPr>
          <w:i/>
        </w:rPr>
        <w:t>500</w:t>
      </w:r>
      <w:r w:rsidRPr="00880002">
        <w:rPr>
          <w:i/>
        </w:rPr>
        <w:t xml:space="preserve"> people at a time.</w:t>
      </w:r>
    </w:p>
    <w:p w14:paraId="299BC581" w14:textId="57DB1FCB" w:rsidR="001E0F34" w:rsidRPr="00880002" w:rsidRDefault="001E0F34" w:rsidP="0061329B">
      <w:pPr>
        <w:spacing w:line="300" w:lineRule="auto"/>
        <w:jc w:val="both"/>
        <w:rPr>
          <w:i/>
        </w:rPr>
      </w:pPr>
      <w:r w:rsidRPr="00880002">
        <w:rPr>
          <w:i/>
        </w:rPr>
        <w:t>USE-</w:t>
      </w:r>
      <w:r w:rsidR="002951D0" w:rsidRPr="00880002">
        <w:rPr>
          <w:i/>
        </w:rPr>
        <w:t>3</w:t>
      </w:r>
      <w:r w:rsidRPr="00880002">
        <w:rPr>
          <w:i/>
        </w:rPr>
        <w:t>: All the icons used should easily depict what they do.</w:t>
      </w:r>
    </w:p>
    <w:p w14:paraId="57F4AFE4" w14:textId="429E9272" w:rsidR="001E0F34" w:rsidRPr="00880002" w:rsidRDefault="001E0F34" w:rsidP="0061329B">
      <w:pPr>
        <w:spacing w:line="300" w:lineRule="auto"/>
        <w:jc w:val="both"/>
        <w:rPr>
          <w:i/>
        </w:rPr>
      </w:pPr>
      <w:r w:rsidRPr="00880002">
        <w:rPr>
          <w:i/>
        </w:rPr>
        <w:t>USE-</w:t>
      </w:r>
      <w:r w:rsidR="002D328E" w:rsidRPr="00880002">
        <w:rPr>
          <w:i/>
        </w:rPr>
        <w:t>4</w:t>
      </w:r>
      <w:r w:rsidRPr="00880002">
        <w:rPr>
          <w:i/>
        </w:rPr>
        <w:t xml:space="preserve">: Buttons in the application should be big enough so that user can easily press them. </w:t>
      </w:r>
      <w:sdt>
        <w:sdtPr>
          <w:rPr>
            <w:i/>
          </w:rPr>
          <w:id w:val="-720910936"/>
          <w:citation/>
        </w:sdtPr>
        <w:sdtEndPr/>
        <w:sdtContent>
          <w:r w:rsidRPr="00880002">
            <w:rPr>
              <w:i/>
            </w:rPr>
            <w:fldChar w:fldCharType="begin"/>
          </w:r>
          <w:r w:rsidRPr="00880002">
            <w:rPr>
              <w:i/>
            </w:rPr>
            <w:instrText xml:space="preserve"> CITATION Ulf12 \l 1033 </w:instrText>
          </w:r>
          <w:r w:rsidRPr="00880002">
            <w:rPr>
              <w:i/>
            </w:rPr>
            <w:fldChar w:fldCharType="separate"/>
          </w:r>
          <w:r w:rsidRPr="00880002">
            <w:rPr>
              <w:noProof/>
            </w:rPr>
            <w:t>(Erikson, 2012)</w:t>
          </w:r>
          <w:r w:rsidRPr="00880002">
            <w:rPr>
              <w:i/>
            </w:rPr>
            <w:fldChar w:fldCharType="end"/>
          </w:r>
        </w:sdtContent>
      </w:sdt>
    </w:p>
    <w:p w14:paraId="430F9E1C" w14:textId="77777777" w:rsidR="00232D38" w:rsidRPr="00880002" w:rsidRDefault="00232D38" w:rsidP="00FB501F">
      <w:pPr>
        <w:pStyle w:val="Heading2"/>
        <w:spacing w:before="280" w:after="280" w:line="240" w:lineRule="atLeast"/>
        <w:jc w:val="both"/>
      </w:pPr>
      <w:bookmarkStart w:id="163" w:name="_Toc55155690"/>
      <w:r w:rsidRPr="00880002">
        <w:t>Performance</w:t>
      </w:r>
      <w:bookmarkEnd w:id="161"/>
      <w:bookmarkEnd w:id="162"/>
      <w:bookmarkEnd w:id="163"/>
    </w:p>
    <w:p w14:paraId="66A94DD1" w14:textId="7EB7FD52" w:rsidR="00316690" w:rsidRPr="00880002" w:rsidRDefault="00316690" w:rsidP="0061329B">
      <w:pPr>
        <w:spacing w:line="300" w:lineRule="auto"/>
        <w:jc w:val="both"/>
        <w:rPr>
          <w:i/>
        </w:rPr>
      </w:pPr>
      <w:r w:rsidRPr="00880002">
        <w:rPr>
          <w:i/>
        </w:rPr>
        <w:t>PER-1:</w:t>
      </w:r>
      <w:r w:rsidRPr="00880002">
        <w:rPr>
          <w:i/>
        </w:rPr>
        <w:tab/>
        <w:t xml:space="preserve"> The system shall not take more than 10 seconds to detect a face.</w:t>
      </w:r>
    </w:p>
    <w:p w14:paraId="081B3494" w14:textId="0E6C080B" w:rsidR="00316690" w:rsidRPr="00880002" w:rsidRDefault="00316690" w:rsidP="0061329B">
      <w:pPr>
        <w:spacing w:line="300" w:lineRule="auto"/>
        <w:jc w:val="both"/>
        <w:rPr>
          <w:i/>
        </w:rPr>
      </w:pPr>
      <w:r w:rsidRPr="00880002">
        <w:rPr>
          <w:i/>
        </w:rPr>
        <w:t xml:space="preserve">PER-2: The system shall not take more than 10 seconds </w:t>
      </w:r>
      <w:r w:rsidR="00F15EF6" w:rsidRPr="00880002">
        <w:rPr>
          <w:i/>
        </w:rPr>
        <w:t>to detect RFID signal.</w:t>
      </w:r>
    </w:p>
    <w:p w14:paraId="1BFEF822" w14:textId="588D261A" w:rsidR="00C70AD8" w:rsidRPr="00880002" w:rsidRDefault="00316690" w:rsidP="0061329B">
      <w:pPr>
        <w:spacing w:line="300" w:lineRule="auto"/>
        <w:jc w:val="both"/>
        <w:rPr>
          <w:i/>
        </w:rPr>
      </w:pPr>
      <w:r w:rsidRPr="00880002">
        <w:rPr>
          <w:i/>
        </w:rPr>
        <w:t xml:space="preserve">PER-3: The system shall not take more than 10 seconds </w:t>
      </w:r>
      <w:r w:rsidR="00AE14D4" w:rsidRPr="00880002">
        <w:rPr>
          <w:i/>
        </w:rPr>
        <w:t>assosicate found person with the database.</w:t>
      </w:r>
    </w:p>
    <w:p w14:paraId="6647A049" w14:textId="7FF71E61" w:rsidR="007D3C1B" w:rsidRPr="00880002" w:rsidRDefault="5846E449" w:rsidP="0005715C">
      <w:pPr>
        <w:pStyle w:val="Heading1"/>
        <w:keepLines/>
        <w:suppressAutoHyphens w:val="0"/>
        <w:spacing w:before="480" w:after="240" w:line="240" w:lineRule="atLeast"/>
        <w:jc w:val="left"/>
        <w:rPr>
          <w:rFonts w:ascii="Times New Roman" w:hAnsi="Times New Roman"/>
        </w:rPr>
      </w:pPr>
      <w:bookmarkStart w:id="164" w:name="_Toc55155691"/>
      <w:r w:rsidRPr="00880002">
        <w:rPr>
          <w:rFonts w:ascii="Times New Roman" w:hAnsi="Times New Roman"/>
        </w:rPr>
        <w:t>Project Gantt Chart</w:t>
      </w:r>
      <w:bookmarkEnd w:id="164"/>
    </w:p>
    <w:p w14:paraId="19486C6F" w14:textId="1B252355" w:rsidR="007D3C1B" w:rsidRPr="00880002" w:rsidRDefault="007D3C1B" w:rsidP="00BC2618">
      <w:pPr>
        <w:rPr>
          <w:lang w:eastAsia="ar-SA"/>
        </w:rPr>
      </w:pPr>
    </w:p>
    <w:p w14:paraId="346BAB64" w14:textId="77777777" w:rsidR="005D7CA7" w:rsidRDefault="00AA69E9" w:rsidP="005D7CA7">
      <w:pPr>
        <w:keepNext/>
        <w:jc w:val="center"/>
      </w:pPr>
      <w:r w:rsidRPr="00880002">
        <w:rPr>
          <w:noProof/>
        </w:rPr>
        <w:lastRenderedPageBreak/>
        <w:drawing>
          <wp:inline distT="0" distB="0" distL="0" distR="0" wp14:anchorId="29B53438" wp14:editId="1C7B63AD">
            <wp:extent cx="5943600" cy="2908183"/>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908183"/>
                    </a:xfrm>
                    <a:prstGeom prst="rect">
                      <a:avLst/>
                    </a:prstGeom>
                  </pic:spPr>
                </pic:pic>
              </a:graphicData>
            </a:graphic>
          </wp:inline>
        </w:drawing>
      </w:r>
    </w:p>
    <w:p w14:paraId="7AC9361D" w14:textId="4D45EF34" w:rsidR="007D3C1B" w:rsidRPr="00880002" w:rsidRDefault="005D7CA7" w:rsidP="005D7CA7">
      <w:pPr>
        <w:pStyle w:val="Caption"/>
        <w:rPr>
          <w:lang w:eastAsia="ar-SA"/>
        </w:rPr>
      </w:pPr>
      <w:bookmarkStart w:id="165" w:name="_Toc55304229"/>
      <w:r>
        <w:t xml:space="preserve">Figure </w:t>
      </w:r>
      <w:fldSimple w:instr=" SEQ Figure \* ARABIC ">
        <w:r w:rsidR="00A4120D">
          <w:rPr>
            <w:noProof/>
          </w:rPr>
          <w:t>4</w:t>
        </w:r>
      </w:fldSimple>
      <w:r>
        <w:t>: Gantt chart.</w:t>
      </w:r>
      <w:bookmarkEnd w:id="165"/>
    </w:p>
    <w:p w14:paraId="6080ECCE" w14:textId="7A4CFFC9" w:rsidR="00232D38" w:rsidRPr="00880002" w:rsidRDefault="1FF29CB4" w:rsidP="00FB501F">
      <w:pPr>
        <w:pStyle w:val="Heading1"/>
        <w:keepLines/>
        <w:suppressAutoHyphens w:val="0"/>
        <w:spacing w:before="480" w:after="240" w:line="240" w:lineRule="atLeast"/>
        <w:jc w:val="left"/>
        <w:rPr>
          <w:rFonts w:ascii="Times New Roman" w:hAnsi="Times New Roman"/>
        </w:rPr>
      </w:pPr>
      <w:bookmarkStart w:id="166" w:name="_Toc518865257"/>
      <w:bookmarkStart w:id="167" w:name="_Toc519128741"/>
      <w:bookmarkStart w:id="168" w:name="_Toc55155692"/>
      <w:bookmarkEnd w:id="84"/>
      <w:r w:rsidRPr="00880002">
        <w:rPr>
          <w:rFonts w:ascii="Times New Roman" w:hAnsi="Times New Roman"/>
        </w:rPr>
        <w:t>References</w:t>
      </w:r>
      <w:bookmarkEnd w:id="166"/>
      <w:bookmarkEnd w:id="167"/>
      <w:bookmarkEnd w:id="168"/>
    </w:p>
    <w:p w14:paraId="7D537602" w14:textId="535F9579" w:rsidR="00F60D6C" w:rsidRPr="00880002" w:rsidRDefault="00F60D6C" w:rsidP="001D7B3E">
      <w:pPr>
        <w:pStyle w:val="ListParagraph"/>
        <w:numPr>
          <w:ilvl w:val="0"/>
          <w:numId w:val="60"/>
        </w:numPr>
        <w:spacing w:line="300" w:lineRule="auto"/>
        <w:ind w:left="357" w:hanging="357"/>
        <w:jc w:val="both"/>
      </w:pPr>
      <w:r w:rsidRPr="00880002">
        <w:rPr>
          <w:shd w:val="clear" w:color="auto" w:fill="FFFFFF"/>
        </w:rPr>
        <w:t>Chu Luo, "Video Summarization for Object Tracking in the Internet of Things", </w:t>
      </w:r>
      <w:r w:rsidRPr="00880002">
        <w:rPr>
          <w:i/>
          <w:iCs/>
          <w:shd w:val="clear" w:color="auto" w:fill="FFFFFF"/>
        </w:rPr>
        <w:t>Next Generation Mobile Apps Services and Technologies (NGMAST) 2014 Eighth International Conference on</w:t>
      </w:r>
      <w:r w:rsidRPr="00880002">
        <w:rPr>
          <w:shd w:val="clear" w:color="auto" w:fill="FFFFFF"/>
        </w:rPr>
        <w:t>, pp. 288-293, 2014.</w:t>
      </w:r>
    </w:p>
    <w:p w14:paraId="05E31341" w14:textId="77777777" w:rsidR="00F60D6C" w:rsidRPr="00880002" w:rsidRDefault="00F60D6C" w:rsidP="001D7B3E">
      <w:pPr>
        <w:pStyle w:val="ListParagraph"/>
        <w:numPr>
          <w:ilvl w:val="0"/>
          <w:numId w:val="60"/>
        </w:numPr>
        <w:spacing w:line="300" w:lineRule="auto"/>
        <w:ind w:left="357" w:hanging="357"/>
        <w:jc w:val="both"/>
      </w:pPr>
      <w:r w:rsidRPr="00880002">
        <w:rPr>
          <w:shd w:val="clear" w:color="auto" w:fill="FFFFFF"/>
        </w:rPr>
        <w:t>Ching-Sheng Wang, Chien-Liang Chen, "RFID-based and Kinect-based indoor positioning system", </w:t>
      </w:r>
      <w:r w:rsidRPr="00880002">
        <w:rPr>
          <w:i/>
          <w:iCs/>
          <w:shd w:val="clear" w:color="auto" w:fill="FFFFFF"/>
        </w:rPr>
        <w:t>Wireless Communications Vehicular Technology Information Theory and Aerospace &amp; Electronic Systems (VITAE) 2014 4th International Conference on</w:t>
      </w:r>
      <w:r w:rsidRPr="00880002">
        <w:rPr>
          <w:shd w:val="clear" w:color="auto" w:fill="FFFFFF"/>
        </w:rPr>
        <w:t>, pp. 1-4, 2014.</w:t>
      </w:r>
    </w:p>
    <w:p w14:paraId="73666712" w14:textId="77777777" w:rsidR="00F60D6C" w:rsidRPr="00880002" w:rsidRDefault="00F60D6C" w:rsidP="001D7B3E">
      <w:pPr>
        <w:pStyle w:val="ListParagraph"/>
        <w:numPr>
          <w:ilvl w:val="0"/>
          <w:numId w:val="60"/>
        </w:numPr>
        <w:spacing w:line="300" w:lineRule="auto"/>
        <w:ind w:left="357" w:hanging="357"/>
        <w:jc w:val="both"/>
      </w:pPr>
      <w:r w:rsidRPr="00880002">
        <w:rPr>
          <w:color w:val="000000"/>
          <w:shd w:val="clear" w:color="auto" w:fill="FFFFFF"/>
        </w:rPr>
        <w:t>Sommerville, I. (2011). </w:t>
      </w:r>
      <w:r w:rsidRPr="00880002">
        <w:rPr>
          <w:i/>
          <w:iCs/>
          <w:color w:val="000000"/>
          <w:shd w:val="clear" w:color="auto" w:fill="FFFFFF"/>
        </w:rPr>
        <w:t>Software engineering</w:t>
      </w:r>
      <w:r w:rsidRPr="00880002">
        <w:rPr>
          <w:color w:val="000000"/>
          <w:shd w:val="clear" w:color="auto" w:fill="FFFFFF"/>
        </w:rPr>
        <w:t> (9th ed.). Boston: Pearson.</w:t>
      </w:r>
    </w:p>
    <w:p w14:paraId="3A8D222A" w14:textId="77777777" w:rsidR="00F60D6C" w:rsidRPr="00880002" w:rsidRDefault="00F60D6C" w:rsidP="001D7B3E">
      <w:pPr>
        <w:pStyle w:val="ListParagraph"/>
        <w:numPr>
          <w:ilvl w:val="0"/>
          <w:numId w:val="60"/>
        </w:numPr>
        <w:spacing w:line="300" w:lineRule="auto"/>
        <w:ind w:left="357" w:hanging="357"/>
        <w:jc w:val="both"/>
      </w:pPr>
      <w:r w:rsidRPr="00880002">
        <w:rPr>
          <w:color w:val="000000"/>
          <w:shd w:val="clear" w:color="auto" w:fill="FFFFFF"/>
        </w:rPr>
        <w:t>Pressman, R. (2020). </w:t>
      </w:r>
      <w:r w:rsidRPr="00880002">
        <w:rPr>
          <w:i/>
          <w:iCs/>
          <w:color w:val="000000"/>
          <w:shd w:val="clear" w:color="auto" w:fill="FFFFFF"/>
        </w:rPr>
        <w:t>Software engineering</w:t>
      </w:r>
      <w:r w:rsidRPr="00880002">
        <w:rPr>
          <w:color w:val="000000"/>
          <w:shd w:val="clear" w:color="auto" w:fill="FFFFFF"/>
        </w:rPr>
        <w:t> (7th ed.). Boston, Mass.: McGraw Hill.</w:t>
      </w:r>
    </w:p>
    <w:p w14:paraId="53646C37" w14:textId="77777777" w:rsidR="00F60D6C" w:rsidRPr="00880002" w:rsidRDefault="00F60D6C" w:rsidP="001D7B3E">
      <w:pPr>
        <w:pStyle w:val="ListParagraph"/>
        <w:numPr>
          <w:ilvl w:val="0"/>
          <w:numId w:val="60"/>
        </w:numPr>
        <w:spacing w:line="300" w:lineRule="auto"/>
        <w:ind w:left="357" w:hanging="357"/>
        <w:jc w:val="both"/>
        <w:rPr>
          <w:sz w:val="28"/>
          <w:szCs w:val="28"/>
        </w:rPr>
      </w:pPr>
      <w:r w:rsidRPr="00880002">
        <w:rPr>
          <w:color w:val="000000"/>
          <w:shd w:val="clear" w:color="auto" w:fill="FFFFFF"/>
        </w:rPr>
        <w:t>Meyer, B. </w:t>
      </w:r>
      <w:r w:rsidRPr="00880002">
        <w:rPr>
          <w:i/>
          <w:iCs/>
          <w:color w:val="000000"/>
          <w:shd w:val="clear" w:color="auto" w:fill="FFFFFF"/>
        </w:rPr>
        <w:t>Object-oriented software construction</w:t>
      </w:r>
      <w:r w:rsidRPr="00880002">
        <w:rPr>
          <w:color w:val="000000"/>
          <w:shd w:val="clear" w:color="auto" w:fill="FFFFFF"/>
        </w:rPr>
        <w:t>. London: Prentice-Hall International.</w:t>
      </w:r>
    </w:p>
    <w:p w14:paraId="5B777629" w14:textId="2884F78A" w:rsidR="00B51A20" w:rsidRPr="00880002" w:rsidRDefault="00F60D6C" w:rsidP="001D7B3E">
      <w:pPr>
        <w:pStyle w:val="ListParagraph"/>
        <w:numPr>
          <w:ilvl w:val="0"/>
          <w:numId w:val="60"/>
        </w:numPr>
        <w:spacing w:line="300" w:lineRule="auto"/>
        <w:ind w:left="357" w:hanging="357"/>
        <w:jc w:val="both"/>
      </w:pPr>
      <w:r w:rsidRPr="00880002">
        <w:rPr>
          <w:color w:val="000000"/>
          <w:shd w:val="clear" w:color="auto" w:fill="FFFFFF"/>
        </w:rPr>
        <w:t>Mitchell, T. (2017). </w:t>
      </w:r>
      <w:r w:rsidRPr="00880002">
        <w:rPr>
          <w:i/>
          <w:iCs/>
          <w:color w:val="000000"/>
          <w:shd w:val="clear" w:color="auto" w:fill="FFFFFF"/>
        </w:rPr>
        <w:t>Machine learning</w:t>
      </w:r>
      <w:r w:rsidRPr="00880002">
        <w:rPr>
          <w:color w:val="000000"/>
          <w:shd w:val="clear" w:color="auto" w:fill="FFFFFF"/>
        </w:rPr>
        <w:t>. New York: McGraw Hill.</w:t>
      </w:r>
      <w:bookmarkStart w:id="169" w:name="_Toc464735241"/>
      <w:bookmarkStart w:id="170" w:name="_Toc518865264"/>
      <w:bookmarkEnd w:id="4"/>
      <w:bookmarkEnd w:id="5"/>
      <w:bookmarkEnd w:id="6"/>
    </w:p>
    <w:p w14:paraId="1DA37D17" w14:textId="7C456071" w:rsidR="00D371AF" w:rsidRPr="00880002" w:rsidRDefault="0BDF7FAA" w:rsidP="0096346D">
      <w:pPr>
        <w:pStyle w:val="Heading1"/>
        <w:keepLines/>
        <w:suppressAutoHyphens w:val="0"/>
        <w:spacing w:before="480" w:after="240" w:line="240" w:lineRule="atLeast"/>
        <w:jc w:val="left"/>
        <w:rPr>
          <w:rFonts w:ascii="Times New Roman" w:hAnsi="Times New Roman"/>
        </w:rPr>
      </w:pPr>
      <w:bookmarkStart w:id="171" w:name="_Toc506386205"/>
      <w:bookmarkStart w:id="172" w:name="_Toc520754484"/>
      <w:bookmarkStart w:id="173" w:name="_Toc55155693"/>
      <w:r w:rsidRPr="00880002">
        <w:rPr>
          <w:rFonts w:ascii="Times New Roman" w:hAnsi="Times New Roman"/>
        </w:rPr>
        <w:t>Plagiarism Report</w:t>
      </w:r>
      <w:bookmarkEnd w:id="7"/>
      <w:bookmarkEnd w:id="8"/>
      <w:bookmarkEnd w:id="169"/>
      <w:bookmarkEnd w:id="170"/>
      <w:bookmarkEnd w:id="171"/>
      <w:bookmarkEnd w:id="172"/>
      <w:bookmarkEnd w:id="173"/>
    </w:p>
    <w:sectPr w:rsidR="00D371AF" w:rsidRPr="00880002" w:rsidSect="00FC26C5">
      <w:footerReference w:type="default" r:id="rId1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E79660" w14:textId="77777777" w:rsidR="00C669ED" w:rsidRDefault="00C669ED" w:rsidP="00F66814">
      <w:r>
        <w:separator/>
      </w:r>
    </w:p>
  </w:endnote>
  <w:endnote w:type="continuationSeparator" w:id="0">
    <w:p w14:paraId="6C53E6F8" w14:textId="77777777" w:rsidR="00C669ED" w:rsidRDefault="00C669ED" w:rsidP="00F66814">
      <w:r>
        <w:continuationSeparator/>
      </w:r>
    </w:p>
  </w:endnote>
  <w:endnote w:type="continuationNotice" w:id="1">
    <w:p w14:paraId="038F1793" w14:textId="77777777" w:rsidR="00C669ED" w:rsidRDefault="00C669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Semibold">
    <w:altName w:val="Segoe UI Semibold"/>
    <w:panose1 w:val="00000000000000000000"/>
    <w:charset w:val="00"/>
    <w:family w:val="swiss"/>
    <w:notTrueType/>
    <w:pitch w:val="default"/>
    <w:sig w:usb0="00000003" w:usb1="00000000" w:usb2="00000000" w:usb3="00000000" w:csb0="00000001" w:csb1="00000000"/>
  </w:font>
  <w:font w:name="Segoe">
    <w:altName w:val="Segoe UI"/>
    <w:charset w:val="00"/>
    <w:family w:val="auto"/>
    <w:pitch w:val="variable"/>
    <w:sig w:usb0="0000028F"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44727782"/>
      <w:docPartObj>
        <w:docPartGallery w:val="Page Numbers (Bottom of Page)"/>
        <w:docPartUnique/>
      </w:docPartObj>
    </w:sdtPr>
    <w:sdtEndPr>
      <w:rPr>
        <w:noProof/>
      </w:rPr>
    </w:sdtEndPr>
    <w:sdtContent>
      <w:p w14:paraId="54C79994" w14:textId="22A9DDDE" w:rsidR="00221646" w:rsidRDefault="00221646">
        <w:pPr>
          <w:pStyle w:val="Footer"/>
          <w:jc w:val="center"/>
        </w:pPr>
        <w:r>
          <w:fldChar w:fldCharType="begin"/>
        </w:r>
        <w:r>
          <w:instrText xml:space="preserve"> PAGE  \* Arabic  \* MERGEFORMAT </w:instrText>
        </w:r>
        <w:r>
          <w:fldChar w:fldCharType="separate"/>
        </w:r>
        <w:r>
          <w:rPr>
            <w:noProof/>
          </w:rPr>
          <w:t>1</w:t>
        </w:r>
        <w:r>
          <w:fldChar w:fldCharType="end"/>
        </w:r>
      </w:p>
    </w:sdtContent>
  </w:sdt>
  <w:p w14:paraId="3375B42D" w14:textId="77777777" w:rsidR="00221646" w:rsidRDefault="002216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DDB229" w14:textId="77777777" w:rsidR="00C669ED" w:rsidRDefault="00C669ED" w:rsidP="00F66814">
      <w:r>
        <w:separator/>
      </w:r>
    </w:p>
  </w:footnote>
  <w:footnote w:type="continuationSeparator" w:id="0">
    <w:p w14:paraId="65671DB5" w14:textId="77777777" w:rsidR="00C669ED" w:rsidRDefault="00C669ED" w:rsidP="00F66814">
      <w:r>
        <w:continuationSeparator/>
      </w:r>
    </w:p>
  </w:footnote>
  <w:footnote w:type="continuationNotice" w:id="1">
    <w:p w14:paraId="4AA45FE1" w14:textId="77777777" w:rsidR="00C669ED" w:rsidRDefault="00C669E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3824DBC"/>
    <w:multiLevelType w:val="hybridMultilevel"/>
    <w:tmpl w:val="87789682"/>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052E61A0"/>
    <w:multiLevelType w:val="hybridMultilevel"/>
    <w:tmpl w:val="14649AA8"/>
    <w:lvl w:ilvl="0" w:tplc="7F0A44CE">
      <w:start w:val="1"/>
      <w:numFmt w:val="decimal"/>
      <w:lvlText w:val="[%1]"/>
      <w:lvlJc w:val="left"/>
      <w:pPr>
        <w:ind w:left="900" w:hanging="360"/>
      </w:pPr>
      <w:rPr>
        <w:rFonts w:hint="default"/>
      </w:rPr>
    </w:lvl>
    <w:lvl w:ilvl="1" w:tplc="10000003" w:tentative="1">
      <w:start w:val="1"/>
      <w:numFmt w:val="bullet"/>
      <w:lvlText w:val="o"/>
      <w:lvlJc w:val="left"/>
      <w:pPr>
        <w:ind w:left="1620" w:hanging="360"/>
      </w:pPr>
      <w:rPr>
        <w:rFonts w:ascii="Courier New" w:hAnsi="Courier New" w:cs="Courier New" w:hint="default"/>
      </w:rPr>
    </w:lvl>
    <w:lvl w:ilvl="2" w:tplc="10000005" w:tentative="1">
      <w:start w:val="1"/>
      <w:numFmt w:val="bullet"/>
      <w:lvlText w:val=""/>
      <w:lvlJc w:val="left"/>
      <w:pPr>
        <w:ind w:left="2340" w:hanging="360"/>
      </w:pPr>
      <w:rPr>
        <w:rFonts w:ascii="Wingdings" w:hAnsi="Wingdings" w:hint="default"/>
      </w:rPr>
    </w:lvl>
    <w:lvl w:ilvl="3" w:tplc="10000001" w:tentative="1">
      <w:start w:val="1"/>
      <w:numFmt w:val="bullet"/>
      <w:lvlText w:val=""/>
      <w:lvlJc w:val="left"/>
      <w:pPr>
        <w:ind w:left="3060" w:hanging="360"/>
      </w:pPr>
      <w:rPr>
        <w:rFonts w:ascii="Symbol" w:hAnsi="Symbol" w:hint="default"/>
      </w:rPr>
    </w:lvl>
    <w:lvl w:ilvl="4" w:tplc="10000003" w:tentative="1">
      <w:start w:val="1"/>
      <w:numFmt w:val="bullet"/>
      <w:lvlText w:val="o"/>
      <w:lvlJc w:val="left"/>
      <w:pPr>
        <w:ind w:left="3780" w:hanging="360"/>
      </w:pPr>
      <w:rPr>
        <w:rFonts w:ascii="Courier New" w:hAnsi="Courier New" w:cs="Courier New" w:hint="default"/>
      </w:rPr>
    </w:lvl>
    <w:lvl w:ilvl="5" w:tplc="10000005" w:tentative="1">
      <w:start w:val="1"/>
      <w:numFmt w:val="bullet"/>
      <w:lvlText w:val=""/>
      <w:lvlJc w:val="left"/>
      <w:pPr>
        <w:ind w:left="4500" w:hanging="360"/>
      </w:pPr>
      <w:rPr>
        <w:rFonts w:ascii="Wingdings" w:hAnsi="Wingdings" w:hint="default"/>
      </w:rPr>
    </w:lvl>
    <w:lvl w:ilvl="6" w:tplc="10000001" w:tentative="1">
      <w:start w:val="1"/>
      <w:numFmt w:val="bullet"/>
      <w:lvlText w:val=""/>
      <w:lvlJc w:val="left"/>
      <w:pPr>
        <w:ind w:left="5220" w:hanging="360"/>
      </w:pPr>
      <w:rPr>
        <w:rFonts w:ascii="Symbol" w:hAnsi="Symbol" w:hint="default"/>
      </w:rPr>
    </w:lvl>
    <w:lvl w:ilvl="7" w:tplc="10000003" w:tentative="1">
      <w:start w:val="1"/>
      <w:numFmt w:val="bullet"/>
      <w:lvlText w:val="o"/>
      <w:lvlJc w:val="left"/>
      <w:pPr>
        <w:ind w:left="5940" w:hanging="360"/>
      </w:pPr>
      <w:rPr>
        <w:rFonts w:ascii="Courier New" w:hAnsi="Courier New" w:cs="Courier New" w:hint="default"/>
      </w:rPr>
    </w:lvl>
    <w:lvl w:ilvl="8" w:tplc="10000005" w:tentative="1">
      <w:start w:val="1"/>
      <w:numFmt w:val="bullet"/>
      <w:lvlText w:val=""/>
      <w:lvlJc w:val="left"/>
      <w:pPr>
        <w:ind w:left="6660" w:hanging="360"/>
      </w:pPr>
      <w:rPr>
        <w:rFonts w:ascii="Wingdings" w:hAnsi="Wingdings" w:hint="default"/>
      </w:rPr>
    </w:lvl>
  </w:abstractNum>
  <w:abstractNum w:abstractNumId="3" w15:restartNumberingAfterBreak="0">
    <w:nsid w:val="05C1735D"/>
    <w:multiLevelType w:val="hybridMultilevel"/>
    <w:tmpl w:val="11CE655E"/>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0B167BEF"/>
    <w:multiLevelType w:val="hybridMultilevel"/>
    <w:tmpl w:val="A2F4E38E"/>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0BF26F00"/>
    <w:multiLevelType w:val="hybridMultilevel"/>
    <w:tmpl w:val="9A58A97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0CE02856"/>
    <w:multiLevelType w:val="hybridMultilevel"/>
    <w:tmpl w:val="54B2CA6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11E4131C"/>
    <w:multiLevelType w:val="hybridMultilevel"/>
    <w:tmpl w:val="E766CD68"/>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14610C25"/>
    <w:multiLevelType w:val="hybridMultilevel"/>
    <w:tmpl w:val="9A58A97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181A4CC2"/>
    <w:multiLevelType w:val="hybridMultilevel"/>
    <w:tmpl w:val="B300A7FE"/>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1AFA24A6"/>
    <w:multiLevelType w:val="multilevel"/>
    <w:tmpl w:val="976A6D36"/>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B1079B5"/>
    <w:multiLevelType w:val="hybridMultilevel"/>
    <w:tmpl w:val="3830F5FC"/>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1BFF339B"/>
    <w:multiLevelType w:val="hybridMultilevel"/>
    <w:tmpl w:val="9A58A97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1C273CC8"/>
    <w:multiLevelType w:val="hybridMultilevel"/>
    <w:tmpl w:val="74B0EE5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1CE70EDA"/>
    <w:multiLevelType w:val="hybridMultilevel"/>
    <w:tmpl w:val="B8A8906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1D881B2A"/>
    <w:multiLevelType w:val="hybridMultilevel"/>
    <w:tmpl w:val="B82E336C"/>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20017A5A"/>
    <w:multiLevelType w:val="hybridMultilevel"/>
    <w:tmpl w:val="A4EA363E"/>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21E21A93"/>
    <w:multiLevelType w:val="hybridMultilevel"/>
    <w:tmpl w:val="94D09B6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21F905F5"/>
    <w:multiLevelType w:val="hybridMultilevel"/>
    <w:tmpl w:val="5C208F0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2377373D"/>
    <w:multiLevelType w:val="hybridMultilevel"/>
    <w:tmpl w:val="D506E8D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246C0D53"/>
    <w:multiLevelType w:val="hybridMultilevel"/>
    <w:tmpl w:val="B1A23048"/>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25211806"/>
    <w:multiLevelType w:val="hybridMultilevel"/>
    <w:tmpl w:val="D53AA042"/>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2660599E"/>
    <w:multiLevelType w:val="hybridMultilevel"/>
    <w:tmpl w:val="BB96EF1E"/>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28F60F54"/>
    <w:multiLevelType w:val="hybridMultilevel"/>
    <w:tmpl w:val="09CE8082"/>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4" w15:restartNumberingAfterBreak="0">
    <w:nsid w:val="2A0C52C0"/>
    <w:multiLevelType w:val="hybridMultilevel"/>
    <w:tmpl w:val="7FFC7DAE"/>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5" w15:restartNumberingAfterBreak="0">
    <w:nsid w:val="2B3B2910"/>
    <w:multiLevelType w:val="hybridMultilevel"/>
    <w:tmpl w:val="61BA9DA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6" w15:restartNumberingAfterBreak="0">
    <w:nsid w:val="2D7E7631"/>
    <w:multiLevelType w:val="hybridMultilevel"/>
    <w:tmpl w:val="6AE2FBC8"/>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7" w15:restartNumberingAfterBreak="0">
    <w:nsid w:val="36A348FE"/>
    <w:multiLevelType w:val="hybridMultilevel"/>
    <w:tmpl w:val="41C6BDF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8" w15:restartNumberingAfterBreak="0">
    <w:nsid w:val="37C9684E"/>
    <w:multiLevelType w:val="multilevel"/>
    <w:tmpl w:val="00783A56"/>
    <w:lvl w:ilvl="0">
      <w:start w:val="1"/>
      <w:numFmt w:val="decimal"/>
      <w:lvlText w:val="%1."/>
      <w:lvlJc w:val="left"/>
      <w:pPr>
        <w:ind w:left="720" w:hanging="360"/>
      </w:pPr>
      <w:rPr>
        <w:rFonts w:hint="default"/>
      </w:rPr>
    </w:lvl>
    <w:lvl w:ilvl="1">
      <w:start w:val="8"/>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38455B6A"/>
    <w:multiLevelType w:val="hybridMultilevel"/>
    <w:tmpl w:val="50BE2152"/>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0" w15:restartNumberingAfterBreak="0">
    <w:nsid w:val="3B9E53CD"/>
    <w:multiLevelType w:val="hybridMultilevel"/>
    <w:tmpl w:val="0B066022"/>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1" w15:restartNumberingAfterBreak="0">
    <w:nsid w:val="3C640555"/>
    <w:multiLevelType w:val="hybridMultilevel"/>
    <w:tmpl w:val="26FABB5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2" w15:restartNumberingAfterBreak="0">
    <w:nsid w:val="41FB7B6E"/>
    <w:multiLevelType w:val="hybridMultilevel"/>
    <w:tmpl w:val="92F657D2"/>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434E3CB9"/>
    <w:multiLevelType w:val="multilevel"/>
    <w:tmpl w:val="ACACDEF8"/>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47501992"/>
    <w:multiLevelType w:val="hybridMultilevel"/>
    <w:tmpl w:val="5B483052"/>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5" w15:restartNumberingAfterBreak="0">
    <w:nsid w:val="4AA54F4A"/>
    <w:multiLevelType w:val="hybridMultilevel"/>
    <w:tmpl w:val="050044CC"/>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6" w15:restartNumberingAfterBreak="0">
    <w:nsid w:val="4E4876D1"/>
    <w:multiLevelType w:val="hybridMultilevel"/>
    <w:tmpl w:val="9A58A97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7" w15:restartNumberingAfterBreak="0">
    <w:nsid w:val="5314721E"/>
    <w:multiLevelType w:val="hybridMultilevel"/>
    <w:tmpl w:val="2FAA0418"/>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8" w15:restartNumberingAfterBreak="0">
    <w:nsid w:val="543B2F85"/>
    <w:multiLevelType w:val="hybridMultilevel"/>
    <w:tmpl w:val="9A58A97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9" w15:restartNumberingAfterBreak="0">
    <w:nsid w:val="54D232DA"/>
    <w:multiLevelType w:val="hybridMultilevel"/>
    <w:tmpl w:val="41560FB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0" w15:restartNumberingAfterBreak="0">
    <w:nsid w:val="567503A6"/>
    <w:multiLevelType w:val="hybridMultilevel"/>
    <w:tmpl w:val="CCF461A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1" w15:restartNumberingAfterBreak="0">
    <w:nsid w:val="56BB1EE7"/>
    <w:multiLevelType w:val="hybridMultilevel"/>
    <w:tmpl w:val="3BB616A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2" w15:restartNumberingAfterBreak="0">
    <w:nsid w:val="594864A2"/>
    <w:multiLevelType w:val="hybridMultilevel"/>
    <w:tmpl w:val="F4E0BDAE"/>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3" w15:restartNumberingAfterBreak="0">
    <w:nsid w:val="5E9C5929"/>
    <w:multiLevelType w:val="hybridMultilevel"/>
    <w:tmpl w:val="39EA1068"/>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4" w15:restartNumberingAfterBreak="0">
    <w:nsid w:val="5EE9634A"/>
    <w:multiLevelType w:val="multilevel"/>
    <w:tmpl w:val="8F86ADC4"/>
    <w:lvl w:ilvl="0">
      <w:start w:val="1"/>
      <w:numFmt w:val="decimal"/>
      <w:lvlText w:val="%1."/>
      <w:lvlJc w:val="left"/>
      <w:pPr>
        <w:ind w:left="720" w:hanging="360"/>
      </w:pPr>
      <w:rPr>
        <w:rFonts w:hint="default"/>
      </w:rPr>
    </w:lvl>
    <w:lvl w:ilvl="1">
      <w:start w:val="14"/>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627C7D0C"/>
    <w:multiLevelType w:val="hybridMultilevel"/>
    <w:tmpl w:val="9204287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6" w15:restartNumberingAfterBreak="0">
    <w:nsid w:val="64BF42A2"/>
    <w:multiLevelType w:val="hybridMultilevel"/>
    <w:tmpl w:val="11B6C9D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7" w15:restartNumberingAfterBreak="0">
    <w:nsid w:val="6A9A6D30"/>
    <w:multiLevelType w:val="hybridMultilevel"/>
    <w:tmpl w:val="8C3206A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8" w15:restartNumberingAfterBreak="0">
    <w:nsid w:val="6D2A3833"/>
    <w:multiLevelType w:val="hybridMultilevel"/>
    <w:tmpl w:val="B43C024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9" w15:restartNumberingAfterBreak="0">
    <w:nsid w:val="6DC318B6"/>
    <w:multiLevelType w:val="hybridMultilevel"/>
    <w:tmpl w:val="B098230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0" w15:restartNumberingAfterBreak="0">
    <w:nsid w:val="712E4DC8"/>
    <w:multiLevelType w:val="hybridMultilevel"/>
    <w:tmpl w:val="9056BBD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1" w15:restartNumberingAfterBreak="0">
    <w:nsid w:val="780F2912"/>
    <w:multiLevelType w:val="hybridMultilevel"/>
    <w:tmpl w:val="6B46B94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2" w15:restartNumberingAfterBreak="0">
    <w:nsid w:val="78801B98"/>
    <w:multiLevelType w:val="hybridMultilevel"/>
    <w:tmpl w:val="5AE6941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3" w15:restartNumberingAfterBreak="0">
    <w:nsid w:val="78924756"/>
    <w:multiLevelType w:val="hybridMultilevel"/>
    <w:tmpl w:val="D414904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4" w15:restartNumberingAfterBreak="0">
    <w:nsid w:val="78D00E97"/>
    <w:multiLevelType w:val="hybridMultilevel"/>
    <w:tmpl w:val="004E2C6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5" w15:restartNumberingAfterBreak="0">
    <w:nsid w:val="79A51270"/>
    <w:multiLevelType w:val="hybridMultilevel"/>
    <w:tmpl w:val="FDE2955C"/>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6" w15:restartNumberingAfterBreak="0">
    <w:nsid w:val="79A633B8"/>
    <w:multiLevelType w:val="hybridMultilevel"/>
    <w:tmpl w:val="8F48502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7" w15:restartNumberingAfterBreak="0">
    <w:nsid w:val="79E22CD9"/>
    <w:multiLevelType w:val="hybridMultilevel"/>
    <w:tmpl w:val="A9AEE66E"/>
    <w:lvl w:ilvl="0" w:tplc="C19E4D24">
      <w:start w:val="1"/>
      <w:numFmt w:val="decimal"/>
      <w:lvlText w:val="%1."/>
      <w:lvlJc w:val="left"/>
      <w:pPr>
        <w:ind w:left="720" w:hanging="360"/>
      </w:pPr>
      <w:rPr>
        <w:rFonts w:ascii="Times New Roman" w:eastAsia="Times New Roman" w:hAnsi="Times New Roman" w:cs="Times New Roman"/>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8" w15:restartNumberingAfterBreak="0">
    <w:nsid w:val="7B5F3D18"/>
    <w:multiLevelType w:val="hybridMultilevel"/>
    <w:tmpl w:val="3350CA58"/>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9" w15:restartNumberingAfterBreak="0">
    <w:nsid w:val="7EB35C08"/>
    <w:multiLevelType w:val="hybridMultilevel"/>
    <w:tmpl w:val="1A1AA12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0"/>
  </w:num>
  <w:num w:numId="2">
    <w:abstractNumId w:val="13"/>
  </w:num>
  <w:num w:numId="3">
    <w:abstractNumId w:val="26"/>
  </w:num>
  <w:num w:numId="4">
    <w:abstractNumId w:val="20"/>
  </w:num>
  <w:num w:numId="5">
    <w:abstractNumId w:val="7"/>
  </w:num>
  <w:num w:numId="6">
    <w:abstractNumId w:val="52"/>
  </w:num>
  <w:num w:numId="7">
    <w:abstractNumId w:val="32"/>
  </w:num>
  <w:num w:numId="8">
    <w:abstractNumId w:val="49"/>
  </w:num>
  <w:num w:numId="9">
    <w:abstractNumId w:val="16"/>
  </w:num>
  <w:num w:numId="10">
    <w:abstractNumId w:val="17"/>
  </w:num>
  <w:num w:numId="11">
    <w:abstractNumId w:val="53"/>
  </w:num>
  <w:num w:numId="12">
    <w:abstractNumId w:val="23"/>
  </w:num>
  <w:num w:numId="13">
    <w:abstractNumId w:val="22"/>
  </w:num>
  <w:num w:numId="14">
    <w:abstractNumId w:val="1"/>
  </w:num>
  <w:num w:numId="15">
    <w:abstractNumId w:val="47"/>
  </w:num>
  <w:num w:numId="16">
    <w:abstractNumId w:val="25"/>
  </w:num>
  <w:num w:numId="17">
    <w:abstractNumId w:val="4"/>
  </w:num>
  <w:num w:numId="18">
    <w:abstractNumId w:val="15"/>
  </w:num>
  <w:num w:numId="19">
    <w:abstractNumId w:val="19"/>
  </w:num>
  <w:num w:numId="20">
    <w:abstractNumId w:val="31"/>
  </w:num>
  <w:num w:numId="21">
    <w:abstractNumId w:val="46"/>
  </w:num>
  <w:num w:numId="22">
    <w:abstractNumId w:val="11"/>
  </w:num>
  <w:num w:numId="23">
    <w:abstractNumId w:val="43"/>
  </w:num>
  <w:num w:numId="24">
    <w:abstractNumId w:val="18"/>
  </w:num>
  <w:num w:numId="25">
    <w:abstractNumId w:val="21"/>
  </w:num>
  <w:num w:numId="26">
    <w:abstractNumId w:val="9"/>
  </w:num>
  <w:num w:numId="27">
    <w:abstractNumId w:val="35"/>
  </w:num>
  <w:num w:numId="28">
    <w:abstractNumId w:val="34"/>
  </w:num>
  <w:num w:numId="29">
    <w:abstractNumId w:val="40"/>
  </w:num>
  <w:num w:numId="30">
    <w:abstractNumId w:val="51"/>
  </w:num>
  <w:num w:numId="31">
    <w:abstractNumId w:val="37"/>
  </w:num>
  <w:num w:numId="32">
    <w:abstractNumId w:val="59"/>
  </w:num>
  <w:num w:numId="33">
    <w:abstractNumId w:val="42"/>
  </w:num>
  <w:num w:numId="34">
    <w:abstractNumId w:val="24"/>
  </w:num>
  <w:num w:numId="35">
    <w:abstractNumId w:val="29"/>
  </w:num>
  <w:num w:numId="36">
    <w:abstractNumId w:val="30"/>
  </w:num>
  <w:num w:numId="37">
    <w:abstractNumId w:val="45"/>
  </w:num>
  <w:num w:numId="38">
    <w:abstractNumId w:val="57"/>
  </w:num>
  <w:num w:numId="39">
    <w:abstractNumId w:val="56"/>
  </w:num>
  <w:num w:numId="40">
    <w:abstractNumId w:val="41"/>
  </w:num>
  <w:num w:numId="41">
    <w:abstractNumId w:val="48"/>
  </w:num>
  <w:num w:numId="42">
    <w:abstractNumId w:val="39"/>
  </w:num>
  <w:num w:numId="43">
    <w:abstractNumId w:val="14"/>
  </w:num>
  <w:num w:numId="44">
    <w:abstractNumId w:val="54"/>
  </w:num>
  <w:num w:numId="45">
    <w:abstractNumId w:val="44"/>
  </w:num>
  <w:num w:numId="46">
    <w:abstractNumId w:val="3"/>
  </w:num>
  <w:num w:numId="47">
    <w:abstractNumId w:val="28"/>
  </w:num>
  <w:num w:numId="48">
    <w:abstractNumId w:val="55"/>
  </w:num>
  <w:num w:numId="49">
    <w:abstractNumId w:val="27"/>
  </w:num>
  <w:num w:numId="50">
    <w:abstractNumId w:val="10"/>
  </w:num>
  <w:num w:numId="51">
    <w:abstractNumId w:val="58"/>
  </w:num>
  <w:num w:numId="52">
    <w:abstractNumId w:val="6"/>
  </w:num>
  <w:num w:numId="53">
    <w:abstractNumId w:val="33"/>
  </w:num>
  <w:num w:numId="54">
    <w:abstractNumId w:val="12"/>
  </w:num>
  <w:num w:numId="55">
    <w:abstractNumId w:val="38"/>
  </w:num>
  <w:num w:numId="56">
    <w:abstractNumId w:val="8"/>
  </w:num>
  <w:num w:numId="57">
    <w:abstractNumId w:val="5"/>
  </w:num>
  <w:num w:numId="58">
    <w:abstractNumId w:val="36"/>
  </w:num>
  <w:num w:numId="59">
    <w:abstractNumId w:val="50"/>
  </w:num>
  <w:num w:numId="60">
    <w:abstractNumId w:val="2"/>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hideSpellingErrors/>
  <w:hideGrammaticalErrors/>
  <w:defaultTabStop w:val="720"/>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wMTU3NTK2MLE0tzRS0lEKTi0uzszPAykwNKgFALQrSUstAAAA"/>
  </w:docVars>
  <w:rsids>
    <w:rsidRoot w:val="00D371AF"/>
    <w:rsid w:val="00003047"/>
    <w:rsid w:val="000052A2"/>
    <w:rsid w:val="000054E9"/>
    <w:rsid w:val="00005691"/>
    <w:rsid w:val="00005E16"/>
    <w:rsid w:val="00011930"/>
    <w:rsid w:val="00012012"/>
    <w:rsid w:val="0001544C"/>
    <w:rsid w:val="000160F3"/>
    <w:rsid w:val="000168D7"/>
    <w:rsid w:val="000175C8"/>
    <w:rsid w:val="00020BA5"/>
    <w:rsid w:val="000240DC"/>
    <w:rsid w:val="000247D7"/>
    <w:rsid w:val="00025404"/>
    <w:rsid w:val="00027C31"/>
    <w:rsid w:val="00031DCB"/>
    <w:rsid w:val="000320BA"/>
    <w:rsid w:val="00032912"/>
    <w:rsid w:val="00032A54"/>
    <w:rsid w:val="00035097"/>
    <w:rsid w:val="00036317"/>
    <w:rsid w:val="00036E98"/>
    <w:rsid w:val="000370D3"/>
    <w:rsid w:val="00037680"/>
    <w:rsid w:val="00041276"/>
    <w:rsid w:val="00044E79"/>
    <w:rsid w:val="00044EAD"/>
    <w:rsid w:val="000472AD"/>
    <w:rsid w:val="00050DD5"/>
    <w:rsid w:val="000531E8"/>
    <w:rsid w:val="00055B40"/>
    <w:rsid w:val="00055EAD"/>
    <w:rsid w:val="0005715C"/>
    <w:rsid w:val="000578A6"/>
    <w:rsid w:val="0006126D"/>
    <w:rsid w:val="00061FBC"/>
    <w:rsid w:val="0006665C"/>
    <w:rsid w:val="0006684D"/>
    <w:rsid w:val="00067345"/>
    <w:rsid w:val="00071975"/>
    <w:rsid w:val="00071DFB"/>
    <w:rsid w:val="00075127"/>
    <w:rsid w:val="000756A2"/>
    <w:rsid w:val="00076571"/>
    <w:rsid w:val="00077037"/>
    <w:rsid w:val="00082F4F"/>
    <w:rsid w:val="00084345"/>
    <w:rsid w:val="00084C1E"/>
    <w:rsid w:val="00085610"/>
    <w:rsid w:val="0008564F"/>
    <w:rsid w:val="00090DF6"/>
    <w:rsid w:val="0009279F"/>
    <w:rsid w:val="00094206"/>
    <w:rsid w:val="000951DA"/>
    <w:rsid w:val="00097AC8"/>
    <w:rsid w:val="000A0E7F"/>
    <w:rsid w:val="000A39D6"/>
    <w:rsid w:val="000A48A4"/>
    <w:rsid w:val="000A5889"/>
    <w:rsid w:val="000B3209"/>
    <w:rsid w:val="000B363A"/>
    <w:rsid w:val="000B67C8"/>
    <w:rsid w:val="000B7C68"/>
    <w:rsid w:val="000C13A3"/>
    <w:rsid w:val="000C16EE"/>
    <w:rsid w:val="000C25BD"/>
    <w:rsid w:val="000C2F31"/>
    <w:rsid w:val="000C3C00"/>
    <w:rsid w:val="000C3E25"/>
    <w:rsid w:val="000C48D0"/>
    <w:rsid w:val="000C4AB1"/>
    <w:rsid w:val="000C4ED5"/>
    <w:rsid w:val="000C50B7"/>
    <w:rsid w:val="000C538B"/>
    <w:rsid w:val="000C5445"/>
    <w:rsid w:val="000C6FF2"/>
    <w:rsid w:val="000C77C8"/>
    <w:rsid w:val="000C7B0E"/>
    <w:rsid w:val="000C7D01"/>
    <w:rsid w:val="000D49B4"/>
    <w:rsid w:val="000D5C85"/>
    <w:rsid w:val="000D72F3"/>
    <w:rsid w:val="000D7465"/>
    <w:rsid w:val="000D7E2A"/>
    <w:rsid w:val="000E5DCB"/>
    <w:rsid w:val="000F53CD"/>
    <w:rsid w:val="000F7E26"/>
    <w:rsid w:val="0010020C"/>
    <w:rsid w:val="001011BC"/>
    <w:rsid w:val="001022DB"/>
    <w:rsid w:val="00107CE5"/>
    <w:rsid w:val="00107F66"/>
    <w:rsid w:val="00110C26"/>
    <w:rsid w:val="0011169E"/>
    <w:rsid w:val="0011247D"/>
    <w:rsid w:val="00114FD1"/>
    <w:rsid w:val="00115A26"/>
    <w:rsid w:val="0011681C"/>
    <w:rsid w:val="00117FCA"/>
    <w:rsid w:val="001229E2"/>
    <w:rsid w:val="00124106"/>
    <w:rsid w:val="001244D2"/>
    <w:rsid w:val="00124DB2"/>
    <w:rsid w:val="00126F45"/>
    <w:rsid w:val="00127278"/>
    <w:rsid w:val="00130B56"/>
    <w:rsid w:val="00130C23"/>
    <w:rsid w:val="00133003"/>
    <w:rsid w:val="00134C7B"/>
    <w:rsid w:val="00135C55"/>
    <w:rsid w:val="00136BDA"/>
    <w:rsid w:val="0013792C"/>
    <w:rsid w:val="00141E54"/>
    <w:rsid w:val="001435AF"/>
    <w:rsid w:val="00152220"/>
    <w:rsid w:val="0015252A"/>
    <w:rsid w:val="001530B4"/>
    <w:rsid w:val="001539FE"/>
    <w:rsid w:val="00155819"/>
    <w:rsid w:val="0015761A"/>
    <w:rsid w:val="0016113D"/>
    <w:rsid w:val="001611EC"/>
    <w:rsid w:val="0016706D"/>
    <w:rsid w:val="001675A7"/>
    <w:rsid w:val="00167CC7"/>
    <w:rsid w:val="001718C3"/>
    <w:rsid w:val="00171C1A"/>
    <w:rsid w:val="00174962"/>
    <w:rsid w:val="00180015"/>
    <w:rsid w:val="00180316"/>
    <w:rsid w:val="001819C6"/>
    <w:rsid w:val="00183E2C"/>
    <w:rsid w:val="00187CB1"/>
    <w:rsid w:val="001901B2"/>
    <w:rsid w:val="001926DD"/>
    <w:rsid w:val="00193583"/>
    <w:rsid w:val="00194586"/>
    <w:rsid w:val="00196C89"/>
    <w:rsid w:val="0019709C"/>
    <w:rsid w:val="001975EC"/>
    <w:rsid w:val="001A0278"/>
    <w:rsid w:val="001A25FE"/>
    <w:rsid w:val="001A32A4"/>
    <w:rsid w:val="001A424D"/>
    <w:rsid w:val="001A4762"/>
    <w:rsid w:val="001A5178"/>
    <w:rsid w:val="001B06A8"/>
    <w:rsid w:val="001B1B8D"/>
    <w:rsid w:val="001B6BF2"/>
    <w:rsid w:val="001B7BC2"/>
    <w:rsid w:val="001C0B92"/>
    <w:rsid w:val="001C0DEC"/>
    <w:rsid w:val="001C1F9F"/>
    <w:rsid w:val="001C27CA"/>
    <w:rsid w:val="001C38CD"/>
    <w:rsid w:val="001C38E1"/>
    <w:rsid w:val="001C4398"/>
    <w:rsid w:val="001C43DF"/>
    <w:rsid w:val="001C549E"/>
    <w:rsid w:val="001C6C2B"/>
    <w:rsid w:val="001D0664"/>
    <w:rsid w:val="001D28B5"/>
    <w:rsid w:val="001D4621"/>
    <w:rsid w:val="001D49F1"/>
    <w:rsid w:val="001D4CD3"/>
    <w:rsid w:val="001D5426"/>
    <w:rsid w:val="001D5AFB"/>
    <w:rsid w:val="001D70B8"/>
    <w:rsid w:val="001D7B3E"/>
    <w:rsid w:val="001E0082"/>
    <w:rsid w:val="001E0F34"/>
    <w:rsid w:val="001E1EA9"/>
    <w:rsid w:val="001E4043"/>
    <w:rsid w:val="001F0B15"/>
    <w:rsid w:val="001F1BF6"/>
    <w:rsid w:val="001F2E80"/>
    <w:rsid w:val="001F37C9"/>
    <w:rsid w:val="001F6F7F"/>
    <w:rsid w:val="00201498"/>
    <w:rsid w:val="0020172A"/>
    <w:rsid w:val="00202868"/>
    <w:rsid w:val="00202AFE"/>
    <w:rsid w:val="00203CCC"/>
    <w:rsid w:val="0020547E"/>
    <w:rsid w:val="00205A49"/>
    <w:rsid w:val="00211158"/>
    <w:rsid w:val="00211ECB"/>
    <w:rsid w:val="00213CFB"/>
    <w:rsid w:val="00213FEB"/>
    <w:rsid w:val="00215B5F"/>
    <w:rsid w:val="00215E1C"/>
    <w:rsid w:val="0021656D"/>
    <w:rsid w:val="0022006A"/>
    <w:rsid w:val="00220792"/>
    <w:rsid w:val="002209D9"/>
    <w:rsid w:val="00221646"/>
    <w:rsid w:val="002222D0"/>
    <w:rsid w:val="0022519D"/>
    <w:rsid w:val="00225D87"/>
    <w:rsid w:val="00226D34"/>
    <w:rsid w:val="00227DFC"/>
    <w:rsid w:val="00230162"/>
    <w:rsid w:val="0023046F"/>
    <w:rsid w:val="00230B12"/>
    <w:rsid w:val="00231250"/>
    <w:rsid w:val="0023244C"/>
    <w:rsid w:val="00232D38"/>
    <w:rsid w:val="00235097"/>
    <w:rsid w:val="00235213"/>
    <w:rsid w:val="00237569"/>
    <w:rsid w:val="00241094"/>
    <w:rsid w:val="00241569"/>
    <w:rsid w:val="00243AB8"/>
    <w:rsid w:val="002454FA"/>
    <w:rsid w:val="00247131"/>
    <w:rsid w:val="002479DF"/>
    <w:rsid w:val="00250AB9"/>
    <w:rsid w:val="00253BBA"/>
    <w:rsid w:val="0025434E"/>
    <w:rsid w:val="00254762"/>
    <w:rsid w:val="002571D8"/>
    <w:rsid w:val="00257713"/>
    <w:rsid w:val="002578F3"/>
    <w:rsid w:val="002628AC"/>
    <w:rsid w:val="0026375F"/>
    <w:rsid w:val="00264099"/>
    <w:rsid w:val="002734CB"/>
    <w:rsid w:val="00273E1D"/>
    <w:rsid w:val="00275EF2"/>
    <w:rsid w:val="00276B9D"/>
    <w:rsid w:val="00281D76"/>
    <w:rsid w:val="00283EB0"/>
    <w:rsid w:val="002859AE"/>
    <w:rsid w:val="00286506"/>
    <w:rsid w:val="00290D9D"/>
    <w:rsid w:val="00290F8E"/>
    <w:rsid w:val="0029282D"/>
    <w:rsid w:val="00293980"/>
    <w:rsid w:val="00293C8B"/>
    <w:rsid w:val="002947C7"/>
    <w:rsid w:val="002951D0"/>
    <w:rsid w:val="002A178D"/>
    <w:rsid w:val="002A549E"/>
    <w:rsid w:val="002A667B"/>
    <w:rsid w:val="002B041F"/>
    <w:rsid w:val="002B278E"/>
    <w:rsid w:val="002B5330"/>
    <w:rsid w:val="002C0CAB"/>
    <w:rsid w:val="002C19F6"/>
    <w:rsid w:val="002C1B0E"/>
    <w:rsid w:val="002C388B"/>
    <w:rsid w:val="002C39E5"/>
    <w:rsid w:val="002C4573"/>
    <w:rsid w:val="002C4D01"/>
    <w:rsid w:val="002C55F2"/>
    <w:rsid w:val="002C6D4F"/>
    <w:rsid w:val="002C70E8"/>
    <w:rsid w:val="002D0B35"/>
    <w:rsid w:val="002D328E"/>
    <w:rsid w:val="002D6391"/>
    <w:rsid w:val="002D6444"/>
    <w:rsid w:val="002D7662"/>
    <w:rsid w:val="002E0497"/>
    <w:rsid w:val="002E1950"/>
    <w:rsid w:val="002E2EE5"/>
    <w:rsid w:val="002F067D"/>
    <w:rsid w:val="002F068A"/>
    <w:rsid w:val="002F3914"/>
    <w:rsid w:val="002F4DD4"/>
    <w:rsid w:val="002F6C01"/>
    <w:rsid w:val="00300562"/>
    <w:rsid w:val="003036D7"/>
    <w:rsid w:val="00304ABF"/>
    <w:rsid w:val="00306E08"/>
    <w:rsid w:val="00310DB6"/>
    <w:rsid w:val="003121AC"/>
    <w:rsid w:val="003148F3"/>
    <w:rsid w:val="00314BCC"/>
    <w:rsid w:val="00316690"/>
    <w:rsid w:val="00316947"/>
    <w:rsid w:val="0031714E"/>
    <w:rsid w:val="003203D5"/>
    <w:rsid w:val="00320E68"/>
    <w:rsid w:val="0032132C"/>
    <w:rsid w:val="00321A5C"/>
    <w:rsid w:val="00323CB5"/>
    <w:rsid w:val="003261D8"/>
    <w:rsid w:val="003264C6"/>
    <w:rsid w:val="00330C72"/>
    <w:rsid w:val="0033161E"/>
    <w:rsid w:val="003317A6"/>
    <w:rsid w:val="0033184E"/>
    <w:rsid w:val="00332F24"/>
    <w:rsid w:val="00337F87"/>
    <w:rsid w:val="00341226"/>
    <w:rsid w:val="00341602"/>
    <w:rsid w:val="003424E3"/>
    <w:rsid w:val="00343A1E"/>
    <w:rsid w:val="003465A5"/>
    <w:rsid w:val="003465E9"/>
    <w:rsid w:val="0034665A"/>
    <w:rsid w:val="0034746E"/>
    <w:rsid w:val="0034799D"/>
    <w:rsid w:val="00351315"/>
    <w:rsid w:val="003537A9"/>
    <w:rsid w:val="00353F92"/>
    <w:rsid w:val="003579CA"/>
    <w:rsid w:val="00357FB2"/>
    <w:rsid w:val="00362DBE"/>
    <w:rsid w:val="00362F0B"/>
    <w:rsid w:val="00363891"/>
    <w:rsid w:val="00363B20"/>
    <w:rsid w:val="00364FAF"/>
    <w:rsid w:val="00366D45"/>
    <w:rsid w:val="00367D3B"/>
    <w:rsid w:val="0037004E"/>
    <w:rsid w:val="00370E85"/>
    <w:rsid w:val="003732AA"/>
    <w:rsid w:val="00373761"/>
    <w:rsid w:val="00373CE3"/>
    <w:rsid w:val="00374AD0"/>
    <w:rsid w:val="00375C48"/>
    <w:rsid w:val="00376300"/>
    <w:rsid w:val="0038060F"/>
    <w:rsid w:val="003813F8"/>
    <w:rsid w:val="0038210D"/>
    <w:rsid w:val="00382A4F"/>
    <w:rsid w:val="00382BA2"/>
    <w:rsid w:val="00382EC7"/>
    <w:rsid w:val="00384860"/>
    <w:rsid w:val="00386666"/>
    <w:rsid w:val="00386FD3"/>
    <w:rsid w:val="00387B26"/>
    <w:rsid w:val="0039023A"/>
    <w:rsid w:val="00391BC0"/>
    <w:rsid w:val="00392C7B"/>
    <w:rsid w:val="00394631"/>
    <w:rsid w:val="00394A5E"/>
    <w:rsid w:val="00395E00"/>
    <w:rsid w:val="00396CA6"/>
    <w:rsid w:val="00396CD7"/>
    <w:rsid w:val="00397FA5"/>
    <w:rsid w:val="003A5459"/>
    <w:rsid w:val="003A55A8"/>
    <w:rsid w:val="003B1D0C"/>
    <w:rsid w:val="003B31F1"/>
    <w:rsid w:val="003B44D9"/>
    <w:rsid w:val="003C0345"/>
    <w:rsid w:val="003C1F55"/>
    <w:rsid w:val="003C2ED9"/>
    <w:rsid w:val="003C3E26"/>
    <w:rsid w:val="003C43BE"/>
    <w:rsid w:val="003C4789"/>
    <w:rsid w:val="003C4D3D"/>
    <w:rsid w:val="003C563D"/>
    <w:rsid w:val="003C5C16"/>
    <w:rsid w:val="003C7465"/>
    <w:rsid w:val="003D11EF"/>
    <w:rsid w:val="003D212E"/>
    <w:rsid w:val="003D5636"/>
    <w:rsid w:val="003D6E78"/>
    <w:rsid w:val="003D7A38"/>
    <w:rsid w:val="003E1724"/>
    <w:rsid w:val="003E4851"/>
    <w:rsid w:val="003E4A1F"/>
    <w:rsid w:val="003E55FB"/>
    <w:rsid w:val="003E757B"/>
    <w:rsid w:val="003F1DD5"/>
    <w:rsid w:val="003F43B9"/>
    <w:rsid w:val="003F4EFB"/>
    <w:rsid w:val="003F4F3C"/>
    <w:rsid w:val="003F724A"/>
    <w:rsid w:val="0040007F"/>
    <w:rsid w:val="004037FF"/>
    <w:rsid w:val="0041097E"/>
    <w:rsid w:val="004118B2"/>
    <w:rsid w:val="00411BA1"/>
    <w:rsid w:val="004153DB"/>
    <w:rsid w:val="00420477"/>
    <w:rsid w:val="004220DA"/>
    <w:rsid w:val="00422494"/>
    <w:rsid w:val="00422559"/>
    <w:rsid w:val="00422F7D"/>
    <w:rsid w:val="004257E6"/>
    <w:rsid w:val="00427080"/>
    <w:rsid w:val="004278F1"/>
    <w:rsid w:val="00427C1C"/>
    <w:rsid w:val="004300CE"/>
    <w:rsid w:val="00431831"/>
    <w:rsid w:val="00431A65"/>
    <w:rsid w:val="00433611"/>
    <w:rsid w:val="004374E0"/>
    <w:rsid w:val="0044074B"/>
    <w:rsid w:val="00441991"/>
    <w:rsid w:val="00441A93"/>
    <w:rsid w:val="00442C8B"/>
    <w:rsid w:val="00442DE8"/>
    <w:rsid w:val="00450787"/>
    <w:rsid w:val="00451951"/>
    <w:rsid w:val="0045392E"/>
    <w:rsid w:val="004545B2"/>
    <w:rsid w:val="0045534D"/>
    <w:rsid w:val="00457477"/>
    <w:rsid w:val="00460077"/>
    <w:rsid w:val="004600AB"/>
    <w:rsid w:val="00460613"/>
    <w:rsid w:val="00460B75"/>
    <w:rsid w:val="004647CB"/>
    <w:rsid w:val="004653EA"/>
    <w:rsid w:val="0047089A"/>
    <w:rsid w:val="00474B2C"/>
    <w:rsid w:val="00475553"/>
    <w:rsid w:val="00475D5A"/>
    <w:rsid w:val="00477E04"/>
    <w:rsid w:val="0048201D"/>
    <w:rsid w:val="004821A3"/>
    <w:rsid w:val="004829C6"/>
    <w:rsid w:val="0048450D"/>
    <w:rsid w:val="00484741"/>
    <w:rsid w:val="004A0202"/>
    <w:rsid w:val="004A16CD"/>
    <w:rsid w:val="004A4237"/>
    <w:rsid w:val="004A5313"/>
    <w:rsid w:val="004A5452"/>
    <w:rsid w:val="004A6268"/>
    <w:rsid w:val="004A7B54"/>
    <w:rsid w:val="004B1C8F"/>
    <w:rsid w:val="004B30C8"/>
    <w:rsid w:val="004B5BBA"/>
    <w:rsid w:val="004B6FE4"/>
    <w:rsid w:val="004B7661"/>
    <w:rsid w:val="004C1483"/>
    <w:rsid w:val="004C25EA"/>
    <w:rsid w:val="004C2BE6"/>
    <w:rsid w:val="004C5E1C"/>
    <w:rsid w:val="004C7063"/>
    <w:rsid w:val="004D058D"/>
    <w:rsid w:val="004D0C25"/>
    <w:rsid w:val="004D0DDE"/>
    <w:rsid w:val="004D3688"/>
    <w:rsid w:val="004D39A5"/>
    <w:rsid w:val="004D5E05"/>
    <w:rsid w:val="004D6631"/>
    <w:rsid w:val="004E0CDC"/>
    <w:rsid w:val="004E177E"/>
    <w:rsid w:val="004E33F3"/>
    <w:rsid w:val="004E3B60"/>
    <w:rsid w:val="004E3D14"/>
    <w:rsid w:val="004E4181"/>
    <w:rsid w:val="004E4E72"/>
    <w:rsid w:val="004E5E94"/>
    <w:rsid w:val="004E6EB3"/>
    <w:rsid w:val="004E72E0"/>
    <w:rsid w:val="004F2291"/>
    <w:rsid w:val="004F3DA2"/>
    <w:rsid w:val="004F4484"/>
    <w:rsid w:val="004F6AE3"/>
    <w:rsid w:val="004F6B55"/>
    <w:rsid w:val="004F6E88"/>
    <w:rsid w:val="004F73B4"/>
    <w:rsid w:val="005016B8"/>
    <w:rsid w:val="00502542"/>
    <w:rsid w:val="00505008"/>
    <w:rsid w:val="005059D5"/>
    <w:rsid w:val="00506BA8"/>
    <w:rsid w:val="0051070D"/>
    <w:rsid w:val="00517F5E"/>
    <w:rsid w:val="005235A9"/>
    <w:rsid w:val="0052377E"/>
    <w:rsid w:val="0052391B"/>
    <w:rsid w:val="00523FEF"/>
    <w:rsid w:val="00525504"/>
    <w:rsid w:val="00525F1A"/>
    <w:rsid w:val="005311A4"/>
    <w:rsid w:val="005323E6"/>
    <w:rsid w:val="0053304D"/>
    <w:rsid w:val="0053341F"/>
    <w:rsid w:val="00537A15"/>
    <w:rsid w:val="0054013F"/>
    <w:rsid w:val="0054365F"/>
    <w:rsid w:val="00543A52"/>
    <w:rsid w:val="005446E1"/>
    <w:rsid w:val="0054537B"/>
    <w:rsid w:val="00545815"/>
    <w:rsid w:val="00547624"/>
    <w:rsid w:val="00547AAA"/>
    <w:rsid w:val="0055119E"/>
    <w:rsid w:val="00551651"/>
    <w:rsid w:val="00552257"/>
    <w:rsid w:val="005536CB"/>
    <w:rsid w:val="005549BA"/>
    <w:rsid w:val="00555C06"/>
    <w:rsid w:val="005565FC"/>
    <w:rsid w:val="00557379"/>
    <w:rsid w:val="00562110"/>
    <w:rsid w:val="0056695B"/>
    <w:rsid w:val="00571672"/>
    <w:rsid w:val="0057185B"/>
    <w:rsid w:val="00571DE9"/>
    <w:rsid w:val="00571F44"/>
    <w:rsid w:val="00574081"/>
    <w:rsid w:val="00576DAA"/>
    <w:rsid w:val="0058078B"/>
    <w:rsid w:val="00580B01"/>
    <w:rsid w:val="005812DD"/>
    <w:rsid w:val="00581A33"/>
    <w:rsid w:val="005862D8"/>
    <w:rsid w:val="00590027"/>
    <w:rsid w:val="00590CB3"/>
    <w:rsid w:val="00594707"/>
    <w:rsid w:val="00596D6F"/>
    <w:rsid w:val="00597947"/>
    <w:rsid w:val="005A1394"/>
    <w:rsid w:val="005A539D"/>
    <w:rsid w:val="005B0422"/>
    <w:rsid w:val="005B06EB"/>
    <w:rsid w:val="005B318C"/>
    <w:rsid w:val="005B4EA6"/>
    <w:rsid w:val="005C0AE3"/>
    <w:rsid w:val="005C617C"/>
    <w:rsid w:val="005D3027"/>
    <w:rsid w:val="005D432F"/>
    <w:rsid w:val="005D57C2"/>
    <w:rsid w:val="005D7CA7"/>
    <w:rsid w:val="005E436B"/>
    <w:rsid w:val="005E5527"/>
    <w:rsid w:val="005E5876"/>
    <w:rsid w:val="005F17BF"/>
    <w:rsid w:val="005F3E11"/>
    <w:rsid w:val="005F6047"/>
    <w:rsid w:val="005F687E"/>
    <w:rsid w:val="006011A3"/>
    <w:rsid w:val="006037D3"/>
    <w:rsid w:val="00604A0D"/>
    <w:rsid w:val="00605626"/>
    <w:rsid w:val="0060640E"/>
    <w:rsid w:val="00607144"/>
    <w:rsid w:val="00607C2F"/>
    <w:rsid w:val="006109A8"/>
    <w:rsid w:val="00612B9D"/>
    <w:rsid w:val="0061329B"/>
    <w:rsid w:val="00613988"/>
    <w:rsid w:val="00613C96"/>
    <w:rsid w:val="00615636"/>
    <w:rsid w:val="00615B05"/>
    <w:rsid w:val="00616E29"/>
    <w:rsid w:val="00620AC5"/>
    <w:rsid w:val="006218BA"/>
    <w:rsid w:val="00623794"/>
    <w:rsid w:val="00624F03"/>
    <w:rsid w:val="00626BE3"/>
    <w:rsid w:val="00627C8C"/>
    <w:rsid w:val="0063072A"/>
    <w:rsid w:val="0063099D"/>
    <w:rsid w:val="006331FE"/>
    <w:rsid w:val="00633506"/>
    <w:rsid w:val="006351EE"/>
    <w:rsid w:val="00640861"/>
    <w:rsid w:val="00641C67"/>
    <w:rsid w:val="0064200E"/>
    <w:rsid w:val="006432E3"/>
    <w:rsid w:val="006434C6"/>
    <w:rsid w:val="00643F02"/>
    <w:rsid w:val="00645781"/>
    <w:rsid w:val="00645E1B"/>
    <w:rsid w:val="00650149"/>
    <w:rsid w:val="00650C1F"/>
    <w:rsid w:val="00650FC7"/>
    <w:rsid w:val="00651E72"/>
    <w:rsid w:val="00652CAB"/>
    <w:rsid w:val="00654C2A"/>
    <w:rsid w:val="00655D96"/>
    <w:rsid w:val="00656DB7"/>
    <w:rsid w:val="00656F0F"/>
    <w:rsid w:val="0065718E"/>
    <w:rsid w:val="00660491"/>
    <w:rsid w:val="00662C1B"/>
    <w:rsid w:val="006631FC"/>
    <w:rsid w:val="0066476A"/>
    <w:rsid w:val="00665AF5"/>
    <w:rsid w:val="00666C6F"/>
    <w:rsid w:val="0066714B"/>
    <w:rsid w:val="0066748F"/>
    <w:rsid w:val="00670EF5"/>
    <w:rsid w:val="006718E0"/>
    <w:rsid w:val="00671B97"/>
    <w:rsid w:val="00675DD1"/>
    <w:rsid w:val="00676605"/>
    <w:rsid w:val="00681A1B"/>
    <w:rsid w:val="00682424"/>
    <w:rsid w:val="0068294E"/>
    <w:rsid w:val="00686479"/>
    <w:rsid w:val="006917BD"/>
    <w:rsid w:val="00692B3F"/>
    <w:rsid w:val="006931A5"/>
    <w:rsid w:val="00693DD3"/>
    <w:rsid w:val="00693FF9"/>
    <w:rsid w:val="00695435"/>
    <w:rsid w:val="0069550A"/>
    <w:rsid w:val="00696CE8"/>
    <w:rsid w:val="006970D8"/>
    <w:rsid w:val="0069794C"/>
    <w:rsid w:val="006A1091"/>
    <w:rsid w:val="006A1FE1"/>
    <w:rsid w:val="006A267E"/>
    <w:rsid w:val="006A309C"/>
    <w:rsid w:val="006A5968"/>
    <w:rsid w:val="006A7ABB"/>
    <w:rsid w:val="006B0D0B"/>
    <w:rsid w:val="006B1763"/>
    <w:rsid w:val="006B41FF"/>
    <w:rsid w:val="006B6175"/>
    <w:rsid w:val="006C15A9"/>
    <w:rsid w:val="006C1CAE"/>
    <w:rsid w:val="006C3CCA"/>
    <w:rsid w:val="006C574E"/>
    <w:rsid w:val="006C5837"/>
    <w:rsid w:val="006C5EAF"/>
    <w:rsid w:val="006D146B"/>
    <w:rsid w:val="006D3B9A"/>
    <w:rsid w:val="006E3F19"/>
    <w:rsid w:val="006E42F6"/>
    <w:rsid w:val="006E56D4"/>
    <w:rsid w:val="006E7288"/>
    <w:rsid w:val="006F1558"/>
    <w:rsid w:val="006F173D"/>
    <w:rsid w:val="006F1CC5"/>
    <w:rsid w:val="006F3946"/>
    <w:rsid w:val="006F4B64"/>
    <w:rsid w:val="006F7286"/>
    <w:rsid w:val="006F7FE8"/>
    <w:rsid w:val="00702A3D"/>
    <w:rsid w:val="007037E5"/>
    <w:rsid w:val="00705FE1"/>
    <w:rsid w:val="00706F9A"/>
    <w:rsid w:val="00707B14"/>
    <w:rsid w:val="007109E3"/>
    <w:rsid w:val="00713613"/>
    <w:rsid w:val="00724513"/>
    <w:rsid w:val="00726B46"/>
    <w:rsid w:val="007270B4"/>
    <w:rsid w:val="00727FD1"/>
    <w:rsid w:val="00731538"/>
    <w:rsid w:val="007315DB"/>
    <w:rsid w:val="0073163D"/>
    <w:rsid w:val="00737948"/>
    <w:rsid w:val="00741154"/>
    <w:rsid w:val="0074135E"/>
    <w:rsid w:val="00741900"/>
    <w:rsid w:val="00744260"/>
    <w:rsid w:val="00747D96"/>
    <w:rsid w:val="00747FFE"/>
    <w:rsid w:val="00750AF9"/>
    <w:rsid w:val="00751F15"/>
    <w:rsid w:val="00752143"/>
    <w:rsid w:val="00752CA9"/>
    <w:rsid w:val="00753769"/>
    <w:rsid w:val="00753BC6"/>
    <w:rsid w:val="00754289"/>
    <w:rsid w:val="00754638"/>
    <w:rsid w:val="00756D52"/>
    <w:rsid w:val="007578C4"/>
    <w:rsid w:val="00757A05"/>
    <w:rsid w:val="00760FFE"/>
    <w:rsid w:val="00761749"/>
    <w:rsid w:val="007642FE"/>
    <w:rsid w:val="0076450A"/>
    <w:rsid w:val="00764787"/>
    <w:rsid w:val="00764800"/>
    <w:rsid w:val="0076570D"/>
    <w:rsid w:val="00771378"/>
    <w:rsid w:val="00772500"/>
    <w:rsid w:val="00772EBB"/>
    <w:rsid w:val="00780A0A"/>
    <w:rsid w:val="00781595"/>
    <w:rsid w:val="00782D32"/>
    <w:rsid w:val="00786D58"/>
    <w:rsid w:val="00792100"/>
    <w:rsid w:val="00792631"/>
    <w:rsid w:val="00792C20"/>
    <w:rsid w:val="007934FE"/>
    <w:rsid w:val="00794003"/>
    <w:rsid w:val="00795923"/>
    <w:rsid w:val="007A0D3F"/>
    <w:rsid w:val="007A1691"/>
    <w:rsid w:val="007A2E25"/>
    <w:rsid w:val="007A2FB6"/>
    <w:rsid w:val="007A3F40"/>
    <w:rsid w:val="007A4F9B"/>
    <w:rsid w:val="007A4FC4"/>
    <w:rsid w:val="007A5330"/>
    <w:rsid w:val="007B11AA"/>
    <w:rsid w:val="007B2E60"/>
    <w:rsid w:val="007B59F4"/>
    <w:rsid w:val="007B6799"/>
    <w:rsid w:val="007B71D7"/>
    <w:rsid w:val="007C02F6"/>
    <w:rsid w:val="007C1AEC"/>
    <w:rsid w:val="007C25AF"/>
    <w:rsid w:val="007C338F"/>
    <w:rsid w:val="007C38D5"/>
    <w:rsid w:val="007C510F"/>
    <w:rsid w:val="007C51F0"/>
    <w:rsid w:val="007C6C5A"/>
    <w:rsid w:val="007D0B00"/>
    <w:rsid w:val="007D25EC"/>
    <w:rsid w:val="007D3B54"/>
    <w:rsid w:val="007D3C1B"/>
    <w:rsid w:val="007D3EE3"/>
    <w:rsid w:val="007D6032"/>
    <w:rsid w:val="007E1B14"/>
    <w:rsid w:val="007E2688"/>
    <w:rsid w:val="007E3CFC"/>
    <w:rsid w:val="007F1162"/>
    <w:rsid w:val="007F1755"/>
    <w:rsid w:val="007F4759"/>
    <w:rsid w:val="007F48F9"/>
    <w:rsid w:val="007F601D"/>
    <w:rsid w:val="008009E1"/>
    <w:rsid w:val="008017C0"/>
    <w:rsid w:val="00802E9D"/>
    <w:rsid w:val="00802ECF"/>
    <w:rsid w:val="00803251"/>
    <w:rsid w:val="0080328D"/>
    <w:rsid w:val="00810069"/>
    <w:rsid w:val="0081458C"/>
    <w:rsid w:val="00816767"/>
    <w:rsid w:val="008175F1"/>
    <w:rsid w:val="00820842"/>
    <w:rsid w:val="0082203E"/>
    <w:rsid w:val="00822565"/>
    <w:rsid w:val="008227D3"/>
    <w:rsid w:val="00822D7B"/>
    <w:rsid w:val="00823E29"/>
    <w:rsid w:val="00823F3E"/>
    <w:rsid w:val="0082424F"/>
    <w:rsid w:val="008246FC"/>
    <w:rsid w:val="00824DDA"/>
    <w:rsid w:val="0082616E"/>
    <w:rsid w:val="00826C18"/>
    <w:rsid w:val="008302AF"/>
    <w:rsid w:val="008306AF"/>
    <w:rsid w:val="00832BF4"/>
    <w:rsid w:val="008345E6"/>
    <w:rsid w:val="00834894"/>
    <w:rsid w:val="00834E1F"/>
    <w:rsid w:val="00835200"/>
    <w:rsid w:val="008379CD"/>
    <w:rsid w:val="00840847"/>
    <w:rsid w:val="00841B01"/>
    <w:rsid w:val="00841CA3"/>
    <w:rsid w:val="00841F50"/>
    <w:rsid w:val="00844A1C"/>
    <w:rsid w:val="008518F4"/>
    <w:rsid w:val="00852507"/>
    <w:rsid w:val="00856E67"/>
    <w:rsid w:val="00860160"/>
    <w:rsid w:val="0086073A"/>
    <w:rsid w:val="00861852"/>
    <w:rsid w:val="00862D36"/>
    <w:rsid w:val="00864438"/>
    <w:rsid w:val="0086546E"/>
    <w:rsid w:val="008710AE"/>
    <w:rsid w:val="008725AD"/>
    <w:rsid w:val="00874BC0"/>
    <w:rsid w:val="00875901"/>
    <w:rsid w:val="00875CDB"/>
    <w:rsid w:val="00880002"/>
    <w:rsid w:val="00882F78"/>
    <w:rsid w:val="00884BA8"/>
    <w:rsid w:val="00885D22"/>
    <w:rsid w:val="00886035"/>
    <w:rsid w:val="008868B5"/>
    <w:rsid w:val="00887A4E"/>
    <w:rsid w:val="008911A4"/>
    <w:rsid w:val="00891373"/>
    <w:rsid w:val="008A0FDB"/>
    <w:rsid w:val="008A30A0"/>
    <w:rsid w:val="008A632C"/>
    <w:rsid w:val="008A677D"/>
    <w:rsid w:val="008B1B2A"/>
    <w:rsid w:val="008B1ECE"/>
    <w:rsid w:val="008B3759"/>
    <w:rsid w:val="008B7DC0"/>
    <w:rsid w:val="008C2040"/>
    <w:rsid w:val="008C3225"/>
    <w:rsid w:val="008C4A53"/>
    <w:rsid w:val="008C5A53"/>
    <w:rsid w:val="008C764E"/>
    <w:rsid w:val="008D01CE"/>
    <w:rsid w:val="008D6588"/>
    <w:rsid w:val="008D7EE3"/>
    <w:rsid w:val="008D7F22"/>
    <w:rsid w:val="008E114C"/>
    <w:rsid w:val="008E2687"/>
    <w:rsid w:val="008E27A6"/>
    <w:rsid w:val="008E3932"/>
    <w:rsid w:val="008E469E"/>
    <w:rsid w:val="008F057D"/>
    <w:rsid w:val="008F0A88"/>
    <w:rsid w:val="008F187D"/>
    <w:rsid w:val="008F1ABA"/>
    <w:rsid w:val="008F1B2E"/>
    <w:rsid w:val="008F20C5"/>
    <w:rsid w:val="008F2D84"/>
    <w:rsid w:val="008F2F51"/>
    <w:rsid w:val="008F5042"/>
    <w:rsid w:val="008F669C"/>
    <w:rsid w:val="008F6EFF"/>
    <w:rsid w:val="008F7A6A"/>
    <w:rsid w:val="00903ABE"/>
    <w:rsid w:val="00904B27"/>
    <w:rsid w:val="009059E4"/>
    <w:rsid w:val="0091211C"/>
    <w:rsid w:val="00914DD5"/>
    <w:rsid w:val="00916F6D"/>
    <w:rsid w:val="009173C3"/>
    <w:rsid w:val="00924B20"/>
    <w:rsid w:val="0092597C"/>
    <w:rsid w:val="00925A94"/>
    <w:rsid w:val="0092618E"/>
    <w:rsid w:val="0092771C"/>
    <w:rsid w:val="00927BC5"/>
    <w:rsid w:val="00930015"/>
    <w:rsid w:val="00933534"/>
    <w:rsid w:val="00933EC4"/>
    <w:rsid w:val="00934557"/>
    <w:rsid w:val="00935619"/>
    <w:rsid w:val="009364AC"/>
    <w:rsid w:val="00936A8A"/>
    <w:rsid w:val="00943245"/>
    <w:rsid w:val="00943A22"/>
    <w:rsid w:val="00943DB2"/>
    <w:rsid w:val="00943F25"/>
    <w:rsid w:val="00944884"/>
    <w:rsid w:val="00944FCE"/>
    <w:rsid w:val="00945B52"/>
    <w:rsid w:val="00947AE9"/>
    <w:rsid w:val="0095248F"/>
    <w:rsid w:val="009548C6"/>
    <w:rsid w:val="00954B74"/>
    <w:rsid w:val="00956D09"/>
    <w:rsid w:val="00957254"/>
    <w:rsid w:val="00960536"/>
    <w:rsid w:val="009611D6"/>
    <w:rsid w:val="00962E8A"/>
    <w:rsid w:val="0096346D"/>
    <w:rsid w:val="00963676"/>
    <w:rsid w:val="00965FC9"/>
    <w:rsid w:val="00966C18"/>
    <w:rsid w:val="0096771D"/>
    <w:rsid w:val="009678FE"/>
    <w:rsid w:val="009720DA"/>
    <w:rsid w:val="00973D83"/>
    <w:rsid w:val="009749F5"/>
    <w:rsid w:val="00975A5C"/>
    <w:rsid w:val="009763A3"/>
    <w:rsid w:val="009777E1"/>
    <w:rsid w:val="009826E3"/>
    <w:rsid w:val="00985BAF"/>
    <w:rsid w:val="009864C2"/>
    <w:rsid w:val="00986E22"/>
    <w:rsid w:val="0099094D"/>
    <w:rsid w:val="00992F45"/>
    <w:rsid w:val="0099652E"/>
    <w:rsid w:val="009A4CDC"/>
    <w:rsid w:val="009A5630"/>
    <w:rsid w:val="009B1A2F"/>
    <w:rsid w:val="009B31A3"/>
    <w:rsid w:val="009B5578"/>
    <w:rsid w:val="009B7496"/>
    <w:rsid w:val="009C11D9"/>
    <w:rsid w:val="009C1F8A"/>
    <w:rsid w:val="009C7A9C"/>
    <w:rsid w:val="009D091A"/>
    <w:rsid w:val="009D136F"/>
    <w:rsid w:val="009D36A6"/>
    <w:rsid w:val="009D3D79"/>
    <w:rsid w:val="009D4752"/>
    <w:rsid w:val="009D7408"/>
    <w:rsid w:val="009E4BF9"/>
    <w:rsid w:val="009E59E2"/>
    <w:rsid w:val="009E5D8E"/>
    <w:rsid w:val="009E5DBD"/>
    <w:rsid w:val="009E6175"/>
    <w:rsid w:val="009F09B6"/>
    <w:rsid w:val="009F2A85"/>
    <w:rsid w:val="009F2E26"/>
    <w:rsid w:val="009F3B97"/>
    <w:rsid w:val="009F3D3D"/>
    <w:rsid w:val="009F458C"/>
    <w:rsid w:val="009F4FDC"/>
    <w:rsid w:val="00A0291C"/>
    <w:rsid w:val="00A03E4C"/>
    <w:rsid w:val="00A04D37"/>
    <w:rsid w:val="00A06D73"/>
    <w:rsid w:val="00A07025"/>
    <w:rsid w:val="00A0788F"/>
    <w:rsid w:val="00A13D66"/>
    <w:rsid w:val="00A14005"/>
    <w:rsid w:val="00A1734E"/>
    <w:rsid w:val="00A203F5"/>
    <w:rsid w:val="00A21301"/>
    <w:rsid w:val="00A3395D"/>
    <w:rsid w:val="00A33EF0"/>
    <w:rsid w:val="00A34024"/>
    <w:rsid w:val="00A34EE8"/>
    <w:rsid w:val="00A35289"/>
    <w:rsid w:val="00A401F6"/>
    <w:rsid w:val="00A40400"/>
    <w:rsid w:val="00A4120D"/>
    <w:rsid w:val="00A42EE4"/>
    <w:rsid w:val="00A50D76"/>
    <w:rsid w:val="00A525A0"/>
    <w:rsid w:val="00A52704"/>
    <w:rsid w:val="00A52AFA"/>
    <w:rsid w:val="00A53D07"/>
    <w:rsid w:val="00A54E44"/>
    <w:rsid w:val="00A55687"/>
    <w:rsid w:val="00A56B67"/>
    <w:rsid w:val="00A5717A"/>
    <w:rsid w:val="00A57871"/>
    <w:rsid w:val="00A603B5"/>
    <w:rsid w:val="00A6043F"/>
    <w:rsid w:val="00A616B8"/>
    <w:rsid w:val="00A631CE"/>
    <w:rsid w:val="00A641AE"/>
    <w:rsid w:val="00A7013B"/>
    <w:rsid w:val="00A70D48"/>
    <w:rsid w:val="00A7215D"/>
    <w:rsid w:val="00A744C5"/>
    <w:rsid w:val="00A749D5"/>
    <w:rsid w:val="00A76227"/>
    <w:rsid w:val="00A800AE"/>
    <w:rsid w:val="00A8178C"/>
    <w:rsid w:val="00A85355"/>
    <w:rsid w:val="00A911E1"/>
    <w:rsid w:val="00A91BCF"/>
    <w:rsid w:val="00A93019"/>
    <w:rsid w:val="00A95D7F"/>
    <w:rsid w:val="00A97E52"/>
    <w:rsid w:val="00AA0102"/>
    <w:rsid w:val="00AA0BB5"/>
    <w:rsid w:val="00AA15BC"/>
    <w:rsid w:val="00AA4773"/>
    <w:rsid w:val="00AA69E9"/>
    <w:rsid w:val="00AA6ECB"/>
    <w:rsid w:val="00AB2718"/>
    <w:rsid w:val="00AB4613"/>
    <w:rsid w:val="00AB5316"/>
    <w:rsid w:val="00AB5CBA"/>
    <w:rsid w:val="00AB655C"/>
    <w:rsid w:val="00AB69B0"/>
    <w:rsid w:val="00AC2C93"/>
    <w:rsid w:val="00AC3DBD"/>
    <w:rsid w:val="00AC6872"/>
    <w:rsid w:val="00AC693B"/>
    <w:rsid w:val="00AC6D15"/>
    <w:rsid w:val="00AD10EF"/>
    <w:rsid w:val="00AD1E7A"/>
    <w:rsid w:val="00AE01A1"/>
    <w:rsid w:val="00AE0B3C"/>
    <w:rsid w:val="00AE14D4"/>
    <w:rsid w:val="00AE1C4C"/>
    <w:rsid w:val="00AE1E9A"/>
    <w:rsid w:val="00AE3228"/>
    <w:rsid w:val="00AE7041"/>
    <w:rsid w:val="00AE798E"/>
    <w:rsid w:val="00AF098F"/>
    <w:rsid w:val="00AF2966"/>
    <w:rsid w:val="00AF3AA1"/>
    <w:rsid w:val="00AF43A1"/>
    <w:rsid w:val="00B02F3F"/>
    <w:rsid w:val="00B069C2"/>
    <w:rsid w:val="00B07090"/>
    <w:rsid w:val="00B1033D"/>
    <w:rsid w:val="00B10CEC"/>
    <w:rsid w:val="00B10E1E"/>
    <w:rsid w:val="00B12909"/>
    <w:rsid w:val="00B15EEA"/>
    <w:rsid w:val="00B16B01"/>
    <w:rsid w:val="00B16F07"/>
    <w:rsid w:val="00B237E3"/>
    <w:rsid w:val="00B24DB1"/>
    <w:rsid w:val="00B25B4B"/>
    <w:rsid w:val="00B27534"/>
    <w:rsid w:val="00B276AC"/>
    <w:rsid w:val="00B30B90"/>
    <w:rsid w:val="00B31143"/>
    <w:rsid w:val="00B3449A"/>
    <w:rsid w:val="00B3469B"/>
    <w:rsid w:val="00B352C2"/>
    <w:rsid w:val="00B369E8"/>
    <w:rsid w:val="00B43B3F"/>
    <w:rsid w:val="00B43EE5"/>
    <w:rsid w:val="00B444FF"/>
    <w:rsid w:val="00B450A8"/>
    <w:rsid w:val="00B46CC9"/>
    <w:rsid w:val="00B51A20"/>
    <w:rsid w:val="00B51A9C"/>
    <w:rsid w:val="00B51E89"/>
    <w:rsid w:val="00B52AE2"/>
    <w:rsid w:val="00B54293"/>
    <w:rsid w:val="00B55812"/>
    <w:rsid w:val="00B61307"/>
    <w:rsid w:val="00B61340"/>
    <w:rsid w:val="00B619D7"/>
    <w:rsid w:val="00B6490F"/>
    <w:rsid w:val="00B66244"/>
    <w:rsid w:val="00B7005B"/>
    <w:rsid w:val="00B709EE"/>
    <w:rsid w:val="00B7169F"/>
    <w:rsid w:val="00B71D4D"/>
    <w:rsid w:val="00B7342E"/>
    <w:rsid w:val="00B73694"/>
    <w:rsid w:val="00B80BFE"/>
    <w:rsid w:val="00B84D3D"/>
    <w:rsid w:val="00B85723"/>
    <w:rsid w:val="00B85AB6"/>
    <w:rsid w:val="00B877A1"/>
    <w:rsid w:val="00B90E2C"/>
    <w:rsid w:val="00B90F2B"/>
    <w:rsid w:val="00B919BC"/>
    <w:rsid w:val="00B91E26"/>
    <w:rsid w:val="00B92923"/>
    <w:rsid w:val="00B93522"/>
    <w:rsid w:val="00B93F59"/>
    <w:rsid w:val="00B9598E"/>
    <w:rsid w:val="00B96038"/>
    <w:rsid w:val="00B963BA"/>
    <w:rsid w:val="00B96644"/>
    <w:rsid w:val="00BA0D39"/>
    <w:rsid w:val="00BA23CB"/>
    <w:rsid w:val="00BA288E"/>
    <w:rsid w:val="00BA2A80"/>
    <w:rsid w:val="00BA428F"/>
    <w:rsid w:val="00BB07AB"/>
    <w:rsid w:val="00BB0D16"/>
    <w:rsid w:val="00BB0F6B"/>
    <w:rsid w:val="00BB0FC8"/>
    <w:rsid w:val="00BB1C8C"/>
    <w:rsid w:val="00BB2885"/>
    <w:rsid w:val="00BB29E2"/>
    <w:rsid w:val="00BB2E0D"/>
    <w:rsid w:val="00BB3CAD"/>
    <w:rsid w:val="00BB49D0"/>
    <w:rsid w:val="00BB61A7"/>
    <w:rsid w:val="00BB724B"/>
    <w:rsid w:val="00BC04F6"/>
    <w:rsid w:val="00BC2618"/>
    <w:rsid w:val="00BC2B00"/>
    <w:rsid w:val="00BC3AFE"/>
    <w:rsid w:val="00BC46D9"/>
    <w:rsid w:val="00BC57E9"/>
    <w:rsid w:val="00BC5873"/>
    <w:rsid w:val="00BD1519"/>
    <w:rsid w:val="00BD2494"/>
    <w:rsid w:val="00BD2E72"/>
    <w:rsid w:val="00BD2FA9"/>
    <w:rsid w:val="00BD40AF"/>
    <w:rsid w:val="00BD51C9"/>
    <w:rsid w:val="00BD62B1"/>
    <w:rsid w:val="00BE0686"/>
    <w:rsid w:val="00BE130B"/>
    <w:rsid w:val="00BE1E96"/>
    <w:rsid w:val="00BE4853"/>
    <w:rsid w:val="00BE59EC"/>
    <w:rsid w:val="00BE7471"/>
    <w:rsid w:val="00BF0CBC"/>
    <w:rsid w:val="00BF2871"/>
    <w:rsid w:val="00BF4D85"/>
    <w:rsid w:val="00BF6499"/>
    <w:rsid w:val="00BF663A"/>
    <w:rsid w:val="00BF68C8"/>
    <w:rsid w:val="00BF6EA0"/>
    <w:rsid w:val="00C024F9"/>
    <w:rsid w:val="00C051A1"/>
    <w:rsid w:val="00C06C9C"/>
    <w:rsid w:val="00C07C37"/>
    <w:rsid w:val="00C105CE"/>
    <w:rsid w:val="00C11AAD"/>
    <w:rsid w:val="00C11C72"/>
    <w:rsid w:val="00C1485F"/>
    <w:rsid w:val="00C15E38"/>
    <w:rsid w:val="00C17C74"/>
    <w:rsid w:val="00C213E9"/>
    <w:rsid w:val="00C232DA"/>
    <w:rsid w:val="00C23E82"/>
    <w:rsid w:val="00C301B4"/>
    <w:rsid w:val="00C31391"/>
    <w:rsid w:val="00C31492"/>
    <w:rsid w:val="00C319FA"/>
    <w:rsid w:val="00C34497"/>
    <w:rsid w:val="00C37006"/>
    <w:rsid w:val="00C37080"/>
    <w:rsid w:val="00C40B9B"/>
    <w:rsid w:val="00C4348A"/>
    <w:rsid w:val="00C43A07"/>
    <w:rsid w:val="00C441F0"/>
    <w:rsid w:val="00C44C30"/>
    <w:rsid w:val="00C458F5"/>
    <w:rsid w:val="00C459AF"/>
    <w:rsid w:val="00C46B63"/>
    <w:rsid w:val="00C50BC9"/>
    <w:rsid w:val="00C514D5"/>
    <w:rsid w:val="00C52104"/>
    <w:rsid w:val="00C523AC"/>
    <w:rsid w:val="00C52845"/>
    <w:rsid w:val="00C55C20"/>
    <w:rsid w:val="00C57A4F"/>
    <w:rsid w:val="00C6024C"/>
    <w:rsid w:val="00C61562"/>
    <w:rsid w:val="00C62C95"/>
    <w:rsid w:val="00C62D85"/>
    <w:rsid w:val="00C62E03"/>
    <w:rsid w:val="00C63D2F"/>
    <w:rsid w:val="00C6417B"/>
    <w:rsid w:val="00C669ED"/>
    <w:rsid w:val="00C670AA"/>
    <w:rsid w:val="00C67102"/>
    <w:rsid w:val="00C70AD8"/>
    <w:rsid w:val="00C733EA"/>
    <w:rsid w:val="00C751EF"/>
    <w:rsid w:val="00C75574"/>
    <w:rsid w:val="00C807A0"/>
    <w:rsid w:val="00C9088D"/>
    <w:rsid w:val="00C908BB"/>
    <w:rsid w:val="00C9346E"/>
    <w:rsid w:val="00C93F77"/>
    <w:rsid w:val="00C962F3"/>
    <w:rsid w:val="00C9656D"/>
    <w:rsid w:val="00C97483"/>
    <w:rsid w:val="00CA2FFF"/>
    <w:rsid w:val="00CA346B"/>
    <w:rsid w:val="00CA5C51"/>
    <w:rsid w:val="00CB2E1A"/>
    <w:rsid w:val="00CB3744"/>
    <w:rsid w:val="00CB37CC"/>
    <w:rsid w:val="00CC084D"/>
    <w:rsid w:val="00CC35DF"/>
    <w:rsid w:val="00CC6510"/>
    <w:rsid w:val="00CC6A85"/>
    <w:rsid w:val="00CC7805"/>
    <w:rsid w:val="00CD0C18"/>
    <w:rsid w:val="00CD39D8"/>
    <w:rsid w:val="00CD3ED3"/>
    <w:rsid w:val="00CD5579"/>
    <w:rsid w:val="00CD5D5F"/>
    <w:rsid w:val="00CD6B7E"/>
    <w:rsid w:val="00CD7919"/>
    <w:rsid w:val="00CE2933"/>
    <w:rsid w:val="00CE405F"/>
    <w:rsid w:val="00CE48A9"/>
    <w:rsid w:val="00CE6BB1"/>
    <w:rsid w:val="00CE7DAD"/>
    <w:rsid w:val="00CF14C5"/>
    <w:rsid w:val="00CF1619"/>
    <w:rsid w:val="00CF51FB"/>
    <w:rsid w:val="00D006F6"/>
    <w:rsid w:val="00D019B9"/>
    <w:rsid w:val="00D024CC"/>
    <w:rsid w:val="00D02A97"/>
    <w:rsid w:val="00D02EDC"/>
    <w:rsid w:val="00D034F8"/>
    <w:rsid w:val="00D04D02"/>
    <w:rsid w:val="00D05AE7"/>
    <w:rsid w:val="00D0769E"/>
    <w:rsid w:val="00D11108"/>
    <w:rsid w:val="00D111AB"/>
    <w:rsid w:val="00D1142B"/>
    <w:rsid w:val="00D11684"/>
    <w:rsid w:val="00D11ACC"/>
    <w:rsid w:val="00D14B97"/>
    <w:rsid w:val="00D1606D"/>
    <w:rsid w:val="00D167FC"/>
    <w:rsid w:val="00D17367"/>
    <w:rsid w:val="00D17E01"/>
    <w:rsid w:val="00D200BA"/>
    <w:rsid w:val="00D20476"/>
    <w:rsid w:val="00D22332"/>
    <w:rsid w:val="00D23308"/>
    <w:rsid w:val="00D23331"/>
    <w:rsid w:val="00D23A98"/>
    <w:rsid w:val="00D270F7"/>
    <w:rsid w:val="00D27845"/>
    <w:rsid w:val="00D30BFF"/>
    <w:rsid w:val="00D31A6F"/>
    <w:rsid w:val="00D33E06"/>
    <w:rsid w:val="00D34FD7"/>
    <w:rsid w:val="00D35A4E"/>
    <w:rsid w:val="00D371AF"/>
    <w:rsid w:val="00D40F2B"/>
    <w:rsid w:val="00D41307"/>
    <w:rsid w:val="00D41F73"/>
    <w:rsid w:val="00D440E0"/>
    <w:rsid w:val="00D4436E"/>
    <w:rsid w:val="00D45078"/>
    <w:rsid w:val="00D46D75"/>
    <w:rsid w:val="00D46EC8"/>
    <w:rsid w:val="00D4764F"/>
    <w:rsid w:val="00D47655"/>
    <w:rsid w:val="00D47D45"/>
    <w:rsid w:val="00D578AE"/>
    <w:rsid w:val="00D6165B"/>
    <w:rsid w:val="00D61AEF"/>
    <w:rsid w:val="00D61B93"/>
    <w:rsid w:val="00D67260"/>
    <w:rsid w:val="00D702AE"/>
    <w:rsid w:val="00D73097"/>
    <w:rsid w:val="00D80212"/>
    <w:rsid w:val="00D805F2"/>
    <w:rsid w:val="00D81086"/>
    <w:rsid w:val="00D81CD2"/>
    <w:rsid w:val="00D8202A"/>
    <w:rsid w:val="00D84F13"/>
    <w:rsid w:val="00D8636D"/>
    <w:rsid w:val="00D863F6"/>
    <w:rsid w:val="00D8788F"/>
    <w:rsid w:val="00D91669"/>
    <w:rsid w:val="00DA0D6D"/>
    <w:rsid w:val="00DA37FD"/>
    <w:rsid w:val="00DA3BB2"/>
    <w:rsid w:val="00DA62CF"/>
    <w:rsid w:val="00DA64CF"/>
    <w:rsid w:val="00DA7425"/>
    <w:rsid w:val="00DB0F3B"/>
    <w:rsid w:val="00DB54F5"/>
    <w:rsid w:val="00DB7175"/>
    <w:rsid w:val="00DC189B"/>
    <w:rsid w:val="00DC2049"/>
    <w:rsid w:val="00DC22C4"/>
    <w:rsid w:val="00DC27CC"/>
    <w:rsid w:val="00DC2CF4"/>
    <w:rsid w:val="00DC4089"/>
    <w:rsid w:val="00DC5066"/>
    <w:rsid w:val="00DC5298"/>
    <w:rsid w:val="00DC587E"/>
    <w:rsid w:val="00DC65EE"/>
    <w:rsid w:val="00DC6A5D"/>
    <w:rsid w:val="00DD5C55"/>
    <w:rsid w:val="00DE0EAC"/>
    <w:rsid w:val="00DE4CF7"/>
    <w:rsid w:val="00DE58C8"/>
    <w:rsid w:val="00DE5F1C"/>
    <w:rsid w:val="00DE6D84"/>
    <w:rsid w:val="00DF0C3C"/>
    <w:rsid w:val="00DF1158"/>
    <w:rsid w:val="00DF289E"/>
    <w:rsid w:val="00DF6AD4"/>
    <w:rsid w:val="00E0507B"/>
    <w:rsid w:val="00E05B6E"/>
    <w:rsid w:val="00E0680E"/>
    <w:rsid w:val="00E077C2"/>
    <w:rsid w:val="00E12333"/>
    <w:rsid w:val="00E173E0"/>
    <w:rsid w:val="00E17757"/>
    <w:rsid w:val="00E206A7"/>
    <w:rsid w:val="00E2184E"/>
    <w:rsid w:val="00E21A3F"/>
    <w:rsid w:val="00E24024"/>
    <w:rsid w:val="00E2686D"/>
    <w:rsid w:val="00E3181A"/>
    <w:rsid w:val="00E31D2F"/>
    <w:rsid w:val="00E333BE"/>
    <w:rsid w:val="00E34817"/>
    <w:rsid w:val="00E354A3"/>
    <w:rsid w:val="00E36897"/>
    <w:rsid w:val="00E37879"/>
    <w:rsid w:val="00E40849"/>
    <w:rsid w:val="00E40BA8"/>
    <w:rsid w:val="00E429F2"/>
    <w:rsid w:val="00E45BE0"/>
    <w:rsid w:val="00E463F5"/>
    <w:rsid w:val="00E47E21"/>
    <w:rsid w:val="00E52314"/>
    <w:rsid w:val="00E57F9E"/>
    <w:rsid w:val="00E602ED"/>
    <w:rsid w:val="00E61974"/>
    <w:rsid w:val="00E6377E"/>
    <w:rsid w:val="00E65D38"/>
    <w:rsid w:val="00E660EB"/>
    <w:rsid w:val="00E66689"/>
    <w:rsid w:val="00E66697"/>
    <w:rsid w:val="00E66BA3"/>
    <w:rsid w:val="00E67DF0"/>
    <w:rsid w:val="00E735EC"/>
    <w:rsid w:val="00E740E4"/>
    <w:rsid w:val="00E759A4"/>
    <w:rsid w:val="00E75E98"/>
    <w:rsid w:val="00E81E84"/>
    <w:rsid w:val="00E8255C"/>
    <w:rsid w:val="00E86C08"/>
    <w:rsid w:val="00E86EAE"/>
    <w:rsid w:val="00E87C9E"/>
    <w:rsid w:val="00E90E83"/>
    <w:rsid w:val="00E918C3"/>
    <w:rsid w:val="00E93AA7"/>
    <w:rsid w:val="00E95127"/>
    <w:rsid w:val="00E97792"/>
    <w:rsid w:val="00EA1301"/>
    <w:rsid w:val="00EA2B37"/>
    <w:rsid w:val="00EA5CBD"/>
    <w:rsid w:val="00EA677F"/>
    <w:rsid w:val="00EA78FE"/>
    <w:rsid w:val="00EB341D"/>
    <w:rsid w:val="00EB43F8"/>
    <w:rsid w:val="00EB475E"/>
    <w:rsid w:val="00EB6104"/>
    <w:rsid w:val="00EC13A5"/>
    <w:rsid w:val="00EC37A2"/>
    <w:rsid w:val="00EC62B0"/>
    <w:rsid w:val="00EC713F"/>
    <w:rsid w:val="00ED1925"/>
    <w:rsid w:val="00ED4561"/>
    <w:rsid w:val="00ED6381"/>
    <w:rsid w:val="00ED716A"/>
    <w:rsid w:val="00EE0F7D"/>
    <w:rsid w:val="00EE162D"/>
    <w:rsid w:val="00EE1639"/>
    <w:rsid w:val="00EE1A76"/>
    <w:rsid w:val="00EE242B"/>
    <w:rsid w:val="00EE6BCF"/>
    <w:rsid w:val="00EF14DA"/>
    <w:rsid w:val="00EF166B"/>
    <w:rsid w:val="00EF1A71"/>
    <w:rsid w:val="00EF535F"/>
    <w:rsid w:val="00EF78B5"/>
    <w:rsid w:val="00F00F59"/>
    <w:rsid w:val="00F01035"/>
    <w:rsid w:val="00F027EF"/>
    <w:rsid w:val="00F02D2A"/>
    <w:rsid w:val="00F03037"/>
    <w:rsid w:val="00F043BD"/>
    <w:rsid w:val="00F06114"/>
    <w:rsid w:val="00F11110"/>
    <w:rsid w:val="00F11A64"/>
    <w:rsid w:val="00F133C7"/>
    <w:rsid w:val="00F136E5"/>
    <w:rsid w:val="00F13DBC"/>
    <w:rsid w:val="00F155D9"/>
    <w:rsid w:val="00F156F9"/>
    <w:rsid w:val="00F15EF6"/>
    <w:rsid w:val="00F16545"/>
    <w:rsid w:val="00F1733E"/>
    <w:rsid w:val="00F17C5B"/>
    <w:rsid w:val="00F201D9"/>
    <w:rsid w:val="00F20E1A"/>
    <w:rsid w:val="00F21046"/>
    <w:rsid w:val="00F22500"/>
    <w:rsid w:val="00F227E2"/>
    <w:rsid w:val="00F37EB4"/>
    <w:rsid w:val="00F42043"/>
    <w:rsid w:val="00F428FA"/>
    <w:rsid w:val="00F43DCE"/>
    <w:rsid w:val="00F500A7"/>
    <w:rsid w:val="00F52E7F"/>
    <w:rsid w:val="00F54A30"/>
    <w:rsid w:val="00F60D6C"/>
    <w:rsid w:val="00F61336"/>
    <w:rsid w:val="00F61C93"/>
    <w:rsid w:val="00F641D3"/>
    <w:rsid w:val="00F64C11"/>
    <w:rsid w:val="00F65A6F"/>
    <w:rsid w:val="00F66814"/>
    <w:rsid w:val="00F66CF4"/>
    <w:rsid w:val="00F7066D"/>
    <w:rsid w:val="00F72338"/>
    <w:rsid w:val="00F724FF"/>
    <w:rsid w:val="00F73BF4"/>
    <w:rsid w:val="00F77564"/>
    <w:rsid w:val="00F77B9F"/>
    <w:rsid w:val="00F824E4"/>
    <w:rsid w:val="00F83423"/>
    <w:rsid w:val="00F84603"/>
    <w:rsid w:val="00F854A8"/>
    <w:rsid w:val="00F90920"/>
    <w:rsid w:val="00F949E6"/>
    <w:rsid w:val="00F94A46"/>
    <w:rsid w:val="00F94C96"/>
    <w:rsid w:val="00F95042"/>
    <w:rsid w:val="00F96F89"/>
    <w:rsid w:val="00F97AC2"/>
    <w:rsid w:val="00FA036F"/>
    <w:rsid w:val="00FA0BB5"/>
    <w:rsid w:val="00FA1390"/>
    <w:rsid w:val="00FA4B91"/>
    <w:rsid w:val="00FA5564"/>
    <w:rsid w:val="00FA5CAD"/>
    <w:rsid w:val="00FA5CFD"/>
    <w:rsid w:val="00FA6108"/>
    <w:rsid w:val="00FB1505"/>
    <w:rsid w:val="00FB3A3A"/>
    <w:rsid w:val="00FB4802"/>
    <w:rsid w:val="00FB501F"/>
    <w:rsid w:val="00FB538D"/>
    <w:rsid w:val="00FB55AB"/>
    <w:rsid w:val="00FB5A7F"/>
    <w:rsid w:val="00FB61AB"/>
    <w:rsid w:val="00FB749A"/>
    <w:rsid w:val="00FC039C"/>
    <w:rsid w:val="00FC26C5"/>
    <w:rsid w:val="00FC2B40"/>
    <w:rsid w:val="00FC3E14"/>
    <w:rsid w:val="00FC44AE"/>
    <w:rsid w:val="00FC4CD8"/>
    <w:rsid w:val="00FC557A"/>
    <w:rsid w:val="00FC5B6E"/>
    <w:rsid w:val="00FC6E14"/>
    <w:rsid w:val="00FC7098"/>
    <w:rsid w:val="00FC7FD5"/>
    <w:rsid w:val="00FD0A7A"/>
    <w:rsid w:val="00FD2AD3"/>
    <w:rsid w:val="00FD3518"/>
    <w:rsid w:val="00FD6C73"/>
    <w:rsid w:val="00FD7AC2"/>
    <w:rsid w:val="00FE10BF"/>
    <w:rsid w:val="00FE2011"/>
    <w:rsid w:val="00FE2639"/>
    <w:rsid w:val="00FE32EC"/>
    <w:rsid w:val="00FE3799"/>
    <w:rsid w:val="00FE4B33"/>
    <w:rsid w:val="00FE4F8B"/>
    <w:rsid w:val="00FE630A"/>
    <w:rsid w:val="00FE6559"/>
    <w:rsid w:val="00FF17CD"/>
    <w:rsid w:val="00FF1FB7"/>
    <w:rsid w:val="00FF2C4E"/>
    <w:rsid w:val="00FF39C4"/>
    <w:rsid w:val="00FF3E49"/>
    <w:rsid w:val="00FF4266"/>
    <w:rsid w:val="00FF475B"/>
    <w:rsid w:val="00FF4A51"/>
    <w:rsid w:val="00FF57E3"/>
    <w:rsid w:val="00FF7976"/>
    <w:rsid w:val="0BDF7FAA"/>
    <w:rsid w:val="1FF29CB4"/>
    <w:rsid w:val="3F1ADBF1"/>
    <w:rsid w:val="4FC4A51B"/>
    <w:rsid w:val="5846E449"/>
    <w:rsid w:val="780BDD72"/>
    <w:rsid w:val="7CFBF5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D4C191"/>
  <w15:docId w15:val="{94F28BFB-41D9-4602-8F50-580CBCC89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7C68"/>
    <w:rPr>
      <w:sz w:val="24"/>
      <w:szCs w:val="24"/>
    </w:rPr>
  </w:style>
  <w:style w:type="paragraph" w:styleId="Heading1">
    <w:name w:val="heading 1"/>
    <w:basedOn w:val="Normal"/>
    <w:next w:val="Normal"/>
    <w:link w:val="Heading1Char"/>
    <w:qFormat/>
    <w:rsid w:val="004E3D14"/>
    <w:pPr>
      <w:keepNext/>
      <w:numPr>
        <w:numId w:val="1"/>
      </w:numPr>
      <w:suppressAutoHyphens/>
      <w:spacing w:before="360" w:after="120" w:line="360" w:lineRule="auto"/>
      <w:jc w:val="center"/>
      <w:outlineLvl w:val="0"/>
    </w:pPr>
    <w:rPr>
      <w:rFonts w:ascii="Book Antiqua" w:hAnsi="Book Antiqua"/>
      <w:b/>
      <w:bCs/>
      <w:kern w:val="32"/>
      <w:sz w:val="36"/>
      <w:szCs w:val="36"/>
      <w:lang w:eastAsia="ar-SA"/>
    </w:rPr>
  </w:style>
  <w:style w:type="paragraph" w:styleId="Heading2">
    <w:name w:val="heading 2"/>
    <w:basedOn w:val="Heading1"/>
    <w:next w:val="Normal"/>
    <w:link w:val="Heading2Char"/>
    <w:unhideWhenUsed/>
    <w:qFormat/>
    <w:rsid w:val="004E3D14"/>
    <w:pPr>
      <w:keepLines/>
      <w:numPr>
        <w:ilvl w:val="1"/>
      </w:numPr>
      <w:suppressAutoHyphens w:val="0"/>
      <w:spacing w:before="480" w:after="0"/>
      <w:jc w:val="left"/>
      <w:outlineLvl w:val="1"/>
    </w:pPr>
    <w:rPr>
      <w:rFonts w:ascii="Times New Roman" w:hAnsi="Times New Roman"/>
      <w:bCs w:val="0"/>
      <w:sz w:val="28"/>
      <w:szCs w:val="28"/>
    </w:rPr>
  </w:style>
  <w:style w:type="paragraph" w:styleId="Heading3">
    <w:name w:val="heading 3"/>
    <w:basedOn w:val="Level2heading"/>
    <w:next w:val="Normal"/>
    <w:link w:val="Heading3Char"/>
    <w:unhideWhenUsed/>
    <w:qFormat/>
    <w:rsid w:val="00643F02"/>
    <w:pPr>
      <w:numPr>
        <w:ilvl w:val="2"/>
      </w:numPr>
      <w:jc w:val="left"/>
      <w:outlineLvl w:val="2"/>
    </w:pPr>
    <w:rPr>
      <w:color w:val="auto"/>
    </w:rPr>
  </w:style>
  <w:style w:type="paragraph" w:styleId="Heading4">
    <w:name w:val="heading 4"/>
    <w:basedOn w:val="Level2heading"/>
    <w:next w:val="Normal"/>
    <w:link w:val="Heading4Char"/>
    <w:unhideWhenUsed/>
    <w:qFormat/>
    <w:rsid w:val="00643F02"/>
    <w:pPr>
      <w:numPr>
        <w:ilvl w:val="3"/>
      </w:numPr>
      <w:jc w:val="left"/>
      <w:outlineLvl w:val="3"/>
    </w:pPr>
    <w:rPr>
      <w:i/>
      <w:color w:val="auto"/>
    </w:rPr>
  </w:style>
  <w:style w:type="paragraph" w:styleId="Heading5">
    <w:name w:val="heading 5"/>
    <w:basedOn w:val="Normal"/>
    <w:next w:val="Normal"/>
    <w:link w:val="Heading5Char"/>
    <w:unhideWhenUsed/>
    <w:qFormat/>
    <w:rsid w:val="00031DCB"/>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031DCB"/>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031DCB"/>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031DCB"/>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031DCB"/>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004E"/>
    <w:pPr>
      <w:ind w:left="720"/>
    </w:pPr>
  </w:style>
  <w:style w:type="paragraph" w:styleId="TOC2">
    <w:name w:val="toc 2"/>
    <w:basedOn w:val="Normal"/>
    <w:next w:val="Normal"/>
    <w:uiPriority w:val="39"/>
    <w:qFormat/>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qFormat/>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qFormat/>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rsid w:val="00DA6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4E3D14"/>
    <w:rPr>
      <w:rFonts w:ascii="Book Antiqua" w:hAnsi="Book Antiqua"/>
      <w:b/>
      <w:bCs/>
      <w:kern w:val="32"/>
      <w:sz w:val="36"/>
      <w:szCs w:val="36"/>
      <w:lang w:eastAsia="ar-SA"/>
    </w:rPr>
  </w:style>
  <w:style w:type="character" w:customStyle="1" w:styleId="apple-style-span">
    <w:name w:val="apple-style-span"/>
    <w:basedOn w:val="DefaultParagraphFont"/>
    <w:rsid w:val="003C1F55"/>
  </w:style>
  <w:style w:type="paragraph" w:customStyle="1" w:styleId="Level2heading">
    <w:name w:val="Level 2 heading"/>
    <w:basedOn w:val="Heading1"/>
    <w:link w:val="Level2headingChar"/>
    <w:qFormat/>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Book Antiqua" w:hAnsi="Book Antiqua"/>
      <w:b/>
      <w:bCs w:val="0"/>
      <w:color w:val="000000"/>
      <w:kern w:val="32"/>
      <w:sz w:val="24"/>
      <w:szCs w:val="24"/>
      <w:lang w:eastAsia="ar-SA"/>
    </w:rPr>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basedOn w:val="Normal"/>
    <w:next w:val="Normal"/>
    <w:unhideWhenUsed/>
    <w:qFormat/>
    <w:rsid w:val="00375C48"/>
    <w:pPr>
      <w:spacing w:after="200"/>
      <w:jc w:val="center"/>
    </w:pPr>
    <w:rPr>
      <w:b/>
      <w:bCs/>
      <w:szCs w:val="18"/>
    </w:rPr>
  </w:style>
  <w:style w:type="character" w:customStyle="1" w:styleId="Heading2Char">
    <w:name w:val="Heading 2 Char"/>
    <w:basedOn w:val="DefaultParagraphFont"/>
    <w:link w:val="Heading2"/>
    <w:rsid w:val="004E3D14"/>
    <w:rPr>
      <w:b/>
      <w:kern w:val="32"/>
      <w:sz w:val="28"/>
      <w:szCs w:val="28"/>
      <w:lang w:eastAsia="ar-SA"/>
    </w:rPr>
  </w:style>
  <w:style w:type="character" w:customStyle="1" w:styleId="Heading3Char">
    <w:name w:val="Heading 3 Char"/>
    <w:basedOn w:val="DefaultParagraphFont"/>
    <w:link w:val="Heading3"/>
    <w:rsid w:val="00643F02"/>
    <w:rPr>
      <w:b/>
      <w:kern w:val="32"/>
      <w:sz w:val="24"/>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sid w:val="00031DCB"/>
    <w:rPr>
      <w:rFonts w:asciiTheme="majorHAnsi" w:eastAsiaTheme="majorEastAsia" w:hAnsiTheme="majorHAnsi" w:cstheme="majorBidi"/>
      <w:i/>
      <w:iCs/>
      <w:color w:val="404040" w:themeColor="text1" w:themeTint="BF"/>
    </w:rPr>
  </w:style>
  <w:style w:type="paragraph" w:styleId="TOC1">
    <w:name w:val="toc 1"/>
    <w:basedOn w:val="Normal"/>
    <w:next w:val="Normal"/>
    <w:autoRedefine/>
    <w:uiPriority w:val="39"/>
    <w:unhideWhenUsed/>
    <w:rsid w:val="00BC2618"/>
    <w:pPr>
      <w:tabs>
        <w:tab w:val="right" w:leader="dot" w:pos="9350"/>
      </w:tabs>
    </w:pPr>
    <w:rPr>
      <w:b/>
      <w:bCs/>
    </w:rPr>
  </w:style>
  <w:style w:type="paragraph" w:styleId="Header">
    <w:name w:val="header"/>
    <w:basedOn w:val="Normal"/>
    <w:link w:val="HeaderChar"/>
    <w:unhideWhenUsed/>
    <w:rsid w:val="00F66814"/>
    <w:pPr>
      <w:tabs>
        <w:tab w:val="center" w:pos="4680"/>
        <w:tab w:val="right" w:pos="9360"/>
      </w:tabs>
    </w:pPr>
  </w:style>
  <w:style w:type="character" w:customStyle="1" w:styleId="HeaderChar">
    <w:name w:val="Header Char"/>
    <w:basedOn w:val="DefaultParagraphFont"/>
    <w:link w:val="Header"/>
    <w:uiPriority w:val="99"/>
    <w:rsid w:val="00F66814"/>
    <w:rPr>
      <w:sz w:val="24"/>
      <w:szCs w:val="24"/>
    </w:rPr>
  </w:style>
  <w:style w:type="paragraph" w:styleId="Footer">
    <w:name w:val="footer"/>
    <w:basedOn w:val="Normal"/>
    <w:link w:val="FooterChar"/>
    <w:unhideWhenUsed/>
    <w:rsid w:val="00F66814"/>
    <w:pPr>
      <w:tabs>
        <w:tab w:val="center" w:pos="4680"/>
        <w:tab w:val="right" w:pos="9360"/>
      </w:tabs>
    </w:pPr>
  </w:style>
  <w:style w:type="character" w:customStyle="1" w:styleId="FooterChar">
    <w:name w:val="Footer Char"/>
    <w:basedOn w:val="DefaultParagraphFont"/>
    <w:link w:val="Footer"/>
    <w:uiPriority w:val="99"/>
    <w:rsid w:val="00F66814"/>
    <w:rPr>
      <w:sz w:val="24"/>
      <w:szCs w:val="24"/>
    </w:rPr>
  </w:style>
  <w:style w:type="paragraph" w:styleId="NormalWeb">
    <w:name w:val="Normal (Web)"/>
    <w:basedOn w:val="Normal"/>
    <w:uiPriority w:val="99"/>
    <w:semiHidden/>
    <w:unhideWhenUsed/>
    <w:rsid w:val="0074135E"/>
    <w:pPr>
      <w:spacing w:before="100" w:beforeAutospacing="1" w:after="100" w:afterAutospacing="1"/>
    </w:pPr>
  </w:style>
  <w:style w:type="paragraph" w:styleId="Title">
    <w:name w:val="Title"/>
    <w:basedOn w:val="Normal"/>
    <w:link w:val="TitleChar"/>
    <w:qFormat/>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before="120" w:after="120" w:line="240" w:lineRule="exact"/>
      <w:ind w:left="634"/>
    </w:pPr>
    <w:rPr>
      <w:rFonts w:ascii="Times" w:hAnsi="Times"/>
      <w:szCs w:val="20"/>
    </w:rPr>
  </w:style>
  <w:style w:type="paragraph" w:customStyle="1" w:styleId="TOCEntry">
    <w:name w:val="TOCEntry"/>
    <w:basedOn w:val="Normal"/>
    <w:rsid w:val="00152220"/>
    <w:pPr>
      <w:keepNext/>
      <w:keepLines/>
      <w:spacing w:before="120" w:after="240" w:line="240" w:lineRule="atLeast"/>
    </w:pPr>
    <w:rPr>
      <w:rFonts w:ascii="Times" w:hAnsi="Times"/>
      <w:b/>
      <w:sz w:val="36"/>
      <w:szCs w:val="20"/>
    </w:rPr>
  </w:style>
  <w:style w:type="paragraph" w:customStyle="1" w:styleId="ByLine">
    <w:name w:val="ByLine"/>
    <w:basedOn w:val="Title"/>
    <w:rsid w:val="00152220"/>
    <w:rPr>
      <w:sz w:val="28"/>
    </w:rPr>
  </w:style>
  <w:style w:type="paragraph" w:styleId="BodyText">
    <w:name w:val="Body Text"/>
    <w:basedOn w:val="Normal"/>
    <w:link w:val="BodyTextChar"/>
    <w:rsid w:val="00232D38"/>
    <w:pPr>
      <w:spacing w:after="120" w:line="240" w:lineRule="exact"/>
    </w:pPr>
    <w:rPr>
      <w:rFonts w:ascii="Times" w:hAnsi="Times"/>
      <w:szCs w:val="20"/>
    </w:rPr>
  </w:style>
  <w:style w:type="character" w:customStyle="1" w:styleId="BodyTextChar">
    <w:name w:val="Body Text Char"/>
    <w:basedOn w:val="DefaultParagraphFont"/>
    <w:link w:val="BodyText"/>
    <w:rsid w:val="00232D38"/>
    <w:rPr>
      <w:rFonts w:ascii="Times" w:hAnsi="Times"/>
      <w:sz w:val="24"/>
    </w:rPr>
  </w:style>
  <w:style w:type="paragraph" w:customStyle="1" w:styleId="InfoBlue">
    <w:name w:val="InfoBlue"/>
    <w:basedOn w:val="Normal"/>
    <w:next w:val="BodyText"/>
    <w:autoRedefine/>
    <w:rsid w:val="00BC2618"/>
    <w:pPr>
      <w:widowControl w:val="0"/>
      <w:spacing w:before="240" w:after="120" w:line="276" w:lineRule="auto"/>
      <w:jc w:val="both"/>
    </w:pPr>
  </w:style>
  <w:style w:type="paragraph" w:customStyle="1" w:styleId="Pa1">
    <w:name w:val="Pa1"/>
    <w:basedOn w:val="Normal"/>
    <w:next w:val="Normal"/>
    <w:uiPriority w:val="99"/>
    <w:rsid w:val="00232D38"/>
    <w:pPr>
      <w:autoSpaceDE w:val="0"/>
      <w:autoSpaceDN w:val="0"/>
      <w:adjustRightInd w:val="0"/>
      <w:spacing w:line="181" w:lineRule="atLeast"/>
    </w:pPr>
    <w:rPr>
      <w:rFonts w:ascii="Segoe Semibold" w:hAnsi="Segoe Semibold"/>
    </w:rPr>
  </w:style>
  <w:style w:type="paragraph" w:customStyle="1" w:styleId="Pa49">
    <w:name w:val="Pa49"/>
    <w:basedOn w:val="Normal"/>
    <w:next w:val="Normal"/>
    <w:uiPriority w:val="99"/>
    <w:rsid w:val="00232D38"/>
    <w:pPr>
      <w:autoSpaceDE w:val="0"/>
      <w:autoSpaceDN w:val="0"/>
      <w:adjustRightInd w:val="0"/>
      <w:spacing w:line="151" w:lineRule="atLeast"/>
    </w:pPr>
    <w:rPr>
      <w:rFonts w:ascii="Segoe" w:hAnsi="Segoe"/>
    </w:rPr>
  </w:style>
  <w:style w:type="paragraph" w:styleId="FootnoteText">
    <w:name w:val="footnote text"/>
    <w:basedOn w:val="Normal"/>
    <w:link w:val="FootnoteTextChar"/>
    <w:unhideWhenUsed/>
    <w:rsid w:val="00232D38"/>
    <w:rPr>
      <w:rFonts w:ascii="Times" w:hAnsi="Times"/>
      <w:sz w:val="20"/>
      <w:szCs w:val="20"/>
    </w:rPr>
  </w:style>
  <w:style w:type="character" w:customStyle="1" w:styleId="FootnoteTextChar">
    <w:name w:val="Footnote Text Char"/>
    <w:basedOn w:val="DefaultParagraphFont"/>
    <w:link w:val="FootnoteText"/>
    <w:rsid w:val="00232D38"/>
    <w:rPr>
      <w:rFonts w:ascii="Times" w:hAnsi="Times"/>
    </w:rPr>
  </w:style>
  <w:style w:type="character" w:styleId="FootnoteReference">
    <w:name w:val="footnote reference"/>
    <w:basedOn w:val="DefaultParagraphFont"/>
    <w:semiHidden/>
    <w:unhideWhenUsed/>
    <w:rsid w:val="00232D38"/>
    <w:rPr>
      <w:vertAlign w:val="superscript"/>
    </w:rPr>
  </w:style>
  <w:style w:type="paragraph" w:styleId="TOC5">
    <w:name w:val="toc 5"/>
    <w:basedOn w:val="Normal"/>
    <w:next w:val="Normal"/>
    <w:autoRedefine/>
    <w:uiPriority w:val="39"/>
    <w:unhideWhenUsed/>
    <w:rsid w:val="00C6024C"/>
    <w:pPr>
      <w:spacing w:after="100"/>
      <w:ind w:left="960"/>
    </w:pPr>
  </w:style>
  <w:style w:type="table" w:styleId="GridTable4">
    <w:name w:val="Grid Table 4"/>
    <w:basedOn w:val="TableNormal"/>
    <w:uiPriority w:val="49"/>
    <w:rsid w:val="00A91BCF"/>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Heading">
    <w:name w:val="TOC Heading"/>
    <w:basedOn w:val="Heading1"/>
    <w:next w:val="Normal"/>
    <w:uiPriority w:val="39"/>
    <w:unhideWhenUsed/>
    <w:qFormat/>
    <w:rsid w:val="0096346D"/>
    <w:pPr>
      <w:keepLines/>
      <w:numPr>
        <w:numId w:val="0"/>
      </w:numPr>
      <w:suppressAutoHyphens w:val="0"/>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paragraph" w:styleId="TableofFigures">
    <w:name w:val="table of figures"/>
    <w:basedOn w:val="Normal"/>
    <w:next w:val="Normal"/>
    <w:uiPriority w:val="99"/>
    <w:unhideWhenUsed/>
    <w:rsid w:val="00604A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463597">
      <w:bodyDiv w:val="1"/>
      <w:marLeft w:val="0"/>
      <w:marRight w:val="0"/>
      <w:marTop w:val="0"/>
      <w:marBottom w:val="0"/>
      <w:divBdr>
        <w:top w:val="none" w:sz="0" w:space="0" w:color="auto"/>
        <w:left w:val="none" w:sz="0" w:space="0" w:color="auto"/>
        <w:bottom w:val="none" w:sz="0" w:space="0" w:color="auto"/>
        <w:right w:val="none" w:sz="0" w:space="0" w:color="auto"/>
      </w:divBdr>
    </w:div>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414983001">
      <w:bodyDiv w:val="1"/>
      <w:marLeft w:val="0"/>
      <w:marRight w:val="0"/>
      <w:marTop w:val="0"/>
      <w:marBottom w:val="0"/>
      <w:divBdr>
        <w:top w:val="none" w:sz="0" w:space="0" w:color="auto"/>
        <w:left w:val="none" w:sz="0" w:space="0" w:color="auto"/>
        <w:bottom w:val="none" w:sz="0" w:space="0" w:color="auto"/>
        <w:right w:val="none" w:sz="0" w:space="0" w:color="auto"/>
      </w:divBdr>
    </w:div>
    <w:div w:id="433941701">
      <w:bodyDiv w:val="1"/>
      <w:marLeft w:val="0"/>
      <w:marRight w:val="0"/>
      <w:marTop w:val="0"/>
      <w:marBottom w:val="0"/>
      <w:divBdr>
        <w:top w:val="none" w:sz="0" w:space="0" w:color="auto"/>
        <w:left w:val="none" w:sz="0" w:space="0" w:color="auto"/>
        <w:bottom w:val="none" w:sz="0" w:space="0" w:color="auto"/>
        <w:right w:val="none" w:sz="0" w:space="0" w:color="auto"/>
      </w:divBdr>
    </w:div>
    <w:div w:id="441532370">
      <w:bodyDiv w:val="1"/>
      <w:marLeft w:val="0"/>
      <w:marRight w:val="0"/>
      <w:marTop w:val="0"/>
      <w:marBottom w:val="0"/>
      <w:divBdr>
        <w:top w:val="none" w:sz="0" w:space="0" w:color="auto"/>
        <w:left w:val="none" w:sz="0" w:space="0" w:color="auto"/>
        <w:bottom w:val="none" w:sz="0" w:space="0" w:color="auto"/>
        <w:right w:val="none" w:sz="0" w:space="0" w:color="auto"/>
      </w:divBdr>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680471288">
      <w:bodyDiv w:val="1"/>
      <w:marLeft w:val="0"/>
      <w:marRight w:val="0"/>
      <w:marTop w:val="0"/>
      <w:marBottom w:val="0"/>
      <w:divBdr>
        <w:top w:val="none" w:sz="0" w:space="0" w:color="auto"/>
        <w:left w:val="none" w:sz="0" w:space="0" w:color="auto"/>
        <w:bottom w:val="none" w:sz="0" w:space="0" w:color="auto"/>
        <w:right w:val="none" w:sz="0" w:space="0" w:color="auto"/>
      </w:divBdr>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925916228">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 w:id="1520462253">
      <w:bodyDiv w:val="1"/>
      <w:marLeft w:val="0"/>
      <w:marRight w:val="0"/>
      <w:marTop w:val="0"/>
      <w:marBottom w:val="0"/>
      <w:divBdr>
        <w:top w:val="none" w:sz="0" w:space="0" w:color="auto"/>
        <w:left w:val="none" w:sz="0" w:space="0" w:color="auto"/>
        <w:bottom w:val="none" w:sz="0" w:space="0" w:color="auto"/>
        <w:right w:val="none" w:sz="0" w:space="0" w:color="auto"/>
      </w:divBdr>
    </w:div>
    <w:div w:id="1592469416">
      <w:bodyDiv w:val="1"/>
      <w:marLeft w:val="0"/>
      <w:marRight w:val="0"/>
      <w:marTop w:val="0"/>
      <w:marBottom w:val="0"/>
      <w:divBdr>
        <w:top w:val="none" w:sz="0" w:space="0" w:color="auto"/>
        <w:left w:val="none" w:sz="0" w:space="0" w:color="auto"/>
        <w:bottom w:val="none" w:sz="0" w:space="0" w:color="auto"/>
        <w:right w:val="none" w:sz="0" w:space="0" w:color="auto"/>
      </w:divBdr>
    </w:div>
    <w:div w:id="1626931222">
      <w:bodyDiv w:val="1"/>
      <w:marLeft w:val="0"/>
      <w:marRight w:val="0"/>
      <w:marTop w:val="0"/>
      <w:marBottom w:val="0"/>
      <w:divBdr>
        <w:top w:val="none" w:sz="0" w:space="0" w:color="auto"/>
        <w:left w:val="none" w:sz="0" w:space="0" w:color="auto"/>
        <w:bottom w:val="none" w:sz="0" w:space="0" w:color="auto"/>
        <w:right w:val="none" w:sz="0" w:space="0" w:color="auto"/>
      </w:divBdr>
    </w:div>
    <w:div w:id="2087650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1067F52B4CBA6945B0E38AA27D4B33E3" ma:contentTypeVersion="8" ma:contentTypeDescription="Create a new document." ma:contentTypeScope="" ma:versionID="cb6de434f9c37fd515224bfffff1ccbf">
  <xsd:schema xmlns:xsd="http://www.w3.org/2001/XMLSchema" xmlns:xs="http://www.w3.org/2001/XMLSchema" xmlns:p="http://schemas.microsoft.com/office/2006/metadata/properties" xmlns:ns2="9d861100-a346-4fa4-928e-ec46f02766aa" targetNamespace="http://schemas.microsoft.com/office/2006/metadata/properties" ma:root="true" ma:fieldsID="93867a2fe73ace8489ea7cab119baefa" ns2:_="">
    <xsd:import namespace="9d861100-a346-4fa4-928e-ec46f02766a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861100-a346-4fa4-928e-ec46f02766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3043A7D-7FD1-4ECC-A6D3-BE840BCFB17F}">
  <ds:schemaRefs>
    <ds:schemaRef ds:uri="http://schemas.microsoft.com/sharepoint/v3/contenttype/forms"/>
  </ds:schemaRefs>
</ds:datastoreItem>
</file>

<file path=customXml/itemProps2.xml><?xml version="1.0" encoding="utf-8"?>
<ds:datastoreItem xmlns:ds="http://schemas.openxmlformats.org/officeDocument/2006/customXml" ds:itemID="{42DCADFF-5FAF-45C4-B1C0-0DC453F7C9A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FB4194A-EBDD-40C3-9AFE-EA39DD8549BB}">
  <ds:schemaRefs>
    <ds:schemaRef ds:uri="http://schemas.openxmlformats.org/officeDocument/2006/bibliography"/>
  </ds:schemaRefs>
</ds:datastoreItem>
</file>

<file path=customXml/itemProps4.xml><?xml version="1.0" encoding="utf-8"?>
<ds:datastoreItem xmlns:ds="http://schemas.openxmlformats.org/officeDocument/2006/customXml" ds:itemID="{7081811A-D420-4729-986A-173893D735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861100-a346-4fa4-928e-ec46f02766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56</TotalTime>
  <Pages>1</Pages>
  <Words>9393</Words>
  <Characters>53543</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62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BOOB</dc:creator>
  <cp:keywords/>
  <cp:lastModifiedBy>MUHAMMAD UMER NAEEM</cp:lastModifiedBy>
  <cp:revision>1984</cp:revision>
  <cp:lastPrinted>2020-11-03T08:57:00Z</cp:lastPrinted>
  <dcterms:created xsi:type="dcterms:W3CDTF">2018-07-31T23:14:00Z</dcterms:created>
  <dcterms:modified xsi:type="dcterms:W3CDTF">2020-11-03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67F52B4CBA6945B0E38AA27D4B33E3</vt:lpwstr>
  </property>
</Properties>
</file>